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7.xml" ContentType="application/vnd.openxmlformats-officedocument.wordprocessingml.header+xml"/>
  <Override PartName="/word/footer21.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2.xml" ContentType="application/vnd.openxmlformats-officedocument.wordprocessingml.header+xml"/>
  <Override PartName="/word/footer26.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37.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4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ECF70" w14:textId="49450D5A" w:rsidR="008565F1" w:rsidRPr="0055732D" w:rsidRDefault="008565F1" w:rsidP="00CF7F23">
      <w:pPr>
        <w:pStyle w:val="Heading1"/>
      </w:pPr>
      <w:r w:rsidRPr="0055732D">
        <w:t>Preparing</w:t>
      </w:r>
      <w:r w:rsidR="00D65A84" w:rsidRPr="0055732D">
        <w:t xml:space="preserve"> </w:t>
      </w:r>
      <w:r w:rsidRPr="0055732D">
        <w:t>fo</w:t>
      </w:r>
      <w:r w:rsidR="007F3F00" w:rsidRPr="0055732D">
        <w:t>r</w:t>
      </w:r>
      <w:r w:rsidR="00D65A84" w:rsidRPr="0055732D">
        <w:t xml:space="preserve"> </w:t>
      </w:r>
      <w:r w:rsidRPr="0055732D">
        <w:t>an</w:t>
      </w:r>
      <w:r w:rsidR="00D65A84" w:rsidRPr="0055732D">
        <w:t xml:space="preserve"> </w:t>
      </w:r>
      <w:r w:rsidRPr="0055732D">
        <w:t>emergency</w:t>
      </w:r>
    </w:p>
    <w:p w14:paraId="4561188C" w14:textId="79A07029" w:rsidR="0029109F" w:rsidRPr="00866938" w:rsidRDefault="008565F1" w:rsidP="00866938">
      <w:pPr>
        <w:pStyle w:val="Subtitle"/>
        <w:rPr>
          <w:color w:val="auto"/>
          <w:sz w:val="36"/>
          <w:szCs w:val="36"/>
        </w:rPr>
      </w:pPr>
      <w:r w:rsidRPr="00866938">
        <w:rPr>
          <w:color w:val="auto"/>
          <w:sz w:val="36"/>
          <w:szCs w:val="36"/>
        </w:rPr>
        <w:t>A</w:t>
      </w:r>
      <w:r w:rsidR="00D65A84" w:rsidRPr="00866938">
        <w:rPr>
          <w:color w:val="auto"/>
          <w:sz w:val="36"/>
          <w:szCs w:val="36"/>
        </w:rPr>
        <w:t xml:space="preserve"> </w:t>
      </w:r>
      <w:r w:rsidRPr="00866938">
        <w:rPr>
          <w:color w:val="auto"/>
          <w:sz w:val="36"/>
          <w:szCs w:val="36"/>
        </w:rPr>
        <w:t>guide</w:t>
      </w:r>
      <w:r w:rsidR="00C55DEB" w:rsidRPr="00866938">
        <w:rPr>
          <w:color w:val="auto"/>
          <w:sz w:val="36"/>
          <w:szCs w:val="36"/>
        </w:rPr>
        <w:t xml:space="preserve"> </w:t>
      </w:r>
      <w:r w:rsidR="00297B4F" w:rsidRPr="00866938">
        <w:rPr>
          <w:color w:val="auto"/>
          <w:sz w:val="36"/>
          <w:szCs w:val="36"/>
        </w:rPr>
        <w:t xml:space="preserve">developed </w:t>
      </w:r>
      <w:r w:rsidRPr="00866938">
        <w:rPr>
          <w:color w:val="auto"/>
          <w:sz w:val="36"/>
          <w:szCs w:val="36"/>
        </w:rPr>
        <w:t>by</w:t>
      </w:r>
      <w:r w:rsidR="00D65A84" w:rsidRPr="00866938">
        <w:rPr>
          <w:color w:val="auto"/>
          <w:sz w:val="36"/>
          <w:szCs w:val="36"/>
        </w:rPr>
        <w:t xml:space="preserve"> </w:t>
      </w:r>
      <w:r w:rsidRPr="00866938">
        <w:rPr>
          <w:color w:val="auto"/>
          <w:sz w:val="36"/>
          <w:szCs w:val="36"/>
        </w:rPr>
        <w:t>and</w:t>
      </w:r>
      <w:r w:rsidR="00D65A84" w:rsidRPr="00866938">
        <w:rPr>
          <w:color w:val="auto"/>
          <w:sz w:val="36"/>
          <w:szCs w:val="36"/>
        </w:rPr>
        <w:t xml:space="preserve"> </w:t>
      </w:r>
      <w:r w:rsidRPr="00866938">
        <w:rPr>
          <w:color w:val="auto"/>
          <w:sz w:val="36"/>
          <w:szCs w:val="36"/>
        </w:rPr>
        <w:t>for</w:t>
      </w:r>
      <w:r w:rsidR="00D65A84" w:rsidRPr="00866938">
        <w:rPr>
          <w:color w:val="auto"/>
          <w:sz w:val="36"/>
          <w:szCs w:val="36"/>
        </w:rPr>
        <w:t xml:space="preserve"> </w:t>
      </w:r>
      <w:r w:rsidRPr="00866938">
        <w:rPr>
          <w:color w:val="auto"/>
          <w:sz w:val="36"/>
          <w:szCs w:val="36"/>
        </w:rPr>
        <w:t>disabled</w:t>
      </w:r>
      <w:r w:rsidR="00D65A84" w:rsidRPr="00866938">
        <w:rPr>
          <w:color w:val="auto"/>
          <w:sz w:val="36"/>
          <w:szCs w:val="36"/>
        </w:rPr>
        <w:t xml:space="preserve"> </w:t>
      </w:r>
      <w:r w:rsidRPr="00866938">
        <w:rPr>
          <w:color w:val="auto"/>
          <w:sz w:val="36"/>
          <w:szCs w:val="36"/>
        </w:rPr>
        <w:t>people</w:t>
      </w:r>
    </w:p>
    <w:p w14:paraId="4B3EE56A" w14:textId="19A48B84" w:rsidR="00866938" w:rsidRPr="00866938" w:rsidRDefault="00866938" w:rsidP="00866938">
      <w:pPr>
        <w:ind w:firstLine="510"/>
        <w:rPr>
          <w:sz w:val="36"/>
          <w:szCs w:val="36"/>
        </w:rPr>
      </w:pPr>
      <w:r w:rsidRPr="00866938">
        <w:rPr>
          <w:sz w:val="36"/>
          <w:szCs w:val="36"/>
        </w:rPr>
        <w:t>Wellington Region Emergency Management Office</w:t>
      </w:r>
    </w:p>
    <w:p w14:paraId="14BF59AE" w14:textId="77777777" w:rsidR="00866938" w:rsidRPr="00866938" w:rsidRDefault="00866938" w:rsidP="00866938"/>
    <w:p w14:paraId="5BCF29EA" w14:textId="6F5906A7" w:rsidR="00122D78" w:rsidRDefault="00122D78" w:rsidP="008565F1">
      <w:r>
        <w:br w:type="page"/>
      </w:r>
    </w:p>
    <w:p w14:paraId="16508AD0" w14:textId="32A1C581" w:rsidR="00E63504" w:rsidRPr="0055732D" w:rsidRDefault="00E63504" w:rsidP="00CF7F23">
      <w:pPr>
        <w:pStyle w:val="Heading2"/>
      </w:pPr>
      <w:r w:rsidRPr="0055732D">
        <w:lastRenderedPageBreak/>
        <w:t>Personal preparedness is the most important thing a person can do to be safe in an emergency</w:t>
      </w:r>
    </w:p>
    <w:p w14:paraId="05AC567E" w14:textId="1476380A" w:rsidR="00E63504" w:rsidRPr="00532343" w:rsidRDefault="00E63504" w:rsidP="00E63504">
      <w:pPr>
        <w:rPr>
          <w:sz w:val="32"/>
          <w:szCs w:val="32"/>
        </w:rPr>
      </w:pPr>
      <w:r w:rsidRPr="00532343">
        <w:rPr>
          <w:sz w:val="32"/>
          <w:szCs w:val="32"/>
        </w:rPr>
        <w:t xml:space="preserve"> A realistic emergency plan considers:</w:t>
      </w:r>
    </w:p>
    <w:p w14:paraId="3F7EE4DC" w14:textId="77777777" w:rsidR="00E63504" w:rsidRPr="00532343" w:rsidRDefault="00E63504" w:rsidP="00E63504">
      <w:pPr>
        <w:pStyle w:val="ListBullet"/>
        <w:rPr>
          <w:szCs w:val="32"/>
        </w:rPr>
      </w:pPr>
      <w:r w:rsidRPr="00532343">
        <w:rPr>
          <w:szCs w:val="32"/>
        </w:rPr>
        <w:t>Your strengths, access needs, and situation.</w:t>
      </w:r>
    </w:p>
    <w:p w14:paraId="021E9189" w14:textId="77777777" w:rsidR="00E63504" w:rsidRPr="00305111" w:rsidRDefault="00E63504" w:rsidP="00532343">
      <w:pPr>
        <w:pStyle w:val="ListBullet"/>
        <w:rPr>
          <w:szCs w:val="32"/>
        </w:rPr>
      </w:pPr>
      <w:r w:rsidRPr="00305111">
        <w:rPr>
          <w:szCs w:val="32"/>
        </w:rPr>
        <w:t>Steps you have already taken to prepare.</w:t>
      </w:r>
    </w:p>
    <w:p w14:paraId="69C1DE6D" w14:textId="77777777" w:rsidR="00E63504" w:rsidRDefault="00E63504" w:rsidP="00E63504">
      <w:pPr>
        <w:pStyle w:val="ListBullet"/>
        <w:rPr>
          <w:szCs w:val="32"/>
        </w:rPr>
      </w:pPr>
      <w:r w:rsidRPr="00532343">
        <w:rPr>
          <w:szCs w:val="32"/>
        </w:rPr>
        <w:t>Gaps in your plan that increase your risk in an emergency; and ways to address this.</w:t>
      </w:r>
    </w:p>
    <w:p w14:paraId="22C5C01D" w14:textId="77777777" w:rsidR="008E616E" w:rsidRPr="005A7437" w:rsidRDefault="008E616E" w:rsidP="008E616E">
      <w:pPr>
        <w:rPr>
          <w:sz w:val="32"/>
          <w:szCs w:val="32"/>
        </w:rPr>
      </w:pPr>
    </w:p>
    <w:p w14:paraId="1767EB09" w14:textId="1AD72EB7" w:rsidR="008E616E" w:rsidRPr="00532343" w:rsidRDefault="008E616E" w:rsidP="008E616E">
      <w:pPr>
        <w:pStyle w:val="BodyText"/>
        <w:rPr>
          <w:b/>
          <w:bCs/>
          <w:sz w:val="32"/>
          <w:szCs w:val="32"/>
        </w:rPr>
      </w:pPr>
      <w:r w:rsidRPr="00532343">
        <w:rPr>
          <w:b/>
          <w:bCs/>
          <w:sz w:val="32"/>
          <w:szCs w:val="32"/>
        </w:rPr>
        <w:t>In a disaster such as a big earthquake, there is likely to be widespread damage to power lines, water pipes, buildings, roads, and phone networks.</w:t>
      </w:r>
    </w:p>
    <w:p w14:paraId="74F06BFB" w14:textId="59504139" w:rsidR="00AA0E11" w:rsidRDefault="00D40DE9" w:rsidP="00D40DE9">
      <w:pPr>
        <w:pStyle w:val="BodyText"/>
        <w:rPr>
          <w:b/>
          <w:bCs/>
          <w:sz w:val="32"/>
          <w:szCs w:val="32"/>
        </w:rPr>
      </w:pPr>
      <w:r>
        <w:rPr>
          <w:b/>
          <w:bCs/>
          <w:sz w:val="32"/>
          <w:szCs w:val="32"/>
        </w:rPr>
        <w:t xml:space="preserve">You may not </w:t>
      </w:r>
      <w:r w:rsidR="008E616E" w:rsidRPr="00532343">
        <w:rPr>
          <w:b/>
          <w:bCs/>
          <w:sz w:val="32"/>
          <w:szCs w:val="32"/>
        </w:rPr>
        <w:t>hav</w:t>
      </w:r>
      <w:r>
        <w:rPr>
          <w:b/>
          <w:bCs/>
          <w:sz w:val="32"/>
          <w:szCs w:val="32"/>
        </w:rPr>
        <w:t>e</w:t>
      </w:r>
      <w:r w:rsidR="008E616E" w:rsidRPr="00532343">
        <w:rPr>
          <w:b/>
          <w:bCs/>
          <w:sz w:val="32"/>
          <w:szCs w:val="32"/>
        </w:rPr>
        <w:t xml:space="preserve"> water, power, toilets, transport, or communications for the first 7 days.</w:t>
      </w:r>
    </w:p>
    <w:p w14:paraId="0F47479D" w14:textId="77777777" w:rsidR="00E0655E" w:rsidRDefault="00E0655E" w:rsidP="00C87AB0">
      <w:pPr>
        <w:rPr>
          <w:sz w:val="32"/>
          <w:szCs w:val="32"/>
        </w:rPr>
      </w:pPr>
    </w:p>
    <w:p w14:paraId="2B3783D2" w14:textId="427B4F03" w:rsidR="00E0655E" w:rsidRDefault="00E0655E" w:rsidP="00E0655E">
      <w:pPr>
        <w:rPr>
          <w:sz w:val="32"/>
          <w:szCs w:val="32"/>
        </w:rPr>
      </w:pPr>
      <w:r w:rsidRPr="00027BDC">
        <w:rPr>
          <w:sz w:val="32"/>
          <w:szCs w:val="32"/>
        </w:rPr>
        <w:t>As you use the guide, think about how this could change your daily routine</w:t>
      </w:r>
      <w:r w:rsidR="001F5FD9">
        <w:rPr>
          <w:sz w:val="32"/>
          <w:szCs w:val="32"/>
        </w:rPr>
        <w:t>.</w:t>
      </w:r>
    </w:p>
    <w:p w14:paraId="0BC8EB88" w14:textId="77777777" w:rsidR="00E0655E" w:rsidRDefault="00E0655E" w:rsidP="00E0655E">
      <w:pPr>
        <w:rPr>
          <w:sz w:val="32"/>
          <w:szCs w:val="32"/>
        </w:rPr>
      </w:pPr>
      <w:r w:rsidRPr="005A7437">
        <w:rPr>
          <w:sz w:val="32"/>
          <w:szCs w:val="32"/>
        </w:rPr>
        <w:t xml:space="preserve">Prompts and tips </w:t>
      </w:r>
      <w:r>
        <w:rPr>
          <w:sz w:val="32"/>
          <w:szCs w:val="32"/>
        </w:rPr>
        <w:t xml:space="preserve">will </w:t>
      </w:r>
      <w:r w:rsidRPr="005A7437">
        <w:rPr>
          <w:sz w:val="32"/>
          <w:szCs w:val="32"/>
        </w:rPr>
        <w:t xml:space="preserve">help you think about how prepared you are now and how to get to the next level. </w:t>
      </w:r>
    </w:p>
    <w:p w14:paraId="2F7DA1BB" w14:textId="77777777" w:rsidR="00E0655E" w:rsidRDefault="00E0655E" w:rsidP="00C87AB0">
      <w:pPr>
        <w:rPr>
          <w:sz w:val="32"/>
          <w:szCs w:val="32"/>
        </w:rPr>
      </w:pPr>
    </w:p>
    <w:p w14:paraId="6C081877" w14:textId="7FB7F078" w:rsidR="00D40DE9" w:rsidRDefault="00C87AB0" w:rsidP="00E0655E">
      <w:pPr>
        <w:rPr>
          <w:sz w:val="32"/>
          <w:szCs w:val="32"/>
        </w:rPr>
      </w:pPr>
      <w:r>
        <w:rPr>
          <w:sz w:val="32"/>
          <w:szCs w:val="32"/>
        </w:rPr>
        <w:t>You can</w:t>
      </w:r>
      <w:r w:rsidR="00E0655E">
        <w:rPr>
          <w:sz w:val="32"/>
          <w:szCs w:val="32"/>
        </w:rPr>
        <w:t xml:space="preserve"> also</w:t>
      </w:r>
      <w:r>
        <w:rPr>
          <w:sz w:val="32"/>
          <w:szCs w:val="32"/>
        </w:rPr>
        <w:t xml:space="preserve"> find out more about </w:t>
      </w:r>
      <w:r w:rsidR="00E0655E">
        <w:rPr>
          <w:sz w:val="32"/>
          <w:szCs w:val="32"/>
        </w:rPr>
        <w:t>emergencies</w:t>
      </w:r>
      <w:r>
        <w:rPr>
          <w:sz w:val="32"/>
          <w:szCs w:val="32"/>
        </w:rPr>
        <w:t xml:space="preserve"> </w:t>
      </w:r>
      <w:r w:rsidR="00E0655E">
        <w:rPr>
          <w:sz w:val="32"/>
          <w:szCs w:val="32"/>
        </w:rPr>
        <w:t xml:space="preserve">in alternate formats </w:t>
      </w:r>
      <w:r>
        <w:rPr>
          <w:sz w:val="32"/>
          <w:szCs w:val="32"/>
        </w:rPr>
        <w:t xml:space="preserve">at </w:t>
      </w:r>
      <w:hyperlink r:id="rId11" w:history="1">
        <w:r w:rsidR="005C6F49" w:rsidRPr="005C6F49">
          <w:rPr>
            <w:rStyle w:val="Hyperlink"/>
            <w:sz w:val="32"/>
            <w:szCs w:val="32"/>
          </w:rPr>
          <w:t>www.getready.govt</w:t>
        </w:r>
      </w:hyperlink>
      <w:r w:rsidR="001A65EC">
        <w:rPr>
          <w:b/>
          <w:sz w:val="32"/>
          <w:szCs w:val="32"/>
        </w:rPr>
        <w:t>.nz</w:t>
      </w:r>
    </w:p>
    <w:p w14:paraId="25801476" w14:textId="1C31EDF6" w:rsidR="00C97801" w:rsidRPr="00532343" w:rsidRDefault="00C97801" w:rsidP="00E63504">
      <w:pPr>
        <w:pStyle w:val="BodyText"/>
        <w:rPr>
          <w:sz w:val="32"/>
          <w:szCs w:val="32"/>
        </w:rPr>
        <w:sectPr w:rsidR="00C97801" w:rsidRPr="00532343" w:rsidSect="00E63504">
          <w:footerReference w:type="even" r:id="rId12"/>
          <w:footerReference w:type="default" r:id="rId13"/>
          <w:footerReference w:type="first" r:id="rId14"/>
          <w:pgSz w:w="11906" w:h="16838"/>
          <w:pgMar w:top="964" w:right="1361" w:bottom="1134" w:left="1247" w:header="709" w:footer="369" w:gutter="0"/>
          <w:cols w:space="708"/>
          <w:docGrid w:linePitch="381"/>
        </w:sectPr>
      </w:pPr>
    </w:p>
    <w:p w14:paraId="1A6B4A5E" w14:textId="36F9BD2C" w:rsidR="008C3910" w:rsidRPr="0055732D" w:rsidRDefault="00A70968" w:rsidP="00CF7F23">
      <w:pPr>
        <w:pStyle w:val="Heading2"/>
      </w:pPr>
      <w:r w:rsidRPr="0055732D">
        <w:lastRenderedPageBreak/>
        <w:t>Getting</w:t>
      </w:r>
      <w:r w:rsidR="00D65A84" w:rsidRPr="0055732D">
        <w:t xml:space="preserve"> </w:t>
      </w:r>
      <w:r w:rsidRPr="0055732D">
        <w:t>Started</w:t>
      </w:r>
    </w:p>
    <w:p w14:paraId="4C9052DE" w14:textId="5CF3DF14" w:rsidR="00A70968" w:rsidRDefault="00F60258" w:rsidP="004E2649">
      <w:pPr>
        <w:rPr>
          <w:sz w:val="32"/>
          <w:szCs w:val="32"/>
        </w:rPr>
      </w:pPr>
      <w:r w:rsidRPr="004E2649">
        <w:rPr>
          <w:noProof/>
          <w:sz w:val="32"/>
          <w:szCs w:val="32"/>
        </w:rPr>
        <mc:AlternateContent>
          <mc:Choice Requires="wps">
            <w:drawing>
              <wp:anchor distT="0" distB="0" distL="114300" distR="114300" simplePos="0" relativeHeight="251658242" behindDoc="1" locked="0" layoutInCell="1" allowOverlap="1" wp14:anchorId="399569FE" wp14:editId="00AF7B89">
                <wp:simplePos x="0" y="0"/>
                <wp:positionH relativeFrom="margin">
                  <wp:posOffset>-100729</wp:posOffset>
                </wp:positionH>
                <wp:positionV relativeFrom="paragraph">
                  <wp:posOffset>1319899</wp:posOffset>
                </wp:positionV>
                <wp:extent cx="5943600" cy="5794375"/>
                <wp:effectExtent l="0" t="0" r="0" b="0"/>
                <wp:wrapNone/>
                <wp:docPr id="2127905780"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5794375"/>
                        </a:xfrm>
                        <a:prstGeom prst="roundRect">
                          <a:avLst>
                            <a:gd name="adj" fmla="val 403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E30658" id="Rectangle: Rounded Corners 16" o:spid="_x0000_s1026" alt="&quot;&quot;" style="position:absolute;margin-left:-7.95pt;margin-top:103.95pt;width:468pt;height:456.25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64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" fillcolor="white [3212]" stroked="f" strokeweight="1pt">
                <v:stroke joinstyle="miter"/>
                <w10:wrap anchorx="margin"/>
              </v:roundrect>
            </w:pict>
          </mc:Fallback>
        </mc:AlternateContent>
      </w:r>
      <w:r w:rsidR="00A70968" w:rsidRPr="004E2649">
        <w:rPr>
          <w:sz w:val="32"/>
          <w:szCs w:val="32"/>
        </w:rPr>
        <w:t>This</w:t>
      </w:r>
      <w:r w:rsidR="00D65A84" w:rsidRPr="004E2649">
        <w:rPr>
          <w:sz w:val="32"/>
          <w:szCs w:val="32"/>
        </w:rPr>
        <w:t xml:space="preserve"> </w:t>
      </w:r>
      <w:r w:rsidR="00A70968" w:rsidRPr="004E2649">
        <w:rPr>
          <w:sz w:val="32"/>
          <w:szCs w:val="32"/>
        </w:rPr>
        <w:t>guide</w:t>
      </w:r>
      <w:r w:rsidR="00D65A84" w:rsidRPr="004E2649">
        <w:rPr>
          <w:sz w:val="32"/>
          <w:szCs w:val="32"/>
        </w:rPr>
        <w:t xml:space="preserve"> </w:t>
      </w:r>
      <w:r w:rsidR="00A70968" w:rsidRPr="004E2649">
        <w:rPr>
          <w:sz w:val="32"/>
          <w:szCs w:val="32"/>
        </w:rPr>
        <w:t>breaks</w:t>
      </w:r>
      <w:r w:rsidR="00D65A84" w:rsidRPr="004E2649">
        <w:rPr>
          <w:sz w:val="32"/>
          <w:szCs w:val="32"/>
        </w:rPr>
        <w:t xml:space="preserve"> </w:t>
      </w:r>
      <w:r w:rsidR="00A70968" w:rsidRPr="004E2649">
        <w:rPr>
          <w:sz w:val="32"/>
          <w:szCs w:val="32"/>
        </w:rPr>
        <w:t>planning</w:t>
      </w:r>
      <w:r w:rsidR="00D65A84" w:rsidRPr="004E2649">
        <w:rPr>
          <w:sz w:val="32"/>
          <w:szCs w:val="32"/>
        </w:rPr>
        <w:t xml:space="preserve"> </w:t>
      </w:r>
      <w:r w:rsidR="00A70968" w:rsidRPr="004E2649">
        <w:rPr>
          <w:sz w:val="32"/>
          <w:szCs w:val="32"/>
        </w:rPr>
        <w:t>down</w:t>
      </w:r>
      <w:r w:rsidR="00D65A84" w:rsidRPr="004E2649">
        <w:rPr>
          <w:sz w:val="32"/>
          <w:szCs w:val="32"/>
        </w:rPr>
        <w:t xml:space="preserve"> </w:t>
      </w:r>
      <w:r w:rsidR="00A70968" w:rsidRPr="004E2649">
        <w:rPr>
          <w:sz w:val="32"/>
          <w:szCs w:val="32"/>
        </w:rPr>
        <w:t>into</w:t>
      </w:r>
      <w:r w:rsidR="00D65A84" w:rsidRPr="004E2649">
        <w:rPr>
          <w:sz w:val="32"/>
          <w:szCs w:val="32"/>
        </w:rPr>
        <w:t xml:space="preserve"> </w:t>
      </w:r>
      <w:r w:rsidR="00A70968" w:rsidRPr="004E2649">
        <w:rPr>
          <w:sz w:val="32"/>
          <w:szCs w:val="32"/>
        </w:rPr>
        <w:t>4</w:t>
      </w:r>
      <w:r w:rsidR="00D65A84" w:rsidRPr="004E2649">
        <w:rPr>
          <w:sz w:val="32"/>
          <w:szCs w:val="32"/>
        </w:rPr>
        <w:t xml:space="preserve"> </w:t>
      </w:r>
      <w:r w:rsidR="00A70968" w:rsidRPr="004E2649">
        <w:rPr>
          <w:sz w:val="32"/>
          <w:szCs w:val="32"/>
        </w:rPr>
        <w:t>steps.</w:t>
      </w:r>
      <w:r w:rsidR="00D65A84" w:rsidRPr="004E2649">
        <w:rPr>
          <w:sz w:val="32"/>
          <w:szCs w:val="32"/>
        </w:rPr>
        <w:t xml:space="preserve"> </w:t>
      </w:r>
      <w:r w:rsidR="00A70968" w:rsidRPr="004E2649">
        <w:rPr>
          <w:sz w:val="32"/>
          <w:szCs w:val="32"/>
        </w:rPr>
        <w:t>These</w:t>
      </w:r>
      <w:r w:rsidR="00D65A84" w:rsidRPr="004E2649">
        <w:rPr>
          <w:sz w:val="32"/>
          <w:szCs w:val="32"/>
        </w:rPr>
        <w:t xml:space="preserve"> </w:t>
      </w:r>
      <w:r w:rsidR="00A70968" w:rsidRPr="004E2649">
        <w:rPr>
          <w:sz w:val="32"/>
          <w:szCs w:val="32"/>
        </w:rPr>
        <w:t>actions</w:t>
      </w:r>
      <w:r w:rsidR="00D65A84" w:rsidRPr="004E2649">
        <w:rPr>
          <w:sz w:val="32"/>
          <w:szCs w:val="32"/>
        </w:rPr>
        <w:t xml:space="preserve"> </w:t>
      </w:r>
      <w:r w:rsidR="00A70968" w:rsidRPr="004E2649">
        <w:rPr>
          <w:sz w:val="32"/>
          <w:szCs w:val="32"/>
        </w:rPr>
        <w:t>are</w:t>
      </w:r>
      <w:r w:rsidR="00D65A84" w:rsidRPr="004E2649">
        <w:rPr>
          <w:sz w:val="32"/>
          <w:szCs w:val="32"/>
        </w:rPr>
        <w:t xml:space="preserve"> </w:t>
      </w:r>
      <w:r w:rsidR="00A70968" w:rsidRPr="004E2649">
        <w:rPr>
          <w:sz w:val="32"/>
          <w:szCs w:val="32"/>
        </w:rPr>
        <w:t>not</w:t>
      </w:r>
      <w:r w:rsidR="00D65A84" w:rsidRPr="004E2649">
        <w:rPr>
          <w:sz w:val="32"/>
          <w:szCs w:val="32"/>
        </w:rPr>
        <w:t xml:space="preserve"> </w:t>
      </w:r>
      <w:r w:rsidR="00A70968" w:rsidRPr="004E2649">
        <w:rPr>
          <w:sz w:val="32"/>
          <w:szCs w:val="32"/>
        </w:rPr>
        <w:t>going</w:t>
      </w:r>
      <w:r w:rsidR="00D65A84" w:rsidRPr="004E2649">
        <w:rPr>
          <w:sz w:val="32"/>
          <w:szCs w:val="32"/>
        </w:rPr>
        <w:t xml:space="preserve"> </w:t>
      </w:r>
      <w:r w:rsidR="00A70968" w:rsidRPr="004E2649">
        <w:rPr>
          <w:sz w:val="32"/>
          <w:szCs w:val="32"/>
        </w:rPr>
        <w:t>to</w:t>
      </w:r>
      <w:r w:rsidR="00D65A84" w:rsidRPr="004E2649">
        <w:rPr>
          <w:sz w:val="32"/>
          <w:szCs w:val="32"/>
        </w:rPr>
        <w:t xml:space="preserve"> </w:t>
      </w:r>
      <w:r w:rsidR="00A70968" w:rsidRPr="004E2649">
        <w:rPr>
          <w:sz w:val="32"/>
          <w:szCs w:val="32"/>
        </w:rPr>
        <w:t>happen</w:t>
      </w:r>
      <w:r w:rsidR="00D65A84" w:rsidRPr="004E2649">
        <w:rPr>
          <w:sz w:val="32"/>
          <w:szCs w:val="32"/>
        </w:rPr>
        <w:t xml:space="preserve"> </w:t>
      </w:r>
      <w:r w:rsidR="00A70968" w:rsidRPr="004E2649">
        <w:rPr>
          <w:sz w:val="32"/>
          <w:szCs w:val="32"/>
        </w:rPr>
        <w:t>in</w:t>
      </w:r>
      <w:r w:rsidR="00D65A84" w:rsidRPr="004E2649">
        <w:rPr>
          <w:sz w:val="32"/>
          <w:szCs w:val="32"/>
        </w:rPr>
        <w:t xml:space="preserve"> </w:t>
      </w:r>
      <w:r w:rsidR="00A70968" w:rsidRPr="004E2649">
        <w:rPr>
          <w:sz w:val="32"/>
          <w:szCs w:val="32"/>
        </w:rPr>
        <w:t>one</w:t>
      </w:r>
      <w:r w:rsidR="00D65A84" w:rsidRPr="004E2649">
        <w:rPr>
          <w:sz w:val="32"/>
          <w:szCs w:val="32"/>
        </w:rPr>
        <w:t xml:space="preserve"> </w:t>
      </w:r>
      <w:r w:rsidR="00A70968" w:rsidRPr="004E2649">
        <w:rPr>
          <w:sz w:val="32"/>
          <w:szCs w:val="32"/>
        </w:rPr>
        <w:t>day.</w:t>
      </w:r>
      <w:r w:rsidR="00D65A84" w:rsidRPr="004E2649">
        <w:rPr>
          <w:sz w:val="32"/>
          <w:szCs w:val="32"/>
        </w:rPr>
        <w:t xml:space="preserve"> </w:t>
      </w:r>
      <w:r w:rsidR="00A70968" w:rsidRPr="004E2649">
        <w:rPr>
          <w:sz w:val="32"/>
          <w:szCs w:val="32"/>
        </w:rPr>
        <w:t>Work</w:t>
      </w:r>
      <w:r w:rsidR="00D65A84" w:rsidRPr="004E2649">
        <w:rPr>
          <w:sz w:val="32"/>
          <w:szCs w:val="32"/>
        </w:rPr>
        <w:t xml:space="preserve"> </w:t>
      </w:r>
      <w:r w:rsidR="00A70968" w:rsidRPr="004E2649">
        <w:rPr>
          <w:sz w:val="32"/>
          <w:szCs w:val="32"/>
        </w:rPr>
        <w:t>through</w:t>
      </w:r>
      <w:r w:rsidR="00D65A84" w:rsidRPr="004E2649">
        <w:rPr>
          <w:sz w:val="32"/>
          <w:szCs w:val="32"/>
        </w:rPr>
        <w:t xml:space="preserve"> </w:t>
      </w:r>
      <w:r w:rsidR="00A70968" w:rsidRPr="004E2649">
        <w:rPr>
          <w:sz w:val="32"/>
          <w:szCs w:val="32"/>
        </w:rPr>
        <w:t>planning</w:t>
      </w:r>
      <w:r w:rsidR="00D65A84" w:rsidRPr="004E2649">
        <w:rPr>
          <w:sz w:val="32"/>
          <w:szCs w:val="32"/>
        </w:rPr>
        <w:t xml:space="preserve"> </w:t>
      </w:r>
      <w:r w:rsidR="00A70968" w:rsidRPr="004E2649">
        <w:rPr>
          <w:sz w:val="32"/>
          <w:szCs w:val="32"/>
        </w:rPr>
        <w:t>at</w:t>
      </w:r>
      <w:r w:rsidR="00D65A84" w:rsidRPr="004E2649">
        <w:rPr>
          <w:sz w:val="32"/>
          <w:szCs w:val="32"/>
        </w:rPr>
        <w:t xml:space="preserve"> </w:t>
      </w:r>
      <w:r w:rsidR="00A70968" w:rsidRPr="004E2649">
        <w:rPr>
          <w:sz w:val="32"/>
          <w:szCs w:val="32"/>
        </w:rPr>
        <w:t>your</w:t>
      </w:r>
      <w:r w:rsidR="00D65A84" w:rsidRPr="004E2649">
        <w:rPr>
          <w:sz w:val="32"/>
          <w:szCs w:val="32"/>
        </w:rPr>
        <w:t xml:space="preserve"> </w:t>
      </w:r>
      <w:r w:rsidR="00A70968" w:rsidRPr="004E2649">
        <w:rPr>
          <w:sz w:val="32"/>
          <w:szCs w:val="32"/>
        </w:rPr>
        <w:t>own</w:t>
      </w:r>
      <w:r w:rsidR="00D65A84" w:rsidRPr="004E2649">
        <w:rPr>
          <w:sz w:val="32"/>
          <w:szCs w:val="32"/>
        </w:rPr>
        <w:t xml:space="preserve"> </w:t>
      </w:r>
      <w:r w:rsidR="00A70968" w:rsidRPr="004E2649">
        <w:rPr>
          <w:sz w:val="32"/>
          <w:szCs w:val="32"/>
        </w:rPr>
        <w:t>pace.</w:t>
      </w:r>
      <w:r w:rsidR="00D65A84" w:rsidRPr="004E2649">
        <w:rPr>
          <w:sz w:val="32"/>
          <w:szCs w:val="32"/>
        </w:rPr>
        <w:t xml:space="preserve"> </w:t>
      </w:r>
      <w:r w:rsidR="00A70968" w:rsidRPr="004E2649">
        <w:rPr>
          <w:sz w:val="32"/>
          <w:szCs w:val="32"/>
        </w:rPr>
        <w:t>Keep</w:t>
      </w:r>
      <w:r w:rsidR="00D65A84" w:rsidRPr="004E2649">
        <w:rPr>
          <w:sz w:val="32"/>
          <w:szCs w:val="32"/>
        </w:rPr>
        <w:t xml:space="preserve"> </w:t>
      </w:r>
      <w:r w:rsidR="00A70968" w:rsidRPr="004E2649">
        <w:rPr>
          <w:sz w:val="32"/>
          <w:szCs w:val="32"/>
        </w:rPr>
        <w:t>the</w:t>
      </w:r>
      <w:r w:rsidR="00D65A84" w:rsidRPr="004E2649">
        <w:rPr>
          <w:sz w:val="32"/>
          <w:szCs w:val="32"/>
        </w:rPr>
        <w:t xml:space="preserve"> </w:t>
      </w:r>
      <w:r w:rsidR="00A70968" w:rsidRPr="004E2649">
        <w:rPr>
          <w:sz w:val="32"/>
          <w:szCs w:val="32"/>
        </w:rPr>
        <w:t>guide</w:t>
      </w:r>
      <w:r w:rsidR="00D65A84" w:rsidRPr="004E2649">
        <w:rPr>
          <w:sz w:val="32"/>
          <w:szCs w:val="32"/>
        </w:rPr>
        <w:t xml:space="preserve"> </w:t>
      </w:r>
      <w:r w:rsidR="00A70968" w:rsidRPr="004E2649">
        <w:rPr>
          <w:sz w:val="32"/>
          <w:szCs w:val="32"/>
        </w:rPr>
        <w:t>in</w:t>
      </w:r>
      <w:r w:rsidR="00D65A84" w:rsidRPr="004E2649">
        <w:rPr>
          <w:sz w:val="32"/>
          <w:szCs w:val="32"/>
        </w:rPr>
        <w:t xml:space="preserve"> </w:t>
      </w:r>
      <w:r w:rsidR="00A70968" w:rsidRPr="004E2649">
        <w:rPr>
          <w:sz w:val="32"/>
          <w:szCs w:val="32"/>
        </w:rPr>
        <w:t>your</w:t>
      </w:r>
      <w:r w:rsidR="00D65A84" w:rsidRPr="004E2649">
        <w:rPr>
          <w:sz w:val="32"/>
          <w:szCs w:val="32"/>
        </w:rPr>
        <w:t xml:space="preserve"> </w:t>
      </w:r>
      <w:r w:rsidR="00A70968" w:rsidRPr="004E2649">
        <w:rPr>
          <w:sz w:val="32"/>
          <w:szCs w:val="32"/>
        </w:rPr>
        <w:t>grab</w:t>
      </w:r>
      <w:r w:rsidR="00D65A84" w:rsidRPr="004E2649">
        <w:rPr>
          <w:sz w:val="32"/>
          <w:szCs w:val="32"/>
        </w:rPr>
        <w:t xml:space="preserve"> </w:t>
      </w:r>
      <w:r w:rsidR="00A70968" w:rsidRPr="004E2649">
        <w:rPr>
          <w:sz w:val="32"/>
          <w:szCs w:val="32"/>
        </w:rPr>
        <w:t>bag</w:t>
      </w:r>
      <w:r w:rsidR="00D65A84" w:rsidRPr="004E2649">
        <w:rPr>
          <w:sz w:val="32"/>
          <w:szCs w:val="32"/>
        </w:rPr>
        <w:t xml:space="preserve"> </w:t>
      </w:r>
      <w:r w:rsidR="00A70968" w:rsidRPr="004E2649">
        <w:rPr>
          <w:sz w:val="32"/>
          <w:szCs w:val="32"/>
        </w:rPr>
        <w:t>or</w:t>
      </w:r>
      <w:r w:rsidR="00D65A84" w:rsidRPr="004E2649">
        <w:rPr>
          <w:sz w:val="32"/>
          <w:szCs w:val="32"/>
        </w:rPr>
        <w:t xml:space="preserve"> </w:t>
      </w:r>
      <w:r w:rsidR="00A70968" w:rsidRPr="004E2649">
        <w:rPr>
          <w:sz w:val="32"/>
          <w:szCs w:val="32"/>
        </w:rPr>
        <w:t>somewhere</w:t>
      </w:r>
      <w:r w:rsidR="00D65A84" w:rsidRPr="004E2649">
        <w:rPr>
          <w:sz w:val="32"/>
          <w:szCs w:val="32"/>
        </w:rPr>
        <w:t xml:space="preserve"> </w:t>
      </w:r>
      <w:r w:rsidR="00A70968" w:rsidRPr="004E2649">
        <w:rPr>
          <w:sz w:val="32"/>
          <w:szCs w:val="32"/>
        </w:rPr>
        <w:t>easy</w:t>
      </w:r>
      <w:r w:rsidR="00D65A84" w:rsidRPr="004E2649">
        <w:rPr>
          <w:sz w:val="32"/>
          <w:szCs w:val="32"/>
        </w:rPr>
        <w:t xml:space="preserve"> </w:t>
      </w:r>
      <w:r w:rsidR="00A70968" w:rsidRPr="004E2649">
        <w:rPr>
          <w:sz w:val="32"/>
          <w:szCs w:val="32"/>
        </w:rPr>
        <w:t>to</w:t>
      </w:r>
      <w:r w:rsidR="00D65A84" w:rsidRPr="004E2649">
        <w:rPr>
          <w:sz w:val="32"/>
          <w:szCs w:val="32"/>
        </w:rPr>
        <w:t xml:space="preserve"> </w:t>
      </w:r>
      <w:r w:rsidR="00A70968" w:rsidRPr="004E2649">
        <w:rPr>
          <w:sz w:val="32"/>
          <w:szCs w:val="32"/>
        </w:rPr>
        <w:t>get</w:t>
      </w:r>
      <w:r w:rsidR="00D65A84" w:rsidRPr="004E2649">
        <w:rPr>
          <w:sz w:val="32"/>
          <w:szCs w:val="32"/>
        </w:rPr>
        <w:t xml:space="preserve"> </w:t>
      </w:r>
      <w:r w:rsidR="00A70968" w:rsidRPr="004E2649">
        <w:rPr>
          <w:sz w:val="32"/>
          <w:szCs w:val="32"/>
        </w:rPr>
        <w:t>to</w:t>
      </w:r>
      <w:r w:rsidR="00D65A84" w:rsidRPr="004E2649">
        <w:rPr>
          <w:sz w:val="32"/>
          <w:szCs w:val="32"/>
        </w:rPr>
        <w:t xml:space="preserve"> </w:t>
      </w:r>
      <w:r w:rsidR="00A70968" w:rsidRPr="004E2649">
        <w:rPr>
          <w:sz w:val="32"/>
          <w:szCs w:val="32"/>
        </w:rPr>
        <w:t>in</w:t>
      </w:r>
      <w:r w:rsidR="00D65A84" w:rsidRPr="004E2649">
        <w:rPr>
          <w:sz w:val="32"/>
          <w:szCs w:val="32"/>
        </w:rPr>
        <w:t xml:space="preserve"> </w:t>
      </w:r>
      <w:r w:rsidR="00A70968" w:rsidRPr="004E2649">
        <w:rPr>
          <w:sz w:val="32"/>
          <w:szCs w:val="32"/>
        </w:rPr>
        <w:t>an</w:t>
      </w:r>
      <w:r w:rsidR="00D65A84" w:rsidRPr="004E2649">
        <w:rPr>
          <w:sz w:val="32"/>
          <w:szCs w:val="32"/>
        </w:rPr>
        <w:t xml:space="preserve"> </w:t>
      </w:r>
      <w:r w:rsidR="00A70968" w:rsidRPr="004E2649">
        <w:rPr>
          <w:sz w:val="32"/>
          <w:szCs w:val="32"/>
        </w:rPr>
        <w:t>emergency.</w:t>
      </w:r>
    </w:p>
    <w:p w14:paraId="19AAF2CD" w14:textId="77777777" w:rsidR="00076836" w:rsidRDefault="00076836" w:rsidP="004E2649">
      <w:pPr>
        <w:rPr>
          <w:sz w:val="32"/>
          <w:szCs w:val="32"/>
        </w:rPr>
      </w:pPr>
    </w:p>
    <w:p w14:paraId="5FF61F13" w14:textId="77777777" w:rsidR="00076836" w:rsidRDefault="00076836" w:rsidP="007E4019">
      <w:pPr>
        <w:pStyle w:val="Heading2"/>
      </w:pPr>
      <w:r>
        <w:t>Steps of emergency planning</w:t>
      </w:r>
    </w:p>
    <w:p w14:paraId="00130D7F" w14:textId="77777777" w:rsidR="00076836" w:rsidRDefault="00076836" w:rsidP="007E4019">
      <w:pPr>
        <w:pStyle w:val="Heading3"/>
      </w:pPr>
      <w:r>
        <w:t xml:space="preserve"> </w:t>
      </w:r>
      <w:r>
        <w:tab/>
        <w:t>1</w:t>
      </w:r>
      <w:r>
        <w:tab/>
        <w:t>Step one</w:t>
      </w:r>
    </w:p>
    <w:p w14:paraId="75F982B2" w14:textId="77777777" w:rsidR="00076836" w:rsidRDefault="00076836" w:rsidP="00076836">
      <w:r>
        <w:t>Identify your strengths and access needs in your daily life.</w:t>
      </w:r>
      <w:r>
        <w:tab/>
      </w:r>
    </w:p>
    <w:p w14:paraId="0017E466" w14:textId="77777777" w:rsidR="00076836" w:rsidRDefault="00076836" w:rsidP="007E4019">
      <w:pPr>
        <w:pStyle w:val="Heading3"/>
      </w:pPr>
      <w:r>
        <w:t xml:space="preserve"> </w:t>
      </w:r>
      <w:r>
        <w:tab/>
        <w:t>2</w:t>
      </w:r>
      <w:r>
        <w:tab/>
        <w:t>Step two</w:t>
      </w:r>
    </w:p>
    <w:p w14:paraId="2FA1D660" w14:textId="77777777" w:rsidR="00076836" w:rsidRDefault="00076836" w:rsidP="00076836">
      <w:r>
        <w:t>Know your level of preparedness. Understand your risk and practice lifesaving actions</w:t>
      </w:r>
      <w:r>
        <w:tab/>
      </w:r>
    </w:p>
    <w:p w14:paraId="6EA9F8FD" w14:textId="77777777" w:rsidR="00076836" w:rsidRDefault="00076836" w:rsidP="007E4019">
      <w:pPr>
        <w:pStyle w:val="Heading3"/>
      </w:pPr>
      <w:r>
        <w:t xml:space="preserve"> </w:t>
      </w:r>
      <w:r>
        <w:tab/>
        <w:t>3</w:t>
      </w:r>
      <w:r>
        <w:tab/>
        <w:t>Step three</w:t>
      </w:r>
    </w:p>
    <w:p w14:paraId="09C200C4" w14:textId="77777777" w:rsidR="00076836" w:rsidRDefault="00076836" w:rsidP="00076836">
      <w:r>
        <w:t>Starting your emergency plan. Make a plan that reflects your needs before and after a disaster</w:t>
      </w:r>
      <w:r>
        <w:tab/>
      </w:r>
    </w:p>
    <w:p w14:paraId="72A4269B" w14:textId="77777777" w:rsidR="00076836" w:rsidRDefault="00076836" w:rsidP="007E4019">
      <w:pPr>
        <w:pStyle w:val="Heading3"/>
      </w:pPr>
      <w:r>
        <w:t xml:space="preserve"> </w:t>
      </w:r>
      <w:r>
        <w:tab/>
        <w:t>4</w:t>
      </w:r>
      <w:r>
        <w:tab/>
        <w:t>Step four</w:t>
      </w:r>
    </w:p>
    <w:p w14:paraId="2C3EB28F" w14:textId="3598E51F" w:rsidR="00076836" w:rsidRDefault="00076836" w:rsidP="00076836">
      <w:r>
        <w:t>Share your plan and get support. Find and work on any gaps</w:t>
      </w:r>
    </w:p>
    <w:p w14:paraId="13B7F922" w14:textId="77777777" w:rsidR="00076836" w:rsidRDefault="00076836" w:rsidP="00076836">
      <w:pPr>
        <w:rPr>
          <w:b/>
          <w:bCs/>
          <w:sz w:val="32"/>
          <w:szCs w:val="32"/>
        </w:rPr>
      </w:pPr>
    </w:p>
    <w:p w14:paraId="55F77A3B" w14:textId="038B57E7" w:rsidR="00076836" w:rsidRPr="000656B3" w:rsidRDefault="00076836" w:rsidP="00076836">
      <w:r w:rsidRPr="00C43239">
        <w:rPr>
          <w:b/>
          <w:bCs/>
          <w:sz w:val="32"/>
          <w:szCs w:val="32"/>
        </w:rPr>
        <w:t xml:space="preserve">Help from others is important. Reach out to family, friends </w:t>
      </w:r>
      <w:r w:rsidRPr="00181AEE">
        <w:rPr>
          <w:b/>
          <w:bCs/>
          <w:sz w:val="32"/>
          <w:szCs w:val="32"/>
        </w:rPr>
        <w:t>and others in your community to get the information and help you need</w:t>
      </w:r>
      <w:r>
        <w:tab/>
      </w:r>
    </w:p>
    <w:tbl>
      <w:tblPr>
        <w:tblStyle w:val="Borderless"/>
        <w:tblpPr w:leftFromText="180" w:rightFromText="180" w:vertAnchor="text" w:horzAnchor="margin" w:tblpY="695"/>
        <w:tblW w:w="0" w:type="auto"/>
        <w:tblCellMar>
          <w:left w:w="454" w:type="dxa"/>
          <w:right w:w="454" w:type="dxa"/>
        </w:tblCellMar>
        <w:tblLook w:val="04A0" w:firstRow="1" w:lastRow="0" w:firstColumn="1" w:lastColumn="0" w:noHBand="0" w:noVBand="1"/>
      </w:tblPr>
      <w:tblGrid>
        <w:gridCol w:w="9288"/>
      </w:tblGrid>
      <w:tr w:rsidR="00537B58" w:rsidRPr="00C43239" w14:paraId="36C28025" w14:textId="77777777" w:rsidTr="00537B58">
        <w:tc>
          <w:tcPr>
            <w:tcW w:w="9288" w:type="dxa"/>
            <w:vAlign w:val="center"/>
          </w:tcPr>
          <w:p w14:paraId="1E20C545" w14:textId="2EC62BCE" w:rsidR="00537B58" w:rsidRPr="00181AEE" w:rsidRDefault="00537B58" w:rsidP="00537B58">
            <w:pPr>
              <w:spacing w:before="0"/>
              <w:rPr>
                <w:b/>
                <w:bCs/>
                <w:sz w:val="32"/>
                <w:szCs w:val="32"/>
              </w:rPr>
            </w:pPr>
          </w:p>
          <w:p w14:paraId="6A3CBA43" w14:textId="77777777" w:rsidR="00537B58" w:rsidRPr="00C43239" w:rsidRDefault="00537B58" w:rsidP="00537B58">
            <w:pPr>
              <w:spacing w:before="0"/>
              <w:rPr>
                <w:b/>
                <w:bCs/>
                <w:sz w:val="32"/>
                <w:szCs w:val="32"/>
              </w:rPr>
            </w:pPr>
          </w:p>
        </w:tc>
      </w:tr>
    </w:tbl>
    <w:p w14:paraId="2CB8D8C9" w14:textId="77777777" w:rsidR="006F4A22" w:rsidRDefault="006F4A22" w:rsidP="006F4A22">
      <w:pPr>
        <w:spacing w:before="0"/>
        <w:rPr>
          <w:sz w:val="6"/>
          <w:szCs w:val="6"/>
        </w:rPr>
        <w:sectPr w:rsidR="006F4A22" w:rsidSect="00411FCB">
          <w:headerReference w:type="default" r:id="rId15"/>
          <w:footerReference w:type="even" r:id="rId16"/>
          <w:footerReference w:type="default" r:id="rId17"/>
          <w:pgSz w:w="11906" w:h="16838"/>
          <w:pgMar w:top="964" w:right="1361" w:bottom="1134" w:left="1247" w:header="709" w:footer="369" w:gutter="0"/>
          <w:cols w:space="708"/>
          <w:titlePg/>
          <w:docGrid w:linePitch="381"/>
        </w:sectPr>
      </w:pPr>
    </w:p>
    <w:p w14:paraId="3AA7F0E1" w14:textId="406F33AB" w:rsidR="000A6FDE" w:rsidRDefault="000A6FDE" w:rsidP="00CF7F23">
      <w:pPr>
        <w:pStyle w:val="Heading1"/>
      </w:pPr>
      <w:r w:rsidRPr="0055732D">
        <w:lastRenderedPageBreak/>
        <w:t>Your</w:t>
      </w:r>
      <w:r w:rsidR="00D65A84" w:rsidRPr="0055732D">
        <w:t xml:space="preserve"> </w:t>
      </w:r>
      <w:r w:rsidRPr="0055732D">
        <w:t>typical</w:t>
      </w:r>
      <w:r w:rsidR="00D65A84" w:rsidRPr="0055732D">
        <w:t xml:space="preserve"> </w:t>
      </w:r>
      <w:r w:rsidR="000656B3" w:rsidRPr="0055732D">
        <w:t xml:space="preserve">week </w:t>
      </w:r>
    </w:p>
    <w:p w14:paraId="39ED6BE1" w14:textId="77777777" w:rsidR="00286C2A" w:rsidRPr="0055732D" w:rsidRDefault="00286C2A" w:rsidP="00286C2A">
      <w:pPr>
        <w:pStyle w:val="Heading2"/>
      </w:pPr>
      <w:r w:rsidRPr="0055732D">
        <w:t>Identify your strengths and access needs in your daily life</w:t>
      </w:r>
    </w:p>
    <w:p w14:paraId="53B09FC0" w14:textId="77777777" w:rsidR="00286C2A" w:rsidRPr="00286C2A" w:rsidRDefault="00286C2A" w:rsidP="00286C2A"/>
    <w:p w14:paraId="57D0B0CB" w14:textId="27C28935" w:rsidR="000A6FDE" w:rsidRPr="004E2649" w:rsidRDefault="000A6FDE" w:rsidP="004E2649">
      <w:pPr>
        <w:rPr>
          <w:sz w:val="32"/>
          <w:szCs w:val="32"/>
        </w:rPr>
      </w:pPr>
      <w:r w:rsidRPr="004E2649">
        <w:rPr>
          <w:sz w:val="32"/>
          <w:szCs w:val="32"/>
        </w:rPr>
        <w:t>Disabled</w:t>
      </w:r>
      <w:r w:rsidR="00D65A84" w:rsidRPr="004E2649">
        <w:rPr>
          <w:sz w:val="32"/>
          <w:szCs w:val="32"/>
        </w:rPr>
        <w:t xml:space="preserve"> </w:t>
      </w:r>
      <w:r w:rsidRPr="004E2649">
        <w:rPr>
          <w:sz w:val="32"/>
          <w:szCs w:val="32"/>
        </w:rPr>
        <w:t>people</w:t>
      </w:r>
      <w:r w:rsidR="00D65A84" w:rsidRPr="004E2649">
        <w:rPr>
          <w:sz w:val="32"/>
          <w:szCs w:val="32"/>
        </w:rPr>
        <w:t xml:space="preserve"> </w:t>
      </w:r>
      <w:r w:rsidRPr="004E2649">
        <w:rPr>
          <w:sz w:val="32"/>
          <w:szCs w:val="32"/>
        </w:rPr>
        <w:t>are</w:t>
      </w:r>
      <w:r w:rsidR="00D65A84" w:rsidRPr="004E2649">
        <w:rPr>
          <w:sz w:val="32"/>
          <w:szCs w:val="32"/>
        </w:rPr>
        <w:t xml:space="preserve"> </w:t>
      </w:r>
      <w:r w:rsidRPr="004E2649">
        <w:rPr>
          <w:sz w:val="32"/>
          <w:szCs w:val="32"/>
        </w:rPr>
        <w:t>used</w:t>
      </w:r>
      <w:r w:rsidR="00D65A84" w:rsidRPr="004E2649">
        <w:rPr>
          <w:sz w:val="32"/>
          <w:szCs w:val="32"/>
        </w:rPr>
        <w:t xml:space="preserve"> </w:t>
      </w:r>
      <w:r w:rsidRPr="004E2649">
        <w:rPr>
          <w:sz w:val="32"/>
          <w:szCs w:val="32"/>
        </w:rPr>
        <w:t>to</w:t>
      </w:r>
      <w:r w:rsidR="00D65A84" w:rsidRPr="004E2649">
        <w:rPr>
          <w:sz w:val="32"/>
          <w:szCs w:val="32"/>
        </w:rPr>
        <w:t xml:space="preserve"> </w:t>
      </w:r>
      <w:r w:rsidRPr="004E2649">
        <w:rPr>
          <w:sz w:val="32"/>
          <w:szCs w:val="32"/>
        </w:rPr>
        <w:t>managing</w:t>
      </w:r>
      <w:r w:rsidR="00D65A84" w:rsidRPr="004E2649">
        <w:rPr>
          <w:sz w:val="32"/>
          <w:szCs w:val="32"/>
        </w:rPr>
        <w:t xml:space="preserve"> </w:t>
      </w:r>
      <w:r w:rsidRPr="004E2649">
        <w:rPr>
          <w:sz w:val="32"/>
          <w:szCs w:val="32"/>
        </w:rPr>
        <w:t>and</w:t>
      </w:r>
      <w:r w:rsidR="00D65A84" w:rsidRPr="004E2649">
        <w:rPr>
          <w:sz w:val="32"/>
          <w:szCs w:val="32"/>
        </w:rPr>
        <w:t xml:space="preserve"> </w:t>
      </w:r>
      <w:r w:rsidRPr="004E2649">
        <w:rPr>
          <w:sz w:val="32"/>
          <w:szCs w:val="32"/>
        </w:rPr>
        <w:t>adapting</w:t>
      </w:r>
      <w:r w:rsidR="00D65A84" w:rsidRPr="004E2649">
        <w:rPr>
          <w:sz w:val="32"/>
          <w:szCs w:val="32"/>
        </w:rPr>
        <w:t xml:space="preserve"> </w:t>
      </w:r>
      <w:r w:rsidRPr="004E2649">
        <w:rPr>
          <w:sz w:val="32"/>
          <w:szCs w:val="32"/>
        </w:rPr>
        <w:t>to</w:t>
      </w:r>
      <w:r w:rsidR="00D65A84" w:rsidRPr="004E2649">
        <w:rPr>
          <w:sz w:val="32"/>
          <w:szCs w:val="32"/>
        </w:rPr>
        <w:t xml:space="preserve"> </w:t>
      </w:r>
      <w:r w:rsidRPr="004E2649">
        <w:rPr>
          <w:sz w:val="32"/>
          <w:szCs w:val="32"/>
        </w:rPr>
        <w:t>inaccessible</w:t>
      </w:r>
      <w:r w:rsidR="00D65A84" w:rsidRPr="004E2649">
        <w:rPr>
          <w:sz w:val="32"/>
          <w:szCs w:val="32"/>
        </w:rPr>
        <w:t xml:space="preserve"> </w:t>
      </w:r>
      <w:r w:rsidRPr="004E2649">
        <w:rPr>
          <w:sz w:val="32"/>
          <w:szCs w:val="32"/>
        </w:rPr>
        <w:t>situations</w:t>
      </w:r>
      <w:r w:rsidR="00D65A84" w:rsidRPr="004E2649">
        <w:rPr>
          <w:sz w:val="32"/>
          <w:szCs w:val="32"/>
        </w:rPr>
        <w:t xml:space="preserve"> </w:t>
      </w:r>
      <w:r w:rsidRPr="004E2649">
        <w:rPr>
          <w:sz w:val="32"/>
          <w:szCs w:val="32"/>
        </w:rPr>
        <w:t>every</w:t>
      </w:r>
      <w:r w:rsidR="00D65A84" w:rsidRPr="004E2649">
        <w:rPr>
          <w:sz w:val="32"/>
          <w:szCs w:val="32"/>
        </w:rPr>
        <w:t xml:space="preserve"> </w:t>
      </w:r>
      <w:r w:rsidRPr="004E2649">
        <w:rPr>
          <w:sz w:val="32"/>
          <w:szCs w:val="32"/>
        </w:rPr>
        <w:t>day.</w:t>
      </w:r>
      <w:r w:rsidR="00D65A84" w:rsidRPr="004E2649">
        <w:rPr>
          <w:sz w:val="32"/>
          <w:szCs w:val="32"/>
        </w:rPr>
        <w:t xml:space="preserve"> </w:t>
      </w:r>
      <w:r w:rsidRPr="004E2649">
        <w:rPr>
          <w:sz w:val="32"/>
          <w:szCs w:val="32"/>
        </w:rPr>
        <w:t>These</w:t>
      </w:r>
      <w:r w:rsidR="00D65A84" w:rsidRPr="004E2649">
        <w:rPr>
          <w:sz w:val="32"/>
          <w:szCs w:val="32"/>
        </w:rPr>
        <w:t xml:space="preserve"> </w:t>
      </w:r>
      <w:r w:rsidRPr="004E2649">
        <w:rPr>
          <w:sz w:val="32"/>
          <w:szCs w:val="32"/>
        </w:rPr>
        <w:t>are</w:t>
      </w:r>
      <w:r w:rsidR="00D65A84" w:rsidRPr="004E2649">
        <w:rPr>
          <w:sz w:val="32"/>
          <w:szCs w:val="32"/>
        </w:rPr>
        <w:t xml:space="preserve"> </w:t>
      </w:r>
      <w:r w:rsidRPr="004E2649">
        <w:rPr>
          <w:sz w:val="32"/>
          <w:szCs w:val="32"/>
        </w:rPr>
        <w:t>strengths</w:t>
      </w:r>
      <w:r w:rsidR="00D65A84" w:rsidRPr="004E2649">
        <w:rPr>
          <w:sz w:val="32"/>
          <w:szCs w:val="32"/>
        </w:rPr>
        <w:t xml:space="preserve"> </w:t>
      </w:r>
      <w:r w:rsidRPr="004E2649">
        <w:rPr>
          <w:sz w:val="32"/>
          <w:szCs w:val="32"/>
        </w:rPr>
        <w:t>that</w:t>
      </w:r>
      <w:r w:rsidR="00D65A84" w:rsidRPr="004E2649">
        <w:rPr>
          <w:sz w:val="32"/>
          <w:szCs w:val="32"/>
        </w:rPr>
        <w:t xml:space="preserve"> </w:t>
      </w:r>
      <w:r w:rsidRPr="004E2649">
        <w:rPr>
          <w:sz w:val="32"/>
          <w:szCs w:val="32"/>
        </w:rPr>
        <w:t>you</w:t>
      </w:r>
      <w:r w:rsidR="00D65A84" w:rsidRPr="004E2649">
        <w:rPr>
          <w:sz w:val="32"/>
          <w:szCs w:val="32"/>
        </w:rPr>
        <w:t xml:space="preserve"> </w:t>
      </w:r>
      <w:r w:rsidRPr="004E2649">
        <w:rPr>
          <w:sz w:val="32"/>
          <w:szCs w:val="32"/>
        </w:rPr>
        <w:t>can</w:t>
      </w:r>
      <w:r w:rsidR="00D65A84" w:rsidRPr="004E2649">
        <w:rPr>
          <w:sz w:val="32"/>
          <w:szCs w:val="32"/>
        </w:rPr>
        <w:t xml:space="preserve"> </w:t>
      </w:r>
      <w:r w:rsidRPr="004E2649">
        <w:rPr>
          <w:sz w:val="32"/>
          <w:szCs w:val="32"/>
        </w:rPr>
        <w:t>bring</w:t>
      </w:r>
      <w:r w:rsidR="00D65A84" w:rsidRPr="004E2649">
        <w:rPr>
          <w:sz w:val="32"/>
          <w:szCs w:val="32"/>
        </w:rPr>
        <w:t xml:space="preserve"> </w:t>
      </w:r>
      <w:r w:rsidRPr="004E2649">
        <w:rPr>
          <w:sz w:val="32"/>
          <w:szCs w:val="32"/>
        </w:rPr>
        <w:t>to</w:t>
      </w:r>
      <w:r w:rsidR="00D65A84" w:rsidRPr="004E2649">
        <w:rPr>
          <w:sz w:val="32"/>
          <w:szCs w:val="32"/>
        </w:rPr>
        <w:t xml:space="preserve"> </w:t>
      </w:r>
      <w:r w:rsidRPr="004E2649">
        <w:rPr>
          <w:sz w:val="32"/>
          <w:szCs w:val="32"/>
        </w:rPr>
        <w:t>emergency</w:t>
      </w:r>
      <w:r w:rsidR="00D65A84" w:rsidRPr="004E2649">
        <w:rPr>
          <w:sz w:val="32"/>
          <w:szCs w:val="32"/>
        </w:rPr>
        <w:t xml:space="preserve"> </w:t>
      </w:r>
      <w:r w:rsidRPr="004E2649">
        <w:rPr>
          <w:sz w:val="32"/>
          <w:szCs w:val="32"/>
        </w:rPr>
        <w:t>preparedness.</w:t>
      </w:r>
    </w:p>
    <w:p w14:paraId="3B762692" w14:textId="44C6E29D" w:rsidR="000A6FDE" w:rsidRDefault="000A6FDE" w:rsidP="0087113C">
      <w:pPr>
        <w:pStyle w:val="BodyText"/>
        <w:rPr>
          <w:sz w:val="32"/>
          <w:szCs w:val="32"/>
        </w:rPr>
      </w:pPr>
      <w:r w:rsidRPr="00532343">
        <w:rPr>
          <w:sz w:val="32"/>
          <w:szCs w:val="32"/>
        </w:rPr>
        <w:t>Think</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what</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every</w:t>
      </w:r>
      <w:r w:rsidR="00D65A84" w:rsidRPr="00532343">
        <w:rPr>
          <w:sz w:val="32"/>
          <w:szCs w:val="32"/>
        </w:rPr>
        <w:t xml:space="preserve"> </w:t>
      </w:r>
      <w:r w:rsidR="004418DD">
        <w:rPr>
          <w:sz w:val="32"/>
          <w:szCs w:val="32"/>
        </w:rPr>
        <w:t>week</w:t>
      </w:r>
      <w:r w:rsidRPr="00532343">
        <w:rPr>
          <w:sz w:val="32"/>
          <w:szCs w:val="32"/>
        </w:rPr>
        <w:t>;</w:t>
      </w:r>
      <w:r w:rsidR="00D65A84" w:rsidRPr="00532343">
        <w:rPr>
          <w:sz w:val="32"/>
          <w:szCs w:val="32"/>
        </w:rPr>
        <w:t xml:space="preserve"> </w:t>
      </w:r>
      <w:r w:rsidRPr="00532343">
        <w:rPr>
          <w:sz w:val="32"/>
          <w:szCs w:val="32"/>
        </w:rPr>
        <w:t>where</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who</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with.</w:t>
      </w:r>
      <w:r w:rsidR="00D65A84" w:rsidRPr="00532343">
        <w:rPr>
          <w:sz w:val="32"/>
          <w:szCs w:val="32"/>
        </w:rPr>
        <w:t xml:space="preserve"> </w:t>
      </w:r>
    </w:p>
    <w:p w14:paraId="14432D21" w14:textId="77777777" w:rsidR="00D9246A" w:rsidRPr="00532343" w:rsidRDefault="00D9246A" w:rsidP="0087113C">
      <w:pPr>
        <w:pStyle w:val="BodyText"/>
        <w:rPr>
          <w:sz w:val="32"/>
          <w:szCs w:val="32"/>
        </w:rPr>
      </w:pPr>
    </w:p>
    <w:p w14:paraId="3EB27625" w14:textId="181976C5" w:rsidR="000A6FDE" w:rsidRPr="00532343" w:rsidRDefault="000A6FDE" w:rsidP="0087113C">
      <w:pPr>
        <w:pStyle w:val="BodyText"/>
        <w:rPr>
          <w:sz w:val="32"/>
          <w:szCs w:val="32"/>
        </w:rPr>
      </w:pPr>
      <w:r w:rsidRPr="00532343">
        <w:rPr>
          <w:sz w:val="32"/>
          <w:szCs w:val="32"/>
        </w:rPr>
        <w:t>For</w:t>
      </w:r>
      <w:r w:rsidR="00D65A84" w:rsidRPr="00532343">
        <w:rPr>
          <w:sz w:val="32"/>
          <w:szCs w:val="32"/>
        </w:rPr>
        <w:t xml:space="preserve"> </w:t>
      </w:r>
      <w:r w:rsidRPr="00532343">
        <w:rPr>
          <w:sz w:val="32"/>
          <w:szCs w:val="32"/>
        </w:rPr>
        <w:t>example,</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schedule</w:t>
      </w:r>
      <w:r w:rsidR="00D65A84" w:rsidRPr="00532343">
        <w:rPr>
          <w:sz w:val="32"/>
          <w:szCs w:val="32"/>
        </w:rPr>
        <w:t xml:space="preserve"> </w:t>
      </w:r>
      <w:r w:rsidRPr="00532343">
        <w:rPr>
          <w:sz w:val="32"/>
          <w:szCs w:val="32"/>
        </w:rPr>
        <w:t>might</w:t>
      </w:r>
      <w:r w:rsidR="00D65A84" w:rsidRPr="00532343">
        <w:rPr>
          <w:sz w:val="32"/>
          <w:szCs w:val="32"/>
        </w:rPr>
        <w:t xml:space="preserve"> </w:t>
      </w:r>
      <w:r w:rsidRPr="00532343">
        <w:rPr>
          <w:sz w:val="32"/>
          <w:szCs w:val="32"/>
        </w:rPr>
        <w:t>include:</w:t>
      </w:r>
    </w:p>
    <w:p w14:paraId="5F6B51BD" w14:textId="0CEFA76D" w:rsidR="000A6FDE" w:rsidRDefault="000A6FDE" w:rsidP="001B4745">
      <w:pPr>
        <w:pStyle w:val="ListBulletSpacing"/>
      </w:pPr>
      <w:r w:rsidRPr="00532343">
        <w:t>Work</w:t>
      </w:r>
      <w:r w:rsidR="00D65A84" w:rsidRPr="00532343">
        <w:t xml:space="preserve"> </w:t>
      </w:r>
      <w:r w:rsidRPr="001B4745">
        <w:t>or</w:t>
      </w:r>
      <w:r w:rsidR="00D65A84" w:rsidRPr="001B4745">
        <w:t xml:space="preserve"> </w:t>
      </w:r>
      <w:r w:rsidRPr="001B4745">
        <w:t>volunteering.</w:t>
      </w:r>
    </w:p>
    <w:p w14:paraId="5EBEE85C" w14:textId="64A6B37B" w:rsidR="00780868" w:rsidRPr="001B4745" w:rsidRDefault="00780868" w:rsidP="001B4745">
      <w:pPr>
        <w:pStyle w:val="ListBulletSpacing"/>
      </w:pPr>
      <w:r>
        <w:t>School or study.</w:t>
      </w:r>
    </w:p>
    <w:p w14:paraId="332BB9DF" w14:textId="317865B4" w:rsidR="000A6FDE" w:rsidRPr="001B4745" w:rsidRDefault="000A6FDE" w:rsidP="001B4745">
      <w:pPr>
        <w:pStyle w:val="ListBulletSpacing"/>
      </w:pPr>
      <w:r w:rsidRPr="001B4745">
        <w:t>Gym,</w:t>
      </w:r>
      <w:r w:rsidR="00D65A84" w:rsidRPr="001B4745">
        <w:t xml:space="preserve"> </w:t>
      </w:r>
      <w:r w:rsidRPr="001B4745">
        <w:t>exercise.</w:t>
      </w:r>
      <w:r w:rsidR="00D65A84" w:rsidRPr="001B4745">
        <w:t xml:space="preserve"> </w:t>
      </w:r>
    </w:p>
    <w:p w14:paraId="2F865D4E" w14:textId="3ADB526A" w:rsidR="000A6FDE" w:rsidRPr="001B4745" w:rsidRDefault="000A6FDE" w:rsidP="001B4745">
      <w:pPr>
        <w:pStyle w:val="ListBulletSpacing"/>
      </w:pPr>
      <w:r w:rsidRPr="001B4745">
        <w:t>Meeting</w:t>
      </w:r>
      <w:r w:rsidR="00D65A84" w:rsidRPr="001B4745">
        <w:t xml:space="preserve"> </w:t>
      </w:r>
      <w:r w:rsidRPr="001B4745">
        <w:t>with</w:t>
      </w:r>
      <w:r w:rsidR="00D65A84" w:rsidRPr="001B4745">
        <w:t xml:space="preserve"> </w:t>
      </w:r>
      <w:r w:rsidRPr="001B4745">
        <w:t>other</w:t>
      </w:r>
      <w:r w:rsidR="00D65A84" w:rsidRPr="001B4745">
        <w:t xml:space="preserve"> </w:t>
      </w:r>
      <w:r w:rsidRPr="001B4745">
        <w:t>people.</w:t>
      </w:r>
    </w:p>
    <w:p w14:paraId="50B64324" w14:textId="5ABF9EE0" w:rsidR="000A6FDE" w:rsidRPr="001B4745" w:rsidRDefault="000A6FDE" w:rsidP="001B4745">
      <w:pPr>
        <w:pStyle w:val="ListBulletSpacing"/>
      </w:pPr>
      <w:r w:rsidRPr="001B4745">
        <w:t>Support</w:t>
      </w:r>
      <w:r w:rsidR="00D65A84" w:rsidRPr="001B4745">
        <w:t xml:space="preserve"> </w:t>
      </w:r>
      <w:r w:rsidRPr="001B4745">
        <w:t>worker</w:t>
      </w:r>
      <w:r w:rsidR="00D65A84" w:rsidRPr="001B4745">
        <w:t xml:space="preserve"> </w:t>
      </w:r>
      <w:r w:rsidRPr="001B4745">
        <w:t>schedule.</w:t>
      </w:r>
    </w:p>
    <w:p w14:paraId="7B3A92B1" w14:textId="41ADBDC4" w:rsidR="000A6FDE" w:rsidRPr="001B4745" w:rsidRDefault="000A6FDE" w:rsidP="001B4745">
      <w:pPr>
        <w:pStyle w:val="ListBulletSpacing"/>
      </w:pPr>
      <w:r w:rsidRPr="001B4745">
        <w:t>Therapy</w:t>
      </w:r>
      <w:r w:rsidR="00D65A84" w:rsidRPr="001B4745">
        <w:t xml:space="preserve"> </w:t>
      </w:r>
      <w:r w:rsidRPr="001B4745">
        <w:t>appointments.</w:t>
      </w:r>
    </w:p>
    <w:p w14:paraId="4484A084" w14:textId="1B78A280" w:rsidR="00886FC4" w:rsidRPr="00532343" w:rsidRDefault="000A6FDE" w:rsidP="001B4745">
      <w:pPr>
        <w:pStyle w:val="ListBulletSpacing"/>
      </w:pPr>
      <w:r w:rsidRPr="001B4745">
        <w:t>Other</w:t>
      </w:r>
      <w:r w:rsidR="00D65A84" w:rsidRPr="001B4745">
        <w:t xml:space="preserve"> </w:t>
      </w:r>
      <w:r w:rsidRPr="001B4745">
        <w:t>family</w:t>
      </w:r>
      <w:r w:rsidR="00D65A84" w:rsidRPr="001B4745">
        <w:t xml:space="preserve"> </w:t>
      </w:r>
      <w:r w:rsidRPr="001B4745">
        <w:t>members</w:t>
      </w:r>
      <w:r w:rsidR="00D65A84" w:rsidRPr="001B4745">
        <w:t xml:space="preserve"> </w:t>
      </w:r>
      <w:r w:rsidRPr="001B4745">
        <w:t>leaving</w:t>
      </w:r>
      <w:r w:rsidR="00D65A84" w:rsidRPr="00532343">
        <w:t xml:space="preserve"> </w:t>
      </w:r>
      <w:r w:rsidRPr="00532343">
        <w:t>for</w:t>
      </w:r>
      <w:r w:rsidR="00D65A84" w:rsidRPr="00532343">
        <w:t xml:space="preserve"> </w:t>
      </w:r>
      <w:r w:rsidRPr="00532343">
        <w:t>work</w:t>
      </w:r>
      <w:r w:rsidR="00D65A84" w:rsidRPr="00532343">
        <w:t xml:space="preserve"> </w:t>
      </w:r>
      <w:r w:rsidRPr="00532343">
        <w:t>and</w:t>
      </w:r>
      <w:r w:rsidR="00D65A84" w:rsidRPr="00532343">
        <w:t xml:space="preserve"> </w:t>
      </w:r>
      <w:r w:rsidRPr="00532343">
        <w:t>coming</w:t>
      </w:r>
      <w:r w:rsidR="00D65A84" w:rsidRPr="00532343">
        <w:t xml:space="preserve"> </w:t>
      </w:r>
      <w:r w:rsidRPr="00532343">
        <w:t>home.</w:t>
      </w:r>
    </w:p>
    <w:p w14:paraId="4E668AF0" w14:textId="4DC41D20" w:rsidR="0063636C" w:rsidRPr="00DC2E6E" w:rsidRDefault="0063636C" w:rsidP="00DC2E6E">
      <w:pPr>
        <w:spacing w:before="0" w:after="0"/>
        <w:rPr>
          <w:sz w:val="32"/>
          <w:szCs w:val="32"/>
        </w:rPr>
      </w:pPr>
    </w:p>
    <w:p w14:paraId="1A2B0402" w14:textId="7B966214" w:rsidR="00476AB3" w:rsidRPr="00305111" w:rsidRDefault="00DC2E6E" w:rsidP="00DC2E6E">
      <w:pPr>
        <w:pStyle w:val="BodyText"/>
        <w:rPr>
          <w:b/>
          <w:bCs/>
          <w:sz w:val="32"/>
          <w:szCs w:val="32"/>
        </w:rPr>
      </w:pPr>
      <w:r w:rsidRPr="00305111">
        <w:rPr>
          <w:b/>
          <w:bCs/>
          <w:sz w:val="32"/>
          <w:szCs w:val="32"/>
        </w:rPr>
        <w:t>Knowing how you manage every day is the first step in planning how you will manage in an emergency.</w:t>
      </w:r>
    </w:p>
    <w:p w14:paraId="57DBE888" w14:textId="05DD5F5C" w:rsidR="00F8684D" w:rsidRPr="00305111" w:rsidRDefault="00DC2E6E" w:rsidP="00DC2E6E">
      <w:pPr>
        <w:pStyle w:val="BodyText"/>
        <w:rPr>
          <w:b/>
          <w:bCs/>
          <w:sz w:val="32"/>
          <w:szCs w:val="32"/>
        </w:rPr>
      </w:pPr>
      <w:r w:rsidRPr="00305111">
        <w:rPr>
          <w:b/>
          <w:bCs/>
          <w:sz w:val="32"/>
          <w:szCs w:val="32"/>
        </w:rPr>
        <w:t>What would your daily routine look like if there was no power, water, toilets, transport or communication?</w:t>
      </w:r>
    </w:p>
    <w:p w14:paraId="0DF9697D" w14:textId="1755879E" w:rsidR="005A0D78" w:rsidRDefault="005A0D78" w:rsidP="00DC2E6E">
      <w:pPr>
        <w:pStyle w:val="BodyText"/>
        <w:rPr>
          <w:b/>
          <w:bCs/>
          <w:sz w:val="32"/>
          <w:szCs w:val="32"/>
        </w:rPr>
      </w:pPr>
      <w:r w:rsidRPr="00305111">
        <w:rPr>
          <w:b/>
          <w:bCs/>
          <w:sz w:val="32"/>
          <w:szCs w:val="32"/>
        </w:rPr>
        <w:t>How would you manage these disruptions?</w:t>
      </w:r>
    </w:p>
    <w:p w14:paraId="61D99AF3" w14:textId="5003BA80" w:rsidR="00532343" w:rsidRDefault="00532343" w:rsidP="00D9246A">
      <w:pPr>
        <w:pStyle w:val="BodyText"/>
        <w:rPr>
          <w:b/>
          <w:bCs/>
          <w:color w:val="19305A" w:themeColor="accent1"/>
          <w:sz w:val="44"/>
          <w:szCs w:val="44"/>
        </w:rPr>
      </w:pPr>
    </w:p>
    <w:p w14:paraId="5AD57B56" w14:textId="730EAE54" w:rsidR="00D9246A" w:rsidRPr="00780868" w:rsidRDefault="00D9246A" w:rsidP="00CF7F23">
      <w:pPr>
        <w:pStyle w:val="Heading2"/>
      </w:pPr>
      <w:r w:rsidRPr="00780868">
        <w:lastRenderedPageBreak/>
        <w:t xml:space="preserve">Write </w:t>
      </w:r>
      <w:r w:rsidR="00144065" w:rsidRPr="00780868">
        <w:t>about</w:t>
      </w:r>
      <w:r w:rsidRPr="00780868">
        <w:t xml:space="preserve"> your typical week below</w:t>
      </w:r>
    </w:p>
    <w:p w14:paraId="237C38FE" w14:textId="124DADC0" w:rsidR="00C14DE0" w:rsidRPr="00ED75C4" w:rsidRDefault="008C1CD2" w:rsidP="0082202D">
      <w:pPr>
        <w:pStyle w:val="BodyText"/>
        <w:rPr>
          <w:sz w:val="32"/>
          <w:szCs w:val="32"/>
        </w:rPr>
      </w:pPr>
      <w:r>
        <w:rPr>
          <w:sz w:val="32"/>
          <w:szCs w:val="32"/>
        </w:rPr>
        <w:t xml:space="preserve">What are </w:t>
      </w:r>
      <w:r w:rsidR="00C14DE0" w:rsidRPr="00ED75C4">
        <w:rPr>
          <w:sz w:val="32"/>
          <w:szCs w:val="32"/>
        </w:rPr>
        <w:t xml:space="preserve">examples of things that are important to your </w:t>
      </w:r>
      <w:r w:rsidR="00EA4477">
        <w:rPr>
          <w:sz w:val="32"/>
          <w:szCs w:val="32"/>
        </w:rPr>
        <w:t>routine</w:t>
      </w:r>
      <w:r w:rsidR="00ED75C4">
        <w:rPr>
          <w:sz w:val="32"/>
          <w:szCs w:val="32"/>
        </w:rPr>
        <w:t xml:space="preserve"> during the </w:t>
      </w:r>
      <w:r w:rsidR="00ED75C4" w:rsidRPr="00305111">
        <w:rPr>
          <w:sz w:val="32"/>
          <w:szCs w:val="32"/>
        </w:rPr>
        <w:t>week</w:t>
      </w:r>
      <w:r w:rsidRPr="00305111">
        <w:rPr>
          <w:sz w:val="32"/>
          <w:szCs w:val="32"/>
        </w:rPr>
        <w:t>?</w:t>
      </w:r>
      <w:r w:rsidR="00C14DE0" w:rsidRPr="00ED75C4">
        <w:rPr>
          <w:sz w:val="32"/>
          <w:szCs w:val="32"/>
        </w:rPr>
        <w:t xml:space="preserve"> </w:t>
      </w:r>
    </w:p>
    <w:p w14:paraId="4AE97FB6" w14:textId="48B31186" w:rsidR="00D9246A" w:rsidRDefault="0082202D" w:rsidP="00D9246A">
      <w:pPr>
        <w:pStyle w:val="BodyText"/>
        <w:rPr>
          <w:sz w:val="32"/>
          <w:szCs w:val="32"/>
        </w:rPr>
      </w:pPr>
      <w:r w:rsidRPr="00ED75C4">
        <w:rPr>
          <w:sz w:val="32"/>
          <w:szCs w:val="32"/>
        </w:rPr>
        <w:t xml:space="preserve">What would </w:t>
      </w:r>
      <w:r w:rsidR="00CF38D3">
        <w:rPr>
          <w:sz w:val="32"/>
          <w:szCs w:val="32"/>
        </w:rPr>
        <w:t>change</w:t>
      </w:r>
      <w:r w:rsidRPr="00ED75C4">
        <w:rPr>
          <w:sz w:val="32"/>
          <w:szCs w:val="32"/>
        </w:rPr>
        <w:t xml:space="preserve"> </w:t>
      </w:r>
      <w:r w:rsidR="00F8684D" w:rsidRPr="00ED75C4">
        <w:rPr>
          <w:sz w:val="32"/>
          <w:szCs w:val="32"/>
        </w:rPr>
        <w:t>if there was</w:t>
      </w:r>
      <w:r w:rsidRPr="00ED75C4">
        <w:rPr>
          <w:sz w:val="32"/>
          <w:szCs w:val="32"/>
        </w:rPr>
        <w:t xml:space="preserve"> no power, water, toilets, transport or communication?</w:t>
      </w:r>
    </w:p>
    <w:p w14:paraId="52BB5607" w14:textId="384ECBC6" w:rsidR="003B4B00" w:rsidRPr="00D9246A" w:rsidRDefault="003B4B00" w:rsidP="00D9246A">
      <w:pPr>
        <w:pStyle w:val="BodyText"/>
        <w:rPr>
          <w:sz w:val="32"/>
          <w:szCs w:val="32"/>
        </w:rPr>
      </w:pPr>
    </w:p>
    <w:p w14:paraId="71E83547" w14:textId="1E88B924" w:rsidR="00780868" w:rsidRPr="00780868" w:rsidRDefault="00780868" w:rsidP="00780868">
      <w:pPr>
        <w:pStyle w:val="BodyText"/>
        <w:rPr>
          <w:sz w:val="32"/>
          <w:szCs w:val="32"/>
        </w:rPr>
      </w:pPr>
      <w:r w:rsidRPr="00780868">
        <w:rPr>
          <w:sz w:val="32"/>
          <w:szCs w:val="32"/>
        </w:rPr>
        <w:t xml:space="preserve">How would </w:t>
      </w:r>
      <w:r w:rsidR="00243DB1">
        <w:rPr>
          <w:sz w:val="32"/>
          <w:szCs w:val="32"/>
        </w:rPr>
        <w:t>your week</w:t>
      </w:r>
      <w:r w:rsidRPr="00780868">
        <w:rPr>
          <w:sz w:val="32"/>
          <w:szCs w:val="32"/>
        </w:rPr>
        <w:t xml:space="preserve"> change after an emergency? </w:t>
      </w:r>
    </w:p>
    <w:p w14:paraId="7450EB10" w14:textId="5BA9DB2F" w:rsidR="00780868" w:rsidRPr="00780868" w:rsidRDefault="00780868" w:rsidP="00780868">
      <w:pPr>
        <w:pStyle w:val="BodyText"/>
        <w:rPr>
          <w:sz w:val="32"/>
          <w:szCs w:val="32"/>
        </w:rPr>
      </w:pPr>
      <w:r w:rsidRPr="00780868">
        <w:rPr>
          <w:sz w:val="32"/>
          <w:szCs w:val="32"/>
        </w:rPr>
        <w:t>Monday</w:t>
      </w:r>
      <w:r w:rsidR="00243DB1">
        <w:rPr>
          <w:sz w:val="32"/>
          <w:szCs w:val="32"/>
        </w:rPr>
        <w:t>:</w:t>
      </w:r>
      <w:r w:rsidRPr="00780868">
        <w:rPr>
          <w:sz w:val="32"/>
          <w:szCs w:val="32"/>
        </w:rPr>
        <w:tab/>
      </w:r>
      <w:r w:rsidRPr="00780868">
        <w:rPr>
          <w:sz w:val="32"/>
          <w:szCs w:val="32"/>
        </w:rPr>
        <w:tab/>
      </w:r>
    </w:p>
    <w:p w14:paraId="5F56B1D5" w14:textId="1E4A7E55" w:rsidR="00780868" w:rsidRPr="00780868" w:rsidRDefault="00780868" w:rsidP="00780868">
      <w:pPr>
        <w:pStyle w:val="BodyText"/>
        <w:rPr>
          <w:sz w:val="32"/>
          <w:szCs w:val="32"/>
        </w:rPr>
      </w:pPr>
      <w:r w:rsidRPr="00780868">
        <w:rPr>
          <w:sz w:val="32"/>
          <w:szCs w:val="32"/>
        </w:rPr>
        <w:t>Tuesday</w:t>
      </w:r>
      <w:r w:rsidR="00243DB1">
        <w:rPr>
          <w:sz w:val="32"/>
          <w:szCs w:val="32"/>
        </w:rPr>
        <w:t>:</w:t>
      </w:r>
      <w:r w:rsidRPr="00780868">
        <w:rPr>
          <w:sz w:val="32"/>
          <w:szCs w:val="32"/>
        </w:rPr>
        <w:tab/>
      </w:r>
      <w:r w:rsidRPr="00780868">
        <w:rPr>
          <w:sz w:val="32"/>
          <w:szCs w:val="32"/>
        </w:rPr>
        <w:tab/>
      </w:r>
    </w:p>
    <w:p w14:paraId="1BF11D4F" w14:textId="2ADD37B4" w:rsidR="00780868" w:rsidRPr="00780868" w:rsidRDefault="00780868" w:rsidP="00780868">
      <w:pPr>
        <w:pStyle w:val="BodyText"/>
        <w:rPr>
          <w:sz w:val="32"/>
          <w:szCs w:val="32"/>
        </w:rPr>
      </w:pPr>
      <w:r w:rsidRPr="00780868">
        <w:rPr>
          <w:sz w:val="32"/>
          <w:szCs w:val="32"/>
        </w:rPr>
        <w:t>Wednesday</w:t>
      </w:r>
      <w:r w:rsidR="00243DB1">
        <w:rPr>
          <w:sz w:val="32"/>
          <w:szCs w:val="32"/>
        </w:rPr>
        <w:t>:</w:t>
      </w:r>
      <w:r w:rsidRPr="00780868">
        <w:rPr>
          <w:sz w:val="32"/>
          <w:szCs w:val="32"/>
        </w:rPr>
        <w:tab/>
      </w:r>
      <w:r w:rsidRPr="00780868">
        <w:rPr>
          <w:sz w:val="32"/>
          <w:szCs w:val="32"/>
        </w:rPr>
        <w:tab/>
      </w:r>
    </w:p>
    <w:p w14:paraId="0BFE2CE1" w14:textId="03AED068" w:rsidR="00780868" w:rsidRPr="00780868" w:rsidRDefault="00780868" w:rsidP="00780868">
      <w:pPr>
        <w:pStyle w:val="BodyText"/>
        <w:rPr>
          <w:sz w:val="32"/>
          <w:szCs w:val="32"/>
        </w:rPr>
      </w:pPr>
      <w:r w:rsidRPr="00780868">
        <w:rPr>
          <w:sz w:val="32"/>
          <w:szCs w:val="32"/>
        </w:rPr>
        <w:t>Thursday</w:t>
      </w:r>
      <w:r w:rsidR="00243DB1">
        <w:rPr>
          <w:sz w:val="32"/>
          <w:szCs w:val="32"/>
        </w:rPr>
        <w:t>:</w:t>
      </w:r>
      <w:r w:rsidRPr="00780868">
        <w:rPr>
          <w:sz w:val="32"/>
          <w:szCs w:val="32"/>
        </w:rPr>
        <w:tab/>
      </w:r>
      <w:r w:rsidRPr="00780868">
        <w:rPr>
          <w:sz w:val="32"/>
          <w:szCs w:val="32"/>
        </w:rPr>
        <w:tab/>
      </w:r>
    </w:p>
    <w:p w14:paraId="310C6AA9" w14:textId="647DDB5A" w:rsidR="00780868" w:rsidRPr="00780868" w:rsidRDefault="00780868" w:rsidP="00780868">
      <w:pPr>
        <w:pStyle w:val="BodyText"/>
        <w:rPr>
          <w:sz w:val="32"/>
          <w:szCs w:val="32"/>
        </w:rPr>
      </w:pPr>
      <w:r w:rsidRPr="00780868">
        <w:rPr>
          <w:sz w:val="32"/>
          <w:szCs w:val="32"/>
        </w:rPr>
        <w:t>Friday</w:t>
      </w:r>
      <w:r w:rsidR="00243DB1">
        <w:rPr>
          <w:sz w:val="32"/>
          <w:szCs w:val="32"/>
        </w:rPr>
        <w:t>:</w:t>
      </w:r>
      <w:r w:rsidRPr="00780868">
        <w:rPr>
          <w:sz w:val="32"/>
          <w:szCs w:val="32"/>
        </w:rPr>
        <w:tab/>
      </w:r>
      <w:r w:rsidRPr="00780868">
        <w:rPr>
          <w:sz w:val="32"/>
          <w:szCs w:val="32"/>
        </w:rPr>
        <w:tab/>
      </w:r>
    </w:p>
    <w:p w14:paraId="4464B4B4" w14:textId="4B550707" w:rsidR="00780868" w:rsidRPr="00780868" w:rsidRDefault="00780868" w:rsidP="00780868">
      <w:pPr>
        <w:pStyle w:val="BodyText"/>
        <w:rPr>
          <w:sz w:val="32"/>
          <w:szCs w:val="32"/>
        </w:rPr>
      </w:pPr>
      <w:r w:rsidRPr="00780868">
        <w:rPr>
          <w:sz w:val="32"/>
          <w:szCs w:val="32"/>
        </w:rPr>
        <w:t>Saturday</w:t>
      </w:r>
      <w:r w:rsidR="00243DB1">
        <w:rPr>
          <w:sz w:val="32"/>
          <w:szCs w:val="32"/>
        </w:rPr>
        <w:t>:</w:t>
      </w:r>
      <w:r w:rsidRPr="00780868">
        <w:rPr>
          <w:sz w:val="32"/>
          <w:szCs w:val="32"/>
        </w:rPr>
        <w:tab/>
      </w:r>
      <w:r w:rsidRPr="00780868">
        <w:rPr>
          <w:sz w:val="32"/>
          <w:szCs w:val="32"/>
        </w:rPr>
        <w:tab/>
      </w:r>
    </w:p>
    <w:p w14:paraId="66323C86" w14:textId="08BA48F6" w:rsidR="002F33E8" w:rsidRPr="00537B58" w:rsidRDefault="00780868" w:rsidP="00780868">
      <w:pPr>
        <w:pStyle w:val="BodyText"/>
        <w:rPr>
          <w:sz w:val="32"/>
          <w:szCs w:val="32"/>
        </w:rPr>
        <w:sectPr w:rsidR="002F33E8" w:rsidRPr="00537B58" w:rsidSect="00423575">
          <w:headerReference w:type="even" r:id="rId18"/>
          <w:headerReference w:type="default" r:id="rId19"/>
          <w:footerReference w:type="even" r:id="rId20"/>
          <w:footerReference w:type="default" r:id="rId21"/>
          <w:headerReference w:type="first" r:id="rId22"/>
          <w:footerReference w:type="first" r:id="rId23"/>
          <w:pgSz w:w="11906" w:h="16838"/>
          <w:pgMar w:top="964" w:right="1361" w:bottom="1134" w:left="1247" w:header="709" w:footer="369" w:gutter="0"/>
          <w:cols w:space="708"/>
          <w:docGrid w:linePitch="381"/>
        </w:sectPr>
      </w:pPr>
      <w:r w:rsidRPr="00780868">
        <w:rPr>
          <w:sz w:val="32"/>
          <w:szCs w:val="32"/>
        </w:rPr>
        <w:t>Sunday</w:t>
      </w:r>
      <w:r w:rsidR="00243DB1">
        <w:rPr>
          <w:sz w:val="32"/>
          <w:szCs w:val="32"/>
        </w:rPr>
        <w:t>:</w:t>
      </w:r>
      <w:r w:rsidRPr="00780868">
        <w:rPr>
          <w:sz w:val="32"/>
          <w:szCs w:val="32"/>
        </w:rPr>
        <w:tab/>
      </w:r>
    </w:p>
    <w:p w14:paraId="74AEEB36" w14:textId="77777777" w:rsidR="00286C2A" w:rsidRPr="00286C2A" w:rsidRDefault="00243DB1" w:rsidP="00286C2A">
      <w:pPr>
        <w:pStyle w:val="Heading1"/>
      </w:pPr>
      <w:r w:rsidRPr="00286C2A">
        <w:lastRenderedPageBreak/>
        <w:t>2.</w:t>
      </w:r>
      <w:r w:rsidR="00286C2A" w:rsidRPr="00286C2A">
        <w:t xml:space="preserve"> </w:t>
      </w:r>
      <w:r w:rsidR="00286C2A" w:rsidRPr="00286C2A">
        <w:t xml:space="preserve">Know your level </w:t>
      </w:r>
      <w:r w:rsidR="00286C2A" w:rsidRPr="00286C2A">
        <w:br/>
        <w:t>of preparedness</w:t>
      </w:r>
    </w:p>
    <w:p w14:paraId="00653A3D" w14:textId="75826A14" w:rsidR="00166686" w:rsidRPr="00243DB1" w:rsidRDefault="00166686" w:rsidP="00286C2A">
      <w:pPr>
        <w:pStyle w:val="SectionNumber"/>
        <w:ind w:left="0"/>
        <w:rPr>
          <w:color w:val="auto"/>
          <w:sz w:val="40"/>
          <w:szCs w:val="40"/>
        </w:rPr>
      </w:pPr>
    </w:p>
    <w:p w14:paraId="0AD621DB" w14:textId="64394358" w:rsidR="00AE36FB" w:rsidRDefault="00AE36FB" w:rsidP="007E0177">
      <w:pPr>
        <w:pStyle w:val="BodyText"/>
      </w:pPr>
    </w:p>
    <w:p w14:paraId="3F6C2717" w14:textId="50EADC76" w:rsidR="00AE36FB" w:rsidRDefault="00AE36FB">
      <w:pPr>
        <w:spacing w:before="0" w:line="278" w:lineRule="auto"/>
      </w:pPr>
      <w:r>
        <w:br w:type="page"/>
      </w:r>
    </w:p>
    <w:p w14:paraId="6B38509A" w14:textId="73EA7BF6" w:rsidR="00AE36FB" w:rsidRPr="00CF7F23" w:rsidRDefault="00551EAB" w:rsidP="00CF7F23">
      <w:pPr>
        <w:pStyle w:val="Heading2"/>
      </w:pPr>
      <w:r w:rsidRPr="00CF7F23">
        <w:lastRenderedPageBreak/>
        <w:t>How</w:t>
      </w:r>
      <w:r w:rsidR="00D65A84" w:rsidRPr="00CF7F23">
        <w:t xml:space="preserve"> </w:t>
      </w:r>
      <w:r w:rsidRPr="00CF7F23">
        <w:t>prepared</w:t>
      </w:r>
      <w:r w:rsidR="00D65A84" w:rsidRPr="00CF7F23">
        <w:t xml:space="preserve"> </w:t>
      </w:r>
      <w:r w:rsidRPr="00CF7F23">
        <w:t>are</w:t>
      </w:r>
      <w:r w:rsidR="00D65A84" w:rsidRPr="00CF7F23">
        <w:t xml:space="preserve"> </w:t>
      </w:r>
      <w:r w:rsidRPr="00CF7F23">
        <w:t>you</w:t>
      </w:r>
      <w:r w:rsidR="00D65A84" w:rsidRPr="00CF7F23">
        <w:t xml:space="preserve"> </w:t>
      </w:r>
      <w:r w:rsidRPr="00CF7F23">
        <w:t>for</w:t>
      </w:r>
      <w:r w:rsidR="00D65A84" w:rsidRPr="00CF7F23">
        <w:t xml:space="preserve"> </w:t>
      </w:r>
      <w:r w:rsidRPr="00CF7F23">
        <w:t>emergencies?</w:t>
      </w:r>
    </w:p>
    <w:p w14:paraId="0EE8D964" w14:textId="5EF81C11" w:rsidR="00243DB1" w:rsidRPr="00421C59" w:rsidRDefault="003D5A4D" w:rsidP="00243DB1">
      <w:pPr>
        <w:rPr>
          <w:sz w:val="32"/>
          <w:szCs w:val="32"/>
        </w:rPr>
      </w:pPr>
      <w:r w:rsidRPr="00421C59">
        <w:rPr>
          <w:sz w:val="32"/>
          <w:szCs w:val="32"/>
        </w:rPr>
        <w:t xml:space="preserve">Choose which number </w:t>
      </w:r>
      <w:r w:rsidR="005B6BD1" w:rsidRPr="00421C59">
        <w:rPr>
          <w:sz w:val="32"/>
          <w:szCs w:val="32"/>
        </w:rPr>
        <w:t xml:space="preserve">you think reflects your level of preparedness </w:t>
      </w:r>
    </w:p>
    <w:p w14:paraId="6F87B2CD" w14:textId="23CDF370" w:rsidR="003D5A4D" w:rsidRPr="00421C59" w:rsidRDefault="003D5A4D" w:rsidP="003D5A4D">
      <w:pPr>
        <w:pStyle w:val="ListParagraph"/>
        <w:numPr>
          <w:ilvl w:val="0"/>
          <w:numId w:val="19"/>
        </w:numPr>
        <w:rPr>
          <w:sz w:val="32"/>
          <w:szCs w:val="32"/>
        </w:rPr>
      </w:pPr>
      <w:r w:rsidRPr="00421C59">
        <w:rPr>
          <w:sz w:val="32"/>
          <w:szCs w:val="32"/>
        </w:rPr>
        <w:t>H</w:t>
      </w:r>
      <w:r w:rsidR="005B6BD1" w:rsidRPr="00421C59">
        <w:rPr>
          <w:sz w:val="32"/>
          <w:szCs w:val="32"/>
        </w:rPr>
        <w:t>aven’t thought about it</w:t>
      </w:r>
    </w:p>
    <w:p w14:paraId="4FA741C0" w14:textId="3666E894" w:rsidR="005B6BD1" w:rsidRPr="00421C59" w:rsidRDefault="005B6BD1" w:rsidP="003D5A4D">
      <w:pPr>
        <w:pStyle w:val="ListParagraph"/>
        <w:numPr>
          <w:ilvl w:val="0"/>
          <w:numId w:val="19"/>
        </w:numPr>
        <w:rPr>
          <w:sz w:val="32"/>
          <w:szCs w:val="32"/>
        </w:rPr>
      </w:pPr>
      <w:r w:rsidRPr="00421C59">
        <w:rPr>
          <w:sz w:val="32"/>
          <w:szCs w:val="32"/>
        </w:rPr>
        <w:t>Thought about it but not acted</w:t>
      </w:r>
    </w:p>
    <w:p w14:paraId="6ACD5B31" w14:textId="24C675FA" w:rsidR="000C6775" w:rsidRPr="00421C59" w:rsidRDefault="000C6775" w:rsidP="003D5A4D">
      <w:pPr>
        <w:pStyle w:val="ListParagraph"/>
        <w:numPr>
          <w:ilvl w:val="0"/>
          <w:numId w:val="19"/>
        </w:numPr>
        <w:rPr>
          <w:sz w:val="32"/>
          <w:szCs w:val="32"/>
        </w:rPr>
      </w:pPr>
      <w:r w:rsidRPr="00421C59">
        <w:rPr>
          <w:sz w:val="32"/>
          <w:szCs w:val="32"/>
        </w:rPr>
        <w:t>Started to get organised</w:t>
      </w:r>
    </w:p>
    <w:p w14:paraId="234C5465" w14:textId="4EC42FA4" w:rsidR="000C6775" w:rsidRPr="00421C59" w:rsidRDefault="000C6775" w:rsidP="003D5A4D">
      <w:pPr>
        <w:pStyle w:val="ListParagraph"/>
        <w:numPr>
          <w:ilvl w:val="0"/>
          <w:numId w:val="19"/>
        </w:numPr>
        <w:rPr>
          <w:sz w:val="32"/>
          <w:szCs w:val="32"/>
        </w:rPr>
      </w:pPr>
      <w:r w:rsidRPr="00421C59">
        <w:rPr>
          <w:sz w:val="32"/>
          <w:szCs w:val="32"/>
        </w:rPr>
        <w:t>Have taken actions to get ready</w:t>
      </w:r>
    </w:p>
    <w:p w14:paraId="47E1208C" w14:textId="7FD94101" w:rsidR="000C6775" w:rsidRPr="00421C59" w:rsidRDefault="000C6775" w:rsidP="003D5A4D">
      <w:pPr>
        <w:pStyle w:val="ListParagraph"/>
        <w:numPr>
          <w:ilvl w:val="0"/>
          <w:numId w:val="19"/>
        </w:numPr>
        <w:rPr>
          <w:sz w:val="32"/>
          <w:szCs w:val="32"/>
        </w:rPr>
      </w:pPr>
      <w:r w:rsidRPr="00421C59">
        <w:rPr>
          <w:sz w:val="32"/>
          <w:szCs w:val="32"/>
        </w:rPr>
        <w:t>Reviewed actions and told others</w:t>
      </w:r>
    </w:p>
    <w:p w14:paraId="72B1B5B4" w14:textId="4ACA9D27" w:rsidR="00850904" w:rsidRPr="00421C59" w:rsidRDefault="00850904" w:rsidP="004E2649">
      <w:pPr>
        <w:rPr>
          <w:sz w:val="32"/>
          <w:szCs w:val="32"/>
        </w:rPr>
      </w:pPr>
      <w:r w:rsidRPr="00421C59">
        <w:rPr>
          <w:sz w:val="32"/>
          <w:szCs w:val="32"/>
        </w:rPr>
        <w:t xml:space="preserve">Citation: </w:t>
      </w:r>
      <w:r w:rsidRPr="00421C59">
        <w:rPr>
          <w:sz w:val="32"/>
          <w:szCs w:val="32"/>
        </w:rPr>
        <w:t>Level of Emergency Preparedness, Taken from the P-CEP Framework (Step 2). Published with permission of www.collaborating4inclusion.org</w:t>
      </w:r>
    </w:p>
    <w:p w14:paraId="56395EB1" w14:textId="1AB37C3B" w:rsidR="00CD2077" w:rsidRPr="00421C59" w:rsidRDefault="00CD2077" w:rsidP="004E2649">
      <w:pPr>
        <w:rPr>
          <w:sz w:val="32"/>
          <w:szCs w:val="32"/>
        </w:rPr>
      </w:pPr>
      <w:r w:rsidRPr="00421C59">
        <w:rPr>
          <w:sz w:val="32"/>
          <w:szCs w:val="32"/>
        </w:rPr>
        <w:t>Some</w:t>
      </w:r>
      <w:r w:rsidR="00D65A84" w:rsidRPr="00421C59">
        <w:rPr>
          <w:sz w:val="32"/>
          <w:szCs w:val="32"/>
        </w:rPr>
        <w:t xml:space="preserve"> </w:t>
      </w:r>
      <w:r w:rsidRPr="00421C59">
        <w:rPr>
          <w:sz w:val="32"/>
          <w:szCs w:val="32"/>
        </w:rPr>
        <w:t>of</w:t>
      </w:r>
      <w:r w:rsidR="00D65A84" w:rsidRPr="00421C59">
        <w:rPr>
          <w:sz w:val="32"/>
          <w:szCs w:val="32"/>
        </w:rPr>
        <w:t xml:space="preserve"> </w:t>
      </w:r>
      <w:r w:rsidRPr="00421C59">
        <w:rPr>
          <w:sz w:val="32"/>
          <w:szCs w:val="32"/>
        </w:rPr>
        <w:t>us</w:t>
      </w:r>
      <w:r w:rsidR="00D65A84" w:rsidRPr="00421C59">
        <w:rPr>
          <w:sz w:val="32"/>
          <w:szCs w:val="32"/>
        </w:rPr>
        <w:t xml:space="preserve"> </w:t>
      </w:r>
      <w:r w:rsidRPr="00421C59">
        <w:rPr>
          <w:sz w:val="32"/>
          <w:szCs w:val="32"/>
        </w:rPr>
        <w:t>are</w:t>
      </w:r>
      <w:r w:rsidR="00D65A84" w:rsidRPr="00421C59">
        <w:rPr>
          <w:sz w:val="32"/>
          <w:szCs w:val="32"/>
        </w:rPr>
        <w:t xml:space="preserve"> </w:t>
      </w:r>
      <w:r w:rsidRPr="00421C59">
        <w:rPr>
          <w:sz w:val="32"/>
          <w:szCs w:val="32"/>
        </w:rPr>
        <w:t>further</w:t>
      </w:r>
      <w:r w:rsidR="00D65A84" w:rsidRPr="00421C59">
        <w:rPr>
          <w:sz w:val="32"/>
          <w:szCs w:val="32"/>
        </w:rPr>
        <w:t xml:space="preserve"> </w:t>
      </w:r>
      <w:r w:rsidRPr="00421C59">
        <w:rPr>
          <w:sz w:val="32"/>
          <w:szCs w:val="32"/>
        </w:rPr>
        <w:t>along</w:t>
      </w:r>
      <w:r w:rsidR="00D65A84" w:rsidRPr="00421C59">
        <w:rPr>
          <w:sz w:val="32"/>
          <w:szCs w:val="32"/>
        </w:rPr>
        <w:t xml:space="preserve"> </w:t>
      </w:r>
      <w:r w:rsidRPr="00421C59">
        <w:rPr>
          <w:sz w:val="32"/>
          <w:szCs w:val="32"/>
        </w:rPr>
        <w:t>on</w:t>
      </w:r>
      <w:r w:rsidR="00D65A84" w:rsidRPr="00421C59">
        <w:rPr>
          <w:sz w:val="32"/>
          <w:szCs w:val="32"/>
        </w:rPr>
        <w:t xml:space="preserve"> </w:t>
      </w:r>
      <w:r w:rsidRPr="00421C59">
        <w:rPr>
          <w:sz w:val="32"/>
          <w:szCs w:val="32"/>
        </w:rPr>
        <w:t>our</w:t>
      </w:r>
      <w:r w:rsidR="00D65A84" w:rsidRPr="00421C59">
        <w:rPr>
          <w:sz w:val="32"/>
          <w:szCs w:val="32"/>
        </w:rPr>
        <w:t xml:space="preserve"> </w:t>
      </w:r>
      <w:r w:rsidRPr="00421C59">
        <w:rPr>
          <w:sz w:val="32"/>
          <w:szCs w:val="32"/>
        </w:rPr>
        <w:t>emergency</w:t>
      </w:r>
      <w:r w:rsidR="00D65A84" w:rsidRPr="00421C59">
        <w:rPr>
          <w:sz w:val="32"/>
          <w:szCs w:val="32"/>
        </w:rPr>
        <w:t xml:space="preserve"> </w:t>
      </w:r>
      <w:r w:rsidRPr="00421C59">
        <w:rPr>
          <w:sz w:val="32"/>
          <w:szCs w:val="32"/>
        </w:rPr>
        <w:t>preparedness</w:t>
      </w:r>
      <w:r w:rsidR="00D65A84" w:rsidRPr="00421C59">
        <w:rPr>
          <w:sz w:val="32"/>
          <w:szCs w:val="32"/>
        </w:rPr>
        <w:t xml:space="preserve"> </w:t>
      </w:r>
      <w:r w:rsidRPr="00421C59">
        <w:rPr>
          <w:sz w:val="32"/>
          <w:szCs w:val="32"/>
        </w:rPr>
        <w:t>than</w:t>
      </w:r>
      <w:r w:rsidR="00D65A84" w:rsidRPr="00421C59">
        <w:rPr>
          <w:sz w:val="32"/>
          <w:szCs w:val="32"/>
        </w:rPr>
        <w:t xml:space="preserve"> </w:t>
      </w:r>
      <w:r w:rsidRPr="00421C59">
        <w:rPr>
          <w:sz w:val="32"/>
          <w:szCs w:val="32"/>
        </w:rPr>
        <w:t>others.</w:t>
      </w:r>
      <w:r w:rsidR="00D65A84" w:rsidRPr="00421C59">
        <w:rPr>
          <w:sz w:val="32"/>
          <w:szCs w:val="32"/>
        </w:rPr>
        <w:t xml:space="preserve"> </w:t>
      </w:r>
    </w:p>
    <w:p w14:paraId="71F29054" w14:textId="0EBF4ED1" w:rsidR="00CD2077" w:rsidRPr="00421C59" w:rsidRDefault="00CD2077" w:rsidP="00A152CF">
      <w:pPr>
        <w:pStyle w:val="BodyText"/>
        <w:rPr>
          <w:sz w:val="32"/>
          <w:szCs w:val="32"/>
        </w:rPr>
      </w:pPr>
      <w:r w:rsidRPr="00421C59">
        <w:rPr>
          <w:sz w:val="32"/>
          <w:szCs w:val="32"/>
        </w:rPr>
        <w:t>If</w:t>
      </w:r>
      <w:r w:rsidR="00D65A84" w:rsidRPr="00421C59">
        <w:rPr>
          <w:sz w:val="32"/>
          <w:szCs w:val="32"/>
        </w:rPr>
        <w:t xml:space="preserve"> </w:t>
      </w:r>
      <w:r w:rsidRPr="00421C59">
        <w:rPr>
          <w:sz w:val="32"/>
          <w:szCs w:val="32"/>
        </w:rPr>
        <w:t>you</w:t>
      </w:r>
      <w:r w:rsidR="00D65A84" w:rsidRPr="00421C59">
        <w:rPr>
          <w:sz w:val="32"/>
          <w:szCs w:val="32"/>
        </w:rPr>
        <w:t xml:space="preserve"> </w:t>
      </w:r>
      <w:r w:rsidRPr="00421C59">
        <w:rPr>
          <w:sz w:val="32"/>
          <w:szCs w:val="32"/>
        </w:rPr>
        <w:t>haven’t</w:t>
      </w:r>
      <w:r w:rsidR="00D65A84" w:rsidRPr="00421C59">
        <w:rPr>
          <w:sz w:val="32"/>
          <w:szCs w:val="32"/>
        </w:rPr>
        <w:t xml:space="preserve"> </w:t>
      </w:r>
      <w:r w:rsidRPr="00421C59">
        <w:rPr>
          <w:sz w:val="32"/>
          <w:szCs w:val="32"/>
        </w:rPr>
        <w:t>thought</w:t>
      </w:r>
      <w:r w:rsidR="00D65A84" w:rsidRPr="00421C59">
        <w:rPr>
          <w:sz w:val="32"/>
          <w:szCs w:val="32"/>
        </w:rPr>
        <w:t xml:space="preserve"> </w:t>
      </w:r>
      <w:r w:rsidRPr="00421C59">
        <w:rPr>
          <w:sz w:val="32"/>
          <w:szCs w:val="32"/>
        </w:rPr>
        <w:t>much</w:t>
      </w:r>
      <w:r w:rsidR="00D65A84" w:rsidRPr="00421C59">
        <w:rPr>
          <w:sz w:val="32"/>
          <w:szCs w:val="32"/>
        </w:rPr>
        <w:t xml:space="preserve"> </w:t>
      </w:r>
      <w:r w:rsidRPr="00421C59">
        <w:rPr>
          <w:sz w:val="32"/>
          <w:szCs w:val="32"/>
        </w:rPr>
        <w:t>about</w:t>
      </w:r>
      <w:r w:rsidR="00D65A84" w:rsidRPr="00421C59">
        <w:rPr>
          <w:sz w:val="32"/>
          <w:szCs w:val="32"/>
        </w:rPr>
        <w:t xml:space="preserve"> </w:t>
      </w:r>
      <w:r w:rsidRPr="00421C59">
        <w:rPr>
          <w:sz w:val="32"/>
          <w:szCs w:val="32"/>
        </w:rPr>
        <w:t>preparedness,</w:t>
      </w:r>
      <w:r w:rsidR="00D65A84" w:rsidRPr="00421C59">
        <w:rPr>
          <w:sz w:val="32"/>
          <w:szCs w:val="32"/>
        </w:rPr>
        <w:t xml:space="preserve"> </w:t>
      </w:r>
      <w:r w:rsidRPr="00421C59">
        <w:rPr>
          <w:sz w:val="32"/>
          <w:szCs w:val="32"/>
        </w:rPr>
        <w:t>it</w:t>
      </w:r>
      <w:r w:rsidR="00D65A84" w:rsidRPr="00421C59">
        <w:rPr>
          <w:sz w:val="32"/>
          <w:szCs w:val="32"/>
        </w:rPr>
        <w:t xml:space="preserve"> </w:t>
      </w:r>
      <w:r w:rsidRPr="00421C59">
        <w:rPr>
          <w:sz w:val="32"/>
          <w:szCs w:val="32"/>
        </w:rPr>
        <w:t>would</w:t>
      </w:r>
      <w:r w:rsidR="00D65A84" w:rsidRPr="00421C59">
        <w:rPr>
          <w:sz w:val="32"/>
          <w:szCs w:val="32"/>
        </w:rPr>
        <w:t xml:space="preserve"> </w:t>
      </w:r>
      <w:r w:rsidRPr="00421C59">
        <w:rPr>
          <w:sz w:val="32"/>
          <w:szCs w:val="32"/>
        </w:rPr>
        <w:t>be</w:t>
      </w:r>
      <w:r w:rsidR="00D65A84" w:rsidRPr="00421C59">
        <w:rPr>
          <w:sz w:val="32"/>
          <w:szCs w:val="32"/>
        </w:rPr>
        <w:t xml:space="preserve"> </w:t>
      </w:r>
      <w:r w:rsidRPr="00421C59">
        <w:rPr>
          <w:sz w:val="32"/>
          <w:szCs w:val="32"/>
        </w:rPr>
        <w:t>unfair</w:t>
      </w:r>
      <w:r w:rsidR="00D65A84" w:rsidRPr="00421C59">
        <w:rPr>
          <w:sz w:val="32"/>
          <w:szCs w:val="32"/>
        </w:rPr>
        <w:t xml:space="preserve"> </w:t>
      </w:r>
      <w:r w:rsidRPr="00421C59">
        <w:rPr>
          <w:sz w:val="32"/>
          <w:szCs w:val="32"/>
        </w:rPr>
        <w:t>to</w:t>
      </w:r>
      <w:r w:rsidR="00D65A84" w:rsidRPr="00421C59">
        <w:rPr>
          <w:sz w:val="32"/>
          <w:szCs w:val="32"/>
        </w:rPr>
        <w:t xml:space="preserve"> </w:t>
      </w:r>
      <w:r w:rsidRPr="00421C59">
        <w:rPr>
          <w:sz w:val="32"/>
          <w:szCs w:val="32"/>
        </w:rPr>
        <w:t>expect</w:t>
      </w:r>
      <w:r w:rsidR="00D65A84" w:rsidRPr="00421C59">
        <w:rPr>
          <w:sz w:val="32"/>
          <w:szCs w:val="32"/>
        </w:rPr>
        <w:t xml:space="preserve"> </w:t>
      </w:r>
      <w:r w:rsidR="001F2785" w:rsidRPr="00421C59">
        <w:rPr>
          <w:sz w:val="32"/>
          <w:szCs w:val="32"/>
        </w:rPr>
        <w:t>you to</w:t>
      </w:r>
      <w:r w:rsidR="00A152CF" w:rsidRPr="00421C59">
        <w:rPr>
          <w:sz w:val="32"/>
          <w:szCs w:val="32"/>
        </w:rPr>
        <w:t xml:space="preserve"> </w:t>
      </w:r>
      <w:r w:rsidRPr="00421C59">
        <w:rPr>
          <w:sz w:val="32"/>
          <w:szCs w:val="32"/>
        </w:rPr>
        <w:t>achieve</w:t>
      </w:r>
      <w:r w:rsidR="00D65A84" w:rsidRPr="00421C59">
        <w:rPr>
          <w:sz w:val="32"/>
          <w:szCs w:val="32"/>
        </w:rPr>
        <w:t xml:space="preserve"> </w:t>
      </w:r>
      <w:r w:rsidRPr="00421C59">
        <w:rPr>
          <w:sz w:val="32"/>
          <w:szCs w:val="32"/>
        </w:rPr>
        <w:t>level</w:t>
      </w:r>
      <w:r w:rsidR="00D65A84" w:rsidRPr="00421C59">
        <w:rPr>
          <w:sz w:val="32"/>
          <w:szCs w:val="32"/>
        </w:rPr>
        <w:t xml:space="preserve"> </w:t>
      </w:r>
      <w:r w:rsidRPr="00421C59">
        <w:rPr>
          <w:sz w:val="32"/>
          <w:szCs w:val="32"/>
        </w:rPr>
        <w:t>4</w:t>
      </w:r>
      <w:r w:rsidR="00D65A84" w:rsidRPr="00421C59">
        <w:rPr>
          <w:sz w:val="32"/>
          <w:szCs w:val="32"/>
        </w:rPr>
        <w:t xml:space="preserve"> </w:t>
      </w:r>
      <w:r w:rsidRPr="00421C59">
        <w:rPr>
          <w:sz w:val="32"/>
          <w:szCs w:val="32"/>
        </w:rPr>
        <w:t>or</w:t>
      </w:r>
      <w:r w:rsidR="00D65A84" w:rsidRPr="00421C59">
        <w:rPr>
          <w:sz w:val="32"/>
          <w:szCs w:val="32"/>
        </w:rPr>
        <w:t xml:space="preserve"> </w:t>
      </w:r>
      <w:r w:rsidRPr="00421C59">
        <w:rPr>
          <w:sz w:val="32"/>
          <w:szCs w:val="32"/>
        </w:rPr>
        <w:t>5</w:t>
      </w:r>
      <w:r w:rsidR="00D65A84" w:rsidRPr="00421C59">
        <w:rPr>
          <w:sz w:val="32"/>
          <w:szCs w:val="32"/>
        </w:rPr>
        <w:t xml:space="preserve"> </w:t>
      </w:r>
      <w:r w:rsidRPr="00421C59">
        <w:rPr>
          <w:sz w:val="32"/>
          <w:szCs w:val="32"/>
        </w:rPr>
        <w:t>yet.</w:t>
      </w:r>
    </w:p>
    <w:p w14:paraId="2D0E1D67" w14:textId="7BE65780" w:rsidR="009674B1" w:rsidRPr="00421C59" w:rsidRDefault="00CD2077" w:rsidP="003F4CAB">
      <w:pPr>
        <w:pStyle w:val="BodyText"/>
        <w:rPr>
          <w:sz w:val="32"/>
          <w:szCs w:val="32"/>
        </w:rPr>
      </w:pPr>
      <w:r w:rsidRPr="00421C59">
        <w:rPr>
          <w:sz w:val="32"/>
          <w:szCs w:val="32"/>
        </w:rPr>
        <w:t>It</w:t>
      </w:r>
      <w:r w:rsidR="00D65A84" w:rsidRPr="00421C59">
        <w:rPr>
          <w:sz w:val="32"/>
          <w:szCs w:val="32"/>
        </w:rPr>
        <w:t xml:space="preserve"> </w:t>
      </w:r>
      <w:r w:rsidRPr="00421C59">
        <w:rPr>
          <w:sz w:val="32"/>
          <w:szCs w:val="32"/>
        </w:rPr>
        <w:t>takes</w:t>
      </w:r>
      <w:r w:rsidR="00D65A84" w:rsidRPr="00421C59">
        <w:rPr>
          <w:sz w:val="32"/>
          <w:szCs w:val="32"/>
        </w:rPr>
        <w:t xml:space="preserve"> </w:t>
      </w:r>
      <w:r w:rsidRPr="00421C59">
        <w:rPr>
          <w:sz w:val="32"/>
          <w:szCs w:val="32"/>
        </w:rPr>
        <w:t>time</w:t>
      </w:r>
      <w:r w:rsidR="00D65A84" w:rsidRPr="00421C59">
        <w:rPr>
          <w:sz w:val="32"/>
          <w:szCs w:val="32"/>
        </w:rPr>
        <w:t xml:space="preserve"> </w:t>
      </w:r>
      <w:r w:rsidRPr="00421C59">
        <w:rPr>
          <w:sz w:val="32"/>
          <w:szCs w:val="32"/>
        </w:rPr>
        <w:t>to</w:t>
      </w:r>
      <w:r w:rsidR="00D65A84" w:rsidRPr="00421C59">
        <w:rPr>
          <w:sz w:val="32"/>
          <w:szCs w:val="32"/>
        </w:rPr>
        <w:t xml:space="preserve"> </w:t>
      </w:r>
      <w:r w:rsidRPr="00421C59">
        <w:rPr>
          <w:sz w:val="32"/>
          <w:szCs w:val="32"/>
        </w:rPr>
        <w:t>learn</w:t>
      </w:r>
      <w:r w:rsidR="00D65A84" w:rsidRPr="00421C59">
        <w:rPr>
          <w:sz w:val="32"/>
          <w:szCs w:val="32"/>
        </w:rPr>
        <w:t xml:space="preserve"> </w:t>
      </w:r>
      <w:r w:rsidRPr="00421C59">
        <w:rPr>
          <w:sz w:val="32"/>
          <w:szCs w:val="32"/>
        </w:rPr>
        <w:t>about</w:t>
      </w:r>
      <w:r w:rsidR="00D65A84" w:rsidRPr="00421C59">
        <w:rPr>
          <w:sz w:val="32"/>
          <w:szCs w:val="32"/>
        </w:rPr>
        <w:t xml:space="preserve"> </w:t>
      </w:r>
      <w:r w:rsidRPr="00421C59">
        <w:rPr>
          <w:sz w:val="32"/>
          <w:szCs w:val="32"/>
        </w:rPr>
        <w:t>your</w:t>
      </w:r>
      <w:r w:rsidR="00D65A84" w:rsidRPr="00421C59">
        <w:rPr>
          <w:sz w:val="32"/>
          <w:szCs w:val="32"/>
        </w:rPr>
        <w:t xml:space="preserve"> </w:t>
      </w:r>
      <w:r w:rsidRPr="00421C59">
        <w:rPr>
          <w:sz w:val="32"/>
          <w:szCs w:val="32"/>
        </w:rPr>
        <w:t>risks</w:t>
      </w:r>
      <w:r w:rsidR="00D65A84" w:rsidRPr="00421C59">
        <w:rPr>
          <w:sz w:val="32"/>
          <w:szCs w:val="32"/>
        </w:rPr>
        <w:t xml:space="preserve"> </w:t>
      </w:r>
      <w:r w:rsidRPr="00421C59">
        <w:rPr>
          <w:sz w:val="32"/>
          <w:szCs w:val="32"/>
        </w:rPr>
        <w:t>and</w:t>
      </w:r>
      <w:r w:rsidR="00D65A84" w:rsidRPr="00421C59">
        <w:rPr>
          <w:sz w:val="32"/>
          <w:szCs w:val="32"/>
        </w:rPr>
        <w:t xml:space="preserve"> </w:t>
      </w:r>
      <w:r w:rsidRPr="00421C59">
        <w:rPr>
          <w:sz w:val="32"/>
          <w:szCs w:val="32"/>
        </w:rPr>
        <w:t>get</w:t>
      </w:r>
      <w:r w:rsidR="00D65A84" w:rsidRPr="00421C59">
        <w:rPr>
          <w:sz w:val="32"/>
          <w:szCs w:val="32"/>
        </w:rPr>
        <w:t xml:space="preserve"> </w:t>
      </w:r>
      <w:r w:rsidRPr="00421C59">
        <w:rPr>
          <w:sz w:val="32"/>
          <w:szCs w:val="32"/>
        </w:rPr>
        <w:t>prepared.</w:t>
      </w:r>
    </w:p>
    <w:p w14:paraId="79D9261F" w14:textId="77777777" w:rsidR="003F4CAB" w:rsidRPr="00421C59" w:rsidRDefault="003F4CAB" w:rsidP="003F4CAB">
      <w:pPr>
        <w:pStyle w:val="BodyText"/>
        <w:rPr>
          <w:sz w:val="32"/>
          <w:szCs w:val="32"/>
        </w:rPr>
      </w:pPr>
    </w:p>
    <w:p w14:paraId="388CB46C" w14:textId="4C6CB164" w:rsidR="00CD2077" w:rsidRPr="00421C59" w:rsidRDefault="00CD2077" w:rsidP="005E1C5F">
      <w:pPr>
        <w:pStyle w:val="Heading3"/>
        <w:rPr>
          <w:sz w:val="32"/>
          <w:szCs w:val="32"/>
        </w:rPr>
      </w:pPr>
      <w:r w:rsidRPr="00421C59">
        <w:rPr>
          <w:sz w:val="32"/>
          <w:szCs w:val="32"/>
        </w:rPr>
        <w:t>Emergency</w:t>
      </w:r>
      <w:r w:rsidR="00D65A84" w:rsidRPr="00421C59">
        <w:rPr>
          <w:sz w:val="32"/>
          <w:szCs w:val="32"/>
        </w:rPr>
        <w:t xml:space="preserve"> </w:t>
      </w:r>
      <w:r w:rsidRPr="00421C59">
        <w:rPr>
          <w:sz w:val="32"/>
          <w:szCs w:val="32"/>
        </w:rPr>
        <w:t>preparedness</w:t>
      </w:r>
      <w:r w:rsidR="00D65A84" w:rsidRPr="00421C59">
        <w:rPr>
          <w:sz w:val="32"/>
          <w:szCs w:val="32"/>
        </w:rPr>
        <w:t xml:space="preserve"> </w:t>
      </w:r>
      <w:r w:rsidRPr="00421C59">
        <w:rPr>
          <w:sz w:val="32"/>
          <w:szCs w:val="32"/>
        </w:rPr>
        <w:t>is</w:t>
      </w:r>
      <w:r w:rsidR="00D65A84" w:rsidRPr="00421C59">
        <w:rPr>
          <w:sz w:val="32"/>
          <w:szCs w:val="32"/>
        </w:rPr>
        <w:t xml:space="preserve"> </w:t>
      </w:r>
      <w:r w:rsidRPr="00421C59">
        <w:rPr>
          <w:sz w:val="32"/>
          <w:szCs w:val="32"/>
        </w:rPr>
        <w:t>a</w:t>
      </w:r>
      <w:r w:rsidR="00D65A84" w:rsidRPr="00421C59">
        <w:rPr>
          <w:sz w:val="32"/>
          <w:szCs w:val="32"/>
        </w:rPr>
        <w:t xml:space="preserve"> </w:t>
      </w:r>
      <w:r w:rsidRPr="00421C59">
        <w:rPr>
          <w:sz w:val="32"/>
          <w:szCs w:val="32"/>
        </w:rPr>
        <w:t>process</w:t>
      </w:r>
      <w:r w:rsidR="003438CD" w:rsidRPr="00421C59">
        <w:rPr>
          <w:sz w:val="32"/>
          <w:szCs w:val="32"/>
        </w:rPr>
        <w:t>, not a one-time event</w:t>
      </w:r>
      <w:r w:rsidR="004E7EDE" w:rsidRPr="00421C59">
        <w:rPr>
          <w:sz w:val="32"/>
          <w:szCs w:val="32"/>
        </w:rPr>
        <w:t>!</w:t>
      </w:r>
      <w:r w:rsidR="00D65A84" w:rsidRPr="00421C59">
        <w:rPr>
          <w:sz w:val="32"/>
          <w:szCs w:val="32"/>
        </w:rPr>
        <w:t xml:space="preserve"> </w:t>
      </w:r>
    </w:p>
    <w:p w14:paraId="08F255A0" w14:textId="5F88D73A" w:rsidR="00CD2077" w:rsidRPr="00421C59" w:rsidRDefault="004E7EDE" w:rsidP="001B4745">
      <w:pPr>
        <w:pStyle w:val="ListBulletSpacing"/>
        <w:rPr>
          <w:b/>
          <w:bCs/>
          <w:szCs w:val="32"/>
        </w:rPr>
      </w:pPr>
      <w:r w:rsidRPr="00421C59">
        <w:rPr>
          <w:b/>
          <w:bCs/>
          <w:szCs w:val="32"/>
        </w:rPr>
        <w:t>I</w:t>
      </w:r>
      <w:r w:rsidR="00CD2077" w:rsidRPr="00421C59">
        <w:rPr>
          <w:b/>
          <w:bCs/>
          <w:szCs w:val="32"/>
        </w:rPr>
        <w:t>ncrease</w:t>
      </w:r>
      <w:r w:rsidR="00D65A84" w:rsidRPr="00421C59">
        <w:rPr>
          <w:b/>
          <w:bCs/>
          <w:szCs w:val="32"/>
        </w:rPr>
        <w:t xml:space="preserve"> </w:t>
      </w:r>
      <w:r w:rsidR="00CD2077" w:rsidRPr="00421C59">
        <w:rPr>
          <w:b/>
          <w:bCs/>
          <w:szCs w:val="32"/>
        </w:rPr>
        <w:t>your</w:t>
      </w:r>
      <w:r w:rsidR="00D65A84" w:rsidRPr="00421C59">
        <w:rPr>
          <w:b/>
          <w:bCs/>
          <w:szCs w:val="32"/>
        </w:rPr>
        <w:t xml:space="preserve"> </w:t>
      </w:r>
      <w:r w:rsidR="00CD2077" w:rsidRPr="00421C59">
        <w:rPr>
          <w:b/>
          <w:bCs/>
          <w:szCs w:val="32"/>
        </w:rPr>
        <w:t>emergency</w:t>
      </w:r>
      <w:r w:rsidR="00D65A84" w:rsidRPr="00421C59">
        <w:rPr>
          <w:b/>
          <w:bCs/>
          <w:szCs w:val="32"/>
        </w:rPr>
        <w:t xml:space="preserve"> </w:t>
      </w:r>
      <w:r w:rsidR="00CD2077" w:rsidRPr="00421C59">
        <w:rPr>
          <w:b/>
          <w:bCs/>
          <w:szCs w:val="32"/>
        </w:rPr>
        <w:t>preparedness,</w:t>
      </w:r>
      <w:r w:rsidR="00D65A84" w:rsidRPr="00421C59">
        <w:rPr>
          <w:b/>
          <w:bCs/>
          <w:szCs w:val="32"/>
        </w:rPr>
        <w:t xml:space="preserve"> </w:t>
      </w:r>
      <w:r w:rsidR="00CD2077" w:rsidRPr="00421C59">
        <w:rPr>
          <w:b/>
          <w:bCs/>
          <w:szCs w:val="32"/>
        </w:rPr>
        <w:t>little</w:t>
      </w:r>
      <w:r w:rsidR="00D65A84" w:rsidRPr="00421C59">
        <w:rPr>
          <w:b/>
          <w:bCs/>
          <w:szCs w:val="32"/>
        </w:rPr>
        <w:t xml:space="preserve"> </w:t>
      </w:r>
      <w:r w:rsidR="00CD2077" w:rsidRPr="00421C59">
        <w:rPr>
          <w:b/>
          <w:bCs/>
          <w:szCs w:val="32"/>
        </w:rPr>
        <w:t>by</w:t>
      </w:r>
      <w:r w:rsidR="00D65A84" w:rsidRPr="00421C59">
        <w:rPr>
          <w:b/>
          <w:bCs/>
          <w:szCs w:val="32"/>
        </w:rPr>
        <w:t xml:space="preserve"> </w:t>
      </w:r>
      <w:r w:rsidR="00CD2077" w:rsidRPr="00421C59">
        <w:rPr>
          <w:b/>
          <w:bCs/>
          <w:szCs w:val="32"/>
        </w:rPr>
        <w:t>little.</w:t>
      </w:r>
    </w:p>
    <w:p w14:paraId="53CB9784" w14:textId="2632A5C0" w:rsidR="00CD2077" w:rsidRPr="00421C59" w:rsidRDefault="00CD2077" w:rsidP="001B4745">
      <w:pPr>
        <w:pStyle w:val="ListBulletSpacing"/>
        <w:rPr>
          <w:b/>
          <w:bCs/>
          <w:szCs w:val="32"/>
        </w:rPr>
      </w:pPr>
      <w:r w:rsidRPr="00421C59">
        <w:rPr>
          <w:b/>
          <w:bCs/>
          <w:szCs w:val="32"/>
        </w:rPr>
        <w:t>Start</w:t>
      </w:r>
      <w:r w:rsidR="00D65A84" w:rsidRPr="00421C59">
        <w:rPr>
          <w:b/>
          <w:bCs/>
          <w:szCs w:val="32"/>
        </w:rPr>
        <w:t xml:space="preserve"> </w:t>
      </w:r>
      <w:r w:rsidRPr="00421C59">
        <w:rPr>
          <w:b/>
          <w:bCs/>
          <w:szCs w:val="32"/>
        </w:rPr>
        <w:t>by</w:t>
      </w:r>
      <w:r w:rsidR="00D65A84" w:rsidRPr="00421C59">
        <w:rPr>
          <w:b/>
          <w:bCs/>
          <w:szCs w:val="32"/>
        </w:rPr>
        <w:t xml:space="preserve"> </w:t>
      </w:r>
      <w:r w:rsidRPr="00421C59">
        <w:rPr>
          <w:b/>
          <w:bCs/>
          <w:szCs w:val="32"/>
        </w:rPr>
        <w:t>identifying</w:t>
      </w:r>
      <w:r w:rsidR="00D65A84" w:rsidRPr="00421C59">
        <w:rPr>
          <w:b/>
          <w:bCs/>
          <w:szCs w:val="32"/>
        </w:rPr>
        <w:t xml:space="preserve"> </w:t>
      </w:r>
      <w:r w:rsidRPr="00421C59">
        <w:rPr>
          <w:b/>
          <w:bCs/>
          <w:szCs w:val="32"/>
        </w:rPr>
        <w:t>your</w:t>
      </w:r>
      <w:r w:rsidR="00D65A84" w:rsidRPr="00421C59">
        <w:rPr>
          <w:b/>
          <w:bCs/>
          <w:szCs w:val="32"/>
        </w:rPr>
        <w:t xml:space="preserve"> </w:t>
      </w:r>
      <w:r w:rsidRPr="00421C59">
        <w:rPr>
          <w:b/>
          <w:bCs/>
          <w:szCs w:val="32"/>
        </w:rPr>
        <w:t>top</w:t>
      </w:r>
      <w:r w:rsidR="00D65A84" w:rsidRPr="00421C59">
        <w:rPr>
          <w:b/>
          <w:bCs/>
          <w:szCs w:val="32"/>
        </w:rPr>
        <w:t xml:space="preserve"> </w:t>
      </w:r>
      <w:r w:rsidRPr="00421C59">
        <w:rPr>
          <w:b/>
          <w:bCs/>
          <w:szCs w:val="32"/>
        </w:rPr>
        <w:t>areas</w:t>
      </w:r>
      <w:r w:rsidR="00D65A84" w:rsidRPr="00421C59">
        <w:rPr>
          <w:b/>
          <w:bCs/>
          <w:szCs w:val="32"/>
        </w:rPr>
        <w:t xml:space="preserve"> </w:t>
      </w:r>
      <w:r w:rsidRPr="00421C59">
        <w:rPr>
          <w:b/>
          <w:bCs/>
          <w:szCs w:val="32"/>
        </w:rPr>
        <w:t>to</w:t>
      </w:r>
      <w:r w:rsidR="00D65A84" w:rsidRPr="00421C59">
        <w:rPr>
          <w:b/>
          <w:bCs/>
          <w:szCs w:val="32"/>
        </w:rPr>
        <w:t xml:space="preserve"> </w:t>
      </w:r>
      <w:r w:rsidRPr="00421C59">
        <w:rPr>
          <w:b/>
          <w:bCs/>
          <w:szCs w:val="32"/>
        </w:rPr>
        <w:t>work</w:t>
      </w:r>
      <w:r w:rsidR="00D65A84" w:rsidRPr="00421C59">
        <w:rPr>
          <w:b/>
          <w:bCs/>
          <w:szCs w:val="32"/>
        </w:rPr>
        <w:t xml:space="preserve"> </w:t>
      </w:r>
      <w:r w:rsidRPr="00421C59">
        <w:rPr>
          <w:b/>
          <w:bCs/>
          <w:szCs w:val="32"/>
        </w:rPr>
        <w:t>on</w:t>
      </w:r>
      <w:r w:rsidR="00D65A84" w:rsidRPr="00421C59">
        <w:rPr>
          <w:b/>
          <w:bCs/>
          <w:szCs w:val="32"/>
        </w:rPr>
        <w:t xml:space="preserve"> </w:t>
      </w:r>
      <w:r w:rsidRPr="00421C59">
        <w:rPr>
          <w:b/>
          <w:bCs/>
          <w:szCs w:val="32"/>
        </w:rPr>
        <w:t>and</w:t>
      </w:r>
      <w:r w:rsidR="00D65A84" w:rsidRPr="00421C59">
        <w:rPr>
          <w:b/>
          <w:bCs/>
          <w:szCs w:val="32"/>
        </w:rPr>
        <w:t xml:space="preserve"> </w:t>
      </w:r>
      <w:r w:rsidRPr="00421C59">
        <w:rPr>
          <w:b/>
          <w:bCs/>
          <w:szCs w:val="32"/>
        </w:rPr>
        <w:t>take</w:t>
      </w:r>
      <w:r w:rsidR="00D65A84" w:rsidRPr="00421C59">
        <w:rPr>
          <w:b/>
          <w:bCs/>
          <w:szCs w:val="32"/>
        </w:rPr>
        <w:t xml:space="preserve"> </w:t>
      </w:r>
      <w:r w:rsidRPr="00421C59">
        <w:rPr>
          <w:b/>
          <w:bCs/>
          <w:szCs w:val="32"/>
        </w:rPr>
        <w:t>small</w:t>
      </w:r>
      <w:r w:rsidR="00D65A84" w:rsidRPr="00421C59">
        <w:rPr>
          <w:b/>
          <w:bCs/>
          <w:szCs w:val="32"/>
        </w:rPr>
        <w:t xml:space="preserve"> </w:t>
      </w:r>
      <w:r w:rsidRPr="00421C59">
        <w:rPr>
          <w:b/>
          <w:bCs/>
          <w:szCs w:val="32"/>
        </w:rPr>
        <w:t>steps.</w:t>
      </w:r>
      <w:r w:rsidR="00D65A84" w:rsidRPr="00421C59">
        <w:rPr>
          <w:b/>
          <w:bCs/>
          <w:szCs w:val="32"/>
        </w:rPr>
        <w:t xml:space="preserve"> </w:t>
      </w:r>
    </w:p>
    <w:p w14:paraId="44808C3A" w14:textId="00F4FE97" w:rsidR="00CD2077" w:rsidRPr="00421C59" w:rsidRDefault="00CD2077" w:rsidP="001B4745">
      <w:pPr>
        <w:pStyle w:val="ListBulletSpacing"/>
        <w:rPr>
          <w:b/>
          <w:bCs/>
          <w:szCs w:val="32"/>
        </w:rPr>
      </w:pPr>
      <w:r w:rsidRPr="00421C59">
        <w:rPr>
          <w:b/>
          <w:bCs/>
          <w:szCs w:val="32"/>
        </w:rPr>
        <w:t>Start</w:t>
      </w:r>
      <w:r w:rsidR="00D65A84" w:rsidRPr="00421C59">
        <w:rPr>
          <w:b/>
          <w:bCs/>
          <w:szCs w:val="32"/>
        </w:rPr>
        <w:t xml:space="preserve"> </w:t>
      </w:r>
      <w:r w:rsidRPr="00421C59">
        <w:rPr>
          <w:b/>
          <w:bCs/>
          <w:szCs w:val="32"/>
        </w:rPr>
        <w:t>with</w:t>
      </w:r>
      <w:r w:rsidR="00D65A84" w:rsidRPr="00421C59">
        <w:rPr>
          <w:b/>
          <w:bCs/>
          <w:szCs w:val="32"/>
        </w:rPr>
        <w:t xml:space="preserve"> </w:t>
      </w:r>
      <w:r w:rsidRPr="00421C59">
        <w:rPr>
          <w:b/>
          <w:bCs/>
          <w:szCs w:val="32"/>
        </w:rPr>
        <w:t>what</w:t>
      </w:r>
      <w:r w:rsidR="00D65A84" w:rsidRPr="00421C59">
        <w:rPr>
          <w:b/>
          <w:bCs/>
          <w:szCs w:val="32"/>
        </w:rPr>
        <w:t xml:space="preserve"> </w:t>
      </w:r>
      <w:r w:rsidRPr="00421C59">
        <w:rPr>
          <w:b/>
          <w:bCs/>
          <w:szCs w:val="32"/>
        </w:rPr>
        <w:t>you</w:t>
      </w:r>
      <w:r w:rsidR="00D65A84" w:rsidRPr="00421C59">
        <w:rPr>
          <w:b/>
          <w:bCs/>
          <w:szCs w:val="32"/>
        </w:rPr>
        <w:t xml:space="preserve"> </w:t>
      </w:r>
      <w:r w:rsidRPr="00421C59">
        <w:rPr>
          <w:b/>
          <w:bCs/>
          <w:szCs w:val="32"/>
        </w:rPr>
        <w:t>can</w:t>
      </w:r>
      <w:r w:rsidR="00D65A84" w:rsidRPr="00421C59">
        <w:rPr>
          <w:b/>
          <w:bCs/>
          <w:szCs w:val="32"/>
        </w:rPr>
        <w:t xml:space="preserve"> </w:t>
      </w:r>
      <w:r w:rsidRPr="00421C59">
        <w:rPr>
          <w:b/>
          <w:bCs/>
          <w:szCs w:val="32"/>
        </w:rPr>
        <w:t>do</w:t>
      </w:r>
      <w:r w:rsidR="00D65A84" w:rsidRPr="00421C59">
        <w:rPr>
          <w:b/>
          <w:bCs/>
          <w:szCs w:val="32"/>
        </w:rPr>
        <w:t xml:space="preserve"> </w:t>
      </w:r>
      <w:r w:rsidRPr="00421C59">
        <w:rPr>
          <w:b/>
          <w:bCs/>
          <w:szCs w:val="32"/>
        </w:rPr>
        <w:t>today</w:t>
      </w:r>
      <w:r w:rsidR="00335A3E" w:rsidRPr="00421C59">
        <w:rPr>
          <w:b/>
          <w:bCs/>
          <w:szCs w:val="32"/>
        </w:rPr>
        <w:t>.</w:t>
      </w:r>
    </w:p>
    <w:p w14:paraId="5FADF19F" w14:textId="77777777" w:rsidR="004D05E9" w:rsidRDefault="004D05E9" w:rsidP="004D05E9">
      <w:pPr>
        <w:pStyle w:val="List"/>
        <w:numPr>
          <w:ilvl w:val="0"/>
          <w:numId w:val="0"/>
        </w:numPr>
        <w:rPr>
          <w:sz w:val="32"/>
          <w:szCs w:val="32"/>
        </w:rPr>
      </w:pPr>
    </w:p>
    <w:p w14:paraId="14C52B5C" w14:textId="77777777" w:rsidR="00286C2A" w:rsidRDefault="00286C2A" w:rsidP="004D05E9">
      <w:pPr>
        <w:pStyle w:val="List"/>
        <w:numPr>
          <w:ilvl w:val="0"/>
          <w:numId w:val="0"/>
        </w:numPr>
        <w:rPr>
          <w:sz w:val="32"/>
          <w:szCs w:val="32"/>
        </w:rPr>
      </w:pPr>
    </w:p>
    <w:p w14:paraId="59423B84" w14:textId="77777777" w:rsidR="00286C2A" w:rsidRDefault="00286C2A" w:rsidP="004D05E9">
      <w:pPr>
        <w:pStyle w:val="List"/>
        <w:numPr>
          <w:ilvl w:val="0"/>
          <w:numId w:val="0"/>
        </w:numPr>
        <w:rPr>
          <w:sz w:val="32"/>
          <w:szCs w:val="32"/>
        </w:rPr>
      </w:pPr>
    </w:p>
    <w:p w14:paraId="4E4A041B" w14:textId="77777777" w:rsidR="00286C2A" w:rsidRDefault="00286C2A" w:rsidP="004D05E9">
      <w:pPr>
        <w:pStyle w:val="List"/>
        <w:numPr>
          <w:ilvl w:val="0"/>
          <w:numId w:val="0"/>
        </w:numPr>
        <w:rPr>
          <w:sz w:val="32"/>
          <w:szCs w:val="32"/>
        </w:rPr>
      </w:pPr>
    </w:p>
    <w:p w14:paraId="0CCDB62B" w14:textId="77777777" w:rsidR="00286C2A" w:rsidRDefault="00286C2A" w:rsidP="004D05E9">
      <w:pPr>
        <w:pStyle w:val="List"/>
        <w:numPr>
          <w:ilvl w:val="0"/>
          <w:numId w:val="0"/>
        </w:numPr>
        <w:rPr>
          <w:sz w:val="32"/>
          <w:szCs w:val="32"/>
        </w:rPr>
      </w:pPr>
    </w:p>
    <w:p w14:paraId="7F876633" w14:textId="77777777" w:rsidR="00286C2A" w:rsidRDefault="00286C2A" w:rsidP="004D05E9">
      <w:pPr>
        <w:pStyle w:val="List"/>
        <w:numPr>
          <w:ilvl w:val="0"/>
          <w:numId w:val="0"/>
        </w:numPr>
        <w:rPr>
          <w:sz w:val="32"/>
          <w:szCs w:val="32"/>
        </w:rPr>
      </w:pPr>
    </w:p>
    <w:p w14:paraId="31B9E89A" w14:textId="42EA165D" w:rsidR="00C670F2" w:rsidRPr="00421C59" w:rsidRDefault="00C670F2" w:rsidP="005E1C5F">
      <w:pPr>
        <w:pStyle w:val="Heading3"/>
        <w:rPr>
          <w:sz w:val="32"/>
          <w:szCs w:val="32"/>
        </w:rPr>
      </w:pPr>
      <w:r w:rsidRPr="00421C59">
        <w:rPr>
          <w:sz w:val="32"/>
          <w:szCs w:val="32"/>
        </w:rPr>
        <w:lastRenderedPageBreak/>
        <w:t>Keeping mentally prepared</w:t>
      </w:r>
    </w:p>
    <w:p w14:paraId="1CC6A0B3" w14:textId="77777777" w:rsidR="000774E4" w:rsidRPr="00421C59" w:rsidRDefault="000774E4" w:rsidP="000774E4">
      <w:pPr>
        <w:rPr>
          <w:sz w:val="32"/>
          <w:szCs w:val="32"/>
        </w:rPr>
      </w:pPr>
    </w:p>
    <w:p w14:paraId="4D1DFDB7" w14:textId="77777777" w:rsidR="00136B3A" w:rsidRPr="00421C59" w:rsidRDefault="00D93F4A" w:rsidP="00D93F4A">
      <w:pPr>
        <w:pStyle w:val="List"/>
        <w:numPr>
          <w:ilvl w:val="0"/>
          <w:numId w:val="0"/>
        </w:numPr>
        <w:rPr>
          <w:b/>
          <w:bCs/>
          <w:sz w:val="32"/>
          <w:szCs w:val="32"/>
        </w:rPr>
      </w:pPr>
      <w:r w:rsidRPr="00421C59">
        <w:rPr>
          <w:b/>
          <w:bCs/>
          <w:sz w:val="32"/>
          <w:szCs w:val="32"/>
        </w:rPr>
        <w:t xml:space="preserve">It’s just as important to be mentally prepared for an emergency.  </w:t>
      </w:r>
    </w:p>
    <w:p w14:paraId="3987122C" w14:textId="3985976A" w:rsidR="00B561B6" w:rsidRPr="00421C59" w:rsidRDefault="00136B3A" w:rsidP="00D93F4A">
      <w:pPr>
        <w:pStyle w:val="List"/>
        <w:numPr>
          <w:ilvl w:val="0"/>
          <w:numId w:val="0"/>
        </w:numPr>
        <w:rPr>
          <w:sz w:val="32"/>
          <w:szCs w:val="32"/>
        </w:rPr>
      </w:pPr>
      <w:r w:rsidRPr="00421C59">
        <w:rPr>
          <w:sz w:val="32"/>
          <w:szCs w:val="32"/>
        </w:rPr>
        <w:t>You can make a better plan when you understand what to expect</w:t>
      </w:r>
      <w:r w:rsidR="0005089E" w:rsidRPr="00421C59">
        <w:rPr>
          <w:sz w:val="32"/>
          <w:szCs w:val="32"/>
        </w:rPr>
        <w:t>.</w:t>
      </w:r>
    </w:p>
    <w:p w14:paraId="12E38E25" w14:textId="7D0F88A6" w:rsidR="001B4745" w:rsidRPr="00421C59" w:rsidRDefault="001B4745" w:rsidP="00D93F4A">
      <w:pPr>
        <w:pStyle w:val="List"/>
        <w:numPr>
          <w:ilvl w:val="0"/>
          <w:numId w:val="0"/>
        </w:numPr>
        <w:rPr>
          <w:sz w:val="32"/>
          <w:szCs w:val="32"/>
        </w:rPr>
      </w:pPr>
    </w:p>
    <w:p w14:paraId="30714883" w14:textId="06B4F7CA" w:rsidR="00C670F2" w:rsidRPr="00421C59" w:rsidRDefault="00D233BF" w:rsidP="001B4745">
      <w:pPr>
        <w:pStyle w:val="ListBulletSpacing"/>
        <w:rPr>
          <w:szCs w:val="32"/>
        </w:rPr>
      </w:pPr>
      <w:r w:rsidRPr="00421C59">
        <w:rPr>
          <w:szCs w:val="32"/>
        </w:rPr>
        <w:t>P</w:t>
      </w:r>
      <w:r w:rsidR="00D93F4A" w:rsidRPr="00421C59">
        <w:rPr>
          <w:szCs w:val="32"/>
        </w:rPr>
        <w:t>lans</w:t>
      </w:r>
      <w:r w:rsidR="00136B3A" w:rsidRPr="00421C59">
        <w:rPr>
          <w:szCs w:val="32"/>
        </w:rPr>
        <w:t xml:space="preserve"> </w:t>
      </w:r>
      <w:r w:rsidR="00D93F4A" w:rsidRPr="00421C59">
        <w:rPr>
          <w:szCs w:val="32"/>
        </w:rPr>
        <w:t xml:space="preserve">might need to change quickly. </w:t>
      </w:r>
    </w:p>
    <w:p w14:paraId="27998EED" w14:textId="29209427" w:rsidR="00C670F2" w:rsidRPr="00421C59" w:rsidRDefault="00D93F4A" w:rsidP="001B4745">
      <w:pPr>
        <w:pStyle w:val="ListBulletSpacing"/>
        <w:rPr>
          <w:szCs w:val="32"/>
        </w:rPr>
      </w:pPr>
      <w:r w:rsidRPr="00421C59">
        <w:rPr>
          <w:szCs w:val="32"/>
        </w:rPr>
        <w:t>You might have not access to the support</w:t>
      </w:r>
      <w:r w:rsidR="00A350EB" w:rsidRPr="00421C59">
        <w:rPr>
          <w:szCs w:val="32"/>
        </w:rPr>
        <w:t xml:space="preserve"> or technology</w:t>
      </w:r>
      <w:r w:rsidRPr="00421C59">
        <w:rPr>
          <w:szCs w:val="32"/>
        </w:rPr>
        <w:t xml:space="preserve"> you are used to</w:t>
      </w:r>
      <w:r w:rsidR="00FF0FED" w:rsidRPr="00421C59">
        <w:rPr>
          <w:szCs w:val="32"/>
        </w:rPr>
        <w:t>.</w:t>
      </w:r>
    </w:p>
    <w:p w14:paraId="59D43E20" w14:textId="3A2EEC98" w:rsidR="00FF0FED" w:rsidRPr="00421C59" w:rsidRDefault="00EC3280" w:rsidP="001B4745">
      <w:pPr>
        <w:pStyle w:val="ListBulletSpacing"/>
        <w:rPr>
          <w:szCs w:val="32"/>
        </w:rPr>
      </w:pPr>
      <w:r w:rsidRPr="00421C59">
        <w:rPr>
          <w:szCs w:val="32"/>
        </w:rPr>
        <w:t>New p</w:t>
      </w:r>
      <w:r w:rsidR="000837C5" w:rsidRPr="00421C59">
        <w:rPr>
          <w:szCs w:val="32"/>
        </w:rPr>
        <w:t>eople coming</w:t>
      </w:r>
      <w:r w:rsidR="006B24B0" w:rsidRPr="00421C59">
        <w:rPr>
          <w:szCs w:val="32"/>
        </w:rPr>
        <w:t xml:space="preserve"> to help</w:t>
      </w:r>
      <w:r w:rsidR="000837C5" w:rsidRPr="00421C59">
        <w:rPr>
          <w:szCs w:val="32"/>
        </w:rPr>
        <w:t xml:space="preserve"> might not understand your needs</w:t>
      </w:r>
      <w:r w:rsidR="00AF1ACA" w:rsidRPr="00421C59">
        <w:rPr>
          <w:szCs w:val="32"/>
        </w:rPr>
        <w:t>.</w:t>
      </w:r>
    </w:p>
    <w:p w14:paraId="7AC43631" w14:textId="3638474E" w:rsidR="001B4745" w:rsidRPr="00421C59" w:rsidRDefault="00C670F2" w:rsidP="001B4745">
      <w:pPr>
        <w:pStyle w:val="ListBulletSpacing"/>
        <w:rPr>
          <w:szCs w:val="32"/>
        </w:rPr>
      </w:pPr>
      <w:r w:rsidRPr="00421C59">
        <w:rPr>
          <w:szCs w:val="32"/>
        </w:rPr>
        <w:t>You could</w:t>
      </w:r>
      <w:r w:rsidR="00D93F4A" w:rsidRPr="00421C59">
        <w:rPr>
          <w:szCs w:val="32"/>
        </w:rPr>
        <w:t xml:space="preserve"> feel isolated</w:t>
      </w:r>
      <w:r w:rsidR="006514EF" w:rsidRPr="00421C59">
        <w:rPr>
          <w:szCs w:val="32"/>
        </w:rPr>
        <w:t>.</w:t>
      </w:r>
      <w:r w:rsidR="001B4745" w:rsidRPr="00421C59">
        <w:rPr>
          <w:szCs w:val="32"/>
        </w:rPr>
        <w:br/>
      </w:r>
    </w:p>
    <w:p w14:paraId="5AA3184F" w14:textId="57751C4A" w:rsidR="006514EF" w:rsidRPr="00421C59" w:rsidRDefault="00C670F2" w:rsidP="0005089E">
      <w:pPr>
        <w:pStyle w:val="List"/>
        <w:numPr>
          <w:ilvl w:val="0"/>
          <w:numId w:val="0"/>
        </w:numPr>
        <w:rPr>
          <w:sz w:val="32"/>
          <w:szCs w:val="32"/>
        </w:rPr>
      </w:pPr>
      <w:r w:rsidRPr="00421C59">
        <w:rPr>
          <w:sz w:val="32"/>
          <w:szCs w:val="32"/>
        </w:rPr>
        <w:t>Thinking about how you would a</w:t>
      </w:r>
      <w:r w:rsidR="00EB3AA4" w:rsidRPr="00421C59">
        <w:rPr>
          <w:sz w:val="32"/>
          <w:szCs w:val="32"/>
        </w:rPr>
        <w:t>dapt to</w:t>
      </w:r>
      <w:r w:rsidR="00FD0433" w:rsidRPr="00421C59">
        <w:rPr>
          <w:sz w:val="32"/>
          <w:szCs w:val="32"/>
        </w:rPr>
        <w:t xml:space="preserve"> different situations</w:t>
      </w:r>
      <w:r w:rsidRPr="00421C59">
        <w:rPr>
          <w:sz w:val="32"/>
          <w:szCs w:val="32"/>
        </w:rPr>
        <w:t xml:space="preserve"> helps keep your mind resilient to change.   </w:t>
      </w:r>
    </w:p>
    <w:p w14:paraId="2DD45240" w14:textId="17E904AF" w:rsidR="00C305B5" w:rsidRPr="00421C59" w:rsidRDefault="00C305B5" w:rsidP="0005089E">
      <w:pPr>
        <w:pStyle w:val="List"/>
        <w:numPr>
          <w:ilvl w:val="0"/>
          <w:numId w:val="0"/>
        </w:numPr>
        <w:rPr>
          <w:sz w:val="32"/>
          <w:szCs w:val="32"/>
        </w:rPr>
      </w:pPr>
    </w:p>
    <w:p w14:paraId="2C1EA425" w14:textId="294822C7" w:rsidR="006514EF" w:rsidRPr="00421C59" w:rsidRDefault="006514EF" w:rsidP="00FD7D9D">
      <w:pPr>
        <w:pStyle w:val="List"/>
        <w:numPr>
          <w:ilvl w:val="0"/>
          <w:numId w:val="0"/>
        </w:numPr>
        <w:rPr>
          <w:sz w:val="32"/>
          <w:szCs w:val="32"/>
        </w:rPr>
      </w:pPr>
      <w:r w:rsidRPr="00421C59">
        <w:rPr>
          <w:sz w:val="32"/>
          <w:szCs w:val="32"/>
        </w:rPr>
        <w:t>“</w:t>
      </w:r>
      <w:r w:rsidR="00DF018B" w:rsidRPr="00421C59">
        <w:rPr>
          <w:sz w:val="32"/>
          <w:szCs w:val="32"/>
        </w:rPr>
        <w:t xml:space="preserve">After the Kaikoura Earthquake, I had </w:t>
      </w:r>
      <w:r w:rsidR="00B02A6C" w:rsidRPr="00421C59">
        <w:rPr>
          <w:sz w:val="32"/>
          <w:szCs w:val="32"/>
        </w:rPr>
        <w:t xml:space="preserve">no support person, technology or power </w:t>
      </w:r>
      <w:r w:rsidR="00C305B5" w:rsidRPr="00421C59">
        <w:rPr>
          <w:sz w:val="32"/>
          <w:szCs w:val="32"/>
        </w:rPr>
        <w:t>intially</w:t>
      </w:r>
      <w:r w:rsidR="00B02A6C" w:rsidRPr="00421C59">
        <w:rPr>
          <w:sz w:val="32"/>
          <w:szCs w:val="32"/>
        </w:rPr>
        <w:t xml:space="preserve">. </w:t>
      </w:r>
      <w:r w:rsidR="002741FD" w:rsidRPr="00421C59">
        <w:rPr>
          <w:sz w:val="32"/>
          <w:szCs w:val="32"/>
        </w:rPr>
        <w:t xml:space="preserve">I </w:t>
      </w:r>
      <w:r w:rsidR="00B02A6C" w:rsidRPr="00421C59">
        <w:rPr>
          <w:sz w:val="32"/>
          <w:szCs w:val="32"/>
        </w:rPr>
        <w:t>had to manage myself</w:t>
      </w:r>
      <w:r w:rsidR="00763451" w:rsidRPr="00421C59">
        <w:rPr>
          <w:sz w:val="32"/>
          <w:szCs w:val="32"/>
        </w:rPr>
        <w:t xml:space="preserve"> and adapt to th</w:t>
      </w:r>
      <w:r w:rsidR="00EB3AA4" w:rsidRPr="00421C59">
        <w:rPr>
          <w:sz w:val="32"/>
          <w:szCs w:val="32"/>
        </w:rPr>
        <w:t>at</w:t>
      </w:r>
      <w:r w:rsidR="00763451" w:rsidRPr="00421C59">
        <w:rPr>
          <w:sz w:val="32"/>
          <w:szCs w:val="32"/>
        </w:rPr>
        <w:t xml:space="preserve"> situation </w:t>
      </w:r>
      <w:r w:rsidR="005553E7" w:rsidRPr="00421C59">
        <w:rPr>
          <w:sz w:val="32"/>
          <w:szCs w:val="32"/>
        </w:rPr>
        <w:t>mentally</w:t>
      </w:r>
      <w:r w:rsidR="002741FD" w:rsidRPr="00421C59">
        <w:rPr>
          <w:sz w:val="32"/>
          <w:szCs w:val="32"/>
        </w:rPr>
        <w:t>,</w:t>
      </w:r>
      <w:r w:rsidR="005553E7" w:rsidRPr="00421C59">
        <w:rPr>
          <w:sz w:val="32"/>
          <w:szCs w:val="32"/>
        </w:rPr>
        <w:t xml:space="preserve"> as well as</w:t>
      </w:r>
      <w:r w:rsidR="00763451" w:rsidRPr="00421C59">
        <w:rPr>
          <w:sz w:val="32"/>
          <w:szCs w:val="32"/>
        </w:rPr>
        <w:t xml:space="preserve"> thinking about</w:t>
      </w:r>
      <w:r w:rsidR="005553E7" w:rsidRPr="00421C59">
        <w:rPr>
          <w:sz w:val="32"/>
          <w:szCs w:val="32"/>
        </w:rPr>
        <w:t xml:space="preserve"> </w:t>
      </w:r>
      <w:r w:rsidR="00EE10EE" w:rsidRPr="00421C59">
        <w:rPr>
          <w:sz w:val="32"/>
          <w:szCs w:val="32"/>
        </w:rPr>
        <w:t>my support needs</w:t>
      </w:r>
      <w:r w:rsidRPr="00421C59">
        <w:rPr>
          <w:sz w:val="32"/>
          <w:szCs w:val="32"/>
        </w:rPr>
        <w:t>”</w:t>
      </w:r>
      <w:r w:rsidR="002741FD" w:rsidRPr="00421C59">
        <w:rPr>
          <w:sz w:val="32"/>
          <w:szCs w:val="32"/>
        </w:rPr>
        <w:t xml:space="preserve"> </w:t>
      </w:r>
      <w:r w:rsidR="00A350EB" w:rsidRPr="00421C59">
        <w:rPr>
          <w:sz w:val="32"/>
          <w:szCs w:val="32"/>
        </w:rPr>
        <w:t xml:space="preserve"> </w:t>
      </w:r>
      <w:r w:rsidR="000519AF" w:rsidRPr="00421C59">
        <w:rPr>
          <w:sz w:val="32"/>
          <w:szCs w:val="32"/>
        </w:rPr>
        <w:t>–</w:t>
      </w:r>
      <w:r w:rsidR="00A350EB" w:rsidRPr="00421C59">
        <w:rPr>
          <w:sz w:val="32"/>
          <w:szCs w:val="32"/>
        </w:rPr>
        <w:t xml:space="preserve"> </w:t>
      </w:r>
      <w:r w:rsidR="003F2E45" w:rsidRPr="00421C59">
        <w:rPr>
          <w:sz w:val="32"/>
          <w:szCs w:val="32"/>
        </w:rPr>
        <w:t xml:space="preserve"> </w:t>
      </w:r>
      <w:r w:rsidR="00CF0AAF" w:rsidRPr="00421C59">
        <w:rPr>
          <w:sz w:val="32"/>
          <w:szCs w:val="32"/>
        </w:rPr>
        <w:t xml:space="preserve">Mr. </w:t>
      </w:r>
      <w:r w:rsidR="00067EBF" w:rsidRPr="00421C59">
        <w:rPr>
          <w:sz w:val="32"/>
          <w:szCs w:val="32"/>
        </w:rPr>
        <w:t xml:space="preserve">PT, workshop member </w:t>
      </w:r>
      <w:r w:rsidR="000F2D1E" w:rsidRPr="00421C59">
        <w:rPr>
          <w:sz w:val="32"/>
          <w:szCs w:val="32"/>
        </w:rPr>
        <w:t xml:space="preserve"> </w:t>
      </w:r>
    </w:p>
    <w:p w14:paraId="620885F6" w14:textId="18BF4296" w:rsidR="006514EF" w:rsidRPr="00421C59" w:rsidRDefault="006514EF" w:rsidP="006514EF">
      <w:pPr>
        <w:pStyle w:val="List"/>
        <w:numPr>
          <w:ilvl w:val="0"/>
          <w:numId w:val="0"/>
        </w:numPr>
        <w:rPr>
          <w:sz w:val="32"/>
          <w:szCs w:val="32"/>
        </w:rPr>
      </w:pPr>
    </w:p>
    <w:p w14:paraId="12906EC8" w14:textId="31607FB7" w:rsidR="00CD2077" w:rsidRPr="00532343" w:rsidRDefault="00CD2077" w:rsidP="00CF7F23">
      <w:pPr>
        <w:pStyle w:val="Heading1"/>
      </w:pPr>
      <w:r w:rsidRPr="00532343">
        <w:lastRenderedPageBreak/>
        <w:t>Understanding</w:t>
      </w:r>
      <w:r w:rsidR="00D65A84" w:rsidRPr="00532343">
        <w:t xml:space="preserve"> </w:t>
      </w:r>
      <w:r w:rsidRPr="00532343">
        <w:t>your</w:t>
      </w:r>
      <w:r w:rsidR="00D65A84" w:rsidRPr="00532343">
        <w:t xml:space="preserve"> </w:t>
      </w:r>
      <w:r w:rsidRPr="00532343">
        <w:t>local</w:t>
      </w:r>
      <w:r w:rsidR="00D65A84" w:rsidRPr="00532343">
        <w:t xml:space="preserve"> </w:t>
      </w:r>
      <w:r w:rsidRPr="00532343">
        <w:t>hazards</w:t>
      </w:r>
    </w:p>
    <w:p w14:paraId="1BBD2B72" w14:textId="043DA68E" w:rsidR="00CD2077" w:rsidRPr="00532343" w:rsidRDefault="00CD2077" w:rsidP="00B50C96">
      <w:pPr>
        <w:pStyle w:val="BodyText"/>
        <w:rPr>
          <w:spacing w:val="-2"/>
          <w:sz w:val="32"/>
          <w:szCs w:val="32"/>
        </w:rPr>
      </w:pPr>
      <w:r w:rsidRPr="00532343">
        <w:rPr>
          <w:spacing w:val="-2"/>
          <w:sz w:val="32"/>
          <w:szCs w:val="32"/>
        </w:rPr>
        <w:t>Visit</w:t>
      </w:r>
      <w:r w:rsidR="00D65A84" w:rsidRPr="00532343">
        <w:rPr>
          <w:spacing w:val="-2"/>
          <w:sz w:val="32"/>
          <w:szCs w:val="32"/>
        </w:rPr>
        <w:t xml:space="preserve"> </w:t>
      </w:r>
      <w:hyperlink r:id="rId24" w:history="1">
        <w:r w:rsidR="004418DD" w:rsidRPr="00532343">
          <w:rPr>
            <w:rStyle w:val="Hyperlink"/>
            <w:bCs/>
            <w:spacing w:val="-2"/>
            <w:sz w:val="32"/>
            <w:szCs w:val="32"/>
          </w:rPr>
          <w:t>www.wremo.nz</w:t>
        </w:r>
      </w:hyperlink>
      <w:r w:rsidR="004418DD" w:rsidRPr="001C5961">
        <w:rPr>
          <w:spacing w:val="-2"/>
          <w:sz w:val="32"/>
          <w:szCs w:val="32"/>
        </w:rPr>
        <w:t xml:space="preserve"> or </w:t>
      </w:r>
      <w:hyperlink r:id="rId25" w:history="1">
        <w:r w:rsidR="004418DD" w:rsidRPr="007C0466">
          <w:rPr>
            <w:rStyle w:val="Hyperlink"/>
            <w:bCs/>
            <w:spacing w:val="-2"/>
            <w:sz w:val="32"/>
            <w:szCs w:val="32"/>
          </w:rPr>
          <w:t>www.getready.govt</w:t>
        </w:r>
        <w:r w:rsidR="001A65EC" w:rsidRPr="007C0466">
          <w:rPr>
            <w:rStyle w:val="Hyperlink"/>
            <w:bCs/>
            <w:spacing w:val="-2"/>
            <w:sz w:val="32"/>
            <w:szCs w:val="32"/>
          </w:rPr>
          <w:t>.nz</w:t>
        </w:r>
      </w:hyperlink>
      <w:r w:rsidR="00D65A84" w:rsidRPr="00532343">
        <w:rPr>
          <w:spacing w:val="-2"/>
          <w:sz w:val="32"/>
          <w:szCs w:val="32"/>
        </w:rPr>
        <w:t xml:space="preserve"> </w:t>
      </w:r>
      <w:r w:rsidRPr="00532343">
        <w:rPr>
          <w:spacing w:val="-2"/>
          <w:sz w:val="32"/>
          <w:szCs w:val="32"/>
        </w:rPr>
        <w:t>to</w:t>
      </w:r>
      <w:r w:rsidR="00D65A84" w:rsidRPr="00532343">
        <w:rPr>
          <w:spacing w:val="-2"/>
          <w:sz w:val="32"/>
          <w:szCs w:val="32"/>
        </w:rPr>
        <w:t xml:space="preserve"> </w:t>
      </w:r>
      <w:r w:rsidRPr="00532343">
        <w:rPr>
          <w:spacing w:val="-2"/>
          <w:sz w:val="32"/>
          <w:szCs w:val="32"/>
        </w:rPr>
        <w:t>learn</w:t>
      </w:r>
      <w:r w:rsidR="00D65A84" w:rsidRPr="00532343">
        <w:rPr>
          <w:spacing w:val="-2"/>
          <w:sz w:val="32"/>
          <w:szCs w:val="32"/>
        </w:rPr>
        <w:t xml:space="preserve"> </w:t>
      </w:r>
      <w:r w:rsidRPr="00532343">
        <w:rPr>
          <w:spacing w:val="-2"/>
          <w:sz w:val="32"/>
          <w:szCs w:val="32"/>
        </w:rPr>
        <w:t>about</w:t>
      </w:r>
      <w:r w:rsidR="00D65A84" w:rsidRPr="00532343">
        <w:rPr>
          <w:spacing w:val="-2"/>
          <w:sz w:val="32"/>
          <w:szCs w:val="32"/>
        </w:rPr>
        <w:t xml:space="preserve"> </w:t>
      </w:r>
      <w:r w:rsidRPr="00532343">
        <w:rPr>
          <w:spacing w:val="-2"/>
          <w:sz w:val="32"/>
          <w:szCs w:val="32"/>
        </w:rPr>
        <w:t>the</w:t>
      </w:r>
      <w:r w:rsidR="00D65A84" w:rsidRPr="00532343">
        <w:rPr>
          <w:spacing w:val="-2"/>
          <w:sz w:val="32"/>
          <w:szCs w:val="32"/>
        </w:rPr>
        <w:t xml:space="preserve"> </w:t>
      </w:r>
      <w:r w:rsidRPr="00532343">
        <w:rPr>
          <w:spacing w:val="-2"/>
          <w:sz w:val="32"/>
          <w:szCs w:val="32"/>
        </w:rPr>
        <w:t>local</w:t>
      </w:r>
      <w:r w:rsidR="00D65A84" w:rsidRPr="00532343">
        <w:rPr>
          <w:spacing w:val="-2"/>
          <w:sz w:val="32"/>
          <w:szCs w:val="32"/>
        </w:rPr>
        <w:t xml:space="preserve"> </w:t>
      </w:r>
      <w:r w:rsidRPr="00532343">
        <w:rPr>
          <w:spacing w:val="-2"/>
          <w:sz w:val="32"/>
          <w:szCs w:val="32"/>
        </w:rPr>
        <w:t>hazards</w:t>
      </w:r>
      <w:r w:rsidR="00D65A84" w:rsidRPr="00532343">
        <w:rPr>
          <w:spacing w:val="-2"/>
          <w:sz w:val="32"/>
          <w:szCs w:val="32"/>
        </w:rPr>
        <w:t xml:space="preserve"> </w:t>
      </w:r>
      <w:r w:rsidRPr="00532343">
        <w:rPr>
          <w:spacing w:val="-2"/>
          <w:sz w:val="32"/>
          <w:szCs w:val="32"/>
        </w:rPr>
        <w:t>where</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live.</w:t>
      </w:r>
      <w:r w:rsidR="00D65A84" w:rsidRPr="00532343">
        <w:rPr>
          <w:spacing w:val="-2"/>
          <w:sz w:val="32"/>
          <w:szCs w:val="32"/>
        </w:rPr>
        <w:t xml:space="preserve"> </w:t>
      </w:r>
      <w:r w:rsidRPr="00532343">
        <w:rPr>
          <w:spacing w:val="-2"/>
          <w:sz w:val="32"/>
          <w:szCs w:val="32"/>
        </w:rPr>
        <w:t>If</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do</w:t>
      </w:r>
      <w:r w:rsidR="00D65A84" w:rsidRPr="00532343">
        <w:rPr>
          <w:spacing w:val="-2"/>
          <w:sz w:val="32"/>
          <w:szCs w:val="32"/>
        </w:rPr>
        <w:t xml:space="preserve"> </w:t>
      </w:r>
      <w:r w:rsidRPr="00532343">
        <w:rPr>
          <w:spacing w:val="-2"/>
          <w:sz w:val="32"/>
          <w:szCs w:val="32"/>
        </w:rPr>
        <w:t>not</w:t>
      </w:r>
      <w:r w:rsidR="00D65A84" w:rsidRPr="00532343">
        <w:rPr>
          <w:spacing w:val="-2"/>
          <w:sz w:val="32"/>
          <w:szCs w:val="32"/>
        </w:rPr>
        <w:t xml:space="preserve"> </w:t>
      </w:r>
      <w:r w:rsidRPr="00532343">
        <w:rPr>
          <w:spacing w:val="-2"/>
          <w:sz w:val="32"/>
          <w:szCs w:val="32"/>
        </w:rPr>
        <w:t>have</w:t>
      </w:r>
      <w:r w:rsidR="00D65A84" w:rsidRPr="00532343">
        <w:rPr>
          <w:spacing w:val="-2"/>
          <w:sz w:val="32"/>
          <w:szCs w:val="32"/>
        </w:rPr>
        <w:t xml:space="preserve"> </w:t>
      </w:r>
      <w:r w:rsidRPr="00532343">
        <w:rPr>
          <w:spacing w:val="-2"/>
          <w:sz w:val="32"/>
          <w:szCs w:val="32"/>
        </w:rPr>
        <w:t>internet</w:t>
      </w:r>
      <w:r w:rsidR="00D65A84" w:rsidRPr="00532343">
        <w:rPr>
          <w:spacing w:val="-2"/>
          <w:sz w:val="32"/>
          <w:szCs w:val="32"/>
        </w:rPr>
        <w:t xml:space="preserve"> </w:t>
      </w:r>
      <w:r w:rsidRPr="00532343">
        <w:rPr>
          <w:spacing w:val="-2"/>
          <w:sz w:val="32"/>
          <w:szCs w:val="32"/>
        </w:rPr>
        <w:t>access,</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can</w:t>
      </w:r>
      <w:r w:rsidR="00D65A84" w:rsidRPr="00532343">
        <w:rPr>
          <w:spacing w:val="-2"/>
          <w:sz w:val="32"/>
          <w:szCs w:val="32"/>
        </w:rPr>
        <w:t xml:space="preserve"> </w:t>
      </w:r>
      <w:r w:rsidRPr="00532343">
        <w:rPr>
          <w:spacing w:val="-2"/>
          <w:sz w:val="32"/>
          <w:szCs w:val="32"/>
        </w:rPr>
        <w:t>talk</w:t>
      </w:r>
      <w:r w:rsidR="00D65A84" w:rsidRPr="00532343">
        <w:rPr>
          <w:spacing w:val="-2"/>
          <w:sz w:val="32"/>
          <w:szCs w:val="32"/>
        </w:rPr>
        <w:t xml:space="preserve"> </w:t>
      </w:r>
      <w:r w:rsidRPr="00532343">
        <w:rPr>
          <w:spacing w:val="-2"/>
          <w:sz w:val="32"/>
          <w:szCs w:val="32"/>
        </w:rPr>
        <w:t>to</w:t>
      </w:r>
      <w:r w:rsidR="00D65A84" w:rsidRPr="00532343">
        <w:rPr>
          <w:spacing w:val="-2"/>
          <w:sz w:val="32"/>
          <w:szCs w:val="32"/>
        </w:rPr>
        <w:t xml:space="preserve"> </w:t>
      </w:r>
      <w:r w:rsidRPr="00532343">
        <w:rPr>
          <w:spacing w:val="-2"/>
          <w:sz w:val="32"/>
          <w:szCs w:val="32"/>
        </w:rPr>
        <w:t>someone</w:t>
      </w:r>
      <w:r w:rsidR="00D65A84" w:rsidRPr="00532343">
        <w:rPr>
          <w:spacing w:val="-2"/>
          <w:sz w:val="32"/>
          <w:szCs w:val="32"/>
        </w:rPr>
        <w:t xml:space="preserve"> </w:t>
      </w:r>
      <w:r w:rsidRPr="00532343">
        <w:rPr>
          <w:spacing w:val="-2"/>
          <w:sz w:val="32"/>
          <w:szCs w:val="32"/>
        </w:rPr>
        <w:t>at</w:t>
      </w:r>
      <w:r w:rsidR="00D65A84" w:rsidRPr="00532343">
        <w:rPr>
          <w:spacing w:val="-2"/>
          <w:sz w:val="32"/>
          <w:szCs w:val="32"/>
        </w:rPr>
        <w:t xml:space="preserve"> </w:t>
      </w:r>
      <w:r w:rsidRPr="00532343">
        <w:rPr>
          <w:spacing w:val="-2"/>
          <w:sz w:val="32"/>
          <w:szCs w:val="32"/>
        </w:rPr>
        <w:t>your</w:t>
      </w:r>
      <w:r w:rsidR="00D65A84" w:rsidRPr="00532343">
        <w:rPr>
          <w:spacing w:val="-2"/>
          <w:sz w:val="32"/>
          <w:szCs w:val="32"/>
        </w:rPr>
        <w:t xml:space="preserve"> </w:t>
      </w:r>
      <w:r w:rsidRPr="00532343">
        <w:rPr>
          <w:spacing w:val="-2"/>
          <w:sz w:val="32"/>
          <w:szCs w:val="32"/>
        </w:rPr>
        <w:t>local</w:t>
      </w:r>
      <w:r w:rsidR="00D65A84" w:rsidRPr="00532343">
        <w:rPr>
          <w:spacing w:val="-2"/>
          <w:sz w:val="32"/>
          <w:szCs w:val="32"/>
        </w:rPr>
        <w:t xml:space="preserve"> </w:t>
      </w:r>
      <w:r w:rsidRPr="00532343">
        <w:rPr>
          <w:spacing w:val="-2"/>
          <w:sz w:val="32"/>
          <w:szCs w:val="32"/>
        </w:rPr>
        <w:t>council</w:t>
      </w:r>
      <w:r w:rsidR="00D65A84" w:rsidRPr="00532343">
        <w:rPr>
          <w:spacing w:val="-2"/>
          <w:sz w:val="32"/>
          <w:szCs w:val="32"/>
        </w:rPr>
        <w:t xml:space="preserve"> </w:t>
      </w:r>
      <w:r w:rsidRPr="00532343">
        <w:rPr>
          <w:spacing w:val="-2"/>
          <w:sz w:val="32"/>
          <w:szCs w:val="32"/>
        </w:rPr>
        <w:t>about</w:t>
      </w:r>
      <w:r w:rsidR="00D65A84" w:rsidRPr="00532343">
        <w:rPr>
          <w:spacing w:val="-2"/>
          <w:sz w:val="32"/>
          <w:szCs w:val="32"/>
        </w:rPr>
        <w:t xml:space="preserve"> </w:t>
      </w:r>
      <w:r w:rsidRPr="00532343">
        <w:rPr>
          <w:spacing w:val="-2"/>
          <w:sz w:val="32"/>
          <w:szCs w:val="32"/>
        </w:rPr>
        <w:t>the</w:t>
      </w:r>
      <w:r w:rsidR="00D65A84" w:rsidRPr="00532343">
        <w:rPr>
          <w:spacing w:val="-2"/>
          <w:sz w:val="32"/>
          <w:szCs w:val="32"/>
        </w:rPr>
        <w:t xml:space="preserve"> </w:t>
      </w:r>
      <w:r w:rsidRPr="00532343">
        <w:rPr>
          <w:spacing w:val="-2"/>
          <w:sz w:val="32"/>
          <w:szCs w:val="32"/>
        </w:rPr>
        <w:t>hazards</w:t>
      </w:r>
      <w:r w:rsidR="00D65A84" w:rsidRPr="00532343">
        <w:rPr>
          <w:spacing w:val="-2"/>
          <w:sz w:val="32"/>
          <w:szCs w:val="32"/>
        </w:rPr>
        <w:t xml:space="preserve"> </w:t>
      </w:r>
      <w:r w:rsidRPr="00532343">
        <w:rPr>
          <w:spacing w:val="-2"/>
          <w:sz w:val="32"/>
          <w:szCs w:val="32"/>
        </w:rPr>
        <w:t>where</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live,</w:t>
      </w:r>
      <w:r w:rsidR="00D65A84" w:rsidRPr="00532343">
        <w:rPr>
          <w:spacing w:val="-2"/>
          <w:sz w:val="32"/>
          <w:szCs w:val="32"/>
        </w:rPr>
        <w:t xml:space="preserve"> </w:t>
      </w:r>
      <w:r w:rsidRPr="00532343">
        <w:rPr>
          <w:spacing w:val="-2"/>
          <w:sz w:val="32"/>
          <w:szCs w:val="32"/>
        </w:rPr>
        <w:t>work,</w:t>
      </w:r>
      <w:r w:rsidR="00D65A84" w:rsidRPr="00532343">
        <w:rPr>
          <w:spacing w:val="-2"/>
          <w:sz w:val="32"/>
          <w:szCs w:val="32"/>
        </w:rPr>
        <w:t xml:space="preserve"> </w:t>
      </w:r>
      <w:r w:rsidRPr="00532343">
        <w:rPr>
          <w:spacing w:val="-2"/>
          <w:sz w:val="32"/>
          <w:szCs w:val="32"/>
        </w:rPr>
        <w:t>and</w:t>
      </w:r>
      <w:r w:rsidR="00D65A84" w:rsidRPr="00532343">
        <w:rPr>
          <w:spacing w:val="-2"/>
          <w:sz w:val="32"/>
          <w:szCs w:val="32"/>
        </w:rPr>
        <w:t xml:space="preserve"> </w:t>
      </w:r>
      <w:r w:rsidRPr="00532343">
        <w:rPr>
          <w:spacing w:val="-2"/>
          <w:sz w:val="32"/>
          <w:szCs w:val="32"/>
        </w:rPr>
        <w:t>spend</w:t>
      </w:r>
      <w:r w:rsidR="00D65A84" w:rsidRPr="00532343">
        <w:rPr>
          <w:spacing w:val="-2"/>
          <w:sz w:val="32"/>
          <w:szCs w:val="32"/>
        </w:rPr>
        <w:t xml:space="preserve"> </w:t>
      </w:r>
      <w:r w:rsidRPr="00532343">
        <w:rPr>
          <w:spacing w:val="-2"/>
          <w:sz w:val="32"/>
          <w:szCs w:val="32"/>
        </w:rPr>
        <w:t>time,</w:t>
      </w:r>
      <w:r w:rsidR="00D65A84" w:rsidRPr="00532343">
        <w:rPr>
          <w:spacing w:val="-2"/>
          <w:sz w:val="32"/>
          <w:szCs w:val="32"/>
        </w:rPr>
        <w:t xml:space="preserve"> </w:t>
      </w:r>
      <w:r w:rsidRPr="00532343">
        <w:rPr>
          <w:spacing w:val="-2"/>
          <w:sz w:val="32"/>
          <w:szCs w:val="32"/>
        </w:rPr>
        <w:t>or</w:t>
      </w:r>
      <w:r w:rsidR="00D65A84" w:rsidRPr="00532343">
        <w:rPr>
          <w:spacing w:val="-2"/>
          <w:sz w:val="32"/>
          <w:szCs w:val="32"/>
        </w:rPr>
        <w:t xml:space="preserve"> </w:t>
      </w:r>
      <w:r w:rsidRPr="00532343">
        <w:rPr>
          <w:spacing w:val="-2"/>
          <w:sz w:val="32"/>
          <w:szCs w:val="32"/>
        </w:rPr>
        <w:t>go</w:t>
      </w:r>
      <w:r w:rsidR="00D65A84" w:rsidRPr="00532343">
        <w:rPr>
          <w:spacing w:val="-2"/>
          <w:sz w:val="32"/>
          <w:szCs w:val="32"/>
        </w:rPr>
        <w:t xml:space="preserve"> </w:t>
      </w:r>
      <w:r w:rsidRPr="00532343">
        <w:rPr>
          <w:spacing w:val="-2"/>
          <w:sz w:val="32"/>
          <w:szCs w:val="32"/>
        </w:rPr>
        <w:t>to</w:t>
      </w:r>
      <w:r w:rsidR="00D65A84" w:rsidRPr="00532343">
        <w:rPr>
          <w:spacing w:val="-2"/>
          <w:sz w:val="32"/>
          <w:szCs w:val="32"/>
        </w:rPr>
        <w:t xml:space="preserve"> </w:t>
      </w:r>
      <w:r w:rsidRPr="00532343">
        <w:rPr>
          <w:spacing w:val="-2"/>
          <w:sz w:val="32"/>
          <w:szCs w:val="32"/>
        </w:rPr>
        <w:t>a</w:t>
      </w:r>
      <w:r w:rsidR="00D65A84" w:rsidRPr="00532343">
        <w:rPr>
          <w:spacing w:val="-2"/>
          <w:sz w:val="32"/>
          <w:szCs w:val="32"/>
        </w:rPr>
        <w:t xml:space="preserve"> </w:t>
      </w:r>
      <w:r w:rsidRPr="00532343">
        <w:rPr>
          <w:spacing w:val="-2"/>
          <w:sz w:val="32"/>
          <w:szCs w:val="32"/>
        </w:rPr>
        <w:t>workshop</w:t>
      </w:r>
      <w:r w:rsidR="00D65A84" w:rsidRPr="00532343">
        <w:rPr>
          <w:spacing w:val="-2"/>
          <w:sz w:val="32"/>
          <w:szCs w:val="32"/>
        </w:rPr>
        <w:t xml:space="preserve"> </w:t>
      </w:r>
      <w:r w:rsidRPr="00532343">
        <w:rPr>
          <w:spacing w:val="-2"/>
          <w:sz w:val="32"/>
          <w:szCs w:val="32"/>
        </w:rPr>
        <w:t>in</w:t>
      </w:r>
      <w:r w:rsidR="00D65A84" w:rsidRPr="00532343">
        <w:rPr>
          <w:spacing w:val="-2"/>
          <w:sz w:val="32"/>
          <w:szCs w:val="32"/>
        </w:rPr>
        <w:t xml:space="preserve"> </w:t>
      </w:r>
      <w:r w:rsidRPr="00532343">
        <w:rPr>
          <w:spacing w:val="-2"/>
          <w:sz w:val="32"/>
          <w:szCs w:val="32"/>
        </w:rPr>
        <w:t>your</w:t>
      </w:r>
      <w:r w:rsidR="00D65A84" w:rsidRPr="00532343">
        <w:rPr>
          <w:spacing w:val="-2"/>
          <w:sz w:val="32"/>
          <w:szCs w:val="32"/>
        </w:rPr>
        <w:t xml:space="preserve"> </w:t>
      </w:r>
      <w:r w:rsidRPr="00532343">
        <w:rPr>
          <w:spacing w:val="-2"/>
          <w:sz w:val="32"/>
          <w:szCs w:val="32"/>
        </w:rPr>
        <w:t>area.</w:t>
      </w:r>
      <w:r w:rsidR="00D65A84" w:rsidRPr="00532343">
        <w:rPr>
          <w:spacing w:val="-2"/>
          <w:sz w:val="32"/>
          <w:szCs w:val="32"/>
        </w:rPr>
        <w:t xml:space="preserve"> </w:t>
      </w:r>
    </w:p>
    <w:p w14:paraId="19190442" w14:textId="42EB0A77" w:rsidR="00732A60" w:rsidRPr="00532343" w:rsidRDefault="00CD2077" w:rsidP="00B50C96">
      <w:pPr>
        <w:pStyle w:val="BodyText"/>
        <w:rPr>
          <w:spacing w:val="-2"/>
          <w:sz w:val="32"/>
          <w:szCs w:val="32"/>
        </w:rPr>
      </w:pPr>
      <w:r w:rsidRPr="00532343">
        <w:rPr>
          <w:spacing w:val="-2"/>
          <w:sz w:val="32"/>
          <w:szCs w:val="32"/>
        </w:rPr>
        <w:t>Your</w:t>
      </w:r>
      <w:r w:rsidR="00D65A84" w:rsidRPr="00532343">
        <w:rPr>
          <w:spacing w:val="-2"/>
          <w:sz w:val="32"/>
          <w:szCs w:val="32"/>
        </w:rPr>
        <w:t xml:space="preserve"> </w:t>
      </w:r>
      <w:r w:rsidRPr="00532343">
        <w:rPr>
          <w:spacing w:val="-2"/>
          <w:sz w:val="32"/>
          <w:szCs w:val="32"/>
        </w:rPr>
        <w:t>local</w:t>
      </w:r>
      <w:r w:rsidR="00D65A84" w:rsidRPr="00532343">
        <w:rPr>
          <w:spacing w:val="-2"/>
          <w:sz w:val="32"/>
          <w:szCs w:val="32"/>
        </w:rPr>
        <w:t xml:space="preserve"> </w:t>
      </w:r>
      <w:r w:rsidRPr="00532343">
        <w:rPr>
          <w:spacing w:val="-2"/>
          <w:sz w:val="32"/>
          <w:szCs w:val="32"/>
        </w:rPr>
        <w:t>Emergency</w:t>
      </w:r>
      <w:r w:rsidR="00D65A84" w:rsidRPr="00532343">
        <w:rPr>
          <w:spacing w:val="-2"/>
          <w:sz w:val="32"/>
          <w:szCs w:val="32"/>
        </w:rPr>
        <w:t xml:space="preserve"> </w:t>
      </w:r>
      <w:r w:rsidRPr="00532343">
        <w:rPr>
          <w:spacing w:val="-2"/>
          <w:sz w:val="32"/>
          <w:szCs w:val="32"/>
        </w:rPr>
        <w:t>Management</w:t>
      </w:r>
      <w:r w:rsidR="00D65A84" w:rsidRPr="00532343">
        <w:rPr>
          <w:spacing w:val="-2"/>
          <w:sz w:val="32"/>
          <w:szCs w:val="32"/>
        </w:rPr>
        <w:t xml:space="preserve"> </w:t>
      </w:r>
      <w:r w:rsidRPr="00532343">
        <w:rPr>
          <w:spacing w:val="-2"/>
          <w:sz w:val="32"/>
          <w:szCs w:val="32"/>
        </w:rPr>
        <w:t>Advisor</w:t>
      </w:r>
      <w:r w:rsidR="00D65A84" w:rsidRPr="00532343">
        <w:rPr>
          <w:spacing w:val="-2"/>
          <w:sz w:val="32"/>
          <w:szCs w:val="32"/>
        </w:rPr>
        <w:t xml:space="preserve"> </w:t>
      </w:r>
      <w:r w:rsidRPr="00532343">
        <w:rPr>
          <w:spacing w:val="-2"/>
          <w:sz w:val="32"/>
          <w:szCs w:val="32"/>
        </w:rPr>
        <w:t>will</w:t>
      </w:r>
      <w:r w:rsidR="00D65A84" w:rsidRPr="00532343">
        <w:rPr>
          <w:spacing w:val="-2"/>
          <w:sz w:val="32"/>
          <w:szCs w:val="32"/>
        </w:rPr>
        <w:t xml:space="preserve"> </w:t>
      </w:r>
      <w:r w:rsidRPr="00532343">
        <w:rPr>
          <w:spacing w:val="-2"/>
          <w:sz w:val="32"/>
          <w:szCs w:val="32"/>
        </w:rPr>
        <w:t>be</w:t>
      </w:r>
      <w:r w:rsidR="00D65A84" w:rsidRPr="00532343">
        <w:rPr>
          <w:spacing w:val="-2"/>
          <w:sz w:val="32"/>
          <w:szCs w:val="32"/>
        </w:rPr>
        <w:t xml:space="preserve"> </w:t>
      </w:r>
      <w:r w:rsidRPr="00532343">
        <w:rPr>
          <w:spacing w:val="-2"/>
          <w:sz w:val="32"/>
          <w:szCs w:val="32"/>
        </w:rPr>
        <w:t>able</w:t>
      </w:r>
      <w:r w:rsidR="00D65A84" w:rsidRPr="00532343">
        <w:rPr>
          <w:spacing w:val="-2"/>
          <w:sz w:val="32"/>
          <w:szCs w:val="32"/>
        </w:rPr>
        <w:t xml:space="preserve"> </w:t>
      </w:r>
      <w:r w:rsidRPr="00532343">
        <w:rPr>
          <w:spacing w:val="-2"/>
          <w:sz w:val="32"/>
          <w:szCs w:val="32"/>
        </w:rPr>
        <w:t>to</w:t>
      </w:r>
      <w:r w:rsidR="00D65A84" w:rsidRPr="00532343">
        <w:rPr>
          <w:spacing w:val="-2"/>
          <w:sz w:val="32"/>
          <w:szCs w:val="32"/>
        </w:rPr>
        <w:t xml:space="preserve"> </w:t>
      </w:r>
      <w:r w:rsidRPr="00532343">
        <w:rPr>
          <w:spacing w:val="-2"/>
          <w:sz w:val="32"/>
          <w:szCs w:val="32"/>
        </w:rPr>
        <w:t>tell</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about</w:t>
      </w:r>
      <w:r w:rsidR="00D65A84" w:rsidRPr="00532343">
        <w:rPr>
          <w:spacing w:val="-2"/>
          <w:sz w:val="32"/>
          <w:szCs w:val="32"/>
        </w:rPr>
        <w:t xml:space="preserve"> </w:t>
      </w:r>
      <w:r w:rsidRPr="00532343">
        <w:rPr>
          <w:spacing w:val="-2"/>
          <w:sz w:val="32"/>
          <w:szCs w:val="32"/>
        </w:rPr>
        <w:t>workshops</w:t>
      </w:r>
      <w:r w:rsidR="00D65A84" w:rsidRPr="00532343">
        <w:rPr>
          <w:spacing w:val="-2"/>
          <w:sz w:val="32"/>
          <w:szCs w:val="32"/>
        </w:rPr>
        <w:t xml:space="preserve"> </w:t>
      </w:r>
      <w:r w:rsidRPr="00532343">
        <w:rPr>
          <w:spacing w:val="-2"/>
          <w:sz w:val="32"/>
          <w:szCs w:val="32"/>
        </w:rPr>
        <w:t>in</w:t>
      </w:r>
      <w:r w:rsidR="00D65A84" w:rsidRPr="00532343">
        <w:rPr>
          <w:spacing w:val="-2"/>
          <w:sz w:val="32"/>
          <w:szCs w:val="32"/>
        </w:rPr>
        <w:t xml:space="preserve"> </w:t>
      </w:r>
      <w:r w:rsidRPr="00532343">
        <w:rPr>
          <w:spacing w:val="-2"/>
          <w:sz w:val="32"/>
          <w:szCs w:val="32"/>
        </w:rPr>
        <w:t>your</w:t>
      </w:r>
      <w:r w:rsidR="00D65A84" w:rsidRPr="00532343">
        <w:rPr>
          <w:spacing w:val="-2"/>
          <w:sz w:val="32"/>
          <w:szCs w:val="32"/>
        </w:rPr>
        <w:t xml:space="preserve"> </w:t>
      </w:r>
      <w:r w:rsidRPr="00532343">
        <w:rPr>
          <w:spacing w:val="-2"/>
          <w:sz w:val="32"/>
          <w:szCs w:val="32"/>
        </w:rPr>
        <w:t>area.</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can</w:t>
      </w:r>
      <w:r w:rsidR="00D65A84" w:rsidRPr="00532343">
        <w:rPr>
          <w:spacing w:val="-2"/>
          <w:sz w:val="32"/>
          <w:szCs w:val="32"/>
        </w:rPr>
        <w:t xml:space="preserve"> </w:t>
      </w:r>
      <w:r w:rsidRPr="00532343">
        <w:rPr>
          <w:spacing w:val="-2"/>
          <w:sz w:val="32"/>
          <w:szCs w:val="32"/>
        </w:rPr>
        <w:t>also</w:t>
      </w:r>
      <w:r w:rsidR="00D65A84" w:rsidRPr="00532343">
        <w:rPr>
          <w:spacing w:val="-2"/>
          <w:sz w:val="32"/>
          <w:szCs w:val="32"/>
        </w:rPr>
        <w:t xml:space="preserve"> </w:t>
      </w:r>
      <w:r w:rsidRPr="00532343">
        <w:rPr>
          <w:spacing w:val="-2"/>
          <w:sz w:val="32"/>
          <w:szCs w:val="32"/>
        </w:rPr>
        <w:t>email</w:t>
      </w:r>
      <w:r w:rsidR="00D65A84" w:rsidRPr="00532343">
        <w:rPr>
          <w:spacing w:val="-2"/>
          <w:sz w:val="32"/>
          <w:szCs w:val="32"/>
        </w:rPr>
        <w:t xml:space="preserve"> </w:t>
      </w:r>
      <w:hyperlink r:id="rId26" w:history="1">
        <w:r w:rsidR="003D3F1F" w:rsidRPr="00532343">
          <w:rPr>
            <w:rStyle w:val="Hyperlink"/>
            <w:bCs/>
            <w:spacing w:val="-2"/>
            <w:sz w:val="32"/>
            <w:szCs w:val="32"/>
          </w:rPr>
          <w:t>info@wremo.nz</w:t>
        </w:r>
      </w:hyperlink>
      <w:r w:rsidR="00D65A84" w:rsidRPr="00532343">
        <w:rPr>
          <w:b/>
          <w:bCs/>
          <w:spacing w:val="-2"/>
          <w:sz w:val="32"/>
          <w:szCs w:val="32"/>
        </w:rPr>
        <w:t xml:space="preserve"> </w:t>
      </w:r>
      <w:r w:rsidRPr="00532343">
        <w:rPr>
          <w:spacing w:val="-2"/>
          <w:sz w:val="32"/>
          <w:szCs w:val="32"/>
        </w:rPr>
        <w:t>or</w:t>
      </w:r>
      <w:r w:rsidR="00D65A84" w:rsidRPr="00532343">
        <w:rPr>
          <w:spacing w:val="-2"/>
          <w:sz w:val="32"/>
          <w:szCs w:val="32"/>
        </w:rPr>
        <w:t xml:space="preserve"> </w:t>
      </w:r>
      <w:r w:rsidRPr="00532343">
        <w:rPr>
          <w:spacing w:val="-2"/>
          <w:sz w:val="32"/>
          <w:szCs w:val="32"/>
        </w:rPr>
        <w:t>call</w:t>
      </w:r>
      <w:r w:rsidR="00D65A84" w:rsidRPr="00532343">
        <w:rPr>
          <w:spacing w:val="-2"/>
          <w:sz w:val="32"/>
          <w:szCs w:val="32"/>
        </w:rPr>
        <w:t xml:space="preserve"> </w:t>
      </w:r>
      <w:r w:rsidRPr="00532343">
        <w:rPr>
          <w:b/>
          <w:bCs/>
          <w:spacing w:val="-2"/>
          <w:sz w:val="32"/>
          <w:szCs w:val="32"/>
        </w:rPr>
        <w:t>04</w:t>
      </w:r>
      <w:r w:rsidR="00D65A84" w:rsidRPr="00532343">
        <w:rPr>
          <w:b/>
          <w:bCs/>
          <w:spacing w:val="-2"/>
          <w:sz w:val="32"/>
          <w:szCs w:val="32"/>
        </w:rPr>
        <w:t xml:space="preserve"> </w:t>
      </w:r>
      <w:r w:rsidRPr="00532343">
        <w:rPr>
          <w:b/>
          <w:bCs/>
          <w:spacing w:val="-2"/>
          <w:sz w:val="32"/>
          <w:szCs w:val="32"/>
        </w:rPr>
        <w:t>830</w:t>
      </w:r>
      <w:r w:rsidR="00D65A84" w:rsidRPr="00532343">
        <w:rPr>
          <w:b/>
          <w:bCs/>
          <w:spacing w:val="-2"/>
          <w:sz w:val="32"/>
          <w:szCs w:val="32"/>
        </w:rPr>
        <w:t xml:space="preserve"> </w:t>
      </w:r>
      <w:r w:rsidRPr="00532343">
        <w:rPr>
          <w:b/>
          <w:bCs/>
          <w:spacing w:val="-2"/>
          <w:sz w:val="32"/>
          <w:szCs w:val="32"/>
        </w:rPr>
        <w:t>4279</w:t>
      </w:r>
      <w:r w:rsidRPr="00532343">
        <w:rPr>
          <w:spacing w:val="-2"/>
          <w:sz w:val="32"/>
          <w:szCs w:val="32"/>
        </w:rPr>
        <w:t>.</w:t>
      </w:r>
    </w:p>
    <w:p w14:paraId="7214E238" w14:textId="09DFA4F4" w:rsidR="006A7983" w:rsidRPr="00421C59" w:rsidRDefault="006A7983" w:rsidP="00CF7F23">
      <w:pPr>
        <w:pStyle w:val="Heading2"/>
        <w:rPr>
          <w:sz w:val="32"/>
          <w:szCs w:val="32"/>
        </w:rPr>
      </w:pPr>
      <w:r w:rsidRPr="00421C59">
        <w:rPr>
          <w:sz w:val="32"/>
          <w:szCs w:val="32"/>
        </w:rPr>
        <w:t>Learn</w:t>
      </w:r>
      <w:r w:rsidR="00D65A84" w:rsidRPr="00421C59">
        <w:rPr>
          <w:sz w:val="32"/>
          <w:szCs w:val="32"/>
        </w:rPr>
        <w:t xml:space="preserve"> </w:t>
      </w:r>
      <w:r w:rsidRPr="00421C59">
        <w:rPr>
          <w:sz w:val="32"/>
          <w:szCs w:val="32"/>
        </w:rPr>
        <w:t>about</w:t>
      </w:r>
      <w:r w:rsidR="00D65A84" w:rsidRPr="00421C59">
        <w:rPr>
          <w:sz w:val="32"/>
          <w:szCs w:val="32"/>
        </w:rPr>
        <w:t xml:space="preserve"> </w:t>
      </w:r>
      <w:r w:rsidRPr="00421C59">
        <w:rPr>
          <w:sz w:val="32"/>
          <w:szCs w:val="32"/>
        </w:rPr>
        <w:t>your</w:t>
      </w:r>
      <w:r w:rsidR="00D65A84" w:rsidRPr="00421C59">
        <w:rPr>
          <w:sz w:val="32"/>
          <w:szCs w:val="32"/>
        </w:rPr>
        <w:t xml:space="preserve"> </w:t>
      </w:r>
      <w:r w:rsidRPr="00421C59">
        <w:rPr>
          <w:sz w:val="32"/>
          <w:szCs w:val="32"/>
        </w:rPr>
        <w:t>disaster</w:t>
      </w:r>
      <w:r w:rsidR="00D65A84" w:rsidRPr="00421C59">
        <w:rPr>
          <w:sz w:val="32"/>
          <w:szCs w:val="32"/>
        </w:rPr>
        <w:t xml:space="preserve"> </w:t>
      </w:r>
      <w:r w:rsidRPr="00421C59">
        <w:rPr>
          <w:sz w:val="32"/>
          <w:szCs w:val="32"/>
        </w:rPr>
        <w:t>risk</w:t>
      </w:r>
    </w:p>
    <w:p w14:paraId="5927D4D3" w14:textId="0F846EB1" w:rsidR="00B9141A" w:rsidRPr="00421C59" w:rsidRDefault="00B9141A" w:rsidP="0028553C">
      <w:pPr>
        <w:rPr>
          <w:sz w:val="32"/>
          <w:szCs w:val="32"/>
        </w:rPr>
      </w:pPr>
      <w:r w:rsidRPr="00421C59">
        <w:rPr>
          <w:sz w:val="32"/>
          <w:szCs w:val="32"/>
        </w:rPr>
        <w:t>Know your risks</w:t>
      </w:r>
    </w:p>
    <w:p w14:paraId="26B0B710" w14:textId="5E32AD1B" w:rsidR="0028553C" w:rsidRPr="00421C59" w:rsidRDefault="0028553C" w:rsidP="00B9141A">
      <w:pPr>
        <w:pStyle w:val="Heading3"/>
        <w:rPr>
          <w:sz w:val="32"/>
          <w:szCs w:val="32"/>
        </w:rPr>
      </w:pPr>
      <w:r w:rsidRPr="00421C59">
        <w:rPr>
          <w:sz w:val="32"/>
          <w:szCs w:val="32"/>
        </w:rPr>
        <w:t>What are the main risks in your community?</w:t>
      </w:r>
    </w:p>
    <w:p w14:paraId="646B96C2" w14:textId="5D6FE773" w:rsidR="0028553C" w:rsidRPr="00421C59" w:rsidRDefault="0028553C" w:rsidP="0028553C">
      <w:pPr>
        <w:rPr>
          <w:sz w:val="32"/>
          <w:szCs w:val="32"/>
        </w:rPr>
      </w:pPr>
      <w:r w:rsidRPr="00421C59">
        <w:rPr>
          <w:sz w:val="32"/>
          <w:szCs w:val="32"/>
        </w:rPr>
        <w:t>How would this affect you?</w:t>
      </w:r>
    </w:p>
    <w:p w14:paraId="4299DC69" w14:textId="77777777" w:rsidR="0028553C" w:rsidRPr="00421C59" w:rsidRDefault="0028553C" w:rsidP="0028553C">
      <w:pPr>
        <w:rPr>
          <w:sz w:val="32"/>
          <w:szCs w:val="32"/>
        </w:rPr>
      </w:pPr>
    </w:p>
    <w:p w14:paraId="0E83884A" w14:textId="3F8217F9" w:rsidR="0028553C" w:rsidRPr="00421C59" w:rsidRDefault="0028553C" w:rsidP="00B9141A">
      <w:pPr>
        <w:pStyle w:val="Heading3"/>
        <w:rPr>
          <w:sz w:val="32"/>
          <w:szCs w:val="32"/>
        </w:rPr>
      </w:pPr>
      <w:r w:rsidRPr="00421C59">
        <w:rPr>
          <w:sz w:val="32"/>
          <w:szCs w:val="32"/>
        </w:rPr>
        <w:t>Storm/landslide</w:t>
      </w:r>
      <w:r w:rsidR="00B9141A" w:rsidRPr="00421C59">
        <w:rPr>
          <w:sz w:val="32"/>
          <w:szCs w:val="32"/>
        </w:rPr>
        <w:t>:</w:t>
      </w:r>
      <w:r w:rsidRPr="00421C59">
        <w:rPr>
          <w:sz w:val="32"/>
          <w:szCs w:val="32"/>
        </w:rPr>
        <w:tab/>
      </w:r>
    </w:p>
    <w:p w14:paraId="23A989A1" w14:textId="639E7CF3" w:rsidR="0028553C" w:rsidRPr="00421C59" w:rsidRDefault="00B9141A" w:rsidP="0028553C">
      <w:pPr>
        <w:rPr>
          <w:sz w:val="32"/>
          <w:szCs w:val="32"/>
        </w:rPr>
      </w:pPr>
      <w:r w:rsidRPr="00421C59">
        <w:rPr>
          <w:sz w:val="32"/>
          <w:szCs w:val="32"/>
        </w:rPr>
        <w:t>[enter text here]</w:t>
      </w:r>
    </w:p>
    <w:p w14:paraId="6710435D" w14:textId="7CDE745C" w:rsidR="0028553C" w:rsidRPr="00421C59" w:rsidRDefault="0028553C" w:rsidP="00B9141A">
      <w:pPr>
        <w:pStyle w:val="Heading3"/>
        <w:rPr>
          <w:sz w:val="32"/>
          <w:szCs w:val="32"/>
        </w:rPr>
      </w:pPr>
      <w:r w:rsidRPr="00421C59">
        <w:rPr>
          <w:sz w:val="32"/>
          <w:szCs w:val="32"/>
        </w:rPr>
        <w:t>Flood</w:t>
      </w:r>
      <w:r w:rsidR="00B9141A" w:rsidRPr="00421C59">
        <w:rPr>
          <w:sz w:val="32"/>
          <w:szCs w:val="32"/>
        </w:rPr>
        <w:t>:</w:t>
      </w:r>
      <w:r w:rsidRPr="00421C59">
        <w:rPr>
          <w:sz w:val="32"/>
          <w:szCs w:val="32"/>
        </w:rPr>
        <w:tab/>
      </w:r>
    </w:p>
    <w:p w14:paraId="0BA54292" w14:textId="77777777" w:rsidR="00B9141A" w:rsidRPr="00421C59" w:rsidRDefault="00B9141A" w:rsidP="00B9141A">
      <w:pPr>
        <w:rPr>
          <w:sz w:val="32"/>
          <w:szCs w:val="32"/>
        </w:rPr>
      </w:pPr>
      <w:r w:rsidRPr="00421C59">
        <w:rPr>
          <w:sz w:val="32"/>
          <w:szCs w:val="32"/>
        </w:rPr>
        <w:t>[enter text here]</w:t>
      </w:r>
    </w:p>
    <w:p w14:paraId="3A11A507" w14:textId="77777777" w:rsidR="0028553C" w:rsidRPr="00421C59" w:rsidRDefault="0028553C" w:rsidP="0028553C">
      <w:pPr>
        <w:rPr>
          <w:sz w:val="32"/>
          <w:szCs w:val="32"/>
        </w:rPr>
      </w:pPr>
    </w:p>
    <w:p w14:paraId="75F547BC" w14:textId="7D22E381" w:rsidR="0028553C" w:rsidRPr="00421C59" w:rsidRDefault="0028553C" w:rsidP="00B9141A">
      <w:pPr>
        <w:pStyle w:val="Heading3"/>
        <w:rPr>
          <w:sz w:val="32"/>
          <w:szCs w:val="32"/>
        </w:rPr>
      </w:pPr>
      <w:r w:rsidRPr="00421C59">
        <w:rPr>
          <w:sz w:val="32"/>
          <w:szCs w:val="32"/>
        </w:rPr>
        <w:t>Earthquake</w:t>
      </w:r>
      <w:r w:rsidR="00B9141A" w:rsidRPr="00421C59">
        <w:rPr>
          <w:sz w:val="32"/>
          <w:szCs w:val="32"/>
        </w:rPr>
        <w:t>:</w:t>
      </w:r>
      <w:r w:rsidRPr="00421C59">
        <w:rPr>
          <w:sz w:val="32"/>
          <w:szCs w:val="32"/>
        </w:rPr>
        <w:tab/>
      </w:r>
    </w:p>
    <w:p w14:paraId="7D84EB39" w14:textId="77777777" w:rsidR="00B9141A" w:rsidRPr="00421C59" w:rsidRDefault="00B9141A" w:rsidP="00B9141A">
      <w:pPr>
        <w:rPr>
          <w:sz w:val="32"/>
          <w:szCs w:val="32"/>
        </w:rPr>
      </w:pPr>
      <w:r w:rsidRPr="00421C59">
        <w:rPr>
          <w:sz w:val="32"/>
          <w:szCs w:val="32"/>
        </w:rPr>
        <w:t>[enter text here]</w:t>
      </w:r>
    </w:p>
    <w:p w14:paraId="51F4D894" w14:textId="77777777" w:rsidR="0028553C" w:rsidRPr="00421C59" w:rsidRDefault="0028553C" w:rsidP="0028553C">
      <w:pPr>
        <w:rPr>
          <w:sz w:val="32"/>
          <w:szCs w:val="32"/>
        </w:rPr>
      </w:pPr>
    </w:p>
    <w:p w14:paraId="5DCDE84A" w14:textId="3E7ED642" w:rsidR="0028553C" w:rsidRPr="00421C59" w:rsidRDefault="0028553C" w:rsidP="00B9141A">
      <w:pPr>
        <w:pStyle w:val="Heading3"/>
        <w:rPr>
          <w:sz w:val="32"/>
          <w:szCs w:val="32"/>
        </w:rPr>
      </w:pPr>
      <w:r w:rsidRPr="00421C59">
        <w:rPr>
          <w:sz w:val="32"/>
          <w:szCs w:val="32"/>
        </w:rPr>
        <w:t>Tsunami</w:t>
      </w:r>
      <w:r w:rsidR="00B9141A" w:rsidRPr="00421C59">
        <w:rPr>
          <w:sz w:val="32"/>
          <w:szCs w:val="32"/>
        </w:rPr>
        <w:t>:</w:t>
      </w:r>
      <w:r w:rsidRPr="00421C59">
        <w:rPr>
          <w:sz w:val="32"/>
          <w:szCs w:val="32"/>
        </w:rPr>
        <w:tab/>
      </w:r>
    </w:p>
    <w:p w14:paraId="2A48CB26" w14:textId="77777777" w:rsidR="00B9141A" w:rsidRPr="00421C59" w:rsidRDefault="00B9141A" w:rsidP="00B9141A">
      <w:pPr>
        <w:rPr>
          <w:sz w:val="32"/>
          <w:szCs w:val="32"/>
        </w:rPr>
      </w:pPr>
      <w:r w:rsidRPr="00421C59">
        <w:rPr>
          <w:sz w:val="32"/>
          <w:szCs w:val="32"/>
        </w:rPr>
        <w:t>[enter text here]</w:t>
      </w:r>
    </w:p>
    <w:p w14:paraId="39259A34" w14:textId="77777777" w:rsidR="0028553C" w:rsidRPr="00421C59" w:rsidRDefault="0028553C" w:rsidP="0028553C">
      <w:pPr>
        <w:rPr>
          <w:sz w:val="32"/>
          <w:szCs w:val="32"/>
        </w:rPr>
      </w:pPr>
    </w:p>
    <w:p w14:paraId="3F55356D" w14:textId="386895F1" w:rsidR="0028553C" w:rsidRPr="00421C59" w:rsidRDefault="0028553C" w:rsidP="00B9141A">
      <w:pPr>
        <w:pStyle w:val="Heading3"/>
        <w:rPr>
          <w:sz w:val="32"/>
          <w:szCs w:val="32"/>
        </w:rPr>
      </w:pPr>
      <w:r w:rsidRPr="00421C59">
        <w:rPr>
          <w:sz w:val="32"/>
          <w:szCs w:val="32"/>
        </w:rPr>
        <w:lastRenderedPageBreak/>
        <w:t>Health emergency</w:t>
      </w:r>
      <w:r w:rsidR="00B9141A" w:rsidRPr="00421C59">
        <w:rPr>
          <w:sz w:val="32"/>
          <w:szCs w:val="32"/>
        </w:rPr>
        <w:t>:</w:t>
      </w:r>
    </w:p>
    <w:p w14:paraId="42EF6892" w14:textId="51E1D90C" w:rsidR="0028553C" w:rsidRPr="00421C59" w:rsidRDefault="0028553C" w:rsidP="0028553C">
      <w:pPr>
        <w:rPr>
          <w:sz w:val="32"/>
          <w:szCs w:val="32"/>
        </w:rPr>
      </w:pPr>
      <w:r w:rsidRPr="00421C59">
        <w:rPr>
          <w:sz w:val="32"/>
          <w:szCs w:val="32"/>
        </w:rPr>
        <w:t>(Eg. Pandemics or other outbreaks like measles)</w:t>
      </w:r>
    </w:p>
    <w:p w14:paraId="15CA01CA" w14:textId="77777777" w:rsidR="00B9141A" w:rsidRPr="00421C59" w:rsidRDefault="00B9141A" w:rsidP="00B9141A">
      <w:pPr>
        <w:rPr>
          <w:sz w:val="32"/>
          <w:szCs w:val="32"/>
        </w:rPr>
      </w:pPr>
      <w:r w:rsidRPr="00421C59">
        <w:rPr>
          <w:sz w:val="32"/>
          <w:szCs w:val="32"/>
        </w:rPr>
        <w:t>[enter text here]</w:t>
      </w:r>
    </w:p>
    <w:p w14:paraId="0EDFA106" w14:textId="77777777" w:rsidR="0028553C" w:rsidRPr="00421C59" w:rsidRDefault="0028553C" w:rsidP="0028553C">
      <w:pPr>
        <w:spacing w:before="0"/>
        <w:rPr>
          <w:b/>
          <w:bCs/>
          <w:sz w:val="32"/>
          <w:szCs w:val="32"/>
        </w:rPr>
      </w:pPr>
    </w:p>
    <w:p w14:paraId="7A3C64D7" w14:textId="77777777" w:rsidR="00B9141A" w:rsidRPr="00421C59" w:rsidRDefault="00B9141A" w:rsidP="0028553C">
      <w:pPr>
        <w:spacing w:before="0"/>
        <w:rPr>
          <w:b/>
          <w:bCs/>
          <w:sz w:val="32"/>
          <w:szCs w:val="32"/>
        </w:rPr>
      </w:pPr>
    </w:p>
    <w:p w14:paraId="16646B45" w14:textId="51F3BE7D" w:rsidR="0028553C" w:rsidRPr="00421C59" w:rsidRDefault="0028553C" w:rsidP="0028553C">
      <w:pPr>
        <w:spacing w:before="0"/>
        <w:rPr>
          <w:b/>
          <w:bCs/>
          <w:sz w:val="32"/>
          <w:szCs w:val="32"/>
        </w:rPr>
      </w:pPr>
      <w:r w:rsidRPr="00421C59">
        <w:rPr>
          <w:b/>
          <w:bCs/>
          <w:sz w:val="32"/>
          <w:szCs w:val="32"/>
        </w:rPr>
        <w:t xml:space="preserve">You can learn more about the different types of local hazards </w:t>
      </w:r>
    </w:p>
    <w:p w14:paraId="00623A33" w14:textId="5A5A8367" w:rsidR="00891A55" w:rsidRPr="00421C59" w:rsidRDefault="0028553C" w:rsidP="0028553C">
      <w:pPr>
        <w:spacing w:before="0" w:after="720" w:line="240" w:lineRule="auto"/>
        <w:rPr>
          <w:sz w:val="32"/>
          <w:szCs w:val="32"/>
        </w:rPr>
      </w:pPr>
      <w:r w:rsidRPr="00421C59">
        <w:rPr>
          <w:b/>
          <w:bCs/>
          <w:sz w:val="32"/>
          <w:szCs w:val="32"/>
        </w:rPr>
        <w:t xml:space="preserve">by visiting </w:t>
      </w:r>
      <w:hyperlink r:id="rId27" w:history="1">
        <w:r w:rsidRPr="00421C59">
          <w:rPr>
            <w:rStyle w:val="Hyperlink"/>
            <w:bCs/>
            <w:sz w:val="32"/>
            <w:szCs w:val="32"/>
          </w:rPr>
          <w:t>www.wremo.nz/hazards</w:t>
        </w:r>
      </w:hyperlink>
      <w:r w:rsidRPr="00421C59">
        <w:rPr>
          <w:b/>
          <w:bCs/>
          <w:sz w:val="32"/>
          <w:szCs w:val="32"/>
        </w:rPr>
        <w:t xml:space="preserve"> or </w:t>
      </w:r>
      <w:hyperlink r:id="rId28" w:history="1">
        <w:r w:rsidRPr="00421C59">
          <w:rPr>
            <w:rStyle w:val="Hyperlink"/>
            <w:bCs/>
            <w:sz w:val="32"/>
            <w:szCs w:val="32"/>
          </w:rPr>
          <w:t>www.getready.govt.nz</w:t>
        </w:r>
      </w:hyperlink>
    </w:p>
    <w:p w14:paraId="0E7E62E0" w14:textId="77777777" w:rsidR="0028553C" w:rsidRPr="00421C59" w:rsidRDefault="0028553C" w:rsidP="00891A55">
      <w:pPr>
        <w:spacing w:before="0" w:after="720" w:line="240" w:lineRule="auto"/>
        <w:rPr>
          <w:sz w:val="32"/>
          <w:szCs w:val="32"/>
        </w:rPr>
      </w:pPr>
    </w:p>
    <w:p w14:paraId="42EFF81F" w14:textId="7754310B" w:rsidR="00AB772C" w:rsidRPr="00532343" w:rsidRDefault="00AB772C" w:rsidP="00A10AD3">
      <w:pPr>
        <w:pStyle w:val="Heading1"/>
      </w:pPr>
      <w:r w:rsidRPr="00532343">
        <w:lastRenderedPageBreak/>
        <w:t>Know</w:t>
      </w:r>
      <w:r w:rsidR="00D65A84" w:rsidRPr="00532343">
        <w:t xml:space="preserve"> </w:t>
      </w:r>
      <w:r w:rsidRPr="00532343">
        <w:t>your</w:t>
      </w:r>
      <w:r w:rsidR="00D65A84" w:rsidRPr="00532343">
        <w:t xml:space="preserve"> </w:t>
      </w:r>
      <w:r w:rsidRPr="00532343">
        <w:t>immediate</w:t>
      </w:r>
      <w:r w:rsidR="00D65A84" w:rsidRPr="00532343">
        <w:t xml:space="preserve"> </w:t>
      </w:r>
      <w:r w:rsidRPr="00532343">
        <w:t>life-saving</w:t>
      </w:r>
      <w:r w:rsidR="00D65A84" w:rsidRPr="00532343">
        <w:t xml:space="preserve"> </w:t>
      </w:r>
      <w:r w:rsidRPr="00532343">
        <w:t>actions</w:t>
      </w:r>
    </w:p>
    <w:p w14:paraId="0B0E93A8" w14:textId="7DE41C62" w:rsidR="00AB772C" w:rsidRPr="00532343" w:rsidRDefault="00AB772C" w:rsidP="00CB437D">
      <w:pPr>
        <w:pStyle w:val="Heading2"/>
        <w:rPr>
          <w:sz w:val="32"/>
          <w:szCs w:val="32"/>
        </w:rPr>
      </w:pPr>
      <w:r w:rsidRPr="00532343">
        <w:rPr>
          <w:sz w:val="32"/>
          <w:szCs w:val="32"/>
        </w:rPr>
        <w:t>Earthquake</w:t>
      </w:r>
      <w:r w:rsidR="00D65A84" w:rsidRPr="00532343">
        <w:rPr>
          <w:sz w:val="32"/>
          <w:szCs w:val="32"/>
        </w:rPr>
        <w:t xml:space="preserve"> </w:t>
      </w:r>
      <w:r w:rsidRPr="00532343">
        <w:rPr>
          <w:sz w:val="32"/>
          <w:szCs w:val="32"/>
        </w:rPr>
        <w:t>–</w:t>
      </w:r>
      <w:r w:rsidR="00D65A84" w:rsidRPr="00532343">
        <w:rPr>
          <w:sz w:val="32"/>
          <w:szCs w:val="32"/>
        </w:rPr>
        <w:t xml:space="preserve"> </w:t>
      </w:r>
      <w:r w:rsidRPr="00532343">
        <w:rPr>
          <w:sz w:val="32"/>
          <w:szCs w:val="32"/>
        </w:rPr>
        <w:t>“drop,</w:t>
      </w:r>
      <w:r w:rsidR="00D65A84" w:rsidRPr="00532343">
        <w:rPr>
          <w:sz w:val="32"/>
          <w:szCs w:val="32"/>
        </w:rPr>
        <w:t xml:space="preserve"> </w:t>
      </w:r>
      <w:r w:rsidRPr="00532343">
        <w:rPr>
          <w:sz w:val="32"/>
          <w:szCs w:val="32"/>
        </w:rPr>
        <w:t>cover,</w:t>
      </w:r>
      <w:r w:rsidR="00D65A84" w:rsidRPr="00532343">
        <w:rPr>
          <w:sz w:val="32"/>
          <w:szCs w:val="32"/>
        </w:rPr>
        <w:t xml:space="preserve"> </w:t>
      </w:r>
      <w:r w:rsidRPr="00532343">
        <w:rPr>
          <w:sz w:val="32"/>
          <w:szCs w:val="32"/>
        </w:rPr>
        <w:t>hold”</w:t>
      </w:r>
    </w:p>
    <w:p w14:paraId="27AAA077" w14:textId="4A3AC348" w:rsidR="00D66596" w:rsidRDefault="00AB772C" w:rsidP="00D66596">
      <w:pPr>
        <w:pStyle w:val="BodyText"/>
        <w:spacing w:after="480"/>
        <w:rPr>
          <w:noProof/>
          <w:sz w:val="32"/>
          <w:szCs w:val="32"/>
        </w:rPr>
      </w:pPr>
      <w:r w:rsidRPr="00532343">
        <w:rPr>
          <w:sz w:val="32"/>
          <w:szCs w:val="32"/>
        </w:rPr>
        <w:t>Most</w:t>
      </w:r>
      <w:r w:rsidR="00D65A84" w:rsidRPr="00532343">
        <w:rPr>
          <w:sz w:val="32"/>
          <w:szCs w:val="32"/>
        </w:rPr>
        <w:t xml:space="preserve"> </w:t>
      </w:r>
      <w:r w:rsidRPr="00532343">
        <w:rPr>
          <w:sz w:val="32"/>
          <w:szCs w:val="32"/>
        </w:rPr>
        <w:t>injuries</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deaths</w:t>
      </w:r>
      <w:r w:rsidR="00D65A84" w:rsidRPr="00532343">
        <w:rPr>
          <w:sz w:val="32"/>
          <w:szCs w:val="32"/>
        </w:rPr>
        <w:t xml:space="preserve"> </w:t>
      </w:r>
      <w:r w:rsidRPr="00532343">
        <w:rPr>
          <w:sz w:val="32"/>
          <w:szCs w:val="32"/>
        </w:rPr>
        <w:t>during</w:t>
      </w:r>
      <w:r w:rsidR="00D65A84" w:rsidRPr="00532343">
        <w:rPr>
          <w:sz w:val="32"/>
          <w:szCs w:val="32"/>
        </w:rPr>
        <w:t xml:space="preserve"> </w:t>
      </w:r>
      <w:r w:rsidRPr="00532343">
        <w:rPr>
          <w:sz w:val="32"/>
          <w:szCs w:val="32"/>
        </w:rPr>
        <w:t>earthquakes</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caused</w:t>
      </w:r>
      <w:r w:rsidR="00D65A84" w:rsidRPr="00532343">
        <w:rPr>
          <w:sz w:val="32"/>
          <w:szCs w:val="32"/>
        </w:rPr>
        <w:t xml:space="preserve"> </w:t>
      </w:r>
      <w:r w:rsidRPr="00532343">
        <w:rPr>
          <w:sz w:val="32"/>
          <w:szCs w:val="32"/>
        </w:rPr>
        <w:t>by</w:t>
      </w:r>
      <w:r w:rsidR="00D65A84" w:rsidRPr="00532343">
        <w:rPr>
          <w:sz w:val="32"/>
          <w:szCs w:val="32"/>
        </w:rPr>
        <w:t xml:space="preserve"> </w:t>
      </w:r>
      <w:r w:rsidRPr="00532343">
        <w:rPr>
          <w:sz w:val="32"/>
          <w:szCs w:val="32"/>
        </w:rPr>
        <w:t>things</w:t>
      </w:r>
      <w:r w:rsidR="00D65A84" w:rsidRPr="00532343">
        <w:rPr>
          <w:sz w:val="32"/>
          <w:szCs w:val="32"/>
        </w:rPr>
        <w:t xml:space="preserve"> </w:t>
      </w:r>
      <w:r w:rsidRPr="00532343">
        <w:rPr>
          <w:sz w:val="32"/>
          <w:szCs w:val="32"/>
        </w:rPr>
        <w:t>falling</w:t>
      </w:r>
      <w:r w:rsidR="00D65A84" w:rsidRPr="00532343">
        <w:rPr>
          <w:sz w:val="32"/>
          <w:szCs w:val="32"/>
        </w:rPr>
        <w:t xml:space="preserve"> </w:t>
      </w:r>
      <w:r w:rsidRPr="00532343">
        <w:rPr>
          <w:sz w:val="32"/>
          <w:szCs w:val="32"/>
        </w:rPr>
        <w:t>on</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rather</w:t>
      </w:r>
      <w:r w:rsidR="00D65A84" w:rsidRPr="00532343">
        <w:rPr>
          <w:sz w:val="32"/>
          <w:szCs w:val="32"/>
        </w:rPr>
        <w:t xml:space="preserve"> </w:t>
      </w:r>
      <w:r w:rsidRPr="00532343">
        <w:rPr>
          <w:sz w:val="32"/>
          <w:szCs w:val="32"/>
        </w:rPr>
        <w:t>than</w:t>
      </w:r>
      <w:r w:rsidR="00D65A84" w:rsidRPr="00532343">
        <w:rPr>
          <w:sz w:val="32"/>
          <w:szCs w:val="32"/>
        </w:rPr>
        <w:t xml:space="preserve"> </w:t>
      </w:r>
      <w:r w:rsidRPr="00532343">
        <w:rPr>
          <w:sz w:val="32"/>
          <w:szCs w:val="32"/>
        </w:rPr>
        <w:t>buildings</w:t>
      </w:r>
      <w:r w:rsidR="00D65A84" w:rsidRPr="00532343">
        <w:rPr>
          <w:sz w:val="32"/>
          <w:szCs w:val="32"/>
        </w:rPr>
        <w:t xml:space="preserve"> </w:t>
      </w:r>
      <w:r w:rsidRPr="00532343">
        <w:rPr>
          <w:sz w:val="32"/>
          <w:szCs w:val="32"/>
        </w:rPr>
        <w:t>collapsing.</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practise</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version</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DROP,</w:t>
      </w:r>
      <w:r w:rsidR="00D65A84" w:rsidRPr="00532343">
        <w:rPr>
          <w:sz w:val="32"/>
          <w:szCs w:val="32"/>
        </w:rPr>
        <w:t xml:space="preserve"> </w:t>
      </w:r>
      <w:r w:rsidRPr="00532343">
        <w:rPr>
          <w:sz w:val="32"/>
          <w:szCs w:val="32"/>
        </w:rPr>
        <w:t>COVER,</w:t>
      </w:r>
      <w:r w:rsidR="00D65A84" w:rsidRPr="00532343">
        <w:rPr>
          <w:sz w:val="32"/>
          <w:szCs w:val="32"/>
        </w:rPr>
        <w:t xml:space="preserve"> </w:t>
      </w:r>
      <w:r w:rsidRPr="00532343">
        <w:rPr>
          <w:sz w:val="32"/>
          <w:szCs w:val="32"/>
        </w:rPr>
        <w:t>HOL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make</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immediate</w:t>
      </w:r>
      <w:r w:rsidR="00D65A84" w:rsidRPr="00532343">
        <w:rPr>
          <w:sz w:val="32"/>
          <w:szCs w:val="32"/>
        </w:rPr>
        <w:t xml:space="preserve"> </w:t>
      </w:r>
      <w:r w:rsidRPr="00532343">
        <w:rPr>
          <w:sz w:val="32"/>
          <w:szCs w:val="32"/>
        </w:rPr>
        <w:t>reaction</w:t>
      </w:r>
      <w:r w:rsidR="00D65A84" w:rsidRPr="00532343">
        <w:rPr>
          <w:sz w:val="32"/>
          <w:szCs w:val="32"/>
        </w:rPr>
        <w:t xml:space="preserve"> </w:t>
      </w:r>
      <w:r w:rsidRPr="00532343">
        <w:rPr>
          <w:sz w:val="32"/>
          <w:szCs w:val="32"/>
        </w:rPr>
        <w:t>when</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ground</w:t>
      </w:r>
      <w:r w:rsidR="00D65A84" w:rsidRPr="00532343">
        <w:rPr>
          <w:sz w:val="32"/>
          <w:szCs w:val="32"/>
        </w:rPr>
        <w:t xml:space="preserve"> </w:t>
      </w:r>
      <w:r w:rsidRPr="00532343">
        <w:rPr>
          <w:sz w:val="32"/>
          <w:szCs w:val="32"/>
        </w:rPr>
        <w:t>starts</w:t>
      </w:r>
      <w:r w:rsidR="00D65A84" w:rsidRPr="00532343">
        <w:rPr>
          <w:sz w:val="32"/>
          <w:szCs w:val="32"/>
        </w:rPr>
        <w:t xml:space="preserve"> </w:t>
      </w:r>
      <w:r w:rsidRPr="00532343">
        <w:rPr>
          <w:sz w:val="32"/>
          <w:szCs w:val="32"/>
        </w:rPr>
        <w:t>shaking.</w:t>
      </w:r>
      <w:r w:rsidR="00E56AC5" w:rsidRPr="00532343">
        <w:rPr>
          <w:noProof/>
          <w:sz w:val="32"/>
          <w:szCs w:val="32"/>
        </w:rPr>
        <w:t xml:space="preserve"> </w:t>
      </w:r>
    </w:p>
    <w:p w14:paraId="4F86602F" w14:textId="0F748634" w:rsidR="007332EB" w:rsidRPr="00421C59" w:rsidRDefault="007332EB" w:rsidP="00CF7F23">
      <w:pPr>
        <w:pStyle w:val="Heading2"/>
        <w:rPr>
          <w:noProof/>
          <w:sz w:val="32"/>
          <w:szCs w:val="32"/>
        </w:rPr>
      </w:pPr>
      <w:r w:rsidRPr="00421C59">
        <w:rPr>
          <w:noProof/>
          <w:sz w:val="32"/>
          <w:szCs w:val="32"/>
        </w:rPr>
        <w:t>Sit, Cover and Hold:</w:t>
      </w:r>
    </w:p>
    <w:p w14:paraId="7124DAB7" w14:textId="77777777" w:rsidR="007332EB" w:rsidRPr="007332EB" w:rsidRDefault="007332EB" w:rsidP="007332EB">
      <w:pPr>
        <w:pStyle w:val="BodyText"/>
        <w:spacing w:after="480"/>
        <w:rPr>
          <w:noProof/>
          <w:sz w:val="32"/>
          <w:szCs w:val="32"/>
        </w:rPr>
      </w:pPr>
      <w:r w:rsidRPr="007332EB">
        <w:rPr>
          <w:noProof/>
          <w:sz w:val="32"/>
          <w:szCs w:val="32"/>
        </w:rPr>
        <w:t xml:space="preserve">The best version of drop, cover, hold is the one that works for your body and that you have practiced. </w:t>
      </w:r>
    </w:p>
    <w:p w14:paraId="4E85092A" w14:textId="77777777" w:rsidR="007332EB" w:rsidRDefault="007332EB" w:rsidP="007332EB">
      <w:pPr>
        <w:pStyle w:val="BodyText"/>
        <w:spacing w:after="480"/>
        <w:rPr>
          <w:noProof/>
          <w:sz w:val="32"/>
          <w:szCs w:val="32"/>
        </w:rPr>
      </w:pPr>
      <w:r w:rsidRPr="007332EB">
        <w:rPr>
          <w:noProof/>
          <w:sz w:val="32"/>
          <w:szCs w:val="32"/>
        </w:rPr>
        <w:t xml:space="preserve">If you can’t get up from the floor without help, you shouldn’t drop to the ground in an earthquake. </w:t>
      </w:r>
    </w:p>
    <w:p w14:paraId="2DE7910C" w14:textId="5EB727D6" w:rsidR="007332EB" w:rsidRPr="007332EB" w:rsidRDefault="007332EB" w:rsidP="007332EB">
      <w:pPr>
        <w:pStyle w:val="BodyText"/>
        <w:spacing w:after="480"/>
        <w:rPr>
          <w:noProof/>
          <w:sz w:val="32"/>
          <w:szCs w:val="32"/>
        </w:rPr>
      </w:pPr>
      <w:r>
        <w:rPr>
          <w:noProof/>
          <w:sz w:val="32"/>
          <w:szCs w:val="32"/>
        </w:rPr>
        <w:t>T</w:t>
      </w:r>
      <w:r w:rsidRPr="007332EB">
        <w:rPr>
          <w:noProof/>
          <w:sz w:val="32"/>
          <w:szCs w:val="32"/>
        </w:rPr>
        <w:t>he “Sit, Cover and Hold” position</w:t>
      </w:r>
      <w:r w:rsidR="00C17D21">
        <w:rPr>
          <w:noProof/>
          <w:sz w:val="32"/>
          <w:szCs w:val="32"/>
        </w:rPr>
        <w:t xml:space="preserve"> is helpful for people with mobility needs.</w:t>
      </w:r>
      <w:r>
        <w:rPr>
          <w:noProof/>
          <w:sz w:val="32"/>
          <w:szCs w:val="32"/>
        </w:rPr>
        <w:t xml:space="preserve"> </w:t>
      </w:r>
      <w:r w:rsidR="00C17D21">
        <w:rPr>
          <w:noProof/>
          <w:sz w:val="32"/>
          <w:szCs w:val="32"/>
        </w:rPr>
        <w:t>In an earthqu</w:t>
      </w:r>
      <w:r w:rsidR="003A4268">
        <w:rPr>
          <w:noProof/>
          <w:sz w:val="32"/>
          <w:szCs w:val="32"/>
        </w:rPr>
        <w:t>a</w:t>
      </w:r>
      <w:r w:rsidR="00C17D21">
        <w:rPr>
          <w:noProof/>
          <w:sz w:val="32"/>
          <w:szCs w:val="32"/>
        </w:rPr>
        <w:t>ke you can</w:t>
      </w:r>
      <w:r w:rsidR="003A4268">
        <w:rPr>
          <w:noProof/>
          <w:sz w:val="32"/>
          <w:szCs w:val="32"/>
        </w:rPr>
        <w:t>:</w:t>
      </w:r>
      <w:r w:rsidR="00C17D21">
        <w:rPr>
          <w:noProof/>
          <w:sz w:val="32"/>
          <w:szCs w:val="32"/>
        </w:rPr>
        <w:t xml:space="preserve"> </w:t>
      </w:r>
      <w:r>
        <w:rPr>
          <w:noProof/>
          <w:sz w:val="32"/>
          <w:szCs w:val="32"/>
        </w:rPr>
        <w:t>sit in a chair, on the</w:t>
      </w:r>
      <w:r w:rsidR="00E967F2">
        <w:rPr>
          <w:noProof/>
          <w:sz w:val="32"/>
          <w:szCs w:val="32"/>
        </w:rPr>
        <w:t xml:space="preserve"> side of the </w:t>
      </w:r>
      <w:r>
        <w:rPr>
          <w:noProof/>
          <w:sz w:val="32"/>
          <w:szCs w:val="32"/>
        </w:rPr>
        <w:t>bed</w:t>
      </w:r>
      <w:r w:rsidR="006D6010">
        <w:rPr>
          <w:noProof/>
          <w:sz w:val="32"/>
          <w:szCs w:val="32"/>
        </w:rPr>
        <w:t xml:space="preserve"> or</w:t>
      </w:r>
      <w:r>
        <w:rPr>
          <w:noProof/>
          <w:sz w:val="32"/>
          <w:szCs w:val="32"/>
        </w:rPr>
        <w:t xml:space="preserve"> on a couch. </w:t>
      </w:r>
      <w:r w:rsidR="005410D2">
        <w:rPr>
          <w:noProof/>
          <w:sz w:val="32"/>
          <w:szCs w:val="32"/>
        </w:rPr>
        <w:t>Put your hands over your head. Curl your body</w:t>
      </w:r>
      <w:r w:rsidR="003A4268">
        <w:rPr>
          <w:noProof/>
          <w:sz w:val="32"/>
          <w:szCs w:val="32"/>
        </w:rPr>
        <w:t xml:space="preserve"> as much as you can </w:t>
      </w:r>
      <w:r w:rsidR="006D6010">
        <w:rPr>
          <w:noProof/>
          <w:sz w:val="32"/>
          <w:szCs w:val="32"/>
        </w:rPr>
        <w:t>into your lap.</w:t>
      </w:r>
      <w:r w:rsidR="00E967F2">
        <w:rPr>
          <w:noProof/>
          <w:sz w:val="32"/>
          <w:szCs w:val="32"/>
        </w:rPr>
        <w:t xml:space="preserve"> This is the same as the brace position in an airplane. </w:t>
      </w:r>
    </w:p>
    <w:p w14:paraId="563AC55A" w14:textId="27B448DC" w:rsidR="007332EB" w:rsidRDefault="007332EB" w:rsidP="007332EB">
      <w:pPr>
        <w:pStyle w:val="BodyText"/>
        <w:spacing w:after="480"/>
        <w:rPr>
          <w:noProof/>
          <w:sz w:val="32"/>
          <w:szCs w:val="32"/>
        </w:rPr>
      </w:pPr>
      <w:r w:rsidRPr="007332EB">
        <w:rPr>
          <w:noProof/>
          <w:sz w:val="32"/>
          <w:szCs w:val="32"/>
        </w:rPr>
        <w:t>It’s also important to look around your home for things that can fall, especially in the places you spend the most time such as the lounge, kitchen or bedroom.</w:t>
      </w:r>
    </w:p>
    <w:p w14:paraId="7239BFD7" w14:textId="77777777" w:rsidR="007332EB" w:rsidRDefault="007332EB" w:rsidP="00D66596">
      <w:pPr>
        <w:pStyle w:val="BodyText"/>
        <w:spacing w:after="480"/>
        <w:rPr>
          <w:sz w:val="32"/>
          <w:szCs w:val="32"/>
        </w:rPr>
      </w:pPr>
    </w:p>
    <w:p w14:paraId="229DCE4D" w14:textId="77777777" w:rsidR="00BC003C" w:rsidRDefault="00BC003C" w:rsidP="00D66596">
      <w:pPr>
        <w:pStyle w:val="BodyText"/>
        <w:spacing w:after="480"/>
        <w:rPr>
          <w:sz w:val="32"/>
          <w:szCs w:val="32"/>
        </w:rPr>
      </w:pPr>
    </w:p>
    <w:p w14:paraId="6F91D671" w14:textId="77777777" w:rsidR="00BC003C" w:rsidRDefault="00BC003C" w:rsidP="00D66596">
      <w:pPr>
        <w:pStyle w:val="BodyText"/>
        <w:spacing w:after="480"/>
        <w:rPr>
          <w:sz w:val="32"/>
          <w:szCs w:val="32"/>
        </w:rPr>
      </w:pPr>
    </w:p>
    <w:p w14:paraId="555123F6" w14:textId="77777777" w:rsidR="00BC003C" w:rsidRPr="00532343" w:rsidRDefault="00BC003C" w:rsidP="00D66596">
      <w:pPr>
        <w:pStyle w:val="BodyText"/>
        <w:spacing w:after="480"/>
        <w:rPr>
          <w:sz w:val="32"/>
          <w:szCs w:val="32"/>
        </w:rPr>
      </w:pPr>
    </w:p>
    <w:p w14:paraId="7EFC9DC7" w14:textId="021447A8" w:rsidR="00DC33C0" w:rsidRPr="00532343" w:rsidRDefault="00DC33C0" w:rsidP="00E56AC5">
      <w:pPr>
        <w:pStyle w:val="Heading2"/>
        <w:spacing w:before="480"/>
        <w:rPr>
          <w:sz w:val="32"/>
          <w:szCs w:val="32"/>
        </w:rPr>
      </w:pPr>
      <w:r w:rsidRPr="00532343">
        <w:rPr>
          <w:sz w:val="32"/>
          <w:szCs w:val="32"/>
        </w:rPr>
        <w:lastRenderedPageBreak/>
        <w:t>Tsunami</w:t>
      </w:r>
      <w:r w:rsidR="00D65A84" w:rsidRPr="00532343">
        <w:rPr>
          <w:sz w:val="32"/>
          <w:szCs w:val="32"/>
        </w:rPr>
        <w:t xml:space="preserve"> </w:t>
      </w:r>
      <w:r w:rsidRPr="00532343">
        <w:rPr>
          <w:sz w:val="32"/>
          <w:szCs w:val="32"/>
        </w:rPr>
        <w:t>–</w:t>
      </w:r>
      <w:r w:rsidR="00D65A84" w:rsidRPr="00532343">
        <w:rPr>
          <w:sz w:val="32"/>
          <w:szCs w:val="32"/>
        </w:rPr>
        <w:t xml:space="preserve"> </w:t>
      </w:r>
      <w:r w:rsidRPr="00532343">
        <w:rPr>
          <w:sz w:val="32"/>
          <w:szCs w:val="32"/>
        </w:rPr>
        <w:t>“long</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strong,</w:t>
      </w:r>
      <w:r w:rsidR="00D65A84" w:rsidRPr="00532343">
        <w:rPr>
          <w:sz w:val="32"/>
          <w:szCs w:val="32"/>
        </w:rPr>
        <w:t xml:space="preserve"> </w:t>
      </w:r>
      <w:r w:rsidRPr="00532343">
        <w:rPr>
          <w:sz w:val="32"/>
          <w:szCs w:val="32"/>
        </w:rPr>
        <w:t>get</w:t>
      </w:r>
      <w:r w:rsidR="00D65A84" w:rsidRPr="00532343">
        <w:rPr>
          <w:sz w:val="32"/>
          <w:szCs w:val="32"/>
        </w:rPr>
        <w:t xml:space="preserve"> </w:t>
      </w:r>
      <w:r w:rsidRPr="00532343">
        <w:rPr>
          <w:sz w:val="32"/>
          <w:szCs w:val="32"/>
        </w:rPr>
        <w:t>gone”</w:t>
      </w:r>
    </w:p>
    <w:p w14:paraId="3C3DD919" w14:textId="0B0A536C" w:rsidR="00DC33C0" w:rsidRPr="00532343" w:rsidRDefault="00DC33C0" w:rsidP="00E56AC5">
      <w:pPr>
        <w:pStyle w:val="BodyText"/>
        <w:rPr>
          <w:sz w:val="32"/>
          <w:szCs w:val="32"/>
        </w:rPr>
      </w:pPr>
      <w:r w:rsidRPr="00532343">
        <w:rPr>
          <w:sz w:val="32"/>
          <w:szCs w:val="32"/>
        </w:rPr>
        <w:t>If</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feel</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earthquake</w:t>
      </w:r>
      <w:r w:rsidR="00D65A84" w:rsidRPr="00532343">
        <w:rPr>
          <w:sz w:val="32"/>
          <w:szCs w:val="32"/>
        </w:rPr>
        <w:t xml:space="preserve"> </w:t>
      </w:r>
      <w:r w:rsidRPr="00532343">
        <w:rPr>
          <w:sz w:val="32"/>
          <w:szCs w:val="32"/>
        </w:rPr>
        <w:t>that</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EITHER</w:t>
      </w:r>
      <w:r w:rsidR="00D65A84" w:rsidRPr="00532343">
        <w:rPr>
          <w:sz w:val="32"/>
          <w:szCs w:val="32"/>
        </w:rPr>
        <w:t xml:space="preserve"> </w:t>
      </w:r>
      <w:r w:rsidRPr="00532343">
        <w:rPr>
          <w:sz w:val="32"/>
          <w:szCs w:val="32"/>
        </w:rPr>
        <w:t>longer</w:t>
      </w:r>
      <w:r w:rsidR="00D65A84" w:rsidRPr="00532343">
        <w:rPr>
          <w:sz w:val="32"/>
          <w:szCs w:val="32"/>
        </w:rPr>
        <w:t xml:space="preserve"> </w:t>
      </w:r>
      <w:r w:rsidRPr="00532343">
        <w:rPr>
          <w:sz w:val="32"/>
          <w:szCs w:val="32"/>
        </w:rPr>
        <w:t>than</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minute</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strong</w:t>
      </w:r>
      <w:r w:rsidR="00D65A84" w:rsidRPr="00532343">
        <w:rPr>
          <w:sz w:val="32"/>
          <w:szCs w:val="32"/>
        </w:rPr>
        <w:t xml:space="preserve"> </w:t>
      </w:r>
      <w:r w:rsidRPr="00532343">
        <w:rPr>
          <w:sz w:val="32"/>
          <w:szCs w:val="32"/>
        </w:rPr>
        <w:t>enough</w:t>
      </w:r>
      <w:r w:rsidR="00D65A84" w:rsidRPr="00532343">
        <w:rPr>
          <w:sz w:val="32"/>
          <w:szCs w:val="32"/>
        </w:rPr>
        <w:t xml:space="preserve"> </w:t>
      </w:r>
      <w:r w:rsidRPr="00532343">
        <w:rPr>
          <w:sz w:val="32"/>
          <w:szCs w:val="32"/>
        </w:rPr>
        <w:t>that</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makes</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har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stand</w:t>
      </w:r>
      <w:r w:rsidR="00D65A84" w:rsidRPr="00532343">
        <w:rPr>
          <w:sz w:val="32"/>
          <w:szCs w:val="32"/>
        </w:rPr>
        <w:t xml:space="preserve"> </w:t>
      </w:r>
      <w:r w:rsidRPr="00532343">
        <w:rPr>
          <w:sz w:val="32"/>
          <w:szCs w:val="32"/>
        </w:rPr>
        <w:t>up,</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tsunami</w:t>
      </w:r>
      <w:r w:rsidR="00D65A84" w:rsidRPr="00532343">
        <w:rPr>
          <w:sz w:val="32"/>
          <w:szCs w:val="32"/>
        </w:rPr>
        <w:t xml:space="preserve"> </w:t>
      </w:r>
      <w:r w:rsidRPr="00532343">
        <w:rPr>
          <w:sz w:val="32"/>
          <w:szCs w:val="32"/>
        </w:rPr>
        <w:t>zone,</w:t>
      </w:r>
      <w:r w:rsidR="00D65A84" w:rsidRPr="00532343">
        <w:rPr>
          <w:sz w:val="32"/>
          <w:szCs w:val="32"/>
        </w:rPr>
        <w:t xml:space="preserve"> </w:t>
      </w:r>
      <w:r w:rsidRPr="00532343">
        <w:rPr>
          <w:sz w:val="32"/>
          <w:szCs w:val="32"/>
        </w:rPr>
        <w:t>leave</w:t>
      </w:r>
      <w:r w:rsidR="00D65A84" w:rsidRPr="00532343">
        <w:rPr>
          <w:sz w:val="32"/>
          <w:szCs w:val="32"/>
        </w:rPr>
        <w:t xml:space="preserve"> </w:t>
      </w:r>
      <w:r w:rsidRPr="00532343">
        <w:rPr>
          <w:sz w:val="32"/>
          <w:szCs w:val="32"/>
        </w:rPr>
        <w:t>immediately.</w:t>
      </w:r>
    </w:p>
    <w:p w14:paraId="37AB0B71" w14:textId="77777777" w:rsidR="008E2502" w:rsidRPr="00532343" w:rsidRDefault="00DC33C0" w:rsidP="00E56AC5">
      <w:pPr>
        <w:pStyle w:val="BodyText"/>
        <w:rPr>
          <w:spacing w:val="-6"/>
          <w:sz w:val="32"/>
          <w:szCs w:val="32"/>
        </w:rPr>
      </w:pPr>
      <w:r w:rsidRPr="00532343">
        <w:rPr>
          <w:b/>
          <w:bCs/>
          <w:spacing w:val="-6"/>
          <w:sz w:val="32"/>
          <w:szCs w:val="32"/>
        </w:rPr>
        <w:t>Go</w:t>
      </w:r>
      <w:r w:rsidR="00D65A84" w:rsidRPr="00532343">
        <w:rPr>
          <w:b/>
          <w:bCs/>
          <w:spacing w:val="-6"/>
          <w:sz w:val="32"/>
          <w:szCs w:val="32"/>
        </w:rPr>
        <w:t xml:space="preserve"> </w:t>
      </w:r>
      <w:r w:rsidRPr="00532343">
        <w:rPr>
          <w:b/>
          <w:bCs/>
          <w:spacing w:val="-6"/>
          <w:sz w:val="32"/>
          <w:szCs w:val="32"/>
        </w:rPr>
        <w:t>inland</w:t>
      </w:r>
      <w:r w:rsidR="00D65A84" w:rsidRPr="00532343">
        <w:rPr>
          <w:b/>
          <w:bCs/>
          <w:spacing w:val="-6"/>
          <w:sz w:val="32"/>
          <w:szCs w:val="32"/>
        </w:rPr>
        <w:t xml:space="preserve"> </w:t>
      </w:r>
      <w:r w:rsidRPr="00532343">
        <w:rPr>
          <w:b/>
          <w:bCs/>
          <w:spacing w:val="-6"/>
          <w:sz w:val="32"/>
          <w:szCs w:val="32"/>
        </w:rPr>
        <w:t>(away</w:t>
      </w:r>
      <w:r w:rsidR="00D65A84" w:rsidRPr="00532343">
        <w:rPr>
          <w:b/>
          <w:bCs/>
          <w:spacing w:val="-6"/>
          <w:sz w:val="32"/>
          <w:szCs w:val="32"/>
        </w:rPr>
        <w:t xml:space="preserve"> </w:t>
      </w:r>
      <w:r w:rsidRPr="00532343">
        <w:rPr>
          <w:b/>
          <w:bCs/>
          <w:spacing w:val="-6"/>
          <w:sz w:val="32"/>
          <w:szCs w:val="32"/>
        </w:rPr>
        <w:t>from</w:t>
      </w:r>
      <w:r w:rsidR="00D65A84" w:rsidRPr="00532343">
        <w:rPr>
          <w:b/>
          <w:bCs/>
          <w:spacing w:val="-6"/>
          <w:sz w:val="32"/>
          <w:szCs w:val="32"/>
        </w:rPr>
        <w:t xml:space="preserve"> </w:t>
      </w:r>
      <w:r w:rsidRPr="00532343">
        <w:rPr>
          <w:b/>
          <w:bCs/>
          <w:spacing w:val="-6"/>
          <w:sz w:val="32"/>
          <w:szCs w:val="32"/>
        </w:rPr>
        <w:t>the</w:t>
      </w:r>
      <w:r w:rsidR="00D65A84" w:rsidRPr="00532343">
        <w:rPr>
          <w:b/>
          <w:bCs/>
          <w:spacing w:val="-6"/>
          <w:sz w:val="32"/>
          <w:szCs w:val="32"/>
        </w:rPr>
        <w:t xml:space="preserve"> </w:t>
      </w:r>
      <w:r w:rsidRPr="00532343">
        <w:rPr>
          <w:b/>
          <w:bCs/>
          <w:spacing w:val="-6"/>
          <w:sz w:val="32"/>
          <w:szCs w:val="32"/>
        </w:rPr>
        <w:t>sea),</w:t>
      </w:r>
      <w:r w:rsidR="00D65A84" w:rsidRPr="00532343">
        <w:rPr>
          <w:b/>
          <w:bCs/>
          <w:spacing w:val="-6"/>
          <w:sz w:val="32"/>
          <w:szCs w:val="32"/>
        </w:rPr>
        <w:t xml:space="preserve"> </w:t>
      </w:r>
      <w:r w:rsidRPr="00532343">
        <w:rPr>
          <w:b/>
          <w:bCs/>
          <w:spacing w:val="-6"/>
          <w:sz w:val="32"/>
          <w:szCs w:val="32"/>
        </w:rPr>
        <w:t>uphill</w:t>
      </w:r>
      <w:r w:rsidR="00D65A84" w:rsidRPr="00532343">
        <w:rPr>
          <w:b/>
          <w:bCs/>
          <w:spacing w:val="-6"/>
          <w:sz w:val="32"/>
          <w:szCs w:val="32"/>
        </w:rPr>
        <w:t xml:space="preserve"> </w:t>
      </w:r>
      <w:r w:rsidRPr="00532343">
        <w:rPr>
          <w:b/>
          <w:bCs/>
          <w:spacing w:val="-6"/>
          <w:sz w:val="32"/>
          <w:szCs w:val="32"/>
        </w:rPr>
        <w:t>or</w:t>
      </w:r>
      <w:r w:rsidR="00D65A84" w:rsidRPr="00532343">
        <w:rPr>
          <w:spacing w:val="-6"/>
          <w:sz w:val="32"/>
          <w:szCs w:val="32"/>
        </w:rPr>
        <w:t xml:space="preserve"> </w:t>
      </w:r>
      <w:r w:rsidRPr="00532343">
        <w:rPr>
          <w:spacing w:val="-6"/>
          <w:sz w:val="32"/>
          <w:szCs w:val="32"/>
        </w:rPr>
        <w:t>to</w:t>
      </w:r>
      <w:r w:rsidR="00D65A84" w:rsidRPr="00532343">
        <w:rPr>
          <w:spacing w:val="-6"/>
          <w:sz w:val="32"/>
          <w:szCs w:val="32"/>
        </w:rPr>
        <w:t xml:space="preserve"> </w:t>
      </w:r>
      <w:r w:rsidRPr="00532343">
        <w:rPr>
          <w:spacing w:val="-6"/>
          <w:sz w:val="32"/>
          <w:szCs w:val="32"/>
        </w:rPr>
        <w:t>the</w:t>
      </w:r>
      <w:r w:rsidR="00D65A84" w:rsidRPr="00532343">
        <w:rPr>
          <w:spacing w:val="-6"/>
          <w:sz w:val="32"/>
          <w:szCs w:val="32"/>
        </w:rPr>
        <w:t xml:space="preserve"> </w:t>
      </w:r>
      <w:r w:rsidRPr="00532343">
        <w:rPr>
          <w:spacing w:val="-6"/>
          <w:sz w:val="32"/>
          <w:szCs w:val="32"/>
        </w:rPr>
        <w:t>fifth</w:t>
      </w:r>
      <w:r w:rsidR="00D65A84" w:rsidRPr="00532343">
        <w:rPr>
          <w:spacing w:val="-6"/>
          <w:sz w:val="32"/>
          <w:szCs w:val="32"/>
        </w:rPr>
        <w:t xml:space="preserve"> </w:t>
      </w:r>
      <w:r w:rsidRPr="00532343">
        <w:rPr>
          <w:spacing w:val="-6"/>
          <w:sz w:val="32"/>
          <w:szCs w:val="32"/>
        </w:rPr>
        <w:t>floor</w:t>
      </w:r>
      <w:r w:rsidR="00D65A84" w:rsidRPr="00532343">
        <w:rPr>
          <w:spacing w:val="-6"/>
          <w:sz w:val="32"/>
          <w:szCs w:val="32"/>
        </w:rPr>
        <w:t xml:space="preserve"> </w:t>
      </w:r>
      <w:r w:rsidRPr="00532343">
        <w:rPr>
          <w:spacing w:val="-6"/>
          <w:sz w:val="32"/>
          <w:szCs w:val="32"/>
        </w:rPr>
        <w:t>or</w:t>
      </w:r>
      <w:r w:rsidR="00D65A84" w:rsidRPr="00532343">
        <w:rPr>
          <w:spacing w:val="-6"/>
          <w:sz w:val="32"/>
          <w:szCs w:val="32"/>
        </w:rPr>
        <w:t xml:space="preserve"> </w:t>
      </w:r>
      <w:r w:rsidRPr="00532343">
        <w:rPr>
          <w:spacing w:val="-6"/>
          <w:sz w:val="32"/>
          <w:szCs w:val="32"/>
        </w:rPr>
        <w:t>higher</w:t>
      </w:r>
      <w:r w:rsidR="00D65A84" w:rsidRPr="00532343">
        <w:rPr>
          <w:spacing w:val="-6"/>
          <w:sz w:val="32"/>
          <w:szCs w:val="32"/>
        </w:rPr>
        <w:t xml:space="preserve"> </w:t>
      </w:r>
      <w:r w:rsidRPr="00532343">
        <w:rPr>
          <w:spacing w:val="-6"/>
          <w:sz w:val="32"/>
          <w:szCs w:val="32"/>
        </w:rPr>
        <w:t>after</w:t>
      </w:r>
      <w:r w:rsidR="00D65A84" w:rsidRPr="00532343">
        <w:rPr>
          <w:spacing w:val="-6"/>
          <w:sz w:val="32"/>
          <w:szCs w:val="32"/>
        </w:rPr>
        <w:t xml:space="preserve"> </w:t>
      </w:r>
      <w:r w:rsidRPr="00532343">
        <w:rPr>
          <w:spacing w:val="-6"/>
          <w:sz w:val="32"/>
          <w:szCs w:val="32"/>
        </w:rPr>
        <w:t>the</w:t>
      </w:r>
      <w:r w:rsidR="00D65A84" w:rsidRPr="00532343">
        <w:rPr>
          <w:spacing w:val="-6"/>
          <w:sz w:val="32"/>
          <w:szCs w:val="32"/>
        </w:rPr>
        <w:t xml:space="preserve"> </w:t>
      </w:r>
      <w:r w:rsidRPr="00532343">
        <w:rPr>
          <w:spacing w:val="-6"/>
          <w:sz w:val="32"/>
          <w:szCs w:val="32"/>
        </w:rPr>
        <w:t>shaking</w:t>
      </w:r>
      <w:r w:rsidR="00D65A84" w:rsidRPr="00532343">
        <w:rPr>
          <w:spacing w:val="-6"/>
          <w:sz w:val="32"/>
          <w:szCs w:val="32"/>
        </w:rPr>
        <w:t xml:space="preserve"> </w:t>
      </w:r>
      <w:r w:rsidRPr="00532343">
        <w:rPr>
          <w:spacing w:val="-6"/>
          <w:sz w:val="32"/>
          <w:szCs w:val="32"/>
        </w:rPr>
        <w:t>stops.</w:t>
      </w:r>
    </w:p>
    <w:p w14:paraId="436949F5" w14:textId="37E2BAC7" w:rsidR="00DC33C0" w:rsidRPr="00532343" w:rsidRDefault="00DC33C0" w:rsidP="00E56AC5">
      <w:pPr>
        <w:pStyle w:val="BodyText"/>
        <w:rPr>
          <w:sz w:val="32"/>
          <w:szCs w:val="32"/>
        </w:rPr>
      </w:pPr>
      <w:r w:rsidRPr="00532343">
        <w:rPr>
          <w:sz w:val="32"/>
          <w:szCs w:val="32"/>
        </w:rPr>
        <w:t>The</w:t>
      </w:r>
      <w:r w:rsidR="00D65A84" w:rsidRPr="00532343">
        <w:rPr>
          <w:sz w:val="32"/>
          <w:szCs w:val="32"/>
        </w:rPr>
        <w:t xml:space="preserve"> </w:t>
      </w:r>
      <w:r w:rsidRPr="00532343">
        <w:rPr>
          <w:sz w:val="32"/>
          <w:szCs w:val="32"/>
        </w:rPr>
        <w:t>earthquake</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only</w:t>
      </w:r>
      <w:r w:rsidR="00D65A84" w:rsidRPr="00532343">
        <w:rPr>
          <w:sz w:val="32"/>
          <w:szCs w:val="32"/>
        </w:rPr>
        <w:t xml:space="preserve"> </w:t>
      </w:r>
      <w:r w:rsidRPr="00532343">
        <w:rPr>
          <w:sz w:val="32"/>
          <w:szCs w:val="32"/>
        </w:rPr>
        <w:t>warning</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tsunami,</w:t>
      </w:r>
      <w:r w:rsidR="00D65A84" w:rsidRPr="00532343">
        <w:rPr>
          <w:sz w:val="32"/>
          <w:szCs w:val="32"/>
        </w:rPr>
        <w:t xml:space="preserve"> </w:t>
      </w:r>
      <w:r w:rsidRPr="00532343">
        <w:rPr>
          <w:sz w:val="32"/>
          <w:szCs w:val="32"/>
        </w:rPr>
        <w:t>so</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not</w:t>
      </w:r>
      <w:r w:rsidR="00D65A84" w:rsidRPr="00532343">
        <w:rPr>
          <w:sz w:val="32"/>
          <w:szCs w:val="32"/>
        </w:rPr>
        <w:t xml:space="preserve"> </w:t>
      </w:r>
      <w:r w:rsidRPr="00532343">
        <w:rPr>
          <w:sz w:val="32"/>
          <w:szCs w:val="32"/>
        </w:rPr>
        <w:t>wait</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more</w:t>
      </w:r>
      <w:r w:rsidR="00D65A84" w:rsidRPr="00532343">
        <w:rPr>
          <w:sz w:val="32"/>
          <w:szCs w:val="32"/>
        </w:rPr>
        <w:t xml:space="preserve"> </w:t>
      </w:r>
      <w:r w:rsidRPr="00532343">
        <w:rPr>
          <w:sz w:val="32"/>
          <w:szCs w:val="32"/>
        </w:rPr>
        <w:t>instructions,</w:t>
      </w:r>
      <w:r w:rsidR="00D65A84" w:rsidRPr="00532343">
        <w:rPr>
          <w:sz w:val="32"/>
          <w:szCs w:val="32"/>
        </w:rPr>
        <w:t xml:space="preserve"> </w:t>
      </w:r>
      <w:r w:rsidRPr="00532343">
        <w:rPr>
          <w:sz w:val="32"/>
          <w:szCs w:val="32"/>
        </w:rPr>
        <w:t>alerts,</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advice.</w:t>
      </w:r>
    </w:p>
    <w:p w14:paraId="05C1D84D" w14:textId="77777777" w:rsidR="00E85861" w:rsidRDefault="00DC33C0" w:rsidP="00E56AC5">
      <w:pPr>
        <w:pStyle w:val="BodyText"/>
        <w:rPr>
          <w:sz w:val="32"/>
          <w:szCs w:val="32"/>
        </w:rPr>
      </w:pPr>
      <w:r w:rsidRPr="00532343">
        <w:rPr>
          <w:sz w:val="32"/>
          <w:szCs w:val="32"/>
        </w:rPr>
        <w:t>Find</w:t>
      </w:r>
      <w:r w:rsidR="00D65A84" w:rsidRPr="00532343">
        <w:rPr>
          <w:sz w:val="32"/>
          <w:szCs w:val="32"/>
        </w:rPr>
        <w:t xml:space="preserve"> </w:t>
      </w:r>
      <w:r w:rsidRPr="00532343">
        <w:rPr>
          <w:sz w:val="32"/>
          <w:szCs w:val="32"/>
        </w:rPr>
        <w:t>out</w:t>
      </w:r>
      <w:r w:rsidR="00E51D94">
        <w:rPr>
          <w:sz w:val="32"/>
          <w:szCs w:val="32"/>
        </w:rPr>
        <w:t xml:space="preserve"> more information about tsunami at www.getready.govt.nz.</w:t>
      </w:r>
      <w:r w:rsidR="00D65A84" w:rsidRPr="00532343">
        <w:rPr>
          <w:sz w:val="32"/>
          <w:szCs w:val="32"/>
        </w:rPr>
        <w:t xml:space="preserve"> </w:t>
      </w:r>
    </w:p>
    <w:p w14:paraId="78B5FEC6" w14:textId="06308EDB" w:rsidR="00DC33C0" w:rsidRPr="00532343" w:rsidRDefault="00E85861" w:rsidP="00E56AC5">
      <w:pPr>
        <w:pStyle w:val="BodyText"/>
        <w:rPr>
          <w:sz w:val="32"/>
          <w:szCs w:val="32"/>
        </w:rPr>
      </w:pPr>
      <w:r>
        <w:rPr>
          <w:sz w:val="32"/>
          <w:szCs w:val="32"/>
        </w:rPr>
        <w:t xml:space="preserve">Check </w:t>
      </w:r>
      <w:r w:rsidR="00DC33C0" w:rsidRPr="00532343">
        <w:rPr>
          <w:sz w:val="32"/>
          <w:szCs w:val="32"/>
        </w:rPr>
        <w:t>if</w:t>
      </w:r>
      <w:r w:rsidR="00D65A84" w:rsidRPr="00532343">
        <w:rPr>
          <w:sz w:val="32"/>
          <w:szCs w:val="32"/>
        </w:rPr>
        <w:t xml:space="preserve"> </w:t>
      </w:r>
      <w:r w:rsidR="00DC33C0" w:rsidRPr="00532343">
        <w:rPr>
          <w:sz w:val="32"/>
          <w:szCs w:val="32"/>
        </w:rPr>
        <w:t>you</w:t>
      </w:r>
      <w:r w:rsidR="00D65A84" w:rsidRPr="00532343">
        <w:rPr>
          <w:sz w:val="32"/>
          <w:szCs w:val="32"/>
        </w:rPr>
        <w:t xml:space="preserve"> </w:t>
      </w:r>
      <w:r w:rsidR="00DC33C0" w:rsidRPr="00532343">
        <w:rPr>
          <w:sz w:val="32"/>
          <w:szCs w:val="32"/>
        </w:rPr>
        <w:t>live,</w:t>
      </w:r>
      <w:r w:rsidR="00D65A84" w:rsidRPr="00532343">
        <w:rPr>
          <w:sz w:val="32"/>
          <w:szCs w:val="32"/>
        </w:rPr>
        <w:t xml:space="preserve"> </w:t>
      </w:r>
      <w:r w:rsidR="00DC33C0" w:rsidRPr="00532343">
        <w:rPr>
          <w:sz w:val="32"/>
          <w:szCs w:val="32"/>
        </w:rPr>
        <w:t>work</w:t>
      </w:r>
      <w:r w:rsidR="00D65A84" w:rsidRPr="00532343">
        <w:rPr>
          <w:sz w:val="32"/>
          <w:szCs w:val="32"/>
        </w:rPr>
        <w:t xml:space="preserve"> </w:t>
      </w:r>
      <w:r w:rsidR="00DC33C0" w:rsidRPr="00532343">
        <w:rPr>
          <w:sz w:val="32"/>
          <w:szCs w:val="32"/>
        </w:rPr>
        <w:t>or</w:t>
      </w:r>
      <w:r w:rsidR="00D65A84" w:rsidRPr="00532343">
        <w:rPr>
          <w:sz w:val="32"/>
          <w:szCs w:val="32"/>
        </w:rPr>
        <w:t xml:space="preserve"> </w:t>
      </w:r>
      <w:r w:rsidR="00DC33C0" w:rsidRPr="00532343">
        <w:rPr>
          <w:sz w:val="32"/>
          <w:szCs w:val="32"/>
        </w:rPr>
        <w:t>play</w:t>
      </w:r>
      <w:r w:rsidR="00D65A84" w:rsidRPr="00532343">
        <w:rPr>
          <w:sz w:val="32"/>
          <w:szCs w:val="32"/>
        </w:rPr>
        <w:t xml:space="preserve"> </w:t>
      </w:r>
      <w:r w:rsidR="00DC33C0" w:rsidRPr="00532343">
        <w:rPr>
          <w:sz w:val="32"/>
          <w:szCs w:val="32"/>
        </w:rPr>
        <w:t>in</w:t>
      </w:r>
      <w:r w:rsidR="00D65A84" w:rsidRPr="00532343">
        <w:rPr>
          <w:sz w:val="32"/>
          <w:szCs w:val="32"/>
        </w:rPr>
        <w:t xml:space="preserve"> </w:t>
      </w:r>
      <w:r w:rsidR="00DC33C0" w:rsidRPr="00532343">
        <w:rPr>
          <w:sz w:val="32"/>
          <w:szCs w:val="32"/>
        </w:rPr>
        <w:t>a</w:t>
      </w:r>
      <w:r w:rsidR="00D65A84" w:rsidRPr="00532343">
        <w:rPr>
          <w:sz w:val="32"/>
          <w:szCs w:val="32"/>
        </w:rPr>
        <w:t xml:space="preserve"> </w:t>
      </w:r>
      <w:r w:rsidR="00DC33C0" w:rsidRPr="00532343">
        <w:rPr>
          <w:sz w:val="32"/>
          <w:szCs w:val="32"/>
        </w:rPr>
        <w:t>tsunami</w:t>
      </w:r>
      <w:r w:rsidR="00D65A84" w:rsidRPr="00532343">
        <w:rPr>
          <w:sz w:val="32"/>
          <w:szCs w:val="32"/>
        </w:rPr>
        <w:t xml:space="preserve"> </w:t>
      </w:r>
      <w:r w:rsidR="00DC33C0" w:rsidRPr="00532343">
        <w:rPr>
          <w:sz w:val="32"/>
          <w:szCs w:val="32"/>
        </w:rPr>
        <w:t>zone</w:t>
      </w:r>
      <w:r w:rsidR="00D65A84" w:rsidRPr="00532343">
        <w:rPr>
          <w:sz w:val="32"/>
          <w:szCs w:val="32"/>
        </w:rPr>
        <w:t xml:space="preserve"> </w:t>
      </w:r>
      <w:r w:rsidR="00DC33C0" w:rsidRPr="00532343">
        <w:rPr>
          <w:sz w:val="32"/>
          <w:szCs w:val="32"/>
        </w:rPr>
        <w:t>at</w:t>
      </w:r>
      <w:r w:rsidR="00D65A84" w:rsidRPr="00532343">
        <w:rPr>
          <w:sz w:val="32"/>
          <w:szCs w:val="32"/>
        </w:rPr>
        <w:t xml:space="preserve"> </w:t>
      </w:r>
      <w:hyperlink r:id="rId29" w:history="1">
        <w:r w:rsidR="00DC33C0" w:rsidRPr="00532343">
          <w:rPr>
            <w:rStyle w:val="Hyperlink"/>
            <w:bCs/>
            <w:sz w:val="32"/>
            <w:szCs w:val="32"/>
          </w:rPr>
          <w:t>www.wremo.nz/tz</w:t>
        </w:r>
      </w:hyperlink>
      <w:r w:rsidR="00D65A84" w:rsidRPr="00532343">
        <w:rPr>
          <w:sz w:val="32"/>
          <w:szCs w:val="32"/>
        </w:rPr>
        <w:t xml:space="preserve"> </w:t>
      </w:r>
      <w:r w:rsidR="00DC33C0" w:rsidRPr="00532343">
        <w:rPr>
          <w:sz w:val="32"/>
          <w:szCs w:val="32"/>
        </w:rPr>
        <w:t>or</w:t>
      </w:r>
      <w:r w:rsidR="00D65A84" w:rsidRPr="00532343">
        <w:rPr>
          <w:sz w:val="32"/>
          <w:szCs w:val="32"/>
        </w:rPr>
        <w:t xml:space="preserve"> </w:t>
      </w:r>
      <w:r w:rsidR="00DC33C0" w:rsidRPr="00532343">
        <w:rPr>
          <w:sz w:val="32"/>
          <w:szCs w:val="32"/>
        </w:rPr>
        <w:t>contact</w:t>
      </w:r>
      <w:r w:rsidR="00D65A84" w:rsidRPr="00532343">
        <w:rPr>
          <w:sz w:val="32"/>
          <w:szCs w:val="32"/>
        </w:rPr>
        <w:t xml:space="preserve"> </w:t>
      </w:r>
      <w:r w:rsidR="00DC33C0" w:rsidRPr="00532343">
        <w:rPr>
          <w:sz w:val="32"/>
          <w:szCs w:val="32"/>
        </w:rPr>
        <w:t>your</w:t>
      </w:r>
      <w:r w:rsidR="00D65A84" w:rsidRPr="00532343">
        <w:rPr>
          <w:sz w:val="32"/>
          <w:szCs w:val="32"/>
        </w:rPr>
        <w:t xml:space="preserve"> </w:t>
      </w:r>
      <w:r w:rsidR="00DC33C0" w:rsidRPr="00532343">
        <w:rPr>
          <w:sz w:val="32"/>
          <w:szCs w:val="32"/>
        </w:rPr>
        <w:t>local</w:t>
      </w:r>
      <w:r w:rsidR="00D65A84" w:rsidRPr="00532343">
        <w:rPr>
          <w:sz w:val="32"/>
          <w:szCs w:val="32"/>
        </w:rPr>
        <w:t xml:space="preserve"> </w:t>
      </w:r>
      <w:r w:rsidR="00DC33C0" w:rsidRPr="00532343">
        <w:rPr>
          <w:sz w:val="32"/>
          <w:szCs w:val="32"/>
        </w:rPr>
        <w:t>council.</w:t>
      </w:r>
    </w:p>
    <w:p w14:paraId="22E91737" w14:textId="7B3C0FB8" w:rsidR="00DC33C0" w:rsidRDefault="00DC33C0" w:rsidP="00E56AC5">
      <w:pPr>
        <w:pStyle w:val="BodyText"/>
        <w:rPr>
          <w:sz w:val="32"/>
          <w:szCs w:val="32"/>
        </w:rPr>
      </w:pPr>
      <w:r w:rsidRPr="00532343">
        <w:rPr>
          <w:sz w:val="32"/>
          <w:szCs w:val="32"/>
        </w:rPr>
        <w:t>See</w:t>
      </w:r>
      <w:r w:rsidR="00D65A84" w:rsidRPr="00532343">
        <w:rPr>
          <w:sz w:val="32"/>
          <w:szCs w:val="32"/>
        </w:rPr>
        <w:t xml:space="preserve"> </w:t>
      </w:r>
      <w:r w:rsidR="0027223C">
        <w:rPr>
          <w:sz w:val="32"/>
          <w:szCs w:val="32"/>
        </w:rPr>
        <w:t xml:space="preserve">Page </w:t>
      </w:r>
      <w:r w:rsidR="00F84050" w:rsidRPr="0027223C">
        <w:rPr>
          <w:sz w:val="32"/>
          <w:szCs w:val="32"/>
        </w:rPr>
        <w:fldChar w:fldCharType="begin"/>
      </w:r>
      <w:r w:rsidR="00F84050" w:rsidRPr="0027223C">
        <w:rPr>
          <w:sz w:val="32"/>
          <w:szCs w:val="32"/>
        </w:rPr>
        <w:instrText xml:space="preserve"> PAGEREF Page50EvacPlanning \h </w:instrText>
      </w:r>
      <w:r w:rsidR="00F84050" w:rsidRPr="0027223C">
        <w:rPr>
          <w:sz w:val="32"/>
          <w:szCs w:val="32"/>
        </w:rPr>
      </w:r>
      <w:r w:rsidR="00F84050" w:rsidRPr="0027223C">
        <w:rPr>
          <w:sz w:val="32"/>
          <w:szCs w:val="32"/>
        </w:rPr>
        <w:fldChar w:fldCharType="separate"/>
      </w:r>
      <w:r w:rsidR="004C7B57">
        <w:rPr>
          <w:noProof/>
          <w:sz w:val="32"/>
          <w:szCs w:val="32"/>
        </w:rPr>
        <w:t>54</w:t>
      </w:r>
      <w:r w:rsidR="00F84050" w:rsidRPr="0027223C">
        <w:rPr>
          <w:sz w:val="32"/>
          <w:szCs w:val="32"/>
        </w:rPr>
        <w:fldChar w:fldCharType="end"/>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information</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evacuation</w:t>
      </w:r>
      <w:r w:rsidR="00D65A84" w:rsidRPr="00532343">
        <w:rPr>
          <w:sz w:val="32"/>
          <w:szCs w:val="32"/>
        </w:rPr>
        <w:t xml:space="preserve"> </w:t>
      </w:r>
      <w:r w:rsidRPr="00532343">
        <w:rPr>
          <w:sz w:val="32"/>
          <w:szCs w:val="32"/>
        </w:rPr>
        <w:t>planning</w:t>
      </w:r>
      <w:r w:rsidR="00082C9C">
        <w:rPr>
          <w:sz w:val="32"/>
          <w:szCs w:val="32"/>
        </w:rPr>
        <w:t xml:space="preserve"> for disabled people.</w:t>
      </w:r>
    </w:p>
    <w:p w14:paraId="7DD4D5F6" w14:textId="77777777" w:rsidR="00D86244" w:rsidRDefault="00D86244" w:rsidP="00E56AC5">
      <w:pPr>
        <w:pStyle w:val="BodyText"/>
        <w:rPr>
          <w:sz w:val="32"/>
          <w:szCs w:val="32"/>
        </w:rPr>
      </w:pPr>
    </w:p>
    <w:p w14:paraId="57DD77A3" w14:textId="77777777" w:rsidR="00D86244" w:rsidRDefault="00D86244" w:rsidP="00E56AC5">
      <w:pPr>
        <w:pStyle w:val="BodyText"/>
        <w:rPr>
          <w:sz w:val="32"/>
          <w:szCs w:val="32"/>
        </w:rPr>
      </w:pPr>
    </w:p>
    <w:p w14:paraId="484594B9" w14:textId="77777777" w:rsidR="00D86244" w:rsidRDefault="00D86244" w:rsidP="00E56AC5">
      <w:pPr>
        <w:pStyle w:val="BodyText"/>
        <w:rPr>
          <w:sz w:val="32"/>
          <w:szCs w:val="32"/>
        </w:rPr>
      </w:pPr>
    </w:p>
    <w:p w14:paraId="1B9090CF" w14:textId="295783C3" w:rsidR="00364570" w:rsidRPr="00532343" w:rsidRDefault="003D7690" w:rsidP="00E56AC5">
      <w:pPr>
        <w:pStyle w:val="BodyText"/>
        <w:rPr>
          <w:sz w:val="32"/>
          <w:szCs w:val="32"/>
        </w:rPr>
      </w:pPr>
      <w:r>
        <w:rPr>
          <w:noProof/>
          <w:sz w:val="32"/>
          <w:szCs w:val="32"/>
        </w:rPr>
        <w:t>The earthquake is your only warning!</w:t>
      </w:r>
    </w:p>
    <w:p w14:paraId="0E2FD192" w14:textId="2F5F06C6" w:rsidR="00337351" w:rsidRDefault="00337351" w:rsidP="003412FC">
      <w:pPr>
        <w:pStyle w:val="Heading1"/>
      </w:pPr>
      <w:r>
        <w:lastRenderedPageBreak/>
        <w:t>Supporting</w:t>
      </w:r>
      <w:r w:rsidR="00D65A84">
        <w:t xml:space="preserve"> </w:t>
      </w:r>
      <w:r>
        <w:t>each</w:t>
      </w:r>
      <w:r w:rsidR="00D65A84">
        <w:t xml:space="preserve"> </w:t>
      </w:r>
      <w:r>
        <w:t>other</w:t>
      </w:r>
      <w:r w:rsidR="00D65A84">
        <w:t xml:space="preserve"> </w:t>
      </w:r>
      <w:r>
        <w:t>in</w:t>
      </w:r>
      <w:r w:rsidR="00D65A84">
        <w:t xml:space="preserve"> </w:t>
      </w:r>
      <w:r>
        <w:t>an</w:t>
      </w:r>
      <w:r w:rsidR="00D65A84">
        <w:t xml:space="preserve"> </w:t>
      </w:r>
      <w:r>
        <w:t>emergency</w:t>
      </w:r>
    </w:p>
    <w:p w14:paraId="773305A0" w14:textId="3262E144" w:rsidR="00337351" w:rsidRPr="00421C59" w:rsidRDefault="00B9141A" w:rsidP="00312700">
      <w:pPr>
        <w:spacing w:before="480"/>
        <w:rPr>
          <w:b/>
          <w:bCs/>
          <w:sz w:val="32"/>
          <w:szCs w:val="32"/>
        </w:rPr>
      </w:pPr>
      <w:r w:rsidRPr="00421C59">
        <w:rPr>
          <w:b/>
          <w:bCs/>
          <w:sz w:val="32"/>
          <w:szCs w:val="32"/>
        </w:rPr>
        <w:t>Community Emergency Hubs</w:t>
      </w:r>
    </w:p>
    <w:p w14:paraId="7B6BB632" w14:textId="67801142" w:rsidR="00337351" w:rsidRPr="00532343" w:rsidRDefault="00337351" w:rsidP="003412FC">
      <w:pPr>
        <w:pStyle w:val="Heading2"/>
      </w:pPr>
      <w:r w:rsidRPr="00532343">
        <w:t>What</w:t>
      </w:r>
      <w:r w:rsidR="00D65A84" w:rsidRPr="00532343">
        <w:t xml:space="preserve"> </w:t>
      </w:r>
      <w:r w:rsidRPr="00532343">
        <w:t>is</w:t>
      </w:r>
      <w:r w:rsidR="00D65A84" w:rsidRPr="00532343">
        <w:t xml:space="preserve"> </w:t>
      </w:r>
      <w:r w:rsidRPr="00532343">
        <w:t>a</w:t>
      </w:r>
      <w:r w:rsidR="00D65A84" w:rsidRPr="00532343">
        <w:t xml:space="preserve"> </w:t>
      </w:r>
      <w:r w:rsidRPr="00532343">
        <w:t>Community</w:t>
      </w:r>
      <w:r w:rsidR="00D65A84" w:rsidRPr="00532343">
        <w:t xml:space="preserve"> </w:t>
      </w:r>
      <w:r w:rsidRPr="00532343">
        <w:t>Emergency</w:t>
      </w:r>
      <w:r w:rsidR="00D65A84" w:rsidRPr="00532343">
        <w:t xml:space="preserve"> </w:t>
      </w:r>
      <w:r w:rsidRPr="00532343">
        <w:t>Hub?</w:t>
      </w:r>
    </w:p>
    <w:p w14:paraId="6E398BBB" w14:textId="0B6B9AED" w:rsidR="00337351" w:rsidRPr="00532343" w:rsidRDefault="00337351" w:rsidP="008217CF">
      <w:pPr>
        <w:rPr>
          <w:sz w:val="32"/>
          <w:szCs w:val="32"/>
        </w:rPr>
      </w:pPr>
      <w:r w:rsidRPr="00532343">
        <w:rPr>
          <w:sz w:val="32"/>
          <w:szCs w:val="32"/>
        </w:rPr>
        <w:t>In</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major</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services</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prioritise</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most</w:t>
      </w:r>
      <w:r w:rsidR="00D65A84" w:rsidRPr="00532343">
        <w:rPr>
          <w:sz w:val="32"/>
          <w:szCs w:val="32"/>
        </w:rPr>
        <w:t xml:space="preserve"> </w:t>
      </w:r>
      <w:r w:rsidRPr="00532343">
        <w:rPr>
          <w:sz w:val="32"/>
          <w:szCs w:val="32"/>
        </w:rPr>
        <w:t>urgent</w:t>
      </w:r>
      <w:r w:rsidR="00D65A84" w:rsidRPr="00532343">
        <w:rPr>
          <w:sz w:val="32"/>
          <w:szCs w:val="32"/>
        </w:rPr>
        <w:t xml:space="preserve"> </w:t>
      </w:r>
      <w:r w:rsidRPr="00532343">
        <w:rPr>
          <w:sz w:val="32"/>
          <w:szCs w:val="32"/>
        </w:rPr>
        <w:t>issues.</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first</w:t>
      </w:r>
      <w:r w:rsidR="00D65A84" w:rsidRPr="00532343">
        <w:rPr>
          <w:sz w:val="32"/>
          <w:szCs w:val="32"/>
        </w:rPr>
        <w:t xml:space="preserve"> </w:t>
      </w:r>
      <w:r w:rsidRPr="00532343">
        <w:rPr>
          <w:sz w:val="32"/>
          <w:szCs w:val="32"/>
        </w:rPr>
        <w:t>few</w:t>
      </w:r>
      <w:r w:rsidR="00D65A84" w:rsidRPr="00532343">
        <w:rPr>
          <w:sz w:val="32"/>
          <w:szCs w:val="32"/>
        </w:rPr>
        <w:t xml:space="preserve"> </w:t>
      </w:r>
      <w:r w:rsidRPr="00532343">
        <w:rPr>
          <w:sz w:val="32"/>
          <w:szCs w:val="32"/>
        </w:rPr>
        <w:t>days,</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each</w:t>
      </w:r>
      <w:r w:rsidR="00D65A84" w:rsidRPr="00532343">
        <w:rPr>
          <w:sz w:val="32"/>
          <w:szCs w:val="32"/>
        </w:rPr>
        <w:t xml:space="preserve"> </w:t>
      </w:r>
      <w:r w:rsidRPr="00532343">
        <w:rPr>
          <w:sz w:val="32"/>
          <w:szCs w:val="32"/>
        </w:rPr>
        <w:t>other.</w:t>
      </w:r>
    </w:p>
    <w:p w14:paraId="30B2709B" w14:textId="2DEC4C25" w:rsidR="00337351" w:rsidRPr="00532343" w:rsidRDefault="00337351" w:rsidP="008217CF">
      <w:pPr>
        <w:rPr>
          <w:sz w:val="32"/>
          <w:szCs w:val="32"/>
        </w:rPr>
      </w:pPr>
      <w:r w:rsidRPr="00532343">
        <w:rPr>
          <w:sz w:val="32"/>
          <w:szCs w:val="32"/>
        </w:rPr>
        <w:t>When</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checked</w:t>
      </w:r>
      <w:r w:rsidR="00D65A84" w:rsidRPr="00532343">
        <w:rPr>
          <w:sz w:val="32"/>
          <w:szCs w:val="32"/>
        </w:rPr>
        <w:t xml:space="preserve"> </w:t>
      </w:r>
      <w:r w:rsidRPr="00532343">
        <w:rPr>
          <w:sz w:val="32"/>
          <w:szCs w:val="32"/>
        </w:rPr>
        <w:t>on</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household</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neighbours,</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family</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go</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local</w:t>
      </w:r>
      <w:r w:rsidR="00D65A84" w:rsidRPr="00532343">
        <w:rPr>
          <w:sz w:val="32"/>
          <w:szCs w:val="32"/>
        </w:rPr>
        <w:t xml:space="preserve"> </w:t>
      </w:r>
      <w:r w:rsidRPr="00532343">
        <w:rPr>
          <w:sz w:val="32"/>
          <w:szCs w:val="32"/>
        </w:rPr>
        <w:t>Community</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Hub</w:t>
      </w:r>
      <w:r w:rsidR="00D65A84" w:rsidRPr="00532343">
        <w:rPr>
          <w:sz w:val="32"/>
          <w:szCs w:val="32"/>
        </w:rPr>
        <w:t xml:space="preserve"> </w:t>
      </w:r>
      <w:r w:rsidRPr="00532343">
        <w:rPr>
          <w:sz w:val="32"/>
          <w:szCs w:val="32"/>
        </w:rPr>
        <w:t>to:</w:t>
      </w:r>
    </w:p>
    <w:p w14:paraId="4896C4E6" w14:textId="693AD643" w:rsidR="00337351" w:rsidRPr="001B4745" w:rsidRDefault="00337351" w:rsidP="001B4745">
      <w:pPr>
        <w:pStyle w:val="ListBulletSpacing"/>
      </w:pPr>
      <w:r w:rsidRPr="00532343">
        <w:t>Ask</w:t>
      </w:r>
      <w:r w:rsidR="00D65A84" w:rsidRPr="00532343">
        <w:t xml:space="preserve"> </w:t>
      </w:r>
      <w:r w:rsidRPr="00532343">
        <w:t>for</w:t>
      </w:r>
      <w:r w:rsidR="00D65A84" w:rsidRPr="00532343">
        <w:t xml:space="preserve"> </w:t>
      </w:r>
      <w:r w:rsidRPr="00532343">
        <w:t>and</w:t>
      </w:r>
      <w:r w:rsidR="00D65A84" w:rsidRPr="00532343">
        <w:t xml:space="preserve"> </w:t>
      </w:r>
      <w:r w:rsidRPr="00532343">
        <w:t>offer</w:t>
      </w:r>
      <w:r w:rsidR="00D65A84" w:rsidRPr="00532343">
        <w:t xml:space="preserve"> </w:t>
      </w:r>
      <w:r w:rsidRPr="001B4745">
        <w:t>help</w:t>
      </w:r>
      <w:r w:rsidR="00D65A84" w:rsidRPr="001B4745">
        <w:t xml:space="preserve"> </w:t>
      </w:r>
      <w:r w:rsidRPr="001B4745">
        <w:t>by</w:t>
      </w:r>
      <w:r w:rsidR="00D65A84" w:rsidRPr="001B4745">
        <w:t xml:space="preserve"> </w:t>
      </w:r>
      <w:r w:rsidRPr="001B4745">
        <w:t>sharing</w:t>
      </w:r>
      <w:r w:rsidR="00D65A84" w:rsidRPr="001B4745">
        <w:t xml:space="preserve"> </w:t>
      </w:r>
      <w:r w:rsidRPr="001B4745">
        <w:t>skills</w:t>
      </w:r>
      <w:r w:rsidR="00D65A84" w:rsidRPr="001B4745">
        <w:t xml:space="preserve"> </w:t>
      </w:r>
      <w:r w:rsidRPr="001B4745">
        <w:t>and</w:t>
      </w:r>
      <w:r w:rsidR="00D65A84" w:rsidRPr="001B4745">
        <w:t xml:space="preserve"> </w:t>
      </w:r>
      <w:r w:rsidRPr="001B4745">
        <w:t>resources</w:t>
      </w:r>
      <w:r w:rsidR="00D65A84" w:rsidRPr="001B4745">
        <w:t xml:space="preserve"> </w:t>
      </w:r>
      <w:r w:rsidRPr="001B4745">
        <w:t>among</w:t>
      </w:r>
      <w:r w:rsidR="00D65A84" w:rsidRPr="001B4745">
        <w:t xml:space="preserve"> </w:t>
      </w:r>
      <w:r w:rsidRPr="001B4745">
        <w:t>your</w:t>
      </w:r>
      <w:r w:rsidR="00D65A84" w:rsidRPr="001B4745">
        <w:t xml:space="preserve"> </w:t>
      </w:r>
      <w:r w:rsidRPr="001B4745">
        <w:t>community.</w:t>
      </w:r>
    </w:p>
    <w:p w14:paraId="5B0C762F" w14:textId="7D4349AB" w:rsidR="00337351" w:rsidRPr="001B4745" w:rsidRDefault="00337351" w:rsidP="001B4745">
      <w:pPr>
        <w:pStyle w:val="ListBulletSpacing"/>
      </w:pPr>
      <w:r w:rsidRPr="001B4745">
        <w:t>Share</w:t>
      </w:r>
      <w:r w:rsidR="00D65A84" w:rsidRPr="001B4745">
        <w:t xml:space="preserve"> </w:t>
      </w:r>
      <w:r w:rsidRPr="001B4745">
        <w:t>and</w:t>
      </w:r>
      <w:r w:rsidR="00D65A84" w:rsidRPr="001B4745">
        <w:t xml:space="preserve"> </w:t>
      </w:r>
      <w:r w:rsidRPr="001B4745">
        <w:t>find</w:t>
      </w:r>
      <w:r w:rsidR="00D65A84" w:rsidRPr="001B4745">
        <w:t xml:space="preserve"> </w:t>
      </w:r>
      <w:r w:rsidRPr="001B4745">
        <w:t>information</w:t>
      </w:r>
      <w:r w:rsidR="00D65A84" w:rsidRPr="001B4745">
        <w:t xml:space="preserve"> </w:t>
      </w:r>
      <w:r w:rsidRPr="001B4745">
        <w:t>about</w:t>
      </w:r>
      <w:r w:rsidR="00D65A84" w:rsidRPr="001B4745">
        <w:t xml:space="preserve"> </w:t>
      </w:r>
      <w:r w:rsidRPr="001B4745">
        <w:t>what’s</w:t>
      </w:r>
      <w:r w:rsidR="00D65A84" w:rsidRPr="001B4745">
        <w:t xml:space="preserve"> </w:t>
      </w:r>
      <w:r w:rsidRPr="001B4745">
        <w:t>happening</w:t>
      </w:r>
      <w:r w:rsidR="00D65A84" w:rsidRPr="001B4745">
        <w:t xml:space="preserve"> </w:t>
      </w:r>
      <w:r w:rsidRPr="001B4745">
        <w:t>in</w:t>
      </w:r>
      <w:r w:rsidR="00D65A84" w:rsidRPr="001B4745">
        <w:t xml:space="preserve"> </w:t>
      </w:r>
      <w:r w:rsidRPr="001B4745">
        <w:t>your</w:t>
      </w:r>
      <w:r w:rsidR="00D65A84" w:rsidRPr="001B4745">
        <w:t xml:space="preserve"> </w:t>
      </w:r>
      <w:r w:rsidRPr="001B4745">
        <w:t>suburb.</w:t>
      </w:r>
    </w:p>
    <w:p w14:paraId="081EBF9F" w14:textId="45AEB9B2" w:rsidR="00337351" w:rsidRPr="00532343" w:rsidRDefault="00337351" w:rsidP="001B4745">
      <w:pPr>
        <w:pStyle w:val="ListBulletSpacing"/>
      </w:pPr>
      <w:r w:rsidRPr="001B4745">
        <w:t>Start</w:t>
      </w:r>
      <w:r w:rsidR="00D65A84" w:rsidRPr="001B4745">
        <w:t xml:space="preserve"> </w:t>
      </w:r>
      <w:r w:rsidRPr="001B4745">
        <w:t>organising</w:t>
      </w:r>
      <w:r w:rsidR="00D65A84" w:rsidRPr="001B4745">
        <w:t xml:space="preserve"> </w:t>
      </w:r>
      <w:r w:rsidRPr="001B4745">
        <w:t>the</w:t>
      </w:r>
      <w:r w:rsidR="00D65A84" w:rsidRPr="001B4745">
        <w:t xml:space="preserve"> </w:t>
      </w:r>
      <w:r w:rsidRPr="001B4745">
        <w:t>clean</w:t>
      </w:r>
      <w:r w:rsidRPr="00532343">
        <w:t>-up</w:t>
      </w:r>
      <w:r w:rsidR="00D65A84" w:rsidRPr="00532343">
        <w:t xml:space="preserve"> </w:t>
      </w:r>
      <w:r w:rsidRPr="00532343">
        <w:t>of</w:t>
      </w:r>
      <w:r w:rsidR="00D65A84" w:rsidRPr="00532343">
        <w:t xml:space="preserve"> </w:t>
      </w:r>
      <w:r w:rsidRPr="00532343">
        <w:t>your</w:t>
      </w:r>
      <w:r w:rsidR="00D65A84" w:rsidRPr="00532343">
        <w:t xml:space="preserve"> </w:t>
      </w:r>
      <w:r w:rsidRPr="00532343">
        <w:t>community.</w:t>
      </w:r>
    </w:p>
    <w:p w14:paraId="60D376A7" w14:textId="77777777" w:rsidR="00BC003C" w:rsidRDefault="00337351" w:rsidP="00B9141A">
      <w:pPr>
        <w:spacing w:before="0"/>
        <w:rPr>
          <w:sz w:val="32"/>
          <w:szCs w:val="32"/>
        </w:rPr>
      </w:pPr>
      <w:r w:rsidRPr="00532343">
        <w:rPr>
          <w:sz w:val="32"/>
          <w:szCs w:val="32"/>
        </w:rPr>
        <w:t>The</w:t>
      </w:r>
      <w:r w:rsidR="00D65A84" w:rsidRPr="00532343">
        <w:rPr>
          <w:sz w:val="32"/>
          <w:szCs w:val="32"/>
        </w:rPr>
        <w:t xml:space="preserve"> </w:t>
      </w:r>
      <w:r w:rsidRPr="00532343">
        <w:rPr>
          <w:sz w:val="32"/>
          <w:szCs w:val="32"/>
        </w:rPr>
        <w:t>Hub</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run</w:t>
      </w:r>
      <w:r w:rsidR="00D65A84" w:rsidRPr="00532343">
        <w:rPr>
          <w:sz w:val="32"/>
          <w:szCs w:val="32"/>
        </w:rPr>
        <w:t xml:space="preserve"> </w:t>
      </w:r>
      <w:r w:rsidRPr="00532343">
        <w:rPr>
          <w:sz w:val="32"/>
          <w:szCs w:val="32"/>
        </w:rPr>
        <w:t>by</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like</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local</w:t>
      </w:r>
      <w:r w:rsidR="00D65A84" w:rsidRPr="00532343">
        <w:rPr>
          <w:sz w:val="32"/>
          <w:szCs w:val="32"/>
        </w:rPr>
        <w:t xml:space="preserve"> </w:t>
      </w:r>
      <w:r w:rsidRPr="00532343">
        <w:rPr>
          <w:sz w:val="32"/>
          <w:szCs w:val="32"/>
        </w:rPr>
        <w:t>community</w:t>
      </w:r>
      <w:r w:rsidR="00D65A84" w:rsidRPr="00532343">
        <w:rPr>
          <w:sz w:val="32"/>
          <w:szCs w:val="32"/>
        </w:rPr>
        <w:t xml:space="preserve"> </w:t>
      </w:r>
      <w:r w:rsidRPr="00532343">
        <w:rPr>
          <w:sz w:val="32"/>
          <w:szCs w:val="32"/>
        </w:rPr>
        <w:t>without</w:t>
      </w:r>
      <w:r w:rsidR="00D65A84" w:rsidRPr="00532343">
        <w:rPr>
          <w:sz w:val="32"/>
          <w:szCs w:val="32"/>
        </w:rPr>
        <w:t xml:space="preserve"> </w:t>
      </w:r>
      <w:r w:rsidRPr="00532343">
        <w:rPr>
          <w:sz w:val="32"/>
          <w:szCs w:val="32"/>
        </w:rPr>
        <w:t>official</w:t>
      </w:r>
      <w:r w:rsidR="00D65A84" w:rsidRPr="00532343">
        <w:rPr>
          <w:sz w:val="32"/>
          <w:szCs w:val="32"/>
        </w:rPr>
        <w:t xml:space="preserve"> </w:t>
      </w:r>
      <w:r w:rsidRPr="00532343">
        <w:rPr>
          <w:sz w:val="32"/>
          <w:szCs w:val="32"/>
        </w:rPr>
        <w:t>assistance.</w:t>
      </w:r>
      <w:r w:rsidR="00D65A84" w:rsidRPr="00532343">
        <w:rPr>
          <w:sz w:val="32"/>
          <w:szCs w:val="32"/>
        </w:rPr>
        <w:t xml:space="preserve"> </w:t>
      </w:r>
      <w:r w:rsidRPr="00532343">
        <w:rPr>
          <w:sz w:val="32"/>
          <w:szCs w:val="32"/>
        </w:rPr>
        <w:t>There</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no</w:t>
      </w:r>
      <w:r w:rsidR="00D65A84" w:rsidRPr="00532343">
        <w:rPr>
          <w:sz w:val="32"/>
          <w:szCs w:val="32"/>
        </w:rPr>
        <w:t xml:space="preserve"> </w:t>
      </w:r>
      <w:r w:rsidRPr="00532343">
        <w:rPr>
          <w:sz w:val="32"/>
          <w:szCs w:val="32"/>
        </w:rPr>
        <w:t>supplies,</w:t>
      </w:r>
      <w:r w:rsidR="00D65A84" w:rsidRPr="00532343">
        <w:rPr>
          <w:sz w:val="32"/>
          <w:szCs w:val="32"/>
        </w:rPr>
        <w:t xml:space="preserve"> </w:t>
      </w:r>
      <w:r w:rsidRPr="00532343">
        <w:rPr>
          <w:sz w:val="32"/>
          <w:szCs w:val="32"/>
        </w:rPr>
        <w:t>food,</w:t>
      </w:r>
      <w:r w:rsidR="00D65A84" w:rsidRPr="00532343">
        <w:rPr>
          <w:sz w:val="32"/>
          <w:szCs w:val="32"/>
        </w:rPr>
        <w:t xml:space="preserve"> </w:t>
      </w:r>
      <w:r w:rsidRPr="00532343">
        <w:rPr>
          <w:sz w:val="32"/>
          <w:szCs w:val="32"/>
        </w:rPr>
        <w:t>water</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blankets</w:t>
      </w:r>
      <w:r w:rsidR="00D65A84" w:rsidRPr="00532343">
        <w:rPr>
          <w:sz w:val="32"/>
          <w:szCs w:val="32"/>
        </w:rPr>
        <w:t xml:space="preserve"> </w:t>
      </w:r>
      <w:r w:rsidRPr="00532343">
        <w:rPr>
          <w:sz w:val="32"/>
          <w:szCs w:val="32"/>
        </w:rPr>
        <w:t>stored</w:t>
      </w:r>
      <w:r w:rsidR="00D65A84" w:rsidRPr="00532343">
        <w:rPr>
          <w:sz w:val="32"/>
          <w:szCs w:val="32"/>
        </w:rPr>
        <w:t xml:space="preserve"> </w:t>
      </w:r>
      <w:r w:rsidRPr="00532343">
        <w:rPr>
          <w:sz w:val="32"/>
          <w:szCs w:val="32"/>
        </w:rPr>
        <w:t>at</w:t>
      </w:r>
      <w:r w:rsidR="00D65A84" w:rsidRPr="00532343">
        <w:rPr>
          <w:sz w:val="32"/>
          <w:szCs w:val="32"/>
        </w:rPr>
        <w:t xml:space="preserve"> </w:t>
      </w:r>
      <w:r w:rsidRPr="00532343">
        <w:rPr>
          <w:sz w:val="32"/>
          <w:szCs w:val="32"/>
        </w:rPr>
        <w:t>Hubs</w:t>
      </w:r>
      <w:r w:rsidR="00D65A84" w:rsidRPr="00532343">
        <w:rPr>
          <w:sz w:val="32"/>
          <w:szCs w:val="32"/>
        </w:rPr>
        <w:t xml:space="preserve"> </w:t>
      </w:r>
      <w:r w:rsidRPr="00532343">
        <w:rPr>
          <w:sz w:val="32"/>
          <w:szCs w:val="32"/>
        </w:rPr>
        <w:t>because</w:t>
      </w:r>
      <w:r w:rsidR="00D65A84" w:rsidRPr="00532343">
        <w:rPr>
          <w:sz w:val="32"/>
          <w:szCs w:val="32"/>
        </w:rPr>
        <w:t xml:space="preserve"> </w:t>
      </w:r>
      <w:r w:rsidRPr="00532343">
        <w:rPr>
          <w:sz w:val="32"/>
          <w:szCs w:val="32"/>
        </w:rPr>
        <w:t>these</w:t>
      </w:r>
      <w:r w:rsidR="00D65A84" w:rsidRPr="00532343">
        <w:rPr>
          <w:sz w:val="32"/>
          <w:szCs w:val="32"/>
        </w:rPr>
        <w:t xml:space="preserve"> </w:t>
      </w:r>
      <w:r w:rsidRPr="00532343">
        <w:rPr>
          <w:sz w:val="32"/>
          <w:szCs w:val="32"/>
        </w:rPr>
        <w:t>things</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already</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own</w:t>
      </w:r>
      <w:r w:rsidR="00D65A84" w:rsidRPr="00532343">
        <w:rPr>
          <w:sz w:val="32"/>
          <w:szCs w:val="32"/>
        </w:rPr>
        <w:t xml:space="preserve"> </w:t>
      </w:r>
      <w:r w:rsidRPr="00532343">
        <w:rPr>
          <w:sz w:val="32"/>
          <w:szCs w:val="32"/>
        </w:rPr>
        <w:t>homes</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community.</w:t>
      </w:r>
      <w:r w:rsidR="003D7690">
        <w:rPr>
          <w:sz w:val="32"/>
          <w:szCs w:val="32"/>
        </w:rPr>
        <w:t xml:space="preserve"> </w:t>
      </w:r>
    </w:p>
    <w:p w14:paraId="4847D05E" w14:textId="77777777" w:rsidR="00BC003C" w:rsidRDefault="00BC003C" w:rsidP="00B9141A">
      <w:pPr>
        <w:spacing w:before="0"/>
        <w:rPr>
          <w:sz w:val="32"/>
          <w:szCs w:val="32"/>
        </w:rPr>
      </w:pPr>
    </w:p>
    <w:p w14:paraId="6A2B2A47" w14:textId="77777777" w:rsidR="00BC003C" w:rsidRDefault="00BC003C" w:rsidP="00B9141A">
      <w:pPr>
        <w:spacing w:before="0"/>
        <w:rPr>
          <w:sz w:val="32"/>
          <w:szCs w:val="32"/>
        </w:rPr>
      </w:pPr>
    </w:p>
    <w:p w14:paraId="7FD6935F" w14:textId="77777777" w:rsidR="00BC003C" w:rsidRDefault="00BC003C" w:rsidP="00B9141A">
      <w:pPr>
        <w:spacing w:before="0"/>
        <w:rPr>
          <w:sz w:val="32"/>
          <w:szCs w:val="32"/>
        </w:rPr>
      </w:pPr>
    </w:p>
    <w:p w14:paraId="773A4689" w14:textId="77777777" w:rsidR="00BC003C" w:rsidRDefault="00BC003C" w:rsidP="00B9141A">
      <w:pPr>
        <w:spacing w:before="0"/>
        <w:rPr>
          <w:sz w:val="32"/>
          <w:szCs w:val="32"/>
        </w:rPr>
      </w:pPr>
    </w:p>
    <w:p w14:paraId="4BFBCD3D" w14:textId="77777777" w:rsidR="00BC003C" w:rsidRDefault="00BC003C" w:rsidP="00B9141A">
      <w:pPr>
        <w:spacing w:before="0"/>
        <w:rPr>
          <w:sz w:val="32"/>
          <w:szCs w:val="32"/>
        </w:rPr>
      </w:pPr>
    </w:p>
    <w:p w14:paraId="35A045A2" w14:textId="77777777" w:rsidR="00BC003C" w:rsidRDefault="00BC003C" w:rsidP="00B9141A">
      <w:pPr>
        <w:spacing w:before="0"/>
        <w:rPr>
          <w:sz w:val="32"/>
          <w:szCs w:val="32"/>
        </w:rPr>
      </w:pPr>
    </w:p>
    <w:p w14:paraId="61901777" w14:textId="77777777" w:rsidR="00BC003C" w:rsidRDefault="00BC003C" w:rsidP="00B9141A">
      <w:pPr>
        <w:spacing w:before="0"/>
        <w:rPr>
          <w:sz w:val="32"/>
          <w:szCs w:val="32"/>
        </w:rPr>
      </w:pPr>
    </w:p>
    <w:p w14:paraId="294EAF10" w14:textId="77777777" w:rsidR="00BC003C" w:rsidRDefault="00BC003C" w:rsidP="00B9141A">
      <w:pPr>
        <w:spacing w:before="0"/>
        <w:rPr>
          <w:sz w:val="32"/>
          <w:szCs w:val="32"/>
        </w:rPr>
      </w:pPr>
    </w:p>
    <w:p w14:paraId="252CB381" w14:textId="6FE1177B" w:rsidR="00620BCC" w:rsidRPr="00B9141A" w:rsidRDefault="00CD6F8D" w:rsidP="00B9141A">
      <w:pPr>
        <w:spacing w:before="0"/>
        <w:rPr>
          <w:sz w:val="32"/>
          <w:szCs w:val="32"/>
        </w:rPr>
      </w:pPr>
      <w:r>
        <w:rPr>
          <w:noProof/>
        </w:rPr>
        <mc:AlternateContent>
          <mc:Choice Requires="wps">
            <w:drawing>
              <wp:anchor distT="0" distB="0" distL="114300" distR="114300" simplePos="0" relativeHeight="251658291" behindDoc="1" locked="0" layoutInCell="1" allowOverlap="1" wp14:anchorId="37CF52A0" wp14:editId="05F4F116">
                <wp:simplePos x="0" y="0"/>
                <wp:positionH relativeFrom="column">
                  <wp:posOffset>-4445</wp:posOffset>
                </wp:positionH>
                <wp:positionV relativeFrom="paragraph">
                  <wp:posOffset>1258782</wp:posOffset>
                </wp:positionV>
                <wp:extent cx="5904230" cy="533400"/>
                <wp:effectExtent l="0" t="0" r="1270" b="0"/>
                <wp:wrapNone/>
                <wp:docPr id="1643927037"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230" cy="533400"/>
                        </a:xfrm>
                        <a:prstGeom prst="round2SameRect">
                          <a:avLst>
                            <a:gd name="adj1" fmla="val 38096"/>
                            <a:gd name="adj2" fmla="val 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1574A78" id="Rectangle: Top Corners Rounded 59" o:spid="_x0000_s1026" alt="&quot;&quot;" style="position:absolute;margin-left:-.35pt;margin-top:99.1pt;width:464.9pt;height:42pt;z-index:-2516581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90423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" path="m203204,l5701026,v112226,,203204,90978,203204,203204l5904230,533400r,l,533400r,l,203204c,90978,90978,,203204,xe" fillcolor="white [3212]" stroked="f" strokeweight="1pt">
                <v:stroke joinstyle="miter"/>
                <v:path arrowok="t" o:connecttype="custom" o:connectlocs="203204,0;5701026,0;5904230,203204;5904230,533400;5904230,533400;0,533400;0,533400;0,203204;203204,0" o:connectangles="0,0,0,0,0,0,0,0,0"/>
              </v:shape>
            </w:pict>
          </mc:Fallback>
        </mc:AlternateContent>
      </w:r>
    </w:p>
    <w:p w14:paraId="12952558" w14:textId="65C5E64A" w:rsidR="00620BCC" w:rsidRDefault="00620BCC" w:rsidP="004F400F">
      <w:pPr>
        <w:pStyle w:val="Heading2"/>
        <w:spacing w:before="720"/>
        <w:ind w:left="170"/>
      </w:pPr>
      <w:r w:rsidRPr="00620BCC">
        <w:lastRenderedPageBreak/>
        <w:t>Closest Community Emergency Hubs</w:t>
      </w:r>
      <w:r w:rsidR="003D7690">
        <w:t>:</w:t>
      </w:r>
    </w:p>
    <w:p w14:paraId="1FE65725" w14:textId="77777777" w:rsidR="003D7690" w:rsidRDefault="003D7690" w:rsidP="003D7690"/>
    <w:p w14:paraId="2CA07570" w14:textId="3FFAECC6" w:rsidR="003D7690" w:rsidRPr="00421C59" w:rsidRDefault="003D7690" w:rsidP="003D7690">
      <w:pPr>
        <w:rPr>
          <w:sz w:val="32"/>
          <w:szCs w:val="32"/>
        </w:rPr>
      </w:pPr>
      <w:r w:rsidRPr="00421C59">
        <w:rPr>
          <w:sz w:val="32"/>
          <w:szCs w:val="32"/>
        </w:rPr>
        <w:t>Enter the name and address of you closest Community Emergency hubs:</w:t>
      </w:r>
    </w:p>
    <w:p w14:paraId="104783B8" w14:textId="18D67190" w:rsidR="003A0025" w:rsidRPr="00421C59" w:rsidRDefault="00B9141A" w:rsidP="00B9141A">
      <w:pPr>
        <w:pStyle w:val="Heading3"/>
        <w:rPr>
          <w:sz w:val="32"/>
          <w:szCs w:val="32"/>
        </w:rPr>
      </w:pPr>
      <w:r w:rsidRPr="00421C59">
        <w:rPr>
          <w:sz w:val="32"/>
          <w:szCs w:val="32"/>
        </w:rPr>
        <w:t>Hub one:</w:t>
      </w:r>
    </w:p>
    <w:p w14:paraId="2F7B8978" w14:textId="77777777" w:rsidR="00B9141A" w:rsidRPr="00421C59" w:rsidRDefault="00B9141A">
      <w:pPr>
        <w:spacing w:before="0" w:line="278" w:lineRule="auto"/>
        <w:rPr>
          <w:sz w:val="32"/>
          <w:szCs w:val="32"/>
        </w:rPr>
      </w:pPr>
    </w:p>
    <w:p w14:paraId="38860EDD" w14:textId="02513EA6" w:rsidR="00B9141A" w:rsidRPr="00421C59" w:rsidRDefault="00B9141A" w:rsidP="00B9141A">
      <w:pPr>
        <w:pStyle w:val="Heading3"/>
        <w:rPr>
          <w:sz w:val="32"/>
          <w:szCs w:val="32"/>
        </w:rPr>
      </w:pPr>
      <w:r w:rsidRPr="00421C59">
        <w:rPr>
          <w:sz w:val="32"/>
          <w:szCs w:val="32"/>
        </w:rPr>
        <w:t>Hub two:</w:t>
      </w:r>
    </w:p>
    <w:p w14:paraId="1B581224" w14:textId="77777777" w:rsidR="00B9141A" w:rsidRPr="00421C59" w:rsidRDefault="00B9141A">
      <w:pPr>
        <w:spacing w:before="0" w:line="278" w:lineRule="auto"/>
        <w:rPr>
          <w:sz w:val="32"/>
          <w:szCs w:val="32"/>
        </w:rPr>
      </w:pPr>
    </w:p>
    <w:p w14:paraId="0F553B7C" w14:textId="0D93ACD6" w:rsidR="00B9141A" w:rsidRPr="00421C59" w:rsidRDefault="00B9141A" w:rsidP="00B9141A">
      <w:pPr>
        <w:pStyle w:val="Heading3"/>
        <w:rPr>
          <w:sz w:val="32"/>
          <w:szCs w:val="32"/>
        </w:rPr>
      </w:pPr>
      <w:r w:rsidRPr="00421C59">
        <w:rPr>
          <w:sz w:val="32"/>
          <w:szCs w:val="32"/>
        </w:rPr>
        <w:t>Hub three:</w:t>
      </w:r>
    </w:p>
    <w:p w14:paraId="31A7FF5E" w14:textId="77777777" w:rsidR="00B9141A" w:rsidRPr="00421C59" w:rsidRDefault="00B9141A">
      <w:pPr>
        <w:spacing w:before="0" w:line="278" w:lineRule="auto"/>
        <w:rPr>
          <w:sz w:val="32"/>
          <w:szCs w:val="32"/>
        </w:rPr>
      </w:pPr>
    </w:p>
    <w:p w14:paraId="391B6006" w14:textId="77777777" w:rsidR="00B9141A" w:rsidRPr="00421C59" w:rsidRDefault="00B9141A">
      <w:pPr>
        <w:spacing w:before="0" w:line="278" w:lineRule="auto"/>
        <w:rPr>
          <w:sz w:val="32"/>
          <w:szCs w:val="32"/>
        </w:rPr>
      </w:pPr>
    </w:p>
    <w:p w14:paraId="224A3B43" w14:textId="77777777" w:rsidR="00B9141A" w:rsidRPr="00421C59" w:rsidRDefault="00B9141A">
      <w:pPr>
        <w:spacing w:before="0" w:line="278" w:lineRule="auto"/>
        <w:rPr>
          <w:sz w:val="32"/>
          <w:szCs w:val="32"/>
        </w:rPr>
      </w:pPr>
    </w:p>
    <w:p w14:paraId="4326AE08" w14:textId="40C2F6B6" w:rsidR="003D7690" w:rsidRPr="00421C59" w:rsidRDefault="003D7690" w:rsidP="00267220">
      <w:pPr>
        <w:spacing w:before="0"/>
        <w:rPr>
          <w:b/>
          <w:bCs/>
          <w:sz w:val="32"/>
          <w:szCs w:val="32"/>
        </w:rPr>
      </w:pPr>
      <w:r w:rsidRPr="00421C59">
        <w:rPr>
          <w:b/>
          <w:bCs/>
          <w:sz w:val="32"/>
          <w:szCs w:val="32"/>
        </w:rPr>
        <w:t>You can learn more about Community Emergency Hubs</w:t>
      </w:r>
      <w:r w:rsidR="00267220" w:rsidRPr="00421C59">
        <w:rPr>
          <w:b/>
          <w:bCs/>
          <w:sz w:val="32"/>
          <w:szCs w:val="32"/>
        </w:rPr>
        <w:t xml:space="preserve"> or find your closest hubs </w:t>
      </w:r>
      <w:r w:rsidRPr="00421C59">
        <w:rPr>
          <w:b/>
          <w:bCs/>
          <w:sz w:val="32"/>
          <w:szCs w:val="32"/>
        </w:rPr>
        <w:t xml:space="preserve">by visiting </w:t>
      </w:r>
      <w:hyperlink r:id="rId30" w:history="1">
        <w:r w:rsidRPr="00421C59">
          <w:rPr>
            <w:rStyle w:val="Hyperlink"/>
            <w:bCs/>
            <w:sz w:val="32"/>
            <w:szCs w:val="32"/>
          </w:rPr>
          <w:t>www.wremo.nz/hubs</w:t>
        </w:r>
      </w:hyperlink>
    </w:p>
    <w:p w14:paraId="1E30B047" w14:textId="1FB36373" w:rsidR="003D7690" w:rsidRDefault="003D7690">
      <w:pPr>
        <w:spacing w:before="0" w:line="278" w:lineRule="auto"/>
        <w:sectPr w:rsidR="003D7690" w:rsidSect="00423575">
          <w:headerReference w:type="even" r:id="rId31"/>
          <w:headerReference w:type="default" r:id="rId32"/>
          <w:footerReference w:type="even" r:id="rId33"/>
          <w:footerReference w:type="default" r:id="rId34"/>
          <w:pgSz w:w="11906" w:h="16838"/>
          <w:pgMar w:top="964" w:right="1361" w:bottom="1134" w:left="1247" w:header="709" w:footer="369" w:gutter="0"/>
          <w:cols w:space="708"/>
          <w:docGrid w:linePitch="381"/>
        </w:sectPr>
      </w:pPr>
    </w:p>
    <w:p w14:paraId="7F23D798" w14:textId="127F8D2B" w:rsidR="004B0A9F" w:rsidRDefault="004B0A9F" w:rsidP="004574CC">
      <w:pPr>
        <w:pStyle w:val="SectionNumber"/>
      </w:pPr>
    </w:p>
    <w:p w14:paraId="2EA92251" w14:textId="4071C364" w:rsidR="00242841" w:rsidRDefault="004574CC" w:rsidP="00267220">
      <w:pPr>
        <w:pStyle w:val="SectionHeading"/>
        <w:numPr>
          <w:ilvl w:val="0"/>
          <w:numId w:val="20"/>
        </w:numPr>
        <w:rPr>
          <w:sz w:val="32"/>
          <w:szCs w:val="32"/>
        </w:rPr>
      </w:pPr>
      <w:r w:rsidRPr="004574CC">
        <w:t xml:space="preserve">Starting your </w:t>
      </w:r>
      <w:r>
        <w:br/>
      </w:r>
      <w:r w:rsidRPr="004574CC">
        <w:t>emergency plan</w:t>
      </w:r>
    </w:p>
    <w:p w14:paraId="79F853B9" w14:textId="6BDEFBB1" w:rsidR="004E1983" w:rsidRDefault="004E1983">
      <w:pPr>
        <w:spacing w:before="0" w:line="278" w:lineRule="auto"/>
      </w:pPr>
    </w:p>
    <w:p w14:paraId="6FFBCF49" w14:textId="77777777" w:rsidR="002B0C22" w:rsidRDefault="002B0C22" w:rsidP="003412FC">
      <w:pPr>
        <w:pStyle w:val="Heading1"/>
      </w:pPr>
      <w:r w:rsidRPr="004E1983">
        <w:lastRenderedPageBreak/>
        <w:t>Start</w:t>
      </w:r>
      <w:r>
        <w:t xml:space="preserve"> </w:t>
      </w:r>
      <w:r w:rsidRPr="004E1983">
        <w:t>your</w:t>
      </w:r>
      <w:r>
        <w:t xml:space="preserve"> </w:t>
      </w:r>
      <w:r w:rsidRPr="004E1983">
        <w:t>plan</w:t>
      </w:r>
      <w:r>
        <w:t xml:space="preserve"> </w:t>
      </w:r>
      <w:r w:rsidRPr="004E1983">
        <w:t>using</w:t>
      </w:r>
      <w:r>
        <w:t xml:space="preserve"> </w:t>
      </w:r>
      <w:r w:rsidRPr="004E1983">
        <w:t>this</w:t>
      </w:r>
      <w:r>
        <w:t xml:space="preserve"> </w:t>
      </w:r>
      <w:r w:rsidRPr="004E1983">
        <w:t>guide</w:t>
      </w:r>
    </w:p>
    <w:p w14:paraId="3B13B338" w14:textId="224A8647" w:rsidR="002B0C22" w:rsidRDefault="002B0C22" w:rsidP="002B0C22">
      <w:pPr>
        <w:pStyle w:val="BodyText"/>
        <w:rPr>
          <w:sz w:val="32"/>
          <w:szCs w:val="32"/>
        </w:rPr>
      </w:pPr>
    </w:p>
    <w:p w14:paraId="7DCF4CAC" w14:textId="77777777" w:rsidR="002B0C22" w:rsidRPr="008070D2" w:rsidRDefault="002B0C22" w:rsidP="002B0C22">
      <w:pPr>
        <w:pStyle w:val="ListBulletSpacing"/>
      </w:pPr>
      <w:r w:rsidRPr="00532343">
        <w:t xml:space="preserve">Think about your capabilities and how you manage your needs in daily life, </w:t>
      </w:r>
      <w:r w:rsidRPr="00532343">
        <w:rPr>
          <w:b/>
          <w:bCs/>
        </w:rPr>
        <w:t>before an emergency</w:t>
      </w:r>
      <w:r w:rsidRPr="00532343">
        <w:t>.</w:t>
      </w:r>
      <w:r>
        <w:br/>
      </w:r>
    </w:p>
    <w:p w14:paraId="51914D5A" w14:textId="57CEB47A" w:rsidR="0051359D" w:rsidRPr="000C0D37" w:rsidRDefault="002B0C22" w:rsidP="00CE5E04">
      <w:pPr>
        <w:pStyle w:val="ListBulletSpacing"/>
      </w:pPr>
      <w:r w:rsidRPr="00532343">
        <w:t xml:space="preserve">Think about how you can adapt your capabilities and manage your needs </w:t>
      </w:r>
      <w:r w:rsidRPr="00532343">
        <w:rPr>
          <w:b/>
          <w:bCs/>
        </w:rPr>
        <w:t>after an emergency</w:t>
      </w:r>
      <w:r w:rsidRPr="00532343">
        <w:t xml:space="preserve">. </w:t>
      </w:r>
      <w:r>
        <w:br/>
      </w:r>
    </w:p>
    <w:p w14:paraId="4F2CFEA1" w14:textId="77777777" w:rsidR="0019768B" w:rsidRPr="00B9141A" w:rsidRDefault="0051359D" w:rsidP="00B9141A">
      <w:pPr>
        <w:pStyle w:val="Heading2"/>
      </w:pPr>
      <w:r w:rsidRPr="00B9141A">
        <w:rPr>
          <w:rStyle w:val="Heading2Char"/>
          <w:b/>
          <w:bCs/>
        </w:rPr>
        <w:t>The Capability Wheel has 8 topics</w:t>
      </w:r>
      <w:r w:rsidRPr="00B9141A">
        <w:t xml:space="preserve">. </w:t>
      </w:r>
    </w:p>
    <w:p w14:paraId="7CBFBA3D" w14:textId="03CC4984" w:rsidR="0051359D" w:rsidRPr="007955BF" w:rsidRDefault="0051359D" w:rsidP="0051359D">
      <w:pPr>
        <w:rPr>
          <w:sz w:val="32"/>
          <w:szCs w:val="32"/>
        </w:rPr>
      </w:pPr>
      <w:r>
        <w:rPr>
          <w:sz w:val="32"/>
          <w:szCs w:val="32"/>
        </w:rPr>
        <w:t>You can use it to</w:t>
      </w:r>
      <w:r w:rsidRPr="007955BF">
        <w:rPr>
          <w:sz w:val="32"/>
          <w:szCs w:val="32"/>
        </w:rPr>
        <w:t xml:space="preserve"> think about your strengths and how you manage your needs every day. Start </w:t>
      </w:r>
      <w:r>
        <w:rPr>
          <w:sz w:val="32"/>
          <w:szCs w:val="32"/>
        </w:rPr>
        <w:t>with whatever topic you like.</w:t>
      </w:r>
    </w:p>
    <w:p w14:paraId="6258C1AD" w14:textId="4CE87AF6" w:rsidR="0051359D" w:rsidRPr="007955BF" w:rsidRDefault="0051359D" w:rsidP="0051359D">
      <w:pPr>
        <w:rPr>
          <w:sz w:val="32"/>
          <w:szCs w:val="32"/>
        </w:rPr>
      </w:pPr>
      <w:r w:rsidRPr="007955BF">
        <w:rPr>
          <w:sz w:val="32"/>
          <w:szCs w:val="32"/>
        </w:rPr>
        <w:t>Focus on the parts that are relevant and skip the ones that do not apply to you.</w:t>
      </w:r>
      <w:r w:rsidR="000C0D37">
        <w:rPr>
          <w:sz w:val="32"/>
          <w:szCs w:val="32"/>
        </w:rPr>
        <w:t xml:space="preserve"> Each topic has spaces to enter text for how you manage your Daily life now and how you will manage after an Emergency.</w:t>
      </w:r>
    </w:p>
    <w:p w14:paraId="529536BB" w14:textId="031D2AAC" w:rsidR="0051359D" w:rsidRDefault="0051359D" w:rsidP="00CE5E04">
      <w:pPr>
        <w:pStyle w:val="BodyText"/>
        <w:rPr>
          <w:b/>
          <w:bCs/>
          <w:sz w:val="32"/>
          <w:szCs w:val="32"/>
        </w:rPr>
      </w:pPr>
      <w:r w:rsidRPr="007450F5">
        <w:rPr>
          <w:b/>
          <w:bCs/>
          <w:sz w:val="32"/>
          <w:szCs w:val="32"/>
        </w:rPr>
        <w:t xml:space="preserve">Think about your priority areas for personal emergency preparedness </w:t>
      </w:r>
      <w:r>
        <w:rPr>
          <w:b/>
          <w:bCs/>
          <w:sz w:val="32"/>
          <w:szCs w:val="32"/>
        </w:rPr>
        <w:t>from the below:</w:t>
      </w:r>
    </w:p>
    <w:p w14:paraId="23F44372" w14:textId="0E412A22" w:rsidR="0051359D" w:rsidRDefault="0051359D" w:rsidP="00CE5E04">
      <w:pPr>
        <w:pStyle w:val="BodyText"/>
        <w:rPr>
          <w:b/>
          <w:bCs/>
          <w:sz w:val="32"/>
          <w:szCs w:val="32"/>
        </w:rPr>
      </w:pPr>
      <w:r>
        <w:rPr>
          <w:b/>
          <w:bCs/>
          <w:sz w:val="32"/>
          <w:szCs w:val="32"/>
        </w:rPr>
        <w:t xml:space="preserve">Living situation </w:t>
      </w:r>
    </w:p>
    <w:p w14:paraId="365C01EC" w14:textId="7F0FD234" w:rsidR="0051359D" w:rsidRDefault="0051359D" w:rsidP="00CE5E04">
      <w:pPr>
        <w:pStyle w:val="BodyText"/>
        <w:rPr>
          <w:b/>
          <w:bCs/>
          <w:sz w:val="32"/>
          <w:szCs w:val="32"/>
        </w:rPr>
      </w:pPr>
      <w:r>
        <w:rPr>
          <w:b/>
          <w:bCs/>
          <w:sz w:val="32"/>
          <w:szCs w:val="32"/>
        </w:rPr>
        <w:t>Social Connection</w:t>
      </w:r>
    </w:p>
    <w:p w14:paraId="25BD7C56" w14:textId="73921A39" w:rsidR="0051359D" w:rsidRDefault="0051359D" w:rsidP="00CE5E04">
      <w:pPr>
        <w:pStyle w:val="BodyText"/>
        <w:rPr>
          <w:b/>
          <w:bCs/>
          <w:sz w:val="32"/>
          <w:szCs w:val="32"/>
        </w:rPr>
      </w:pPr>
      <w:r>
        <w:rPr>
          <w:b/>
          <w:bCs/>
          <w:sz w:val="32"/>
          <w:szCs w:val="32"/>
        </w:rPr>
        <w:t xml:space="preserve">Transportation </w:t>
      </w:r>
    </w:p>
    <w:p w14:paraId="234DC081" w14:textId="55141588" w:rsidR="0051359D" w:rsidRDefault="0051359D" w:rsidP="00CE5E04">
      <w:pPr>
        <w:pStyle w:val="BodyText"/>
        <w:rPr>
          <w:b/>
          <w:bCs/>
          <w:sz w:val="32"/>
          <w:szCs w:val="32"/>
        </w:rPr>
      </w:pPr>
      <w:r>
        <w:rPr>
          <w:b/>
          <w:bCs/>
          <w:sz w:val="32"/>
          <w:szCs w:val="32"/>
        </w:rPr>
        <w:t xml:space="preserve">Assistive technology </w:t>
      </w:r>
    </w:p>
    <w:p w14:paraId="3038CE2C" w14:textId="2535B11E" w:rsidR="0051359D" w:rsidRDefault="0051359D" w:rsidP="00CE5E04">
      <w:pPr>
        <w:pStyle w:val="BodyText"/>
        <w:rPr>
          <w:b/>
          <w:bCs/>
          <w:sz w:val="32"/>
          <w:szCs w:val="32"/>
        </w:rPr>
      </w:pPr>
      <w:r>
        <w:rPr>
          <w:b/>
          <w:bCs/>
          <w:sz w:val="32"/>
          <w:szCs w:val="32"/>
        </w:rPr>
        <w:t>Taking care of health</w:t>
      </w:r>
    </w:p>
    <w:p w14:paraId="6C21C36D" w14:textId="329D3780" w:rsidR="0051359D" w:rsidRDefault="0051359D" w:rsidP="00CE5E04">
      <w:pPr>
        <w:pStyle w:val="BodyText"/>
        <w:rPr>
          <w:b/>
          <w:bCs/>
          <w:sz w:val="32"/>
          <w:szCs w:val="32"/>
        </w:rPr>
      </w:pPr>
      <w:r>
        <w:rPr>
          <w:b/>
          <w:bCs/>
          <w:sz w:val="32"/>
          <w:szCs w:val="32"/>
        </w:rPr>
        <w:t>Personal support</w:t>
      </w:r>
    </w:p>
    <w:p w14:paraId="0F231057" w14:textId="43931E67" w:rsidR="0051359D" w:rsidRDefault="0051359D" w:rsidP="00CE5E04">
      <w:pPr>
        <w:pStyle w:val="BodyText"/>
        <w:rPr>
          <w:b/>
          <w:bCs/>
          <w:sz w:val="32"/>
          <w:szCs w:val="32"/>
        </w:rPr>
      </w:pPr>
      <w:r>
        <w:rPr>
          <w:b/>
          <w:bCs/>
          <w:sz w:val="32"/>
          <w:szCs w:val="32"/>
        </w:rPr>
        <w:t xml:space="preserve">Communication </w:t>
      </w:r>
    </w:p>
    <w:p w14:paraId="005F8325" w14:textId="77777777" w:rsidR="0051359D" w:rsidRDefault="0051359D" w:rsidP="0051359D">
      <w:pPr>
        <w:pStyle w:val="BodyText"/>
        <w:rPr>
          <w:b/>
          <w:bCs/>
          <w:sz w:val="32"/>
          <w:szCs w:val="32"/>
        </w:rPr>
      </w:pPr>
      <w:r>
        <w:rPr>
          <w:b/>
          <w:bCs/>
          <w:sz w:val="32"/>
          <w:szCs w:val="32"/>
        </w:rPr>
        <w:t xml:space="preserve">Assistance animals </w:t>
      </w:r>
    </w:p>
    <w:p w14:paraId="2666D18E" w14:textId="77777777" w:rsidR="00421C59" w:rsidRDefault="00421C59" w:rsidP="00DE0E82">
      <w:pPr>
        <w:pStyle w:val="BodyText"/>
        <w:spacing w:after="120"/>
        <w:rPr>
          <w:sz w:val="32"/>
          <w:szCs w:val="32"/>
        </w:rPr>
      </w:pPr>
    </w:p>
    <w:p w14:paraId="76AFD952" w14:textId="59EFD414" w:rsidR="00DE0E82" w:rsidRPr="00421C59" w:rsidRDefault="00BC003C" w:rsidP="00DE0E82">
      <w:pPr>
        <w:pStyle w:val="BodyText"/>
        <w:spacing w:after="120"/>
        <w:rPr>
          <w:sz w:val="32"/>
          <w:szCs w:val="32"/>
        </w:rPr>
      </w:pPr>
      <w:r w:rsidRPr="00421C59">
        <w:rPr>
          <w:sz w:val="32"/>
          <w:szCs w:val="32"/>
        </w:rPr>
        <w:t>Citation:</w:t>
      </w:r>
      <w:r w:rsidR="00DE0E82" w:rsidRPr="00421C59">
        <w:rPr>
          <w:sz w:val="32"/>
          <w:szCs w:val="32"/>
        </w:rPr>
        <w:t xml:space="preserve"> </w:t>
      </w:r>
      <w:r w:rsidR="00421C59">
        <w:rPr>
          <w:sz w:val="32"/>
          <w:szCs w:val="32"/>
        </w:rPr>
        <w:t>the wording above is t</w:t>
      </w:r>
      <w:r w:rsidR="00DE0E82" w:rsidRPr="00421C59">
        <w:rPr>
          <w:sz w:val="32"/>
          <w:szCs w:val="32"/>
        </w:rPr>
        <w:t xml:space="preserve">aken from the Person-Centred Emergency Preparedness (P-CEP) Capability Wheel and modified with permission to match our graphics. Published with permission </w:t>
      </w:r>
      <w:hyperlink r:id="rId35" w:history="1">
        <w:r w:rsidR="00DE0E82" w:rsidRPr="00421C59">
          <w:rPr>
            <w:rStyle w:val="Hyperlink"/>
            <w:sz w:val="32"/>
            <w:szCs w:val="32"/>
          </w:rPr>
          <w:t>www.collaborating4inclusion.org</w:t>
        </w:r>
      </w:hyperlink>
      <w:r w:rsidR="00DE0E82" w:rsidRPr="00421C59">
        <w:rPr>
          <w:sz w:val="32"/>
          <w:szCs w:val="32"/>
        </w:rPr>
        <w:t xml:space="preserve"> </w:t>
      </w:r>
    </w:p>
    <w:p w14:paraId="41209820" w14:textId="5331157A" w:rsidR="00BC003C" w:rsidRDefault="00BC003C" w:rsidP="00BC003C">
      <w:pPr>
        <w:pStyle w:val="BodyText"/>
      </w:pPr>
    </w:p>
    <w:p w14:paraId="7F80BAB5" w14:textId="77777777" w:rsidR="00BC003C" w:rsidRDefault="00BC003C" w:rsidP="00CB437D">
      <w:pPr>
        <w:pStyle w:val="Heading2"/>
      </w:pPr>
    </w:p>
    <w:p w14:paraId="3320B9E1" w14:textId="36553FE3" w:rsidR="0051359D" w:rsidRDefault="00A54586" w:rsidP="00CB437D">
      <w:pPr>
        <w:pStyle w:val="Heading2"/>
      </w:pPr>
      <w:r>
        <w:t>Plan</w:t>
      </w:r>
      <w:r w:rsidR="00D65A84">
        <w:t xml:space="preserve"> </w:t>
      </w:r>
      <w:r>
        <w:t>for</w:t>
      </w:r>
      <w:r w:rsidR="00D65A84">
        <w:t xml:space="preserve"> </w:t>
      </w:r>
      <w:r>
        <w:t>an</w:t>
      </w:r>
      <w:r w:rsidR="00D65A84">
        <w:t xml:space="preserve"> </w:t>
      </w:r>
      <w:r>
        <w:t>emergency</w:t>
      </w:r>
      <w:r w:rsidR="00D65A84">
        <w:t xml:space="preserve"> </w:t>
      </w:r>
      <w:r>
        <w:t>by</w:t>
      </w:r>
      <w:r w:rsidR="00D65A84">
        <w:t xml:space="preserve"> </w:t>
      </w:r>
      <w:r>
        <w:t>doing</w:t>
      </w:r>
      <w:r w:rsidR="00D65A84">
        <w:t xml:space="preserve"> </w:t>
      </w:r>
      <w:r>
        <w:t>these</w:t>
      </w:r>
      <w:r w:rsidR="00D65A84">
        <w:t xml:space="preserve"> </w:t>
      </w:r>
      <w:r>
        <w:t>three</w:t>
      </w:r>
      <w:r w:rsidR="00D65A84">
        <w:t xml:space="preserve"> </w:t>
      </w:r>
      <w:r>
        <w:t>things.</w:t>
      </w:r>
    </w:p>
    <w:p w14:paraId="70A3EB14" w14:textId="77777777" w:rsidR="0019768B" w:rsidRPr="00421C59" w:rsidRDefault="0019768B" w:rsidP="0019768B">
      <w:pPr>
        <w:spacing w:before="0" w:line="278" w:lineRule="auto"/>
        <w:rPr>
          <w:sz w:val="32"/>
          <w:szCs w:val="32"/>
        </w:rPr>
      </w:pPr>
      <w:r w:rsidRPr="00421C59">
        <w:rPr>
          <w:sz w:val="32"/>
          <w:szCs w:val="32"/>
        </w:rPr>
        <w:t>Be aware</w:t>
      </w:r>
    </w:p>
    <w:p w14:paraId="2A923DAF" w14:textId="5B7E59AC" w:rsidR="0019768B" w:rsidRPr="00421C59" w:rsidRDefault="0019768B" w:rsidP="0019768B">
      <w:pPr>
        <w:spacing w:before="0" w:line="278" w:lineRule="auto"/>
        <w:rPr>
          <w:sz w:val="32"/>
          <w:szCs w:val="32"/>
        </w:rPr>
      </w:pPr>
      <w:r w:rsidRPr="00421C59">
        <w:rPr>
          <w:sz w:val="32"/>
          <w:szCs w:val="32"/>
        </w:rPr>
        <w:t>Get organised</w:t>
      </w:r>
    </w:p>
    <w:p w14:paraId="71CA5A87" w14:textId="4672CC1C" w:rsidR="007B651B" w:rsidRPr="00421C59" w:rsidRDefault="0019768B" w:rsidP="00532343">
      <w:pPr>
        <w:spacing w:before="0" w:line="278" w:lineRule="auto"/>
        <w:rPr>
          <w:sz w:val="32"/>
          <w:szCs w:val="32"/>
        </w:rPr>
      </w:pPr>
      <w:r w:rsidRPr="00421C59">
        <w:rPr>
          <w:sz w:val="32"/>
          <w:szCs w:val="32"/>
        </w:rPr>
        <w:t xml:space="preserve">Make it fit  </w:t>
      </w:r>
    </w:p>
    <w:p w14:paraId="0491D633" w14:textId="77777777" w:rsidR="007B651B" w:rsidRPr="00532343" w:rsidRDefault="007B651B" w:rsidP="000E3A2E">
      <w:pPr>
        <w:pStyle w:val="Heading2"/>
      </w:pPr>
      <w:r w:rsidRPr="00532343">
        <w:t>What happens when it doesn’t fit?</w:t>
      </w:r>
    </w:p>
    <w:p w14:paraId="69D31806" w14:textId="77777777" w:rsidR="007B651B" w:rsidRPr="00532343" w:rsidRDefault="007B651B" w:rsidP="007B651B">
      <w:pPr>
        <w:rPr>
          <w:sz w:val="32"/>
          <w:szCs w:val="32"/>
        </w:rPr>
      </w:pPr>
      <w:r w:rsidRPr="00532343">
        <w:rPr>
          <w:sz w:val="32"/>
          <w:szCs w:val="32"/>
        </w:rPr>
        <w:t>At the bottom of each section there is a space to write down any gaps in your plan.</w:t>
      </w:r>
    </w:p>
    <w:p w14:paraId="624D928B" w14:textId="77777777" w:rsidR="007B651B" w:rsidRPr="00532343" w:rsidRDefault="007B651B" w:rsidP="007B651B">
      <w:pPr>
        <w:rPr>
          <w:sz w:val="32"/>
          <w:szCs w:val="32"/>
        </w:rPr>
      </w:pPr>
      <w:r w:rsidRPr="00532343">
        <w:rPr>
          <w:sz w:val="32"/>
          <w:szCs w:val="32"/>
        </w:rPr>
        <w:t xml:space="preserve">Think about the options you have when identifying gaps. </w:t>
      </w:r>
    </w:p>
    <w:p w14:paraId="585CE718" w14:textId="0F8D5EAD" w:rsidR="007B651B" w:rsidRPr="00092749" w:rsidRDefault="007B651B" w:rsidP="00092749">
      <w:pPr>
        <w:pStyle w:val="ListBulletSpacing"/>
      </w:pPr>
      <w:r w:rsidRPr="009661F3">
        <w:t xml:space="preserve">Some gaps in your plan can be solved yourself by using your current support networks. You may also find more support online, from suppliers/providers or larger organisations. </w:t>
      </w:r>
    </w:p>
    <w:p w14:paraId="7F1A6379" w14:textId="77777777" w:rsidR="007B651B" w:rsidRPr="009661F3" w:rsidRDefault="007B651B" w:rsidP="00092749">
      <w:pPr>
        <w:pStyle w:val="ListBulletSpacing"/>
      </w:pPr>
      <w:r w:rsidRPr="009661F3">
        <w:t>Some gaps are part of a larger system. Disabled people and allies may need to advocate at local and/or national levels to bring change.</w:t>
      </w:r>
    </w:p>
    <w:p w14:paraId="31365370" w14:textId="5746EC59" w:rsidR="00F9523B" w:rsidRPr="00532343" w:rsidRDefault="007B651B" w:rsidP="00F9523B">
      <w:pPr>
        <w:rPr>
          <w:sz w:val="32"/>
          <w:szCs w:val="32"/>
        </w:rPr>
      </w:pPr>
      <w:r w:rsidRPr="00532343">
        <w:rPr>
          <w:sz w:val="32"/>
          <w:szCs w:val="32"/>
        </w:rPr>
        <w:t>This guide was designed by disabled people to be one part of disability inclusive emergency planning.</w:t>
      </w:r>
    </w:p>
    <w:p w14:paraId="2FE36BDB" w14:textId="77777777" w:rsidR="00D20443" w:rsidRDefault="00D20443" w:rsidP="00F9523B">
      <w:pPr>
        <w:sectPr w:rsidR="00D20443" w:rsidSect="00423575">
          <w:headerReference w:type="even" r:id="rId36"/>
          <w:headerReference w:type="default" r:id="rId37"/>
          <w:footerReference w:type="even" r:id="rId38"/>
          <w:footerReference w:type="default" r:id="rId39"/>
          <w:pgSz w:w="11906" w:h="16838"/>
          <w:pgMar w:top="964" w:right="1361" w:bottom="1134" w:left="1247" w:header="709" w:footer="369" w:gutter="0"/>
          <w:cols w:space="708"/>
          <w:docGrid w:linePitch="381"/>
        </w:sectPr>
      </w:pPr>
    </w:p>
    <w:p w14:paraId="6102130A" w14:textId="77777777" w:rsidR="00A0383B" w:rsidRDefault="00A0383B" w:rsidP="00A0383B">
      <w:pPr>
        <w:pStyle w:val="Heading1"/>
      </w:pPr>
      <w:bookmarkStart w:id="0" w:name="Page18"/>
      <w:bookmarkEnd w:id="0"/>
      <w:r>
        <w:lastRenderedPageBreak/>
        <w:t>Communication</w:t>
      </w:r>
    </w:p>
    <w:p w14:paraId="27A14545" w14:textId="43FE8788" w:rsidR="00A0383B" w:rsidRPr="00E40558" w:rsidRDefault="00A0383B" w:rsidP="00E40558">
      <w:pPr>
        <w:rPr>
          <w:sz w:val="32"/>
          <w:szCs w:val="32"/>
        </w:rPr>
      </w:pPr>
      <w:r w:rsidRPr="00E40558">
        <w:rPr>
          <w:sz w:val="32"/>
          <w:szCs w:val="32"/>
        </w:rPr>
        <w:t>This</w:t>
      </w:r>
      <w:r w:rsidR="00D65A84" w:rsidRPr="00E40558">
        <w:rPr>
          <w:sz w:val="32"/>
          <w:szCs w:val="32"/>
        </w:rPr>
        <w:t xml:space="preserve"> </w:t>
      </w:r>
      <w:r w:rsidRPr="00E40558">
        <w:rPr>
          <w:sz w:val="32"/>
          <w:szCs w:val="32"/>
        </w:rPr>
        <w:t>includes</w:t>
      </w:r>
      <w:r w:rsidR="00D65A84" w:rsidRPr="00E40558">
        <w:rPr>
          <w:sz w:val="32"/>
          <w:szCs w:val="32"/>
        </w:rPr>
        <w:t xml:space="preserve"> </w:t>
      </w:r>
      <w:r w:rsidRPr="00E40558">
        <w:rPr>
          <w:sz w:val="32"/>
          <w:szCs w:val="32"/>
        </w:rPr>
        <w:t>sending</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getting</w:t>
      </w:r>
      <w:r w:rsidR="00D65A84" w:rsidRPr="00E40558">
        <w:rPr>
          <w:sz w:val="32"/>
          <w:szCs w:val="32"/>
        </w:rPr>
        <w:t xml:space="preserve"> </w:t>
      </w:r>
      <w:r w:rsidRPr="00E40558">
        <w:rPr>
          <w:sz w:val="32"/>
          <w:szCs w:val="32"/>
        </w:rPr>
        <w:t>information</w:t>
      </w:r>
      <w:r w:rsidR="00D65A84" w:rsidRPr="00E40558">
        <w:rPr>
          <w:sz w:val="32"/>
          <w:szCs w:val="32"/>
        </w:rPr>
        <w:t xml:space="preserve"> </w:t>
      </w:r>
      <w:r w:rsidRPr="00E40558">
        <w:rPr>
          <w:sz w:val="32"/>
          <w:szCs w:val="32"/>
        </w:rPr>
        <w:t>such</w:t>
      </w:r>
      <w:r w:rsidR="00D65A84" w:rsidRPr="00E40558">
        <w:rPr>
          <w:sz w:val="32"/>
          <w:szCs w:val="32"/>
        </w:rPr>
        <w:t xml:space="preserve"> </w:t>
      </w:r>
      <w:r w:rsidRPr="00E40558">
        <w:rPr>
          <w:sz w:val="32"/>
          <w:szCs w:val="32"/>
        </w:rPr>
        <w:t>as</w:t>
      </w:r>
      <w:r w:rsidR="00D65A84" w:rsidRPr="00E40558">
        <w:rPr>
          <w:sz w:val="32"/>
          <w:szCs w:val="32"/>
        </w:rPr>
        <w:t xml:space="preserve"> </w:t>
      </w:r>
      <w:r w:rsidRPr="00E40558">
        <w:rPr>
          <w:sz w:val="32"/>
          <w:szCs w:val="32"/>
        </w:rPr>
        <w:t>by</w:t>
      </w:r>
      <w:r w:rsidR="00D65A84" w:rsidRPr="00E40558">
        <w:rPr>
          <w:sz w:val="32"/>
          <w:szCs w:val="32"/>
        </w:rPr>
        <w:t xml:space="preserve"> </w:t>
      </w:r>
      <w:r w:rsidRPr="00E40558">
        <w:rPr>
          <w:sz w:val="32"/>
          <w:szCs w:val="32"/>
        </w:rPr>
        <w:t>telephone</w:t>
      </w:r>
      <w:r w:rsidR="00D65A84" w:rsidRPr="00E40558">
        <w:rPr>
          <w:sz w:val="32"/>
          <w:szCs w:val="32"/>
        </w:rPr>
        <w:t xml:space="preserve"> </w:t>
      </w:r>
      <w:r w:rsidRPr="00E40558">
        <w:rPr>
          <w:sz w:val="32"/>
          <w:szCs w:val="32"/>
        </w:rPr>
        <w:t>(landline/mobile)</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computer.</w:t>
      </w:r>
      <w:r w:rsidR="00D65A84" w:rsidRPr="00E40558">
        <w:rPr>
          <w:sz w:val="32"/>
          <w:szCs w:val="32"/>
        </w:rPr>
        <w:t xml:space="preserve"> </w:t>
      </w:r>
      <w:r w:rsidRPr="00E40558">
        <w:rPr>
          <w:sz w:val="32"/>
          <w:szCs w:val="32"/>
        </w:rPr>
        <w:t>It</w:t>
      </w:r>
      <w:r w:rsidR="00D65A84" w:rsidRPr="00E40558">
        <w:rPr>
          <w:sz w:val="32"/>
          <w:szCs w:val="32"/>
        </w:rPr>
        <w:t xml:space="preserve"> </w:t>
      </w:r>
      <w:r w:rsidRPr="00E40558">
        <w:rPr>
          <w:sz w:val="32"/>
          <w:szCs w:val="32"/>
        </w:rPr>
        <w:t>also</w:t>
      </w:r>
      <w:r w:rsidR="00D65A84" w:rsidRPr="00E40558">
        <w:rPr>
          <w:sz w:val="32"/>
          <w:szCs w:val="32"/>
        </w:rPr>
        <w:t xml:space="preserve"> </w:t>
      </w:r>
      <w:r w:rsidRPr="00E40558">
        <w:rPr>
          <w:sz w:val="32"/>
          <w:szCs w:val="32"/>
        </w:rPr>
        <w:t>includes</w:t>
      </w:r>
      <w:r w:rsidR="00D65A84" w:rsidRPr="00E40558">
        <w:rPr>
          <w:sz w:val="32"/>
          <w:szCs w:val="32"/>
        </w:rPr>
        <w:t xml:space="preserve"> </w:t>
      </w:r>
      <w:r w:rsidRPr="00E40558">
        <w:rPr>
          <w:sz w:val="32"/>
          <w:szCs w:val="32"/>
        </w:rPr>
        <w:t>anything</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use</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help</w:t>
      </w:r>
      <w:r w:rsidR="00D65A84" w:rsidRPr="00E40558">
        <w:rPr>
          <w:sz w:val="32"/>
          <w:szCs w:val="32"/>
        </w:rPr>
        <w:t xml:space="preserve"> </w:t>
      </w:r>
      <w:r w:rsidRPr="00E40558">
        <w:rPr>
          <w:sz w:val="32"/>
          <w:szCs w:val="32"/>
        </w:rPr>
        <w:t>with,</w:t>
      </w:r>
      <w:r w:rsidR="00D65A84" w:rsidRPr="00E40558">
        <w:rPr>
          <w:sz w:val="32"/>
          <w:szCs w:val="32"/>
        </w:rPr>
        <w:t xml:space="preserve"> </w:t>
      </w:r>
      <w:r w:rsidRPr="00E40558">
        <w:rPr>
          <w:sz w:val="32"/>
          <w:szCs w:val="32"/>
        </w:rPr>
        <w:t>replace</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speech</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writing.</w:t>
      </w:r>
    </w:p>
    <w:p w14:paraId="70EB2B59" w14:textId="77777777" w:rsidR="00A0383B" w:rsidRPr="00532343" w:rsidRDefault="00A0383B" w:rsidP="00BE7A6B">
      <w:pPr>
        <w:pStyle w:val="Heading2"/>
      </w:pPr>
      <w:r w:rsidRPr="00532343">
        <w:t>Consider:</w:t>
      </w:r>
    </w:p>
    <w:p w14:paraId="08EAF9E2" w14:textId="495056C1" w:rsidR="00A0383B" w:rsidRPr="00092749" w:rsidRDefault="00A0383B" w:rsidP="00092749">
      <w:pPr>
        <w:pStyle w:val="ListBulletSpacing"/>
      </w:pPr>
      <w:r w:rsidRPr="00532343">
        <w:t>What</w:t>
      </w:r>
      <w:r w:rsidR="00D65A84" w:rsidRPr="00532343">
        <w:t xml:space="preserve"> </w:t>
      </w:r>
      <w:r w:rsidRPr="00532343">
        <w:t>support</w:t>
      </w:r>
      <w:r w:rsidR="00D65A84" w:rsidRPr="00532343">
        <w:t xml:space="preserve"> </w:t>
      </w:r>
      <w:r w:rsidRPr="00532343">
        <w:t>do</w:t>
      </w:r>
      <w:r w:rsidR="00D65A84" w:rsidRPr="00532343">
        <w:t xml:space="preserve"> </w:t>
      </w:r>
      <w:r w:rsidRPr="00532343">
        <w:t>I</w:t>
      </w:r>
      <w:r w:rsidR="00D65A84" w:rsidRPr="00532343">
        <w:t xml:space="preserve"> </w:t>
      </w:r>
      <w:r w:rsidRPr="00532343">
        <w:t>need</w:t>
      </w:r>
      <w:r w:rsidR="00D65A84" w:rsidRPr="00532343">
        <w:t xml:space="preserve"> </w:t>
      </w:r>
      <w:r w:rsidRPr="00532343">
        <w:t>for</w:t>
      </w:r>
      <w:r w:rsidR="00D65A84" w:rsidRPr="00532343">
        <w:t xml:space="preserve"> </w:t>
      </w:r>
      <w:r w:rsidRPr="00532343">
        <w:t>seeing,</w:t>
      </w:r>
      <w:r w:rsidR="00D65A84" w:rsidRPr="00532343">
        <w:t xml:space="preserve"> </w:t>
      </w:r>
      <w:r w:rsidRPr="00532343">
        <w:t>hearing,</w:t>
      </w:r>
      <w:r w:rsidR="00D65A84" w:rsidRPr="00532343">
        <w:t xml:space="preserve"> </w:t>
      </w:r>
      <w:r w:rsidRPr="00532343">
        <w:t>speaking</w:t>
      </w:r>
      <w:r w:rsidR="00D65A84" w:rsidRPr="00532343">
        <w:t xml:space="preserve"> </w:t>
      </w:r>
      <w:r w:rsidRPr="00532343">
        <w:t>and</w:t>
      </w:r>
      <w:r w:rsidR="00D65A84" w:rsidRPr="00532343">
        <w:t xml:space="preserve"> </w:t>
      </w:r>
      <w:r w:rsidRPr="00092749">
        <w:t>understanding?</w:t>
      </w:r>
    </w:p>
    <w:p w14:paraId="39811304" w14:textId="157B6292" w:rsidR="00A0383B" w:rsidRPr="00092749" w:rsidRDefault="00A0383B" w:rsidP="00092749">
      <w:pPr>
        <w:pStyle w:val="ListBulletSpacing"/>
      </w:pPr>
      <w:r w:rsidRPr="00092749">
        <w:t>What</w:t>
      </w:r>
      <w:r w:rsidR="00D65A84" w:rsidRPr="00092749">
        <w:t xml:space="preserve"> </w:t>
      </w:r>
      <w:r w:rsidRPr="00092749">
        <w:t>assistive</w:t>
      </w:r>
      <w:r w:rsidR="00D65A84" w:rsidRPr="00092749">
        <w:t xml:space="preserve"> </w:t>
      </w:r>
      <w:r w:rsidRPr="00092749">
        <w:t>devices,</w:t>
      </w:r>
      <w:r w:rsidR="00D65A84" w:rsidRPr="00092749">
        <w:t xml:space="preserve"> </w:t>
      </w:r>
      <w:r w:rsidRPr="00092749">
        <w:t>tools,</w:t>
      </w:r>
      <w:r w:rsidR="00D65A84" w:rsidRPr="00092749">
        <w:t xml:space="preserve"> </w:t>
      </w:r>
      <w:r w:rsidRPr="00092749">
        <w:t>technologies,</w:t>
      </w:r>
      <w:r w:rsidR="00D65A84" w:rsidRPr="00092749">
        <w:t xml:space="preserve"> </w:t>
      </w:r>
      <w:r w:rsidRPr="00092749">
        <w:t>or</w:t>
      </w:r>
      <w:r w:rsidR="00D65A84" w:rsidRPr="00092749">
        <w:t xml:space="preserve"> </w:t>
      </w:r>
      <w:r w:rsidRPr="00092749">
        <w:t>services</w:t>
      </w:r>
      <w:r w:rsidR="00D65A84" w:rsidRPr="00092749">
        <w:t xml:space="preserve"> </w:t>
      </w:r>
      <w:r w:rsidRPr="00092749">
        <w:t>do</w:t>
      </w:r>
      <w:r w:rsidR="00D65A84" w:rsidRPr="00092749">
        <w:t xml:space="preserve"> </w:t>
      </w:r>
      <w:r w:rsidRPr="00092749">
        <w:t>I</w:t>
      </w:r>
      <w:r w:rsidR="00D65A84" w:rsidRPr="00092749">
        <w:t xml:space="preserve"> </w:t>
      </w:r>
      <w:r w:rsidRPr="00092749">
        <w:t>rely</w:t>
      </w:r>
      <w:r w:rsidR="00D65A84" w:rsidRPr="00092749">
        <w:t xml:space="preserve"> </w:t>
      </w:r>
      <w:r w:rsidRPr="00092749">
        <w:t>on</w:t>
      </w:r>
      <w:r w:rsidR="00D65A84" w:rsidRPr="00092749">
        <w:t xml:space="preserve"> </w:t>
      </w:r>
      <w:r w:rsidRPr="00092749">
        <w:t>to</w:t>
      </w:r>
      <w:r w:rsidR="00D65A84" w:rsidRPr="00092749">
        <w:t xml:space="preserve"> </w:t>
      </w:r>
      <w:r w:rsidRPr="00092749">
        <w:t>communicate?</w:t>
      </w:r>
    </w:p>
    <w:p w14:paraId="0C12A4EE" w14:textId="5F885521" w:rsidR="00A0383B" w:rsidRPr="00092749" w:rsidRDefault="00A0383B"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best</w:t>
      </w:r>
      <w:r w:rsidR="00D65A84" w:rsidRPr="00092749">
        <w:t xml:space="preserve"> </w:t>
      </w:r>
      <w:r w:rsidRPr="00092749">
        <w:t>communicate?</w:t>
      </w:r>
      <w:r w:rsidR="00D65A84" w:rsidRPr="00092749">
        <w:t xml:space="preserve"> </w:t>
      </w:r>
      <w:r w:rsidRPr="00092749">
        <w:br/>
        <w:t>(Eg.</w:t>
      </w:r>
      <w:r w:rsidR="00D65A84" w:rsidRPr="00092749">
        <w:t xml:space="preserve"> </w:t>
      </w:r>
      <w:r w:rsidRPr="00092749">
        <w:t>NZSL,</w:t>
      </w:r>
      <w:r w:rsidR="00D65A84" w:rsidRPr="00092749">
        <w:t xml:space="preserve"> </w:t>
      </w:r>
      <w:r w:rsidRPr="00092749">
        <w:t>written</w:t>
      </w:r>
      <w:r w:rsidR="00D65A84" w:rsidRPr="00092749">
        <w:t xml:space="preserve"> </w:t>
      </w:r>
      <w:r w:rsidRPr="00092749">
        <w:t>communication,</w:t>
      </w:r>
      <w:r w:rsidR="00D65A84" w:rsidRPr="00092749">
        <w:t xml:space="preserve"> </w:t>
      </w:r>
      <w:r w:rsidRPr="00092749">
        <w:t>Braille</w:t>
      </w:r>
      <w:r w:rsidR="00D65A84" w:rsidRPr="00092749">
        <w:t xml:space="preserve"> </w:t>
      </w:r>
      <w:r w:rsidRPr="00092749">
        <w:t>etc.)</w:t>
      </w:r>
    </w:p>
    <w:p w14:paraId="6789108D" w14:textId="3E305A1C" w:rsidR="00A0383B" w:rsidRPr="00092749" w:rsidRDefault="00A0383B"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usually</w:t>
      </w:r>
      <w:r w:rsidR="00D65A84" w:rsidRPr="00092749">
        <w:t xml:space="preserve"> </w:t>
      </w:r>
      <w:r w:rsidRPr="00092749">
        <w:t>get</w:t>
      </w:r>
      <w:r w:rsidR="00D65A84" w:rsidRPr="00092749">
        <w:t xml:space="preserve"> </w:t>
      </w:r>
      <w:r w:rsidRPr="00092749">
        <w:t>information?</w:t>
      </w:r>
    </w:p>
    <w:p w14:paraId="598B1E7D" w14:textId="1F43FB9E" w:rsidR="00A0383B" w:rsidRPr="00092749" w:rsidRDefault="00A0383B" w:rsidP="00092749">
      <w:pPr>
        <w:pStyle w:val="ListBulletSpacing"/>
      </w:pPr>
      <w:r w:rsidRPr="00092749">
        <w:t>What</w:t>
      </w:r>
      <w:r w:rsidR="00D65A84" w:rsidRPr="00092749">
        <w:t xml:space="preserve"> </w:t>
      </w:r>
      <w:r w:rsidRPr="00092749">
        <w:t>are</w:t>
      </w:r>
      <w:r w:rsidR="00D65A84" w:rsidRPr="00092749">
        <w:t xml:space="preserve"> </w:t>
      </w:r>
      <w:r w:rsidRPr="00092749">
        <w:t>the</w:t>
      </w:r>
      <w:r w:rsidR="00D65A84" w:rsidRPr="00092749">
        <w:t xml:space="preserve"> </w:t>
      </w:r>
      <w:r w:rsidRPr="00092749">
        <w:t>things</w:t>
      </w:r>
      <w:r w:rsidR="00D65A84" w:rsidRPr="00092749">
        <w:t xml:space="preserve"> </w:t>
      </w:r>
      <w:r w:rsidRPr="00092749">
        <w:t>that</w:t>
      </w:r>
      <w:r w:rsidR="00D65A84" w:rsidRPr="00092749">
        <w:t xml:space="preserve"> </w:t>
      </w:r>
      <w:r w:rsidRPr="00092749">
        <w:t>help</w:t>
      </w:r>
      <w:r w:rsidR="00D65A84" w:rsidRPr="00092749">
        <w:t xml:space="preserve"> </w:t>
      </w:r>
      <w:r w:rsidRPr="00092749">
        <w:t>me</w:t>
      </w:r>
      <w:r w:rsidR="00D65A84" w:rsidRPr="00092749">
        <w:t xml:space="preserve"> </w:t>
      </w:r>
      <w:r w:rsidRPr="00092749">
        <w:t>talk?</w:t>
      </w:r>
      <w:r w:rsidR="00D65A84" w:rsidRPr="00092749">
        <w:t xml:space="preserve"> </w:t>
      </w:r>
      <w:r w:rsidRPr="00092749">
        <w:br/>
        <w:t>(Eg.</w:t>
      </w:r>
      <w:r w:rsidR="00D65A84" w:rsidRPr="00092749">
        <w:t xml:space="preserve"> </w:t>
      </w:r>
      <w:r w:rsidRPr="00092749">
        <w:t>Communication</w:t>
      </w:r>
      <w:r w:rsidR="00D65A84" w:rsidRPr="00092749">
        <w:t xml:space="preserve"> </w:t>
      </w:r>
      <w:r w:rsidRPr="00092749">
        <w:t>system,</w:t>
      </w:r>
      <w:r w:rsidR="00D65A84" w:rsidRPr="00092749">
        <w:t xml:space="preserve"> </w:t>
      </w:r>
      <w:r w:rsidRPr="00092749">
        <w:t>gestures,</w:t>
      </w:r>
      <w:r w:rsidR="00D65A84" w:rsidRPr="00092749">
        <w:t xml:space="preserve"> </w:t>
      </w:r>
      <w:r w:rsidRPr="00092749">
        <w:t>pictures,</w:t>
      </w:r>
      <w:r w:rsidR="00D65A84" w:rsidRPr="00092749">
        <w:t xml:space="preserve"> </w:t>
      </w:r>
      <w:r w:rsidRPr="00092749">
        <w:t>people,</w:t>
      </w:r>
      <w:r w:rsidR="00D65A84" w:rsidRPr="00092749">
        <w:t xml:space="preserve"> </w:t>
      </w:r>
      <w:r w:rsidRPr="00092749">
        <w:t>etc.)</w:t>
      </w:r>
      <w:r w:rsidR="00D65A84" w:rsidRPr="00092749">
        <w:t xml:space="preserve"> </w:t>
      </w:r>
    </w:p>
    <w:p w14:paraId="0CB784C9" w14:textId="492C54FC" w:rsidR="00A0383B" w:rsidRPr="00092749" w:rsidRDefault="00A0383B" w:rsidP="00092749">
      <w:pPr>
        <w:pStyle w:val="ListBulletSpacing"/>
      </w:pPr>
      <w:r w:rsidRPr="00092749">
        <w:t>What</w:t>
      </w:r>
      <w:r w:rsidR="00D65A84" w:rsidRPr="00092749">
        <w:t xml:space="preserve"> </w:t>
      </w:r>
      <w:r w:rsidRPr="00092749">
        <w:t>are</w:t>
      </w:r>
      <w:r w:rsidR="00D65A84" w:rsidRPr="00092749">
        <w:t xml:space="preserve"> </w:t>
      </w:r>
      <w:r w:rsidRPr="00092749">
        <w:t>the</w:t>
      </w:r>
      <w:r w:rsidR="00D65A84" w:rsidRPr="00092749">
        <w:t xml:space="preserve"> </w:t>
      </w:r>
      <w:r w:rsidRPr="00092749">
        <w:t>things</w:t>
      </w:r>
      <w:r w:rsidR="00D65A84" w:rsidRPr="00092749">
        <w:t xml:space="preserve"> </w:t>
      </w:r>
      <w:r w:rsidRPr="00092749">
        <w:t>that</w:t>
      </w:r>
      <w:r w:rsidR="00D65A84" w:rsidRPr="00092749">
        <w:t xml:space="preserve"> </w:t>
      </w:r>
      <w:r w:rsidRPr="00092749">
        <w:t>help</w:t>
      </w:r>
      <w:r w:rsidR="00D65A84" w:rsidRPr="00092749">
        <w:t xml:space="preserve"> </w:t>
      </w:r>
      <w:r w:rsidRPr="00092749">
        <w:t>me</w:t>
      </w:r>
      <w:r w:rsidR="00D65A84" w:rsidRPr="00092749">
        <w:t xml:space="preserve"> </w:t>
      </w:r>
      <w:r w:rsidRPr="00092749">
        <w:t>understand?</w:t>
      </w:r>
      <w:r w:rsidR="00D65A84" w:rsidRPr="00092749">
        <w:t xml:space="preserve"> </w:t>
      </w:r>
      <w:r w:rsidR="008A52D1" w:rsidRPr="00092749">
        <w:br/>
      </w:r>
      <w:r w:rsidRPr="00092749">
        <w:t>(Eg.</w:t>
      </w:r>
      <w:r w:rsidR="00D65A84" w:rsidRPr="00092749">
        <w:t xml:space="preserve"> </w:t>
      </w:r>
      <w:r w:rsidRPr="00092749">
        <w:t>Pictures,</w:t>
      </w:r>
      <w:r w:rsidR="00D65A84" w:rsidRPr="00092749">
        <w:t xml:space="preserve"> </w:t>
      </w:r>
      <w:r w:rsidRPr="00092749">
        <w:t>simple</w:t>
      </w:r>
      <w:r w:rsidR="00D65A84" w:rsidRPr="00092749">
        <w:t xml:space="preserve"> </w:t>
      </w:r>
      <w:r w:rsidRPr="00092749">
        <w:t>words,</w:t>
      </w:r>
      <w:r w:rsidR="00D65A84" w:rsidRPr="00092749">
        <w:t xml:space="preserve"> </w:t>
      </w:r>
      <w:r w:rsidRPr="00092749">
        <w:t>showing</w:t>
      </w:r>
      <w:r w:rsidR="00D65A84" w:rsidRPr="00092749">
        <w:t xml:space="preserve"> </w:t>
      </w:r>
      <w:r w:rsidRPr="00092749">
        <w:t>me,</w:t>
      </w:r>
      <w:r w:rsidR="00D65A84" w:rsidRPr="00092749">
        <w:t xml:space="preserve"> </w:t>
      </w:r>
      <w:r w:rsidRPr="00092749">
        <w:t>etc.)</w:t>
      </w:r>
    </w:p>
    <w:p w14:paraId="49E901DC" w14:textId="013BC285" w:rsidR="00A0383B" w:rsidRPr="00092749" w:rsidRDefault="00A0383B" w:rsidP="00092749">
      <w:pPr>
        <w:pStyle w:val="ListBulletSpacing"/>
      </w:pPr>
      <w:r w:rsidRPr="00092749">
        <w:t>What</w:t>
      </w:r>
      <w:r w:rsidR="00D65A84" w:rsidRPr="00092749">
        <w:t xml:space="preserve"> </w:t>
      </w:r>
      <w:r w:rsidRPr="00092749">
        <w:t>support</w:t>
      </w:r>
      <w:r w:rsidR="00D65A84" w:rsidRPr="00092749">
        <w:t xml:space="preserve"> </w:t>
      </w:r>
      <w:r w:rsidRPr="00092749">
        <w:t>do</w:t>
      </w:r>
      <w:r w:rsidR="00D65A84" w:rsidRPr="00092749">
        <w:t xml:space="preserve"> </w:t>
      </w:r>
      <w:r w:rsidRPr="00092749">
        <w:t>I</w:t>
      </w:r>
      <w:r w:rsidR="00D65A84" w:rsidRPr="00092749">
        <w:t xml:space="preserve"> </w:t>
      </w:r>
      <w:r w:rsidRPr="00092749">
        <w:t>need</w:t>
      </w:r>
      <w:r w:rsidR="00D65A84" w:rsidRPr="00092749">
        <w:t xml:space="preserve"> </w:t>
      </w:r>
      <w:r w:rsidRPr="00092749">
        <w:t>to</w:t>
      </w:r>
      <w:r w:rsidR="00D65A84" w:rsidRPr="00092749">
        <w:t xml:space="preserve"> </w:t>
      </w:r>
      <w:r w:rsidRPr="00092749">
        <w:t>call</w:t>
      </w:r>
      <w:r w:rsidR="00D65A84" w:rsidRPr="00092749">
        <w:t xml:space="preserve"> </w:t>
      </w:r>
      <w:r w:rsidRPr="00092749">
        <w:t>people</w:t>
      </w:r>
      <w:r w:rsidR="00D65A84" w:rsidRPr="00092749">
        <w:t xml:space="preserve"> </w:t>
      </w:r>
      <w:r w:rsidRPr="00092749">
        <w:t>or</w:t>
      </w:r>
      <w:r w:rsidR="00D65A84" w:rsidRPr="00092749">
        <w:t xml:space="preserve"> </w:t>
      </w:r>
      <w:r w:rsidRPr="00092749">
        <w:t>get</w:t>
      </w:r>
      <w:r w:rsidR="00D65A84" w:rsidRPr="00092749">
        <w:t xml:space="preserve"> </w:t>
      </w:r>
      <w:r w:rsidRPr="00092749">
        <w:t>information</w:t>
      </w:r>
      <w:r w:rsidR="00D65A84" w:rsidRPr="00092749">
        <w:t xml:space="preserve"> </w:t>
      </w:r>
      <w:r w:rsidRPr="00092749">
        <w:t>from</w:t>
      </w:r>
      <w:r w:rsidR="00D65A84" w:rsidRPr="00092749">
        <w:t xml:space="preserve"> </w:t>
      </w:r>
      <w:r w:rsidRPr="00092749">
        <w:t>others?</w:t>
      </w:r>
      <w:r w:rsidR="00D65A84" w:rsidRPr="00092749">
        <w:t xml:space="preserve"> </w:t>
      </w:r>
      <w:r w:rsidR="008A52D1" w:rsidRPr="00092749">
        <w:br/>
      </w:r>
      <w:r w:rsidRPr="00092749">
        <w:t>(Eg.</w:t>
      </w:r>
      <w:r w:rsidR="00D65A84" w:rsidRPr="00092749">
        <w:t xml:space="preserve"> </w:t>
      </w:r>
      <w:r w:rsidRPr="00092749">
        <w:t>Landline,</w:t>
      </w:r>
      <w:r w:rsidR="00D65A84" w:rsidRPr="00092749">
        <w:t xml:space="preserve"> </w:t>
      </w:r>
      <w:r w:rsidRPr="00092749">
        <w:t>mobile,</w:t>
      </w:r>
      <w:r w:rsidR="00D65A84" w:rsidRPr="00092749">
        <w:t xml:space="preserve"> </w:t>
      </w:r>
      <w:r w:rsidRPr="00092749">
        <w:t>computer,</w:t>
      </w:r>
      <w:r w:rsidR="00D65A84" w:rsidRPr="00092749">
        <w:t xml:space="preserve"> </w:t>
      </w:r>
      <w:r w:rsidRPr="00092749">
        <w:t>other</w:t>
      </w:r>
      <w:r w:rsidR="00D65A84" w:rsidRPr="00092749">
        <w:t xml:space="preserve"> </w:t>
      </w:r>
      <w:r w:rsidRPr="00092749">
        <w:t>device.)</w:t>
      </w:r>
    </w:p>
    <w:p w14:paraId="0AF93090" w14:textId="3DF573DD" w:rsidR="00A0383B" w:rsidRPr="00092749" w:rsidRDefault="00A0383B" w:rsidP="00092749">
      <w:pPr>
        <w:pStyle w:val="ListBulletSpacing"/>
      </w:pPr>
      <w:r w:rsidRPr="00092749">
        <w:t>Who/what</w:t>
      </w:r>
      <w:r w:rsidR="00D65A84" w:rsidRPr="00092749">
        <w:t xml:space="preserve"> </w:t>
      </w:r>
      <w:r w:rsidRPr="00092749">
        <w:t>sources</w:t>
      </w:r>
      <w:r w:rsidR="00D65A84" w:rsidRPr="00092749">
        <w:t xml:space="preserve"> </w:t>
      </w:r>
      <w:r w:rsidRPr="00092749">
        <w:t>do</w:t>
      </w:r>
      <w:r w:rsidR="00D65A84" w:rsidRPr="00092749">
        <w:t xml:space="preserve"> </w:t>
      </w:r>
      <w:r w:rsidRPr="00092749">
        <w:t>I</w:t>
      </w:r>
      <w:r w:rsidR="00D65A84" w:rsidRPr="00092749">
        <w:t xml:space="preserve"> </w:t>
      </w:r>
      <w:r w:rsidRPr="00092749">
        <w:t>trust</w:t>
      </w:r>
      <w:r w:rsidR="00D65A84" w:rsidRPr="00092749">
        <w:t xml:space="preserve"> </w:t>
      </w:r>
      <w:r w:rsidRPr="00092749">
        <w:t>to</w:t>
      </w:r>
      <w:r w:rsidR="00D65A84" w:rsidRPr="00092749">
        <w:t xml:space="preserve"> </w:t>
      </w:r>
      <w:r w:rsidRPr="00092749">
        <w:t>give</w:t>
      </w:r>
      <w:r w:rsidR="00D65A84" w:rsidRPr="00092749">
        <w:t xml:space="preserve"> </w:t>
      </w:r>
      <w:r w:rsidRPr="00092749">
        <w:t>me</w:t>
      </w:r>
      <w:r w:rsidR="00D65A84" w:rsidRPr="00092749">
        <w:t xml:space="preserve"> </w:t>
      </w:r>
      <w:r w:rsidRPr="00092749">
        <w:t>helpful</w:t>
      </w:r>
      <w:r w:rsidR="00D65A84" w:rsidRPr="00092749">
        <w:t xml:space="preserve"> </w:t>
      </w:r>
      <w:r w:rsidRPr="00092749">
        <w:t>information?</w:t>
      </w:r>
    </w:p>
    <w:p w14:paraId="7417285A" w14:textId="644EF7C3" w:rsidR="00A0383B" w:rsidRDefault="00A0383B" w:rsidP="00092749">
      <w:pPr>
        <w:pStyle w:val="ListBulletSpacing"/>
      </w:pPr>
      <w:r w:rsidRPr="00092749">
        <w:t>What</w:t>
      </w:r>
      <w:r w:rsidR="00D65A84" w:rsidRPr="00092749">
        <w:t xml:space="preserve"> </w:t>
      </w:r>
      <w:r w:rsidRPr="00092749">
        <w:t>tools</w:t>
      </w:r>
      <w:r w:rsidR="00D65A84" w:rsidRPr="00532343">
        <w:t xml:space="preserve"> </w:t>
      </w:r>
      <w:r w:rsidRPr="00532343">
        <w:t>do</w:t>
      </w:r>
      <w:r w:rsidR="00D65A84" w:rsidRPr="00532343">
        <w:t xml:space="preserve"> </w:t>
      </w:r>
      <w:r w:rsidRPr="00532343">
        <w:t>I</w:t>
      </w:r>
      <w:r w:rsidR="00D65A84" w:rsidRPr="00532343">
        <w:t xml:space="preserve"> </w:t>
      </w:r>
      <w:r w:rsidRPr="00532343">
        <w:t>need?</w:t>
      </w:r>
      <w:r w:rsidR="00D65A84" w:rsidRPr="00532343">
        <w:t xml:space="preserve"> </w:t>
      </w:r>
      <w:r w:rsidR="008A52D1" w:rsidRPr="00532343">
        <w:br/>
      </w:r>
      <w:r w:rsidRPr="00532343">
        <w:t>(Eg.</w:t>
      </w:r>
      <w:r w:rsidR="00D65A84" w:rsidRPr="00532343">
        <w:t xml:space="preserve"> </w:t>
      </w:r>
      <w:r w:rsidRPr="00532343">
        <w:t>Computer/internet/data.)</w:t>
      </w:r>
    </w:p>
    <w:p w14:paraId="40366BE8" w14:textId="77777777" w:rsidR="00502083" w:rsidRDefault="00502083" w:rsidP="00502083">
      <w:pPr>
        <w:pStyle w:val="ListBulletSpacing"/>
        <w:numPr>
          <w:ilvl w:val="0"/>
          <w:numId w:val="0"/>
        </w:numPr>
        <w:spacing w:before="120" w:after="200"/>
        <w:ind w:left="284" w:hanging="284"/>
        <w:rPr>
          <w:szCs w:val="32"/>
        </w:rPr>
      </w:pPr>
    </w:p>
    <w:p w14:paraId="6937646B" w14:textId="77777777" w:rsidR="0051359D" w:rsidRDefault="0051359D" w:rsidP="00502083">
      <w:pPr>
        <w:pStyle w:val="ListBulletSpacing"/>
        <w:numPr>
          <w:ilvl w:val="0"/>
          <w:numId w:val="0"/>
        </w:numPr>
        <w:spacing w:before="120" w:after="200"/>
        <w:ind w:left="284" w:hanging="284"/>
        <w:rPr>
          <w:szCs w:val="32"/>
        </w:rPr>
      </w:pPr>
    </w:p>
    <w:p w14:paraId="5ED96F61" w14:textId="77777777" w:rsidR="0051359D" w:rsidRDefault="0051359D" w:rsidP="00502083">
      <w:pPr>
        <w:pStyle w:val="ListBulletSpacing"/>
        <w:numPr>
          <w:ilvl w:val="0"/>
          <w:numId w:val="0"/>
        </w:numPr>
        <w:spacing w:before="120" w:after="200"/>
        <w:ind w:left="284" w:hanging="284"/>
        <w:rPr>
          <w:szCs w:val="32"/>
        </w:rPr>
      </w:pPr>
    </w:p>
    <w:p w14:paraId="55DB8960" w14:textId="77777777" w:rsidR="0051359D" w:rsidRDefault="0051359D" w:rsidP="00502083">
      <w:pPr>
        <w:pStyle w:val="ListBulletSpacing"/>
        <w:numPr>
          <w:ilvl w:val="0"/>
          <w:numId w:val="0"/>
        </w:numPr>
        <w:spacing w:before="120" w:after="200"/>
        <w:ind w:left="284" w:hanging="284"/>
        <w:rPr>
          <w:szCs w:val="32"/>
        </w:rPr>
      </w:pPr>
    </w:p>
    <w:p w14:paraId="3597E2B6" w14:textId="77777777" w:rsidR="0051359D" w:rsidRDefault="0051359D" w:rsidP="00502083">
      <w:pPr>
        <w:pStyle w:val="ListBulletSpacing"/>
        <w:numPr>
          <w:ilvl w:val="0"/>
          <w:numId w:val="0"/>
        </w:numPr>
        <w:spacing w:before="120" w:after="200"/>
        <w:ind w:left="284" w:hanging="284"/>
        <w:rPr>
          <w:szCs w:val="32"/>
        </w:rPr>
      </w:pPr>
    </w:p>
    <w:p w14:paraId="3FAA727F" w14:textId="77777777" w:rsidR="0051359D" w:rsidRDefault="0051359D" w:rsidP="00502083">
      <w:pPr>
        <w:pStyle w:val="ListBulletSpacing"/>
        <w:numPr>
          <w:ilvl w:val="0"/>
          <w:numId w:val="0"/>
        </w:numPr>
        <w:spacing w:before="120" w:after="200"/>
        <w:ind w:left="284" w:hanging="284"/>
        <w:rPr>
          <w:szCs w:val="32"/>
        </w:rPr>
      </w:pPr>
    </w:p>
    <w:p w14:paraId="5B5C0605" w14:textId="77777777" w:rsidR="0051359D" w:rsidRPr="0051359D" w:rsidRDefault="0051359D" w:rsidP="0051359D">
      <w:pPr>
        <w:pStyle w:val="ListBulletSpacing"/>
        <w:numPr>
          <w:ilvl w:val="0"/>
          <w:numId w:val="0"/>
        </w:numPr>
        <w:spacing w:before="120" w:after="200"/>
        <w:ind w:left="284"/>
        <w:rPr>
          <w:szCs w:val="32"/>
        </w:rPr>
      </w:pPr>
      <w:r w:rsidRPr="0051359D">
        <w:rPr>
          <w:szCs w:val="32"/>
        </w:rPr>
        <w:t>Tips for making your plan fit your needs:</w:t>
      </w:r>
    </w:p>
    <w:p w14:paraId="745FE6E6" w14:textId="50C509B7" w:rsidR="0051359D" w:rsidRPr="0051359D" w:rsidRDefault="0051359D" w:rsidP="0051359D">
      <w:pPr>
        <w:pStyle w:val="ListBulletSpacing"/>
        <w:numPr>
          <w:ilvl w:val="0"/>
          <w:numId w:val="21"/>
        </w:numPr>
        <w:spacing w:before="120" w:after="200"/>
        <w:rPr>
          <w:szCs w:val="32"/>
        </w:rPr>
      </w:pPr>
      <w:r w:rsidRPr="0051359D">
        <w:rPr>
          <w:szCs w:val="32"/>
        </w:rPr>
        <w:t xml:space="preserve">Create a health passport and keep it in your grab bag so others know the best way to communicate with you. </w:t>
      </w:r>
    </w:p>
    <w:p w14:paraId="1E29F3C7" w14:textId="77777777" w:rsidR="0051359D" w:rsidRPr="0051359D" w:rsidRDefault="0051359D" w:rsidP="0051359D">
      <w:pPr>
        <w:pStyle w:val="ListBulletSpacing"/>
        <w:numPr>
          <w:ilvl w:val="0"/>
          <w:numId w:val="21"/>
        </w:numPr>
        <w:spacing w:before="120" w:after="200"/>
        <w:rPr>
          <w:szCs w:val="32"/>
        </w:rPr>
      </w:pPr>
      <w:r w:rsidRPr="0051359D">
        <w:rPr>
          <w:szCs w:val="32"/>
        </w:rPr>
        <w:t>Examples of health passports can be found at the end of the guide.</w:t>
      </w:r>
    </w:p>
    <w:p w14:paraId="4A79D443" w14:textId="0FBC14D5" w:rsidR="0051359D" w:rsidRPr="0051359D" w:rsidRDefault="0051359D" w:rsidP="0051359D">
      <w:pPr>
        <w:pStyle w:val="ListBulletSpacing"/>
        <w:numPr>
          <w:ilvl w:val="0"/>
          <w:numId w:val="21"/>
        </w:numPr>
        <w:spacing w:before="120" w:after="200"/>
        <w:rPr>
          <w:szCs w:val="32"/>
        </w:rPr>
      </w:pPr>
      <w:r w:rsidRPr="0051359D">
        <w:rPr>
          <w:szCs w:val="32"/>
        </w:rPr>
        <w:t xml:space="preserve">Pre-planning is really important for people who need a power supply and/or people to operate life-sustaining equipment. If you rely on power for critical medical support, contact your power company now. </w:t>
      </w:r>
    </w:p>
    <w:p w14:paraId="3ED0E64E" w14:textId="39B72F35" w:rsidR="0051359D" w:rsidRPr="0051359D" w:rsidRDefault="0051359D" w:rsidP="0051359D">
      <w:pPr>
        <w:pStyle w:val="ListBulletSpacing"/>
        <w:numPr>
          <w:ilvl w:val="0"/>
          <w:numId w:val="21"/>
        </w:numPr>
        <w:spacing w:before="120" w:after="200"/>
        <w:rPr>
          <w:szCs w:val="32"/>
        </w:rPr>
      </w:pPr>
      <w:r w:rsidRPr="0051359D">
        <w:rPr>
          <w:szCs w:val="32"/>
        </w:rPr>
        <w:t xml:space="preserve">Your power supply cannot be guaranteed in an emergency. Your power company can help you put an emergency response plan in place—so you know what to do if the power goes out. </w:t>
      </w:r>
    </w:p>
    <w:p w14:paraId="6F20219D" w14:textId="77777777" w:rsidR="0051359D" w:rsidRPr="0051359D" w:rsidRDefault="0051359D" w:rsidP="0051359D">
      <w:pPr>
        <w:pStyle w:val="ListBulletSpacing"/>
        <w:numPr>
          <w:ilvl w:val="0"/>
          <w:numId w:val="21"/>
        </w:numPr>
        <w:spacing w:before="120" w:after="200"/>
        <w:rPr>
          <w:szCs w:val="32"/>
        </w:rPr>
      </w:pPr>
      <w:r w:rsidRPr="0051359D">
        <w:rPr>
          <w:szCs w:val="32"/>
        </w:rPr>
        <w:t>If you urgently need power, call 111 if possible or go to your nearest medical centre. Think about what you information you will need to communicate to make sure your access needs are met quickly. It’s helpful to write this down.</w:t>
      </w:r>
      <w:r w:rsidRPr="0051359D">
        <w:rPr>
          <w:szCs w:val="32"/>
        </w:rPr>
        <w:tab/>
      </w:r>
    </w:p>
    <w:p w14:paraId="13CB54BE" w14:textId="77777777" w:rsidR="0051359D" w:rsidRDefault="0051359D" w:rsidP="00502083">
      <w:pPr>
        <w:pStyle w:val="ListBulletSpacing"/>
        <w:numPr>
          <w:ilvl w:val="0"/>
          <w:numId w:val="0"/>
        </w:numPr>
        <w:spacing w:before="120" w:after="200"/>
        <w:ind w:left="284" w:hanging="284"/>
        <w:rPr>
          <w:szCs w:val="32"/>
        </w:rPr>
      </w:pPr>
    </w:p>
    <w:p w14:paraId="472B6BD9" w14:textId="77777777" w:rsidR="00502083" w:rsidRDefault="00502083" w:rsidP="00502083">
      <w:pPr>
        <w:pStyle w:val="ListBulletSpacing"/>
        <w:numPr>
          <w:ilvl w:val="0"/>
          <w:numId w:val="0"/>
        </w:numPr>
        <w:spacing w:before="120" w:after="200"/>
        <w:ind w:left="284" w:hanging="284"/>
        <w:rPr>
          <w:szCs w:val="32"/>
        </w:rPr>
      </w:pPr>
    </w:p>
    <w:p w14:paraId="4D43B462" w14:textId="77777777" w:rsidR="00502083" w:rsidRPr="00532343" w:rsidRDefault="00502083" w:rsidP="00532343">
      <w:pPr>
        <w:pStyle w:val="ListBulletSpacing"/>
        <w:numPr>
          <w:ilvl w:val="0"/>
          <w:numId w:val="0"/>
        </w:numPr>
        <w:spacing w:before="120" w:after="200"/>
        <w:ind w:left="284" w:hanging="284"/>
        <w:rPr>
          <w:szCs w:val="32"/>
        </w:rPr>
      </w:pPr>
    </w:p>
    <w:p w14:paraId="37A338EC" w14:textId="77777777" w:rsidR="00603160" w:rsidRDefault="00603160">
      <w:pPr>
        <w:spacing w:before="0" w:line="278" w:lineRule="auto"/>
      </w:pPr>
    </w:p>
    <w:p w14:paraId="7F889733" w14:textId="120F1A5F" w:rsidR="00937BCD" w:rsidRDefault="00937BCD" w:rsidP="008A52D1">
      <w:pPr>
        <w:sectPr w:rsidR="00937BCD" w:rsidSect="00423575">
          <w:headerReference w:type="even" r:id="rId40"/>
          <w:headerReference w:type="default" r:id="rId41"/>
          <w:footerReference w:type="even" r:id="rId42"/>
          <w:footerReference w:type="default" r:id="rId43"/>
          <w:pgSz w:w="11906" w:h="16838"/>
          <w:pgMar w:top="964" w:right="1361" w:bottom="1134" w:left="1247" w:header="709" w:footer="369" w:gutter="0"/>
          <w:cols w:space="708"/>
          <w:docGrid w:linePitch="381"/>
        </w:sectPr>
      </w:pPr>
    </w:p>
    <w:p w14:paraId="5942EA40" w14:textId="727DF76D" w:rsidR="009A1C49" w:rsidRDefault="0051359D" w:rsidP="00613E03">
      <w:pPr>
        <w:pStyle w:val="Heading1"/>
      </w:pPr>
      <w:r>
        <w:rPr>
          <w:noProof/>
        </w:rPr>
        <w:lastRenderedPageBreak/>
        <w:t>Communication</w:t>
      </w:r>
      <w:r w:rsidR="00613E03">
        <w:rPr>
          <w:noProof/>
        </w:rPr>
        <w:t xml:space="preserve"> -</w:t>
      </w:r>
      <w:r>
        <w:rPr>
          <w:noProof/>
        </w:rPr>
        <w:t xml:space="preserve"> </w:t>
      </w:r>
      <w:r>
        <w:t>d</w:t>
      </w:r>
      <w:r w:rsidR="009A1C49">
        <w:t>aily</w:t>
      </w:r>
      <w:r w:rsidR="00D65A84">
        <w:t xml:space="preserve"> </w:t>
      </w:r>
      <w:r w:rsidR="009A1C49">
        <w:t>life</w:t>
      </w:r>
    </w:p>
    <w:p w14:paraId="0B875BEB" w14:textId="1B3521D7" w:rsidR="00613E03" w:rsidRPr="00421C59" w:rsidRDefault="00613E03" w:rsidP="00613E03">
      <w:pPr>
        <w:spacing w:before="0"/>
        <w:rPr>
          <w:sz w:val="32"/>
          <w:szCs w:val="32"/>
        </w:rPr>
      </w:pPr>
      <w:r w:rsidRPr="00421C59">
        <w:rPr>
          <w:sz w:val="32"/>
          <w:szCs w:val="32"/>
        </w:rPr>
        <w:t>Getting, giving and understanding information.</w:t>
      </w:r>
    </w:p>
    <w:p w14:paraId="5CA67410" w14:textId="77777777" w:rsidR="00613E03" w:rsidRPr="00421C59" w:rsidRDefault="00613E03" w:rsidP="00613E03">
      <w:pPr>
        <w:spacing w:before="0"/>
        <w:rPr>
          <w:sz w:val="32"/>
          <w:szCs w:val="32"/>
        </w:rPr>
      </w:pPr>
    </w:p>
    <w:p w14:paraId="462D9884" w14:textId="31F7D3DC" w:rsidR="0051359D" w:rsidRPr="00421C59" w:rsidRDefault="0051359D" w:rsidP="0051359D">
      <w:pPr>
        <w:spacing w:before="0"/>
        <w:rPr>
          <w:sz w:val="32"/>
          <w:szCs w:val="32"/>
        </w:rPr>
      </w:pPr>
      <w:r w:rsidRPr="00421C59">
        <w:rPr>
          <w:sz w:val="32"/>
          <w:szCs w:val="32"/>
        </w:rPr>
        <w:t>How do I communicate?</w:t>
      </w:r>
    </w:p>
    <w:p w14:paraId="5E40D8F7" w14:textId="77777777" w:rsidR="0051359D" w:rsidRPr="00421C59" w:rsidRDefault="0051359D" w:rsidP="0051359D">
      <w:pPr>
        <w:spacing w:before="0"/>
        <w:rPr>
          <w:sz w:val="32"/>
          <w:szCs w:val="32"/>
        </w:rPr>
      </w:pPr>
      <w:r w:rsidRPr="00421C59">
        <w:rPr>
          <w:sz w:val="32"/>
          <w:szCs w:val="32"/>
        </w:rPr>
        <w:t>[Enter text here]</w:t>
      </w:r>
    </w:p>
    <w:p w14:paraId="78D073D6" w14:textId="77777777" w:rsidR="0051359D" w:rsidRPr="00421C59" w:rsidRDefault="0051359D" w:rsidP="0051359D">
      <w:pPr>
        <w:spacing w:before="0"/>
        <w:rPr>
          <w:sz w:val="32"/>
          <w:szCs w:val="32"/>
        </w:rPr>
      </w:pPr>
    </w:p>
    <w:p w14:paraId="6FF8DF76" w14:textId="77777777" w:rsidR="0051359D" w:rsidRPr="00421C59" w:rsidRDefault="0051359D" w:rsidP="0051359D">
      <w:pPr>
        <w:spacing w:before="0"/>
        <w:rPr>
          <w:sz w:val="32"/>
          <w:szCs w:val="32"/>
        </w:rPr>
      </w:pPr>
      <w:r w:rsidRPr="00421C59">
        <w:rPr>
          <w:sz w:val="32"/>
          <w:szCs w:val="32"/>
        </w:rPr>
        <w:t>What assistive devices do I use?</w:t>
      </w:r>
    </w:p>
    <w:p w14:paraId="39A1A27C" w14:textId="77777777" w:rsidR="0051359D" w:rsidRPr="00421C59" w:rsidRDefault="0051359D" w:rsidP="0051359D">
      <w:pPr>
        <w:spacing w:before="0"/>
        <w:rPr>
          <w:sz w:val="32"/>
          <w:szCs w:val="32"/>
        </w:rPr>
      </w:pPr>
      <w:r w:rsidRPr="00421C59">
        <w:rPr>
          <w:sz w:val="32"/>
          <w:szCs w:val="32"/>
        </w:rPr>
        <w:t>[Enter text here]</w:t>
      </w:r>
    </w:p>
    <w:p w14:paraId="476B47EA" w14:textId="77777777" w:rsidR="0051359D" w:rsidRPr="00421C59" w:rsidRDefault="0051359D" w:rsidP="0051359D">
      <w:pPr>
        <w:spacing w:before="0"/>
        <w:rPr>
          <w:sz w:val="32"/>
          <w:szCs w:val="32"/>
        </w:rPr>
      </w:pPr>
    </w:p>
    <w:p w14:paraId="08E34930" w14:textId="77777777" w:rsidR="0051359D" w:rsidRPr="00421C59" w:rsidRDefault="0051359D" w:rsidP="0051359D">
      <w:pPr>
        <w:spacing w:before="0"/>
        <w:rPr>
          <w:sz w:val="32"/>
          <w:szCs w:val="32"/>
        </w:rPr>
      </w:pPr>
      <w:r w:rsidRPr="00421C59">
        <w:rPr>
          <w:sz w:val="32"/>
          <w:szCs w:val="32"/>
        </w:rPr>
        <w:t>What methods do I use to communicate and understand?</w:t>
      </w:r>
    </w:p>
    <w:p w14:paraId="127B7D9F" w14:textId="77777777" w:rsidR="0051359D" w:rsidRPr="00421C59" w:rsidRDefault="0051359D" w:rsidP="0051359D">
      <w:pPr>
        <w:spacing w:before="0"/>
        <w:rPr>
          <w:sz w:val="32"/>
          <w:szCs w:val="32"/>
        </w:rPr>
      </w:pPr>
      <w:r w:rsidRPr="00421C59">
        <w:rPr>
          <w:sz w:val="32"/>
          <w:szCs w:val="32"/>
        </w:rPr>
        <w:t>[Enter text here]</w:t>
      </w:r>
    </w:p>
    <w:p w14:paraId="79B2AF2D" w14:textId="77777777" w:rsidR="0051359D" w:rsidRPr="00421C59" w:rsidRDefault="0051359D" w:rsidP="0051359D">
      <w:pPr>
        <w:spacing w:before="0"/>
        <w:rPr>
          <w:sz w:val="32"/>
          <w:szCs w:val="32"/>
        </w:rPr>
      </w:pPr>
    </w:p>
    <w:p w14:paraId="268F05AB" w14:textId="77777777" w:rsidR="0051359D" w:rsidRPr="00421C59" w:rsidRDefault="0051359D" w:rsidP="0051359D">
      <w:pPr>
        <w:spacing w:before="0"/>
        <w:rPr>
          <w:sz w:val="32"/>
          <w:szCs w:val="32"/>
        </w:rPr>
      </w:pPr>
      <w:r w:rsidRPr="00421C59">
        <w:rPr>
          <w:sz w:val="32"/>
          <w:szCs w:val="32"/>
        </w:rPr>
        <w:t xml:space="preserve">Where do I get information from? </w:t>
      </w:r>
    </w:p>
    <w:p w14:paraId="57D940D8" w14:textId="77777777" w:rsidR="0051359D" w:rsidRPr="00421C59" w:rsidRDefault="0051359D" w:rsidP="0051359D">
      <w:pPr>
        <w:spacing w:before="0"/>
        <w:rPr>
          <w:sz w:val="32"/>
          <w:szCs w:val="32"/>
        </w:rPr>
      </w:pPr>
      <w:r w:rsidRPr="00421C59">
        <w:rPr>
          <w:sz w:val="32"/>
          <w:szCs w:val="32"/>
        </w:rPr>
        <w:t>[Enter text here]</w:t>
      </w:r>
    </w:p>
    <w:p w14:paraId="56F74303" w14:textId="77777777" w:rsidR="0051359D" w:rsidRPr="00421C59" w:rsidRDefault="0051359D" w:rsidP="0051359D">
      <w:pPr>
        <w:spacing w:before="0"/>
        <w:rPr>
          <w:sz w:val="32"/>
          <w:szCs w:val="32"/>
        </w:rPr>
      </w:pPr>
    </w:p>
    <w:p w14:paraId="44998280" w14:textId="77777777" w:rsidR="0051359D" w:rsidRPr="00421C59" w:rsidRDefault="0051359D" w:rsidP="0051359D">
      <w:pPr>
        <w:spacing w:before="0"/>
        <w:rPr>
          <w:sz w:val="32"/>
          <w:szCs w:val="32"/>
        </w:rPr>
      </w:pPr>
      <w:r w:rsidRPr="00421C59">
        <w:rPr>
          <w:sz w:val="32"/>
          <w:szCs w:val="32"/>
        </w:rPr>
        <w:t>What support do I need to communicate with people?</w:t>
      </w:r>
    </w:p>
    <w:p w14:paraId="50302EC8" w14:textId="77777777" w:rsidR="0051359D" w:rsidRPr="00421C59" w:rsidRDefault="0051359D" w:rsidP="0051359D">
      <w:pPr>
        <w:spacing w:before="0"/>
        <w:rPr>
          <w:sz w:val="32"/>
          <w:szCs w:val="32"/>
        </w:rPr>
      </w:pPr>
      <w:r w:rsidRPr="00421C59">
        <w:rPr>
          <w:sz w:val="32"/>
          <w:szCs w:val="32"/>
        </w:rPr>
        <w:t>[Enter text here]</w:t>
      </w:r>
    </w:p>
    <w:p w14:paraId="66D2B90E" w14:textId="77777777" w:rsidR="0051359D" w:rsidRPr="00421C59" w:rsidRDefault="0051359D" w:rsidP="0051359D">
      <w:pPr>
        <w:spacing w:before="0"/>
        <w:rPr>
          <w:sz w:val="32"/>
          <w:szCs w:val="32"/>
        </w:rPr>
      </w:pPr>
    </w:p>
    <w:p w14:paraId="637F9708" w14:textId="77777777" w:rsidR="0051359D" w:rsidRPr="00421C59" w:rsidRDefault="0051359D" w:rsidP="0051359D">
      <w:pPr>
        <w:spacing w:before="0"/>
        <w:rPr>
          <w:sz w:val="32"/>
          <w:szCs w:val="32"/>
        </w:rPr>
      </w:pPr>
      <w:r w:rsidRPr="00421C59">
        <w:rPr>
          <w:sz w:val="32"/>
          <w:szCs w:val="32"/>
        </w:rPr>
        <w:t>What tools do I use?</w:t>
      </w:r>
    </w:p>
    <w:p w14:paraId="30D1E8B8" w14:textId="77777777" w:rsidR="0051359D" w:rsidRPr="00421C59" w:rsidRDefault="0051359D" w:rsidP="0051359D">
      <w:pPr>
        <w:spacing w:before="0"/>
        <w:rPr>
          <w:sz w:val="32"/>
          <w:szCs w:val="32"/>
        </w:rPr>
      </w:pPr>
      <w:r w:rsidRPr="00421C59">
        <w:rPr>
          <w:sz w:val="32"/>
          <w:szCs w:val="32"/>
        </w:rPr>
        <w:t>[Enter text here]</w:t>
      </w:r>
    </w:p>
    <w:p w14:paraId="3D124EAA" w14:textId="77777777" w:rsidR="0051359D" w:rsidRPr="00421C59" w:rsidRDefault="0051359D" w:rsidP="0051359D">
      <w:pPr>
        <w:spacing w:before="0"/>
        <w:rPr>
          <w:sz w:val="32"/>
          <w:szCs w:val="32"/>
        </w:rPr>
      </w:pPr>
    </w:p>
    <w:p w14:paraId="7FD9BA60" w14:textId="77777777" w:rsidR="0051359D" w:rsidRPr="00421C59" w:rsidRDefault="0051359D" w:rsidP="0051359D">
      <w:pPr>
        <w:spacing w:before="0"/>
        <w:rPr>
          <w:sz w:val="32"/>
          <w:szCs w:val="32"/>
        </w:rPr>
      </w:pPr>
      <w:r w:rsidRPr="00421C59">
        <w:rPr>
          <w:sz w:val="32"/>
          <w:szCs w:val="32"/>
        </w:rPr>
        <w:t xml:space="preserve">What should people be aware of when communicating with me? </w:t>
      </w:r>
    </w:p>
    <w:p w14:paraId="5ECFE56A" w14:textId="77777777" w:rsidR="0051359D" w:rsidRPr="00421C59" w:rsidRDefault="0051359D" w:rsidP="0051359D">
      <w:pPr>
        <w:spacing w:before="0"/>
        <w:rPr>
          <w:sz w:val="32"/>
          <w:szCs w:val="32"/>
        </w:rPr>
      </w:pPr>
      <w:r w:rsidRPr="00421C59">
        <w:rPr>
          <w:sz w:val="32"/>
          <w:szCs w:val="32"/>
        </w:rPr>
        <w:t>(Eg. Face me, speak clearly, tap furniture to get my attention, ensure my hearing aid is on, tell me what you are doing, and confirm I have understood.)</w:t>
      </w:r>
    </w:p>
    <w:p w14:paraId="68A10D1D" w14:textId="77777777" w:rsidR="0051359D" w:rsidRPr="00421C59" w:rsidRDefault="0051359D" w:rsidP="0051359D">
      <w:pPr>
        <w:spacing w:before="0"/>
        <w:rPr>
          <w:sz w:val="32"/>
          <w:szCs w:val="32"/>
        </w:rPr>
      </w:pPr>
      <w:r w:rsidRPr="00421C59">
        <w:rPr>
          <w:sz w:val="32"/>
          <w:szCs w:val="32"/>
        </w:rPr>
        <w:t>[Enter text here]</w:t>
      </w:r>
    </w:p>
    <w:p w14:paraId="6F4F35FD" w14:textId="77777777" w:rsidR="0051359D" w:rsidRDefault="0051359D" w:rsidP="0051359D">
      <w:pPr>
        <w:spacing w:before="0"/>
      </w:pPr>
    </w:p>
    <w:p w14:paraId="18D7B398" w14:textId="388F584D" w:rsidR="0051359D" w:rsidRPr="0051359D" w:rsidRDefault="0051359D" w:rsidP="000E3A2E">
      <w:pPr>
        <w:pStyle w:val="Heading1"/>
      </w:pPr>
      <w:r w:rsidRPr="0051359D">
        <w:lastRenderedPageBreak/>
        <w:t>Communication</w:t>
      </w:r>
      <w:r w:rsidR="00613E03">
        <w:t xml:space="preserve"> -</w:t>
      </w:r>
      <w:r w:rsidRPr="0051359D">
        <w:t xml:space="preserve"> </w:t>
      </w:r>
      <w:r w:rsidR="00613E03">
        <w:t>a</w:t>
      </w:r>
      <w:r w:rsidRPr="0051359D">
        <w:t>fter an emergency</w:t>
      </w:r>
    </w:p>
    <w:p w14:paraId="099AD07A" w14:textId="702949DE" w:rsidR="0051359D" w:rsidRPr="00421C59" w:rsidRDefault="0051359D" w:rsidP="0051359D">
      <w:pPr>
        <w:spacing w:before="0"/>
        <w:rPr>
          <w:sz w:val="32"/>
          <w:szCs w:val="32"/>
        </w:rPr>
      </w:pPr>
      <w:r w:rsidRPr="00421C59">
        <w:rPr>
          <w:sz w:val="32"/>
          <w:szCs w:val="32"/>
        </w:rPr>
        <w:t>How will I make sure I can communicate after an emergency?</w:t>
      </w:r>
    </w:p>
    <w:p w14:paraId="133C8A73" w14:textId="77777777" w:rsidR="0051359D" w:rsidRPr="00421C59" w:rsidRDefault="0051359D" w:rsidP="0051359D">
      <w:pPr>
        <w:spacing w:before="0"/>
        <w:rPr>
          <w:sz w:val="32"/>
          <w:szCs w:val="32"/>
        </w:rPr>
      </w:pPr>
    </w:p>
    <w:p w14:paraId="1498251D" w14:textId="77777777" w:rsidR="0051359D" w:rsidRPr="00421C59" w:rsidRDefault="0051359D" w:rsidP="0051359D">
      <w:pPr>
        <w:spacing w:before="0"/>
        <w:rPr>
          <w:sz w:val="32"/>
          <w:szCs w:val="32"/>
        </w:rPr>
      </w:pPr>
      <w:r w:rsidRPr="00421C59">
        <w:rPr>
          <w:sz w:val="32"/>
          <w:szCs w:val="32"/>
        </w:rPr>
        <w:t>Assistive devices (Eg. Hearing aids, glasses, iPad, communication boards, pen and paper, texting, text to speech, video relay.)</w:t>
      </w:r>
    </w:p>
    <w:p w14:paraId="2BD47A04" w14:textId="77777777" w:rsidR="0051359D" w:rsidRPr="00421C59" w:rsidRDefault="0051359D" w:rsidP="0051359D">
      <w:pPr>
        <w:spacing w:before="0"/>
        <w:rPr>
          <w:sz w:val="32"/>
          <w:szCs w:val="32"/>
        </w:rPr>
      </w:pPr>
      <w:r w:rsidRPr="00421C59">
        <w:rPr>
          <w:sz w:val="32"/>
          <w:szCs w:val="32"/>
        </w:rPr>
        <w:t>[Enter text here]</w:t>
      </w:r>
    </w:p>
    <w:p w14:paraId="1159B2F0" w14:textId="77777777" w:rsidR="0051359D" w:rsidRPr="00421C59" w:rsidRDefault="0051359D" w:rsidP="0051359D">
      <w:pPr>
        <w:spacing w:before="0"/>
        <w:rPr>
          <w:sz w:val="32"/>
          <w:szCs w:val="32"/>
        </w:rPr>
      </w:pPr>
      <w:r w:rsidRPr="00421C59">
        <w:rPr>
          <w:sz w:val="32"/>
          <w:szCs w:val="32"/>
        </w:rPr>
        <w:t>What is your emergency plan for your devices?</w:t>
      </w:r>
    </w:p>
    <w:p w14:paraId="39325F9A" w14:textId="4E02987F" w:rsidR="0051359D" w:rsidRPr="00421C59" w:rsidRDefault="0051359D" w:rsidP="0051359D">
      <w:pPr>
        <w:pStyle w:val="ListParagraph"/>
        <w:numPr>
          <w:ilvl w:val="0"/>
          <w:numId w:val="22"/>
        </w:numPr>
        <w:spacing w:before="0"/>
        <w:rPr>
          <w:sz w:val="32"/>
          <w:szCs w:val="32"/>
        </w:rPr>
      </w:pPr>
      <w:r w:rsidRPr="00421C59">
        <w:rPr>
          <w:sz w:val="32"/>
          <w:szCs w:val="32"/>
        </w:rPr>
        <w:tab/>
        <w:t>Charging.</w:t>
      </w:r>
    </w:p>
    <w:p w14:paraId="5C8A7C8C" w14:textId="54A1243D" w:rsidR="0051359D" w:rsidRPr="00421C59" w:rsidRDefault="0051359D" w:rsidP="0051359D">
      <w:pPr>
        <w:pStyle w:val="ListParagraph"/>
        <w:numPr>
          <w:ilvl w:val="0"/>
          <w:numId w:val="22"/>
        </w:numPr>
        <w:spacing w:before="0"/>
        <w:rPr>
          <w:sz w:val="32"/>
          <w:szCs w:val="32"/>
        </w:rPr>
      </w:pPr>
      <w:r w:rsidRPr="00421C59">
        <w:rPr>
          <w:sz w:val="32"/>
          <w:szCs w:val="32"/>
        </w:rPr>
        <w:tab/>
        <w:t>Replacing batteries.</w:t>
      </w:r>
    </w:p>
    <w:p w14:paraId="47D8EC63" w14:textId="44F82BC6" w:rsidR="0051359D" w:rsidRPr="00421C59" w:rsidRDefault="0051359D" w:rsidP="0051359D">
      <w:pPr>
        <w:pStyle w:val="ListParagraph"/>
        <w:numPr>
          <w:ilvl w:val="0"/>
          <w:numId w:val="22"/>
        </w:numPr>
        <w:spacing w:before="0"/>
        <w:rPr>
          <w:sz w:val="32"/>
          <w:szCs w:val="32"/>
        </w:rPr>
      </w:pPr>
      <w:r w:rsidRPr="00421C59">
        <w:rPr>
          <w:sz w:val="32"/>
          <w:szCs w:val="32"/>
        </w:rPr>
        <w:tab/>
        <w:t xml:space="preserve">Getting mobile data/internet access. </w:t>
      </w:r>
    </w:p>
    <w:p w14:paraId="67F17086" w14:textId="7FB42F2E" w:rsidR="0051359D" w:rsidRPr="00421C59" w:rsidRDefault="0051359D" w:rsidP="0051359D">
      <w:pPr>
        <w:pStyle w:val="ListParagraph"/>
        <w:numPr>
          <w:ilvl w:val="0"/>
          <w:numId w:val="22"/>
        </w:numPr>
        <w:spacing w:before="0"/>
        <w:rPr>
          <w:sz w:val="32"/>
          <w:szCs w:val="32"/>
        </w:rPr>
      </w:pPr>
      <w:r w:rsidRPr="00421C59">
        <w:rPr>
          <w:sz w:val="32"/>
          <w:szCs w:val="32"/>
        </w:rPr>
        <w:tab/>
        <w:t>Spare equipment.</w:t>
      </w:r>
    </w:p>
    <w:p w14:paraId="3476A75C" w14:textId="3E82F943" w:rsidR="0051359D" w:rsidRPr="00421C59" w:rsidRDefault="0051359D" w:rsidP="0051359D">
      <w:pPr>
        <w:pStyle w:val="ListParagraph"/>
        <w:numPr>
          <w:ilvl w:val="0"/>
          <w:numId w:val="22"/>
        </w:numPr>
        <w:spacing w:before="0"/>
        <w:rPr>
          <w:sz w:val="32"/>
          <w:szCs w:val="32"/>
        </w:rPr>
      </w:pPr>
      <w:r w:rsidRPr="00421C59">
        <w:rPr>
          <w:sz w:val="32"/>
          <w:szCs w:val="32"/>
        </w:rPr>
        <w:tab/>
        <w:t>Replacing equipment.</w:t>
      </w:r>
    </w:p>
    <w:p w14:paraId="46FF56BA" w14:textId="41A15B6D" w:rsidR="0051359D" w:rsidRPr="00421C59" w:rsidRDefault="0051359D" w:rsidP="0051359D">
      <w:pPr>
        <w:pStyle w:val="ListParagraph"/>
        <w:numPr>
          <w:ilvl w:val="0"/>
          <w:numId w:val="22"/>
        </w:numPr>
        <w:spacing w:before="0"/>
        <w:rPr>
          <w:sz w:val="32"/>
          <w:szCs w:val="32"/>
        </w:rPr>
      </w:pPr>
      <w:r w:rsidRPr="00421C59">
        <w:rPr>
          <w:sz w:val="32"/>
          <w:szCs w:val="32"/>
        </w:rPr>
        <w:tab/>
        <w:t>Repairing damage.</w:t>
      </w:r>
    </w:p>
    <w:p w14:paraId="57ECF0B6" w14:textId="77777777" w:rsidR="0051359D" w:rsidRPr="00421C59" w:rsidRDefault="0051359D" w:rsidP="0051359D">
      <w:pPr>
        <w:spacing w:before="0"/>
        <w:rPr>
          <w:sz w:val="32"/>
          <w:szCs w:val="32"/>
        </w:rPr>
      </w:pPr>
    </w:p>
    <w:p w14:paraId="4CAF0366" w14:textId="663D4780" w:rsidR="0051359D" w:rsidRPr="00421C59" w:rsidRDefault="0051359D" w:rsidP="0051359D">
      <w:pPr>
        <w:spacing w:before="0"/>
        <w:rPr>
          <w:sz w:val="32"/>
          <w:szCs w:val="32"/>
        </w:rPr>
      </w:pPr>
      <w:r w:rsidRPr="00421C59">
        <w:rPr>
          <w:sz w:val="32"/>
          <w:szCs w:val="32"/>
        </w:rPr>
        <w:t>[Enter text here]</w:t>
      </w:r>
    </w:p>
    <w:p w14:paraId="02609DE9" w14:textId="77777777" w:rsidR="0051359D" w:rsidRPr="00421C59" w:rsidRDefault="0051359D" w:rsidP="0051359D">
      <w:pPr>
        <w:spacing w:before="0"/>
        <w:rPr>
          <w:sz w:val="32"/>
          <w:szCs w:val="32"/>
        </w:rPr>
      </w:pPr>
    </w:p>
    <w:p w14:paraId="4787F3DF" w14:textId="77777777" w:rsidR="0051359D" w:rsidRPr="00421C59" w:rsidRDefault="0051359D" w:rsidP="0051359D">
      <w:pPr>
        <w:spacing w:before="0"/>
        <w:rPr>
          <w:sz w:val="32"/>
          <w:szCs w:val="32"/>
        </w:rPr>
      </w:pPr>
      <w:r w:rsidRPr="00421C59">
        <w:rPr>
          <w:sz w:val="32"/>
          <w:szCs w:val="32"/>
        </w:rPr>
        <w:t>What are your options if you don’t have access to your normal communication method? (Eg. If you use NZSL, lipread, use a communication board, rely on people who understand your speech patterns.)</w:t>
      </w:r>
    </w:p>
    <w:p w14:paraId="483681D2" w14:textId="165EA260" w:rsidR="0051359D" w:rsidRPr="00421C59" w:rsidRDefault="0051359D" w:rsidP="0051359D">
      <w:pPr>
        <w:spacing w:before="0"/>
        <w:rPr>
          <w:sz w:val="32"/>
          <w:szCs w:val="32"/>
        </w:rPr>
      </w:pPr>
      <w:r w:rsidRPr="00421C59">
        <w:rPr>
          <w:sz w:val="32"/>
          <w:szCs w:val="32"/>
        </w:rPr>
        <w:t>[Enter text here]</w:t>
      </w:r>
    </w:p>
    <w:p w14:paraId="4F96B86E" w14:textId="77777777" w:rsidR="0051359D" w:rsidRPr="00421C59" w:rsidRDefault="0051359D" w:rsidP="0051359D">
      <w:pPr>
        <w:spacing w:before="0"/>
        <w:rPr>
          <w:sz w:val="32"/>
          <w:szCs w:val="32"/>
        </w:rPr>
      </w:pPr>
    </w:p>
    <w:p w14:paraId="6E1F392A" w14:textId="77777777" w:rsidR="0051359D" w:rsidRPr="00421C59" w:rsidRDefault="0051359D" w:rsidP="0051359D">
      <w:pPr>
        <w:spacing w:before="0"/>
        <w:rPr>
          <w:sz w:val="32"/>
          <w:szCs w:val="32"/>
        </w:rPr>
      </w:pPr>
      <w:r w:rsidRPr="00421C59">
        <w:rPr>
          <w:sz w:val="32"/>
          <w:szCs w:val="32"/>
        </w:rPr>
        <w:t>Accessible ways of getting information in an emergency.</w:t>
      </w:r>
    </w:p>
    <w:p w14:paraId="3EE10555" w14:textId="77777777" w:rsidR="0051359D" w:rsidRPr="00421C59" w:rsidRDefault="0051359D" w:rsidP="0051359D">
      <w:pPr>
        <w:spacing w:before="0"/>
        <w:rPr>
          <w:sz w:val="32"/>
          <w:szCs w:val="32"/>
        </w:rPr>
      </w:pPr>
      <w:r w:rsidRPr="00421C59">
        <w:rPr>
          <w:sz w:val="32"/>
          <w:szCs w:val="32"/>
        </w:rPr>
        <w:t>How will you get information if there is no power, no internet or cell phone networks?</w:t>
      </w:r>
    </w:p>
    <w:p w14:paraId="59965822" w14:textId="77777777" w:rsidR="0051359D" w:rsidRPr="00421C59" w:rsidRDefault="0051359D" w:rsidP="0051359D">
      <w:pPr>
        <w:spacing w:before="0"/>
        <w:rPr>
          <w:sz w:val="32"/>
          <w:szCs w:val="32"/>
        </w:rPr>
      </w:pPr>
      <w:r w:rsidRPr="00421C59">
        <w:rPr>
          <w:sz w:val="32"/>
          <w:szCs w:val="32"/>
        </w:rPr>
        <w:t>[Enter text here]</w:t>
      </w:r>
    </w:p>
    <w:p w14:paraId="642E240F" w14:textId="77777777" w:rsidR="0051359D" w:rsidRDefault="0051359D" w:rsidP="0051359D">
      <w:pPr>
        <w:spacing w:before="0"/>
      </w:pPr>
    </w:p>
    <w:p w14:paraId="4C6D1F0A" w14:textId="77777777" w:rsidR="00421C59" w:rsidRDefault="00421C59" w:rsidP="00613E03">
      <w:pPr>
        <w:pStyle w:val="Heading2"/>
      </w:pPr>
    </w:p>
    <w:p w14:paraId="77BFEA6A" w14:textId="42B8F3C8" w:rsidR="0051359D" w:rsidRDefault="0051359D" w:rsidP="00613E03">
      <w:pPr>
        <w:pStyle w:val="Heading2"/>
      </w:pPr>
      <w:r>
        <w:t>Are there any gaps? What can I do next?</w:t>
      </w:r>
    </w:p>
    <w:p w14:paraId="1890CB16" w14:textId="77777777" w:rsidR="0051359D" w:rsidRPr="00421C59" w:rsidRDefault="0051359D" w:rsidP="0051359D">
      <w:pPr>
        <w:spacing w:before="0"/>
        <w:rPr>
          <w:sz w:val="32"/>
          <w:szCs w:val="32"/>
        </w:rPr>
      </w:pPr>
      <w:r w:rsidRPr="00421C59">
        <w:rPr>
          <w:sz w:val="32"/>
          <w:szCs w:val="32"/>
        </w:rPr>
        <w:t>[Enter text here]</w:t>
      </w:r>
    </w:p>
    <w:p w14:paraId="51559D74" w14:textId="7E5C7730" w:rsidR="00DC5FD0" w:rsidRDefault="00DC5FD0" w:rsidP="004116A5">
      <w:pPr>
        <w:spacing w:before="0"/>
      </w:pPr>
    </w:p>
    <w:p w14:paraId="6EE0A9D4" w14:textId="073BFDEA" w:rsidR="00C9372D" w:rsidRPr="00092749" w:rsidRDefault="00C9372D" w:rsidP="00092749">
      <w:pPr>
        <w:spacing w:before="0" w:after="0" w:line="240" w:lineRule="auto"/>
        <w:rPr>
          <w:sz w:val="20"/>
          <w:szCs w:val="20"/>
        </w:rPr>
      </w:pPr>
    </w:p>
    <w:p w14:paraId="05BFDB35" w14:textId="51C9D603" w:rsidR="00F175DB" w:rsidRPr="00092749" w:rsidRDefault="00F175DB" w:rsidP="00092749">
      <w:pPr>
        <w:spacing w:before="0" w:after="0" w:line="240" w:lineRule="auto"/>
        <w:rPr>
          <w:sz w:val="20"/>
          <w:szCs w:val="20"/>
        </w:rPr>
        <w:sectPr w:rsidR="00F175DB" w:rsidRPr="00092749" w:rsidSect="00423575">
          <w:headerReference w:type="even" r:id="rId44"/>
          <w:headerReference w:type="default" r:id="rId45"/>
          <w:footerReference w:type="even" r:id="rId46"/>
          <w:footerReference w:type="default" r:id="rId47"/>
          <w:pgSz w:w="11906" w:h="16838"/>
          <w:pgMar w:top="964" w:right="1361" w:bottom="1134" w:left="1247" w:header="709" w:footer="369" w:gutter="0"/>
          <w:cols w:space="708"/>
          <w:docGrid w:linePitch="381"/>
        </w:sectPr>
      </w:pPr>
    </w:p>
    <w:p w14:paraId="26215FFF" w14:textId="78227639" w:rsidR="001B223B" w:rsidRDefault="001B223B" w:rsidP="001B223B">
      <w:pPr>
        <w:pStyle w:val="Heading1"/>
      </w:pPr>
      <w:r>
        <w:lastRenderedPageBreak/>
        <w:t>Taking</w:t>
      </w:r>
      <w:r w:rsidR="00D65A84">
        <w:t xml:space="preserve"> </w:t>
      </w:r>
      <w:r>
        <w:t>care</w:t>
      </w:r>
      <w:r w:rsidR="00D65A84">
        <w:t xml:space="preserve"> </w:t>
      </w:r>
      <w:r>
        <w:t>of</w:t>
      </w:r>
      <w:r w:rsidR="00D65A84">
        <w:t xml:space="preserve"> </w:t>
      </w:r>
      <w:r>
        <w:t>health</w:t>
      </w:r>
      <w:r w:rsidR="00D65A84">
        <w:t xml:space="preserve"> </w:t>
      </w:r>
    </w:p>
    <w:p w14:paraId="696C79EC" w14:textId="73F58ACD" w:rsidR="001B223B" w:rsidRPr="00E40558" w:rsidRDefault="001B223B" w:rsidP="00E40558">
      <w:pPr>
        <w:rPr>
          <w:sz w:val="32"/>
          <w:szCs w:val="32"/>
        </w:rPr>
      </w:pPr>
      <w:r w:rsidRPr="00E40558">
        <w:rPr>
          <w:sz w:val="32"/>
          <w:szCs w:val="32"/>
        </w:rPr>
        <w:t>Taking</w:t>
      </w:r>
      <w:r w:rsidR="00D65A84" w:rsidRPr="00E40558">
        <w:rPr>
          <w:sz w:val="32"/>
          <w:szCs w:val="32"/>
        </w:rPr>
        <w:t xml:space="preserve"> </w:t>
      </w:r>
      <w:r w:rsidRPr="00E40558">
        <w:rPr>
          <w:sz w:val="32"/>
          <w:szCs w:val="32"/>
        </w:rPr>
        <w:t>care</w:t>
      </w:r>
      <w:r w:rsidR="00D65A84" w:rsidRPr="00E40558">
        <w:rPr>
          <w:sz w:val="32"/>
          <w:szCs w:val="32"/>
        </w:rPr>
        <w:t xml:space="preserve"> </w:t>
      </w:r>
      <w:r w:rsidRPr="00E40558">
        <w:rPr>
          <w:sz w:val="32"/>
          <w:szCs w:val="32"/>
        </w:rPr>
        <w:t>of</w:t>
      </w:r>
      <w:r w:rsidR="00D65A84" w:rsidRPr="00E40558">
        <w:rPr>
          <w:sz w:val="32"/>
          <w:szCs w:val="32"/>
        </w:rPr>
        <w:t xml:space="preserve"> </w:t>
      </w:r>
      <w:r w:rsidRPr="00E40558">
        <w:rPr>
          <w:sz w:val="32"/>
          <w:szCs w:val="32"/>
        </w:rPr>
        <w:t>medical</w:t>
      </w:r>
      <w:r w:rsidR="00D65A84" w:rsidRPr="00E40558">
        <w:rPr>
          <w:sz w:val="32"/>
          <w:szCs w:val="32"/>
        </w:rPr>
        <w:t xml:space="preserve"> </w:t>
      </w:r>
      <w:r w:rsidRPr="00E40558">
        <w:rPr>
          <w:sz w:val="32"/>
          <w:szCs w:val="32"/>
        </w:rPr>
        <w:t>conditions</w:t>
      </w:r>
      <w:r w:rsidR="00D65A84" w:rsidRPr="00E40558">
        <w:rPr>
          <w:sz w:val="32"/>
          <w:szCs w:val="32"/>
        </w:rPr>
        <w:t xml:space="preserve"> </w:t>
      </w:r>
      <w:r w:rsidRPr="00E40558">
        <w:rPr>
          <w:sz w:val="32"/>
          <w:szCs w:val="32"/>
        </w:rPr>
        <w:t>can</w:t>
      </w:r>
      <w:r w:rsidR="00D65A84" w:rsidRPr="00E40558">
        <w:rPr>
          <w:sz w:val="32"/>
          <w:szCs w:val="32"/>
        </w:rPr>
        <w:t xml:space="preserve"> </w:t>
      </w:r>
      <w:r w:rsidRPr="00E40558">
        <w:rPr>
          <w:sz w:val="32"/>
          <w:szCs w:val="32"/>
        </w:rPr>
        <w:t>include</w:t>
      </w:r>
      <w:r w:rsidR="00D65A84" w:rsidRPr="00E40558">
        <w:rPr>
          <w:sz w:val="32"/>
          <w:szCs w:val="32"/>
        </w:rPr>
        <w:t xml:space="preserve"> </w:t>
      </w:r>
      <w:r w:rsidRPr="00E40558">
        <w:rPr>
          <w:sz w:val="32"/>
          <w:szCs w:val="32"/>
        </w:rPr>
        <w:t>medicines,</w:t>
      </w:r>
      <w:r w:rsidR="00D65A84" w:rsidRPr="00E40558">
        <w:rPr>
          <w:sz w:val="32"/>
          <w:szCs w:val="32"/>
        </w:rPr>
        <w:t xml:space="preserve"> </w:t>
      </w:r>
      <w:r w:rsidRPr="00E40558">
        <w:rPr>
          <w:sz w:val="32"/>
          <w:szCs w:val="32"/>
        </w:rPr>
        <w:t>nutrition,</w:t>
      </w:r>
      <w:r w:rsidR="00D65A84" w:rsidRPr="00E40558">
        <w:rPr>
          <w:sz w:val="32"/>
          <w:szCs w:val="32"/>
        </w:rPr>
        <w:t xml:space="preserve"> </w:t>
      </w:r>
      <w:r w:rsidRPr="00E40558">
        <w:rPr>
          <w:sz w:val="32"/>
          <w:szCs w:val="32"/>
        </w:rPr>
        <w:t>exercise,</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other</w:t>
      </w:r>
      <w:r w:rsidR="00D65A84" w:rsidRPr="00E40558">
        <w:rPr>
          <w:sz w:val="32"/>
          <w:szCs w:val="32"/>
        </w:rPr>
        <w:t xml:space="preserve"> </w:t>
      </w:r>
      <w:r w:rsidRPr="00E40558">
        <w:rPr>
          <w:sz w:val="32"/>
          <w:szCs w:val="32"/>
        </w:rPr>
        <w:t>treatments</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therapies</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help</w:t>
      </w:r>
      <w:r w:rsidR="00D65A84" w:rsidRPr="00E40558">
        <w:rPr>
          <w:sz w:val="32"/>
          <w:szCs w:val="32"/>
        </w:rPr>
        <w:t xml:space="preserve"> </w:t>
      </w:r>
      <w:r w:rsidR="00115B43" w:rsidRPr="00E40558">
        <w:rPr>
          <w:sz w:val="32"/>
          <w:szCs w:val="32"/>
        </w:rPr>
        <w:br/>
      </w:r>
      <w:r w:rsidRPr="00E40558">
        <w:rPr>
          <w:sz w:val="32"/>
          <w:szCs w:val="32"/>
        </w:rPr>
        <w:t>you</w:t>
      </w:r>
      <w:r w:rsidR="00D65A84" w:rsidRPr="00E40558">
        <w:rPr>
          <w:sz w:val="32"/>
          <w:szCs w:val="32"/>
        </w:rPr>
        <w:t xml:space="preserve"> </w:t>
      </w:r>
      <w:r w:rsidRPr="00E40558">
        <w:rPr>
          <w:sz w:val="32"/>
          <w:szCs w:val="32"/>
        </w:rPr>
        <w:t>stay</w:t>
      </w:r>
      <w:r w:rsidR="00D65A84" w:rsidRPr="00E40558">
        <w:rPr>
          <w:sz w:val="32"/>
          <w:szCs w:val="32"/>
        </w:rPr>
        <w:t xml:space="preserve"> </w:t>
      </w:r>
      <w:r w:rsidRPr="00E40558">
        <w:rPr>
          <w:sz w:val="32"/>
          <w:szCs w:val="32"/>
        </w:rPr>
        <w:t>well.</w:t>
      </w:r>
      <w:r w:rsidR="00D65A84" w:rsidRPr="00E40558">
        <w:rPr>
          <w:sz w:val="32"/>
          <w:szCs w:val="32"/>
        </w:rPr>
        <w:t xml:space="preserve"> </w:t>
      </w:r>
      <w:r w:rsidRPr="00E40558">
        <w:rPr>
          <w:sz w:val="32"/>
          <w:szCs w:val="32"/>
        </w:rPr>
        <w:t>This</w:t>
      </w:r>
      <w:r w:rsidR="00D65A84" w:rsidRPr="00E40558">
        <w:rPr>
          <w:sz w:val="32"/>
          <w:szCs w:val="32"/>
        </w:rPr>
        <w:t xml:space="preserve"> </w:t>
      </w:r>
      <w:r w:rsidRPr="00E40558">
        <w:rPr>
          <w:sz w:val="32"/>
          <w:szCs w:val="32"/>
        </w:rPr>
        <w:t>also</w:t>
      </w:r>
      <w:r w:rsidR="00D65A84" w:rsidRPr="00E40558">
        <w:rPr>
          <w:sz w:val="32"/>
          <w:szCs w:val="32"/>
        </w:rPr>
        <w:t xml:space="preserve"> </w:t>
      </w:r>
      <w:r w:rsidRPr="00E40558">
        <w:rPr>
          <w:sz w:val="32"/>
          <w:szCs w:val="32"/>
        </w:rPr>
        <w:t>includes</w:t>
      </w:r>
      <w:r w:rsidR="00D65A84" w:rsidRPr="00E40558">
        <w:rPr>
          <w:sz w:val="32"/>
          <w:szCs w:val="32"/>
        </w:rPr>
        <w:t xml:space="preserve"> </w:t>
      </w:r>
      <w:r w:rsidRPr="00E40558">
        <w:rPr>
          <w:sz w:val="32"/>
          <w:szCs w:val="32"/>
        </w:rPr>
        <w:t>how</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look</w:t>
      </w:r>
      <w:r w:rsidR="00D65A84" w:rsidRPr="00E40558">
        <w:rPr>
          <w:sz w:val="32"/>
          <w:szCs w:val="32"/>
        </w:rPr>
        <w:t xml:space="preserve"> </w:t>
      </w:r>
      <w:r w:rsidRPr="00E40558">
        <w:rPr>
          <w:sz w:val="32"/>
          <w:szCs w:val="32"/>
        </w:rPr>
        <w:t>after</w:t>
      </w:r>
      <w:r w:rsidR="00D65A84" w:rsidRPr="00E40558">
        <w:rPr>
          <w:sz w:val="32"/>
          <w:szCs w:val="32"/>
        </w:rPr>
        <w:t xml:space="preserve"> </w:t>
      </w:r>
      <w:r w:rsidRPr="00E40558">
        <w:rPr>
          <w:sz w:val="32"/>
          <w:szCs w:val="32"/>
        </w:rPr>
        <w:t>your</w:t>
      </w:r>
      <w:r w:rsidR="00D65A84" w:rsidRPr="00E40558">
        <w:rPr>
          <w:sz w:val="32"/>
          <w:szCs w:val="32"/>
        </w:rPr>
        <w:t xml:space="preserve"> </w:t>
      </w:r>
      <w:r w:rsidR="00115B43" w:rsidRPr="00E40558">
        <w:rPr>
          <w:sz w:val="32"/>
          <w:szCs w:val="32"/>
        </w:rPr>
        <w:br/>
      </w:r>
      <w:r w:rsidRPr="00E40558">
        <w:rPr>
          <w:sz w:val="32"/>
          <w:szCs w:val="32"/>
        </w:rPr>
        <w:t>mental</w:t>
      </w:r>
      <w:r w:rsidR="00D65A84" w:rsidRPr="00E40558">
        <w:rPr>
          <w:sz w:val="32"/>
          <w:szCs w:val="32"/>
        </w:rPr>
        <w:t xml:space="preserve"> </w:t>
      </w:r>
      <w:r w:rsidRPr="00E40558">
        <w:rPr>
          <w:sz w:val="32"/>
          <w:szCs w:val="32"/>
        </w:rPr>
        <w:t>health.</w:t>
      </w:r>
    </w:p>
    <w:p w14:paraId="018E4D19" w14:textId="77CFD84B" w:rsidR="001B223B" w:rsidRPr="00532343" w:rsidRDefault="001B223B" w:rsidP="001B223B">
      <w:pPr>
        <w:rPr>
          <w:sz w:val="32"/>
          <w:szCs w:val="32"/>
        </w:rPr>
      </w:pPr>
      <w:r w:rsidRPr="00532343">
        <w:rPr>
          <w:sz w:val="32"/>
          <w:szCs w:val="32"/>
        </w:rPr>
        <w:t>Medical</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includes</w:t>
      </w:r>
      <w:r w:rsidR="00D65A84" w:rsidRPr="00532343">
        <w:rPr>
          <w:sz w:val="32"/>
          <w:szCs w:val="32"/>
        </w:rPr>
        <w:t xml:space="preserve"> </w:t>
      </w:r>
      <w:r w:rsidRPr="00532343">
        <w:rPr>
          <w:sz w:val="32"/>
          <w:szCs w:val="32"/>
        </w:rPr>
        <w:t>caring</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wounds,</w:t>
      </w:r>
      <w:r w:rsidR="00D65A84" w:rsidRPr="00532343">
        <w:rPr>
          <w:sz w:val="32"/>
          <w:szCs w:val="32"/>
        </w:rPr>
        <w:t xml:space="preserve"> </w:t>
      </w:r>
      <w:r w:rsidRPr="00532343">
        <w:rPr>
          <w:sz w:val="32"/>
          <w:szCs w:val="32"/>
        </w:rPr>
        <w:t>catheters</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stoma;</w:t>
      </w:r>
      <w:r w:rsidR="00D65A84" w:rsidRPr="00532343">
        <w:rPr>
          <w:sz w:val="32"/>
          <w:szCs w:val="32"/>
        </w:rPr>
        <w:t xml:space="preserve"> </w:t>
      </w:r>
      <w:r w:rsidRPr="00532343">
        <w:rPr>
          <w:sz w:val="32"/>
          <w:szCs w:val="32"/>
        </w:rPr>
        <w:t>acces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medical</w:t>
      </w:r>
      <w:r w:rsidR="00D65A84" w:rsidRPr="00532343">
        <w:rPr>
          <w:sz w:val="32"/>
          <w:szCs w:val="32"/>
        </w:rPr>
        <w:t xml:space="preserve"> </w:t>
      </w:r>
      <w:r w:rsidRPr="00532343">
        <w:rPr>
          <w:sz w:val="32"/>
          <w:szCs w:val="32"/>
        </w:rPr>
        <w:t>supplies,</w:t>
      </w:r>
      <w:r w:rsidR="00D65A84" w:rsidRPr="00532343">
        <w:rPr>
          <w:sz w:val="32"/>
          <w:szCs w:val="32"/>
        </w:rPr>
        <w:t xml:space="preserve"> </w:t>
      </w:r>
      <w:r w:rsidRPr="00532343">
        <w:rPr>
          <w:sz w:val="32"/>
          <w:szCs w:val="32"/>
        </w:rPr>
        <w:t>equipment</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their</w:t>
      </w:r>
      <w:r w:rsidR="00D65A84" w:rsidRPr="00532343">
        <w:rPr>
          <w:sz w:val="32"/>
          <w:szCs w:val="32"/>
        </w:rPr>
        <w:t xml:space="preserve"> </w:t>
      </w:r>
      <w:r w:rsidRPr="00532343">
        <w:rPr>
          <w:sz w:val="32"/>
          <w:szCs w:val="32"/>
        </w:rPr>
        <w:t>maintenance;</w:t>
      </w:r>
      <w:r w:rsidR="00D65A84" w:rsidRPr="00532343">
        <w:rPr>
          <w:sz w:val="32"/>
          <w:szCs w:val="32"/>
        </w:rPr>
        <w:t xml:space="preserve"> </w:t>
      </w:r>
      <w:r w:rsidRPr="00532343">
        <w:rPr>
          <w:sz w:val="32"/>
          <w:szCs w:val="32"/>
        </w:rPr>
        <w:t>using</w:t>
      </w:r>
      <w:r w:rsidR="00D65A84" w:rsidRPr="00532343">
        <w:rPr>
          <w:sz w:val="32"/>
          <w:szCs w:val="32"/>
        </w:rPr>
        <w:t xml:space="preserve"> </w:t>
      </w:r>
      <w:r w:rsidRPr="00532343">
        <w:rPr>
          <w:sz w:val="32"/>
          <w:szCs w:val="32"/>
        </w:rPr>
        <w:t>power-dependent</w:t>
      </w:r>
      <w:r w:rsidR="00D65A84" w:rsidRPr="00532343">
        <w:rPr>
          <w:sz w:val="32"/>
          <w:szCs w:val="32"/>
        </w:rPr>
        <w:t xml:space="preserve"> </w:t>
      </w:r>
      <w:r w:rsidRPr="00532343">
        <w:rPr>
          <w:sz w:val="32"/>
          <w:szCs w:val="32"/>
        </w:rPr>
        <w:t>equipmen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keep</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alive</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mobile.</w:t>
      </w:r>
    </w:p>
    <w:p w14:paraId="4B305CF2" w14:textId="26A03FAC" w:rsidR="001B223B" w:rsidRPr="00532343" w:rsidRDefault="001B223B" w:rsidP="001B223B">
      <w:pPr>
        <w:rPr>
          <w:sz w:val="32"/>
          <w:szCs w:val="32"/>
        </w:rPr>
      </w:pPr>
      <w:r w:rsidRPr="00532343">
        <w:rPr>
          <w:sz w:val="32"/>
          <w:szCs w:val="32"/>
        </w:rPr>
        <w:t>Many</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find</w:t>
      </w:r>
      <w:r w:rsidR="00D65A84" w:rsidRPr="00532343">
        <w:rPr>
          <w:sz w:val="32"/>
          <w:szCs w:val="32"/>
        </w:rPr>
        <w:t xml:space="preserve"> </w:t>
      </w:r>
      <w:r w:rsidRPr="00532343">
        <w:rPr>
          <w:sz w:val="32"/>
          <w:szCs w:val="32"/>
        </w:rPr>
        <w:t>this</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most</w:t>
      </w:r>
      <w:r w:rsidR="00D65A84" w:rsidRPr="00532343">
        <w:rPr>
          <w:sz w:val="32"/>
          <w:szCs w:val="32"/>
        </w:rPr>
        <w:t xml:space="preserve"> </w:t>
      </w:r>
      <w:r w:rsidRPr="00532343">
        <w:rPr>
          <w:sz w:val="32"/>
          <w:szCs w:val="32"/>
        </w:rPr>
        <w:t>complex</w:t>
      </w:r>
      <w:r w:rsidR="00D65A84" w:rsidRPr="00532343">
        <w:rPr>
          <w:sz w:val="32"/>
          <w:szCs w:val="32"/>
        </w:rPr>
        <w:t xml:space="preserve"> </w:t>
      </w:r>
      <w:r w:rsidRPr="00532343">
        <w:rPr>
          <w:sz w:val="32"/>
          <w:szCs w:val="32"/>
        </w:rPr>
        <w:t>section</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planning.</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raise</w:t>
      </w:r>
      <w:r w:rsidR="00D65A84" w:rsidRPr="00532343">
        <w:rPr>
          <w:sz w:val="32"/>
          <w:szCs w:val="32"/>
        </w:rPr>
        <w:t xml:space="preserve"> </w:t>
      </w:r>
      <w:r w:rsidRPr="00532343">
        <w:rPr>
          <w:sz w:val="32"/>
          <w:szCs w:val="32"/>
        </w:rPr>
        <w:t>gaps,</w:t>
      </w:r>
      <w:r w:rsidR="00D65A84" w:rsidRPr="00532343">
        <w:rPr>
          <w:sz w:val="32"/>
          <w:szCs w:val="32"/>
        </w:rPr>
        <w:t xml:space="preserve"> </w:t>
      </w:r>
      <w:r w:rsidRPr="00532343">
        <w:rPr>
          <w:sz w:val="32"/>
          <w:szCs w:val="32"/>
        </w:rPr>
        <w:t>questions</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concerns.</w:t>
      </w:r>
      <w:r w:rsidR="00D65A84" w:rsidRPr="00532343">
        <w:rPr>
          <w:sz w:val="32"/>
          <w:szCs w:val="32"/>
        </w:rPr>
        <w:t xml:space="preserve"> </w:t>
      </w:r>
      <w:r w:rsidRPr="00532343">
        <w:rPr>
          <w:sz w:val="32"/>
          <w:szCs w:val="32"/>
        </w:rPr>
        <w:t>Some</w:t>
      </w:r>
      <w:r w:rsidR="00D65A84" w:rsidRPr="00532343">
        <w:rPr>
          <w:sz w:val="32"/>
          <w:szCs w:val="32"/>
        </w:rPr>
        <w:t xml:space="preserve"> </w:t>
      </w:r>
      <w:r w:rsidRPr="00532343">
        <w:rPr>
          <w:sz w:val="32"/>
          <w:szCs w:val="32"/>
        </w:rPr>
        <w:t>parts</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out</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direct</w:t>
      </w:r>
      <w:r w:rsidR="00D65A84" w:rsidRPr="00532343">
        <w:rPr>
          <w:sz w:val="32"/>
          <w:szCs w:val="32"/>
        </w:rPr>
        <w:t xml:space="preserve"> </w:t>
      </w:r>
      <w:r w:rsidRPr="00532343">
        <w:rPr>
          <w:sz w:val="32"/>
          <w:szCs w:val="32"/>
        </w:rPr>
        <w:t>control.</w:t>
      </w:r>
      <w:r w:rsidR="00D65A84" w:rsidRPr="00532343">
        <w:rPr>
          <w:sz w:val="32"/>
          <w:szCs w:val="32"/>
        </w:rPr>
        <w:t xml:space="preserve"> </w:t>
      </w:r>
      <w:r w:rsidRPr="00532343">
        <w:rPr>
          <w:sz w:val="32"/>
          <w:szCs w:val="32"/>
        </w:rPr>
        <w:t>Write</w:t>
      </w:r>
      <w:r w:rsidR="00D65A84" w:rsidRPr="00532343">
        <w:rPr>
          <w:sz w:val="32"/>
          <w:szCs w:val="32"/>
        </w:rPr>
        <w:t xml:space="preserve"> </w:t>
      </w:r>
      <w:r w:rsidRPr="00532343">
        <w:rPr>
          <w:sz w:val="32"/>
          <w:szCs w:val="32"/>
        </w:rPr>
        <w:t>down</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much</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Bring</w:t>
      </w:r>
      <w:r w:rsidR="00D65A84" w:rsidRPr="00532343">
        <w:rPr>
          <w:sz w:val="32"/>
          <w:szCs w:val="32"/>
        </w:rPr>
        <w:t xml:space="preserve"> </w:t>
      </w:r>
      <w:r w:rsidRPr="00532343">
        <w:rPr>
          <w:sz w:val="32"/>
          <w:szCs w:val="32"/>
        </w:rPr>
        <w:t>question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local</w:t>
      </w:r>
      <w:r w:rsidR="00D65A84" w:rsidRPr="00532343">
        <w:rPr>
          <w:sz w:val="32"/>
          <w:szCs w:val="32"/>
        </w:rPr>
        <w:t xml:space="preserve"> </w:t>
      </w:r>
      <w:r w:rsidRPr="00532343">
        <w:rPr>
          <w:sz w:val="32"/>
          <w:szCs w:val="32"/>
        </w:rPr>
        <w:t>GP,</w:t>
      </w:r>
      <w:r w:rsidR="00D65A84" w:rsidRPr="00532343">
        <w:rPr>
          <w:sz w:val="32"/>
          <w:szCs w:val="32"/>
        </w:rPr>
        <w:t xml:space="preserve"> </w:t>
      </w:r>
      <w:r w:rsidRPr="00532343">
        <w:rPr>
          <w:sz w:val="32"/>
          <w:szCs w:val="32"/>
        </w:rPr>
        <w:t>health</w:t>
      </w:r>
      <w:r w:rsidR="00D65A84" w:rsidRPr="00532343">
        <w:rPr>
          <w:sz w:val="32"/>
          <w:szCs w:val="32"/>
        </w:rPr>
        <w:t xml:space="preserve"> </w:t>
      </w:r>
      <w:r w:rsidRPr="00532343">
        <w:rPr>
          <w:sz w:val="32"/>
          <w:szCs w:val="32"/>
        </w:rPr>
        <w:t>group,</w:t>
      </w:r>
      <w:r w:rsidR="00D65A84" w:rsidRPr="00532343">
        <w:rPr>
          <w:sz w:val="32"/>
          <w:szCs w:val="32"/>
        </w:rPr>
        <w:t xml:space="preserve"> </w:t>
      </w:r>
      <w:r w:rsidRPr="00532343">
        <w:rPr>
          <w:sz w:val="32"/>
          <w:szCs w:val="32"/>
        </w:rPr>
        <w:t>advocacy</w:t>
      </w:r>
      <w:r w:rsidR="00D65A84" w:rsidRPr="00532343">
        <w:rPr>
          <w:sz w:val="32"/>
          <w:szCs w:val="32"/>
        </w:rPr>
        <w:t xml:space="preserve"> </w:t>
      </w:r>
      <w:r w:rsidRPr="00532343">
        <w:rPr>
          <w:sz w:val="32"/>
          <w:szCs w:val="32"/>
        </w:rPr>
        <w:t>organisation</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pharmacist.</w:t>
      </w:r>
    </w:p>
    <w:p w14:paraId="196A97D8" w14:textId="77777777" w:rsidR="001B223B" w:rsidRPr="00532343" w:rsidRDefault="001B223B" w:rsidP="00AB7073">
      <w:pPr>
        <w:pStyle w:val="Heading2"/>
      </w:pPr>
      <w:r w:rsidRPr="00532343">
        <w:t>Consider:</w:t>
      </w:r>
    </w:p>
    <w:p w14:paraId="7B9AC210" w14:textId="733D3412" w:rsidR="001B223B" w:rsidRPr="00092749" w:rsidRDefault="001B223B" w:rsidP="00092749">
      <w:pPr>
        <w:pStyle w:val="ListBulletSpacing"/>
      </w:pPr>
      <w:r w:rsidRPr="00532343">
        <w:t>Where</w:t>
      </w:r>
      <w:r w:rsidR="00D65A84" w:rsidRPr="00532343">
        <w:t xml:space="preserve"> </w:t>
      </w:r>
      <w:r w:rsidRPr="00532343">
        <w:t>do</w:t>
      </w:r>
      <w:r w:rsidR="00D65A84" w:rsidRPr="00532343">
        <w:t xml:space="preserve"> </w:t>
      </w:r>
      <w:r w:rsidRPr="00532343">
        <w:t>I</w:t>
      </w:r>
      <w:r w:rsidR="00D65A84" w:rsidRPr="00532343">
        <w:t xml:space="preserve"> </w:t>
      </w:r>
      <w:r w:rsidRPr="00532343">
        <w:t>keep</w:t>
      </w:r>
      <w:r w:rsidR="00D65A84" w:rsidRPr="00532343">
        <w:t xml:space="preserve"> </w:t>
      </w:r>
      <w:r w:rsidRPr="00532343">
        <w:t>my</w:t>
      </w:r>
      <w:r w:rsidR="00D65A84" w:rsidRPr="00532343">
        <w:t xml:space="preserve"> </w:t>
      </w:r>
      <w:r w:rsidRPr="00532343">
        <w:t>health</w:t>
      </w:r>
      <w:r w:rsidR="00D65A84" w:rsidRPr="00532343">
        <w:t xml:space="preserve"> </w:t>
      </w:r>
      <w:r w:rsidRPr="00532343">
        <w:t>information?</w:t>
      </w:r>
      <w:r w:rsidR="00D65A84" w:rsidRPr="00532343">
        <w:t xml:space="preserve"> </w:t>
      </w:r>
      <w:r w:rsidRPr="00532343">
        <w:br/>
        <w:t>(Eg.</w:t>
      </w:r>
      <w:r w:rsidR="00D65A84" w:rsidRPr="00532343">
        <w:t xml:space="preserve"> </w:t>
      </w:r>
      <w:r w:rsidRPr="00532343">
        <w:t>Identification</w:t>
      </w:r>
      <w:r w:rsidRPr="00092749">
        <w:t>,</w:t>
      </w:r>
      <w:r w:rsidR="00D65A84" w:rsidRPr="00092749">
        <w:t xml:space="preserve"> </w:t>
      </w:r>
      <w:r w:rsidRPr="00092749">
        <w:t>NHI,</w:t>
      </w:r>
      <w:r w:rsidR="00D65A84" w:rsidRPr="00092749">
        <w:t xml:space="preserve"> </w:t>
      </w:r>
      <w:r w:rsidRPr="00092749">
        <w:t>health</w:t>
      </w:r>
      <w:r w:rsidR="00D65A84" w:rsidRPr="00092749">
        <w:t xml:space="preserve"> </w:t>
      </w:r>
      <w:r w:rsidRPr="00092749">
        <w:t>records.)</w:t>
      </w:r>
    </w:p>
    <w:p w14:paraId="7B13E3C2" w14:textId="2D310DB2" w:rsidR="001B223B" w:rsidRPr="00092749" w:rsidRDefault="001B223B" w:rsidP="00092749">
      <w:pPr>
        <w:pStyle w:val="ListBulletSpacing"/>
      </w:pPr>
      <w:r w:rsidRPr="00092749">
        <w:t>What</w:t>
      </w:r>
      <w:r w:rsidR="00D65A84" w:rsidRPr="00092749">
        <w:t xml:space="preserve"> </w:t>
      </w:r>
      <w:r w:rsidRPr="00092749">
        <w:t>are</w:t>
      </w:r>
      <w:r w:rsidR="00D65A84" w:rsidRPr="00092749">
        <w:t xml:space="preserve"> </w:t>
      </w:r>
      <w:r w:rsidRPr="00092749">
        <w:t>my</w:t>
      </w:r>
      <w:r w:rsidR="00D65A84" w:rsidRPr="00092749">
        <w:t xml:space="preserve"> </w:t>
      </w:r>
      <w:r w:rsidRPr="00092749">
        <w:t>health</w:t>
      </w:r>
      <w:r w:rsidR="00D65A84" w:rsidRPr="00092749">
        <w:t xml:space="preserve"> </w:t>
      </w:r>
      <w:r w:rsidRPr="00092749">
        <w:t>conditions/exercise/nutrition</w:t>
      </w:r>
      <w:r w:rsidR="00D65A84" w:rsidRPr="00092749">
        <w:t xml:space="preserve"> </w:t>
      </w:r>
      <w:r w:rsidRPr="00092749">
        <w:t>needs?</w:t>
      </w:r>
    </w:p>
    <w:p w14:paraId="451584BC" w14:textId="3952D30E" w:rsidR="001B223B" w:rsidRPr="00092749" w:rsidRDefault="001B223B"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manage</w:t>
      </w:r>
      <w:r w:rsidR="00D65A84" w:rsidRPr="00092749">
        <w:t xml:space="preserve"> </w:t>
      </w:r>
      <w:r w:rsidRPr="00092749">
        <w:t>and</w:t>
      </w:r>
      <w:r w:rsidR="00D65A84" w:rsidRPr="00092749">
        <w:t xml:space="preserve"> </w:t>
      </w:r>
      <w:r w:rsidRPr="00092749">
        <w:t>monitor</w:t>
      </w:r>
      <w:r w:rsidR="00D65A84" w:rsidRPr="00092749">
        <w:t xml:space="preserve"> </w:t>
      </w:r>
      <w:r w:rsidRPr="00092749">
        <w:t>my</w:t>
      </w:r>
      <w:r w:rsidR="00D65A84" w:rsidRPr="00092749">
        <w:t xml:space="preserve"> </w:t>
      </w:r>
      <w:r w:rsidRPr="00092749">
        <w:t>health/medical/treatment?</w:t>
      </w:r>
      <w:r w:rsidR="00D65A84" w:rsidRPr="00092749">
        <w:t xml:space="preserve"> </w:t>
      </w:r>
    </w:p>
    <w:p w14:paraId="6591F27E" w14:textId="563C004E" w:rsidR="001B223B" w:rsidRPr="00092749" w:rsidRDefault="001B223B" w:rsidP="00092749">
      <w:pPr>
        <w:pStyle w:val="ListBulletSpacing"/>
      </w:pPr>
      <w:r w:rsidRPr="00092749">
        <w:t>What</w:t>
      </w:r>
      <w:r w:rsidR="00D65A84" w:rsidRPr="00092749">
        <w:t xml:space="preserve"> </w:t>
      </w:r>
      <w:r w:rsidRPr="00092749">
        <w:t>monitoring</w:t>
      </w:r>
      <w:r w:rsidR="00D65A84" w:rsidRPr="00092749">
        <w:t xml:space="preserve"> </w:t>
      </w:r>
      <w:r w:rsidRPr="00092749">
        <w:t>devices</w:t>
      </w:r>
      <w:r w:rsidR="00D65A84" w:rsidRPr="00092749">
        <w:t xml:space="preserve"> </w:t>
      </w:r>
      <w:r w:rsidRPr="00092749">
        <w:t>do</w:t>
      </w:r>
      <w:r w:rsidR="00D65A84" w:rsidRPr="00092749">
        <w:t xml:space="preserve"> </w:t>
      </w:r>
      <w:r w:rsidRPr="00092749">
        <w:t>I</w:t>
      </w:r>
      <w:r w:rsidR="00D65A84" w:rsidRPr="00092749">
        <w:t xml:space="preserve"> </w:t>
      </w:r>
      <w:r w:rsidRPr="00092749">
        <w:t>need</w:t>
      </w:r>
      <w:r w:rsidR="00D65A84" w:rsidRPr="00092749">
        <w:t xml:space="preserve"> </w:t>
      </w:r>
      <w:r w:rsidRPr="00092749">
        <w:t>to</w:t>
      </w:r>
      <w:r w:rsidR="00D65A84" w:rsidRPr="00092749">
        <w:t xml:space="preserve"> </w:t>
      </w:r>
      <w:r w:rsidRPr="00092749">
        <w:t>make</w:t>
      </w:r>
      <w:r w:rsidR="00D65A84" w:rsidRPr="00092749">
        <w:t xml:space="preserve"> </w:t>
      </w:r>
      <w:r w:rsidRPr="00092749">
        <w:t>sure</w:t>
      </w:r>
      <w:r w:rsidR="00D65A84" w:rsidRPr="00092749">
        <w:t xml:space="preserve"> </w:t>
      </w:r>
      <w:r w:rsidRPr="00092749">
        <w:t>are</w:t>
      </w:r>
      <w:r w:rsidR="00D65A84" w:rsidRPr="00092749">
        <w:t xml:space="preserve"> </w:t>
      </w:r>
      <w:r w:rsidRPr="00092749">
        <w:t>working</w:t>
      </w:r>
      <w:r w:rsidR="00D65A84" w:rsidRPr="00092749">
        <w:t xml:space="preserve"> </w:t>
      </w:r>
      <w:r w:rsidRPr="00092749">
        <w:t>or</w:t>
      </w:r>
      <w:r w:rsidR="00D65A84" w:rsidRPr="00092749">
        <w:t xml:space="preserve"> </w:t>
      </w:r>
      <w:r w:rsidRPr="00092749">
        <w:t>have</w:t>
      </w:r>
      <w:r w:rsidR="00D65A84" w:rsidRPr="00092749">
        <w:t xml:space="preserve"> </w:t>
      </w:r>
      <w:r w:rsidRPr="00092749">
        <w:t>supplies?</w:t>
      </w:r>
    </w:p>
    <w:p w14:paraId="3A2C9882" w14:textId="3BD13494" w:rsidR="001B223B" w:rsidRPr="00092749" w:rsidRDefault="001B223B" w:rsidP="00092749">
      <w:pPr>
        <w:pStyle w:val="ListBulletSpacing"/>
      </w:pPr>
      <w:r w:rsidRPr="00092749">
        <w:t>What</w:t>
      </w:r>
      <w:r w:rsidR="00D65A84" w:rsidRPr="00092749">
        <w:t xml:space="preserve"> </w:t>
      </w:r>
      <w:r w:rsidRPr="00092749">
        <w:t>power</w:t>
      </w:r>
      <w:r w:rsidR="00D65A84" w:rsidRPr="00092749">
        <w:t xml:space="preserve"> </w:t>
      </w:r>
      <w:r w:rsidRPr="00092749">
        <w:t>sources</w:t>
      </w:r>
      <w:r w:rsidR="00D65A84" w:rsidRPr="00092749">
        <w:t xml:space="preserve"> </w:t>
      </w:r>
      <w:r w:rsidRPr="00092749">
        <w:t>are</w:t>
      </w:r>
      <w:r w:rsidR="00D65A84" w:rsidRPr="00092749">
        <w:t xml:space="preserve"> </w:t>
      </w:r>
      <w:r w:rsidRPr="00092749">
        <w:t>needed</w:t>
      </w:r>
      <w:r w:rsidR="00D65A84" w:rsidRPr="00092749">
        <w:t xml:space="preserve"> </w:t>
      </w:r>
      <w:r w:rsidRPr="00092749">
        <w:t>to</w:t>
      </w:r>
      <w:r w:rsidR="00D65A84" w:rsidRPr="00092749">
        <w:t xml:space="preserve"> </w:t>
      </w:r>
      <w:r w:rsidRPr="00092749">
        <w:t>operate</w:t>
      </w:r>
      <w:r w:rsidR="00D65A84" w:rsidRPr="00092749">
        <w:t xml:space="preserve"> </w:t>
      </w:r>
      <w:r w:rsidRPr="00092749">
        <w:t>my</w:t>
      </w:r>
      <w:r w:rsidR="00D65A84" w:rsidRPr="00092749">
        <w:t xml:space="preserve"> </w:t>
      </w:r>
      <w:r w:rsidRPr="00092749">
        <w:t>medical</w:t>
      </w:r>
      <w:r w:rsidR="00D65A84" w:rsidRPr="00092749">
        <w:t xml:space="preserve"> </w:t>
      </w:r>
      <w:r w:rsidRPr="00092749">
        <w:t>equipment?</w:t>
      </w:r>
      <w:r w:rsidR="00D65A84" w:rsidRPr="00092749">
        <w:t xml:space="preserve"> </w:t>
      </w:r>
      <w:r w:rsidRPr="00092749">
        <w:t>(Eg.</w:t>
      </w:r>
      <w:r w:rsidR="00D65A84" w:rsidRPr="00092749">
        <w:t xml:space="preserve"> </w:t>
      </w:r>
      <w:r w:rsidRPr="00092749">
        <w:t>Battery,</w:t>
      </w:r>
      <w:r w:rsidR="00D65A84" w:rsidRPr="00092749">
        <w:t xml:space="preserve"> </w:t>
      </w:r>
      <w:r w:rsidRPr="00092749">
        <w:t>electricity.)</w:t>
      </w:r>
    </w:p>
    <w:p w14:paraId="5BE3819A" w14:textId="6493D396" w:rsidR="001B223B" w:rsidRPr="00092749" w:rsidRDefault="001B223B" w:rsidP="00092749">
      <w:pPr>
        <w:pStyle w:val="ListBulletSpacing"/>
      </w:pPr>
      <w:r w:rsidRPr="00092749">
        <w:t>Where</w:t>
      </w:r>
      <w:r w:rsidR="00D65A84" w:rsidRPr="00092749">
        <w:t xml:space="preserve"> </w:t>
      </w:r>
      <w:r w:rsidRPr="00092749">
        <w:t>do</w:t>
      </w:r>
      <w:r w:rsidR="00D65A84" w:rsidRPr="00092749">
        <w:t xml:space="preserve"> </w:t>
      </w:r>
      <w:r w:rsidRPr="00092749">
        <w:t>I</w:t>
      </w:r>
      <w:r w:rsidR="00D65A84" w:rsidRPr="00092749">
        <w:t xml:space="preserve"> </w:t>
      </w:r>
      <w:r w:rsidRPr="00092749">
        <w:t>get</w:t>
      </w:r>
      <w:r w:rsidR="00D65A84" w:rsidRPr="00092749">
        <w:t xml:space="preserve"> </w:t>
      </w:r>
      <w:r w:rsidRPr="00092749">
        <w:t>my</w:t>
      </w:r>
      <w:r w:rsidR="00D65A84" w:rsidRPr="00092749">
        <w:t xml:space="preserve"> </w:t>
      </w:r>
      <w:r w:rsidRPr="00092749">
        <w:t>supplies?</w:t>
      </w:r>
      <w:r w:rsidR="00D65A84" w:rsidRPr="00092749">
        <w:t xml:space="preserve"> </w:t>
      </w: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manage</w:t>
      </w:r>
      <w:r w:rsidR="00D65A84" w:rsidRPr="00092749">
        <w:t xml:space="preserve"> </w:t>
      </w:r>
      <w:r w:rsidRPr="00092749">
        <w:t>my</w:t>
      </w:r>
      <w:r w:rsidR="00D65A84" w:rsidRPr="00092749">
        <w:t xml:space="preserve"> </w:t>
      </w:r>
      <w:r w:rsidRPr="00092749">
        <w:t>supplies?</w:t>
      </w:r>
    </w:p>
    <w:p w14:paraId="273D92F4" w14:textId="277C3BAB" w:rsidR="001B223B" w:rsidRPr="00092749" w:rsidRDefault="001B223B" w:rsidP="00092749">
      <w:pPr>
        <w:pStyle w:val="ListBulletSpacing"/>
      </w:pPr>
      <w:r w:rsidRPr="00092749">
        <w:t>What</w:t>
      </w:r>
      <w:r w:rsidR="00D65A84" w:rsidRPr="00092749">
        <w:t xml:space="preserve"> </w:t>
      </w:r>
      <w:r w:rsidRPr="00092749">
        <w:t>treatments/therapies</w:t>
      </w:r>
      <w:r w:rsidR="00D65A84" w:rsidRPr="00092749">
        <w:t xml:space="preserve"> </w:t>
      </w:r>
      <w:r w:rsidRPr="00092749">
        <w:t>are</w:t>
      </w:r>
      <w:r w:rsidR="00D65A84" w:rsidRPr="00092749">
        <w:t xml:space="preserve"> </w:t>
      </w:r>
      <w:r w:rsidRPr="00092749">
        <w:t>important</w:t>
      </w:r>
      <w:r w:rsidR="00D65A84" w:rsidRPr="00092749">
        <w:t xml:space="preserve"> </w:t>
      </w:r>
      <w:r w:rsidRPr="00092749">
        <w:t>for</w:t>
      </w:r>
      <w:r w:rsidR="00D65A84" w:rsidRPr="00092749">
        <w:t xml:space="preserve"> </w:t>
      </w:r>
      <w:r w:rsidRPr="00092749">
        <w:t>my</w:t>
      </w:r>
      <w:r w:rsidR="00D65A84" w:rsidRPr="00092749">
        <w:t xml:space="preserve"> </w:t>
      </w:r>
      <w:r w:rsidRPr="00092749">
        <w:t>physical</w:t>
      </w:r>
      <w:r w:rsidR="00D65A84" w:rsidRPr="00092749">
        <w:t xml:space="preserve"> </w:t>
      </w:r>
      <w:r w:rsidRPr="00092749">
        <w:t>health,</w:t>
      </w:r>
      <w:r w:rsidR="00D65A84" w:rsidRPr="00092749">
        <w:t xml:space="preserve"> </w:t>
      </w:r>
      <w:r w:rsidRPr="00092749">
        <w:t>my</w:t>
      </w:r>
      <w:r w:rsidR="00D65A84" w:rsidRPr="00092749">
        <w:t xml:space="preserve"> </w:t>
      </w:r>
      <w:r w:rsidRPr="00092749">
        <w:t>mental</w:t>
      </w:r>
      <w:r w:rsidR="00D65A84" w:rsidRPr="00092749">
        <w:t xml:space="preserve"> </w:t>
      </w:r>
      <w:r w:rsidRPr="00092749">
        <w:t>health</w:t>
      </w:r>
      <w:r w:rsidR="00D65A84" w:rsidRPr="00092749">
        <w:t xml:space="preserve"> </w:t>
      </w:r>
      <w:r w:rsidRPr="00092749">
        <w:t>and</w:t>
      </w:r>
      <w:r w:rsidR="00D65A84" w:rsidRPr="00092749">
        <w:t xml:space="preserve"> </w:t>
      </w:r>
      <w:r w:rsidRPr="00092749">
        <w:t>well-being?</w:t>
      </w:r>
    </w:p>
    <w:p w14:paraId="7F5B991E" w14:textId="63DAD400" w:rsidR="001B223B" w:rsidRPr="00532343" w:rsidRDefault="001B223B" w:rsidP="00092749">
      <w:pPr>
        <w:pStyle w:val="ListBulletSpacing"/>
      </w:pPr>
      <w:r w:rsidRPr="00092749">
        <w:t>Do</w:t>
      </w:r>
      <w:r w:rsidR="00D65A84" w:rsidRPr="00092749">
        <w:t xml:space="preserve"> </w:t>
      </w:r>
      <w:r w:rsidRPr="00092749">
        <w:t>I</w:t>
      </w:r>
      <w:r w:rsidR="00D65A84" w:rsidRPr="00092749">
        <w:t xml:space="preserve"> </w:t>
      </w:r>
      <w:r w:rsidRPr="00092749">
        <w:t>have</w:t>
      </w:r>
      <w:r w:rsidR="00D65A84" w:rsidRPr="00092749">
        <w:t xml:space="preserve"> </w:t>
      </w:r>
      <w:r w:rsidRPr="00092749">
        <w:t>private</w:t>
      </w:r>
      <w:r w:rsidR="00D65A84" w:rsidRPr="00532343">
        <w:t xml:space="preserve"> </w:t>
      </w:r>
      <w:r w:rsidRPr="00532343">
        <w:t>health</w:t>
      </w:r>
      <w:r w:rsidR="00D65A84" w:rsidRPr="00532343">
        <w:t xml:space="preserve"> </w:t>
      </w:r>
      <w:r w:rsidRPr="00532343">
        <w:t>insurance?</w:t>
      </w:r>
      <w:r w:rsidR="00D65A84" w:rsidRPr="00532343">
        <w:t xml:space="preserve"> </w:t>
      </w:r>
      <w:r w:rsidRPr="00532343">
        <w:t>What</w:t>
      </w:r>
      <w:r w:rsidR="00D65A84" w:rsidRPr="00532343">
        <w:t xml:space="preserve"> </w:t>
      </w:r>
      <w:r w:rsidRPr="00532343">
        <w:t>services</w:t>
      </w:r>
      <w:r w:rsidR="00D65A84" w:rsidRPr="00532343">
        <w:t xml:space="preserve"> </w:t>
      </w:r>
      <w:r w:rsidRPr="00532343">
        <w:t>are</w:t>
      </w:r>
      <w:r w:rsidR="00D65A84" w:rsidRPr="00532343">
        <w:t xml:space="preserve"> </w:t>
      </w:r>
      <w:r w:rsidRPr="00532343">
        <w:t>covered</w:t>
      </w:r>
      <w:r w:rsidR="00D65A84" w:rsidRPr="00532343">
        <w:t xml:space="preserve"> </w:t>
      </w:r>
      <w:r w:rsidRPr="00532343">
        <w:t>by</w:t>
      </w:r>
      <w:r w:rsidR="00D65A84" w:rsidRPr="00532343">
        <w:t xml:space="preserve"> </w:t>
      </w:r>
      <w:r w:rsidRPr="00532343">
        <w:t>my</w:t>
      </w:r>
      <w:r w:rsidR="00D65A84" w:rsidRPr="00532343">
        <w:t xml:space="preserve"> </w:t>
      </w:r>
      <w:r w:rsidRPr="00532343">
        <w:t>insurance?</w:t>
      </w:r>
    </w:p>
    <w:p w14:paraId="6D7B279D" w14:textId="7894B9CB" w:rsidR="006E78C9" w:rsidRPr="00532343" w:rsidRDefault="006E78C9" w:rsidP="00AB7073">
      <w:pPr>
        <w:pStyle w:val="Heading2"/>
      </w:pPr>
      <w:r w:rsidRPr="00532343">
        <w:t>Medication:</w:t>
      </w:r>
    </w:p>
    <w:p w14:paraId="401BF53E" w14:textId="1806A41D" w:rsidR="007C725E" w:rsidRPr="00532343" w:rsidRDefault="006E78C9" w:rsidP="00532343">
      <w:pPr>
        <w:pStyle w:val="ListBullet"/>
        <w:spacing w:line="278" w:lineRule="auto"/>
        <w:rPr>
          <w:szCs w:val="32"/>
        </w:rPr>
      </w:pPr>
      <w:r w:rsidRPr="00532343">
        <w:rPr>
          <w:szCs w:val="32"/>
        </w:rPr>
        <w:lastRenderedPageBreak/>
        <w:t>Discuss</w:t>
      </w:r>
      <w:r w:rsidR="00D65A84" w:rsidRPr="00532343">
        <w:rPr>
          <w:szCs w:val="32"/>
        </w:rPr>
        <w:t xml:space="preserve"> </w:t>
      </w:r>
      <w:r w:rsidRPr="00532343">
        <w:rPr>
          <w:szCs w:val="32"/>
        </w:rPr>
        <w:t>with</w:t>
      </w:r>
      <w:r w:rsidR="00D65A84" w:rsidRPr="00532343">
        <w:rPr>
          <w:szCs w:val="32"/>
        </w:rPr>
        <w:t xml:space="preserve"> </w:t>
      </w:r>
      <w:r w:rsidRPr="00532343">
        <w:rPr>
          <w:szCs w:val="32"/>
        </w:rPr>
        <w:t>your</w:t>
      </w:r>
      <w:r w:rsidR="00D65A84" w:rsidRPr="00532343">
        <w:rPr>
          <w:szCs w:val="32"/>
        </w:rPr>
        <w:t xml:space="preserve"> </w:t>
      </w:r>
      <w:r w:rsidRPr="00532343">
        <w:rPr>
          <w:szCs w:val="32"/>
        </w:rPr>
        <w:t>doctor</w:t>
      </w:r>
      <w:r w:rsidR="00D65A84" w:rsidRPr="00532343">
        <w:rPr>
          <w:szCs w:val="32"/>
        </w:rPr>
        <w:t xml:space="preserve"> </w:t>
      </w:r>
      <w:r w:rsidRPr="00532343">
        <w:rPr>
          <w:szCs w:val="32"/>
        </w:rPr>
        <w:t>how</w:t>
      </w:r>
      <w:r w:rsidR="00D65A84" w:rsidRPr="00532343">
        <w:rPr>
          <w:szCs w:val="32"/>
        </w:rPr>
        <w:t xml:space="preserve"> </w:t>
      </w:r>
      <w:r w:rsidRPr="00532343">
        <w:rPr>
          <w:szCs w:val="32"/>
        </w:rPr>
        <w:t>you</w:t>
      </w:r>
      <w:r w:rsidR="00D65A84" w:rsidRPr="00532343">
        <w:rPr>
          <w:szCs w:val="32"/>
        </w:rPr>
        <w:t xml:space="preserve"> </w:t>
      </w:r>
      <w:r w:rsidRPr="00532343">
        <w:rPr>
          <w:szCs w:val="32"/>
        </w:rPr>
        <w:t>will</w:t>
      </w:r>
      <w:r w:rsidR="00D65A84" w:rsidRPr="00532343">
        <w:rPr>
          <w:szCs w:val="32"/>
        </w:rPr>
        <w:t xml:space="preserve"> </w:t>
      </w:r>
      <w:r w:rsidRPr="00532343">
        <w:rPr>
          <w:szCs w:val="32"/>
        </w:rPr>
        <w:t>access</w:t>
      </w:r>
      <w:r w:rsidR="00D65A84" w:rsidRPr="00532343">
        <w:rPr>
          <w:szCs w:val="32"/>
        </w:rPr>
        <w:t xml:space="preserve"> </w:t>
      </w:r>
      <w:r w:rsidRPr="00532343">
        <w:rPr>
          <w:szCs w:val="32"/>
        </w:rPr>
        <w:t>medication</w:t>
      </w:r>
      <w:r w:rsidR="00D65A84" w:rsidRPr="00532343">
        <w:rPr>
          <w:szCs w:val="32"/>
        </w:rPr>
        <w:t xml:space="preserve"> </w:t>
      </w:r>
      <w:r w:rsidRPr="00532343">
        <w:rPr>
          <w:szCs w:val="32"/>
        </w:rPr>
        <w:t>during</w:t>
      </w:r>
      <w:r w:rsidR="00D65A84" w:rsidRPr="00532343">
        <w:rPr>
          <w:szCs w:val="32"/>
        </w:rPr>
        <w:t xml:space="preserve"> </w:t>
      </w:r>
      <w:r w:rsidRPr="00532343">
        <w:rPr>
          <w:szCs w:val="32"/>
        </w:rPr>
        <w:t>and</w:t>
      </w:r>
      <w:r w:rsidR="00D65A84" w:rsidRPr="00532343">
        <w:rPr>
          <w:szCs w:val="32"/>
        </w:rPr>
        <w:t xml:space="preserve"> </w:t>
      </w:r>
      <w:r w:rsidRPr="00532343">
        <w:rPr>
          <w:szCs w:val="32"/>
        </w:rPr>
        <w:t>after</w:t>
      </w:r>
      <w:r w:rsidR="00D65A84" w:rsidRPr="00532343">
        <w:rPr>
          <w:szCs w:val="32"/>
        </w:rPr>
        <w:t xml:space="preserve"> </w:t>
      </w:r>
      <w:r w:rsidRPr="00532343">
        <w:rPr>
          <w:szCs w:val="32"/>
        </w:rPr>
        <w:t>an</w:t>
      </w:r>
      <w:r w:rsidR="00D65A84" w:rsidRPr="00532343">
        <w:rPr>
          <w:szCs w:val="32"/>
        </w:rPr>
        <w:t xml:space="preserve"> </w:t>
      </w:r>
      <w:r w:rsidRPr="00532343">
        <w:rPr>
          <w:szCs w:val="32"/>
        </w:rPr>
        <w:t>emergency,</w:t>
      </w:r>
      <w:r w:rsidR="00D65A84" w:rsidRPr="00532343">
        <w:rPr>
          <w:szCs w:val="32"/>
        </w:rPr>
        <w:t xml:space="preserve"> </w:t>
      </w:r>
      <w:r w:rsidRPr="00532343">
        <w:rPr>
          <w:szCs w:val="32"/>
        </w:rPr>
        <w:t>especially</w:t>
      </w:r>
      <w:r w:rsidR="00D65A84" w:rsidRPr="00532343">
        <w:rPr>
          <w:szCs w:val="32"/>
        </w:rPr>
        <w:t xml:space="preserve"> </w:t>
      </w:r>
      <w:r w:rsidRPr="00532343">
        <w:rPr>
          <w:szCs w:val="32"/>
        </w:rPr>
        <w:t>medications</w:t>
      </w:r>
      <w:r w:rsidR="00D65A84" w:rsidRPr="00532343">
        <w:rPr>
          <w:szCs w:val="32"/>
        </w:rPr>
        <w:t xml:space="preserve"> </w:t>
      </w:r>
      <w:r w:rsidRPr="00532343">
        <w:rPr>
          <w:szCs w:val="32"/>
        </w:rPr>
        <w:t>and</w:t>
      </w:r>
      <w:r w:rsidR="00D65A84" w:rsidRPr="00532343">
        <w:rPr>
          <w:szCs w:val="32"/>
        </w:rPr>
        <w:t xml:space="preserve"> </w:t>
      </w:r>
      <w:r w:rsidRPr="00532343">
        <w:rPr>
          <w:szCs w:val="32"/>
        </w:rPr>
        <w:t>supplies</w:t>
      </w:r>
      <w:r w:rsidR="00D65A84" w:rsidRPr="00532343">
        <w:rPr>
          <w:szCs w:val="32"/>
        </w:rPr>
        <w:t xml:space="preserve"> </w:t>
      </w:r>
      <w:r w:rsidRPr="00532343">
        <w:rPr>
          <w:szCs w:val="32"/>
        </w:rPr>
        <w:t>that</w:t>
      </w:r>
      <w:r w:rsidR="00D65A84" w:rsidRPr="00532343">
        <w:rPr>
          <w:szCs w:val="32"/>
        </w:rPr>
        <w:t xml:space="preserve"> </w:t>
      </w:r>
      <w:r w:rsidRPr="00532343">
        <w:rPr>
          <w:szCs w:val="32"/>
        </w:rPr>
        <w:t>are</w:t>
      </w:r>
      <w:r w:rsidR="00D65A84" w:rsidRPr="00532343">
        <w:rPr>
          <w:szCs w:val="32"/>
        </w:rPr>
        <w:t xml:space="preserve"> </w:t>
      </w:r>
      <w:r w:rsidRPr="00532343">
        <w:rPr>
          <w:szCs w:val="32"/>
        </w:rPr>
        <w:t>controlled</w:t>
      </w:r>
      <w:r w:rsidR="00461A54">
        <w:rPr>
          <w:szCs w:val="32"/>
        </w:rPr>
        <w:t xml:space="preserve"> o</w:t>
      </w:r>
      <w:r w:rsidRPr="00532343">
        <w:rPr>
          <w:szCs w:val="32"/>
        </w:rPr>
        <w:t>r</w:t>
      </w:r>
      <w:r w:rsidR="00461A54">
        <w:rPr>
          <w:szCs w:val="32"/>
        </w:rPr>
        <w:t xml:space="preserve"> r</w:t>
      </w:r>
      <w:r w:rsidRPr="00532343">
        <w:rPr>
          <w:szCs w:val="32"/>
        </w:rPr>
        <w:t>equire</w:t>
      </w:r>
      <w:r w:rsidR="00D65A84" w:rsidRPr="00532343">
        <w:rPr>
          <w:szCs w:val="32"/>
        </w:rPr>
        <w:t xml:space="preserve"> </w:t>
      </w:r>
      <w:r w:rsidRPr="00532343">
        <w:rPr>
          <w:szCs w:val="32"/>
        </w:rPr>
        <w:t>refrigeration</w:t>
      </w:r>
      <w:r w:rsidR="004B6DB5">
        <w:rPr>
          <w:szCs w:val="32"/>
        </w:rPr>
        <w:t>.</w:t>
      </w:r>
    </w:p>
    <w:p w14:paraId="3471F783" w14:textId="77777777" w:rsidR="0051359D" w:rsidRDefault="0051359D" w:rsidP="0051359D"/>
    <w:p w14:paraId="53CBA9B8" w14:textId="1C628A20" w:rsidR="0051359D" w:rsidRPr="00421C59" w:rsidRDefault="0051359D" w:rsidP="0051359D">
      <w:pPr>
        <w:rPr>
          <w:sz w:val="32"/>
          <w:szCs w:val="32"/>
        </w:rPr>
      </w:pPr>
      <w:r w:rsidRPr="00421C59">
        <w:rPr>
          <w:sz w:val="32"/>
          <w:szCs w:val="32"/>
        </w:rPr>
        <w:t>Tips:</w:t>
      </w:r>
    </w:p>
    <w:p w14:paraId="473ADCC6" w14:textId="3DC2E497" w:rsidR="0051359D" w:rsidRPr="00421C59" w:rsidRDefault="0051359D" w:rsidP="0051359D">
      <w:pPr>
        <w:rPr>
          <w:sz w:val="32"/>
          <w:szCs w:val="32"/>
        </w:rPr>
      </w:pPr>
      <w:r w:rsidRPr="00421C59">
        <w:rPr>
          <w:sz w:val="32"/>
          <w:szCs w:val="32"/>
        </w:rPr>
        <w:t>Remember to keep copies of community service cards, health insurance cards and prescriptions together with this emergency plan.</w:t>
      </w:r>
    </w:p>
    <w:p w14:paraId="3F84F827" w14:textId="2980C5B5" w:rsidR="0029537E" w:rsidRPr="00421C59" w:rsidRDefault="0051359D" w:rsidP="0051359D">
      <w:pPr>
        <w:rPr>
          <w:sz w:val="32"/>
          <w:szCs w:val="32"/>
        </w:rPr>
        <w:sectPr w:rsidR="0029537E" w:rsidRPr="00421C59" w:rsidSect="00423575">
          <w:headerReference w:type="even" r:id="rId48"/>
          <w:headerReference w:type="default" r:id="rId49"/>
          <w:footerReference w:type="even" r:id="rId50"/>
          <w:footerReference w:type="default" r:id="rId51"/>
          <w:pgSz w:w="11906" w:h="16838"/>
          <w:pgMar w:top="964" w:right="1361" w:bottom="1134" w:left="1247" w:header="709" w:footer="369" w:gutter="0"/>
          <w:cols w:space="708"/>
          <w:docGrid w:linePitch="381"/>
        </w:sectPr>
      </w:pPr>
      <w:r w:rsidRPr="00421C59">
        <w:rPr>
          <w:sz w:val="32"/>
          <w:szCs w:val="32"/>
        </w:rPr>
        <w:t>Make a note of where you keep your medication in case you have to evacuate quickly, or someone needs to get it for y</w:t>
      </w:r>
      <w:r w:rsidR="0029537E" w:rsidRPr="00421C59">
        <w:rPr>
          <w:sz w:val="32"/>
          <w:szCs w:val="32"/>
        </w:rPr>
        <w:t xml:space="preserve">ou  </w:t>
      </w:r>
    </w:p>
    <w:p w14:paraId="7890197B" w14:textId="310C1632" w:rsidR="000C0D37" w:rsidRPr="000C0D37" w:rsidRDefault="000C0D37" w:rsidP="00BE7A6B">
      <w:pPr>
        <w:pStyle w:val="Heading1"/>
      </w:pPr>
      <w:r w:rsidRPr="000C0D37">
        <w:lastRenderedPageBreak/>
        <w:t>Taking care of health Daily life</w:t>
      </w:r>
      <w:r>
        <w:t>:</w:t>
      </w:r>
    </w:p>
    <w:p w14:paraId="74EE8A0E" w14:textId="3B5CBC94" w:rsidR="000C0D37" w:rsidRPr="00421C59" w:rsidRDefault="000C0D37" w:rsidP="000C0D37">
      <w:pPr>
        <w:pStyle w:val="BodyText"/>
        <w:spacing w:before="0"/>
        <w:rPr>
          <w:sz w:val="32"/>
          <w:szCs w:val="32"/>
        </w:rPr>
      </w:pPr>
      <w:r w:rsidRPr="00421C59">
        <w:rPr>
          <w:sz w:val="32"/>
          <w:szCs w:val="32"/>
        </w:rPr>
        <w:t>You may need to plan for limited access to medications if you are at an evacuation centre or if supply companies are not able to deliver medicine to your community.</w:t>
      </w:r>
    </w:p>
    <w:p w14:paraId="7E333AFC" w14:textId="77777777" w:rsidR="000C0D37" w:rsidRPr="00421C59" w:rsidRDefault="000C0D37" w:rsidP="000C0D37">
      <w:pPr>
        <w:pStyle w:val="BodyText"/>
        <w:spacing w:before="0"/>
        <w:rPr>
          <w:sz w:val="32"/>
          <w:szCs w:val="32"/>
        </w:rPr>
      </w:pPr>
    </w:p>
    <w:p w14:paraId="0E6AD826" w14:textId="77777777" w:rsidR="000C0D37" w:rsidRPr="00421C59" w:rsidRDefault="000C0D37" w:rsidP="000C0D37">
      <w:pPr>
        <w:pStyle w:val="BodyText"/>
        <w:spacing w:before="0"/>
        <w:rPr>
          <w:sz w:val="32"/>
          <w:szCs w:val="32"/>
        </w:rPr>
      </w:pPr>
      <w:r w:rsidRPr="00421C59">
        <w:rPr>
          <w:sz w:val="32"/>
          <w:szCs w:val="32"/>
        </w:rPr>
        <w:t>How do I monitor/manage my health/medical/treatment?</w:t>
      </w:r>
    </w:p>
    <w:p w14:paraId="33F2F45C" w14:textId="77777777" w:rsidR="000C0D37" w:rsidRPr="00421C59" w:rsidRDefault="000C0D37" w:rsidP="000C0D37">
      <w:pPr>
        <w:pStyle w:val="BodyText"/>
        <w:spacing w:before="0"/>
        <w:rPr>
          <w:sz w:val="32"/>
          <w:szCs w:val="32"/>
        </w:rPr>
      </w:pPr>
      <w:r w:rsidRPr="00421C59">
        <w:rPr>
          <w:sz w:val="32"/>
          <w:szCs w:val="32"/>
        </w:rPr>
        <w:t xml:space="preserve">This could include management of wounds, catheters stoma; </w:t>
      </w:r>
    </w:p>
    <w:p w14:paraId="0A953D00" w14:textId="77777777" w:rsidR="000C0D37" w:rsidRPr="00421C59" w:rsidRDefault="000C0D37" w:rsidP="000C0D37">
      <w:pPr>
        <w:pStyle w:val="BodyText"/>
        <w:spacing w:before="0"/>
        <w:rPr>
          <w:sz w:val="32"/>
          <w:szCs w:val="32"/>
        </w:rPr>
      </w:pPr>
      <w:r w:rsidRPr="00421C59">
        <w:rPr>
          <w:sz w:val="32"/>
          <w:szCs w:val="32"/>
        </w:rPr>
        <w:t xml:space="preserve">access to medical supplies, equipment or their maintenance; </w:t>
      </w:r>
    </w:p>
    <w:p w14:paraId="1A51D8BB" w14:textId="77777777" w:rsidR="000C0D37" w:rsidRPr="00421C59" w:rsidRDefault="000C0D37" w:rsidP="000C0D37">
      <w:pPr>
        <w:pStyle w:val="BodyText"/>
        <w:spacing w:before="0"/>
        <w:rPr>
          <w:sz w:val="32"/>
          <w:szCs w:val="32"/>
        </w:rPr>
      </w:pPr>
      <w:r w:rsidRPr="00421C59">
        <w:rPr>
          <w:sz w:val="32"/>
          <w:szCs w:val="32"/>
        </w:rPr>
        <w:t>operating power-dependent equipment that helps you stay alive.</w:t>
      </w:r>
    </w:p>
    <w:p w14:paraId="50F44C75" w14:textId="77777777" w:rsidR="000C0D37" w:rsidRPr="00421C59" w:rsidRDefault="000C0D37" w:rsidP="000C0D37">
      <w:pPr>
        <w:pStyle w:val="BodyText"/>
        <w:spacing w:before="0"/>
        <w:rPr>
          <w:sz w:val="32"/>
          <w:szCs w:val="32"/>
        </w:rPr>
      </w:pPr>
      <w:r w:rsidRPr="00421C59">
        <w:rPr>
          <w:sz w:val="32"/>
          <w:szCs w:val="32"/>
        </w:rPr>
        <w:t>[Enter text here]</w:t>
      </w:r>
    </w:p>
    <w:p w14:paraId="47260C21" w14:textId="77777777" w:rsidR="000C0D37" w:rsidRPr="00421C59" w:rsidRDefault="000C0D37" w:rsidP="000C0D37">
      <w:pPr>
        <w:pStyle w:val="BodyText"/>
        <w:spacing w:before="0"/>
        <w:rPr>
          <w:sz w:val="32"/>
          <w:szCs w:val="32"/>
        </w:rPr>
      </w:pPr>
    </w:p>
    <w:p w14:paraId="19AC2FD9" w14:textId="77777777" w:rsidR="000C0D37" w:rsidRPr="00421C59" w:rsidRDefault="000C0D37" w:rsidP="000C0D37">
      <w:pPr>
        <w:pStyle w:val="BodyText"/>
        <w:spacing w:before="0"/>
        <w:rPr>
          <w:sz w:val="32"/>
          <w:szCs w:val="32"/>
        </w:rPr>
      </w:pPr>
      <w:r w:rsidRPr="00421C59">
        <w:rPr>
          <w:sz w:val="32"/>
          <w:szCs w:val="32"/>
        </w:rPr>
        <w:t>Where do I keep my medication?</w:t>
      </w:r>
    </w:p>
    <w:p w14:paraId="7DB453D9" w14:textId="77777777" w:rsidR="000C0D37" w:rsidRPr="00421C59" w:rsidRDefault="000C0D37" w:rsidP="000C0D37">
      <w:pPr>
        <w:pStyle w:val="BodyText"/>
        <w:spacing w:before="0"/>
        <w:rPr>
          <w:sz w:val="32"/>
          <w:szCs w:val="32"/>
        </w:rPr>
      </w:pPr>
      <w:r w:rsidRPr="00421C59">
        <w:rPr>
          <w:sz w:val="32"/>
          <w:szCs w:val="32"/>
        </w:rPr>
        <w:t>[Enter text here]</w:t>
      </w:r>
    </w:p>
    <w:p w14:paraId="1E538FD0" w14:textId="77777777" w:rsidR="000C0D37" w:rsidRPr="00421C59" w:rsidRDefault="000C0D37" w:rsidP="000C0D37">
      <w:pPr>
        <w:pStyle w:val="BodyText"/>
        <w:spacing w:before="0"/>
        <w:rPr>
          <w:sz w:val="32"/>
          <w:szCs w:val="32"/>
        </w:rPr>
      </w:pPr>
    </w:p>
    <w:p w14:paraId="0A0198A2" w14:textId="77777777" w:rsidR="000C0D37" w:rsidRPr="00421C59" w:rsidRDefault="000C0D37" w:rsidP="000C0D37">
      <w:pPr>
        <w:pStyle w:val="BodyText"/>
        <w:spacing w:before="0"/>
        <w:rPr>
          <w:sz w:val="32"/>
          <w:szCs w:val="32"/>
        </w:rPr>
      </w:pPr>
      <w:r w:rsidRPr="00421C59">
        <w:rPr>
          <w:sz w:val="32"/>
          <w:szCs w:val="32"/>
        </w:rPr>
        <w:t xml:space="preserve">Where do I get my medication from? </w:t>
      </w:r>
    </w:p>
    <w:p w14:paraId="7A49286F" w14:textId="77777777" w:rsidR="000C0D37" w:rsidRPr="00421C59" w:rsidRDefault="000C0D37" w:rsidP="000C0D37">
      <w:pPr>
        <w:pStyle w:val="BodyText"/>
        <w:spacing w:before="0"/>
        <w:rPr>
          <w:sz w:val="32"/>
          <w:szCs w:val="32"/>
        </w:rPr>
      </w:pPr>
      <w:r w:rsidRPr="00421C59">
        <w:rPr>
          <w:sz w:val="32"/>
          <w:szCs w:val="32"/>
        </w:rPr>
        <w:t>[Enter text here]</w:t>
      </w:r>
    </w:p>
    <w:p w14:paraId="06C0DFC1" w14:textId="77777777" w:rsidR="000C0D37" w:rsidRPr="00421C59" w:rsidRDefault="000C0D37" w:rsidP="000C0D37">
      <w:pPr>
        <w:pStyle w:val="BodyText"/>
        <w:spacing w:before="0"/>
        <w:rPr>
          <w:sz w:val="32"/>
          <w:szCs w:val="32"/>
        </w:rPr>
      </w:pPr>
    </w:p>
    <w:p w14:paraId="63A12342" w14:textId="77777777" w:rsidR="000C0D37" w:rsidRPr="00421C59" w:rsidRDefault="000C0D37" w:rsidP="000C0D37">
      <w:pPr>
        <w:pStyle w:val="BodyText"/>
        <w:spacing w:before="0"/>
        <w:rPr>
          <w:sz w:val="32"/>
          <w:szCs w:val="32"/>
        </w:rPr>
      </w:pPr>
      <w:r w:rsidRPr="00421C59">
        <w:rPr>
          <w:sz w:val="32"/>
          <w:szCs w:val="32"/>
        </w:rPr>
        <w:t>Is any of my medical controlled or must be kept in specific conditions?</w:t>
      </w:r>
    </w:p>
    <w:p w14:paraId="37D27B69" w14:textId="77777777" w:rsidR="000C0D37" w:rsidRPr="00421C59" w:rsidRDefault="000C0D37" w:rsidP="000C0D37">
      <w:pPr>
        <w:pStyle w:val="BodyText"/>
        <w:spacing w:before="0"/>
        <w:rPr>
          <w:sz w:val="32"/>
          <w:szCs w:val="32"/>
        </w:rPr>
      </w:pPr>
      <w:r w:rsidRPr="00421C59">
        <w:rPr>
          <w:sz w:val="32"/>
          <w:szCs w:val="32"/>
        </w:rPr>
        <w:t>[Enter text here]</w:t>
      </w:r>
    </w:p>
    <w:p w14:paraId="3054A3A4" w14:textId="77777777" w:rsidR="000C0D37" w:rsidRPr="00421C59" w:rsidRDefault="000C0D37" w:rsidP="000C0D37">
      <w:pPr>
        <w:pStyle w:val="BodyText"/>
        <w:spacing w:before="0"/>
        <w:rPr>
          <w:sz w:val="32"/>
          <w:szCs w:val="32"/>
        </w:rPr>
      </w:pPr>
    </w:p>
    <w:p w14:paraId="20D53C38" w14:textId="77777777" w:rsidR="000C0D37" w:rsidRPr="00421C59" w:rsidRDefault="000C0D37" w:rsidP="000C0D37">
      <w:pPr>
        <w:pStyle w:val="BodyText"/>
        <w:spacing w:before="0"/>
        <w:rPr>
          <w:sz w:val="32"/>
          <w:szCs w:val="32"/>
        </w:rPr>
      </w:pPr>
      <w:r w:rsidRPr="00421C59">
        <w:rPr>
          <w:sz w:val="32"/>
          <w:szCs w:val="32"/>
        </w:rPr>
        <w:t>What therapies do I rely on?</w:t>
      </w:r>
    </w:p>
    <w:p w14:paraId="2F73F85A" w14:textId="77777777" w:rsidR="000C0D37" w:rsidRPr="00421C59" w:rsidRDefault="000C0D37" w:rsidP="000C0D37">
      <w:pPr>
        <w:pStyle w:val="BodyText"/>
        <w:spacing w:before="0"/>
        <w:rPr>
          <w:sz w:val="32"/>
          <w:szCs w:val="32"/>
        </w:rPr>
      </w:pPr>
      <w:r w:rsidRPr="00421C59">
        <w:rPr>
          <w:sz w:val="32"/>
          <w:szCs w:val="32"/>
        </w:rPr>
        <w:t>[Enter text here]</w:t>
      </w:r>
    </w:p>
    <w:p w14:paraId="3A168AB8" w14:textId="77777777" w:rsidR="000C0D37" w:rsidRPr="00421C59" w:rsidRDefault="000C0D37" w:rsidP="000C0D37">
      <w:pPr>
        <w:pStyle w:val="BodyText"/>
        <w:spacing w:before="0"/>
        <w:rPr>
          <w:sz w:val="32"/>
          <w:szCs w:val="32"/>
        </w:rPr>
      </w:pPr>
    </w:p>
    <w:p w14:paraId="0F0B5D87" w14:textId="77777777" w:rsidR="000C0D37" w:rsidRPr="00421C59" w:rsidRDefault="000C0D37" w:rsidP="000C0D37">
      <w:pPr>
        <w:pStyle w:val="BodyText"/>
        <w:spacing w:before="0"/>
        <w:rPr>
          <w:sz w:val="32"/>
          <w:szCs w:val="32"/>
        </w:rPr>
      </w:pPr>
      <w:r w:rsidRPr="00421C59">
        <w:rPr>
          <w:sz w:val="32"/>
          <w:szCs w:val="32"/>
        </w:rPr>
        <w:t>What dietary needs do I have? How do I meet those needs?</w:t>
      </w:r>
    </w:p>
    <w:p w14:paraId="420FCCCC" w14:textId="77777777" w:rsidR="000C0D37" w:rsidRPr="00421C59" w:rsidRDefault="000C0D37" w:rsidP="000C0D37">
      <w:pPr>
        <w:pStyle w:val="BodyText"/>
        <w:spacing w:before="0"/>
        <w:rPr>
          <w:sz w:val="32"/>
          <w:szCs w:val="32"/>
        </w:rPr>
      </w:pPr>
      <w:r w:rsidRPr="00421C59">
        <w:rPr>
          <w:sz w:val="32"/>
          <w:szCs w:val="32"/>
        </w:rPr>
        <w:t>[Enter text here]</w:t>
      </w:r>
    </w:p>
    <w:p w14:paraId="0DD47AE8" w14:textId="77777777" w:rsidR="000C0D37" w:rsidRPr="00421C59" w:rsidRDefault="000C0D37" w:rsidP="000C0D37">
      <w:pPr>
        <w:pStyle w:val="BodyText"/>
        <w:spacing w:before="0"/>
        <w:rPr>
          <w:sz w:val="32"/>
          <w:szCs w:val="32"/>
        </w:rPr>
      </w:pPr>
    </w:p>
    <w:p w14:paraId="2BC4F68E" w14:textId="77777777" w:rsidR="00421C59" w:rsidRDefault="00421C59" w:rsidP="000C0D37">
      <w:pPr>
        <w:pStyle w:val="BodyText"/>
        <w:spacing w:before="0"/>
        <w:rPr>
          <w:sz w:val="32"/>
          <w:szCs w:val="32"/>
        </w:rPr>
      </w:pPr>
    </w:p>
    <w:p w14:paraId="73309642" w14:textId="4D3956D5" w:rsidR="000C0D37" w:rsidRPr="00421C59" w:rsidRDefault="000C0D37" w:rsidP="000C0D37">
      <w:pPr>
        <w:pStyle w:val="BodyText"/>
        <w:spacing w:before="0"/>
        <w:rPr>
          <w:sz w:val="32"/>
          <w:szCs w:val="32"/>
        </w:rPr>
      </w:pPr>
      <w:r w:rsidRPr="00421C59">
        <w:rPr>
          <w:sz w:val="32"/>
          <w:szCs w:val="32"/>
        </w:rPr>
        <w:t>Who supports my health needs?</w:t>
      </w:r>
    </w:p>
    <w:p w14:paraId="2A014E40" w14:textId="77777777" w:rsidR="000C0D37" w:rsidRPr="00421C59" w:rsidRDefault="000C0D37" w:rsidP="000C0D37">
      <w:pPr>
        <w:pStyle w:val="BodyText"/>
        <w:spacing w:before="0"/>
        <w:rPr>
          <w:sz w:val="32"/>
          <w:szCs w:val="32"/>
        </w:rPr>
      </w:pPr>
      <w:r w:rsidRPr="00421C59">
        <w:rPr>
          <w:sz w:val="32"/>
          <w:szCs w:val="32"/>
        </w:rPr>
        <w:t>[Enter text here]</w:t>
      </w:r>
    </w:p>
    <w:p w14:paraId="57918AD8" w14:textId="1EEF15D5" w:rsidR="003832AA" w:rsidRPr="00421C59" w:rsidRDefault="003832AA" w:rsidP="00040DD9">
      <w:pPr>
        <w:pStyle w:val="BodyText"/>
        <w:spacing w:before="0"/>
        <w:rPr>
          <w:sz w:val="32"/>
          <w:szCs w:val="32"/>
        </w:rPr>
      </w:pPr>
    </w:p>
    <w:p w14:paraId="1800A2E9" w14:textId="77777777" w:rsidR="00092971" w:rsidRPr="00421C59" w:rsidRDefault="00092971" w:rsidP="00040DD9">
      <w:pPr>
        <w:pStyle w:val="BodyText"/>
        <w:spacing w:before="0"/>
        <w:rPr>
          <w:sz w:val="32"/>
          <w:szCs w:val="32"/>
        </w:rPr>
      </w:pPr>
    </w:p>
    <w:p w14:paraId="3F4C1C7F" w14:textId="77777777" w:rsidR="00092971" w:rsidRPr="00421C59" w:rsidRDefault="00092971" w:rsidP="00040DD9">
      <w:pPr>
        <w:pStyle w:val="BodyText"/>
        <w:spacing w:before="0"/>
        <w:rPr>
          <w:sz w:val="32"/>
          <w:szCs w:val="32"/>
        </w:rPr>
      </w:pPr>
    </w:p>
    <w:p w14:paraId="7924FB48" w14:textId="77777777" w:rsidR="00092971" w:rsidRPr="00421C59" w:rsidRDefault="00092971" w:rsidP="00040DD9">
      <w:pPr>
        <w:pStyle w:val="BodyText"/>
        <w:spacing w:before="0"/>
        <w:rPr>
          <w:sz w:val="32"/>
          <w:szCs w:val="32"/>
        </w:rPr>
      </w:pPr>
    </w:p>
    <w:p w14:paraId="2A1BDB4B" w14:textId="77777777" w:rsidR="00092971" w:rsidRDefault="00092971" w:rsidP="00040DD9">
      <w:pPr>
        <w:pStyle w:val="BodyText"/>
        <w:spacing w:before="0"/>
      </w:pPr>
    </w:p>
    <w:p w14:paraId="6B94FB16" w14:textId="4BE5F27E" w:rsidR="00092971" w:rsidRPr="00092971" w:rsidRDefault="00092971" w:rsidP="00BE7A6B">
      <w:pPr>
        <w:pStyle w:val="Heading1"/>
      </w:pPr>
      <w:r w:rsidRPr="00092971">
        <w:lastRenderedPageBreak/>
        <w:t>After an emergency: taking care of health</w:t>
      </w:r>
    </w:p>
    <w:p w14:paraId="4D716D55" w14:textId="77777777" w:rsidR="00092971" w:rsidRPr="00421C59" w:rsidRDefault="00092971" w:rsidP="00092971">
      <w:pPr>
        <w:rPr>
          <w:sz w:val="32"/>
          <w:szCs w:val="32"/>
        </w:rPr>
      </w:pPr>
      <w:r w:rsidRPr="00421C59">
        <w:rPr>
          <w:sz w:val="32"/>
          <w:szCs w:val="32"/>
        </w:rPr>
        <w:t xml:space="preserve">How will I let people know about my medical needs and health information </w:t>
      </w:r>
    </w:p>
    <w:p w14:paraId="137C36EA" w14:textId="77777777" w:rsidR="00092971" w:rsidRPr="00421C59" w:rsidRDefault="00092971" w:rsidP="00092971">
      <w:pPr>
        <w:rPr>
          <w:sz w:val="32"/>
          <w:szCs w:val="32"/>
        </w:rPr>
      </w:pPr>
      <w:r w:rsidRPr="00421C59">
        <w:rPr>
          <w:sz w:val="32"/>
          <w:szCs w:val="32"/>
        </w:rPr>
        <w:t>in an emergency?</w:t>
      </w:r>
    </w:p>
    <w:p w14:paraId="1F536B1A" w14:textId="77777777" w:rsidR="00092971" w:rsidRPr="00421C59" w:rsidRDefault="00092971" w:rsidP="00092971">
      <w:pPr>
        <w:rPr>
          <w:sz w:val="32"/>
          <w:szCs w:val="32"/>
        </w:rPr>
      </w:pPr>
      <w:r w:rsidRPr="00421C59">
        <w:rPr>
          <w:sz w:val="32"/>
          <w:szCs w:val="32"/>
        </w:rPr>
        <w:t>[Enter text here]</w:t>
      </w:r>
    </w:p>
    <w:p w14:paraId="60471EE7" w14:textId="77777777" w:rsidR="00092971" w:rsidRPr="00421C59" w:rsidRDefault="00092971" w:rsidP="00092971">
      <w:pPr>
        <w:rPr>
          <w:sz w:val="32"/>
          <w:szCs w:val="32"/>
        </w:rPr>
      </w:pPr>
    </w:p>
    <w:p w14:paraId="5E4091D8" w14:textId="77777777" w:rsidR="00092971" w:rsidRPr="00421C59" w:rsidRDefault="00092971" w:rsidP="00092971">
      <w:pPr>
        <w:rPr>
          <w:sz w:val="32"/>
          <w:szCs w:val="32"/>
        </w:rPr>
      </w:pPr>
      <w:r w:rsidRPr="00421C59">
        <w:rPr>
          <w:sz w:val="32"/>
          <w:szCs w:val="32"/>
        </w:rPr>
        <w:t xml:space="preserve">How will I manage my health if I have limited medical supplies or can’t access nurse support? </w:t>
      </w:r>
    </w:p>
    <w:p w14:paraId="6E27FDA8" w14:textId="77777777" w:rsidR="00092971" w:rsidRPr="00421C59" w:rsidRDefault="00092971" w:rsidP="00092971">
      <w:pPr>
        <w:rPr>
          <w:sz w:val="32"/>
          <w:szCs w:val="32"/>
        </w:rPr>
      </w:pPr>
      <w:r w:rsidRPr="00421C59">
        <w:rPr>
          <w:sz w:val="32"/>
          <w:szCs w:val="32"/>
        </w:rPr>
        <w:t>[Enter text here]</w:t>
      </w:r>
    </w:p>
    <w:p w14:paraId="23797849" w14:textId="77777777" w:rsidR="00092971" w:rsidRPr="00421C59" w:rsidRDefault="00092971" w:rsidP="00092971">
      <w:pPr>
        <w:rPr>
          <w:sz w:val="32"/>
          <w:szCs w:val="32"/>
        </w:rPr>
      </w:pPr>
    </w:p>
    <w:p w14:paraId="0F3B0F58" w14:textId="77777777" w:rsidR="00092971" w:rsidRPr="00421C59" w:rsidRDefault="00092971" w:rsidP="00092971">
      <w:pPr>
        <w:rPr>
          <w:sz w:val="32"/>
          <w:szCs w:val="32"/>
        </w:rPr>
      </w:pPr>
      <w:r w:rsidRPr="00421C59">
        <w:rPr>
          <w:sz w:val="32"/>
          <w:szCs w:val="32"/>
        </w:rPr>
        <w:t xml:space="preserve">How long can I go without specific medications? </w:t>
      </w:r>
    </w:p>
    <w:p w14:paraId="67C85971" w14:textId="77777777" w:rsidR="00092971" w:rsidRPr="00421C59" w:rsidRDefault="00092971" w:rsidP="00092971">
      <w:pPr>
        <w:rPr>
          <w:sz w:val="32"/>
          <w:szCs w:val="32"/>
        </w:rPr>
      </w:pPr>
      <w:r w:rsidRPr="00421C59">
        <w:rPr>
          <w:sz w:val="32"/>
          <w:szCs w:val="32"/>
        </w:rPr>
        <w:t>[Enter text here]</w:t>
      </w:r>
    </w:p>
    <w:p w14:paraId="06083F5F" w14:textId="77777777" w:rsidR="00092971" w:rsidRPr="00421C59" w:rsidRDefault="00092971" w:rsidP="00092971">
      <w:pPr>
        <w:rPr>
          <w:sz w:val="32"/>
          <w:szCs w:val="32"/>
        </w:rPr>
      </w:pPr>
    </w:p>
    <w:p w14:paraId="0C1C1FEB" w14:textId="77777777" w:rsidR="00092971" w:rsidRPr="00421C59" w:rsidRDefault="00092971" w:rsidP="00092971">
      <w:pPr>
        <w:rPr>
          <w:sz w:val="32"/>
          <w:szCs w:val="32"/>
        </w:rPr>
      </w:pPr>
      <w:r w:rsidRPr="00421C59">
        <w:rPr>
          <w:sz w:val="32"/>
          <w:szCs w:val="32"/>
        </w:rPr>
        <w:t>What is my plan for my medical needs if I have to evacuate? Are there any critical medical supplies or equipment I need to take? How will I make sure these come with me?</w:t>
      </w:r>
    </w:p>
    <w:p w14:paraId="2E012202" w14:textId="77777777" w:rsidR="00092971" w:rsidRPr="00421C59" w:rsidRDefault="00092971" w:rsidP="00092971">
      <w:pPr>
        <w:rPr>
          <w:sz w:val="32"/>
          <w:szCs w:val="32"/>
        </w:rPr>
      </w:pPr>
      <w:r w:rsidRPr="00421C59">
        <w:rPr>
          <w:sz w:val="32"/>
          <w:szCs w:val="32"/>
        </w:rPr>
        <w:t>[Enter text here]</w:t>
      </w:r>
    </w:p>
    <w:p w14:paraId="0573D17E" w14:textId="77777777" w:rsidR="00092971" w:rsidRPr="00421C59" w:rsidRDefault="00092971" w:rsidP="00092971">
      <w:pPr>
        <w:rPr>
          <w:sz w:val="32"/>
          <w:szCs w:val="32"/>
        </w:rPr>
      </w:pPr>
    </w:p>
    <w:p w14:paraId="7C8283EF" w14:textId="77777777" w:rsidR="00092971" w:rsidRPr="00421C59" w:rsidRDefault="00092971" w:rsidP="00092971">
      <w:pPr>
        <w:rPr>
          <w:sz w:val="32"/>
          <w:szCs w:val="32"/>
        </w:rPr>
      </w:pPr>
      <w:r w:rsidRPr="00421C59">
        <w:rPr>
          <w:sz w:val="32"/>
          <w:szCs w:val="32"/>
        </w:rPr>
        <w:t xml:space="preserve">How will I access medication? How will I keep my medication stable? </w:t>
      </w:r>
    </w:p>
    <w:p w14:paraId="360C6687" w14:textId="77777777" w:rsidR="00092971" w:rsidRPr="00421C59" w:rsidRDefault="00092971" w:rsidP="00092971">
      <w:pPr>
        <w:rPr>
          <w:sz w:val="32"/>
          <w:szCs w:val="32"/>
        </w:rPr>
      </w:pPr>
      <w:r w:rsidRPr="00421C59">
        <w:rPr>
          <w:sz w:val="32"/>
          <w:szCs w:val="32"/>
        </w:rPr>
        <w:t>[Enter text here]</w:t>
      </w:r>
    </w:p>
    <w:p w14:paraId="4738882B" w14:textId="77777777" w:rsidR="00092971" w:rsidRPr="00421C59" w:rsidRDefault="00092971" w:rsidP="00092971">
      <w:pPr>
        <w:rPr>
          <w:sz w:val="32"/>
          <w:szCs w:val="32"/>
        </w:rPr>
      </w:pPr>
    </w:p>
    <w:p w14:paraId="14C628E1" w14:textId="77777777" w:rsidR="00092971" w:rsidRPr="00421C59" w:rsidRDefault="00092971" w:rsidP="00092971">
      <w:pPr>
        <w:rPr>
          <w:sz w:val="32"/>
          <w:szCs w:val="32"/>
        </w:rPr>
      </w:pPr>
      <w:r w:rsidRPr="00421C59">
        <w:rPr>
          <w:sz w:val="32"/>
          <w:szCs w:val="32"/>
        </w:rPr>
        <w:t xml:space="preserve">What priority do my therapies have? </w:t>
      </w:r>
    </w:p>
    <w:p w14:paraId="111AFF6E" w14:textId="77777777" w:rsidR="00092971" w:rsidRPr="00421C59" w:rsidRDefault="00092971" w:rsidP="00092971">
      <w:pPr>
        <w:rPr>
          <w:sz w:val="32"/>
          <w:szCs w:val="32"/>
        </w:rPr>
      </w:pPr>
      <w:r w:rsidRPr="00421C59">
        <w:rPr>
          <w:sz w:val="32"/>
          <w:szCs w:val="32"/>
        </w:rPr>
        <w:t>(Eg. Which are critical, which can I do without and for how long?)</w:t>
      </w:r>
    </w:p>
    <w:p w14:paraId="53C5E192" w14:textId="77777777" w:rsidR="00092971" w:rsidRPr="00421C59" w:rsidRDefault="00092971" w:rsidP="00092971">
      <w:pPr>
        <w:rPr>
          <w:sz w:val="32"/>
          <w:szCs w:val="32"/>
        </w:rPr>
      </w:pPr>
      <w:r w:rsidRPr="00421C59">
        <w:rPr>
          <w:sz w:val="32"/>
          <w:szCs w:val="32"/>
        </w:rPr>
        <w:t>[Enter text here]</w:t>
      </w:r>
    </w:p>
    <w:p w14:paraId="5ECCB8B4" w14:textId="77777777" w:rsidR="00092971" w:rsidRPr="00421C59" w:rsidRDefault="00092971" w:rsidP="00092971">
      <w:pPr>
        <w:rPr>
          <w:sz w:val="32"/>
          <w:szCs w:val="32"/>
        </w:rPr>
      </w:pPr>
    </w:p>
    <w:p w14:paraId="696B8A3C" w14:textId="77777777" w:rsidR="00092971" w:rsidRPr="00421C59" w:rsidRDefault="00092971" w:rsidP="00092971">
      <w:pPr>
        <w:rPr>
          <w:sz w:val="32"/>
          <w:szCs w:val="32"/>
        </w:rPr>
      </w:pPr>
      <w:r w:rsidRPr="00421C59">
        <w:rPr>
          <w:sz w:val="32"/>
          <w:szCs w:val="32"/>
        </w:rPr>
        <w:lastRenderedPageBreak/>
        <w:t>How will I access critical therapies in an emergency?</w:t>
      </w:r>
    </w:p>
    <w:p w14:paraId="5DA304B9" w14:textId="77777777" w:rsidR="00092971" w:rsidRPr="00421C59" w:rsidRDefault="00092971" w:rsidP="00092971">
      <w:pPr>
        <w:rPr>
          <w:sz w:val="32"/>
          <w:szCs w:val="32"/>
        </w:rPr>
      </w:pPr>
      <w:r w:rsidRPr="00421C59">
        <w:rPr>
          <w:sz w:val="32"/>
          <w:szCs w:val="32"/>
        </w:rPr>
        <w:t>[Enter text here]</w:t>
      </w:r>
    </w:p>
    <w:p w14:paraId="6ED6BE7C" w14:textId="77777777" w:rsidR="00092971" w:rsidRPr="00421C59" w:rsidRDefault="00092971" w:rsidP="00092971">
      <w:pPr>
        <w:rPr>
          <w:sz w:val="32"/>
          <w:szCs w:val="32"/>
        </w:rPr>
      </w:pPr>
    </w:p>
    <w:p w14:paraId="51F920BF" w14:textId="77777777" w:rsidR="00092971" w:rsidRPr="00421C59" w:rsidRDefault="00092971" w:rsidP="00092971">
      <w:pPr>
        <w:rPr>
          <w:sz w:val="32"/>
          <w:szCs w:val="32"/>
        </w:rPr>
      </w:pPr>
      <w:r w:rsidRPr="00421C59">
        <w:rPr>
          <w:sz w:val="32"/>
          <w:szCs w:val="32"/>
        </w:rPr>
        <w:t>What are my providers plans after an emergency?</w:t>
      </w:r>
    </w:p>
    <w:p w14:paraId="5D6A1CAC" w14:textId="77777777" w:rsidR="00092971" w:rsidRPr="00421C59" w:rsidRDefault="00092971" w:rsidP="00092971">
      <w:pPr>
        <w:rPr>
          <w:sz w:val="32"/>
          <w:szCs w:val="32"/>
        </w:rPr>
      </w:pPr>
      <w:r w:rsidRPr="00421C59">
        <w:rPr>
          <w:sz w:val="32"/>
          <w:szCs w:val="32"/>
        </w:rPr>
        <w:t>[Enter text here]</w:t>
      </w:r>
    </w:p>
    <w:p w14:paraId="3F5686DE" w14:textId="77777777" w:rsidR="00092971" w:rsidRPr="00421C59" w:rsidRDefault="00092971" w:rsidP="00092971">
      <w:pPr>
        <w:rPr>
          <w:sz w:val="32"/>
          <w:szCs w:val="32"/>
        </w:rPr>
      </w:pPr>
    </w:p>
    <w:p w14:paraId="3B44ED02" w14:textId="77777777" w:rsidR="00092971" w:rsidRPr="00421C59" w:rsidRDefault="00092971" w:rsidP="00092971">
      <w:pPr>
        <w:rPr>
          <w:sz w:val="32"/>
          <w:szCs w:val="32"/>
        </w:rPr>
      </w:pPr>
      <w:r w:rsidRPr="00421C59">
        <w:rPr>
          <w:sz w:val="32"/>
          <w:szCs w:val="32"/>
        </w:rPr>
        <w:t xml:space="preserve">What is my food plan? What are my options if supermarkets are closed or specialised food is unavailable? </w:t>
      </w:r>
    </w:p>
    <w:p w14:paraId="5E452F88" w14:textId="77777777" w:rsidR="00092971" w:rsidRPr="00421C59" w:rsidRDefault="00092971" w:rsidP="00092971">
      <w:pPr>
        <w:rPr>
          <w:sz w:val="32"/>
          <w:szCs w:val="32"/>
        </w:rPr>
      </w:pPr>
      <w:r w:rsidRPr="00421C59">
        <w:rPr>
          <w:sz w:val="32"/>
          <w:szCs w:val="32"/>
        </w:rPr>
        <w:t>[Enter text here]</w:t>
      </w:r>
    </w:p>
    <w:p w14:paraId="7580DB2C" w14:textId="77777777" w:rsidR="00092971" w:rsidRPr="00421C59" w:rsidRDefault="00092971" w:rsidP="00092971">
      <w:pPr>
        <w:rPr>
          <w:sz w:val="32"/>
          <w:szCs w:val="32"/>
        </w:rPr>
      </w:pPr>
    </w:p>
    <w:p w14:paraId="190E205C" w14:textId="77777777" w:rsidR="00A260F9" w:rsidRPr="00421C59" w:rsidRDefault="00092971" w:rsidP="00092971">
      <w:pPr>
        <w:rPr>
          <w:sz w:val="32"/>
          <w:szCs w:val="32"/>
        </w:rPr>
      </w:pPr>
      <w:r w:rsidRPr="00421C59">
        <w:rPr>
          <w:sz w:val="32"/>
          <w:szCs w:val="32"/>
        </w:rPr>
        <w:t>Are there any gaps? What can I do next?</w:t>
      </w:r>
    </w:p>
    <w:p w14:paraId="0F29E4AC" w14:textId="53EE3C98" w:rsidR="00092971" w:rsidRPr="00092971" w:rsidRDefault="00092971" w:rsidP="00092971">
      <w:pPr>
        <w:sectPr w:rsidR="00092971" w:rsidRPr="00092971" w:rsidSect="00423575">
          <w:headerReference w:type="even" r:id="rId52"/>
          <w:headerReference w:type="default" r:id="rId53"/>
          <w:footerReference w:type="even" r:id="rId54"/>
          <w:footerReference w:type="default" r:id="rId55"/>
          <w:pgSz w:w="11906" w:h="16838"/>
          <w:pgMar w:top="964" w:right="1361" w:bottom="1134" w:left="1247" w:header="709" w:footer="369" w:gutter="0"/>
          <w:cols w:space="708"/>
          <w:docGrid w:linePitch="381"/>
        </w:sectPr>
      </w:pPr>
      <w:r w:rsidRPr="00421C59">
        <w:rPr>
          <w:sz w:val="32"/>
          <w:szCs w:val="32"/>
        </w:rPr>
        <w:t>[Enter text here</w:t>
      </w:r>
      <w:r w:rsidR="00A260F9">
        <w:t xml:space="preserve"> </w:t>
      </w:r>
      <w:r w:rsidR="00421C59">
        <w:t>]</w:t>
      </w:r>
      <w:r w:rsidR="00A260F9">
        <w:t xml:space="preserve">  </w:t>
      </w:r>
    </w:p>
    <w:p w14:paraId="016E6AA2" w14:textId="16502961" w:rsidR="00FF7358" w:rsidRDefault="00FF7358" w:rsidP="00D4799E">
      <w:pPr>
        <w:spacing w:before="0" w:after="0" w:line="192" w:lineRule="auto"/>
        <w:rPr>
          <w:sz w:val="10"/>
          <w:szCs w:val="10"/>
        </w:rPr>
        <w:sectPr w:rsidR="00FF7358" w:rsidSect="00423575">
          <w:headerReference w:type="even" r:id="rId56"/>
          <w:footerReference w:type="even" r:id="rId57"/>
          <w:pgSz w:w="11906" w:h="16838"/>
          <w:pgMar w:top="964" w:right="1361" w:bottom="1134" w:left="1247" w:header="709" w:footer="369" w:gutter="0"/>
          <w:cols w:space="708"/>
          <w:docGrid w:linePitch="381"/>
        </w:sectPr>
      </w:pPr>
    </w:p>
    <w:p w14:paraId="63D2802E" w14:textId="4B9A98DD" w:rsidR="007B29B2" w:rsidRDefault="007B29B2" w:rsidP="007B29B2">
      <w:pPr>
        <w:pStyle w:val="Heading1"/>
      </w:pPr>
      <w:bookmarkStart w:id="1" w:name="_Ref189680907"/>
      <w:bookmarkStart w:id="2" w:name="Page26"/>
      <w:r>
        <w:lastRenderedPageBreak/>
        <w:t>Assistive</w:t>
      </w:r>
      <w:r w:rsidR="00D65A84">
        <w:t xml:space="preserve"> </w:t>
      </w:r>
      <w:r>
        <w:t>technology</w:t>
      </w:r>
      <w:bookmarkEnd w:id="1"/>
    </w:p>
    <w:bookmarkEnd w:id="2"/>
    <w:p w14:paraId="7B8C53D2" w14:textId="6C320BF5" w:rsidR="00BE7A6B" w:rsidRDefault="00BE7A6B" w:rsidP="00E40558">
      <w:pPr>
        <w:rPr>
          <w:sz w:val="32"/>
          <w:szCs w:val="32"/>
        </w:rPr>
      </w:pPr>
      <w:r w:rsidRPr="00BE7A6B">
        <w:rPr>
          <w:sz w:val="32"/>
          <w:szCs w:val="32"/>
        </w:rPr>
        <w:t>The help you get from equipment.</w:t>
      </w:r>
    </w:p>
    <w:p w14:paraId="2C140D2F" w14:textId="2253951E" w:rsidR="007B29B2" w:rsidRPr="00E40558" w:rsidRDefault="007B29B2" w:rsidP="00E40558">
      <w:pPr>
        <w:rPr>
          <w:sz w:val="32"/>
          <w:szCs w:val="32"/>
        </w:rPr>
      </w:pPr>
      <w:r w:rsidRPr="00E40558">
        <w:rPr>
          <w:sz w:val="32"/>
          <w:szCs w:val="32"/>
        </w:rPr>
        <w:t>Assistive</w:t>
      </w:r>
      <w:r w:rsidR="00D65A84" w:rsidRPr="00E40558">
        <w:rPr>
          <w:sz w:val="32"/>
          <w:szCs w:val="32"/>
        </w:rPr>
        <w:t xml:space="preserve"> </w:t>
      </w:r>
      <w:r w:rsidRPr="00E40558">
        <w:rPr>
          <w:sz w:val="32"/>
          <w:szCs w:val="32"/>
        </w:rPr>
        <w:t>technology</w:t>
      </w:r>
      <w:r w:rsidR="00D65A84" w:rsidRPr="00E40558">
        <w:rPr>
          <w:sz w:val="32"/>
          <w:szCs w:val="32"/>
        </w:rPr>
        <w:t xml:space="preserve"> </w:t>
      </w:r>
      <w:r w:rsidRPr="00E40558">
        <w:rPr>
          <w:sz w:val="32"/>
          <w:szCs w:val="32"/>
        </w:rPr>
        <w:t>is</w:t>
      </w:r>
      <w:r w:rsidR="00D65A84" w:rsidRPr="00E40558">
        <w:rPr>
          <w:sz w:val="32"/>
          <w:szCs w:val="32"/>
        </w:rPr>
        <w:t xml:space="preserve"> </w:t>
      </w:r>
      <w:r w:rsidRPr="00E40558">
        <w:rPr>
          <w:sz w:val="32"/>
          <w:szCs w:val="32"/>
        </w:rPr>
        <w:t>any</w:t>
      </w:r>
      <w:r w:rsidR="00D65A84" w:rsidRPr="00E40558">
        <w:rPr>
          <w:sz w:val="32"/>
          <w:szCs w:val="32"/>
        </w:rPr>
        <w:t xml:space="preserve"> </w:t>
      </w:r>
      <w:r w:rsidRPr="00E40558">
        <w:rPr>
          <w:sz w:val="32"/>
          <w:szCs w:val="32"/>
        </w:rPr>
        <w:t>device,</w:t>
      </w:r>
      <w:r w:rsidR="00D65A84" w:rsidRPr="00E40558">
        <w:rPr>
          <w:sz w:val="32"/>
          <w:szCs w:val="32"/>
        </w:rPr>
        <w:t xml:space="preserve"> </w:t>
      </w:r>
      <w:r w:rsidRPr="00E40558">
        <w:rPr>
          <w:sz w:val="32"/>
          <w:szCs w:val="32"/>
        </w:rPr>
        <w:t>system</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design,</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allows</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do</w:t>
      </w:r>
      <w:r w:rsidR="00D65A84" w:rsidRPr="00E40558">
        <w:rPr>
          <w:sz w:val="32"/>
          <w:szCs w:val="32"/>
        </w:rPr>
        <w:t xml:space="preserve"> </w:t>
      </w:r>
      <w:r w:rsidRPr="00E40558">
        <w:rPr>
          <w:sz w:val="32"/>
          <w:szCs w:val="32"/>
        </w:rPr>
        <w:t>things</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would</w:t>
      </w:r>
      <w:r w:rsidR="00D65A84" w:rsidRPr="00E40558">
        <w:rPr>
          <w:sz w:val="32"/>
          <w:szCs w:val="32"/>
        </w:rPr>
        <w:t xml:space="preserve"> </w:t>
      </w:r>
      <w:r w:rsidRPr="00E40558">
        <w:rPr>
          <w:sz w:val="32"/>
          <w:szCs w:val="32"/>
        </w:rPr>
        <w:t>otherwise</w:t>
      </w:r>
      <w:r w:rsidR="00D65A84" w:rsidRPr="00E40558">
        <w:rPr>
          <w:sz w:val="32"/>
          <w:szCs w:val="32"/>
        </w:rPr>
        <w:t xml:space="preserve"> </w:t>
      </w:r>
      <w:r w:rsidRPr="00E40558">
        <w:rPr>
          <w:sz w:val="32"/>
          <w:szCs w:val="32"/>
        </w:rPr>
        <w:t>be</w:t>
      </w:r>
      <w:r w:rsidR="00D65A84" w:rsidRPr="00E40558">
        <w:rPr>
          <w:sz w:val="32"/>
          <w:szCs w:val="32"/>
        </w:rPr>
        <w:t xml:space="preserve"> </w:t>
      </w:r>
      <w:r w:rsidRPr="00E40558">
        <w:rPr>
          <w:sz w:val="32"/>
          <w:szCs w:val="32"/>
        </w:rPr>
        <w:t>unable</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find</w:t>
      </w:r>
      <w:r w:rsidR="00D65A84" w:rsidRPr="00E40558">
        <w:rPr>
          <w:sz w:val="32"/>
          <w:szCs w:val="32"/>
        </w:rPr>
        <w:t xml:space="preserve"> </w:t>
      </w:r>
      <w:r w:rsidRPr="00E40558">
        <w:rPr>
          <w:sz w:val="32"/>
          <w:szCs w:val="32"/>
        </w:rPr>
        <w:t>difficult</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do.</w:t>
      </w:r>
      <w:r w:rsidR="00D65A84" w:rsidRPr="00E40558">
        <w:rPr>
          <w:sz w:val="32"/>
          <w:szCs w:val="32"/>
        </w:rPr>
        <w:t xml:space="preserve"> </w:t>
      </w:r>
      <w:r w:rsidRPr="00E40558">
        <w:rPr>
          <w:sz w:val="32"/>
          <w:szCs w:val="32"/>
        </w:rPr>
        <w:t>It</w:t>
      </w:r>
      <w:r w:rsidR="00D65A84" w:rsidRPr="00E40558">
        <w:rPr>
          <w:sz w:val="32"/>
          <w:szCs w:val="32"/>
        </w:rPr>
        <w:t xml:space="preserve"> </w:t>
      </w:r>
      <w:r w:rsidRPr="00E40558">
        <w:rPr>
          <w:sz w:val="32"/>
          <w:szCs w:val="32"/>
        </w:rPr>
        <w:t>can</w:t>
      </w:r>
      <w:r w:rsidR="00D65A84" w:rsidRPr="00E40558">
        <w:rPr>
          <w:sz w:val="32"/>
          <w:szCs w:val="32"/>
        </w:rPr>
        <w:t xml:space="preserve"> </w:t>
      </w:r>
      <w:r w:rsidRPr="00E40558">
        <w:rPr>
          <w:sz w:val="32"/>
          <w:szCs w:val="32"/>
        </w:rPr>
        <w:t>include</w:t>
      </w:r>
      <w:r w:rsidR="00D65A84" w:rsidRPr="00E40558">
        <w:rPr>
          <w:sz w:val="32"/>
          <w:szCs w:val="32"/>
        </w:rPr>
        <w:t xml:space="preserve"> </w:t>
      </w:r>
      <w:r w:rsidRPr="00E40558">
        <w:rPr>
          <w:sz w:val="32"/>
          <w:szCs w:val="32"/>
        </w:rPr>
        <w:t>anything</w:t>
      </w:r>
      <w:r w:rsidR="00D65A84" w:rsidRPr="00E40558">
        <w:rPr>
          <w:sz w:val="32"/>
          <w:szCs w:val="32"/>
        </w:rPr>
        <w:t xml:space="preserve"> </w:t>
      </w:r>
      <w:r w:rsidRPr="00E40558">
        <w:rPr>
          <w:sz w:val="32"/>
          <w:szCs w:val="32"/>
        </w:rPr>
        <w:t>(eg.</w:t>
      </w:r>
      <w:r w:rsidR="00D65A84" w:rsidRPr="00E40558">
        <w:rPr>
          <w:sz w:val="32"/>
          <w:szCs w:val="32"/>
        </w:rPr>
        <w:t xml:space="preserve"> </w:t>
      </w:r>
      <w:r w:rsidRPr="00E40558">
        <w:rPr>
          <w:sz w:val="32"/>
          <w:szCs w:val="32"/>
        </w:rPr>
        <w:t>tool</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device;</w:t>
      </w:r>
      <w:r w:rsidR="00D65A84" w:rsidRPr="00E40558">
        <w:rPr>
          <w:sz w:val="32"/>
          <w:szCs w:val="32"/>
        </w:rPr>
        <w:t xml:space="preserve"> </w:t>
      </w:r>
      <w:r w:rsidRPr="00E40558">
        <w:rPr>
          <w:sz w:val="32"/>
          <w:szCs w:val="32"/>
        </w:rPr>
        <w:t>high</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low</w:t>
      </w:r>
      <w:r w:rsidR="00D65A84" w:rsidRPr="00E40558">
        <w:rPr>
          <w:sz w:val="32"/>
          <w:szCs w:val="32"/>
        </w:rPr>
        <w:t xml:space="preserve"> </w:t>
      </w:r>
      <w:r w:rsidRPr="00E40558">
        <w:rPr>
          <w:sz w:val="32"/>
          <w:szCs w:val="32"/>
        </w:rPr>
        <w:t>tech)</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supports</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carry-out</w:t>
      </w:r>
      <w:r w:rsidR="00D65A84" w:rsidRPr="00E40558">
        <w:rPr>
          <w:sz w:val="32"/>
          <w:szCs w:val="32"/>
        </w:rPr>
        <w:t xml:space="preserve"> </w:t>
      </w:r>
      <w:r w:rsidRPr="00E40558">
        <w:rPr>
          <w:sz w:val="32"/>
          <w:szCs w:val="32"/>
        </w:rPr>
        <w:t>your</w:t>
      </w:r>
      <w:r w:rsidR="00D65A84" w:rsidRPr="00E40558">
        <w:rPr>
          <w:sz w:val="32"/>
          <w:szCs w:val="32"/>
        </w:rPr>
        <w:t xml:space="preserve"> </w:t>
      </w:r>
      <w:r w:rsidRPr="00E40558">
        <w:rPr>
          <w:sz w:val="32"/>
          <w:szCs w:val="32"/>
        </w:rPr>
        <w:t>daily</w:t>
      </w:r>
      <w:r w:rsidR="00D65A84" w:rsidRPr="00E40558">
        <w:rPr>
          <w:sz w:val="32"/>
          <w:szCs w:val="32"/>
        </w:rPr>
        <w:t xml:space="preserve"> </w:t>
      </w:r>
      <w:r w:rsidRPr="00E40558">
        <w:rPr>
          <w:sz w:val="32"/>
          <w:szCs w:val="32"/>
        </w:rPr>
        <w:t>activities.</w:t>
      </w:r>
      <w:r w:rsidR="005E2AF9" w:rsidRPr="00E40558">
        <w:rPr>
          <w:sz w:val="32"/>
          <w:szCs w:val="32"/>
        </w:rPr>
        <w:t xml:space="preserve"> </w:t>
      </w:r>
      <w:bookmarkStart w:id="3" w:name="_Hlk194570986"/>
      <w:r w:rsidR="005E2AF9" w:rsidRPr="00E40558">
        <w:rPr>
          <w:sz w:val="32"/>
          <w:szCs w:val="32"/>
        </w:rPr>
        <w:t xml:space="preserve">This can include </w:t>
      </w:r>
      <w:r w:rsidR="00F935E2" w:rsidRPr="00E40558">
        <w:rPr>
          <w:sz w:val="32"/>
          <w:szCs w:val="32"/>
        </w:rPr>
        <w:t>canes and walkers and things to keep you calm like headphones or fi</w:t>
      </w:r>
      <w:r w:rsidR="008B4B5F" w:rsidRPr="00E40558">
        <w:rPr>
          <w:sz w:val="32"/>
          <w:szCs w:val="32"/>
        </w:rPr>
        <w:t>d</w:t>
      </w:r>
      <w:r w:rsidR="00F935E2" w:rsidRPr="00E40558">
        <w:rPr>
          <w:sz w:val="32"/>
          <w:szCs w:val="32"/>
        </w:rPr>
        <w:t>get spinners</w:t>
      </w:r>
      <w:r w:rsidR="008B4B5F" w:rsidRPr="00E40558">
        <w:rPr>
          <w:sz w:val="32"/>
          <w:szCs w:val="32"/>
        </w:rPr>
        <w:t>.</w:t>
      </w:r>
      <w:bookmarkEnd w:id="3"/>
    </w:p>
    <w:p w14:paraId="184A91A1" w14:textId="29BC46FC" w:rsidR="007B29B2" w:rsidRPr="00532343" w:rsidRDefault="007B29B2" w:rsidP="00AB7073">
      <w:pPr>
        <w:pStyle w:val="Heading2"/>
      </w:pPr>
      <w:r w:rsidRPr="00532343">
        <w:t>Consider:</w:t>
      </w:r>
    </w:p>
    <w:p w14:paraId="7FC180E3" w14:textId="7FA0CB5D" w:rsidR="007B29B2" w:rsidRPr="00092749" w:rsidRDefault="007B29B2" w:rsidP="00092749">
      <w:pPr>
        <w:pStyle w:val="ListBulletSpacing"/>
      </w:pPr>
      <w:r w:rsidRPr="00532343">
        <w:t>What</w:t>
      </w:r>
      <w:r w:rsidR="00D65A84" w:rsidRPr="00532343">
        <w:t xml:space="preserve"> </w:t>
      </w:r>
      <w:r w:rsidRPr="00532343">
        <w:t>assistive</w:t>
      </w:r>
      <w:r w:rsidR="00D65A84" w:rsidRPr="00532343">
        <w:t xml:space="preserve"> </w:t>
      </w:r>
      <w:r w:rsidRPr="00532343">
        <w:t>devices,</w:t>
      </w:r>
      <w:r w:rsidR="00D65A84" w:rsidRPr="00532343">
        <w:t xml:space="preserve"> </w:t>
      </w:r>
      <w:r w:rsidRPr="00532343">
        <w:t>tech</w:t>
      </w:r>
      <w:r w:rsidRPr="00092749">
        <w:t>nology,</w:t>
      </w:r>
      <w:r w:rsidR="00D65A84" w:rsidRPr="00092749">
        <w:t xml:space="preserve"> </w:t>
      </w:r>
      <w:r w:rsidRPr="00092749">
        <w:t>or</w:t>
      </w:r>
      <w:r w:rsidR="00D65A84" w:rsidRPr="00092749">
        <w:t xml:space="preserve"> </w:t>
      </w:r>
      <w:r w:rsidRPr="00092749">
        <w:t>equipment</w:t>
      </w:r>
      <w:r w:rsidR="00D65A84" w:rsidRPr="00092749">
        <w:t xml:space="preserve"> </w:t>
      </w:r>
      <w:r w:rsidRPr="00092749">
        <w:t>do</w:t>
      </w:r>
      <w:r w:rsidR="00D65A84" w:rsidRPr="00092749">
        <w:t xml:space="preserve"> </w:t>
      </w:r>
      <w:r w:rsidRPr="00092749">
        <w:t>I</w:t>
      </w:r>
      <w:r w:rsidR="00D65A84" w:rsidRPr="00092749">
        <w:t xml:space="preserve"> </w:t>
      </w:r>
      <w:r w:rsidRPr="00092749">
        <w:t>use?</w:t>
      </w:r>
    </w:p>
    <w:p w14:paraId="3D7A7588" w14:textId="062EAABB" w:rsidR="007B29B2" w:rsidRDefault="007B29B2" w:rsidP="00092749">
      <w:pPr>
        <w:pStyle w:val="ListBulletSpacing"/>
      </w:pPr>
      <w:r w:rsidRPr="00092749">
        <w:t>What</w:t>
      </w:r>
      <w:r w:rsidR="00D65A84" w:rsidRPr="00092749">
        <w:t xml:space="preserve"> </w:t>
      </w:r>
      <w:r w:rsidRPr="00092749">
        <w:t>supplies</w:t>
      </w:r>
      <w:r w:rsidR="00D65A84" w:rsidRPr="00092749">
        <w:t xml:space="preserve"> </w:t>
      </w:r>
      <w:r w:rsidRPr="00092749">
        <w:t>do</w:t>
      </w:r>
      <w:r w:rsidR="00D65A84" w:rsidRPr="00092749">
        <w:t xml:space="preserve"> </w:t>
      </w:r>
      <w:r w:rsidRPr="00092749">
        <w:t>I</w:t>
      </w:r>
      <w:r w:rsidR="00D65A84" w:rsidRPr="00092749">
        <w:t xml:space="preserve"> </w:t>
      </w:r>
      <w:r w:rsidRPr="00092749">
        <w:t>always</w:t>
      </w:r>
      <w:r w:rsidR="00D65A84" w:rsidRPr="00092749">
        <w:t xml:space="preserve"> </w:t>
      </w:r>
      <w:r w:rsidRPr="00092749">
        <w:t>have</w:t>
      </w:r>
      <w:r w:rsidR="00D65A84" w:rsidRPr="00092749">
        <w:t xml:space="preserve"> </w:t>
      </w:r>
      <w:r w:rsidRPr="00532343">
        <w:t>on</w:t>
      </w:r>
      <w:r w:rsidR="00D65A84" w:rsidRPr="00532343">
        <w:t xml:space="preserve"> </w:t>
      </w:r>
      <w:r w:rsidRPr="00532343">
        <w:t>hand?</w:t>
      </w:r>
    </w:p>
    <w:p w14:paraId="77EB1DEA" w14:textId="465B13A4" w:rsidR="0029537E" w:rsidRDefault="0029537E" w:rsidP="0029537E">
      <w:pPr>
        <w:pStyle w:val="ListBulletSpacing"/>
      </w:pPr>
      <w:r>
        <w:t>Identify your priority assistive technology and make sure your plan includes how you will take critical equipment with you if you have to evacuate.</w:t>
      </w:r>
    </w:p>
    <w:p w14:paraId="11E7883B" w14:textId="2FEA81D5" w:rsidR="0029537E" w:rsidRDefault="0029537E" w:rsidP="0029537E">
      <w:pPr>
        <w:pStyle w:val="ListBulletSpacing"/>
      </w:pPr>
      <w:r>
        <w:t>Make a plan for how you will manage your equipment in an emergency. Include things like having spare wheels and parts.</w:t>
      </w:r>
    </w:p>
    <w:p w14:paraId="61B8F268" w14:textId="7A61FA66" w:rsidR="0029537E" w:rsidRPr="00532343" w:rsidRDefault="0029537E" w:rsidP="0029537E">
      <w:pPr>
        <w:pStyle w:val="ListBulletSpacing"/>
        <w:numPr>
          <w:ilvl w:val="0"/>
          <w:numId w:val="0"/>
        </w:numPr>
        <w:ind w:left="284"/>
      </w:pPr>
      <w:r>
        <w:t>Pre-planning is critical for people who require power supply and/or people to operate life-sustaining and other equipment. Power companies do not provide special help in an emergency to people on life-sustaining equipment. Call 111 if possible or go to your nearest medical centre. Think about what you information you will need to communicate to make sure your access needs are met quickly. It’s helpful to write this down</w:t>
      </w:r>
    </w:p>
    <w:p w14:paraId="4AE5E608" w14:textId="76C71723" w:rsidR="00CB277D" w:rsidRPr="00532343" w:rsidRDefault="00CB277D">
      <w:pPr>
        <w:spacing w:before="0" w:line="278" w:lineRule="auto"/>
        <w:rPr>
          <w:sz w:val="32"/>
          <w:szCs w:val="32"/>
        </w:rPr>
      </w:pPr>
    </w:p>
    <w:p w14:paraId="778B8D00" w14:textId="30E4A278" w:rsidR="00DE4BA9" w:rsidRDefault="00DE4BA9" w:rsidP="00A33F79">
      <w:pPr>
        <w:pStyle w:val="ListBulletSpacing"/>
        <w:numPr>
          <w:ilvl w:val="0"/>
          <w:numId w:val="0"/>
        </w:numPr>
        <w:spacing w:before="120" w:after="0"/>
        <w:ind w:left="284" w:hanging="284"/>
        <w:sectPr w:rsidR="00DE4BA9" w:rsidSect="00423575">
          <w:headerReference w:type="even" r:id="rId58"/>
          <w:headerReference w:type="default" r:id="rId59"/>
          <w:footerReference w:type="even" r:id="rId60"/>
          <w:footerReference w:type="default" r:id="rId61"/>
          <w:pgSz w:w="11906" w:h="16838"/>
          <w:pgMar w:top="964" w:right="1361" w:bottom="1134" w:left="1247" w:header="709" w:footer="369" w:gutter="0"/>
          <w:cols w:space="708"/>
          <w:docGrid w:linePitch="381"/>
        </w:sectPr>
      </w:pPr>
    </w:p>
    <w:p w14:paraId="6EDD12F6" w14:textId="21EFB012" w:rsidR="0029537E" w:rsidRDefault="001A0392" w:rsidP="0029537E">
      <w:pPr>
        <w:pStyle w:val="Heading1"/>
        <w:spacing w:after="2240"/>
      </w:pPr>
      <w:r w:rsidRPr="001A0392">
        <w:lastRenderedPageBreak/>
        <w:t>Daily</w:t>
      </w:r>
      <w:r w:rsidR="00D65A84">
        <w:t xml:space="preserve"> </w:t>
      </w:r>
      <w:r w:rsidRPr="001A0392">
        <w:t>life</w:t>
      </w:r>
      <w:r w:rsidR="00BE7A6B">
        <w:t xml:space="preserve"> -</w:t>
      </w:r>
      <w:r w:rsidR="0029537E">
        <w:t xml:space="preserve"> </w:t>
      </w:r>
      <w:r w:rsidR="00BE7A6B">
        <w:t>a</w:t>
      </w:r>
      <w:r w:rsidR="0029537E">
        <w:t>ssistive technology</w:t>
      </w:r>
    </w:p>
    <w:p w14:paraId="4FF47628" w14:textId="185D904F" w:rsidR="0029537E" w:rsidRPr="009059A2" w:rsidRDefault="0029537E" w:rsidP="0029537E">
      <w:pPr>
        <w:rPr>
          <w:sz w:val="32"/>
          <w:szCs w:val="32"/>
        </w:rPr>
      </w:pPr>
      <w:r w:rsidRPr="009059A2">
        <w:rPr>
          <w:sz w:val="32"/>
          <w:szCs w:val="32"/>
        </w:rPr>
        <w:t>Equipment</w:t>
      </w:r>
      <w:r w:rsidR="000203FC" w:rsidRPr="009059A2">
        <w:rPr>
          <w:sz w:val="32"/>
          <w:szCs w:val="32"/>
        </w:rPr>
        <w:t xml:space="preserve"> 1.</w:t>
      </w:r>
    </w:p>
    <w:p w14:paraId="4BCB68FC" w14:textId="3F64EF12" w:rsidR="000203FC" w:rsidRPr="009059A2" w:rsidRDefault="000203FC" w:rsidP="0029537E">
      <w:pPr>
        <w:rPr>
          <w:sz w:val="32"/>
          <w:szCs w:val="32"/>
        </w:rPr>
      </w:pPr>
      <w:r w:rsidRPr="009059A2">
        <w:rPr>
          <w:sz w:val="32"/>
          <w:szCs w:val="32"/>
        </w:rPr>
        <w:t>[enter text here]</w:t>
      </w:r>
    </w:p>
    <w:p w14:paraId="5BF3AA1F" w14:textId="70A5D881" w:rsidR="000203FC" w:rsidRPr="009059A2" w:rsidRDefault="000203FC" w:rsidP="0029537E">
      <w:pPr>
        <w:rPr>
          <w:sz w:val="32"/>
          <w:szCs w:val="32"/>
        </w:rPr>
      </w:pPr>
      <w:r w:rsidRPr="009059A2">
        <w:rPr>
          <w:sz w:val="32"/>
          <w:szCs w:val="32"/>
        </w:rPr>
        <w:t>Is it critical to my functioning?</w:t>
      </w:r>
    </w:p>
    <w:p w14:paraId="49C23D76" w14:textId="51F3C016" w:rsidR="000203FC" w:rsidRPr="009059A2" w:rsidRDefault="000203FC" w:rsidP="0029537E">
      <w:pPr>
        <w:rPr>
          <w:sz w:val="32"/>
          <w:szCs w:val="32"/>
        </w:rPr>
      </w:pPr>
      <w:r w:rsidRPr="009059A2">
        <w:rPr>
          <w:sz w:val="32"/>
          <w:szCs w:val="32"/>
        </w:rPr>
        <w:t>[enter text here]</w:t>
      </w:r>
    </w:p>
    <w:p w14:paraId="61DAF75C" w14:textId="56FF78F2" w:rsidR="000203FC" w:rsidRPr="009059A2" w:rsidRDefault="009657A3" w:rsidP="0029537E">
      <w:pPr>
        <w:rPr>
          <w:sz w:val="32"/>
          <w:szCs w:val="32"/>
        </w:rPr>
      </w:pPr>
      <w:r w:rsidRPr="009059A2">
        <w:rPr>
          <w:sz w:val="32"/>
          <w:szCs w:val="32"/>
        </w:rPr>
        <w:t>Use, maintenance or repair considerations</w:t>
      </w:r>
    </w:p>
    <w:p w14:paraId="3CB26E4A" w14:textId="147273A3" w:rsidR="009657A3" w:rsidRPr="009059A2" w:rsidRDefault="009657A3" w:rsidP="0029537E">
      <w:pPr>
        <w:rPr>
          <w:sz w:val="32"/>
          <w:szCs w:val="32"/>
        </w:rPr>
      </w:pPr>
      <w:r w:rsidRPr="009059A2">
        <w:rPr>
          <w:sz w:val="32"/>
          <w:szCs w:val="32"/>
        </w:rPr>
        <w:t>[enter text here]</w:t>
      </w:r>
    </w:p>
    <w:p w14:paraId="4DB11602" w14:textId="77777777" w:rsidR="009657A3" w:rsidRPr="009059A2" w:rsidRDefault="009657A3" w:rsidP="0029537E">
      <w:pPr>
        <w:rPr>
          <w:sz w:val="32"/>
          <w:szCs w:val="32"/>
        </w:rPr>
      </w:pPr>
    </w:p>
    <w:p w14:paraId="23EC4D54" w14:textId="71CBEEED" w:rsidR="009657A3" w:rsidRPr="009059A2" w:rsidRDefault="009657A3" w:rsidP="009657A3">
      <w:pPr>
        <w:rPr>
          <w:sz w:val="32"/>
          <w:szCs w:val="32"/>
        </w:rPr>
      </w:pPr>
      <w:r w:rsidRPr="009059A2">
        <w:rPr>
          <w:sz w:val="32"/>
          <w:szCs w:val="32"/>
        </w:rPr>
        <w:t>Equipment 2.</w:t>
      </w:r>
    </w:p>
    <w:p w14:paraId="3B5F52CD" w14:textId="77777777" w:rsidR="009657A3" w:rsidRPr="009059A2" w:rsidRDefault="009657A3" w:rsidP="009657A3">
      <w:pPr>
        <w:rPr>
          <w:sz w:val="32"/>
          <w:szCs w:val="32"/>
        </w:rPr>
      </w:pPr>
      <w:r w:rsidRPr="009059A2">
        <w:rPr>
          <w:sz w:val="32"/>
          <w:szCs w:val="32"/>
        </w:rPr>
        <w:t>[enter text here]</w:t>
      </w:r>
    </w:p>
    <w:p w14:paraId="52F860A8" w14:textId="77777777" w:rsidR="009657A3" w:rsidRPr="009059A2" w:rsidRDefault="009657A3" w:rsidP="009657A3">
      <w:pPr>
        <w:rPr>
          <w:sz w:val="32"/>
          <w:szCs w:val="32"/>
        </w:rPr>
      </w:pPr>
      <w:r w:rsidRPr="009059A2">
        <w:rPr>
          <w:sz w:val="32"/>
          <w:szCs w:val="32"/>
        </w:rPr>
        <w:t>Is it critical to my functioning?</w:t>
      </w:r>
    </w:p>
    <w:p w14:paraId="1DA0F33C" w14:textId="77777777" w:rsidR="009657A3" w:rsidRPr="009059A2" w:rsidRDefault="009657A3" w:rsidP="009657A3">
      <w:pPr>
        <w:rPr>
          <w:sz w:val="32"/>
          <w:szCs w:val="32"/>
        </w:rPr>
      </w:pPr>
      <w:r w:rsidRPr="009059A2">
        <w:rPr>
          <w:sz w:val="32"/>
          <w:szCs w:val="32"/>
        </w:rPr>
        <w:t>[enter text here]</w:t>
      </w:r>
    </w:p>
    <w:p w14:paraId="42A01558" w14:textId="77777777" w:rsidR="009657A3" w:rsidRPr="009059A2" w:rsidRDefault="009657A3" w:rsidP="009657A3">
      <w:pPr>
        <w:rPr>
          <w:sz w:val="32"/>
          <w:szCs w:val="32"/>
        </w:rPr>
      </w:pPr>
      <w:r w:rsidRPr="009059A2">
        <w:rPr>
          <w:sz w:val="32"/>
          <w:szCs w:val="32"/>
        </w:rPr>
        <w:t>Use, maintenance or repair considerations</w:t>
      </w:r>
    </w:p>
    <w:p w14:paraId="125FB4ED" w14:textId="77777777" w:rsidR="009657A3" w:rsidRPr="009059A2" w:rsidRDefault="009657A3" w:rsidP="009657A3">
      <w:pPr>
        <w:rPr>
          <w:sz w:val="32"/>
          <w:szCs w:val="32"/>
        </w:rPr>
      </w:pPr>
      <w:r w:rsidRPr="009059A2">
        <w:rPr>
          <w:sz w:val="32"/>
          <w:szCs w:val="32"/>
        </w:rPr>
        <w:t>[enter text here]</w:t>
      </w:r>
    </w:p>
    <w:p w14:paraId="0CF4BC66" w14:textId="77777777" w:rsidR="009657A3" w:rsidRPr="009059A2" w:rsidRDefault="009657A3" w:rsidP="0029537E">
      <w:pPr>
        <w:rPr>
          <w:sz w:val="32"/>
          <w:szCs w:val="32"/>
        </w:rPr>
      </w:pPr>
    </w:p>
    <w:p w14:paraId="1950A3EF" w14:textId="6788DD8D" w:rsidR="009657A3" w:rsidRPr="009059A2" w:rsidRDefault="009657A3" w:rsidP="009657A3">
      <w:pPr>
        <w:rPr>
          <w:sz w:val="32"/>
          <w:szCs w:val="32"/>
        </w:rPr>
      </w:pPr>
      <w:r w:rsidRPr="009059A2">
        <w:rPr>
          <w:sz w:val="32"/>
          <w:szCs w:val="32"/>
        </w:rPr>
        <w:t>Equipment 3.</w:t>
      </w:r>
    </w:p>
    <w:p w14:paraId="45ADC770" w14:textId="77777777" w:rsidR="009657A3" w:rsidRPr="009059A2" w:rsidRDefault="009657A3" w:rsidP="009657A3">
      <w:pPr>
        <w:rPr>
          <w:sz w:val="32"/>
          <w:szCs w:val="32"/>
        </w:rPr>
      </w:pPr>
      <w:r w:rsidRPr="009059A2">
        <w:rPr>
          <w:sz w:val="32"/>
          <w:szCs w:val="32"/>
        </w:rPr>
        <w:t>[enter text here]</w:t>
      </w:r>
    </w:p>
    <w:p w14:paraId="36C8F5B2" w14:textId="77777777" w:rsidR="009657A3" w:rsidRPr="009059A2" w:rsidRDefault="009657A3" w:rsidP="009657A3">
      <w:pPr>
        <w:rPr>
          <w:sz w:val="32"/>
          <w:szCs w:val="32"/>
        </w:rPr>
      </w:pPr>
      <w:r w:rsidRPr="009059A2">
        <w:rPr>
          <w:sz w:val="32"/>
          <w:szCs w:val="32"/>
        </w:rPr>
        <w:t>Is it critical to my functioning?</w:t>
      </w:r>
    </w:p>
    <w:p w14:paraId="5686779E" w14:textId="77777777" w:rsidR="009657A3" w:rsidRPr="009059A2" w:rsidRDefault="009657A3" w:rsidP="009657A3">
      <w:pPr>
        <w:rPr>
          <w:sz w:val="32"/>
          <w:szCs w:val="32"/>
        </w:rPr>
      </w:pPr>
      <w:r w:rsidRPr="009059A2">
        <w:rPr>
          <w:sz w:val="32"/>
          <w:szCs w:val="32"/>
        </w:rPr>
        <w:t>[enter text here]</w:t>
      </w:r>
    </w:p>
    <w:p w14:paraId="7FA7CCF3" w14:textId="77777777" w:rsidR="009657A3" w:rsidRPr="009059A2" w:rsidRDefault="009657A3" w:rsidP="009657A3">
      <w:pPr>
        <w:rPr>
          <w:sz w:val="32"/>
          <w:szCs w:val="32"/>
        </w:rPr>
      </w:pPr>
      <w:r w:rsidRPr="009059A2">
        <w:rPr>
          <w:sz w:val="32"/>
          <w:szCs w:val="32"/>
        </w:rPr>
        <w:t>Use, maintenance or repair considerations</w:t>
      </w:r>
    </w:p>
    <w:p w14:paraId="75689495" w14:textId="77777777" w:rsidR="00EA444E" w:rsidRPr="009059A2" w:rsidRDefault="009657A3" w:rsidP="00EA444E">
      <w:pPr>
        <w:rPr>
          <w:sz w:val="32"/>
          <w:szCs w:val="32"/>
        </w:rPr>
      </w:pPr>
      <w:r w:rsidRPr="009059A2">
        <w:rPr>
          <w:sz w:val="32"/>
          <w:szCs w:val="32"/>
        </w:rPr>
        <w:t>[enter text here]</w:t>
      </w:r>
    </w:p>
    <w:p w14:paraId="48190526" w14:textId="03425DBD" w:rsidR="00EA444E" w:rsidRPr="00EA444E" w:rsidRDefault="00EA444E" w:rsidP="00AB7073">
      <w:pPr>
        <w:pStyle w:val="Heading1"/>
      </w:pPr>
      <w:r w:rsidRPr="00EA444E">
        <w:lastRenderedPageBreak/>
        <w:t>After an emergency</w:t>
      </w:r>
      <w:r w:rsidR="00BE7A6B">
        <w:t>-</w:t>
      </w:r>
      <w:r w:rsidRPr="00EA444E">
        <w:t xml:space="preserve"> assistive technology</w:t>
      </w:r>
    </w:p>
    <w:p w14:paraId="0FE0CD17" w14:textId="07CA4292" w:rsidR="00EA444E" w:rsidRPr="009059A2" w:rsidRDefault="00EA444E" w:rsidP="00EA444E">
      <w:pPr>
        <w:rPr>
          <w:sz w:val="32"/>
          <w:szCs w:val="32"/>
        </w:rPr>
      </w:pPr>
      <w:r w:rsidRPr="009059A2">
        <w:rPr>
          <w:sz w:val="32"/>
          <w:szCs w:val="32"/>
        </w:rPr>
        <w:t>How will I take my critical equipment with me if I need to evacuate?</w:t>
      </w:r>
    </w:p>
    <w:p w14:paraId="3E28B097" w14:textId="77777777" w:rsidR="00EA444E" w:rsidRPr="009059A2" w:rsidRDefault="00EA444E" w:rsidP="00EA444E">
      <w:pPr>
        <w:rPr>
          <w:sz w:val="32"/>
          <w:szCs w:val="32"/>
        </w:rPr>
      </w:pPr>
      <w:r w:rsidRPr="009059A2">
        <w:rPr>
          <w:sz w:val="32"/>
          <w:szCs w:val="32"/>
        </w:rPr>
        <w:t>[Enter text here]</w:t>
      </w:r>
    </w:p>
    <w:p w14:paraId="4A2419BF" w14:textId="77777777" w:rsidR="00EA444E" w:rsidRPr="009059A2" w:rsidRDefault="00EA444E" w:rsidP="00EA444E">
      <w:pPr>
        <w:rPr>
          <w:sz w:val="32"/>
          <w:szCs w:val="32"/>
        </w:rPr>
      </w:pPr>
    </w:p>
    <w:p w14:paraId="3A0B6467" w14:textId="77777777" w:rsidR="00EA444E" w:rsidRPr="009059A2" w:rsidRDefault="00EA444E" w:rsidP="00EA444E">
      <w:pPr>
        <w:rPr>
          <w:sz w:val="32"/>
          <w:szCs w:val="32"/>
        </w:rPr>
      </w:pPr>
      <w:r w:rsidRPr="009059A2">
        <w:rPr>
          <w:sz w:val="32"/>
          <w:szCs w:val="32"/>
        </w:rPr>
        <w:t>What do emergency services need to know about moving my equipment? E.g. spare wheels</w:t>
      </w:r>
    </w:p>
    <w:p w14:paraId="62178B33" w14:textId="77777777" w:rsidR="00EA444E" w:rsidRPr="009059A2" w:rsidRDefault="00EA444E" w:rsidP="00EA444E">
      <w:pPr>
        <w:rPr>
          <w:sz w:val="32"/>
          <w:szCs w:val="32"/>
        </w:rPr>
      </w:pPr>
      <w:r w:rsidRPr="009059A2">
        <w:rPr>
          <w:sz w:val="32"/>
          <w:szCs w:val="32"/>
        </w:rPr>
        <w:t>[Enter text here]</w:t>
      </w:r>
    </w:p>
    <w:p w14:paraId="65FC9FFB" w14:textId="77777777" w:rsidR="00EA444E" w:rsidRPr="009059A2" w:rsidRDefault="00EA444E" w:rsidP="00EA444E">
      <w:pPr>
        <w:rPr>
          <w:sz w:val="32"/>
          <w:szCs w:val="32"/>
        </w:rPr>
      </w:pPr>
    </w:p>
    <w:p w14:paraId="3C43FDD1" w14:textId="77777777" w:rsidR="00EA444E" w:rsidRPr="009059A2" w:rsidRDefault="00EA444E" w:rsidP="00EA444E">
      <w:pPr>
        <w:rPr>
          <w:sz w:val="32"/>
          <w:szCs w:val="32"/>
        </w:rPr>
      </w:pPr>
      <w:r w:rsidRPr="009059A2">
        <w:rPr>
          <w:sz w:val="32"/>
          <w:szCs w:val="32"/>
        </w:rPr>
        <w:t>What supplies do I need to make sure my assistive equipment keep working?</w:t>
      </w:r>
    </w:p>
    <w:p w14:paraId="176D100C" w14:textId="77777777" w:rsidR="00EA444E" w:rsidRPr="009059A2" w:rsidRDefault="00EA444E" w:rsidP="00EA444E">
      <w:pPr>
        <w:rPr>
          <w:sz w:val="32"/>
          <w:szCs w:val="32"/>
        </w:rPr>
      </w:pPr>
      <w:r w:rsidRPr="009059A2">
        <w:rPr>
          <w:sz w:val="32"/>
          <w:szCs w:val="32"/>
        </w:rPr>
        <w:t>[Enter text here]</w:t>
      </w:r>
    </w:p>
    <w:p w14:paraId="27925A18" w14:textId="77777777" w:rsidR="00EA444E" w:rsidRPr="009059A2" w:rsidRDefault="00EA444E" w:rsidP="00EA444E">
      <w:pPr>
        <w:rPr>
          <w:sz w:val="32"/>
          <w:szCs w:val="32"/>
        </w:rPr>
      </w:pPr>
    </w:p>
    <w:p w14:paraId="4E0D5D06" w14:textId="77777777" w:rsidR="00EA444E" w:rsidRPr="009059A2" w:rsidRDefault="00EA444E" w:rsidP="00EA444E">
      <w:pPr>
        <w:rPr>
          <w:sz w:val="32"/>
          <w:szCs w:val="32"/>
        </w:rPr>
      </w:pPr>
      <w:r w:rsidRPr="009059A2">
        <w:rPr>
          <w:sz w:val="32"/>
          <w:szCs w:val="32"/>
        </w:rPr>
        <w:t>What are some other options if I can’t get these supplies?</w:t>
      </w:r>
    </w:p>
    <w:p w14:paraId="71B67FA6" w14:textId="77777777" w:rsidR="00EA444E" w:rsidRPr="009059A2" w:rsidRDefault="00EA444E" w:rsidP="00EA444E">
      <w:pPr>
        <w:rPr>
          <w:sz w:val="32"/>
          <w:szCs w:val="32"/>
        </w:rPr>
      </w:pPr>
      <w:r w:rsidRPr="009059A2">
        <w:rPr>
          <w:sz w:val="32"/>
          <w:szCs w:val="32"/>
        </w:rPr>
        <w:t xml:space="preserve"> [Enter text here]</w:t>
      </w:r>
    </w:p>
    <w:p w14:paraId="34971280" w14:textId="77777777" w:rsidR="00EA444E" w:rsidRPr="009059A2" w:rsidRDefault="00EA444E" w:rsidP="00EA444E">
      <w:pPr>
        <w:rPr>
          <w:sz w:val="32"/>
          <w:szCs w:val="32"/>
        </w:rPr>
      </w:pPr>
    </w:p>
    <w:p w14:paraId="014C06A8" w14:textId="77777777" w:rsidR="00EA444E" w:rsidRPr="009059A2" w:rsidRDefault="00EA444E" w:rsidP="00EA444E">
      <w:pPr>
        <w:rPr>
          <w:sz w:val="32"/>
          <w:szCs w:val="32"/>
        </w:rPr>
      </w:pPr>
      <w:r w:rsidRPr="009059A2">
        <w:rPr>
          <w:sz w:val="32"/>
          <w:szCs w:val="32"/>
        </w:rPr>
        <w:t>Who can repair my equipment locally if it gets damaged?</w:t>
      </w:r>
    </w:p>
    <w:p w14:paraId="5CA81E8A" w14:textId="77777777" w:rsidR="00EA444E" w:rsidRPr="009059A2" w:rsidRDefault="00EA444E" w:rsidP="00EA444E">
      <w:pPr>
        <w:rPr>
          <w:sz w:val="32"/>
          <w:szCs w:val="32"/>
        </w:rPr>
      </w:pPr>
      <w:r w:rsidRPr="009059A2">
        <w:rPr>
          <w:sz w:val="32"/>
          <w:szCs w:val="32"/>
        </w:rPr>
        <w:t>[Enter text here]</w:t>
      </w:r>
    </w:p>
    <w:p w14:paraId="22AD92CA" w14:textId="77777777" w:rsidR="00EA444E" w:rsidRPr="009059A2" w:rsidRDefault="00EA444E" w:rsidP="00EA444E">
      <w:pPr>
        <w:rPr>
          <w:sz w:val="32"/>
          <w:szCs w:val="32"/>
        </w:rPr>
      </w:pPr>
    </w:p>
    <w:p w14:paraId="38A88739" w14:textId="77777777" w:rsidR="00EA444E" w:rsidRPr="009059A2" w:rsidRDefault="00EA444E" w:rsidP="00EA444E">
      <w:pPr>
        <w:rPr>
          <w:sz w:val="32"/>
          <w:szCs w:val="32"/>
        </w:rPr>
      </w:pPr>
      <w:r w:rsidRPr="009059A2">
        <w:rPr>
          <w:sz w:val="32"/>
          <w:szCs w:val="32"/>
        </w:rPr>
        <w:t>What options do I have for emergency power?</w:t>
      </w:r>
    </w:p>
    <w:p w14:paraId="34587B03" w14:textId="77777777" w:rsidR="00EA444E" w:rsidRPr="009059A2" w:rsidRDefault="00EA444E" w:rsidP="00EA444E">
      <w:pPr>
        <w:rPr>
          <w:sz w:val="32"/>
          <w:szCs w:val="32"/>
        </w:rPr>
      </w:pPr>
      <w:r w:rsidRPr="009059A2">
        <w:rPr>
          <w:sz w:val="32"/>
          <w:szCs w:val="32"/>
        </w:rPr>
        <w:t>[Enter text here]</w:t>
      </w:r>
    </w:p>
    <w:p w14:paraId="77E52480" w14:textId="77777777" w:rsidR="00EA444E" w:rsidRPr="009059A2" w:rsidRDefault="00EA444E" w:rsidP="00EA444E">
      <w:pPr>
        <w:rPr>
          <w:sz w:val="32"/>
          <w:szCs w:val="32"/>
        </w:rPr>
      </w:pPr>
    </w:p>
    <w:p w14:paraId="4173EBBF" w14:textId="77777777" w:rsidR="00EA444E" w:rsidRPr="009059A2" w:rsidRDefault="00EA444E" w:rsidP="00EA444E">
      <w:pPr>
        <w:rPr>
          <w:sz w:val="32"/>
          <w:szCs w:val="32"/>
        </w:rPr>
      </w:pPr>
      <w:r w:rsidRPr="009059A2">
        <w:rPr>
          <w:sz w:val="32"/>
          <w:szCs w:val="32"/>
        </w:rPr>
        <w:t>How will I make sure my equipment can be returned to me if it gets lost?</w:t>
      </w:r>
    </w:p>
    <w:p w14:paraId="1727C712" w14:textId="77777777" w:rsidR="00EA444E" w:rsidRPr="009059A2" w:rsidRDefault="00EA444E" w:rsidP="00EA444E">
      <w:pPr>
        <w:rPr>
          <w:sz w:val="32"/>
          <w:szCs w:val="32"/>
        </w:rPr>
      </w:pPr>
      <w:r w:rsidRPr="009059A2">
        <w:rPr>
          <w:sz w:val="32"/>
          <w:szCs w:val="32"/>
        </w:rPr>
        <w:t>[Enter text here]</w:t>
      </w:r>
    </w:p>
    <w:p w14:paraId="2CB62987" w14:textId="77777777" w:rsidR="00EA444E" w:rsidRPr="009059A2" w:rsidRDefault="00EA444E" w:rsidP="00EA444E">
      <w:pPr>
        <w:rPr>
          <w:sz w:val="32"/>
          <w:szCs w:val="32"/>
        </w:rPr>
      </w:pPr>
    </w:p>
    <w:p w14:paraId="6C0CB85B" w14:textId="77777777" w:rsidR="00EA444E" w:rsidRDefault="00EA444E" w:rsidP="00AB7073">
      <w:pPr>
        <w:pStyle w:val="Heading2"/>
      </w:pPr>
      <w:r>
        <w:lastRenderedPageBreak/>
        <w:t>Are there any gaps? What can I do next?</w:t>
      </w:r>
    </w:p>
    <w:p w14:paraId="3F096B74" w14:textId="77777777" w:rsidR="00EA444E" w:rsidRPr="009059A2" w:rsidRDefault="00EA444E" w:rsidP="00EA444E">
      <w:pPr>
        <w:rPr>
          <w:sz w:val="32"/>
          <w:szCs w:val="32"/>
        </w:rPr>
      </w:pPr>
      <w:r w:rsidRPr="009059A2">
        <w:rPr>
          <w:sz w:val="32"/>
          <w:szCs w:val="32"/>
        </w:rPr>
        <w:t>[Enter text here]</w:t>
      </w:r>
    </w:p>
    <w:p w14:paraId="6363F097" w14:textId="77777777" w:rsidR="00EA444E" w:rsidRDefault="00EA444E" w:rsidP="00EA444E"/>
    <w:p w14:paraId="201F9B86" w14:textId="676C064C" w:rsidR="00EA444E" w:rsidRPr="00EA444E" w:rsidRDefault="00EA444E" w:rsidP="00EA444E"/>
    <w:p w14:paraId="4728280E" w14:textId="48BF1D50" w:rsidR="001A0392" w:rsidRDefault="001A0392" w:rsidP="001A0392">
      <w:pPr>
        <w:pStyle w:val="Heading1"/>
      </w:pPr>
      <w:r>
        <w:lastRenderedPageBreak/>
        <w:t>Personal</w:t>
      </w:r>
      <w:r w:rsidR="00D65A84">
        <w:t xml:space="preserve"> </w:t>
      </w:r>
      <w:r>
        <w:t>support</w:t>
      </w:r>
    </w:p>
    <w:p w14:paraId="73442E3E" w14:textId="3F65F3A3" w:rsidR="00BE7A6B" w:rsidRPr="00BE7A6B" w:rsidRDefault="00BE7A6B" w:rsidP="00BE7A6B">
      <w:pPr>
        <w:rPr>
          <w:b/>
          <w:bCs/>
        </w:rPr>
      </w:pPr>
      <w:r w:rsidRPr="00BE7A6B">
        <w:rPr>
          <w:b/>
          <w:bCs/>
        </w:rPr>
        <w:t>The help you get from other people every day.</w:t>
      </w:r>
    </w:p>
    <w:p w14:paraId="03184D98" w14:textId="1A77EC87" w:rsidR="001A0392" w:rsidRPr="00E40558" w:rsidRDefault="001A0392" w:rsidP="00E40558">
      <w:pPr>
        <w:rPr>
          <w:sz w:val="32"/>
          <w:szCs w:val="32"/>
        </w:rPr>
      </w:pPr>
      <w:r w:rsidRPr="00E40558">
        <w:rPr>
          <w:sz w:val="32"/>
          <w:szCs w:val="32"/>
        </w:rPr>
        <w:t>The</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help</w:t>
      </w:r>
      <w:r w:rsidR="00D65A84" w:rsidRPr="00E40558">
        <w:rPr>
          <w:sz w:val="32"/>
          <w:szCs w:val="32"/>
        </w:rPr>
        <w:t xml:space="preserve"> </w:t>
      </w:r>
      <w:r w:rsidRPr="00E40558">
        <w:rPr>
          <w:sz w:val="32"/>
          <w:szCs w:val="32"/>
        </w:rPr>
        <w:t>from</w:t>
      </w:r>
      <w:r w:rsidR="00D65A84" w:rsidRPr="00E40558">
        <w:rPr>
          <w:sz w:val="32"/>
          <w:szCs w:val="32"/>
        </w:rPr>
        <w:t xml:space="preserve"> </w:t>
      </w:r>
      <w:r w:rsidRPr="00E40558">
        <w:rPr>
          <w:sz w:val="32"/>
          <w:szCs w:val="32"/>
        </w:rPr>
        <w:t>another</w:t>
      </w:r>
      <w:r w:rsidR="00D65A84" w:rsidRPr="00E40558">
        <w:rPr>
          <w:sz w:val="32"/>
          <w:szCs w:val="32"/>
        </w:rPr>
        <w:t xml:space="preserve"> </w:t>
      </w:r>
      <w:r w:rsidRPr="00E40558">
        <w:rPr>
          <w:sz w:val="32"/>
          <w:szCs w:val="32"/>
        </w:rPr>
        <w:t>person</w:t>
      </w:r>
      <w:r w:rsidR="00D65A84" w:rsidRPr="00E40558">
        <w:rPr>
          <w:sz w:val="32"/>
          <w:szCs w:val="32"/>
        </w:rPr>
        <w:t xml:space="preserve"> </w:t>
      </w:r>
      <w:r w:rsidRPr="00E40558">
        <w:rPr>
          <w:sz w:val="32"/>
          <w:szCs w:val="32"/>
        </w:rPr>
        <w:t>for</w:t>
      </w:r>
      <w:r w:rsidR="00D65A84" w:rsidRPr="00E40558">
        <w:rPr>
          <w:sz w:val="32"/>
          <w:szCs w:val="32"/>
        </w:rPr>
        <w:t xml:space="preserve"> </w:t>
      </w:r>
      <w:r w:rsidRPr="00E40558">
        <w:rPr>
          <w:sz w:val="32"/>
          <w:szCs w:val="32"/>
        </w:rPr>
        <w:t>personal</w:t>
      </w:r>
      <w:r w:rsidR="00D65A84" w:rsidRPr="00E40558">
        <w:rPr>
          <w:sz w:val="32"/>
          <w:szCs w:val="32"/>
        </w:rPr>
        <w:t xml:space="preserve"> </w:t>
      </w:r>
      <w:r w:rsidR="00326397">
        <w:rPr>
          <w:sz w:val="32"/>
          <w:szCs w:val="32"/>
        </w:rPr>
        <w:t>support</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with</w:t>
      </w:r>
      <w:r w:rsidR="00D65A84" w:rsidRPr="00E40558">
        <w:rPr>
          <w:sz w:val="32"/>
          <w:szCs w:val="32"/>
        </w:rPr>
        <w:t xml:space="preserve"> </w:t>
      </w:r>
      <w:r w:rsidRPr="00E40558">
        <w:rPr>
          <w:sz w:val="32"/>
          <w:szCs w:val="32"/>
        </w:rPr>
        <w:t>activities</w:t>
      </w:r>
      <w:r w:rsidR="00D65A84" w:rsidRPr="00E40558">
        <w:rPr>
          <w:sz w:val="32"/>
          <w:szCs w:val="32"/>
        </w:rPr>
        <w:t xml:space="preserve"> </w:t>
      </w:r>
      <w:r w:rsidRPr="00E40558">
        <w:rPr>
          <w:sz w:val="32"/>
          <w:szCs w:val="32"/>
        </w:rPr>
        <w:t>of</w:t>
      </w:r>
      <w:r w:rsidR="00D65A84" w:rsidRPr="00E40558">
        <w:rPr>
          <w:sz w:val="32"/>
          <w:szCs w:val="32"/>
        </w:rPr>
        <w:t xml:space="preserve"> </w:t>
      </w:r>
      <w:r w:rsidRPr="00E40558">
        <w:rPr>
          <w:sz w:val="32"/>
          <w:szCs w:val="32"/>
        </w:rPr>
        <w:t>daily</w:t>
      </w:r>
      <w:r w:rsidR="00D65A84" w:rsidRPr="00E40558">
        <w:rPr>
          <w:sz w:val="32"/>
          <w:szCs w:val="32"/>
        </w:rPr>
        <w:t xml:space="preserve"> </w:t>
      </w:r>
      <w:r w:rsidRPr="00E40558">
        <w:rPr>
          <w:sz w:val="32"/>
          <w:szCs w:val="32"/>
        </w:rPr>
        <w:t>living.</w:t>
      </w:r>
      <w:r w:rsidR="00D65A84" w:rsidRPr="00E40558">
        <w:rPr>
          <w:sz w:val="32"/>
          <w:szCs w:val="32"/>
        </w:rPr>
        <w:t xml:space="preserve"> </w:t>
      </w:r>
      <w:r w:rsidRPr="00E40558">
        <w:rPr>
          <w:sz w:val="32"/>
          <w:szCs w:val="32"/>
        </w:rPr>
        <w:t>It</w:t>
      </w:r>
      <w:r w:rsidR="00D65A84" w:rsidRPr="00E40558">
        <w:rPr>
          <w:sz w:val="32"/>
          <w:szCs w:val="32"/>
        </w:rPr>
        <w:t xml:space="preserve"> </w:t>
      </w:r>
      <w:r w:rsidRPr="00E40558">
        <w:rPr>
          <w:sz w:val="32"/>
          <w:szCs w:val="32"/>
        </w:rPr>
        <w:t>can</w:t>
      </w:r>
      <w:r w:rsidR="00D65A84" w:rsidRPr="00E40558">
        <w:rPr>
          <w:sz w:val="32"/>
          <w:szCs w:val="32"/>
        </w:rPr>
        <w:t xml:space="preserve"> </w:t>
      </w:r>
      <w:r w:rsidRPr="00E40558">
        <w:rPr>
          <w:sz w:val="32"/>
          <w:szCs w:val="32"/>
        </w:rPr>
        <w:t>include</w:t>
      </w:r>
      <w:r w:rsidR="00D65A84" w:rsidRPr="00E40558">
        <w:rPr>
          <w:sz w:val="32"/>
          <w:szCs w:val="32"/>
        </w:rPr>
        <w:t xml:space="preserve"> </w:t>
      </w:r>
      <w:r w:rsidRPr="00E40558">
        <w:rPr>
          <w:sz w:val="32"/>
          <w:szCs w:val="32"/>
        </w:rPr>
        <w:t>both</w:t>
      </w:r>
      <w:r w:rsidR="00D65A84" w:rsidRPr="00E40558">
        <w:rPr>
          <w:sz w:val="32"/>
          <w:szCs w:val="32"/>
        </w:rPr>
        <w:t xml:space="preserve"> </w:t>
      </w:r>
      <w:r w:rsidRPr="00E40558">
        <w:rPr>
          <w:sz w:val="32"/>
          <w:szCs w:val="32"/>
        </w:rPr>
        <w:t>practical</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emotional</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enables</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do</w:t>
      </w:r>
      <w:r w:rsidR="00D65A84" w:rsidRPr="00E40558">
        <w:rPr>
          <w:sz w:val="32"/>
          <w:szCs w:val="32"/>
        </w:rPr>
        <w:t xml:space="preserve"> </w:t>
      </w:r>
      <w:r w:rsidRPr="00E40558">
        <w:rPr>
          <w:sz w:val="32"/>
          <w:szCs w:val="32"/>
        </w:rPr>
        <w:t>the</w:t>
      </w:r>
      <w:r w:rsidR="00D65A84" w:rsidRPr="00E40558">
        <w:rPr>
          <w:sz w:val="32"/>
          <w:szCs w:val="32"/>
        </w:rPr>
        <w:t xml:space="preserve"> </w:t>
      </w:r>
      <w:r w:rsidRPr="00E40558">
        <w:rPr>
          <w:sz w:val="32"/>
          <w:szCs w:val="32"/>
        </w:rPr>
        <w:t>things</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want,</w:t>
      </w:r>
      <w:r w:rsidR="00D65A84" w:rsidRPr="00E40558">
        <w:rPr>
          <w:sz w:val="32"/>
          <w:szCs w:val="32"/>
        </w:rPr>
        <w:t xml:space="preserve"> </w:t>
      </w:r>
      <w:r w:rsidRPr="00E40558">
        <w:rPr>
          <w:sz w:val="32"/>
          <w:szCs w:val="32"/>
        </w:rPr>
        <w:t>need</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have</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do</w:t>
      </w:r>
      <w:r w:rsidR="00D65A84" w:rsidRPr="00E40558">
        <w:rPr>
          <w:sz w:val="32"/>
          <w:szCs w:val="32"/>
        </w:rPr>
        <w:t xml:space="preserve"> </w:t>
      </w:r>
      <w:r w:rsidRPr="00E40558">
        <w:rPr>
          <w:sz w:val="32"/>
          <w:szCs w:val="32"/>
        </w:rPr>
        <w:t>every</w:t>
      </w:r>
      <w:r w:rsidR="00D65A84" w:rsidRPr="00E40558">
        <w:rPr>
          <w:sz w:val="32"/>
          <w:szCs w:val="32"/>
        </w:rPr>
        <w:t xml:space="preserve"> </w:t>
      </w:r>
      <w:r w:rsidRPr="00E40558">
        <w:rPr>
          <w:sz w:val="32"/>
          <w:szCs w:val="32"/>
        </w:rPr>
        <w:t>day.</w:t>
      </w:r>
    </w:p>
    <w:p w14:paraId="56656CE0" w14:textId="77777777" w:rsidR="001A0392" w:rsidRPr="00532343" w:rsidRDefault="001A0392" w:rsidP="001A0392">
      <w:pPr>
        <w:pStyle w:val="Heading3"/>
        <w:rPr>
          <w:sz w:val="32"/>
          <w:szCs w:val="32"/>
        </w:rPr>
      </w:pPr>
      <w:r w:rsidRPr="00532343">
        <w:rPr>
          <w:sz w:val="32"/>
          <w:szCs w:val="32"/>
        </w:rPr>
        <w:t>Consider:</w:t>
      </w:r>
    </w:p>
    <w:p w14:paraId="0C0EB11C" w14:textId="2A9F5F8E" w:rsidR="001A0392" w:rsidRPr="00092749" w:rsidRDefault="001A0392" w:rsidP="00092749">
      <w:pPr>
        <w:pStyle w:val="ListBulletSpacing"/>
      </w:pPr>
      <w:r w:rsidRPr="00532343">
        <w:t>Who</w:t>
      </w:r>
      <w:r w:rsidR="00D65A84" w:rsidRPr="00532343">
        <w:t xml:space="preserve"> </w:t>
      </w:r>
      <w:r w:rsidRPr="00532343">
        <w:t>helps</w:t>
      </w:r>
      <w:r w:rsidR="00D65A84" w:rsidRPr="00532343">
        <w:t xml:space="preserve"> </w:t>
      </w:r>
      <w:r w:rsidRPr="00092749">
        <w:t>me</w:t>
      </w:r>
      <w:r w:rsidR="00D65A84" w:rsidRPr="00092749">
        <w:t xml:space="preserve"> </w:t>
      </w:r>
      <w:r w:rsidRPr="00092749">
        <w:t>with</w:t>
      </w:r>
      <w:r w:rsidR="00D65A84" w:rsidRPr="00092749">
        <w:t xml:space="preserve"> </w:t>
      </w:r>
      <w:r w:rsidRPr="00092749">
        <w:t>my</w:t>
      </w:r>
      <w:r w:rsidR="00D65A84" w:rsidRPr="00092749">
        <w:t xml:space="preserve"> </w:t>
      </w:r>
      <w:r w:rsidRPr="00092749">
        <w:t>self-care/activities</w:t>
      </w:r>
      <w:r w:rsidR="00D65A84" w:rsidRPr="00092749">
        <w:t xml:space="preserve"> </w:t>
      </w:r>
      <w:r w:rsidRPr="00092749">
        <w:t>of</w:t>
      </w:r>
      <w:r w:rsidR="00D65A84" w:rsidRPr="00092749">
        <w:t xml:space="preserve"> </w:t>
      </w:r>
      <w:r w:rsidRPr="00092749">
        <w:t>daily</w:t>
      </w:r>
      <w:r w:rsidR="00D65A84" w:rsidRPr="00092749">
        <w:t xml:space="preserve"> </w:t>
      </w:r>
      <w:r w:rsidRPr="00092749">
        <w:t>living?</w:t>
      </w:r>
    </w:p>
    <w:p w14:paraId="2AAD4096" w14:textId="23FFC7CF" w:rsidR="001A0392" w:rsidRPr="00092749" w:rsidRDefault="001A0392" w:rsidP="00092749">
      <w:pPr>
        <w:pStyle w:val="ListBulletSpacing"/>
      </w:pPr>
      <w:r w:rsidRPr="00092749">
        <w:t>What</w:t>
      </w:r>
      <w:r w:rsidR="00D65A84" w:rsidRPr="00092749">
        <w:t xml:space="preserve"> </w:t>
      </w:r>
      <w:r w:rsidRPr="00092749">
        <w:t>do</w:t>
      </w:r>
      <w:r w:rsidR="00D65A84" w:rsidRPr="00092749">
        <w:t xml:space="preserve"> </w:t>
      </w:r>
      <w:r w:rsidRPr="00092749">
        <w:t>they</w:t>
      </w:r>
      <w:r w:rsidR="00D65A84" w:rsidRPr="00092749">
        <w:t xml:space="preserve"> </w:t>
      </w:r>
      <w:r w:rsidRPr="00092749">
        <w:t>help</w:t>
      </w:r>
      <w:r w:rsidR="00D65A84" w:rsidRPr="00092749">
        <w:t xml:space="preserve"> </w:t>
      </w:r>
      <w:r w:rsidRPr="00092749">
        <w:t>with?</w:t>
      </w:r>
    </w:p>
    <w:p w14:paraId="539383EC" w14:textId="13336A8D" w:rsidR="001A0392" w:rsidRPr="00092749" w:rsidRDefault="001A0392" w:rsidP="00092749">
      <w:pPr>
        <w:pStyle w:val="ListBulletSpacing"/>
      </w:pPr>
      <w:r w:rsidRPr="00092749">
        <w:t>When</w:t>
      </w:r>
      <w:r w:rsidR="00D65A84" w:rsidRPr="00092749">
        <w:t xml:space="preserve"> </w:t>
      </w:r>
      <w:r w:rsidRPr="00092749">
        <w:t>do</w:t>
      </w:r>
      <w:r w:rsidR="00D65A84" w:rsidRPr="00092749">
        <w:t xml:space="preserve"> </w:t>
      </w:r>
      <w:r w:rsidRPr="00092749">
        <w:t>they</w:t>
      </w:r>
      <w:r w:rsidR="00D65A84" w:rsidRPr="00092749">
        <w:t xml:space="preserve"> </w:t>
      </w:r>
      <w:r w:rsidRPr="00092749">
        <w:t>help?</w:t>
      </w:r>
    </w:p>
    <w:p w14:paraId="5D38CEDF" w14:textId="6313F103" w:rsidR="001A0392" w:rsidRPr="00532343" w:rsidRDefault="001A0392"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organise</w:t>
      </w:r>
      <w:r w:rsidR="00D65A84" w:rsidRPr="00532343">
        <w:t xml:space="preserve"> </w:t>
      </w:r>
      <w:r w:rsidRPr="00532343">
        <w:t>my</w:t>
      </w:r>
      <w:r w:rsidR="00D65A84" w:rsidRPr="00532343">
        <w:t xml:space="preserve"> </w:t>
      </w:r>
      <w:r w:rsidRPr="00532343">
        <w:t>personal</w:t>
      </w:r>
      <w:r w:rsidR="00D65A84" w:rsidRPr="00532343">
        <w:t xml:space="preserve"> </w:t>
      </w:r>
      <w:r w:rsidR="00326397">
        <w:t>support</w:t>
      </w:r>
      <w:r w:rsidRPr="00532343">
        <w:t>?</w:t>
      </w:r>
    </w:p>
    <w:p w14:paraId="6B6DDCDA" w14:textId="5BDC0542" w:rsidR="00CB277D" w:rsidRDefault="001A0392" w:rsidP="00EA444E">
      <w:pPr>
        <w:pStyle w:val="ListBullet"/>
      </w:pPr>
      <w:r w:rsidRPr="00532343">
        <w:t>How</w:t>
      </w:r>
      <w:r w:rsidR="00D65A84" w:rsidRPr="00532343">
        <w:t xml:space="preserve"> </w:t>
      </w:r>
      <w:r w:rsidRPr="00532343">
        <w:t>do</w:t>
      </w:r>
      <w:r w:rsidR="00D65A84" w:rsidRPr="00532343">
        <w:t xml:space="preserve"> </w:t>
      </w:r>
      <w:r w:rsidRPr="00532343">
        <w:t>I</w:t>
      </w:r>
      <w:r w:rsidR="00D65A84" w:rsidRPr="00532343">
        <w:t xml:space="preserve"> </w:t>
      </w:r>
      <w:r w:rsidRPr="00532343">
        <w:t>manage</w:t>
      </w:r>
      <w:r w:rsidR="00D65A84" w:rsidRPr="00532343">
        <w:t xml:space="preserve"> </w:t>
      </w:r>
      <w:r w:rsidRPr="00532343">
        <w:t>if/when</w:t>
      </w:r>
      <w:r w:rsidR="00D65A84" w:rsidRPr="00532343">
        <w:t xml:space="preserve"> </w:t>
      </w:r>
      <w:r w:rsidRPr="00532343">
        <w:t>they</w:t>
      </w:r>
      <w:r w:rsidR="00D65A84" w:rsidRPr="00532343">
        <w:t xml:space="preserve"> </w:t>
      </w:r>
      <w:r w:rsidRPr="00532343">
        <w:t>are</w:t>
      </w:r>
      <w:r w:rsidR="00D65A84" w:rsidRPr="00532343">
        <w:t xml:space="preserve"> </w:t>
      </w:r>
      <w:r w:rsidRPr="00532343">
        <w:t>unavailable</w:t>
      </w:r>
      <w:r w:rsidR="00EA444E">
        <w:t>?</w:t>
      </w:r>
    </w:p>
    <w:p w14:paraId="55EBF01D" w14:textId="77777777" w:rsidR="00CB277D" w:rsidRDefault="00CB277D" w:rsidP="00CB277D">
      <w:pPr>
        <w:pStyle w:val="ListBulletSpacing"/>
        <w:numPr>
          <w:ilvl w:val="0"/>
          <w:numId w:val="0"/>
        </w:numPr>
        <w:ind w:left="284" w:hanging="284"/>
        <w:rPr>
          <w:szCs w:val="32"/>
        </w:rPr>
      </w:pPr>
    </w:p>
    <w:p w14:paraId="0EBDBF6B" w14:textId="6A16A504" w:rsidR="00EA444E" w:rsidRPr="00EA444E" w:rsidRDefault="00EA444E" w:rsidP="00EA444E">
      <w:pPr>
        <w:pStyle w:val="ListBulletSpacing"/>
        <w:rPr>
          <w:szCs w:val="32"/>
        </w:rPr>
      </w:pPr>
      <w:r w:rsidRPr="00EA444E">
        <w:rPr>
          <w:szCs w:val="32"/>
        </w:rPr>
        <w:t>Ask your service provider about what plans they have during and after emergencies. Make sure your expectations match what they can deliver in an emergency.</w:t>
      </w:r>
    </w:p>
    <w:p w14:paraId="20652EC9" w14:textId="12178433" w:rsidR="00EA444E" w:rsidRPr="00EA444E" w:rsidRDefault="00EA444E" w:rsidP="00EA444E">
      <w:pPr>
        <w:pStyle w:val="ListBulletSpacing"/>
        <w:rPr>
          <w:szCs w:val="32"/>
        </w:rPr>
      </w:pPr>
      <w:r w:rsidRPr="00EA444E">
        <w:rPr>
          <w:szCs w:val="32"/>
        </w:rPr>
        <w:t xml:space="preserve">Think about what support services are critical to you and which you could go without in the short term. </w:t>
      </w:r>
    </w:p>
    <w:p w14:paraId="64C0905C" w14:textId="02C7D26A" w:rsidR="00EA444E" w:rsidRPr="00EA444E" w:rsidRDefault="00EA444E" w:rsidP="00EA444E">
      <w:pPr>
        <w:pStyle w:val="ListBulletSpacing"/>
        <w:rPr>
          <w:szCs w:val="32"/>
        </w:rPr>
      </w:pPr>
      <w:r w:rsidRPr="00EA444E">
        <w:rPr>
          <w:szCs w:val="32"/>
        </w:rPr>
        <w:t>You may be separated from the people who normally support you. Your emergency plan should include a record (in whatever way is useful for you) of the needs you have and the support you receive to meet those needs.</w:t>
      </w:r>
    </w:p>
    <w:p w14:paraId="6DC72863" w14:textId="4A6F143B" w:rsidR="00CB277D" w:rsidRDefault="00EA444E" w:rsidP="00EA444E">
      <w:pPr>
        <w:pStyle w:val="ListBullet"/>
      </w:pPr>
      <w:r w:rsidRPr="00EA444E">
        <w:t>Recording details about your specific needs can help you make better decisions when you are under pressure. Share the information with others who support you. Together, you can make back-up plans for help in emergencies. Make a plan for how you will manage your equipment in an emergency.</w:t>
      </w:r>
    </w:p>
    <w:p w14:paraId="65ECDD7E" w14:textId="63B77B97" w:rsidR="00CB277D" w:rsidRDefault="00CB277D" w:rsidP="00CB277D">
      <w:pPr>
        <w:pStyle w:val="ListBulletSpacing"/>
        <w:numPr>
          <w:ilvl w:val="0"/>
          <w:numId w:val="0"/>
        </w:numPr>
        <w:ind w:left="284" w:hanging="284"/>
        <w:rPr>
          <w:szCs w:val="32"/>
        </w:rPr>
      </w:pPr>
    </w:p>
    <w:p w14:paraId="5CBCE2D8" w14:textId="24D07CFC" w:rsidR="00CB277D" w:rsidRDefault="00CB277D" w:rsidP="00CB277D">
      <w:pPr>
        <w:pStyle w:val="ListBulletSpacing"/>
        <w:numPr>
          <w:ilvl w:val="0"/>
          <w:numId w:val="0"/>
        </w:numPr>
        <w:ind w:left="284" w:hanging="284"/>
        <w:rPr>
          <w:szCs w:val="32"/>
        </w:rPr>
      </w:pPr>
    </w:p>
    <w:p w14:paraId="34911BB2" w14:textId="5AA768F6" w:rsidR="00AE16B4" w:rsidRDefault="00AE16B4" w:rsidP="00EC3155">
      <w:pPr>
        <w:pStyle w:val="Heading1"/>
        <w:spacing w:after="1600"/>
      </w:pPr>
      <w:r w:rsidRPr="001A0392">
        <w:lastRenderedPageBreak/>
        <w:t>Daily</w:t>
      </w:r>
      <w:r w:rsidR="00D65A84">
        <w:t xml:space="preserve"> </w:t>
      </w:r>
      <w:r w:rsidRPr="001A0392">
        <w:t>life</w:t>
      </w:r>
      <w:r w:rsidR="00BE7A6B">
        <w:t xml:space="preserve"> -</w:t>
      </w:r>
      <w:r w:rsidR="00EA444E">
        <w:t xml:space="preserve"> personal support</w:t>
      </w:r>
    </w:p>
    <w:p w14:paraId="45ACD7B5" w14:textId="77777777" w:rsidR="00EA444E" w:rsidRDefault="00EA444E" w:rsidP="00A06175">
      <w:pPr>
        <w:pStyle w:val="Heading2"/>
      </w:pPr>
      <w:r>
        <w:t>Service provider one:</w:t>
      </w:r>
    </w:p>
    <w:p w14:paraId="329933C2" w14:textId="1F9BE211" w:rsidR="00EA444E" w:rsidRPr="009059A2" w:rsidRDefault="00EA444E" w:rsidP="00EA444E">
      <w:pPr>
        <w:rPr>
          <w:sz w:val="32"/>
          <w:szCs w:val="32"/>
        </w:rPr>
      </w:pPr>
      <w:r>
        <w:t xml:space="preserve"> </w:t>
      </w:r>
      <w:r w:rsidRPr="009059A2">
        <w:rPr>
          <w:sz w:val="32"/>
          <w:szCs w:val="32"/>
        </w:rPr>
        <w:t>Name and role</w:t>
      </w:r>
    </w:p>
    <w:p w14:paraId="7AC611AF" w14:textId="77777777" w:rsidR="00EA444E" w:rsidRPr="009059A2" w:rsidRDefault="00EA444E" w:rsidP="00EA444E">
      <w:pPr>
        <w:rPr>
          <w:sz w:val="32"/>
          <w:szCs w:val="32"/>
        </w:rPr>
      </w:pPr>
      <w:r w:rsidRPr="009059A2">
        <w:rPr>
          <w:sz w:val="32"/>
          <w:szCs w:val="32"/>
        </w:rPr>
        <w:t>[Enter text here]</w:t>
      </w:r>
    </w:p>
    <w:p w14:paraId="27C7B782" w14:textId="3627DEC0" w:rsidR="00EA444E" w:rsidRPr="009059A2" w:rsidRDefault="00EA444E" w:rsidP="00EA444E">
      <w:pPr>
        <w:rPr>
          <w:sz w:val="32"/>
          <w:szCs w:val="32"/>
        </w:rPr>
      </w:pPr>
      <w:r w:rsidRPr="009059A2">
        <w:rPr>
          <w:sz w:val="32"/>
          <w:szCs w:val="32"/>
        </w:rPr>
        <w:tab/>
      </w:r>
    </w:p>
    <w:p w14:paraId="766D6F57" w14:textId="77777777" w:rsidR="00EA444E" w:rsidRPr="009059A2" w:rsidRDefault="00EA444E" w:rsidP="00EA444E">
      <w:pPr>
        <w:rPr>
          <w:sz w:val="32"/>
          <w:szCs w:val="32"/>
        </w:rPr>
      </w:pPr>
      <w:r w:rsidRPr="009059A2">
        <w:rPr>
          <w:sz w:val="32"/>
          <w:szCs w:val="32"/>
        </w:rPr>
        <w:t>Organisation they work for</w:t>
      </w:r>
      <w:r w:rsidRPr="009059A2">
        <w:rPr>
          <w:sz w:val="32"/>
          <w:szCs w:val="32"/>
        </w:rPr>
        <w:tab/>
      </w:r>
    </w:p>
    <w:p w14:paraId="6C8361AA" w14:textId="77777777" w:rsidR="00EA444E" w:rsidRPr="009059A2" w:rsidRDefault="00EA444E" w:rsidP="00EA444E">
      <w:pPr>
        <w:rPr>
          <w:sz w:val="32"/>
          <w:szCs w:val="32"/>
        </w:rPr>
      </w:pPr>
      <w:r w:rsidRPr="009059A2">
        <w:rPr>
          <w:sz w:val="32"/>
          <w:szCs w:val="32"/>
        </w:rPr>
        <w:t>[Enter text here]</w:t>
      </w:r>
    </w:p>
    <w:p w14:paraId="20B2CE15" w14:textId="77777777" w:rsidR="00EA444E" w:rsidRPr="009059A2" w:rsidRDefault="00EA444E" w:rsidP="00EA444E">
      <w:pPr>
        <w:rPr>
          <w:sz w:val="32"/>
          <w:szCs w:val="32"/>
        </w:rPr>
      </w:pPr>
    </w:p>
    <w:p w14:paraId="67BF6F90" w14:textId="77777777" w:rsidR="00EA444E" w:rsidRPr="009059A2" w:rsidRDefault="00EA444E" w:rsidP="00EA444E">
      <w:pPr>
        <w:rPr>
          <w:sz w:val="32"/>
          <w:szCs w:val="32"/>
        </w:rPr>
      </w:pPr>
      <w:r w:rsidRPr="009059A2">
        <w:rPr>
          <w:sz w:val="32"/>
          <w:szCs w:val="32"/>
        </w:rPr>
        <w:t>Phone number</w:t>
      </w:r>
      <w:r w:rsidRPr="009059A2">
        <w:rPr>
          <w:sz w:val="32"/>
          <w:szCs w:val="32"/>
        </w:rPr>
        <w:tab/>
      </w:r>
    </w:p>
    <w:p w14:paraId="663E5015" w14:textId="77777777" w:rsidR="00EA444E" w:rsidRPr="009059A2" w:rsidRDefault="00EA444E" w:rsidP="00EA444E">
      <w:pPr>
        <w:rPr>
          <w:sz w:val="32"/>
          <w:szCs w:val="32"/>
        </w:rPr>
      </w:pPr>
      <w:r w:rsidRPr="009059A2">
        <w:rPr>
          <w:sz w:val="32"/>
          <w:szCs w:val="32"/>
        </w:rPr>
        <w:t>[Enter text here]</w:t>
      </w:r>
    </w:p>
    <w:p w14:paraId="7951153F" w14:textId="77777777" w:rsidR="00EA444E" w:rsidRPr="009059A2" w:rsidRDefault="00EA444E" w:rsidP="00EA444E">
      <w:pPr>
        <w:rPr>
          <w:sz w:val="32"/>
          <w:szCs w:val="32"/>
        </w:rPr>
      </w:pPr>
    </w:p>
    <w:p w14:paraId="4E12979E" w14:textId="5F55558A" w:rsidR="00EA444E" w:rsidRPr="009059A2" w:rsidRDefault="00EA444E" w:rsidP="00EA444E">
      <w:pPr>
        <w:rPr>
          <w:sz w:val="32"/>
          <w:szCs w:val="32"/>
        </w:rPr>
      </w:pPr>
      <w:r w:rsidRPr="009059A2">
        <w:rPr>
          <w:sz w:val="32"/>
          <w:szCs w:val="32"/>
        </w:rPr>
        <w:t>Address or email</w:t>
      </w:r>
    </w:p>
    <w:p w14:paraId="4218051D" w14:textId="77777777" w:rsidR="00EA444E" w:rsidRPr="009059A2" w:rsidRDefault="00EA444E" w:rsidP="00EA444E">
      <w:pPr>
        <w:rPr>
          <w:sz w:val="32"/>
          <w:szCs w:val="32"/>
        </w:rPr>
      </w:pPr>
      <w:r w:rsidRPr="009059A2">
        <w:rPr>
          <w:sz w:val="32"/>
          <w:szCs w:val="32"/>
        </w:rPr>
        <w:t>[Enter text here]</w:t>
      </w:r>
    </w:p>
    <w:p w14:paraId="772498D7" w14:textId="77777777" w:rsidR="00CB277D" w:rsidRPr="009059A2" w:rsidRDefault="00CB277D" w:rsidP="00775482">
      <w:pPr>
        <w:spacing w:before="0" w:after="0" w:line="240" w:lineRule="auto"/>
        <w:rPr>
          <w:sz w:val="32"/>
          <w:szCs w:val="32"/>
        </w:rPr>
      </w:pPr>
    </w:p>
    <w:p w14:paraId="7198E3FA" w14:textId="77777777" w:rsidR="00EA444E" w:rsidRDefault="00EA444E" w:rsidP="00775482">
      <w:pPr>
        <w:spacing w:before="0" w:after="0" w:line="240" w:lineRule="auto"/>
        <w:rPr>
          <w:sz w:val="32"/>
          <w:szCs w:val="32"/>
        </w:rPr>
      </w:pPr>
    </w:p>
    <w:p w14:paraId="393B408F" w14:textId="77777777" w:rsidR="009059A2" w:rsidRDefault="009059A2" w:rsidP="00775482">
      <w:pPr>
        <w:spacing w:before="0" w:after="0" w:line="240" w:lineRule="auto"/>
        <w:rPr>
          <w:sz w:val="32"/>
          <w:szCs w:val="32"/>
        </w:rPr>
      </w:pPr>
    </w:p>
    <w:p w14:paraId="7AE2A292" w14:textId="77777777" w:rsidR="009059A2" w:rsidRDefault="009059A2" w:rsidP="00775482">
      <w:pPr>
        <w:spacing w:before="0" w:after="0" w:line="240" w:lineRule="auto"/>
        <w:rPr>
          <w:sz w:val="32"/>
          <w:szCs w:val="32"/>
        </w:rPr>
      </w:pPr>
    </w:p>
    <w:p w14:paraId="4C5A71CF" w14:textId="77777777" w:rsidR="009059A2" w:rsidRDefault="009059A2" w:rsidP="00775482">
      <w:pPr>
        <w:spacing w:before="0" w:after="0" w:line="240" w:lineRule="auto"/>
        <w:rPr>
          <w:sz w:val="32"/>
          <w:szCs w:val="32"/>
        </w:rPr>
      </w:pPr>
    </w:p>
    <w:p w14:paraId="05936148" w14:textId="77777777" w:rsidR="009059A2" w:rsidRDefault="009059A2" w:rsidP="00775482">
      <w:pPr>
        <w:spacing w:before="0" w:after="0" w:line="240" w:lineRule="auto"/>
        <w:rPr>
          <w:sz w:val="32"/>
          <w:szCs w:val="32"/>
        </w:rPr>
      </w:pPr>
    </w:p>
    <w:p w14:paraId="7D8CCAA6" w14:textId="77777777" w:rsidR="009059A2" w:rsidRDefault="009059A2" w:rsidP="00775482">
      <w:pPr>
        <w:spacing w:before="0" w:after="0" w:line="240" w:lineRule="auto"/>
        <w:rPr>
          <w:sz w:val="32"/>
          <w:szCs w:val="32"/>
        </w:rPr>
      </w:pPr>
    </w:p>
    <w:p w14:paraId="525C37A3" w14:textId="77777777" w:rsidR="009059A2" w:rsidRDefault="009059A2" w:rsidP="00775482">
      <w:pPr>
        <w:spacing w:before="0" w:after="0" w:line="240" w:lineRule="auto"/>
        <w:rPr>
          <w:sz w:val="32"/>
          <w:szCs w:val="32"/>
        </w:rPr>
      </w:pPr>
    </w:p>
    <w:p w14:paraId="4BFFD866" w14:textId="77777777" w:rsidR="009059A2" w:rsidRDefault="009059A2" w:rsidP="00775482">
      <w:pPr>
        <w:spacing w:before="0" w:after="0" w:line="240" w:lineRule="auto"/>
        <w:rPr>
          <w:sz w:val="32"/>
          <w:szCs w:val="32"/>
        </w:rPr>
      </w:pPr>
    </w:p>
    <w:p w14:paraId="589DEB6C" w14:textId="77777777" w:rsidR="009059A2" w:rsidRDefault="009059A2" w:rsidP="00775482">
      <w:pPr>
        <w:spacing w:before="0" w:after="0" w:line="240" w:lineRule="auto"/>
        <w:rPr>
          <w:sz w:val="32"/>
          <w:szCs w:val="32"/>
        </w:rPr>
      </w:pPr>
    </w:p>
    <w:p w14:paraId="444608E0" w14:textId="77777777" w:rsidR="009059A2" w:rsidRDefault="009059A2" w:rsidP="00775482">
      <w:pPr>
        <w:spacing w:before="0" w:after="0" w:line="240" w:lineRule="auto"/>
        <w:rPr>
          <w:sz w:val="32"/>
          <w:szCs w:val="32"/>
        </w:rPr>
      </w:pPr>
    </w:p>
    <w:p w14:paraId="25539B2E" w14:textId="77777777" w:rsidR="009059A2" w:rsidRDefault="009059A2" w:rsidP="00775482">
      <w:pPr>
        <w:spacing w:before="0" w:after="0" w:line="240" w:lineRule="auto"/>
        <w:rPr>
          <w:sz w:val="32"/>
          <w:szCs w:val="32"/>
        </w:rPr>
      </w:pPr>
    </w:p>
    <w:p w14:paraId="0B22DC95" w14:textId="77777777" w:rsidR="009059A2" w:rsidRPr="009059A2" w:rsidRDefault="009059A2" w:rsidP="00775482">
      <w:pPr>
        <w:spacing w:before="0" w:after="0" w:line="240" w:lineRule="auto"/>
        <w:rPr>
          <w:sz w:val="32"/>
          <w:szCs w:val="32"/>
        </w:rPr>
      </w:pPr>
    </w:p>
    <w:p w14:paraId="39A1E80A" w14:textId="658E6F66" w:rsidR="00EA444E" w:rsidRPr="009059A2" w:rsidRDefault="00EA444E" w:rsidP="00A06175">
      <w:pPr>
        <w:pStyle w:val="Heading2"/>
      </w:pPr>
      <w:r w:rsidRPr="009059A2">
        <w:t>Service provider two:</w:t>
      </w:r>
    </w:p>
    <w:p w14:paraId="134F9962" w14:textId="77777777" w:rsidR="00EA444E" w:rsidRPr="003F3611" w:rsidRDefault="00EA444E" w:rsidP="00EA444E">
      <w:pPr>
        <w:rPr>
          <w:sz w:val="32"/>
          <w:szCs w:val="32"/>
        </w:rPr>
      </w:pPr>
      <w:r w:rsidRPr="009059A2">
        <w:rPr>
          <w:sz w:val="32"/>
          <w:szCs w:val="32"/>
        </w:rPr>
        <w:t xml:space="preserve"> </w:t>
      </w:r>
      <w:r w:rsidRPr="003F3611">
        <w:rPr>
          <w:sz w:val="32"/>
          <w:szCs w:val="32"/>
        </w:rPr>
        <w:t>Name and role</w:t>
      </w:r>
    </w:p>
    <w:p w14:paraId="6FBBFE98" w14:textId="77777777" w:rsidR="00EA444E" w:rsidRPr="003F3611" w:rsidRDefault="00EA444E" w:rsidP="00EA444E">
      <w:pPr>
        <w:rPr>
          <w:sz w:val="32"/>
          <w:szCs w:val="32"/>
        </w:rPr>
      </w:pPr>
      <w:r w:rsidRPr="003F3611">
        <w:rPr>
          <w:sz w:val="32"/>
          <w:szCs w:val="32"/>
        </w:rPr>
        <w:t>[Enter text here]</w:t>
      </w:r>
    </w:p>
    <w:p w14:paraId="1A22FDB0" w14:textId="77777777" w:rsidR="00EA444E" w:rsidRPr="003F3611" w:rsidRDefault="00EA444E" w:rsidP="00EA444E">
      <w:pPr>
        <w:rPr>
          <w:sz w:val="32"/>
          <w:szCs w:val="32"/>
        </w:rPr>
      </w:pPr>
      <w:r w:rsidRPr="003F3611">
        <w:rPr>
          <w:sz w:val="32"/>
          <w:szCs w:val="32"/>
        </w:rPr>
        <w:tab/>
      </w:r>
    </w:p>
    <w:p w14:paraId="4B6B1524" w14:textId="77777777" w:rsidR="00EA444E" w:rsidRPr="003F3611" w:rsidRDefault="00EA444E" w:rsidP="00EA444E">
      <w:pPr>
        <w:rPr>
          <w:sz w:val="32"/>
          <w:szCs w:val="32"/>
        </w:rPr>
      </w:pPr>
      <w:r w:rsidRPr="003F3611">
        <w:rPr>
          <w:sz w:val="32"/>
          <w:szCs w:val="32"/>
        </w:rPr>
        <w:t>Organisation they work for</w:t>
      </w:r>
      <w:r w:rsidRPr="003F3611">
        <w:rPr>
          <w:sz w:val="32"/>
          <w:szCs w:val="32"/>
        </w:rPr>
        <w:tab/>
      </w:r>
    </w:p>
    <w:p w14:paraId="6616D580" w14:textId="77777777" w:rsidR="00EA444E" w:rsidRPr="003F3611" w:rsidRDefault="00EA444E" w:rsidP="00EA444E">
      <w:pPr>
        <w:rPr>
          <w:sz w:val="32"/>
          <w:szCs w:val="32"/>
        </w:rPr>
      </w:pPr>
      <w:r w:rsidRPr="003F3611">
        <w:rPr>
          <w:sz w:val="32"/>
          <w:szCs w:val="32"/>
        </w:rPr>
        <w:t>[Enter text here]</w:t>
      </w:r>
    </w:p>
    <w:p w14:paraId="15097E06" w14:textId="77777777" w:rsidR="00EA444E" w:rsidRPr="003F3611" w:rsidRDefault="00EA444E" w:rsidP="00EA444E">
      <w:pPr>
        <w:rPr>
          <w:sz w:val="32"/>
          <w:szCs w:val="32"/>
        </w:rPr>
      </w:pPr>
    </w:p>
    <w:p w14:paraId="59CDE63F" w14:textId="77777777" w:rsidR="00EA444E" w:rsidRPr="003F3611" w:rsidRDefault="00EA444E" w:rsidP="00EA444E">
      <w:pPr>
        <w:rPr>
          <w:sz w:val="32"/>
          <w:szCs w:val="32"/>
        </w:rPr>
      </w:pPr>
    </w:p>
    <w:p w14:paraId="28345C96" w14:textId="2454870E" w:rsidR="00EA444E" w:rsidRPr="003F3611" w:rsidRDefault="00EA444E" w:rsidP="00EA444E">
      <w:pPr>
        <w:rPr>
          <w:sz w:val="32"/>
          <w:szCs w:val="32"/>
        </w:rPr>
      </w:pPr>
      <w:r w:rsidRPr="003F3611">
        <w:rPr>
          <w:sz w:val="32"/>
          <w:szCs w:val="32"/>
        </w:rPr>
        <w:t>Phone number</w:t>
      </w:r>
      <w:r w:rsidRPr="003F3611">
        <w:rPr>
          <w:sz w:val="32"/>
          <w:szCs w:val="32"/>
        </w:rPr>
        <w:tab/>
      </w:r>
    </w:p>
    <w:p w14:paraId="7BD0A701" w14:textId="77777777" w:rsidR="00EA444E" w:rsidRPr="003F3611" w:rsidRDefault="00EA444E" w:rsidP="00EA444E">
      <w:pPr>
        <w:rPr>
          <w:sz w:val="32"/>
          <w:szCs w:val="32"/>
        </w:rPr>
      </w:pPr>
      <w:r w:rsidRPr="003F3611">
        <w:rPr>
          <w:sz w:val="32"/>
          <w:szCs w:val="32"/>
        </w:rPr>
        <w:t>[Enter text here]</w:t>
      </w:r>
    </w:p>
    <w:p w14:paraId="0EA3BA44" w14:textId="77777777" w:rsidR="00EA444E" w:rsidRPr="003F3611" w:rsidRDefault="00EA444E" w:rsidP="00EA444E">
      <w:pPr>
        <w:rPr>
          <w:sz w:val="32"/>
          <w:szCs w:val="32"/>
        </w:rPr>
      </w:pPr>
    </w:p>
    <w:p w14:paraId="3A2D8192" w14:textId="77777777" w:rsidR="00EA444E" w:rsidRPr="003F3611" w:rsidRDefault="00EA444E" w:rsidP="00EA444E">
      <w:pPr>
        <w:rPr>
          <w:sz w:val="32"/>
          <w:szCs w:val="32"/>
        </w:rPr>
      </w:pPr>
      <w:r w:rsidRPr="003F3611">
        <w:rPr>
          <w:sz w:val="32"/>
          <w:szCs w:val="32"/>
        </w:rPr>
        <w:t>Address or email</w:t>
      </w:r>
    </w:p>
    <w:p w14:paraId="7ED080B9" w14:textId="77777777" w:rsidR="00EA444E" w:rsidRPr="003F3611" w:rsidRDefault="00EA444E" w:rsidP="00EA444E">
      <w:pPr>
        <w:rPr>
          <w:sz w:val="32"/>
          <w:szCs w:val="32"/>
        </w:rPr>
      </w:pPr>
      <w:r w:rsidRPr="003F3611">
        <w:rPr>
          <w:sz w:val="32"/>
          <w:szCs w:val="32"/>
        </w:rPr>
        <w:t>[Enter text here]</w:t>
      </w:r>
    </w:p>
    <w:p w14:paraId="6718B4A6" w14:textId="77777777" w:rsidR="00EA444E" w:rsidRDefault="00EA444E" w:rsidP="00775482">
      <w:pPr>
        <w:spacing w:before="0" w:after="0" w:line="240" w:lineRule="auto"/>
        <w:rPr>
          <w:sz w:val="32"/>
          <w:szCs w:val="32"/>
        </w:rPr>
      </w:pPr>
    </w:p>
    <w:p w14:paraId="1104B111" w14:textId="77777777" w:rsidR="00EA444E" w:rsidRDefault="00EA444E" w:rsidP="00775482">
      <w:pPr>
        <w:spacing w:before="0" w:after="0" w:line="240" w:lineRule="auto"/>
        <w:rPr>
          <w:sz w:val="32"/>
          <w:szCs w:val="32"/>
        </w:rPr>
      </w:pPr>
    </w:p>
    <w:p w14:paraId="4B06E7A3" w14:textId="212ADF65" w:rsidR="00EA444E" w:rsidRPr="003F3611" w:rsidRDefault="00EA444E" w:rsidP="00EA444E">
      <w:pPr>
        <w:rPr>
          <w:b/>
          <w:bCs/>
          <w:color w:val="19305A" w:themeColor="accent1"/>
          <w:sz w:val="36"/>
          <w:szCs w:val="36"/>
        </w:rPr>
      </w:pPr>
      <w:r w:rsidRPr="003F3611">
        <w:rPr>
          <w:b/>
          <w:bCs/>
          <w:color w:val="19305A" w:themeColor="accent1"/>
          <w:sz w:val="36"/>
          <w:szCs w:val="36"/>
        </w:rPr>
        <w:t>Service provider three:</w:t>
      </w:r>
    </w:p>
    <w:p w14:paraId="62F12F81" w14:textId="77777777" w:rsidR="00EA444E" w:rsidRPr="003F3611" w:rsidRDefault="00EA444E" w:rsidP="00EA444E">
      <w:pPr>
        <w:rPr>
          <w:sz w:val="32"/>
          <w:szCs w:val="32"/>
        </w:rPr>
      </w:pPr>
      <w:r w:rsidRPr="003F3611">
        <w:rPr>
          <w:sz w:val="32"/>
          <w:szCs w:val="32"/>
        </w:rPr>
        <w:t xml:space="preserve"> Name and role</w:t>
      </w:r>
    </w:p>
    <w:p w14:paraId="59B85927" w14:textId="77777777" w:rsidR="00EA444E" w:rsidRPr="003F3611" w:rsidRDefault="00EA444E" w:rsidP="00EA444E">
      <w:pPr>
        <w:rPr>
          <w:sz w:val="32"/>
          <w:szCs w:val="32"/>
        </w:rPr>
      </w:pPr>
      <w:r w:rsidRPr="003F3611">
        <w:rPr>
          <w:sz w:val="32"/>
          <w:szCs w:val="32"/>
        </w:rPr>
        <w:t>[Enter text here]</w:t>
      </w:r>
    </w:p>
    <w:p w14:paraId="10411F96" w14:textId="77777777" w:rsidR="00EA444E" w:rsidRPr="003F3611" w:rsidRDefault="00EA444E" w:rsidP="00EA444E">
      <w:pPr>
        <w:rPr>
          <w:sz w:val="32"/>
          <w:szCs w:val="32"/>
        </w:rPr>
      </w:pPr>
      <w:r w:rsidRPr="003F3611">
        <w:rPr>
          <w:sz w:val="32"/>
          <w:szCs w:val="32"/>
        </w:rPr>
        <w:tab/>
      </w:r>
    </w:p>
    <w:p w14:paraId="2D657EFB" w14:textId="77777777" w:rsidR="00EA444E" w:rsidRPr="003F3611" w:rsidRDefault="00EA444E" w:rsidP="00EA444E">
      <w:pPr>
        <w:rPr>
          <w:sz w:val="32"/>
          <w:szCs w:val="32"/>
        </w:rPr>
      </w:pPr>
      <w:r w:rsidRPr="003F3611">
        <w:rPr>
          <w:sz w:val="32"/>
          <w:szCs w:val="32"/>
        </w:rPr>
        <w:t>Organisation they work for</w:t>
      </w:r>
      <w:r w:rsidRPr="003F3611">
        <w:rPr>
          <w:sz w:val="32"/>
          <w:szCs w:val="32"/>
        </w:rPr>
        <w:tab/>
      </w:r>
    </w:p>
    <w:p w14:paraId="29C53395" w14:textId="77777777" w:rsidR="00EA444E" w:rsidRPr="003F3611" w:rsidRDefault="00EA444E" w:rsidP="00EA444E">
      <w:pPr>
        <w:rPr>
          <w:sz w:val="32"/>
          <w:szCs w:val="32"/>
        </w:rPr>
      </w:pPr>
      <w:r w:rsidRPr="003F3611">
        <w:rPr>
          <w:sz w:val="32"/>
          <w:szCs w:val="32"/>
        </w:rPr>
        <w:t>[Enter text here]</w:t>
      </w:r>
    </w:p>
    <w:p w14:paraId="0D58B126" w14:textId="77777777" w:rsidR="00EA444E" w:rsidRPr="003F3611" w:rsidRDefault="00EA444E" w:rsidP="00EA444E">
      <w:pPr>
        <w:rPr>
          <w:sz w:val="32"/>
          <w:szCs w:val="32"/>
        </w:rPr>
      </w:pPr>
    </w:p>
    <w:p w14:paraId="1E90C65D" w14:textId="77777777" w:rsidR="00EA444E" w:rsidRPr="003F3611" w:rsidRDefault="00EA444E" w:rsidP="00EA444E">
      <w:pPr>
        <w:rPr>
          <w:sz w:val="32"/>
          <w:szCs w:val="32"/>
        </w:rPr>
      </w:pPr>
      <w:r w:rsidRPr="003F3611">
        <w:rPr>
          <w:sz w:val="32"/>
          <w:szCs w:val="32"/>
        </w:rPr>
        <w:t>Phone number</w:t>
      </w:r>
      <w:r w:rsidRPr="003F3611">
        <w:rPr>
          <w:sz w:val="32"/>
          <w:szCs w:val="32"/>
        </w:rPr>
        <w:tab/>
      </w:r>
    </w:p>
    <w:p w14:paraId="3316A32B" w14:textId="77777777" w:rsidR="00EA444E" w:rsidRPr="003F3611" w:rsidRDefault="00EA444E" w:rsidP="00EA444E">
      <w:pPr>
        <w:rPr>
          <w:sz w:val="32"/>
          <w:szCs w:val="32"/>
        </w:rPr>
      </w:pPr>
      <w:r w:rsidRPr="003F3611">
        <w:rPr>
          <w:sz w:val="32"/>
          <w:szCs w:val="32"/>
        </w:rPr>
        <w:t>[Enter text here]</w:t>
      </w:r>
    </w:p>
    <w:p w14:paraId="067E8A1B" w14:textId="77777777" w:rsidR="00EA444E" w:rsidRPr="003F3611" w:rsidRDefault="00EA444E" w:rsidP="00EA444E">
      <w:pPr>
        <w:rPr>
          <w:sz w:val="32"/>
          <w:szCs w:val="32"/>
        </w:rPr>
      </w:pPr>
    </w:p>
    <w:p w14:paraId="3F84ED59" w14:textId="77777777" w:rsidR="00EA444E" w:rsidRPr="003F3611" w:rsidRDefault="00EA444E" w:rsidP="00EA444E">
      <w:pPr>
        <w:rPr>
          <w:sz w:val="32"/>
          <w:szCs w:val="32"/>
        </w:rPr>
      </w:pPr>
      <w:r w:rsidRPr="003F3611">
        <w:rPr>
          <w:sz w:val="32"/>
          <w:szCs w:val="32"/>
        </w:rPr>
        <w:t>Address or email</w:t>
      </w:r>
    </w:p>
    <w:p w14:paraId="69924A5E" w14:textId="77777777" w:rsidR="00EA444E" w:rsidRPr="003F3611" w:rsidRDefault="00EA444E" w:rsidP="00EA444E">
      <w:pPr>
        <w:rPr>
          <w:sz w:val="32"/>
          <w:szCs w:val="32"/>
        </w:rPr>
      </w:pPr>
      <w:r w:rsidRPr="003F3611">
        <w:rPr>
          <w:sz w:val="32"/>
          <w:szCs w:val="32"/>
        </w:rPr>
        <w:t>[Enter text here]</w:t>
      </w:r>
    </w:p>
    <w:p w14:paraId="0B7E7D02" w14:textId="77777777" w:rsidR="00EA444E" w:rsidRDefault="00EA444E" w:rsidP="00775482">
      <w:pPr>
        <w:spacing w:before="0" w:after="0" w:line="240" w:lineRule="auto"/>
        <w:rPr>
          <w:sz w:val="32"/>
          <w:szCs w:val="32"/>
        </w:rPr>
      </w:pPr>
    </w:p>
    <w:p w14:paraId="49DA2752" w14:textId="56ED0957" w:rsidR="00EA444E" w:rsidRDefault="00EA444E" w:rsidP="00EA444E">
      <w:pPr>
        <w:spacing w:before="0" w:after="0" w:line="240" w:lineRule="auto"/>
        <w:rPr>
          <w:sz w:val="32"/>
          <w:szCs w:val="32"/>
        </w:rPr>
      </w:pPr>
      <w:r w:rsidRPr="00EA444E">
        <w:rPr>
          <w:sz w:val="32"/>
          <w:szCs w:val="32"/>
        </w:rPr>
        <w:t>Make notes about the help you need</w:t>
      </w:r>
      <w:r>
        <w:rPr>
          <w:sz w:val="32"/>
          <w:szCs w:val="32"/>
        </w:rPr>
        <w:t xml:space="preserve"> so you can prioritise in an emergency </w:t>
      </w:r>
      <w:r w:rsidRPr="00EA444E">
        <w:rPr>
          <w:sz w:val="32"/>
          <w:szCs w:val="32"/>
        </w:rPr>
        <w:tab/>
      </w:r>
    </w:p>
    <w:p w14:paraId="535A0BF4" w14:textId="77777777" w:rsidR="00EA444E" w:rsidRDefault="00EA444E" w:rsidP="00EA444E">
      <w:pPr>
        <w:spacing w:before="0" w:after="0" w:line="240" w:lineRule="auto"/>
        <w:rPr>
          <w:sz w:val="32"/>
          <w:szCs w:val="32"/>
        </w:rPr>
      </w:pPr>
    </w:p>
    <w:p w14:paraId="5AE70DD3" w14:textId="77777777" w:rsidR="00EA444E" w:rsidRDefault="00EA444E" w:rsidP="00A06175">
      <w:pPr>
        <w:pStyle w:val="Heading2"/>
      </w:pPr>
      <w:r w:rsidRPr="00EA444E">
        <w:t>Bathing</w:t>
      </w:r>
      <w:r>
        <w:t>:</w:t>
      </w:r>
    </w:p>
    <w:p w14:paraId="3BB4B976" w14:textId="1E55308C" w:rsidR="00EA444E" w:rsidRPr="003F3611" w:rsidRDefault="00EA444E" w:rsidP="00EA444E">
      <w:pPr>
        <w:spacing w:before="0" w:after="0" w:line="240" w:lineRule="auto"/>
        <w:rPr>
          <w:sz w:val="32"/>
          <w:szCs w:val="32"/>
        </w:rPr>
      </w:pPr>
      <w:r w:rsidRPr="003F3611">
        <w:rPr>
          <w:sz w:val="32"/>
          <w:szCs w:val="32"/>
        </w:rPr>
        <w:t>Help req</w:t>
      </w:r>
      <w:r w:rsidR="006178B0" w:rsidRPr="003F3611">
        <w:rPr>
          <w:sz w:val="32"/>
          <w:szCs w:val="32"/>
        </w:rPr>
        <w:t>uired (yes/no)</w:t>
      </w:r>
    </w:p>
    <w:p w14:paraId="76A9973B" w14:textId="31BFE8CB" w:rsidR="00EA444E" w:rsidRPr="003F3611" w:rsidRDefault="006178B0" w:rsidP="00062901">
      <w:pPr>
        <w:rPr>
          <w:sz w:val="32"/>
          <w:szCs w:val="32"/>
        </w:rPr>
      </w:pPr>
      <w:r w:rsidRPr="003F3611">
        <w:rPr>
          <w:sz w:val="32"/>
          <w:szCs w:val="32"/>
        </w:rPr>
        <w:t>Critical service (yes/No</w:t>
      </w:r>
      <w:r w:rsidR="00062901" w:rsidRPr="003F3611">
        <w:rPr>
          <w:sz w:val="32"/>
          <w:szCs w:val="32"/>
        </w:rPr>
        <w:t>)</w:t>
      </w:r>
    </w:p>
    <w:p w14:paraId="3848B09E" w14:textId="18D41EA0" w:rsidR="00062901" w:rsidRPr="003F3611" w:rsidRDefault="00062901" w:rsidP="00062901">
      <w:pPr>
        <w:rPr>
          <w:sz w:val="32"/>
          <w:szCs w:val="32"/>
        </w:rPr>
      </w:pPr>
      <w:r w:rsidRPr="003F3611">
        <w:rPr>
          <w:sz w:val="32"/>
          <w:szCs w:val="32"/>
        </w:rPr>
        <w:t>Notes:</w:t>
      </w:r>
    </w:p>
    <w:p w14:paraId="663D70F0" w14:textId="77777777" w:rsidR="00062901" w:rsidRDefault="00062901" w:rsidP="00062901"/>
    <w:p w14:paraId="0007BA33" w14:textId="77777777" w:rsidR="006178B0" w:rsidRPr="00EA444E" w:rsidRDefault="006178B0" w:rsidP="00EA444E">
      <w:pPr>
        <w:spacing w:before="0" w:after="0" w:line="240" w:lineRule="auto"/>
        <w:rPr>
          <w:sz w:val="32"/>
          <w:szCs w:val="32"/>
        </w:rPr>
      </w:pPr>
    </w:p>
    <w:p w14:paraId="3C46DC8C" w14:textId="77777777" w:rsidR="006178B0" w:rsidRDefault="00EA444E" w:rsidP="00A06175">
      <w:pPr>
        <w:pStyle w:val="Heading2"/>
      </w:pPr>
      <w:r w:rsidRPr="00EA444E">
        <w:t>Toileting</w:t>
      </w:r>
      <w:r w:rsidR="006178B0">
        <w:t>:</w:t>
      </w:r>
    </w:p>
    <w:p w14:paraId="0587C905" w14:textId="77777777" w:rsidR="006178B0" w:rsidRPr="003F3611" w:rsidRDefault="006178B0" w:rsidP="006178B0">
      <w:pPr>
        <w:spacing w:before="0" w:after="0" w:line="240" w:lineRule="auto"/>
        <w:rPr>
          <w:rFonts w:cstheme="minorHAnsi"/>
          <w:sz w:val="32"/>
          <w:szCs w:val="32"/>
        </w:rPr>
      </w:pPr>
      <w:r w:rsidRPr="003F3611">
        <w:rPr>
          <w:rFonts w:cstheme="minorHAnsi"/>
          <w:sz w:val="32"/>
          <w:szCs w:val="32"/>
        </w:rPr>
        <w:t>Help required (yes/no)</w:t>
      </w:r>
    </w:p>
    <w:p w14:paraId="33CE30A9" w14:textId="77777777" w:rsidR="00062901" w:rsidRPr="003F3611" w:rsidRDefault="006178B0" w:rsidP="00062901">
      <w:pPr>
        <w:spacing w:before="0" w:after="0" w:line="240" w:lineRule="auto"/>
        <w:rPr>
          <w:rFonts w:cstheme="minorHAnsi"/>
          <w:sz w:val="32"/>
          <w:szCs w:val="32"/>
        </w:rPr>
      </w:pPr>
      <w:r w:rsidRPr="003F3611">
        <w:rPr>
          <w:rFonts w:cstheme="minorHAnsi"/>
          <w:sz w:val="32"/>
          <w:szCs w:val="32"/>
        </w:rPr>
        <w:t>Critical service (yes/No)</w:t>
      </w:r>
    </w:p>
    <w:p w14:paraId="727C78FF" w14:textId="753CAD38" w:rsidR="00062901" w:rsidRPr="003F3611" w:rsidRDefault="00062901" w:rsidP="00062901">
      <w:pPr>
        <w:spacing w:before="0" w:after="0" w:line="240" w:lineRule="auto"/>
        <w:rPr>
          <w:rFonts w:cstheme="minorHAnsi"/>
          <w:sz w:val="32"/>
          <w:szCs w:val="32"/>
        </w:rPr>
      </w:pPr>
      <w:r w:rsidRPr="003F3611">
        <w:rPr>
          <w:rFonts w:cstheme="minorHAnsi"/>
          <w:sz w:val="32"/>
          <w:szCs w:val="32"/>
        </w:rPr>
        <w:t>Notes:</w:t>
      </w:r>
    </w:p>
    <w:p w14:paraId="6C649F4A" w14:textId="2C3ACE64" w:rsidR="00EA444E" w:rsidRPr="003F3611" w:rsidRDefault="00EA444E" w:rsidP="006178B0">
      <w:pPr>
        <w:spacing w:before="0" w:after="0" w:line="240" w:lineRule="auto"/>
        <w:rPr>
          <w:sz w:val="32"/>
          <w:szCs w:val="32"/>
        </w:rPr>
      </w:pPr>
    </w:p>
    <w:p w14:paraId="6B3FD570" w14:textId="77777777" w:rsidR="00EA444E" w:rsidRPr="00EA444E" w:rsidRDefault="00EA444E" w:rsidP="00EA444E">
      <w:pPr>
        <w:spacing w:before="0" w:after="0" w:line="240" w:lineRule="auto"/>
        <w:rPr>
          <w:sz w:val="32"/>
          <w:szCs w:val="32"/>
        </w:rPr>
      </w:pPr>
    </w:p>
    <w:p w14:paraId="3ABD8B38" w14:textId="40C32297" w:rsidR="00EA444E" w:rsidRDefault="00EA444E" w:rsidP="00A06175">
      <w:pPr>
        <w:pStyle w:val="Heading2"/>
        <w:rPr>
          <w:rFonts w:ascii="Segoe UI Symbol" w:hAnsi="Segoe UI Symbol" w:cs="Segoe UI Symbol"/>
        </w:rPr>
      </w:pPr>
      <w:r w:rsidRPr="00EA444E">
        <w:t>Grooming</w:t>
      </w:r>
      <w:r w:rsidR="006178B0">
        <w:t>:</w:t>
      </w:r>
    </w:p>
    <w:p w14:paraId="6DF1095E" w14:textId="77777777" w:rsidR="006178B0" w:rsidRPr="003F3611" w:rsidRDefault="006178B0" w:rsidP="006178B0">
      <w:pPr>
        <w:spacing w:before="0" w:after="0" w:line="240" w:lineRule="auto"/>
        <w:rPr>
          <w:rFonts w:cstheme="minorHAnsi"/>
          <w:sz w:val="32"/>
          <w:szCs w:val="32"/>
        </w:rPr>
      </w:pPr>
      <w:r w:rsidRPr="003F3611">
        <w:rPr>
          <w:rFonts w:cstheme="minorHAnsi"/>
          <w:sz w:val="32"/>
          <w:szCs w:val="32"/>
        </w:rPr>
        <w:t>Help required (yes/no)</w:t>
      </w:r>
    </w:p>
    <w:p w14:paraId="5301409A" w14:textId="77777777" w:rsidR="006178B0" w:rsidRPr="003F3611" w:rsidRDefault="006178B0" w:rsidP="006178B0">
      <w:pPr>
        <w:spacing w:before="0" w:after="0" w:line="240" w:lineRule="auto"/>
        <w:rPr>
          <w:rFonts w:cstheme="minorHAnsi"/>
          <w:sz w:val="32"/>
          <w:szCs w:val="32"/>
        </w:rPr>
      </w:pPr>
      <w:r w:rsidRPr="003F3611">
        <w:rPr>
          <w:rFonts w:cstheme="minorHAnsi"/>
          <w:sz w:val="32"/>
          <w:szCs w:val="32"/>
        </w:rPr>
        <w:t>Critical service (yes/No)</w:t>
      </w:r>
    </w:p>
    <w:p w14:paraId="082D9765" w14:textId="77777777" w:rsidR="00062901" w:rsidRPr="003F3611" w:rsidRDefault="00062901" w:rsidP="00062901">
      <w:pPr>
        <w:rPr>
          <w:rFonts w:cstheme="minorHAnsi"/>
          <w:sz w:val="32"/>
          <w:szCs w:val="32"/>
        </w:rPr>
      </w:pPr>
      <w:r w:rsidRPr="003F3611">
        <w:rPr>
          <w:rFonts w:cstheme="minorHAnsi"/>
          <w:sz w:val="32"/>
          <w:szCs w:val="32"/>
        </w:rPr>
        <w:t>Notes:</w:t>
      </w:r>
    </w:p>
    <w:p w14:paraId="1F507DA6" w14:textId="77777777" w:rsidR="006178B0" w:rsidRPr="003F3611" w:rsidRDefault="006178B0" w:rsidP="006178B0">
      <w:pPr>
        <w:spacing w:before="0" w:after="0" w:line="240" w:lineRule="auto"/>
        <w:rPr>
          <w:rFonts w:cstheme="minorHAnsi"/>
          <w:sz w:val="32"/>
          <w:szCs w:val="32"/>
        </w:rPr>
      </w:pPr>
    </w:p>
    <w:p w14:paraId="1492C5E1" w14:textId="77777777" w:rsidR="00EA444E" w:rsidRPr="00EA444E" w:rsidRDefault="00EA444E" w:rsidP="00EA444E">
      <w:pPr>
        <w:spacing w:before="0" w:after="0" w:line="240" w:lineRule="auto"/>
        <w:rPr>
          <w:sz w:val="32"/>
          <w:szCs w:val="32"/>
        </w:rPr>
      </w:pPr>
    </w:p>
    <w:p w14:paraId="0128FD0B" w14:textId="34085027" w:rsidR="00EA444E" w:rsidRDefault="00EA444E" w:rsidP="00A06175">
      <w:pPr>
        <w:pStyle w:val="Heading2"/>
        <w:rPr>
          <w:rFonts w:ascii="Segoe UI Symbol" w:hAnsi="Segoe UI Symbol" w:cs="Segoe UI Symbol"/>
        </w:rPr>
      </w:pPr>
      <w:r w:rsidRPr="00EA444E">
        <w:t>Dressing</w:t>
      </w:r>
      <w:r w:rsidR="00062901">
        <w:t>:</w:t>
      </w:r>
    </w:p>
    <w:p w14:paraId="788D95AE"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Help required (yes/no)</w:t>
      </w:r>
    </w:p>
    <w:p w14:paraId="6AB41B4F"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Critical service (yes/No)</w:t>
      </w:r>
    </w:p>
    <w:p w14:paraId="510A0983" w14:textId="77777777" w:rsidR="00062901" w:rsidRPr="003F3611" w:rsidRDefault="00062901" w:rsidP="00062901">
      <w:pPr>
        <w:rPr>
          <w:rFonts w:cstheme="minorHAnsi"/>
          <w:sz w:val="32"/>
          <w:szCs w:val="32"/>
        </w:rPr>
      </w:pPr>
      <w:r w:rsidRPr="003F3611">
        <w:rPr>
          <w:rFonts w:cstheme="minorHAnsi"/>
          <w:sz w:val="32"/>
          <w:szCs w:val="32"/>
        </w:rPr>
        <w:t>Notes:</w:t>
      </w:r>
    </w:p>
    <w:p w14:paraId="342E8ABF" w14:textId="77777777" w:rsidR="00062901" w:rsidRPr="003F3611" w:rsidRDefault="00062901" w:rsidP="00062901">
      <w:pPr>
        <w:spacing w:before="0" w:after="0" w:line="240" w:lineRule="auto"/>
        <w:rPr>
          <w:rFonts w:cstheme="minorHAnsi"/>
          <w:sz w:val="32"/>
          <w:szCs w:val="32"/>
        </w:rPr>
      </w:pPr>
    </w:p>
    <w:p w14:paraId="1C8041E0" w14:textId="77777777" w:rsidR="00EA444E" w:rsidRPr="00EA444E" w:rsidRDefault="00EA444E" w:rsidP="00EA444E">
      <w:pPr>
        <w:spacing w:before="0" w:after="0" w:line="240" w:lineRule="auto"/>
        <w:rPr>
          <w:sz w:val="32"/>
          <w:szCs w:val="32"/>
        </w:rPr>
      </w:pPr>
    </w:p>
    <w:p w14:paraId="2FE67B63" w14:textId="0EA03B1C" w:rsidR="00062901" w:rsidRDefault="00EA444E" w:rsidP="003F3611">
      <w:pPr>
        <w:pStyle w:val="Heading2"/>
      </w:pPr>
      <w:r w:rsidRPr="00EA444E">
        <w:lastRenderedPageBreak/>
        <w:t>Transferring</w:t>
      </w:r>
      <w:r w:rsidR="00062901">
        <w:t xml:space="preserve"> from bed or other areas:</w:t>
      </w:r>
    </w:p>
    <w:p w14:paraId="38185896"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Help required (yes/no)</w:t>
      </w:r>
    </w:p>
    <w:p w14:paraId="190B413F"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Critical service (yes/No)</w:t>
      </w:r>
    </w:p>
    <w:p w14:paraId="085331E7" w14:textId="4DA1D7EE" w:rsidR="00062901" w:rsidRPr="003F3611" w:rsidRDefault="00062901" w:rsidP="00062901">
      <w:pPr>
        <w:rPr>
          <w:rFonts w:cstheme="minorHAnsi"/>
          <w:sz w:val="32"/>
          <w:szCs w:val="32"/>
        </w:rPr>
      </w:pPr>
      <w:r w:rsidRPr="003F3611">
        <w:rPr>
          <w:rFonts w:cstheme="minorHAnsi"/>
          <w:sz w:val="32"/>
          <w:szCs w:val="32"/>
        </w:rPr>
        <w:t>Notes:</w:t>
      </w:r>
    </w:p>
    <w:p w14:paraId="75AECA99" w14:textId="7AAE32D9" w:rsidR="00EA444E" w:rsidRDefault="00EA444E" w:rsidP="00062901">
      <w:pPr>
        <w:spacing w:before="0" w:after="0" w:line="240" w:lineRule="auto"/>
        <w:rPr>
          <w:sz w:val="32"/>
          <w:szCs w:val="32"/>
        </w:rPr>
      </w:pPr>
    </w:p>
    <w:p w14:paraId="10F622CD" w14:textId="77777777" w:rsidR="00062901" w:rsidRPr="00EA444E" w:rsidRDefault="00062901" w:rsidP="00062901">
      <w:pPr>
        <w:spacing w:before="0" w:after="0" w:line="240" w:lineRule="auto"/>
        <w:rPr>
          <w:sz w:val="32"/>
          <w:szCs w:val="32"/>
        </w:rPr>
      </w:pPr>
    </w:p>
    <w:p w14:paraId="4D9F558E" w14:textId="77777777" w:rsidR="00EA444E" w:rsidRPr="00EA444E" w:rsidRDefault="00EA444E" w:rsidP="00EA444E">
      <w:pPr>
        <w:spacing w:before="0" w:after="0" w:line="240" w:lineRule="auto"/>
        <w:rPr>
          <w:sz w:val="32"/>
          <w:szCs w:val="32"/>
        </w:rPr>
      </w:pPr>
    </w:p>
    <w:p w14:paraId="7D3DF249" w14:textId="77A4F6E2" w:rsidR="00EA444E" w:rsidRDefault="00EA444E" w:rsidP="00A06175">
      <w:pPr>
        <w:pStyle w:val="Heading2"/>
        <w:rPr>
          <w:rFonts w:ascii="Segoe UI Symbol" w:hAnsi="Segoe UI Symbol" w:cs="Segoe UI Symbol"/>
        </w:rPr>
      </w:pPr>
      <w:r w:rsidRPr="00EA444E">
        <w:t>Mobility/ Positioning</w:t>
      </w:r>
      <w:r w:rsidR="00062901">
        <w:t>:</w:t>
      </w:r>
      <w:r w:rsidRPr="00EA444E">
        <w:tab/>
      </w:r>
    </w:p>
    <w:p w14:paraId="261EBE92" w14:textId="77777777" w:rsidR="00062901" w:rsidRPr="003F3611" w:rsidRDefault="00062901" w:rsidP="00062901">
      <w:pPr>
        <w:spacing w:before="0" w:after="0" w:line="240" w:lineRule="auto"/>
        <w:rPr>
          <w:rFonts w:ascii="Arial" w:hAnsi="Arial" w:cs="Arial"/>
          <w:sz w:val="32"/>
          <w:szCs w:val="32"/>
        </w:rPr>
      </w:pPr>
      <w:r w:rsidRPr="003F3611">
        <w:rPr>
          <w:rFonts w:ascii="Arial" w:hAnsi="Arial" w:cs="Arial"/>
          <w:sz w:val="32"/>
          <w:szCs w:val="32"/>
        </w:rPr>
        <w:t>Help required (yes/no)</w:t>
      </w:r>
    </w:p>
    <w:p w14:paraId="0481B02C" w14:textId="77777777" w:rsidR="00062901" w:rsidRPr="003F3611" w:rsidRDefault="00062901" w:rsidP="00062901">
      <w:pPr>
        <w:spacing w:before="0" w:after="0" w:line="240" w:lineRule="auto"/>
        <w:rPr>
          <w:rFonts w:ascii="Arial" w:hAnsi="Arial" w:cs="Arial"/>
          <w:sz w:val="32"/>
          <w:szCs w:val="32"/>
        </w:rPr>
      </w:pPr>
      <w:r w:rsidRPr="003F3611">
        <w:rPr>
          <w:rFonts w:ascii="Arial" w:hAnsi="Arial" w:cs="Arial"/>
          <w:sz w:val="32"/>
          <w:szCs w:val="32"/>
        </w:rPr>
        <w:t>Critical service (yes/No)</w:t>
      </w:r>
    </w:p>
    <w:p w14:paraId="54E5ADE9" w14:textId="77777777" w:rsidR="00062901" w:rsidRPr="003F3611" w:rsidRDefault="00062901" w:rsidP="00062901">
      <w:pPr>
        <w:rPr>
          <w:rFonts w:ascii="Arial" w:hAnsi="Arial" w:cs="Arial"/>
          <w:sz w:val="32"/>
          <w:szCs w:val="32"/>
        </w:rPr>
      </w:pPr>
      <w:r w:rsidRPr="003F3611">
        <w:rPr>
          <w:rFonts w:ascii="Arial" w:hAnsi="Arial" w:cs="Arial"/>
          <w:sz w:val="32"/>
          <w:szCs w:val="32"/>
        </w:rPr>
        <w:t>Notes:</w:t>
      </w:r>
    </w:p>
    <w:p w14:paraId="0B430B8C" w14:textId="77777777" w:rsidR="00062901" w:rsidRPr="003F3611" w:rsidRDefault="00062901" w:rsidP="00062901">
      <w:pPr>
        <w:spacing w:before="0" w:after="0" w:line="240" w:lineRule="auto"/>
        <w:rPr>
          <w:rFonts w:ascii="Arial" w:hAnsi="Arial" w:cs="Arial"/>
          <w:sz w:val="32"/>
          <w:szCs w:val="32"/>
        </w:rPr>
      </w:pPr>
    </w:p>
    <w:p w14:paraId="4C84D7F3" w14:textId="77777777" w:rsidR="00EA444E" w:rsidRPr="00EA444E" w:rsidRDefault="00EA444E" w:rsidP="00EA444E">
      <w:pPr>
        <w:spacing w:before="0" w:after="0" w:line="240" w:lineRule="auto"/>
        <w:rPr>
          <w:sz w:val="32"/>
          <w:szCs w:val="32"/>
        </w:rPr>
      </w:pPr>
    </w:p>
    <w:p w14:paraId="74A6457D" w14:textId="2CD00EE9" w:rsidR="00EA444E" w:rsidRDefault="00EA444E" w:rsidP="003F3611">
      <w:pPr>
        <w:pStyle w:val="Heading2"/>
        <w:rPr>
          <w:rFonts w:ascii="Segoe UI Symbol" w:hAnsi="Segoe UI Symbol" w:cs="Segoe UI Symbol"/>
        </w:rPr>
      </w:pPr>
      <w:r w:rsidRPr="00EA444E">
        <w:t>Sleeping</w:t>
      </w:r>
      <w:r w:rsidR="00062901">
        <w:t xml:space="preserve">/ getting ready </w:t>
      </w:r>
      <w:r w:rsidR="00B6199F">
        <w:t>at night</w:t>
      </w:r>
      <w:r w:rsidRPr="00EA444E">
        <w:tab/>
      </w:r>
    </w:p>
    <w:p w14:paraId="284A7DE4"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Help required (yes/no)</w:t>
      </w:r>
    </w:p>
    <w:p w14:paraId="4CCC5E15"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Critical service (yes/No)</w:t>
      </w:r>
    </w:p>
    <w:p w14:paraId="5FD02202" w14:textId="77777777" w:rsidR="00062901" w:rsidRPr="003F3611" w:rsidRDefault="00062901" w:rsidP="00062901">
      <w:pPr>
        <w:rPr>
          <w:rFonts w:cstheme="minorHAnsi"/>
          <w:sz w:val="32"/>
          <w:szCs w:val="32"/>
        </w:rPr>
      </w:pPr>
      <w:r w:rsidRPr="003F3611">
        <w:rPr>
          <w:rFonts w:cstheme="minorHAnsi"/>
          <w:sz w:val="32"/>
          <w:szCs w:val="32"/>
        </w:rPr>
        <w:t>Notes:</w:t>
      </w:r>
    </w:p>
    <w:p w14:paraId="2FD20D06" w14:textId="77777777" w:rsidR="00062901" w:rsidRDefault="00062901" w:rsidP="00062901">
      <w:pPr>
        <w:spacing w:before="0" w:after="0" w:line="240" w:lineRule="auto"/>
        <w:rPr>
          <w:sz w:val="32"/>
          <w:szCs w:val="32"/>
        </w:rPr>
      </w:pPr>
    </w:p>
    <w:p w14:paraId="394AB3C6" w14:textId="77777777" w:rsidR="00062901" w:rsidRPr="00EA444E" w:rsidRDefault="00062901" w:rsidP="00062901">
      <w:pPr>
        <w:spacing w:before="0" w:after="0" w:line="240" w:lineRule="auto"/>
        <w:rPr>
          <w:sz w:val="32"/>
          <w:szCs w:val="32"/>
        </w:rPr>
      </w:pPr>
    </w:p>
    <w:p w14:paraId="29C4CE7D" w14:textId="77777777" w:rsidR="00EA444E" w:rsidRPr="00EA444E" w:rsidRDefault="00EA444E" w:rsidP="00EA444E">
      <w:pPr>
        <w:spacing w:before="0" w:after="0" w:line="240" w:lineRule="auto"/>
        <w:rPr>
          <w:sz w:val="32"/>
          <w:szCs w:val="32"/>
        </w:rPr>
      </w:pPr>
    </w:p>
    <w:p w14:paraId="3ABAB7E3" w14:textId="5C352127" w:rsidR="00EA444E" w:rsidRDefault="00EA444E" w:rsidP="00A06175">
      <w:pPr>
        <w:pStyle w:val="Heading2"/>
        <w:rPr>
          <w:rFonts w:ascii="Segoe UI Symbol" w:hAnsi="Segoe UI Symbol" w:cs="Segoe UI Symbol"/>
        </w:rPr>
      </w:pPr>
      <w:r w:rsidRPr="00EA444E">
        <w:t>Eating</w:t>
      </w:r>
      <w:r w:rsidR="00062901">
        <w:t>:</w:t>
      </w:r>
      <w:r w:rsidRPr="00EA444E">
        <w:tab/>
      </w:r>
    </w:p>
    <w:p w14:paraId="1BE2BBA9"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Help required (yes/no)</w:t>
      </w:r>
    </w:p>
    <w:p w14:paraId="6445F738"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Critical service (yes/No)</w:t>
      </w:r>
    </w:p>
    <w:p w14:paraId="27876484" w14:textId="77777777" w:rsidR="00062901" w:rsidRPr="003F3611" w:rsidRDefault="00062901" w:rsidP="00062901">
      <w:pPr>
        <w:rPr>
          <w:rFonts w:cstheme="minorHAnsi"/>
          <w:sz w:val="32"/>
          <w:szCs w:val="32"/>
        </w:rPr>
      </w:pPr>
      <w:r w:rsidRPr="003F3611">
        <w:rPr>
          <w:rFonts w:cstheme="minorHAnsi"/>
          <w:sz w:val="32"/>
          <w:szCs w:val="32"/>
        </w:rPr>
        <w:t>Notes:</w:t>
      </w:r>
    </w:p>
    <w:p w14:paraId="7AF81FA3" w14:textId="77777777" w:rsidR="00062901" w:rsidRPr="003F3611" w:rsidRDefault="00062901" w:rsidP="00062901">
      <w:pPr>
        <w:spacing w:before="0" w:after="0" w:line="240" w:lineRule="auto"/>
        <w:rPr>
          <w:rFonts w:cstheme="minorHAnsi"/>
          <w:sz w:val="32"/>
          <w:szCs w:val="32"/>
        </w:rPr>
      </w:pPr>
    </w:p>
    <w:p w14:paraId="282D4DEB" w14:textId="77777777" w:rsidR="00EA444E" w:rsidRPr="00EA444E" w:rsidRDefault="00EA444E" w:rsidP="00EA444E">
      <w:pPr>
        <w:spacing w:before="0" w:after="0" w:line="240" w:lineRule="auto"/>
        <w:rPr>
          <w:sz w:val="32"/>
          <w:szCs w:val="32"/>
        </w:rPr>
      </w:pPr>
    </w:p>
    <w:p w14:paraId="5ACF4B60" w14:textId="5FDDD4AF" w:rsidR="00EA444E" w:rsidRDefault="00EA444E" w:rsidP="00A06175">
      <w:pPr>
        <w:pStyle w:val="Heading2"/>
        <w:rPr>
          <w:rFonts w:ascii="Segoe UI Symbol" w:hAnsi="Segoe UI Symbol" w:cs="Segoe UI Symbol"/>
        </w:rPr>
      </w:pPr>
      <w:r w:rsidRPr="00EA444E">
        <w:t>Cooking</w:t>
      </w:r>
      <w:r w:rsidR="00062901">
        <w:t>:</w:t>
      </w:r>
    </w:p>
    <w:p w14:paraId="0E6110B7"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Help required (yes/no)</w:t>
      </w:r>
    </w:p>
    <w:p w14:paraId="3CCAEBB0"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Critical service (yes/No)</w:t>
      </w:r>
    </w:p>
    <w:p w14:paraId="44D8CC66" w14:textId="77777777" w:rsidR="00B6199F" w:rsidRPr="003F3611" w:rsidRDefault="00B6199F" w:rsidP="00B6199F">
      <w:pPr>
        <w:rPr>
          <w:rFonts w:cstheme="minorHAnsi"/>
          <w:sz w:val="32"/>
          <w:szCs w:val="32"/>
        </w:rPr>
      </w:pPr>
      <w:r w:rsidRPr="003F3611">
        <w:rPr>
          <w:rFonts w:cstheme="minorHAnsi"/>
          <w:sz w:val="32"/>
          <w:szCs w:val="32"/>
        </w:rPr>
        <w:lastRenderedPageBreak/>
        <w:t>Notes:</w:t>
      </w:r>
    </w:p>
    <w:p w14:paraId="3E7AF6F6" w14:textId="77777777" w:rsidR="00062901" w:rsidRPr="003F3611" w:rsidRDefault="00062901" w:rsidP="00062901">
      <w:pPr>
        <w:spacing w:before="0" w:after="0" w:line="240" w:lineRule="auto"/>
        <w:rPr>
          <w:rFonts w:cstheme="minorHAnsi"/>
          <w:sz w:val="32"/>
          <w:szCs w:val="32"/>
        </w:rPr>
      </w:pPr>
    </w:p>
    <w:p w14:paraId="5D8B9929" w14:textId="77777777" w:rsidR="00EA444E" w:rsidRPr="00EA444E" w:rsidRDefault="00EA444E" w:rsidP="00EA444E">
      <w:pPr>
        <w:spacing w:before="0" w:after="0" w:line="240" w:lineRule="auto"/>
        <w:rPr>
          <w:sz w:val="32"/>
          <w:szCs w:val="32"/>
        </w:rPr>
      </w:pPr>
    </w:p>
    <w:p w14:paraId="3E89BDDD" w14:textId="0211D1A4" w:rsidR="00EA444E" w:rsidRDefault="00EA444E" w:rsidP="00A06175">
      <w:pPr>
        <w:pStyle w:val="Heading2"/>
        <w:rPr>
          <w:rFonts w:ascii="Segoe UI Symbol" w:hAnsi="Segoe UI Symbol" w:cs="Segoe UI Symbol"/>
        </w:rPr>
      </w:pPr>
      <w:r w:rsidRPr="00EA444E">
        <w:t>Cleaning</w:t>
      </w:r>
      <w:r w:rsidR="00062901">
        <w:rPr>
          <w:rFonts w:ascii="Segoe UI Symbol" w:hAnsi="Segoe UI Symbol" w:cs="Segoe UI Symbol"/>
        </w:rPr>
        <w:t>:</w:t>
      </w:r>
    </w:p>
    <w:p w14:paraId="58EECF8D"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Help required (yes/no)</w:t>
      </w:r>
    </w:p>
    <w:p w14:paraId="5C9D3122"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Critical service (yes/No)</w:t>
      </w:r>
    </w:p>
    <w:p w14:paraId="7033E0C9" w14:textId="77777777" w:rsidR="00B6199F" w:rsidRPr="003F3611" w:rsidRDefault="00B6199F" w:rsidP="00B6199F">
      <w:pPr>
        <w:rPr>
          <w:rFonts w:cstheme="minorHAnsi"/>
          <w:sz w:val="32"/>
          <w:szCs w:val="32"/>
        </w:rPr>
      </w:pPr>
      <w:r w:rsidRPr="003F3611">
        <w:rPr>
          <w:rFonts w:cstheme="minorHAnsi"/>
          <w:sz w:val="32"/>
          <w:szCs w:val="32"/>
        </w:rPr>
        <w:t>Notes:</w:t>
      </w:r>
    </w:p>
    <w:p w14:paraId="36904D36" w14:textId="77777777" w:rsidR="00062901" w:rsidRPr="003F3611" w:rsidRDefault="00062901" w:rsidP="00062901">
      <w:pPr>
        <w:spacing w:before="0" w:after="0" w:line="240" w:lineRule="auto"/>
        <w:rPr>
          <w:rFonts w:cstheme="minorHAnsi"/>
          <w:sz w:val="32"/>
          <w:szCs w:val="32"/>
        </w:rPr>
      </w:pPr>
    </w:p>
    <w:p w14:paraId="2BC02764" w14:textId="77777777" w:rsidR="00B6199F" w:rsidRDefault="00B6199F" w:rsidP="00062901">
      <w:pPr>
        <w:spacing w:before="0" w:after="0" w:line="240" w:lineRule="auto"/>
        <w:rPr>
          <w:sz w:val="32"/>
          <w:szCs w:val="32"/>
        </w:rPr>
      </w:pPr>
    </w:p>
    <w:p w14:paraId="65A36008" w14:textId="77777777" w:rsidR="00B6199F" w:rsidRPr="00EA444E" w:rsidRDefault="00B6199F" w:rsidP="00062901">
      <w:pPr>
        <w:spacing w:before="0" w:after="0" w:line="240" w:lineRule="auto"/>
        <w:rPr>
          <w:sz w:val="32"/>
          <w:szCs w:val="32"/>
        </w:rPr>
      </w:pPr>
    </w:p>
    <w:p w14:paraId="45459031" w14:textId="77777777" w:rsidR="00EA444E" w:rsidRPr="00EA444E" w:rsidRDefault="00EA444E" w:rsidP="00EA444E">
      <w:pPr>
        <w:spacing w:before="0" w:after="0" w:line="240" w:lineRule="auto"/>
        <w:rPr>
          <w:sz w:val="32"/>
          <w:szCs w:val="32"/>
        </w:rPr>
      </w:pPr>
    </w:p>
    <w:p w14:paraId="7A6B9366" w14:textId="55922659" w:rsidR="00EA444E" w:rsidRDefault="00EA444E" w:rsidP="00A06175">
      <w:pPr>
        <w:pStyle w:val="Heading2"/>
        <w:rPr>
          <w:rFonts w:ascii="Segoe UI Symbol" w:hAnsi="Segoe UI Symbol" w:cs="Segoe UI Symbol"/>
        </w:rPr>
      </w:pPr>
      <w:r w:rsidRPr="00EA444E">
        <w:t>Shopping/ Groceries</w:t>
      </w:r>
      <w:r w:rsidR="00062901">
        <w:t>:</w:t>
      </w:r>
    </w:p>
    <w:p w14:paraId="4FFF4F35"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Help required (yes/no)</w:t>
      </w:r>
    </w:p>
    <w:p w14:paraId="108E933A"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Critical service (yes/No)</w:t>
      </w:r>
    </w:p>
    <w:p w14:paraId="47A80A6B" w14:textId="77777777" w:rsidR="00B6199F" w:rsidRPr="003F3611" w:rsidRDefault="00B6199F" w:rsidP="00B6199F">
      <w:pPr>
        <w:rPr>
          <w:rFonts w:cstheme="minorHAnsi"/>
          <w:sz w:val="32"/>
          <w:szCs w:val="32"/>
        </w:rPr>
      </w:pPr>
      <w:r w:rsidRPr="003F3611">
        <w:rPr>
          <w:rFonts w:cstheme="minorHAnsi"/>
          <w:sz w:val="32"/>
          <w:szCs w:val="32"/>
        </w:rPr>
        <w:t>Notes:</w:t>
      </w:r>
    </w:p>
    <w:p w14:paraId="520975F6" w14:textId="77777777" w:rsidR="00062901" w:rsidRPr="003F3611" w:rsidRDefault="00062901" w:rsidP="00062901">
      <w:pPr>
        <w:spacing w:before="0" w:after="0" w:line="240" w:lineRule="auto"/>
        <w:rPr>
          <w:rFonts w:cstheme="minorHAnsi"/>
          <w:sz w:val="32"/>
          <w:szCs w:val="32"/>
        </w:rPr>
      </w:pPr>
    </w:p>
    <w:p w14:paraId="0C02986F" w14:textId="77777777" w:rsidR="00EA444E" w:rsidRPr="00EA444E" w:rsidRDefault="00EA444E" w:rsidP="00EA444E">
      <w:pPr>
        <w:spacing w:before="0" w:after="0" w:line="240" w:lineRule="auto"/>
        <w:rPr>
          <w:sz w:val="32"/>
          <w:szCs w:val="32"/>
        </w:rPr>
      </w:pPr>
    </w:p>
    <w:p w14:paraId="5FCF064C" w14:textId="184F684B" w:rsidR="00EA444E" w:rsidRDefault="00EA444E" w:rsidP="00A06175">
      <w:pPr>
        <w:pStyle w:val="Heading2"/>
        <w:rPr>
          <w:rFonts w:ascii="Segoe UI Symbol" w:hAnsi="Segoe UI Symbol" w:cs="Segoe UI Symbol"/>
        </w:rPr>
      </w:pPr>
      <w:r w:rsidRPr="00EA444E">
        <w:t>House keeping</w:t>
      </w:r>
      <w:r w:rsidR="00062901">
        <w:rPr>
          <w:rFonts w:ascii="Segoe UI Symbol" w:hAnsi="Segoe UI Symbol" w:cs="Segoe UI Symbol"/>
        </w:rPr>
        <w:t>:</w:t>
      </w:r>
    </w:p>
    <w:p w14:paraId="4FD3A679"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Help required (yes/no)</w:t>
      </w:r>
    </w:p>
    <w:p w14:paraId="05A6406F"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Critical service (yes/No)</w:t>
      </w:r>
    </w:p>
    <w:p w14:paraId="04E33E8C" w14:textId="77777777" w:rsidR="00B6199F" w:rsidRPr="003F3611" w:rsidRDefault="00B6199F" w:rsidP="00B6199F">
      <w:pPr>
        <w:rPr>
          <w:rFonts w:cstheme="minorHAnsi"/>
          <w:sz w:val="32"/>
          <w:szCs w:val="32"/>
        </w:rPr>
      </w:pPr>
      <w:r w:rsidRPr="003F3611">
        <w:rPr>
          <w:rFonts w:cstheme="minorHAnsi"/>
          <w:sz w:val="32"/>
          <w:szCs w:val="32"/>
        </w:rPr>
        <w:t>Notes:</w:t>
      </w:r>
    </w:p>
    <w:p w14:paraId="4EACA21A" w14:textId="77777777" w:rsidR="00062901" w:rsidRPr="003F3611" w:rsidRDefault="00062901" w:rsidP="00062901">
      <w:pPr>
        <w:spacing w:before="0" w:after="0" w:line="240" w:lineRule="auto"/>
        <w:rPr>
          <w:rFonts w:cstheme="minorHAnsi"/>
          <w:sz w:val="32"/>
          <w:szCs w:val="32"/>
        </w:rPr>
      </w:pPr>
    </w:p>
    <w:p w14:paraId="24318B72" w14:textId="77777777" w:rsidR="00EA444E" w:rsidRPr="00EA444E" w:rsidRDefault="00EA444E" w:rsidP="00EA444E">
      <w:pPr>
        <w:spacing w:before="0" w:after="0" w:line="240" w:lineRule="auto"/>
        <w:rPr>
          <w:sz w:val="32"/>
          <w:szCs w:val="32"/>
        </w:rPr>
      </w:pPr>
    </w:p>
    <w:p w14:paraId="1B28F36E" w14:textId="06F1BDBF" w:rsidR="00EA444E" w:rsidRDefault="00EA444E" w:rsidP="00A06175">
      <w:pPr>
        <w:pStyle w:val="Heading2"/>
        <w:rPr>
          <w:rFonts w:ascii="Segoe UI Symbol" w:hAnsi="Segoe UI Symbol" w:cs="Segoe UI Symbol"/>
        </w:rPr>
      </w:pPr>
      <w:r w:rsidRPr="00EA444E">
        <w:t>Home maintenance</w:t>
      </w:r>
      <w:r w:rsidR="00062901">
        <w:rPr>
          <w:rFonts w:ascii="Segoe UI Symbol" w:hAnsi="Segoe UI Symbol" w:cs="Segoe UI Symbol"/>
        </w:rPr>
        <w:t>:</w:t>
      </w:r>
    </w:p>
    <w:p w14:paraId="26CE63D4"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Help required (yes/no)</w:t>
      </w:r>
    </w:p>
    <w:p w14:paraId="56D87E2B" w14:textId="77777777" w:rsidR="00062901" w:rsidRPr="003F3611" w:rsidRDefault="00062901" w:rsidP="00062901">
      <w:pPr>
        <w:spacing w:before="0" w:after="0" w:line="240" w:lineRule="auto"/>
        <w:rPr>
          <w:rFonts w:cstheme="minorHAnsi"/>
          <w:sz w:val="32"/>
          <w:szCs w:val="32"/>
        </w:rPr>
      </w:pPr>
      <w:r w:rsidRPr="003F3611">
        <w:rPr>
          <w:rFonts w:cstheme="minorHAnsi"/>
          <w:sz w:val="32"/>
          <w:szCs w:val="32"/>
        </w:rPr>
        <w:t>Critical service (yes/No)</w:t>
      </w:r>
    </w:p>
    <w:p w14:paraId="50DA95C1" w14:textId="77777777" w:rsidR="00B6199F" w:rsidRPr="003F3611" w:rsidRDefault="00B6199F" w:rsidP="00B6199F">
      <w:pPr>
        <w:rPr>
          <w:rFonts w:cstheme="minorHAnsi"/>
          <w:sz w:val="32"/>
          <w:szCs w:val="32"/>
        </w:rPr>
      </w:pPr>
      <w:r w:rsidRPr="003F3611">
        <w:rPr>
          <w:rFonts w:cstheme="minorHAnsi"/>
          <w:sz w:val="32"/>
          <w:szCs w:val="32"/>
        </w:rPr>
        <w:t>Notes:</w:t>
      </w:r>
    </w:p>
    <w:p w14:paraId="087FB84F" w14:textId="77777777" w:rsidR="00062901" w:rsidRPr="00EA444E" w:rsidRDefault="00062901" w:rsidP="00062901">
      <w:pPr>
        <w:spacing w:before="0" w:after="0" w:line="240" w:lineRule="auto"/>
        <w:rPr>
          <w:sz w:val="32"/>
          <w:szCs w:val="32"/>
        </w:rPr>
      </w:pPr>
    </w:p>
    <w:p w14:paraId="69AF4768" w14:textId="77777777" w:rsidR="00F41CC8" w:rsidRDefault="00F41CC8" w:rsidP="002C62F4">
      <w:pPr>
        <w:spacing w:before="0" w:line="240" w:lineRule="auto"/>
        <w:rPr>
          <w:sz w:val="6"/>
          <w:szCs w:val="6"/>
        </w:rPr>
        <w:sectPr w:rsidR="00F41CC8" w:rsidSect="00423575">
          <w:headerReference w:type="even" r:id="rId62"/>
          <w:headerReference w:type="default" r:id="rId63"/>
          <w:footerReference w:type="even" r:id="rId64"/>
          <w:footerReference w:type="default" r:id="rId65"/>
          <w:pgSz w:w="11906" w:h="16838"/>
          <w:pgMar w:top="964" w:right="1361" w:bottom="1134" w:left="1247" w:header="709" w:footer="369" w:gutter="0"/>
          <w:cols w:space="708"/>
          <w:docGrid w:linePitch="381"/>
        </w:sectPr>
      </w:pPr>
    </w:p>
    <w:p w14:paraId="00688BF1" w14:textId="7E6CDB10" w:rsidR="009744AF" w:rsidRDefault="00AE16B4" w:rsidP="00B6199F">
      <w:pPr>
        <w:pStyle w:val="Heading1"/>
        <w:spacing w:after="2240"/>
      </w:pPr>
      <w:r w:rsidRPr="00CB277D">
        <w:lastRenderedPageBreak/>
        <w:t>After</w:t>
      </w:r>
      <w:r w:rsidR="00D65A84" w:rsidRPr="00CB277D">
        <w:t xml:space="preserve"> </w:t>
      </w:r>
      <w:r w:rsidRPr="00CB277D">
        <w:t>an</w:t>
      </w:r>
      <w:r w:rsidR="00D65A84" w:rsidRPr="00CB277D">
        <w:t xml:space="preserve"> </w:t>
      </w:r>
      <w:r w:rsidRPr="00CB277D">
        <w:t>emergency</w:t>
      </w:r>
      <w:r w:rsidR="00A06175">
        <w:t xml:space="preserve"> – personal support</w:t>
      </w:r>
    </w:p>
    <w:p w14:paraId="599316E1" w14:textId="77777777" w:rsidR="00B6199F" w:rsidRPr="003F3611" w:rsidRDefault="00B6199F" w:rsidP="00B6199F">
      <w:pPr>
        <w:rPr>
          <w:sz w:val="32"/>
          <w:szCs w:val="32"/>
        </w:rPr>
      </w:pPr>
      <w:r w:rsidRPr="003F3611">
        <w:rPr>
          <w:sz w:val="32"/>
          <w:szCs w:val="32"/>
        </w:rPr>
        <w:t>What level of service can I expect my service providers to give me in an emergency?</w:t>
      </w:r>
    </w:p>
    <w:p w14:paraId="7AE198DD" w14:textId="77777777" w:rsidR="00B6199F" w:rsidRPr="003F3611" w:rsidRDefault="00B6199F" w:rsidP="00B6199F">
      <w:pPr>
        <w:rPr>
          <w:sz w:val="32"/>
          <w:szCs w:val="32"/>
        </w:rPr>
      </w:pPr>
      <w:r w:rsidRPr="003F3611">
        <w:rPr>
          <w:sz w:val="32"/>
          <w:szCs w:val="32"/>
        </w:rPr>
        <w:t>[Enter text here]</w:t>
      </w:r>
    </w:p>
    <w:p w14:paraId="3E203504" w14:textId="77777777" w:rsidR="00B6199F" w:rsidRPr="003F3611" w:rsidRDefault="00B6199F" w:rsidP="00B6199F">
      <w:pPr>
        <w:rPr>
          <w:sz w:val="32"/>
          <w:szCs w:val="32"/>
        </w:rPr>
      </w:pPr>
    </w:p>
    <w:p w14:paraId="3BB26267" w14:textId="77777777" w:rsidR="00B6199F" w:rsidRPr="003F3611" w:rsidRDefault="00B6199F" w:rsidP="00B6199F">
      <w:pPr>
        <w:rPr>
          <w:sz w:val="32"/>
          <w:szCs w:val="32"/>
        </w:rPr>
      </w:pPr>
      <w:r w:rsidRPr="003F3611">
        <w:rPr>
          <w:sz w:val="32"/>
          <w:szCs w:val="32"/>
        </w:rPr>
        <w:t>What will I do if they need to reduce services?</w:t>
      </w:r>
    </w:p>
    <w:p w14:paraId="4575D6AB" w14:textId="77777777" w:rsidR="00B6199F" w:rsidRPr="003F3611" w:rsidRDefault="00B6199F" w:rsidP="00B6199F">
      <w:pPr>
        <w:rPr>
          <w:sz w:val="32"/>
          <w:szCs w:val="32"/>
        </w:rPr>
      </w:pPr>
      <w:r w:rsidRPr="003F3611">
        <w:rPr>
          <w:sz w:val="32"/>
          <w:szCs w:val="32"/>
        </w:rPr>
        <w:t>[Enter text here]</w:t>
      </w:r>
    </w:p>
    <w:p w14:paraId="749EABE6" w14:textId="77777777" w:rsidR="00B6199F" w:rsidRPr="003F3611" w:rsidRDefault="00B6199F" w:rsidP="00B6199F">
      <w:pPr>
        <w:rPr>
          <w:sz w:val="32"/>
          <w:szCs w:val="32"/>
        </w:rPr>
      </w:pPr>
    </w:p>
    <w:p w14:paraId="54B94260" w14:textId="77777777" w:rsidR="00B6199F" w:rsidRPr="003F3611" w:rsidRDefault="00B6199F" w:rsidP="00B6199F">
      <w:pPr>
        <w:rPr>
          <w:sz w:val="32"/>
          <w:szCs w:val="32"/>
        </w:rPr>
      </w:pPr>
      <w:r w:rsidRPr="003F3611">
        <w:rPr>
          <w:sz w:val="32"/>
          <w:szCs w:val="32"/>
        </w:rPr>
        <w:t>How can I adapt?</w:t>
      </w:r>
    </w:p>
    <w:p w14:paraId="62343810" w14:textId="77777777" w:rsidR="00B6199F" w:rsidRPr="003F3611" w:rsidRDefault="00B6199F" w:rsidP="00B6199F">
      <w:pPr>
        <w:rPr>
          <w:sz w:val="32"/>
          <w:szCs w:val="32"/>
        </w:rPr>
      </w:pPr>
      <w:r w:rsidRPr="003F3611">
        <w:rPr>
          <w:sz w:val="32"/>
          <w:szCs w:val="32"/>
        </w:rPr>
        <w:t>[Enter text here]</w:t>
      </w:r>
    </w:p>
    <w:p w14:paraId="06358168" w14:textId="77777777" w:rsidR="00B6199F" w:rsidRPr="003F3611" w:rsidRDefault="00B6199F" w:rsidP="00B6199F">
      <w:pPr>
        <w:rPr>
          <w:sz w:val="32"/>
          <w:szCs w:val="32"/>
        </w:rPr>
      </w:pPr>
    </w:p>
    <w:p w14:paraId="085799D4" w14:textId="77777777" w:rsidR="00B6199F" w:rsidRPr="003F3611" w:rsidRDefault="00B6199F" w:rsidP="00B6199F">
      <w:pPr>
        <w:rPr>
          <w:sz w:val="32"/>
          <w:szCs w:val="32"/>
        </w:rPr>
      </w:pPr>
      <w:r w:rsidRPr="003F3611">
        <w:rPr>
          <w:sz w:val="32"/>
          <w:szCs w:val="32"/>
        </w:rPr>
        <w:t>What things can I live without?</w:t>
      </w:r>
    </w:p>
    <w:p w14:paraId="23B50F97" w14:textId="77777777" w:rsidR="00B6199F" w:rsidRPr="003F3611" w:rsidRDefault="00B6199F" w:rsidP="00B6199F">
      <w:pPr>
        <w:rPr>
          <w:sz w:val="32"/>
          <w:szCs w:val="32"/>
        </w:rPr>
      </w:pPr>
      <w:r w:rsidRPr="003F3611">
        <w:rPr>
          <w:sz w:val="32"/>
          <w:szCs w:val="32"/>
        </w:rPr>
        <w:t>[Enter text here]</w:t>
      </w:r>
    </w:p>
    <w:p w14:paraId="4DB22728" w14:textId="77777777" w:rsidR="00B6199F" w:rsidRPr="003F3611" w:rsidRDefault="00B6199F" w:rsidP="00B6199F">
      <w:pPr>
        <w:rPr>
          <w:sz w:val="32"/>
          <w:szCs w:val="32"/>
        </w:rPr>
      </w:pPr>
    </w:p>
    <w:p w14:paraId="7423E8D2" w14:textId="77777777" w:rsidR="00B6199F" w:rsidRPr="003F3611" w:rsidRDefault="00B6199F" w:rsidP="00B6199F">
      <w:pPr>
        <w:rPr>
          <w:sz w:val="32"/>
          <w:szCs w:val="32"/>
        </w:rPr>
      </w:pPr>
      <w:r w:rsidRPr="003F3611">
        <w:rPr>
          <w:sz w:val="32"/>
          <w:szCs w:val="32"/>
        </w:rPr>
        <w:t>How will I contact them in an emergency or if I’m evacuated?</w:t>
      </w:r>
    </w:p>
    <w:p w14:paraId="20A7BFBF" w14:textId="77777777" w:rsidR="00B6199F" w:rsidRPr="003F3611" w:rsidRDefault="00B6199F" w:rsidP="00B6199F">
      <w:pPr>
        <w:rPr>
          <w:sz w:val="32"/>
          <w:szCs w:val="32"/>
        </w:rPr>
      </w:pPr>
      <w:r w:rsidRPr="003F3611">
        <w:rPr>
          <w:sz w:val="32"/>
          <w:szCs w:val="32"/>
        </w:rPr>
        <w:t>[Enter text here]</w:t>
      </w:r>
    </w:p>
    <w:p w14:paraId="46950219" w14:textId="77777777" w:rsidR="00B6199F" w:rsidRPr="003F3611" w:rsidRDefault="00B6199F" w:rsidP="00B6199F">
      <w:pPr>
        <w:rPr>
          <w:sz w:val="32"/>
          <w:szCs w:val="32"/>
        </w:rPr>
      </w:pPr>
    </w:p>
    <w:p w14:paraId="5E73B4D0" w14:textId="77777777" w:rsidR="00B6199F" w:rsidRPr="003F3611" w:rsidRDefault="00B6199F" w:rsidP="00B6199F">
      <w:pPr>
        <w:rPr>
          <w:sz w:val="32"/>
          <w:szCs w:val="32"/>
        </w:rPr>
      </w:pPr>
      <w:r w:rsidRPr="003F3611">
        <w:rPr>
          <w:sz w:val="32"/>
          <w:szCs w:val="32"/>
        </w:rPr>
        <w:t>What will I do if they can’t support me or if I can’t contact them at all?</w:t>
      </w:r>
    </w:p>
    <w:p w14:paraId="17EC72C5" w14:textId="77777777" w:rsidR="00B6199F" w:rsidRPr="003F3611" w:rsidRDefault="00B6199F" w:rsidP="00B6199F">
      <w:pPr>
        <w:rPr>
          <w:sz w:val="32"/>
          <w:szCs w:val="32"/>
        </w:rPr>
      </w:pPr>
      <w:r w:rsidRPr="003F3611">
        <w:rPr>
          <w:sz w:val="32"/>
          <w:szCs w:val="32"/>
        </w:rPr>
        <w:t>[Enter text here]</w:t>
      </w:r>
    </w:p>
    <w:p w14:paraId="5D7E4761" w14:textId="77777777" w:rsidR="00B6199F" w:rsidRPr="003F3611" w:rsidRDefault="00B6199F" w:rsidP="00B6199F">
      <w:pPr>
        <w:rPr>
          <w:sz w:val="32"/>
          <w:szCs w:val="32"/>
        </w:rPr>
      </w:pPr>
    </w:p>
    <w:p w14:paraId="3C0DD548" w14:textId="77777777" w:rsidR="00B6199F" w:rsidRDefault="00B6199F" w:rsidP="00B6199F"/>
    <w:p w14:paraId="64FBB5EC" w14:textId="36036A32" w:rsidR="00B6199F" w:rsidRDefault="00B6199F" w:rsidP="00AB7073">
      <w:pPr>
        <w:pStyle w:val="Heading2"/>
      </w:pPr>
      <w:r>
        <w:lastRenderedPageBreak/>
        <w:t>Are there any gaps? What can I do next?</w:t>
      </w:r>
    </w:p>
    <w:p w14:paraId="277F0E14" w14:textId="77777777" w:rsidR="00B6199F" w:rsidRPr="003F3611" w:rsidRDefault="00B6199F" w:rsidP="00B6199F">
      <w:pPr>
        <w:rPr>
          <w:sz w:val="32"/>
          <w:szCs w:val="32"/>
        </w:rPr>
      </w:pPr>
      <w:r w:rsidRPr="003F3611">
        <w:rPr>
          <w:sz w:val="32"/>
          <w:szCs w:val="32"/>
        </w:rPr>
        <w:t>[Enter text here]</w:t>
      </w:r>
    </w:p>
    <w:p w14:paraId="187A5D28" w14:textId="77777777" w:rsidR="00B6199F" w:rsidRPr="003F3611" w:rsidRDefault="00B6199F" w:rsidP="00B6199F">
      <w:pPr>
        <w:rPr>
          <w:sz w:val="32"/>
          <w:szCs w:val="32"/>
        </w:rPr>
      </w:pPr>
    </w:p>
    <w:p w14:paraId="4BCA1972" w14:textId="3B45BE7B" w:rsidR="00E37EC1" w:rsidRDefault="00E37EC1" w:rsidP="00EC3155">
      <w:pPr>
        <w:spacing w:before="0" w:line="240" w:lineRule="auto"/>
      </w:pPr>
    </w:p>
    <w:p w14:paraId="7805C861" w14:textId="32B4EF0F" w:rsidR="00EC3155" w:rsidRDefault="00EC3155" w:rsidP="00EC3155">
      <w:pPr>
        <w:spacing w:before="0" w:line="240" w:lineRule="auto"/>
        <w:sectPr w:rsidR="00EC3155" w:rsidSect="00423575">
          <w:headerReference w:type="even" r:id="rId66"/>
          <w:footerReference w:type="even" r:id="rId67"/>
          <w:pgSz w:w="11906" w:h="16838"/>
          <w:pgMar w:top="964" w:right="1361" w:bottom="1134" w:left="1247" w:header="709" w:footer="369" w:gutter="0"/>
          <w:cols w:space="708"/>
          <w:docGrid w:linePitch="381"/>
        </w:sectPr>
      </w:pPr>
    </w:p>
    <w:p w14:paraId="0B9D6F42" w14:textId="7286B4FD" w:rsidR="00AE16B4" w:rsidRDefault="00AE16B4" w:rsidP="00AE16B4">
      <w:pPr>
        <w:pStyle w:val="Heading1"/>
      </w:pPr>
      <w:r>
        <w:lastRenderedPageBreak/>
        <w:t>Pets</w:t>
      </w:r>
      <w:r w:rsidR="00D65A84">
        <w:t xml:space="preserve"> </w:t>
      </w:r>
      <w:r>
        <w:t>and</w:t>
      </w:r>
      <w:r w:rsidR="00D65A84">
        <w:t xml:space="preserve"> </w:t>
      </w:r>
      <w:r>
        <w:t>assistance</w:t>
      </w:r>
      <w:r w:rsidR="00D65A84">
        <w:t xml:space="preserve"> </w:t>
      </w:r>
      <w:r>
        <w:t>animals</w:t>
      </w:r>
    </w:p>
    <w:p w14:paraId="31C1E8BB" w14:textId="6777A9AE" w:rsidR="00AE16B4" w:rsidRDefault="00AE16B4" w:rsidP="00CB437D">
      <w:pPr>
        <w:pStyle w:val="Heading2"/>
      </w:pPr>
      <w:r>
        <w:t>Help</w:t>
      </w:r>
      <w:r w:rsidR="00D65A84">
        <w:t xml:space="preserve"> </w:t>
      </w:r>
      <w:r>
        <w:t>from</w:t>
      </w:r>
      <w:r w:rsidR="00D65A84">
        <w:t xml:space="preserve"> </w:t>
      </w:r>
      <w:r>
        <w:t>animals</w:t>
      </w:r>
      <w:r w:rsidR="00D65A84">
        <w:t xml:space="preserve"> </w:t>
      </w:r>
      <w:r>
        <w:t>and</w:t>
      </w:r>
      <w:r w:rsidR="00D65A84">
        <w:t xml:space="preserve"> </w:t>
      </w:r>
      <w:r>
        <w:t>how</w:t>
      </w:r>
      <w:r w:rsidR="00D65A84">
        <w:t xml:space="preserve"> </w:t>
      </w:r>
      <w:r>
        <w:t>you</w:t>
      </w:r>
      <w:r w:rsidR="00D65A84">
        <w:t xml:space="preserve"> </w:t>
      </w:r>
      <w:r>
        <w:t>care</w:t>
      </w:r>
      <w:r w:rsidR="00D65A84">
        <w:t xml:space="preserve"> </w:t>
      </w:r>
      <w:r>
        <w:t>for</w:t>
      </w:r>
      <w:r w:rsidR="00D65A84">
        <w:t xml:space="preserve"> </w:t>
      </w:r>
      <w:r>
        <w:t>them.</w:t>
      </w:r>
      <w:r w:rsidR="00D65A84">
        <w:t xml:space="preserve"> </w:t>
      </w:r>
    </w:p>
    <w:p w14:paraId="770A18C9" w14:textId="5FDFBC18" w:rsidR="00AE16B4" w:rsidRPr="00E40558" w:rsidRDefault="00AE16B4" w:rsidP="00E40558">
      <w:pPr>
        <w:rPr>
          <w:sz w:val="32"/>
          <w:szCs w:val="32"/>
        </w:rPr>
      </w:pPr>
      <w:r w:rsidRPr="00E40558">
        <w:rPr>
          <w:sz w:val="32"/>
          <w:szCs w:val="32"/>
        </w:rPr>
        <w:t>It’s</w:t>
      </w:r>
      <w:r w:rsidR="00D65A84" w:rsidRPr="00E40558">
        <w:rPr>
          <w:sz w:val="32"/>
          <w:szCs w:val="32"/>
        </w:rPr>
        <w:t xml:space="preserve"> </w:t>
      </w:r>
      <w:r w:rsidRPr="00E40558">
        <w:rPr>
          <w:sz w:val="32"/>
          <w:szCs w:val="32"/>
        </w:rPr>
        <w:t>important</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evacuate</w:t>
      </w:r>
      <w:r w:rsidR="00D65A84" w:rsidRPr="00E40558">
        <w:rPr>
          <w:sz w:val="32"/>
          <w:szCs w:val="32"/>
        </w:rPr>
        <w:t xml:space="preserve"> </w:t>
      </w:r>
      <w:r w:rsidRPr="00E40558">
        <w:rPr>
          <w:sz w:val="32"/>
          <w:szCs w:val="32"/>
        </w:rPr>
        <w:t>with</w:t>
      </w:r>
      <w:r w:rsidR="00D65A84" w:rsidRPr="00E40558">
        <w:rPr>
          <w:sz w:val="32"/>
          <w:szCs w:val="32"/>
        </w:rPr>
        <w:t xml:space="preserve"> </w:t>
      </w:r>
      <w:r w:rsidRPr="00E40558">
        <w:rPr>
          <w:sz w:val="32"/>
          <w:szCs w:val="32"/>
        </w:rPr>
        <w:t>your</w:t>
      </w:r>
      <w:r w:rsidR="00D65A84" w:rsidRPr="00E40558">
        <w:rPr>
          <w:sz w:val="32"/>
          <w:szCs w:val="32"/>
        </w:rPr>
        <w:t xml:space="preserve"> </w:t>
      </w:r>
      <w:r w:rsidRPr="00E40558">
        <w:rPr>
          <w:sz w:val="32"/>
          <w:szCs w:val="32"/>
        </w:rPr>
        <w:t>pets</w:t>
      </w:r>
      <w:r w:rsidR="00D65A84" w:rsidRPr="00E40558">
        <w:rPr>
          <w:sz w:val="32"/>
          <w:szCs w:val="32"/>
        </w:rPr>
        <w:t xml:space="preserve"> </w:t>
      </w:r>
      <w:r w:rsidRPr="00E40558">
        <w:rPr>
          <w:sz w:val="32"/>
          <w:szCs w:val="32"/>
        </w:rPr>
        <w:t>if</w:t>
      </w:r>
      <w:r w:rsidR="00D65A84" w:rsidRPr="00E40558">
        <w:rPr>
          <w:sz w:val="32"/>
          <w:szCs w:val="32"/>
        </w:rPr>
        <w:t xml:space="preserve"> </w:t>
      </w:r>
      <w:r w:rsidRPr="00E40558">
        <w:rPr>
          <w:sz w:val="32"/>
          <w:szCs w:val="32"/>
        </w:rPr>
        <w:t>possible</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have</w:t>
      </w:r>
      <w:r w:rsidR="00D65A84" w:rsidRPr="00E40558">
        <w:rPr>
          <w:sz w:val="32"/>
          <w:szCs w:val="32"/>
        </w:rPr>
        <w:t xml:space="preserve"> </w:t>
      </w:r>
      <w:r w:rsidRPr="00E40558">
        <w:rPr>
          <w:sz w:val="32"/>
          <w:szCs w:val="32"/>
        </w:rPr>
        <w:t>a</w:t>
      </w:r>
      <w:r w:rsidR="00D65A84" w:rsidRPr="00E40558">
        <w:rPr>
          <w:sz w:val="32"/>
          <w:szCs w:val="32"/>
        </w:rPr>
        <w:t xml:space="preserve"> </w:t>
      </w:r>
      <w:r w:rsidRPr="00E40558">
        <w:rPr>
          <w:sz w:val="32"/>
          <w:szCs w:val="32"/>
        </w:rPr>
        <w:t>plan</w:t>
      </w:r>
      <w:r w:rsidR="00D65A84" w:rsidRPr="00E40558">
        <w:rPr>
          <w:sz w:val="32"/>
          <w:szCs w:val="32"/>
        </w:rPr>
        <w:t xml:space="preserve"> </w:t>
      </w:r>
      <w:r w:rsidRPr="00E40558">
        <w:rPr>
          <w:sz w:val="32"/>
          <w:szCs w:val="32"/>
        </w:rPr>
        <w:t>for</w:t>
      </w:r>
      <w:r w:rsidR="00D65A84" w:rsidRPr="00E40558">
        <w:rPr>
          <w:sz w:val="32"/>
          <w:szCs w:val="32"/>
        </w:rPr>
        <w:t xml:space="preserve"> </w:t>
      </w:r>
      <w:r w:rsidRPr="00E40558">
        <w:rPr>
          <w:sz w:val="32"/>
          <w:szCs w:val="32"/>
        </w:rPr>
        <w:t>their</w:t>
      </w:r>
      <w:r w:rsidR="00D65A84" w:rsidRPr="00E40558">
        <w:rPr>
          <w:sz w:val="32"/>
          <w:szCs w:val="32"/>
        </w:rPr>
        <w:t xml:space="preserve"> </w:t>
      </w:r>
      <w:r w:rsidRPr="00E40558">
        <w:rPr>
          <w:sz w:val="32"/>
          <w:szCs w:val="32"/>
        </w:rPr>
        <w:t>safety</w:t>
      </w:r>
      <w:r w:rsidR="00D65A84" w:rsidRPr="00E40558">
        <w:rPr>
          <w:sz w:val="32"/>
          <w:szCs w:val="32"/>
        </w:rPr>
        <w:t xml:space="preserve"> </w:t>
      </w:r>
      <w:r w:rsidRPr="00E40558">
        <w:rPr>
          <w:sz w:val="32"/>
          <w:szCs w:val="32"/>
        </w:rPr>
        <w:t>in</w:t>
      </w:r>
      <w:r w:rsidR="00D65A84" w:rsidRPr="00E40558">
        <w:rPr>
          <w:sz w:val="32"/>
          <w:szCs w:val="32"/>
        </w:rPr>
        <w:t xml:space="preserve"> </w:t>
      </w:r>
      <w:r w:rsidRPr="00E40558">
        <w:rPr>
          <w:sz w:val="32"/>
          <w:szCs w:val="32"/>
        </w:rPr>
        <w:t>an</w:t>
      </w:r>
      <w:r w:rsidR="00D65A84" w:rsidRPr="00E40558">
        <w:rPr>
          <w:sz w:val="32"/>
          <w:szCs w:val="32"/>
        </w:rPr>
        <w:t xml:space="preserve"> </w:t>
      </w:r>
      <w:r w:rsidRPr="00E40558">
        <w:rPr>
          <w:sz w:val="32"/>
          <w:szCs w:val="32"/>
        </w:rPr>
        <w:t>emergency.</w:t>
      </w:r>
      <w:r w:rsidR="00D65A84" w:rsidRPr="00E40558">
        <w:rPr>
          <w:sz w:val="32"/>
          <w:szCs w:val="32"/>
        </w:rPr>
        <w:t xml:space="preserve"> </w:t>
      </w:r>
    </w:p>
    <w:p w14:paraId="5965C277" w14:textId="7BDAEA39" w:rsidR="00AE16B4" w:rsidRPr="00532343" w:rsidRDefault="00AE16B4" w:rsidP="00AE16B4">
      <w:pPr>
        <w:rPr>
          <w:sz w:val="32"/>
          <w:szCs w:val="32"/>
        </w:rPr>
      </w:pPr>
      <w:r w:rsidRPr="00532343">
        <w:rPr>
          <w:sz w:val="32"/>
          <w:szCs w:val="32"/>
        </w:rPr>
        <w:t>Assistance</w:t>
      </w:r>
      <w:r w:rsidR="00D65A84" w:rsidRPr="00532343">
        <w:rPr>
          <w:sz w:val="32"/>
          <w:szCs w:val="32"/>
        </w:rPr>
        <w:t xml:space="preserve"> </w:t>
      </w:r>
      <w:r w:rsidRPr="00532343">
        <w:rPr>
          <w:sz w:val="32"/>
          <w:szCs w:val="32"/>
        </w:rPr>
        <w:t>animals</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trained</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certified</w:t>
      </w:r>
      <w:r w:rsidR="00D65A84" w:rsidRPr="00532343">
        <w:rPr>
          <w:sz w:val="32"/>
          <w:szCs w:val="32"/>
        </w:rPr>
        <w:t xml:space="preserve"> </w:t>
      </w:r>
      <w:r w:rsidRPr="00532343">
        <w:rPr>
          <w:sz w:val="32"/>
          <w:szCs w:val="32"/>
        </w:rPr>
        <w:t>by</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organisation.</w:t>
      </w:r>
      <w:r w:rsidR="00D65A84" w:rsidRPr="00532343">
        <w:rPr>
          <w:sz w:val="32"/>
          <w:szCs w:val="32"/>
        </w:rPr>
        <w:t xml:space="preserve"> </w:t>
      </w:r>
      <w:r w:rsidRPr="00532343">
        <w:rPr>
          <w:sz w:val="32"/>
          <w:szCs w:val="32"/>
        </w:rPr>
        <w:t>They</w:t>
      </w:r>
      <w:r w:rsidR="00D65A84" w:rsidRPr="00532343">
        <w:rPr>
          <w:sz w:val="32"/>
          <w:szCs w:val="32"/>
        </w:rPr>
        <w:t xml:space="preserve"> </w:t>
      </w:r>
      <w:r w:rsidRPr="00532343">
        <w:rPr>
          <w:sz w:val="32"/>
          <w:szCs w:val="32"/>
        </w:rPr>
        <w:t>provide</w:t>
      </w:r>
      <w:r w:rsidR="00D65A84" w:rsidRPr="00532343">
        <w:rPr>
          <w:sz w:val="32"/>
          <w:szCs w:val="32"/>
        </w:rPr>
        <w:t xml:space="preserve"> </w:t>
      </w:r>
      <w:r w:rsidRPr="00532343">
        <w:rPr>
          <w:sz w:val="32"/>
          <w:szCs w:val="32"/>
        </w:rPr>
        <w:t>important</w:t>
      </w:r>
      <w:r w:rsidR="00D65A84" w:rsidRPr="00532343">
        <w:rPr>
          <w:sz w:val="32"/>
          <w:szCs w:val="32"/>
        </w:rPr>
        <w:t xml:space="preserve"> </w:t>
      </w:r>
      <w:r w:rsidRPr="00532343">
        <w:rPr>
          <w:sz w:val="32"/>
          <w:szCs w:val="32"/>
        </w:rPr>
        <w:t>services</w:t>
      </w:r>
      <w:r w:rsidR="00D65A84" w:rsidRPr="00532343">
        <w:rPr>
          <w:sz w:val="32"/>
          <w:szCs w:val="32"/>
        </w:rPr>
        <w:t xml:space="preserve"> </w:t>
      </w:r>
      <w:r w:rsidRPr="00532343">
        <w:rPr>
          <w:sz w:val="32"/>
          <w:szCs w:val="32"/>
        </w:rPr>
        <w:t>such</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alerting</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provid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They</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legally</w:t>
      </w:r>
      <w:r w:rsidR="00D65A84" w:rsidRPr="00532343">
        <w:rPr>
          <w:sz w:val="32"/>
          <w:szCs w:val="32"/>
        </w:rPr>
        <w:t xml:space="preserve"> </w:t>
      </w:r>
      <w:r w:rsidRPr="00532343">
        <w:rPr>
          <w:sz w:val="32"/>
          <w:szCs w:val="32"/>
        </w:rPr>
        <w:t>allowed</w:t>
      </w:r>
      <w:r w:rsidR="00D65A84" w:rsidRPr="00532343">
        <w:rPr>
          <w:sz w:val="32"/>
          <w:szCs w:val="32"/>
        </w:rPr>
        <w:t xml:space="preserve"> </w:t>
      </w:r>
      <w:r w:rsidRPr="00532343">
        <w:rPr>
          <w:sz w:val="32"/>
          <w:szCs w:val="32"/>
        </w:rPr>
        <w:t>into</w:t>
      </w:r>
      <w:r w:rsidR="00D65A84" w:rsidRPr="00532343">
        <w:rPr>
          <w:sz w:val="32"/>
          <w:szCs w:val="32"/>
        </w:rPr>
        <w:t xml:space="preserve"> </w:t>
      </w:r>
      <w:r w:rsidRPr="00532343">
        <w:rPr>
          <w:sz w:val="32"/>
          <w:szCs w:val="32"/>
        </w:rPr>
        <w:t>any</w:t>
      </w:r>
      <w:r w:rsidR="00D65A84" w:rsidRPr="00532343">
        <w:rPr>
          <w:sz w:val="32"/>
          <w:szCs w:val="32"/>
        </w:rPr>
        <w:t xml:space="preserve"> </w:t>
      </w:r>
      <w:r w:rsidRPr="00532343">
        <w:rPr>
          <w:sz w:val="32"/>
          <w:szCs w:val="32"/>
        </w:rPr>
        <w:t>public</w:t>
      </w:r>
      <w:r w:rsidR="00D65A84" w:rsidRPr="00532343">
        <w:rPr>
          <w:sz w:val="32"/>
          <w:szCs w:val="32"/>
        </w:rPr>
        <w:t xml:space="preserve"> </w:t>
      </w:r>
      <w:r w:rsidRPr="00532343">
        <w:rPr>
          <w:sz w:val="32"/>
          <w:szCs w:val="32"/>
        </w:rPr>
        <w:t>space.</w:t>
      </w:r>
    </w:p>
    <w:p w14:paraId="2FE23B5A" w14:textId="77777777" w:rsidR="00AE16B4" w:rsidRPr="00532343" w:rsidRDefault="00AE16B4" w:rsidP="00AE16B4">
      <w:pPr>
        <w:pStyle w:val="Heading3"/>
        <w:rPr>
          <w:sz w:val="32"/>
          <w:szCs w:val="32"/>
        </w:rPr>
      </w:pPr>
      <w:r w:rsidRPr="00532343">
        <w:rPr>
          <w:sz w:val="32"/>
          <w:szCs w:val="32"/>
        </w:rPr>
        <w:t>Consider:</w:t>
      </w:r>
    </w:p>
    <w:p w14:paraId="00440355" w14:textId="38CDD31D" w:rsidR="00AE16B4" w:rsidRPr="00092749" w:rsidRDefault="00AE16B4" w:rsidP="00092749">
      <w:pPr>
        <w:pStyle w:val="ListBulletSpacing"/>
      </w:pPr>
      <w:r w:rsidRPr="00532343">
        <w:t>Do</w:t>
      </w:r>
      <w:r w:rsidR="00D65A84" w:rsidRPr="00532343">
        <w:t xml:space="preserve"> </w:t>
      </w:r>
      <w:r w:rsidRPr="00092749">
        <w:t>I</w:t>
      </w:r>
      <w:r w:rsidR="00D65A84" w:rsidRPr="00092749">
        <w:t xml:space="preserve"> </w:t>
      </w:r>
      <w:r w:rsidRPr="00092749">
        <w:t>have</w:t>
      </w:r>
      <w:r w:rsidR="00D65A84" w:rsidRPr="00092749">
        <w:t xml:space="preserve"> </w:t>
      </w:r>
      <w:r w:rsidRPr="00092749">
        <w:t>all</w:t>
      </w:r>
      <w:r w:rsidR="00D65A84" w:rsidRPr="00092749">
        <w:t xml:space="preserve"> </w:t>
      </w:r>
      <w:r w:rsidRPr="00092749">
        <w:t>the</w:t>
      </w:r>
      <w:r w:rsidR="00D65A84" w:rsidRPr="00092749">
        <w:t xml:space="preserve"> </w:t>
      </w:r>
      <w:r w:rsidRPr="00092749">
        <w:t>information</w:t>
      </w:r>
      <w:r w:rsidR="00D65A84" w:rsidRPr="00092749">
        <w:t xml:space="preserve"> </w:t>
      </w:r>
      <w:r w:rsidRPr="00092749">
        <w:t>I</w:t>
      </w:r>
      <w:r w:rsidR="00D65A84" w:rsidRPr="00092749">
        <w:t xml:space="preserve"> </w:t>
      </w:r>
      <w:r w:rsidRPr="00092749">
        <w:t>need</w:t>
      </w:r>
      <w:r w:rsidR="00D65A84" w:rsidRPr="00092749">
        <w:t xml:space="preserve"> </w:t>
      </w:r>
      <w:r w:rsidRPr="00092749">
        <w:t>about</w:t>
      </w:r>
      <w:r w:rsidR="00D65A84" w:rsidRPr="00092749">
        <w:t xml:space="preserve"> </w:t>
      </w:r>
      <w:r w:rsidRPr="00092749">
        <w:t>my</w:t>
      </w:r>
      <w:r w:rsidR="00D65A84" w:rsidRPr="00092749">
        <w:t xml:space="preserve"> </w:t>
      </w:r>
      <w:r w:rsidRPr="00092749">
        <w:t>animal</w:t>
      </w:r>
      <w:r w:rsidR="00D65A84" w:rsidRPr="00092749">
        <w:t xml:space="preserve"> </w:t>
      </w:r>
      <w:r w:rsidRPr="00092749">
        <w:t>somewhere</w:t>
      </w:r>
      <w:r w:rsidR="00D65A84" w:rsidRPr="00092749">
        <w:t xml:space="preserve"> </w:t>
      </w:r>
      <w:r w:rsidRPr="00092749">
        <w:t>easy</w:t>
      </w:r>
      <w:r w:rsidR="00D65A84" w:rsidRPr="00092749">
        <w:t xml:space="preserve"> </w:t>
      </w:r>
      <w:r w:rsidRPr="00092749">
        <w:t>to</w:t>
      </w:r>
      <w:r w:rsidR="00D65A84" w:rsidRPr="00092749">
        <w:t xml:space="preserve"> </w:t>
      </w:r>
      <w:r w:rsidRPr="00092749">
        <w:t>find?</w:t>
      </w:r>
    </w:p>
    <w:p w14:paraId="4C408A6D" w14:textId="744ED865" w:rsidR="00AE16B4" w:rsidRPr="00092749" w:rsidRDefault="00AE16B4" w:rsidP="00092749">
      <w:pPr>
        <w:pStyle w:val="ListBulletSpacing"/>
      </w:pPr>
      <w:r w:rsidRPr="00092749">
        <w:t>Do</w:t>
      </w:r>
      <w:r w:rsidR="00D65A84" w:rsidRPr="00092749">
        <w:t xml:space="preserve"> </w:t>
      </w:r>
      <w:r w:rsidRPr="00092749">
        <w:t>I</w:t>
      </w:r>
      <w:r w:rsidR="00D65A84" w:rsidRPr="00092749">
        <w:t xml:space="preserve"> </w:t>
      </w:r>
      <w:r w:rsidRPr="00092749">
        <w:t>have</w:t>
      </w:r>
      <w:r w:rsidR="00D65A84" w:rsidRPr="00092749">
        <w:t xml:space="preserve"> </w:t>
      </w:r>
      <w:r w:rsidRPr="00092749">
        <w:t>a</w:t>
      </w:r>
      <w:r w:rsidR="00D65A84" w:rsidRPr="00092749">
        <w:t xml:space="preserve"> </w:t>
      </w:r>
      <w:r w:rsidRPr="00092749">
        <w:t>grab</w:t>
      </w:r>
      <w:r w:rsidR="00D65A84" w:rsidRPr="00092749">
        <w:t xml:space="preserve"> </w:t>
      </w:r>
      <w:r w:rsidRPr="00092749">
        <w:t>bag</w:t>
      </w:r>
      <w:r w:rsidR="00D65A84" w:rsidRPr="00092749">
        <w:t xml:space="preserve"> </w:t>
      </w:r>
      <w:r w:rsidRPr="00092749">
        <w:t>of</w:t>
      </w:r>
      <w:r w:rsidR="00D65A84" w:rsidRPr="00092749">
        <w:t xml:space="preserve"> </w:t>
      </w:r>
      <w:r w:rsidRPr="00092749">
        <w:t>basic</w:t>
      </w:r>
      <w:r w:rsidR="00D65A84" w:rsidRPr="00092749">
        <w:t xml:space="preserve"> </w:t>
      </w:r>
      <w:r w:rsidRPr="00092749">
        <w:t>supplies</w:t>
      </w:r>
      <w:r w:rsidR="00D65A84" w:rsidRPr="00092749">
        <w:t xml:space="preserve"> </w:t>
      </w:r>
      <w:r w:rsidRPr="00092749">
        <w:t>for</w:t>
      </w:r>
      <w:r w:rsidR="00D65A84" w:rsidRPr="00092749">
        <w:t xml:space="preserve"> </w:t>
      </w:r>
      <w:r w:rsidRPr="00092749">
        <w:t>my</w:t>
      </w:r>
      <w:r w:rsidR="00D65A84" w:rsidRPr="00092749">
        <w:t xml:space="preserve"> </w:t>
      </w:r>
      <w:r w:rsidRPr="00092749">
        <w:t>animal</w:t>
      </w:r>
      <w:r w:rsidR="00D65A84" w:rsidRPr="00092749">
        <w:t xml:space="preserve"> </w:t>
      </w:r>
      <w:r w:rsidRPr="00092749">
        <w:t>in</w:t>
      </w:r>
      <w:r w:rsidR="00D65A84" w:rsidRPr="00092749">
        <w:t xml:space="preserve"> </w:t>
      </w:r>
      <w:r w:rsidRPr="00092749">
        <w:t>case</w:t>
      </w:r>
      <w:r w:rsidR="00D65A84" w:rsidRPr="00092749">
        <w:t xml:space="preserve"> </w:t>
      </w:r>
      <w:r w:rsidRPr="00092749">
        <w:t>I</w:t>
      </w:r>
      <w:r w:rsidR="00D65A84" w:rsidRPr="00092749">
        <w:t xml:space="preserve"> </w:t>
      </w:r>
      <w:r w:rsidRPr="00092749">
        <w:t>had</w:t>
      </w:r>
      <w:r w:rsidR="00D65A84" w:rsidRPr="00092749">
        <w:t xml:space="preserve"> </w:t>
      </w:r>
      <w:r w:rsidRPr="00092749">
        <w:t>to</w:t>
      </w:r>
      <w:r w:rsidR="00D65A84" w:rsidRPr="00092749">
        <w:t xml:space="preserve"> </w:t>
      </w:r>
      <w:r w:rsidRPr="00092749">
        <w:t>evacuate</w:t>
      </w:r>
      <w:r w:rsidR="00D65A84" w:rsidRPr="00092749">
        <w:t xml:space="preserve"> </w:t>
      </w:r>
      <w:r w:rsidRPr="00092749">
        <w:t>quickly?</w:t>
      </w:r>
    </w:p>
    <w:p w14:paraId="630B5A6D" w14:textId="57FEE29F" w:rsidR="00AE16B4" w:rsidRPr="00092749" w:rsidRDefault="00AE16B4" w:rsidP="00092749">
      <w:pPr>
        <w:pStyle w:val="ListBulletSpacing"/>
      </w:pPr>
      <w:r w:rsidRPr="00092749">
        <w:t>Do</w:t>
      </w:r>
      <w:r w:rsidR="00D65A84" w:rsidRPr="00092749">
        <w:t xml:space="preserve"> </w:t>
      </w:r>
      <w:r w:rsidRPr="00092749">
        <w:t>I</w:t>
      </w:r>
      <w:r w:rsidR="00D65A84" w:rsidRPr="00092749">
        <w:t xml:space="preserve"> </w:t>
      </w:r>
      <w:r w:rsidRPr="00092749">
        <w:t>know</w:t>
      </w:r>
      <w:r w:rsidR="00D65A84" w:rsidRPr="00092749">
        <w:t xml:space="preserve"> </w:t>
      </w:r>
      <w:r w:rsidRPr="00092749">
        <w:t>the</w:t>
      </w:r>
      <w:r w:rsidR="00D65A84" w:rsidRPr="00092749">
        <w:t xml:space="preserve"> </w:t>
      </w:r>
      <w:r w:rsidRPr="00092749">
        <w:t>name</w:t>
      </w:r>
      <w:r w:rsidR="00D65A84" w:rsidRPr="00092749">
        <w:t xml:space="preserve"> </w:t>
      </w:r>
      <w:r w:rsidRPr="00092749">
        <w:t>and</w:t>
      </w:r>
      <w:r w:rsidR="00D65A84" w:rsidRPr="00092749">
        <w:t xml:space="preserve"> </w:t>
      </w:r>
      <w:r w:rsidRPr="00092749">
        <w:t>number</w:t>
      </w:r>
      <w:r w:rsidR="00D65A84" w:rsidRPr="00092749">
        <w:t xml:space="preserve"> </w:t>
      </w:r>
      <w:r w:rsidRPr="00092749">
        <w:t>of</w:t>
      </w:r>
      <w:r w:rsidR="00D65A84" w:rsidRPr="00092749">
        <w:t xml:space="preserve"> </w:t>
      </w:r>
      <w:r w:rsidRPr="00092749">
        <w:t>my</w:t>
      </w:r>
      <w:r w:rsidR="00D65A84" w:rsidRPr="00092749">
        <w:t xml:space="preserve"> </w:t>
      </w:r>
      <w:r w:rsidRPr="00092749">
        <w:t>local</w:t>
      </w:r>
      <w:r w:rsidR="00D65A84" w:rsidRPr="00092749">
        <w:t xml:space="preserve"> </w:t>
      </w:r>
      <w:r w:rsidRPr="00092749">
        <w:t>vet?</w:t>
      </w:r>
    </w:p>
    <w:p w14:paraId="4599063A" w14:textId="4CA41384" w:rsidR="00AE16B4" w:rsidRPr="00532343" w:rsidRDefault="00AE16B4" w:rsidP="00092749">
      <w:pPr>
        <w:pStyle w:val="ListBulletSpacing"/>
      </w:pPr>
      <w:r w:rsidRPr="00092749">
        <w:t>Do</w:t>
      </w:r>
      <w:r w:rsidR="00D65A84" w:rsidRPr="00092749">
        <w:t xml:space="preserve"> </w:t>
      </w:r>
      <w:r w:rsidRPr="00092749">
        <w:t>I</w:t>
      </w:r>
      <w:r w:rsidR="00D65A84" w:rsidRPr="00532343">
        <w:t xml:space="preserve"> </w:t>
      </w:r>
      <w:r w:rsidRPr="00532343">
        <w:t>have</w:t>
      </w:r>
      <w:r w:rsidR="00D65A84" w:rsidRPr="00532343">
        <w:t xml:space="preserve"> </w:t>
      </w:r>
      <w:r w:rsidRPr="00532343">
        <w:t>an</w:t>
      </w:r>
      <w:r w:rsidR="00D65A84" w:rsidRPr="00532343">
        <w:t xml:space="preserve"> </w:t>
      </w:r>
      <w:r w:rsidRPr="00532343">
        <w:t>emergency</w:t>
      </w:r>
      <w:r w:rsidR="00D65A84" w:rsidRPr="00532343">
        <w:t xml:space="preserve"> </w:t>
      </w:r>
      <w:r w:rsidRPr="00532343">
        <w:t>plan</w:t>
      </w:r>
      <w:r w:rsidR="00D65A84" w:rsidRPr="00532343">
        <w:t xml:space="preserve"> </w:t>
      </w:r>
      <w:r w:rsidRPr="00532343">
        <w:t>for</w:t>
      </w:r>
      <w:r w:rsidR="00D65A84" w:rsidRPr="00532343">
        <w:t xml:space="preserve"> </w:t>
      </w:r>
      <w:r w:rsidRPr="00532343">
        <w:t>my</w:t>
      </w:r>
      <w:r w:rsidR="00D65A84" w:rsidRPr="00532343">
        <w:t xml:space="preserve"> </w:t>
      </w:r>
      <w:r w:rsidRPr="00532343">
        <w:t>animal?</w:t>
      </w:r>
    </w:p>
    <w:p w14:paraId="1A90B7DD" w14:textId="0680DCC0" w:rsidR="00AE16B4" w:rsidRPr="00532343" w:rsidRDefault="00AE16B4" w:rsidP="00AE16B4">
      <w:pPr>
        <w:pStyle w:val="Heading3"/>
        <w:rPr>
          <w:sz w:val="32"/>
          <w:szCs w:val="32"/>
        </w:rPr>
      </w:pPr>
      <w:r w:rsidRPr="00532343">
        <w:rPr>
          <w:sz w:val="32"/>
          <w:szCs w:val="32"/>
        </w:rPr>
        <w:t>Assistance/guide</w:t>
      </w:r>
      <w:r w:rsidR="00D65A84" w:rsidRPr="00532343">
        <w:rPr>
          <w:sz w:val="32"/>
          <w:szCs w:val="32"/>
        </w:rPr>
        <w:t xml:space="preserve"> </w:t>
      </w:r>
      <w:r w:rsidRPr="00532343">
        <w:rPr>
          <w:sz w:val="32"/>
          <w:szCs w:val="32"/>
        </w:rPr>
        <w:t>dogs</w:t>
      </w:r>
      <w:r w:rsidR="00D65A84" w:rsidRPr="00532343">
        <w:rPr>
          <w:sz w:val="32"/>
          <w:szCs w:val="32"/>
        </w:rPr>
        <w:t xml:space="preserve"> </w:t>
      </w:r>
    </w:p>
    <w:p w14:paraId="3CEA5621" w14:textId="489859F8" w:rsidR="00AE16B4" w:rsidRPr="00532343" w:rsidRDefault="00AE16B4" w:rsidP="00AE16B4">
      <w:pPr>
        <w:rPr>
          <w:sz w:val="32"/>
          <w:szCs w:val="32"/>
        </w:rPr>
      </w:pPr>
      <w:r w:rsidRPr="00532343">
        <w:rPr>
          <w:sz w:val="32"/>
          <w:szCs w:val="32"/>
        </w:rPr>
        <w:t>Legally,</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can’t</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separated</w:t>
      </w:r>
      <w:r w:rsidR="00D65A84" w:rsidRPr="00532343">
        <w:rPr>
          <w:sz w:val="32"/>
          <w:szCs w:val="32"/>
        </w:rPr>
        <w:t xml:space="preserve"> </w:t>
      </w:r>
      <w:r w:rsidRPr="00532343">
        <w:rPr>
          <w:sz w:val="32"/>
          <w:szCs w:val="32"/>
        </w:rPr>
        <w:t>from</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Assistance/Guide</w:t>
      </w:r>
      <w:r w:rsidR="00D65A84" w:rsidRPr="00532343">
        <w:rPr>
          <w:sz w:val="32"/>
          <w:szCs w:val="32"/>
        </w:rPr>
        <w:t xml:space="preserve"> </w:t>
      </w:r>
      <w:r w:rsidRPr="00532343">
        <w:rPr>
          <w:sz w:val="32"/>
          <w:szCs w:val="32"/>
        </w:rPr>
        <w:t>dog.</w:t>
      </w:r>
      <w:r w:rsidR="00D65A84" w:rsidRPr="00532343">
        <w:rPr>
          <w:sz w:val="32"/>
          <w:szCs w:val="32"/>
        </w:rPr>
        <w:t xml:space="preserve"> </w:t>
      </w:r>
      <w:r w:rsidRPr="00532343">
        <w:rPr>
          <w:sz w:val="32"/>
          <w:szCs w:val="32"/>
        </w:rPr>
        <w:t>This</w:t>
      </w:r>
      <w:r w:rsidR="00D65A84" w:rsidRPr="00532343">
        <w:rPr>
          <w:sz w:val="32"/>
          <w:szCs w:val="32"/>
        </w:rPr>
        <w:t xml:space="preserve"> </w:t>
      </w:r>
      <w:r w:rsidRPr="00532343">
        <w:rPr>
          <w:sz w:val="32"/>
          <w:szCs w:val="32"/>
        </w:rPr>
        <w:t>includes</w:t>
      </w:r>
      <w:r w:rsidR="00D65A84" w:rsidRPr="00532343">
        <w:rPr>
          <w:sz w:val="32"/>
          <w:szCs w:val="32"/>
        </w:rPr>
        <w:t xml:space="preserve"> </w:t>
      </w:r>
      <w:r w:rsidRPr="00532343">
        <w:rPr>
          <w:sz w:val="32"/>
          <w:szCs w:val="32"/>
        </w:rPr>
        <w:t>at</w:t>
      </w:r>
      <w:r w:rsidR="00D65A84" w:rsidRPr="00532343">
        <w:rPr>
          <w:sz w:val="32"/>
          <w:szCs w:val="32"/>
        </w:rPr>
        <w:t xml:space="preserve"> </w:t>
      </w:r>
      <w:r w:rsidRPr="00532343">
        <w:rPr>
          <w:sz w:val="32"/>
          <w:szCs w:val="32"/>
        </w:rPr>
        <w:t>places</w:t>
      </w:r>
      <w:r w:rsidR="00D65A84" w:rsidRPr="00532343">
        <w:rPr>
          <w:sz w:val="32"/>
          <w:szCs w:val="32"/>
        </w:rPr>
        <w:t xml:space="preserve"> </w:t>
      </w:r>
      <w:r w:rsidRPr="00532343">
        <w:rPr>
          <w:sz w:val="32"/>
          <w:szCs w:val="32"/>
        </w:rPr>
        <w:t>giving</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like</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Assistance</w:t>
      </w:r>
      <w:r w:rsidR="00D65A84" w:rsidRPr="00532343">
        <w:rPr>
          <w:sz w:val="32"/>
          <w:szCs w:val="32"/>
        </w:rPr>
        <w:t xml:space="preserve"> </w:t>
      </w:r>
      <w:r w:rsidRPr="00532343">
        <w:rPr>
          <w:sz w:val="32"/>
          <w:szCs w:val="32"/>
        </w:rPr>
        <w:t>Centres.</w:t>
      </w:r>
      <w:r w:rsidR="00D65A84" w:rsidRPr="00532343">
        <w:rPr>
          <w:sz w:val="32"/>
          <w:szCs w:val="32"/>
        </w:rPr>
        <w:t xml:space="preserve"> </w:t>
      </w:r>
      <w:r w:rsidR="00D960AB" w:rsidRPr="00532343">
        <w:rPr>
          <w:sz w:val="32"/>
          <w:szCs w:val="32"/>
        </w:rPr>
        <w:tab/>
      </w:r>
    </w:p>
    <w:p w14:paraId="04F6F65A" w14:textId="6B0C672C" w:rsidR="00AE16B4" w:rsidRPr="00532343" w:rsidRDefault="00AE16B4" w:rsidP="00AE16B4">
      <w:pPr>
        <w:rPr>
          <w:sz w:val="32"/>
          <w:szCs w:val="32"/>
        </w:rPr>
      </w:pPr>
      <w:r w:rsidRPr="00532343">
        <w:rPr>
          <w:sz w:val="32"/>
          <w:szCs w:val="32"/>
        </w:rPr>
        <w:t>Civil</w:t>
      </w:r>
      <w:r w:rsidR="00D65A84" w:rsidRPr="00532343">
        <w:rPr>
          <w:sz w:val="32"/>
          <w:szCs w:val="32"/>
        </w:rPr>
        <w:t xml:space="preserve"> </w:t>
      </w:r>
      <w:r w:rsidRPr="00532343">
        <w:rPr>
          <w:sz w:val="32"/>
          <w:szCs w:val="32"/>
        </w:rPr>
        <w:t>Defence</w:t>
      </w:r>
      <w:r w:rsidR="00D65A84" w:rsidRPr="00532343">
        <w:rPr>
          <w:sz w:val="32"/>
          <w:szCs w:val="32"/>
        </w:rPr>
        <w:t xml:space="preserve"> </w:t>
      </w:r>
      <w:r w:rsidRPr="00532343">
        <w:rPr>
          <w:sz w:val="32"/>
          <w:szCs w:val="32"/>
        </w:rPr>
        <w:t>Disability</w:t>
      </w:r>
      <w:r w:rsidR="00D65A84" w:rsidRPr="00532343">
        <w:rPr>
          <w:sz w:val="32"/>
          <w:szCs w:val="32"/>
        </w:rPr>
        <w:t xml:space="preserve"> </w:t>
      </w:r>
      <w:r w:rsidRPr="00532343">
        <w:rPr>
          <w:sz w:val="32"/>
          <w:szCs w:val="32"/>
        </w:rPr>
        <w:t>Assist</w:t>
      </w:r>
      <w:r w:rsidR="00D65A84" w:rsidRPr="00532343">
        <w:rPr>
          <w:sz w:val="32"/>
          <w:szCs w:val="32"/>
        </w:rPr>
        <w:t xml:space="preserve"> </w:t>
      </w:r>
      <w:r w:rsidRPr="00532343">
        <w:rPr>
          <w:sz w:val="32"/>
          <w:szCs w:val="32"/>
        </w:rPr>
        <w:t>ID</w:t>
      </w:r>
      <w:r w:rsidR="00D65A84" w:rsidRPr="00532343">
        <w:rPr>
          <w:sz w:val="32"/>
          <w:szCs w:val="32"/>
        </w:rPr>
        <w:t xml:space="preserve"> </w:t>
      </w:r>
      <w:r w:rsidRPr="00532343">
        <w:rPr>
          <w:sz w:val="32"/>
          <w:szCs w:val="32"/>
        </w:rPr>
        <w:t>tags</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available</w:t>
      </w:r>
      <w:r w:rsidR="00D65A84" w:rsidRPr="00532343">
        <w:rPr>
          <w:sz w:val="32"/>
          <w:szCs w:val="32"/>
        </w:rPr>
        <w:t xml:space="preserve"> </w:t>
      </w:r>
      <w:r w:rsidRPr="00532343">
        <w:rPr>
          <w:sz w:val="32"/>
          <w:szCs w:val="32"/>
        </w:rPr>
        <w:t>from</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dog’s</w:t>
      </w:r>
      <w:r w:rsidR="00D65A84" w:rsidRPr="00532343">
        <w:rPr>
          <w:sz w:val="32"/>
          <w:szCs w:val="32"/>
        </w:rPr>
        <w:t xml:space="preserve"> </w:t>
      </w:r>
      <w:r w:rsidRPr="00532343">
        <w:rPr>
          <w:sz w:val="32"/>
          <w:szCs w:val="32"/>
        </w:rPr>
        <w:t>certifying</w:t>
      </w:r>
      <w:r w:rsidR="00D65A84" w:rsidRPr="00532343">
        <w:rPr>
          <w:sz w:val="32"/>
          <w:szCs w:val="32"/>
        </w:rPr>
        <w:t xml:space="preserve"> </w:t>
      </w:r>
      <w:r w:rsidRPr="00532343">
        <w:rPr>
          <w:sz w:val="32"/>
          <w:szCs w:val="32"/>
        </w:rPr>
        <w:t>organisation</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identify</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dog</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trained</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registered</w:t>
      </w:r>
      <w:r w:rsidR="00D65A84" w:rsidRPr="00532343">
        <w:rPr>
          <w:sz w:val="32"/>
          <w:szCs w:val="32"/>
        </w:rPr>
        <w:t xml:space="preserve"> </w:t>
      </w:r>
      <w:r w:rsidRPr="00532343">
        <w:rPr>
          <w:sz w:val="32"/>
          <w:szCs w:val="32"/>
        </w:rPr>
        <w:t>assistance</w:t>
      </w:r>
      <w:r w:rsidR="00D65A84" w:rsidRPr="00532343">
        <w:rPr>
          <w:sz w:val="32"/>
          <w:szCs w:val="32"/>
        </w:rPr>
        <w:t xml:space="preserve"> </w:t>
      </w:r>
      <w:r w:rsidRPr="00532343">
        <w:rPr>
          <w:sz w:val="32"/>
          <w:szCs w:val="32"/>
        </w:rPr>
        <w:t>animal.</w:t>
      </w:r>
      <w:r w:rsidR="00D65A84" w:rsidRPr="00532343">
        <w:rPr>
          <w:sz w:val="32"/>
          <w:szCs w:val="32"/>
        </w:rPr>
        <w:t xml:space="preserve"> </w:t>
      </w:r>
      <w:r w:rsidR="001A1889">
        <w:rPr>
          <w:sz w:val="32"/>
          <w:szCs w:val="32"/>
        </w:rPr>
        <w:t>You do not need a</w:t>
      </w:r>
      <w:r w:rsidR="00330473">
        <w:rPr>
          <w:sz w:val="32"/>
          <w:szCs w:val="32"/>
        </w:rPr>
        <w:t xml:space="preserve"> ID</w:t>
      </w:r>
      <w:r w:rsidR="001A1889">
        <w:rPr>
          <w:sz w:val="32"/>
          <w:szCs w:val="32"/>
        </w:rPr>
        <w:t xml:space="preserve"> tag or identification to get support or enter an assistance centre.</w:t>
      </w:r>
    </w:p>
    <w:p w14:paraId="11557D51" w14:textId="27688FF1" w:rsidR="00AE16B4" w:rsidRPr="00092749" w:rsidRDefault="00AE16B4" w:rsidP="00092749">
      <w:pPr>
        <w:pStyle w:val="ListBulletSpacing"/>
      </w:pPr>
      <w:r w:rsidRPr="00532343">
        <w:t>Make</w:t>
      </w:r>
      <w:r w:rsidR="00D65A84" w:rsidRPr="00532343">
        <w:t xml:space="preserve"> </w:t>
      </w:r>
      <w:r w:rsidRPr="00532343">
        <w:t>sure</w:t>
      </w:r>
      <w:r w:rsidR="00D65A84" w:rsidRPr="00532343">
        <w:t xml:space="preserve"> </w:t>
      </w:r>
      <w:r w:rsidRPr="00532343">
        <w:t>your</w:t>
      </w:r>
      <w:r w:rsidR="00D65A84" w:rsidRPr="00532343">
        <w:t xml:space="preserve"> </w:t>
      </w:r>
      <w:r w:rsidRPr="00092749">
        <w:t>animal</w:t>
      </w:r>
      <w:r w:rsidR="00D65A84" w:rsidRPr="00092749">
        <w:t xml:space="preserve"> </w:t>
      </w:r>
      <w:r w:rsidRPr="00092749">
        <w:t>is</w:t>
      </w:r>
      <w:r w:rsidR="00D65A84" w:rsidRPr="00092749">
        <w:t xml:space="preserve"> </w:t>
      </w:r>
      <w:r w:rsidRPr="00092749">
        <w:t>wearing</w:t>
      </w:r>
      <w:r w:rsidR="00D65A84" w:rsidRPr="00092749">
        <w:t xml:space="preserve"> </w:t>
      </w:r>
      <w:r w:rsidRPr="00092749">
        <w:t>their</w:t>
      </w:r>
      <w:r w:rsidR="00D65A84" w:rsidRPr="00092749">
        <w:t xml:space="preserve"> </w:t>
      </w:r>
      <w:r w:rsidRPr="00092749">
        <w:t>licence</w:t>
      </w:r>
      <w:r w:rsidR="00D65A84" w:rsidRPr="00092749">
        <w:t xml:space="preserve"> </w:t>
      </w:r>
      <w:r w:rsidRPr="00092749">
        <w:t>tag.</w:t>
      </w:r>
      <w:r w:rsidR="00D65A84" w:rsidRPr="00092749">
        <w:t xml:space="preserve"> </w:t>
      </w:r>
    </w:p>
    <w:p w14:paraId="17B53CC2" w14:textId="2AACCE76" w:rsidR="00AE16B4" w:rsidRPr="00092749" w:rsidRDefault="00AE16B4" w:rsidP="00092749">
      <w:pPr>
        <w:pStyle w:val="ListBulletSpacing"/>
      </w:pPr>
      <w:r w:rsidRPr="00092749">
        <w:t>Make</w:t>
      </w:r>
      <w:r w:rsidR="00D65A84" w:rsidRPr="00092749">
        <w:t xml:space="preserve"> </w:t>
      </w:r>
      <w:r w:rsidRPr="00092749">
        <w:t>sure</w:t>
      </w:r>
      <w:r w:rsidR="00D65A84" w:rsidRPr="00092749">
        <w:t xml:space="preserve"> </w:t>
      </w:r>
      <w:r w:rsidRPr="00092749">
        <w:t>you</w:t>
      </w:r>
      <w:r w:rsidR="00D65A84" w:rsidRPr="00092749">
        <w:t xml:space="preserve"> </w:t>
      </w:r>
      <w:r w:rsidRPr="00092749">
        <w:t>have</w:t>
      </w:r>
      <w:r w:rsidR="00D65A84" w:rsidRPr="00092749">
        <w:t xml:space="preserve"> </w:t>
      </w:r>
      <w:r w:rsidRPr="00092749">
        <w:t>your</w:t>
      </w:r>
      <w:r w:rsidR="00D65A84" w:rsidRPr="00092749">
        <w:t xml:space="preserve"> </w:t>
      </w:r>
      <w:r w:rsidRPr="00092749">
        <w:t>assistance</w:t>
      </w:r>
      <w:r w:rsidR="00D65A84" w:rsidRPr="00092749">
        <w:t xml:space="preserve"> </w:t>
      </w:r>
      <w:r w:rsidRPr="00092749">
        <w:t>animal</w:t>
      </w:r>
      <w:r w:rsidR="00D65A84" w:rsidRPr="00092749">
        <w:t xml:space="preserve"> </w:t>
      </w:r>
      <w:r w:rsidRPr="00092749">
        <w:t>identification</w:t>
      </w:r>
      <w:r w:rsidR="00D65A84" w:rsidRPr="00092749">
        <w:t xml:space="preserve"> </w:t>
      </w:r>
      <w:r w:rsidRPr="00092749">
        <w:t>card</w:t>
      </w:r>
      <w:r w:rsidR="00D65A84" w:rsidRPr="00092749">
        <w:t xml:space="preserve"> </w:t>
      </w:r>
      <w:r w:rsidRPr="00092749">
        <w:t>with</w:t>
      </w:r>
      <w:r w:rsidR="00D65A84" w:rsidRPr="00092749">
        <w:t xml:space="preserve"> </w:t>
      </w:r>
      <w:r w:rsidRPr="00092749">
        <w:t>you</w:t>
      </w:r>
      <w:r w:rsidR="00D65A84" w:rsidRPr="00092749">
        <w:t xml:space="preserve"> </w:t>
      </w:r>
      <w:r w:rsidRPr="00092749">
        <w:t>and</w:t>
      </w:r>
      <w:r w:rsidR="00D65A84" w:rsidRPr="00092749">
        <w:t xml:space="preserve"> </w:t>
      </w:r>
      <w:r w:rsidRPr="00092749">
        <w:t>a</w:t>
      </w:r>
      <w:r w:rsidR="00D65A84" w:rsidRPr="00092749">
        <w:t xml:space="preserve"> </w:t>
      </w:r>
      <w:r w:rsidRPr="00092749">
        <w:t>second</w:t>
      </w:r>
      <w:r w:rsidR="00D65A84" w:rsidRPr="00092749">
        <w:t xml:space="preserve"> </w:t>
      </w:r>
      <w:r w:rsidRPr="00092749">
        <w:t>form</w:t>
      </w:r>
      <w:r w:rsidR="00D65A84" w:rsidRPr="00092749">
        <w:t xml:space="preserve"> </w:t>
      </w:r>
      <w:r w:rsidRPr="00092749">
        <w:t>of</w:t>
      </w:r>
      <w:r w:rsidR="00D65A84" w:rsidRPr="00092749">
        <w:t xml:space="preserve"> </w:t>
      </w:r>
      <w:r w:rsidRPr="00092749">
        <w:t>identification</w:t>
      </w:r>
      <w:r w:rsidR="00D65A84" w:rsidRPr="00092749">
        <w:t xml:space="preserve"> </w:t>
      </w:r>
      <w:r w:rsidRPr="00092749">
        <w:t>like</w:t>
      </w:r>
      <w:r w:rsidR="00D65A84" w:rsidRPr="00092749">
        <w:t xml:space="preserve"> </w:t>
      </w:r>
      <w:r w:rsidRPr="00092749">
        <w:t>a</w:t>
      </w:r>
      <w:r w:rsidR="00D65A84" w:rsidRPr="00092749">
        <w:t xml:space="preserve"> </w:t>
      </w:r>
      <w:r w:rsidRPr="00092749">
        <w:t>letter</w:t>
      </w:r>
      <w:r w:rsidR="00D65A84" w:rsidRPr="00092749">
        <w:t xml:space="preserve"> </w:t>
      </w:r>
      <w:r w:rsidRPr="00092749">
        <w:t>from</w:t>
      </w:r>
      <w:r w:rsidR="00D65A84" w:rsidRPr="00092749">
        <w:t xml:space="preserve"> </w:t>
      </w:r>
      <w:r w:rsidRPr="00092749">
        <w:t>your</w:t>
      </w:r>
      <w:r w:rsidR="00D65A84" w:rsidRPr="00092749">
        <w:t xml:space="preserve"> </w:t>
      </w:r>
      <w:r w:rsidRPr="00092749">
        <w:t>organisation</w:t>
      </w:r>
      <w:r w:rsidR="00D65A84" w:rsidRPr="00092749">
        <w:t xml:space="preserve"> </w:t>
      </w:r>
      <w:r w:rsidRPr="00092749">
        <w:t>if</w:t>
      </w:r>
      <w:r w:rsidR="00D65A84" w:rsidRPr="00092749">
        <w:t xml:space="preserve"> </w:t>
      </w:r>
      <w:r w:rsidRPr="00092749">
        <w:t>possible.</w:t>
      </w:r>
    </w:p>
    <w:p w14:paraId="3DC34135" w14:textId="77777777" w:rsidR="00B6199F" w:rsidRDefault="00AE16B4" w:rsidP="00B6199F">
      <w:pPr>
        <w:pStyle w:val="ListBulletSpacing"/>
      </w:pPr>
      <w:r w:rsidRPr="00092749">
        <w:t>Ask</w:t>
      </w:r>
      <w:r w:rsidR="00D65A84" w:rsidRPr="00092749">
        <w:t xml:space="preserve"> </w:t>
      </w:r>
      <w:r w:rsidRPr="00092749">
        <w:t>your</w:t>
      </w:r>
      <w:r w:rsidR="00D65A84" w:rsidRPr="00092749">
        <w:t xml:space="preserve"> </w:t>
      </w:r>
      <w:r w:rsidRPr="00092749">
        <w:t>certifyin</w:t>
      </w:r>
      <w:r w:rsidRPr="00532343">
        <w:t>g</w:t>
      </w:r>
      <w:r w:rsidR="00D65A84" w:rsidRPr="00532343">
        <w:t xml:space="preserve"> </w:t>
      </w:r>
      <w:r w:rsidRPr="00532343">
        <w:t>organisation</w:t>
      </w:r>
      <w:r w:rsidR="00D65A84" w:rsidRPr="00532343">
        <w:t xml:space="preserve"> </w:t>
      </w:r>
      <w:r w:rsidRPr="00532343">
        <w:t>how</w:t>
      </w:r>
      <w:r w:rsidR="00D65A84" w:rsidRPr="00532343">
        <w:t xml:space="preserve"> </w:t>
      </w:r>
      <w:r w:rsidRPr="00532343">
        <w:t>to</w:t>
      </w:r>
      <w:r w:rsidR="00D65A84" w:rsidRPr="00532343">
        <w:t xml:space="preserve"> </w:t>
      </w:r>
      <w:r w:rsidRPr="00532343">
        <w:t>contact</w:t>
      </w:r>
      <w:r w:rsidR="00D65A84" w:rsidRPr="00532343">
        <w:t xml:space="preserve"> </w:t>
      </w:r>
      <w:r w:rsidRPr="00532343">
        <w:t>them</w:t>
      </w:r>
      <w:r w:rsidR="00D65A84" w:rsidRPr="00532343">
        <w:t xml:space="preserve"> </w:t>
      </w:r>
      <w:r w:rsidRPr="00532343">
        <w:t>after</w:t>
      </w:r>
      <w:r w:rsidR="00D65A84" w:rsidRPr="00532343">
        <w:t xml:space="preserve"> </w:t>
      </w:r>
      <w:r w:rsidRPr="00532343">
        <w:t>an</w:t>
      </w:r>
      <w:r w:rsidR="00D65A84" w:rsidRPr="00532343">
        <w:t xml:space="preserve"> </w:t>
      </w:r>
      <w:r w:rsidRPr="00532343">
        <w:t>emergency</w:t>
      </w:r>
      <w:r w:rsidR="00D65A84" w:rsidRPr="00532343">
        <w:t xml:space="preserve"> </w:t>
      </w:r>
      <w:r w:rsidRPr="00532343">
        <w:t>and</w:t>
      </w:r>
      <w:r w:rsidR="00D65A84" w:rsidRPr="00532343">
        <w:t xml:space="preserve"> </w:t>
      </w:r>
      <w:r w:rsidRPr="00532343">
        <w:t>what</w:t>
      </w:r>
      <w:r w:rsidR="00D65A84" w:rsidRPr="00532343">
        <w:t xml:space="preserve"> </w:t>
      </w:r>
      <w:r w:rsidRPr="00532343">
        <w:t>support</w:t>
      </w:r>
      <w:r w:rsidR="00D65A84" w:rsidRPr="00532343">
        <w:t xml:space="preserve"> </w:t>
      </w:r>
      <w:r w:rsidRPr="00532343">
        <w:t>they</w:t>
      </w:r>
      <w:r w:rsidR="00D65A84" w:rsidRPr="00532343">
        <w:t xml:space="preserve"> </w:t>
      </w:r>
      <w:r w:rsidRPr="00532343">
        <w:t>provide.</w:t>
      </w:r>
      <w:r w:rsidR="00B6199F" w:rsidRPr="00B6199F">
        <w:t xml:space="preserve"> </w:t>
      </w:r>
    </w:p>
    <w:p w14:paraId="2324C82B" w14:textId="5962C8EE" w:rsidR="00B6199F" w:rsidRDefault="00B6199F" w:rsidP="00B6199F">
      <w:pPr>
        <w:pStyle w:val="ListBulletSpacing"/>
      </w:pPr>
      <w:r>
        <w:lastRenderedPageBreak/>
        <w:t xml:space="preserve">Make sure your animal is microchipped. Register the microchip number with your local vet and the New Zealand Companion Animal Registry www.animalregister.co.nz </w:t>
      </w:r>
    </w:p>
    <w:p w14:paraId="4F9EC755" w14:textId="04523E4C" w:rsidR="00F92791" w:rsidRPr="00532343" w:rsidRDefault="00B6199F" w:rsidP="00B6199F">
      <w:pPr>
        <w:pStyle w:val="ListBulletSpacing"/>
      </w:pPr>
      <w:r>
        <w:t>Make sure you have a current photograph of you and your animal in case you get separated.</w:t>
      </w:r>
    </w:p>
    <w:p w14:paraId="6750923E" w14:textId="3D3BA9AD" w:rsidR="00D960AB" w:rsidRDefault="00D960AB" w:rsidP="00B6199F">
      <w:pPr>
        <w:pStyle w:val="ListBulletSpacing"/>
        <w:numPr>
          <w:ilvl w:val="0"/>
          <w:numId w:val="0"/>
        </w:numPr>
        <w:spacing w:before="120"/>
        <w:ind w:left="284" w:hanging="284"/>
        <w:sectPr w:rsidR="00D960AB" w:rsidSect="00D960AB">
          <w:headerReference w:type="even" r:id="rId68"/>
          <w:headerReference w:type="default" r:id="rId69"/>
          <w:footerReference w:type="even" r:id="rId70"/>
          <w:footerReference w:type="default" r:id="rId71"/>
          <w:pgSz w:w="11906" w:h="16838"/>
          <w:pgMar w:top="964" w:right="1361" w:bottom="1134" w:left="1247" w:header="709" w:footer="369" w:gutter="0"/>
          <w:cols w:space="708"/>
          <w:docGrid w:linePitch="381"/>
        </w:sectPr>
      </w:pPr>
    </w:p>
    <w:p w14:paraId="4A714D15" w14:textId="77F8E07B" w:rsidR="001C494A" w:rsidRDefault="001C494A" w:rsidP="00571F39">
      <w:pPr>
        <w:pStyle w:val="Heading1"/>
        <w:spacing w:after="1680"/>
      </w:pPr>
      <w:r w:rsidRPr="001A0392">
        <w:lastRenderedPageBreak/>
        <w:t>Daily</w:t>
      </w:r>
      <w:r>
        <w:t xml:space="preserve"> </w:t>
      </w:r>
      <w:r w:rsidRPr="001A0392">
        <w:t>life</w:t>
      </w:r>
      <w:r w:rsidR="00494A14">
        <w:t xml:space="preserve"> – assistance animals</w:t>
      </w:r>
    </w:p>
    <w:p w14:paraId="453FE7FD" w14:textId="77777777" w:rsidR="00467A2D" w:rsidRPr="003F3611" w:rsidRDefault="00467A2D" w:rsidP="003F3611">
      <w:pPr>
        <w:pStyle w:val="Heading3"/>
      </w:pPr>
      <w:r w:rsidRPr="003F3611">
        <w:t>What is my animal’s or pet’s name?</w:t>
      </w:r>
    </w:p>
    <w:p w14:paraId="3FB3B57E" w14:textId="77777777" w:rsidR="00467A2D" w:rsidRPr="003F3611" w:rsidRDefault="00467A2D" w:rsidP="00467A2D">
      <w:pPr>
        <w:rPr>
          <w:rFonts w:cstheme="minorHAnsi"/>
          <w:sz w:val="32"/>
          <w:szCs w:val="32"/>
        </w:rPr>
      </w:pPr>
      <w:r w:rsidRPr="003F3611">
        <w:rPr>
          <w:rFonts w:cstheme="minorHAnsi"/>
          <w:sz w:val="32"/>
          <w:szCs w:val="32"/>
        </w:rPr>
        <w:t>[enter text here]</w:t>
      </w:r>
    </w:p>
    <w:p w14:paraId="6C4681C8" w14:textId="77777777" w:rsidR="00467A2D" w:rsidRPr="003F3611" w:rsidRDefault="00467A2D" w:rsidP="00467A2D">
      <w:pPr>
        <w:rPr>
          <w:rFonts w:cstheme="minorHAnsi"/>
          <w:sz w:val="32"/>
          <w:szCs w:val="32"/>
        </w:rPr>
      </w:pPr>
    </w:p>
    <w:p w14:paraId="67EDBBC8" w14:textId="77777777" w:rsidR="00467A2D" w:rsidRPr="003F3611" w:rsidRDefault="00467A2D" w:rsidP="003F3611">
      <w:pPr>
        <w:pStyle w:val="Heading3"/>
      </w:pPr>
      <w:r w:rsidRPr="003F3611">
        <w:t xml:space="preserve">What type of animal do I have? </w:t>
      </w:r>
      <w:r w:rsidRPr="003F3611">
        <w:tab/>
      </w:r>
    </w:p>
    <w:p w14:paraId="2649D7AD" w14:textId="77777777" w:rsidR="00467A2D" w:rsidRPr="003F3611" w:rsidRDefault="00467A2D" w:rsidP="00467A2D">
      <w:pPr>
        <w:rPr>
          <w:rFonts w:cstheme="minorHAnsi"/>
          <w:sz w:val="32"/>
          <w:szCs w:val="32"/>
        </w:rPr>
      </w:pPr>
      <w:r w:rsidRPr="003F3611">
        <w:rPr>
          <w:rFonts w:cstheme="minorHAnsi"/>
          <w:sz w:val="32"/>
          <w:szCs w:val="32"/>
        </w:rPr>
        <w:t>[Enter text here]</w:t>
      </w:r>
    </w:p>
    <w:p w14:paraId="79E3D086" w14:textId="77777777" w:rsidR="00467A2D" w:rsidRPr="003F3611" w:rsidRDefault="00467A2D" w:rsidP="00467A2D">
      <w:pPr>
        <w:rPr>
          <w:rFonts w:cstheme="minorHAnsi"/>
          <w:sz w:val="32"/>
          <w:szCs w:val="32"/>
        </w:rPr>
      </w:pPr>
    </w:p>
    <w:p w14:paraId="33C3AC3A" w14:textId="77777777" w:rsidR="00467A2D" w:rsidRPr="003F3611" w:rsidRDefault="00467A2D" w:rsidP="003F3611">
      <w:pPr>
        <w:pStyle w:val="Heading3"/>
      </w:pPr>
      <w:r w:rsidRPr="003F3611">
        <w:t>Breed</w:t>
      </w:r>
    </w:p>
    <w:p w14:paraId="74B2F72C" w14:textId="77777777" w:rsidR="00467A2D" w:rsidRPr="003F3611" w:rsidRDefault="00467A2D" w:rsidP="00467A2D">
      <w:pPr>
        <w:rPr>
          <w:rFonts w:cstheme="minorHAnsi"/>
          <w:sz w:val="32"/>
          <w:szCs w:val="32"/>
        </w:rPr>
      </w:pPr>
      <w:r w:rsidRPr="003F3611">
        <w:rPr>
          <w:rFonts w:cstheme="minorHAnsi"/>
          <w:sz w:val="32"/>
          <w:szCs w:val="32"/>
        </w:rPr>
        <w:t>[Enter text here]</w:t>
      </w:r>
    </w:p>
    <w:p w14:paraId="10C1457A" w14:textId="77777777" w:rsidR="00467A2D" w:rsidRPr="003F3611" w:rsidRDefault="00467A2D" w:rsidP="00467A2D">
      <w:pPr>
        <w:rPr>
          <w:rFonts w:cstheme="minorHAnsi"/>
          <w:sz w:val="32"/>
          <w:szCs w:val="32"/>
        </w:rPr>
      </w:pPr>
    </w:p>
    <w:p w14:paraId="619321C6" w14:textId="77777777" w:rsidR="00467A2D" w:rsidRPr="003F3611" w:rsidRDefault="00467A2D" w:rsidP="003F3611">
      <w:pPr>
        <w:pStyle w:val="Heading3"/>
      </w:pPr>
      <w:r w:rsidRPr="003F3611">
        <w:t>Description</w:t>
      </w:r>
      <w:r w:rsidRPr="003F3611">
        <w:tab/>
      </w:r>
    </w:p>
    <w:p w14:paraId="64839B91" w14:textId="77777777" w:rsidR="00467A2D" w:rsidRPr="003F3611" w:rsidRDefault="00467A2D" w:rsidP="00467A2D">
      <w:pPr>
        <w:rPr>
          <w:rFonts w:cstheme="minorHAnsi"/>
          <w:sz w:val="32"/>
          <w:szCs w:val="32"/>
        </w:rPr>
      </w:pPr>
      <w:r w:rsidRPr="003F3611">
        <w:rPr>
          <w:rFonts w:cstheme="minorHAnsi"/>
          <w:sz w:val="32"/>
          <w:szCs w:val="32"/>
        </w:rPr>
        <w:t>[Enter text here]</w:t>
      </w:r>
    </w:p>
    <w:p w14:paraId="27F4066F" w14:textId="77777777" w:rsidR="00467A2D" w:rsidRPr="003F3611" w:rsidRDefault="00467A2D" w:rsidP="00467A2D">
      <w:pPr>
        <w:rPr>
          <w:rFonts w:cstheme="minorHAnsi"/>
          <w:sz w:val="32"/>
          <w:szCs w:val="32"/>
        </w:rPr>
      </w:pPr>
    </w:p>
    <w:p w14:paraId="57A7945C" w14:textId="77777777" w:rsidR="00467A2D" w:rsidRPr="003F3611" w:rsidRDefault="00467A2D" w:rsidP="003F3611">
      <w:pPr>
        <w:pStyle w:val="Heading3"/>
      </w:pPr>
      <w:r w:rsidRPr="003F3611">
        <w:t>Desexed/Entire?</w:t>
      </w:r>
      <w:r w:rsidRPr="003F3611">
        <w:tab/>
      </w:r>
    </w:p>
    <w:p w14:paraId="52F36490" w14:textId="77777777" w:rsidR="00467A2D" w:rsidRPr="003F3611" w:rsidRDefault="00467A2D" w:rsidP="00467A2D">
      <w:pPr>
        <w:rPr>
          <w:rFonts w:cstheme="minorHAnsi"/>
          <w:sz w:val="32"/>
          <w:szCs w:val="32"/>
        </w:rPr>
      </w:pPr>
      <w:r w:rsidRPr="003F3611">
        <w:rPr>
          <w:rFonts w:cstheme="minorHAnsi"/>
          <w:sz w:val="32"/>
          <w:szCs w:val="32"/>
        </w:rPr>
        <w:t>[Enter text here]</w:t>
      </w:r>
    </w:p>
    <w:p w14:paraId="5E65CBAA" w14:textId="77777777" w:rsidR="00467A2D" w:rsidRPr="003F3611" w:rsidRDefault="00467A2D" w:rsidP="00467A2D">
      <w:pPr>
        <w:rPr>
          <w:rFonts w:cstheme="minorHAnsi"/>
          <w:sz w:val="32"/>
          <w:szCs w:val="32"/>
        </w:rPr>
      </w:pPr>
    </w:p>
    <w:p w14:paraId="0243336B" w14:textId="77777777" w:rsidR="00467A2D" w:rsidRPr="003F3611" w:rsidRDefault="00467A2D" w:rsidP="003F3611">
      <w:pPr>
        <w:pStyle w:val="Heading3"/>
      </w:pPr>
      <w:r w:rsidRPr="003F3611">
        <w:t>Vaccinated (Yes/No)</w:t>
      </w:r>
    </w:p>
    <w:p w14:paraId="6718509B" w14:textId="77777777" w:rsidR="00467A2D" w:rsidRPr="003F3611" w:rsidRDefault="00467A2D" w:rsidP="00467A2D">
      <w:pPr>
        <w:rPr>
          <w:rFonts w:cstheme="minorHAnsi"/>
          <w:sz w:val="32"/>
          <w:szCs w:val="32"/>
        </w:rPr>
      </w:pPr>
      <w:r w:rsidRPr="003F3611">
        <w:rPr>
          <w:rFonts w:cstheme="minorHAnsi"/>
          <w:sz w:val="32"/>
          <w:szCs w:val="32"/>
        </w:rPr>
        <w:t>[Enter text here]</w:t>
      </w:r>
    </w:p>
    <w:p w14:paraId="2AD9481E" w14:textId="77777777" w:rsidR="00467A2D" w:rsidRPr="003F3611" w:rsidRDefault="00467A2D" w:rsidP="00467A2D">
      <w:pPr>
        <w:rPr>
          <w:rFonts w:cstheme="minorHAnsi"/>
          <w:sz w:val="32"/>
          <w:szCs w:val="32"/>
        </w:rPr>
      </w:pPr>
      <w:r w:rsidRPr="003F3611">
        <w:rPr>
          <w:rFonts w:cstheme="minorHAnsi"/>
          <w:sz w:val="32"/>
          <w:szCs w:val="32"/>
        </w:rPr>
        <w:tab/>
      </w:r>
    </w:p>
    <w:p w14:paraId="6CB07067" w14:textId="77777777" w:rsidR="00467A2D" w:rsidRPr="003F3611" w:rsidRDefault="00467A2D" w:rsidP="00467A2D">
      <w:pPr>
        <w:rPr>
          <w:rFonts w:cstheme="minorHAnsi"/>
          <w:sz w:val="32"/>
          <w:szCs w:val="32"/>
        </w:rPr>
      </w:pPr>
    </w:p>
    <w:p w14:paraId="47D50086" w14:textId="77777777" w:rsidR="00467A2D" w:rsidRPr="003F3611" w:rsidRDefault="00467A2D" w:rsidP="003F3611">
      <w:pPr>
        <w:pStyle w:val="Heading3"/>
      </w:pPr>
      <w:r w:rsidRPr="003F3611">
        <w:t>Microchip number</w:t>
      </w:r>
      <w:r w:rsidRPr="003F3611">
        <w:tab/>
      </w:r>
    </w:p>
    <w:p w14:paraId="5181FE1A" w14:textId="77777777" w:rsidR="00467A2D" w:rsidRPr="003F3611" w:rsidRDefault="00467A2D" w:rsidP="00467A2D">
      <w:pPr>
        <w:rPr>
          <w:rFonts w:cstheme="minorHAnsi"/>
          <w:sz w:val="32"/>
          <w:szCs w:val="32"/>
        </w:rPr>
      </w:pPr>
      <w:r w:rsidRPr="003F3611">
        <w:rPr>
          <w:rFonts w:cstheme="minorHAnsi"/>
          <w:sz w:val="32"/>
          <w:szCs w:val="32"/>
        </w:rPr>
        <w:t>[Enter text here]</w:t>
      </w:r>
    </w:p>
    <w:p w14:paraId="02FE1B18" w14:textId="77777777" w:rsidR="00467A2D" w:rsidRPr="003F3611" w:rsidRDefault="00467A2D" w:rsidP="00467A2D">
      <w:pPr>
        <w:rPr>
          <w:rFonts w:cstheme="minorHAnsi"/>
          <w:sz w:val="32"/>
          <w:szCs w:val="32"/>
        </w:rPr>
      </w:pPr>
    </w:p>
    <w:p w14:paraId="69620D8E" w14:textId="77777777" w:rsidR="00467A2D" w:rsidRPr="003F3611" w:rsidRDefault="00467A2D" w:rsidP="003F3611">
      <w:pPr>
        <w:pStyle w:val="Heading3"/>
      </w:pPr>
      <w:r w:rsidRPr="003F3611">
        <w:t xml:space="preserve">Council Registration number </w:t>
      </w:r>
      <w:r w:rsidRPr="003F3611">
        <w:tab/>
      </w:r>
    </w:p>
    <w:p w14:paraId="71AEF65F" w14:textId="77777777" w:rsidR="00467A2D" w:rsidRPr="003F3611" w:rsidRDefault="00467A2D" w:rsidP="00467A2D">
      <w:pPr>
        <w:rPr>
          <w:rFonts w:cstheme="minorHAnsi"/>
          <w:sz w:val="32"/>
          <w:szCs w:val="32"/>
        </w:rPr>
      </w:pPr>
      <w:r w:rsidRPr="003F3611">
        <w:rPr>
          <w:rFonts w:cstheme="minorHAnsi"/>
          <w:sz w:val="32"/>
          <w:szCs w:val="32"/>
        </w:rPr>
        <w:t>[Enter text here]</w:t>
      </w:r>
    </w:p>
    <w:p w14:paraId="602EA008" w14:textId="77777777" w:rsidR="00467A2D" w:rsidRPr="003F3611" w:rsidRDefault="00467A2D" w:rsidP="00467A2D">
      <w:pPr>
        <w:rPr>
          <w:rFonts w:cstheme="minorHAnsi"/>
          <w:sz w:val="32"/>
          <w:szCs w:val="32"/>
        </w:rPr>
      </w:pPr>
    </w:p>
    <w:p w14:paraId="77BE471E" w14:textId="77777777" w:rsidR="00467A2D" w:rsidRPr="003F3611" w:rsidRDefault="00467A2D" w:rsidP="003F3611">
      <w:pPr>
        <w:pStyle w:val="Heading3"/>
      </w:pPr>
      <w:r w:rsidRPr="003F3611">
        <w:t>Insurance policy number</w:t>
      </w:r>
    </w:p>
    <w:p w14:paraId="59BB3F89" w14:textId="77777777" w:rsidR="00467A2D" w:rsidRPr="003F3611" w:rsidRDefault="00467A2D" w:rsidP="00467A2D">
      <w:pPr>
        <w:rPr>
          <w:rFonts w:cstheme="minorHAnsi"/>
          <w:sz w:val="32"/>
          <w:szCs w:val="32"/>
        </w:rPr>
      </w:pPr>
      <w:r w:rsidRPr="003F3611">
        <w:rPr>
          <w:rFonts w:cstheme="minorHAnsi"/>
          <w:sz w:val="32"/>
          <w:szCs w:val="32"/>
        </w:rPr>
        <w:t>[Enter text here]</w:t>
      </w:r>
    </w:p>
    <w:p w14:paraId="7F814B80" w14:textId="77777777" w:rsidR="00467A2D" w:rsidRPr="003F3611" w:rsidRDefault="00467A2D" w:rsidP="00467A2D">
      <w:pPr>
        <w:rPr>
          <w:rFonts w:cstheme="minorHAnsi"/>
          <w:sz w:val="32"/>
          <w:szCs w:val="32"/>
        </w:rPr>
      </w:pPr>
    </w:p>
    <w:p w14:paraId="1E3A5A73" w14:textId="77777777" w:rsidR="00467A2D" w:rsidRPr="003F3611" w:rsidRDefault="00467A2D" w:rsidP="003F3611">
      <w:pPr>
        <w:pStyle w:val="Heading3"/>
      </w:pPr>
      <w:r w:rsidRPr="003F3611">
        <w:t>Medications</w:t>
      </w:r>
      <w:r w:rsidRPr="003F3611">
        <w:tab/>
      </w:r>
    </w:p>
    <w:p w14:paraId="3FACA573" w14:textId="77777777" w:rsidR="00467A2D" w:rsidRPr="003F3611" w:rsidRDefault="00467A2D" w:rsidP="00467A2D">
      <w:pPr>
        <w:rPr>
          <w:rFonts w:cstheme="minorHAnsi"/>
          <w:sz w:val="32"/>
          <w:szCs w:val="32"/>
        </w:rPr>
      </w:pPr>
      <w:r w:rsidRPr="003F3611">
        <w:rPr>
          <w:rFonts w:cstheme="minorHAnsi"/>
          <w:sz w:val="32"/>
          <w:szCs w:val="32"/>
        </w:rPr>
        <w:t>[Enter text here]</w:t>
      </w:r>
    </w:p>
    <w:p w14:paraId="7B524FC8" w14:textId="77777777" w:rsidR="00467A2D" w:rsidRPr="003F3611" w:rsidRDefault="00467A2D" w:rsidP="003F3611">
      <w:pPr>
        <w:pStyle w:val="Heading3"/>
      </w:pPr>
      <w:r w:rsidRPr="003F3611">
        <w:t>Do I have collar, ID Tag, and leash for my animal?</w:t>
      </w:r>
      <w:r w:rsidRPr="003F3611">
        <w:tab/>
        <w:t>(Yes/no)</w:t>
      </w:r>
    </w:p>
    <w:p w14:paraId="1FCBB53A" w14:textId="77777777" w:rsidR="00467A2D" w:rsidRPr="003F3611" w:rsidRDefault="00467A2D" w:rsidP="00467A2D">
      <w:pPr>
        <w:rPr>
          <w:rFonts w:cstheme="minorHAnsi"/>
          <w:sz w:val="32"/>
          <w:szCs w:val="32"/>
        </w:rPr>
      </w:pPr>
    </w:p>
    <w:p w14:paraId="64F4386D" w14:textId="5F039A8B" w:rsidR="00467A2D" w:rsidRPr="003F3611" w:rsidRDefault="003F3611" w:rsidP="003F3611">
      <w:pPr>
        <w:pStyle w:val="Heading3"/>
      </w:pPr>
      <w:r>
        <w:t xml:space="preserve">Do I have an </w:t>
      </w:r>
      <w:r w:rsidR="00467A2D" w:rsidRPr="003F3611">
        <w:t>Assistance animal ID card?</w:t>
      </w:r>
      <w:r w:rsidR="00467A2D" w:rsidRPr="003F3611">
        <w:tab/>
      </w:r>
    </w:p>
    <w:p w14:paraId="08259CF2" w14:textId="77777777" w:rsidR="00467A2D" w:rsidRPr="003F3611" w:rsidRDefault="00467A2D" w:rsidP="00467A2D">
      <w:pPr>
        <w:rPr>
          <w:rFonts w:cstheme="minorHAnsi"/>
          <w:sz w:val="32"/>
          <w:szCs w:val="32"/>
        </w:rPr>
      </w:pPr>
      <w:r w:rsidRPr="003F3611">
        <w:rPr>
          <w:rFonts w:cstheme="minorHAnsi"/>
          <w:sz w:val="32"/>
          <w:szCs w:val="32"/>
        </w:rPr>
        <w:t>[Enter text here]</w:t>
      </w:r>
    </w:p>
    <w:p w14:paraId="2602A03F" w14:textId="77777777" w:rsidR="00467A2D" w:rsidRPr="003F3611" w:rsidRDefault="00467A2D" w:rsidP="00467A2D">
      <w:pPr>
        <w:rPr>
          <w:rFonts w:cstheme="minorHAnsi"/>
          <w:sz w:val="32"/>
          <w:szCs w:val="32"/>
        </w:rPr>
      </w:pPr>
    </w:p>
    <w:p w14:paraId="4DCA4A6E" w14:textId="7A6C750C" w:rsidR="00467A2D" w:rsidRPr="003F3611" w:rsidRDefault="00467A2D" w:rsidP="003F3611">
      <w:pPr>
        <w:pStyle w:val="Heading3"/>
      </w:pPr>
      <w:r w:rsidRPr="003F3611">
        <w:t xml:space="preserve">Contact details for my </w:t>
      </w:r>
      <w:r w:rsidR="003F3611">
        <w:t>v</w:t>
      </w:r>
      <w:r w:rsidRPr="003F3611">
        <w:t>et</w:t>
      </w:r>
      <w:r w:rsidR="003F3611">
        <w:t xml:space="preserve"> are</w:t>
      </w:r>
      <w:r w:rsidRPr="003F3611">
        <w:tab/>
      </w:r>
      <w:r w:rsidRPr="003F3611">
        <w:tab/>
      </w:r>
    </w:p>
    <w:p w14:paraId="64964AFB" w14:textId="77777777" w:rsidR="00467A2D" w:rsidRPr="003F3611" w:rsidRDefault="00467A2D" w:rsidP="00467A2D">
      <w:pPr>
        <w:rPr>
          <w:rFonts w:cstheme="minorHAnsi"/>
          <w:sz w:val="32"/>
          <w:szCs w:val="32"/>
        </w:rPr>
      </w:pPr>
      <w:r w:rsidRPr="003F3611">
        <w:rPr>
          <w:rFonts w:cstheme="minorHAnsi"/>
          <w:sz w:val="32"/>
          <w:szCs w:val="32"/>
        </w:rPr>
        <w:t>[Enter text here]</w:t>
      </w:r>
    </w:p>
    <w:p w14:paraId="74C76409" w14:textId="77777777" w:rsidR="00467A2D" w:rsidRPr="003F3611" w:rsidRDefault="00467A2D" w:rsidP="00467A2D">
      <w:pPr>
        <w:rPr>
          <w:rFonts w:cstheme="minorHAnsi"/>
          <w:sz w:val="32"/>
          <w:szCs w:val="32"/>
        </w:rPr>
      </w:pPr>
    </w:p>
    <w:p w14:paraId="205599D8" w14:textId="77777777" w:rsidR="00467A2D" w:rsidRPr="003F3611" w:rsidRDefault="00467A2D" w:rsidP="003F3611">
      <w:pPr>
        <w:pStyle w:val="Heading3"/>
      </w:pPr>
      <w:r w:rsidRPr="003F3611">
        <w:t>Organisation (for assistance animals)</w:t>
      </w:r>
      <w:r w:rsidRPr="003F3611">
        <w:tab/>
      </w:r>
    </w:p>
    <w:p w14:paraId="0EFBAE97" w14:textId="77777777" w:rsidR="00467A2D" w:rsidRPr="003F3611" w:rsidRDefault="00467A2D" w:rsidP="00467A2D">
      <w:pPr>
        <w:rPr>
          <w:rFonts w:cstheme="minorHAnsi"/>
          <w:sz w:val="32"/>
          <w:szCs w:val="32"/>
        </w:rPr>
      </w:pPr>
      <w:r w:rsidRPr="003F3611">
        <w:rPr>
          <w:rFonts w:cstheme="minorHAnsi"/>
          <w:sz w:val="32"/>
          <w:szCs w:val="32"/>
        </w:rPr>
        <w:t>[Enter text here]</w:t>
      </w:r>
    </w:p>
    <w:p w14:paraId="68659664" w14:textId="77777777" w:rsidR="00467A2D" w:rsidRPr="003F3611" w:rsidRDefault="00467A2D" w:rsidP="00467A2D">
      <w:pPr>
        <w:rPr>
          <w:rFonts w:cstheme="minorHAnsi"/>
          <w:sz w:val="32"/>
          <w:szCs w:val="32"/>
        </w:rPr>
      </w:pPr>
    </w:p>
    <w:p w14:paraId="1C477BBB" w14:textId="425E2E93" w:rsidR="00467A2D" w:rsidRPr="003F3611" w:rsidRDefault="00467A2D" w:rsidP="003F3611">
      <w:pPr>
        <w:pStyle w:val="Heading3"/>
      </w:pPr>
      <w:r w:rsidRPr="003F3611">
        <w:t>Civil Defence tag number</w:t>
      </w:r>
      <w:r w:rsidR="003F3611">
        <w:t>:</w:t>
      </w:r>
      <w:r w:rsidRPr="003F3611">
        <w:tab/>
      </w:r>
    </w:p>
    <w:p w14:paraId="7D628301" w14:textId="77777777" w:rsidR="00467A2D" w:rsidRPr="003F3611" w:rsidRDefault="00467A2D" w:rsidP="00467A2D">
      <w:pPr>
        <w:rPr>
          <w:rFonts w:cstheme="minorHAnsi"/>
          <w:sz w:val="32"/>
          <w:szCs w:val="32"/>
        </w:rPr>
      </w:pPr>
      <w:r w:rsidRPr="003F3611">
        <w:rPr>
          <w:rFonts w:cstheme="minorHAnsi"/>
          <w:sz w:val="32"/>
          <w:szCs w:val="32"/>
        </w:rPr>
        <w:t>[Enter text here]</w:t>
      </w:r>
    </w:p>
    <w:p w14:paraId="4748C7E8" w14:textId="77777777" w:rsidR="00467A2D" w:rsidRPr="003F3611" w:rsidRDefault="00467A2D" w:rsidP="00467A2D">
      <w:pPr>
        <w:rPr>
          <w:rFonts w:cstheme="minorHAnsi"/>
          <w:sz w:val="32"/>
          <w:szCs w:val="32"/>
        </w:rPr>
      </w:pPr>
    </w:p>
    <w:p w14:paraId="4E29E393" w14:textId="77777777" w:rsidR="00467A2D" w:rsidRPr="003F3611" w:rsidRDefault="00467A2D" w:rsidP="003F3611">
      <w:pPr>
        <w:pStyle w:val="Heading3"/>
      </w:pPr>
      <w:r w:rsidRPr="003F3611">
        <w:t xml:space="preserve">What care does my animal need? </w:t>
      </w:r>
      <w:r w:rsidRPr="003F3611">
        <w:tab/>
      </w:r>
    </w:p>
    <w:p w14:paraId="380C6581" w14:textId="77777777" w:rsidR="00467A2D" w:rsidRPr="003F3611" w:rsidRDefault="00467A2D" w:rsidP="00467A2D">
      <w:pPr>
        <w:rPr>
          <w:rFonts w:cstheme="minorHAnsi"/>
          <w:sz w:val="32"/>
          <w:szCs w:val="32"/>
        </w:rPr>
      </w:pPr>
      <w:r w:rsidRPr="003F3611">
        <w:rPr>
          <w:rFonts w:cstheme="minorHAnsi"/>
          <w:sz w:val="32"/>
          <w:szCs w:val="32"/>
        </w:rPr>
        <w:lastRenderedPageBreak/>
        <w:t>[Enter text here]</w:t>
      </w:r>
    </w:p>
    <w:p w14:paraId="4E9EDD4E" w14:textId="77777777" w:rsidR="00467A2D" w:rsidRPr="003F3611" w:rsidRDefault="00467A2D" w:rsidP="00467A2D">
      <w:pPr>
        <w:rPr>
          <w:rFonts w:cstheme="minorHAnsi"/>
          <w:sz w:val="32"/>
          <w:szCs w:val="32"/>
        </w:rPr>
      </w:pPr>
    </w:p>
    <w:p w14:paraId="3F9CD234" w14:textId="77777777" w:rsidR="00467A2D" w:rsidRPr="003F3611" w:rsidRDefault="00467A2D" w:rsidP="003F3611">
      <w:pPr>
        <w:pStyle w:val="Heading3"/>
      </w:pPr>
      <w:r w:rsidRPr="003F3611">
        <w:t>Who helps me to provide that care?</w:t>
      </w:r>
      <w:r w:rsidRPr="003F3611">
        <w:tab/>
      </w:r>
    </w:p>
    <w:p w14:paraId="7E38D8B2" w14:textId="77777777" w:rsidR="00467A2D" w:rsidRPr="003F3611" w:rsidRDefault="00467A2D" w:rsidP="00467A2D">
      <w:pPr>
        <w:rPr>
          <w:rFonts w:cstheme="minorHAnsi"/>
          <w:sz w:val="32"/>
          <w:szCs w:val="32"/>
        </w:rPr>
      </w:pPr>
      <w:r w:rsidRPr="003F3611">
        <w:rPr>
          <w:rFonts w:cstheme="minorHAnsi"/>
          <w:sz w:val="32"/>
          <w:szCs w:val="32"/>
        </w:rPr>
        <w:t>[Enter text here]</w:t>
      </w:r>
    </w:p>
    <w:p w14:paraId="65DE33A0" w14:textId="77777777" w:rsidR="00467A2D" w:rsidRPr="003F3611" w:rsidRDefault="00467A2D" w:rsidP="00467A2D">
      <w:pPr>
        <w:rPr>
          <w:rFonts w:cstheme="minorHAnsi"/>
          <w:sz w:val="32"/>
          <w:szCs w:val="32"/>
        </w:rPr>
      </w:pPr>
    </w:p>
    <w:p w14:paraId="186F70D9" w14:textId="77777777" w:rsidR="00467A2D" w:rsidRPr="003F3611" w:rsidRDefault="00467A2D" w:rsidP="003F3611">
      <w:pPr>
        <w:pStyle w:val="Heading3"/>
      </w:pPr>
      <w:r w:rsidRPr="003F3611">
        <w:t>Where do I get supplies for my animal?</w:t>
      </w:r>
      <w:r w:rsidRPr="003F3611">
        <w:tab/>
      </w:r>
    </w:p>
    <w:p w14:paraId="0648E1A5" w14:textId="77777777" w:rsidR="00467A2D" w:rsidRPr="003F3611" w:rsidRDefault="00467A2D" w:rsidP="00467A2D">
      <w:pPr>
        <w:rPr>
          <w:rFonts w:cstheme="minorHAnsi"/>
          <w:sz w:val="32"/>
          <w:szCs w:val="32"/>
        </w:rPr>
      </w:pPr>
      <w:r w:rsidRPr="003F3611">
        <w:rPr>
          <w:rFonts w:cstheme="minorHAnsi"/>
          <w:sz w:val="32"/>
          <w:szCs w:val="32"/>
        </w:rPr>
        <w:t>[Enter text here]</w:t>
      </w:r>
    </w:p>
    <w:p w14:paraId="35051BE2" w14:textId="77777777" w:rsidR="00467A2D" w:rsidRPr="003F3611" w:rsidRDefault="00467A2D" w:rsidP="00467A2D">
      <w:pPr>
        <w:rPr>
          <w:rFonts w:cstheme="minorHAnsi"/>
          <w:sz w:val="32"/>
          <w:szCs w:val="32"/>
        </w:rPr>
      </w:pPr>
    </w:p>
    <w:p w14:paraId="200B75A2" w14:textId="77777777" w:rsidR="00467A2D" w:rsidRPr="003F3611" w:rsidRDefault="00467A2D" w:rsidP="003F3611">
      <w:pPr>
        <w:pStyle w:val="Heading3"/>
      </w:pPr>
      <w:r w:rsidRPr="003F3611">
        <w:t>What food does my animal eat?</w:t>
      </w:r>
      <w:r w:rsidRPr="003F3611">
        <w:tab/>
      </w:r>
    </w:p>
    <w:p w14:paraId="72AC9B18" w14:textId="77777777" w:rsidR="00467A2D" w:rsidRPr="003F3611" w:rsidRDefault="00467A2D" w:rsidP="00467A2D">
      <w:pPr>
        <w:rPr>
          <w:rFonts w:cstheme="minorHAnsi"/>
          <w:sz w:val="32"/>
          <w:szCs w:val="32"/>
        </w:rPr>
      </w:pPr>
      <w:r w:rsidRPr="003F3611">
        <w:rPr>
          <w:rFonts w:cstheme="minorHAnsi"/>
          <w:sz w:val="32"/>
          <w:szCs w:val="32"/>
        </w:rPr>
        <w:t>[Enter text here]</w:t>
      </w:r>
    </w:p>
    <w:p w14:paraId="62C6E05A" w14:textId="77777777" w:rsidR="00467A2D" w:rsidRPr="003F3611" w:rsidRDefault="00467A2D" w:rsidP="00467A2D">
      <w:pPr>
        <w:rPr>
          <w:rFonts w:cstheme="minorHAnsi"/>
          <w:sz w:val="32"/>
          <w:szCs w:val="32"/>
        </w:rPr>
      </w:pPr>
    </w:p>
    <w:p w14:paraId="0299C79F" w14:textId="77777777" w:rsidR="00467A2D" w:rsidRPr="003F3611" w:rsidRDefault="00467A2D" w:rsidP="003F3611">
      <w:pPr>
        <w:pStyle w:val="Heading3"/>
      </w:pPr>
      <w:r w:rsidRPr="003F3611">
        <w:t>What is important for my animal to sleep? (Blankets, bedding, nesting.)</w:t>
      </w:r>
    </w:p>
    <w:p w14:paraId="608BD9F4" w14:textId="77777777" w:rsidR="00467A2D" w:rsidRPr="003F3611" w:rsidRDefault="00467A2D" w:rsidP="00467A2D">
      <w:pPr>
        <w:rPr>
          <w:rFonts w:cstheme="minorHAnsi"/>
          <w:sz w:val="32"/>
          <w:szCs w:val="32"/>
        </w:rPr>
      </w:pPr>
      <w:r w:rsidRPr="003F3611">
        <w:rPr>
          <w:rFonts w:cstheme="minorHAnsi"/>
          <w:sz w:val="32"/>
          <w:szCs w:val="32"/>
        </w:rPr>
        <w:t>[Enter text here]</w:t>
      </w:r>
    </w:p>
    <w:p w14:paraId="70355283" w14:textId="77777777" w:rsidR="00467A2D" w:rsidRPr="003F3611" w:rsidRDefault="00467A2D" w:rsidP="00467A2D">
      <w:pPr>
        <w:rPr>
          <w:rFonts w:cstheme="minorHAnsi"/>
          <w:sz w:val="32"/>
          <w:szCs w:val="32"/>
        </w:rPr>
      </w:pPr>
    </w:p>
    <w:p w14:paraId="48AB5982" w14:textId="77777777" w:rsidR="00467A2D" w:rsidRPr="003F3611" w:rsidRDefault="00467A2D" w:rsidP="003F3611">
      <w:pPr>
        <w:pStyle w:val="Heading3"/>
      </w:pPr>
      <w:r w:rsidRPr="003F3611">
        <w:t>What is important for cleaning? (Litter tray, waste cleaning, bags.)</w:t>
      </w:r>
      <w:r w:rsidRPr="003F3611">
        <w:tab/>
      </w:r>
    </w:p>
    <w:p w14:paraId="7095BC0C" w14:textId="77777777" w:rsidR="00467A2D" w:rsidRPr="003F3611" w:rsidRDefault="00467A2D" w:rsidP="00467A2D">
      <w:pPr>
        <w:rPr>
          <w:rFonts w:cstheme="minorHAnsi"/>
          <w:sz w:val="32"/>
          <w:szCs w:val="32"/>
        </w:rPr>
      </w:pPr>
      <w:r w:rsidRPr="003F3611">
        <w:rPr>
          <w:rFonts w:cstheme="minorHAnsi"/>
          <w:sz w:val="32"/>
          <w:szCs w:val="32"/>
        </w:rPr>
        <w:t>[Enter text here]</w:t>
      </w:r>
    </w:p>
    <w:p w14:paraId="3B5C00CF" w14:textId="77777777" w:rsidR="00467A2D" w:rsidRPr="003F3611" w:rsidRDefault="00467A2D" w:rsidP="00467A2D">
      <w:pPr>
        <w:rPr>
          <w:rFonts w:cstheme="minorHAnsi"/>
          <w:sz w:val="32"/>
          <w:szCs w:val="32"/>
        </w:rPr>
      </w:pPr>
    </w:p>
    <w:p w14:paraId="5397E721" w14:textId="77777777" w:rsidR="00467A2D" w:rsidRPr="003F3611" w:rsidRDefault="00467A2D" w:rsidP="00467A2D">
      <w:pPr>
        <w:rPr>
          <w:rFonts w:cstheme="minorHAnsi"/>
          <w:sz w:val="32"/>
          <w:szCs w:val="32"/>
        </w:rPr>
      </w:pPr>
    </w:p>
    <w:p w14:paraId="058AC657" w14:textId="77777777" w:rsidR="00467A2D" w:rsidRPr="003F3611" w:rsidRDefault="00467A2D" w:rsidP="00467A2D">
      <w:pPr>
        <w:rPr>
          <w:rFonts w:cstheme="minorHAnsi"/>
          <w:sz w:val="32"/>
          <w:szCs w:val="32"/>
        </w:rPr>
      </w:pPr>
    </w:p>
    <w:p w14:paraId="37E7B9EB" w14:textId="77777777" w:rsidR="00467A2D" w:rsidRPr="003F3611" w:rsidRDefault="00467A2D" w:rsidP="003F3611">
      <w:pPr>
        <w:pStyle w:val="Heading3"/>
      </w:pPr>
      <w:r w:rsidRPr="003F3611">
        <w:t xml:space="preserve">What is important for play? </w:t>
      </w:r>
    </w:p>
    <w:p w14:paraId="4FD43CB2" w14:textId="77777777" w:rsidR="00467A2D" w:rsidRPr="003F3611" w:rsidRDefault="00467A2D" w:rsidP="00467A2D">
      <w:pPr>
        <w:rPr>
          <w:rFonts w:cstheme="minorHAnsi"/>
          <w:sz w:val="32"/>
          <w:szCs w:val="32"/>
        </w:rPr>
      </w:pPr>
      <w:r w:rsidRPr="003F3611">
        <w:rPr>
          <w:rFonts w:cstheme="minorHAnsi"/>
          <w:sz w:val="32"/>
          <w:szCs w:val="32"/>
        </w:rPr>
        <w:t>(Toys, comfort objects.)</w:t>
      </w:r>
      <w:r w:rsidRPr="003F3611">
        <w:rPr>
          <w:rFonts w:cstheme="minorHAnsi"/>
          <w:sz w:val="32"/>
          <w:szCs w:val="32"/>
        </w:rPr>
        <w:tab/>
        <w:t>[Enter text here]</w:t>
      </w:r>
    </w:p>
    <w:p w14:paraId="1C2947B7" w14:textId="77777777" w:rsidR="00467A2D" w:rsidRPr="003F3611" w:rsidRDefault="00467A2D" w:rsidP="00467A2D">
      <w:pPr>
        <w:rPr>
          <w:rFonts w:cstheme="minorHAnsi"/>
          <w:sz w:val="32"/>
          <w:szCs w:val="32"/>
        </w:rPr>
      </w:pPr>
    </w:p>
    <w:p w14:paraId="76B10328" w14:textId="77777777" w:rsidR="00467A2D" w:rsidRPr="003F3611" w:rsidRDefault="00467A2D" w:rsidP="003F3611">
      <w:pPr>
        <w:pStyle w:val="Heading3"/>
      </w:pPr>
      <w:r w:rsidRPr="003F3611">
        <w:t>Key commands for my animal are?</w:t>
      </w:r>
    </w:p>
    <w:p w14:paraId="7FD300E6" w14:textId="77777777" w:rsidR="00467A2D" w:rsidRPr="003F3611" w:rsidRDefault="00467A2D" w:rsidP="00467A2D">
      <w:pPr>
        <w:rPr>
          <w:rFonts w:cstheme="minorHAnsi"/>
          <w:sz w:val="32"/>
          <w:szCs w:val="32"/>
        </w:rPr>
      </w:pPr>
      <w:r w:rsidRPr="003F3611">
        <w:rPr>
          <w:rFonts w:cstheme="minorHAnsi"/>
          <w:sz w:val="32"/>
          <w:szCs w:val="32"/>
        </w:rPr>
        <w:t>[Enter text here]</w:t>
      </w:r>
    </w:p>
    <w:p w14:paraId="2C6C4BD3" w14:textId="77777777" w:rsidR="00467A2D" w:rsidRPr="003F3611" w:rsidRDefault="00467A2D" w:rsidP="003F3611">
      <w:pPr>
        <w:pStyle w:val="Heading3"/>
      </w:pPr>
      <w:r w:rsidRPr="003F3611">
        <w:t>Things others should be aware about?</w:t>
      </w:r>
      <w:r w:rsidRPr="003F3611">
        <w:tab/>
      </w:r>
    </w:p>
    <w:p w14:paraId="30C6BDF0" w14:textId="51A5B9AA" w:rsidR="00467A2D" w:rsidRPr="003F3611" w:rsidRDefault="00467A2D" w:rsidP="00467A2D">
      <w:pPr>
        <w:rPr>
          <w:rFonts w:cstheme="minorHAnsi"/>
          <w:sz w:val="32"/>
          <w:szCs w:val="32"/>
        </w:rPr>
      </w:pPr>
      <w:r w:rsidRPr="003F3611">
        <w:rPr>
          <w:rFonts w:cstheme="minorHAnsi"/>
          <w:sz w:val="32"/>
          <w:szCs w:val="32"/>
        </w:rPr>
        <w:t>[Enter text here]</w:t>
      </w:r>
    </w:p>
    <w:p w14:paraId="73973574" w14:textId="702324FA" w:rsidR="00B27FEA" w:rsidRPr="00532343" w:rsidRDefault="00B27FEA" w:rsidP="00B27FEA">
      <w:pPr>
        <w:spacing w:after="0"/>
        <w:rPr>
          <w:sz w:val="32"/>
          <w:szCs w:val="32"/>
        </w:rPr>
      </w:pPr>
    </w:p>
    <w:p w14:paraId="7A1C12A3" w14:textId="7E106ADF" w:rsidR="001C494A" w:rsidRDefault="001C494A" w:rsidP="001E2B7D">
      <w:pPr>
        <w:pStyle w:val="BodyText"/>
        <w:spacing w:before="0" w:after="120" w:line="240" w:lineRule="auto"/>
        <w:rPr>
          <w:sz w:val="4"/>
          <w:szCs w:val="4"/>
        </w:rPr>
      </w:pPr>
    </w:p>
    <w:p w14:paraId="2FA7930F" w14:textId="77777777" w:rsidR="009C21E1" w:rsidRDefault="009C21E1" w:rsidP="001E2B7D">
      <w:pPr>
        <w:pStyle w:val="BodyText"/>
        <w:spacing w:before="0" w:after="120" w:line="240" w:lineRule="auto"/>
        <w:rPr>
          <w:sz w:val="4"/>
          <w:szCs w:val="4"/>
        </w:rPr>
        <w:sectPr w:rsidR="009C21E1" w:rsidSect="00423575">
          <w:headerReference w:type="even" r:id="rId72"/>
          <w:headerReference w:type="default" r:id="rId73"/>
          <w:footerReference w:type="even" r:id="rId74"/>
          <w:footerReference w:type="default" r:id="rId75"/>
          <w:pgSz w:w="11906" w:h="16838"/>
          <w:pgMar w:top="964" w:right="1361" w:bottom="1134" w:left="1247" w:header="709" w:footer="369" w:gutter="0"/>
          <w:cols w:space="708"/>
          <w:docGrid w:linePitch="381"/>
        </w:sectPr>
      </w:pPr>
    </w:p>
    <w:p w14:paraId="595912B6" w14:textId="67497A96" w:rsidR="00163046" w:rsidRDefault="00163046" w:rsidP="00163046">
      <w:pPr>
        <w:pStyle w:val="Heading1"/>
      </w:pPr>
      <w:r w:rsidRPr="001A0392">
        <w:lastRenderedPageBreak/>
        <w:t>After</w:t>
      </w:r>
      <w:r>
        <w:t xml:space="preserve"> </w:t>
      </w:r>
      <w:r w:rsidRPr="001A0392">
        <w:t>an</w:t>
      </w:r>
      <w:r>
        <w:t xml:space="preserve"> </w:t>
      </w:r>
      <w:r w:rsidRPr="001A0392">
        <w:t>emergency</w:t>
      </w:r>
      <w:r w:rsidR="000A1121">
        <w:t xml:space="preserve"> – assistance animals</w:t>
      </w:r>
    </w:p>
    <w:p w14:paraId="7DC46A4D" w14:textId="6010B8F3" w:rsidR="00163046" w:rsidRDefault="00163046" w:rsidP="009836B6">
      <w:pPr>
        <w:pStyle w:val="BodyText"/>
        <w:spacing w:after="480"/>
        <w:rPr>
          <w:rFonts w:asciiTheme="majorHAnsi" w:hAnsiTheme="majorHAnsi" w:cstheme="majorHAnsi"/>
          <w:noProof/>
          <w:sz w:val="32"/>
          <w:szCs w:val="32"/>
        </w:rPr>
      </w:pPr>
      <w:r w:rsidRPr="00532343">
        <w:rPr>
          <w:rFonts w:asciiTheme="majorHAnsi" w:hAnsiTheme="majorHAnsi" w:cstheme="majorHAnsi"/>
          <w:sz w:val="32"/>
          <w:szCs w:val="32"/>
        </w:rPr>
        <w:t xml:space="preserve">Animals may react differently to stress after an emergency. </w:t>
      </w:r>
      <w:r w:rsidR="002E558C" w:rsidRPr="00532343">
        <w:rPr>
          <w:rFonts w:asciiTheme="majorHAnsi" w:hAnsiTheme="majorHAnsi" w:cstheme="majorHAnsi"/>
          <w:sz w:val="32"/>
          <w:szCs w:val="32"/>
        </w:rPr>
        <w:br/>
      </w:r>
      <w:r w:rsidRPr="00532343">
        <w:rPr>
          <w:rFonts w:asciiTheme="majorHAnsi" w:hAnsiTheme="majorHAnsi" w:cstheme="majorHAnsi"/>
          <w:sz w:val="32"/>
          <w:szCs w:val="32"/>
        </w:rPr>
        <w:t xml:space="preserve">Try to keep to familiar routines as much as you can. Stay as </w:t>
      </w:r>
      <w:r w:rsidR="002E558C" w:rsidRPr="00532343">
        <w:rPr>
          <w:rFonts w:asciiTheme="majorHAnsi" w:hAnsiTheme="majorHAnsi" w:cstheme="majorHAnsi"/>
          <w:sz w:val="32"/>
          <w:szCs w:val="32"/>
        </w:rPr>
        <w:br/>
      </w:r>
      <w:r w:rsidRPr="00532343">
        <w:rPr>
          <w:rFonts w:asciiTheme="majorHAnsi" w:hAnsiTheme="majorHAnsi" w:cstheme="majorHAnsi"/>
          <w:sz w:val="32"/>
          <w:szCs w:val="32"/>
        </w:rPr>
        <w:t>calm as possible when spending time together.</w:t>
      </w:r>
      <w:r w:rsidR="00643BE5" w:rsidRPr="00532343">
        <w:rPr>
          <w:rFonts w:asciiTheme="majorHAnsi" w:hAnsiTheme="majorHAnsi" w:cstheme="majorHAnsi"/>
          <w:noProof/>
          <w:sz w:val="32"/>
          <w:szCs w:val="32"/>
        </w:rPr>
        <w:t xml:space="preserve"> </w:t>
      </w:r>
    </w:p>
    <w:p w14:paraId="7953D0A0" w14:textId="403CDB61" w:rsidR="00B6199F" w:rsidRPr="00B6199F" w:rsidRDefault="00B6199F" w:rsidP="003F3611">
      <w:pPr>
        <w:pStyle w:val="Heading2"/>
        <w:rPr>
          <w:noProof/>
        </w:rPr>
      </w:pPr>
      <w:r w:rsidRPr="00B6199F">
        <w:rPr>
          <w:noProof/>
        </w:rPr>
        <w:t>Do I have these things in a grab bag?</w:t>
      </w:r>
    </w:p>
    <w:p w14:paraId="1F777E7E" w14:textId="6EC3B313" w:rsidR="00B6199F" w:rsidRPr="00B6199F" w:rsidRDefault="00B6199F" w:rsidP="00B6199F">
      <w:pPr>
        <w:pStyle w:val="ListBullet"/>
        <w:rPr>
          <w:noProof/>
        </w:rPr>
      </w:pPr>
      <w:r w:rsidRPr="00B6199F">
        <w:rPr>
          <w:noProof/>
        </w:rPr>
        <w:t>Food and bottled water (7 days worth) including can opener if needed</w:t>
      </w:r>
      <w:r w:rsidRPr="00B6199F">
        <w:rPr>
          <w:noProof/>
        </w:rPr>
        <w:tab/>
      </w:r>
    </w:p>
    <w:p w14:paraId="463C5EB2" w14:textId="77777777" w:rsidR="00B6199F" w:rsidRPr="00B6199F" w:rsidRDefault="00B6199F" w:rsidP="00B6199F">
      <w:pPr>
        <w:pStyle w:val="ListBullet"/>
        <w:rPr>
          <w:noProof/>
        </w:rPr>
      </w:pPr>
      <w:r w:rsidRPr="00B6199F">
        <w:rPr>
          <w:noProof/>
        </w:rPr>
        <w:t xml:space="preserve">Medicines </w:t>
      </w:r>
    </w:p>
    <w:p w14:paraId="2FFD7918" w14:textId="5BB4D4EF" w:rsidR="00B6199F" w:rsidRPr="00B6199F" w:rsidRDefault="00B6199F" w:rsidP="00B6199F">
      <w:pPr>
        <w:pStyle w:val="ListBullet"/>
        <w:rPr>
          <w:noProof/>
        </w:rPr>
      </w:pPr>
      <w:r w:rsidRPr="00B6199F">
        <w:rPr>
          <w:noProof/>
        </w:rPr>
        <w:t>(first aid and instructions)</w:t>
      </w:r>
    </w:p>
    <w:p w14:paraId="2A1B6D2E" w14:textId="47A0F71B" w:rsidR="00B6199F" w:rsidRPr="00B6199F" w:rsidRDefault="00B6199F" w:rsidP="00B6199F">
      <w:pPr>
        <w:pStyle w:val="ListBullet"/>
        <w:rPr>
          <w:noProof/>
        </w:rPr>
      </w:pPr>
      <w:r w:rsidRPr="00B6199F">
        <w:rPr>
          <w:noProof/>
        </w:rPr>
        <w:t>Collar with ID tag and leash, Civil Defence Tag</w:t>
      </w:r>
      <w:r w:rsidRPr="00B6199F">
        <w:rPr>
          <w:noProof/>
        </w:rPr>
        <w:tab/>
      </w:r>
    </w:p>
    <w:p w14:paraId="7E1F74F3" w14:textId="41D82AD4" w:rsidR="00B6199F" w:rsidRPr="00B6199F" w:rsidRDefault="00B6199F" w:rsidP="00B6199F">
      <w:pPr>
        <w:pStyle w:val="ListBullet"/>
        <w:rPr>
          <w:noProof/>
        </w:rPr>
      </w:pPr>
      <w:r w:rsidRPr="00B6199F">
        <w:rPr>
          <w:noProof/>
        </w:rPr>
        <w:t>Blankets, bedding, nesting</w:t>
      </w:r>
    </w:p>
    <w:p w14:paraId="17D6789A" w14:textId="51F7CFF7" w:rsidR="00B6199F" w:rsidRPr="00B6199F" w:rsidRDefault="00B6199F" w:rsidP="00B6199F">
      <w:pPr>
        <w:pStyle w:val="ListBullet"/>
        <w:rPr>
          <w:noProof/>
        </w:rPr>
      </w:pPr>
      <w:r w:rsidRPr="00B6199F">
        <w:rPr>
          <w:noProof/>
        </w:rPr>
        <w:t>Shelter/Pet carrier</w:t>
      </w:r>
      <w:r w:rsidRPr="00B6199F">
        <w:rPr>
          <w:noProof/>
        </w:rPr>
        <w:tab/>
      </w:r>
    </w:p>
    <w:p w14:paraId="60F2523E" w14:textId="36CB9C64" w:rsidR="00B6199F" w:rsidRPr="00B6199F" w:rsidRDefault="00B6199F" w:rsidP="00B6199F">
      <w:pPr>
        <w:pStyle w:val="ListBullet"/>
        <w:rPr>
          <w:noProof/>
        </w:rPr>
      </w:pPr>
      <w:r w:rsidRPr="00B6199F">
        <w:rPr>
          <w:noProof/>
        </w:rPr>
        <w:t>Litter, tray, waste cleaning products</w:t>
      </w:r>
    </w:p>
    <w:p w14:paraId="7288C692" w14:textId="5782868E" w:rsidR="00B6199F" w:rsidRPr="00B6199F" w:rsidRDefault="00B6199F" w:rsidP="00B6199F">
      <w:pPr>
        <w:pStyle w:val="ListBullet"/>
        <w:rPr>
          <w:noProof/>
        </w:rPr>
      </w:pPr>
      <w:r w:rsidRPr="00B6199F">
        <w:rPr>
          <w:noProof/>
        </w:rPr>
        <w:t>Contact details for Vet</w:t>
      </w:r>
      <w:r w:rsidRPr="00B6199F">
        <w:rPr>
          <w:noProof/>
        </w:rPr>
        <w:tab/>
      </w:r>
      <w:r w:rsidRPr="00B6199F">
        <w:rPr>
          <w:noProof/>
        </w:rPr>
        <w:tab/>
      </w:r>
    </w:p>
    <w:p w14:paraId="0436B791" w14:textId="53EB8244" w:rsidR="00B6199F" w:rsidRPr="00B6199F" w:rsidRDefault="00B6199F" w:rsidP="00B6199F">
      <w:pPr>
        <w:pStyle w:val="ListBullet"/>
        <w:rPr>
          <w:noProof/>
        </w:rPr>
      </w:pPr>
      <w:r w:rsidRPr="00B6199F">
        <w:rPr>
          <w:noProof/>
        </w:rPr>
        <w:t>Assistance animals: Contact details for organisation</w:t>
      </w:r>
      <w:r w:rsidRPr="00B6199F">
        <w:rPr>
          <w:noProof/>
        </w:rPr>
        <w:tab/>
      </w:r>
    </w:p>
    <w:p w14:paraId="523834F9" w14:textId="7CAE372E" w:rsidR="00B6199F" w:rsidRPr="00B6199F" w:rsidRDefault="00B6199F" w:rsidP="00B6199F">
      <w:pPr>
        <w:pStyle w:val="ListBullet"/>
        <w:rPr>
          <w:noProof/>
        </w:rPr>
      </w:pPr>
      <w:r w:rsidRPr="00B6199F">
        <w:rPr>
          <w:noProof/>
        </w:rPr>
        <w:t>Toy, comfort objects</w:t>
      </w:r>
    </w:p>
    <w:p w14:paraId="515521A0" w14:textId="210D0115" w:rsidR="00B6199F" w:rsidRPr="00B6199F" w:rsidRDefault="00B6199F" w:rsidP="00B6199F">
      <w:pPr>
        <w:pStyle w:val="ListBullet"/>
        <w:rPr>
          <w:noProof/>
        </w:rPr>
      </w:pPr>
      <w:r w:rsidRPr="00B6199F">
        <w:rPr>
          <w:noProof/>
        </w:rPr>
        <w:t>Pet insurance information</w:t>
      </w:r>
      <w:r w:rsidRPr="00B6199F">
        <w:rPr>
          <w:noProof/>
        </w:rPr>
        <w:tab/>
      </w:r>
    </w:p>
    <w:p w14:paraId="447F4687" w14:textId="33B35CDB" w:rsidR="00600FA1" w:rsidRDefault="00B6199F" w:rsidP="00600FA1">
      <w:pPr>
        <w:pStyle w:val="ListBullet"/>
        <w:rPr>
          <w:noProof/>
        </w:rPr>
      </w:pPr>
      <w:r w:rsidRPr="00B6199F">
        <w:rPr>
          <w:noProof/>
        </w:rPr>
        <w:t>Registration, microchip, vaccination, desexing records</w:t>
      </w:r>
    </w:p>
    <w:p w14:paraId="7B80C6B9" w14:textId="407495EF" w:rsidR="00630BD5" w:rsidRPr="00532343" w:rsidRDefault="002665A6" w:rsidP="009836B6">
      <w:pPr>
        <w:pStyle w:val="Heading2"/>
        <w:spacing w:before="240" w:after="120"/>
        <w:ind w:left="170"/>
        <w:rPr>
          <w:rFonts w:asciiTheme="majorHAnsi" w:hAnsiTheme="majorHAnsi" w:cstheme="majorHAnsi"/>
          <w:sz w:val="32"/>
          <w:szCs w:val="32"/>
        </w:rPr>
      </w:pPr>
      <w:r w:rsidRPr="00532343">
        <w:rPr>
          <w:rFonts w:asciiTheme="majorHAnsi" w:hAnsiTheme="majorHAnsi" w:cstheme="majorHAnsi"/>
          <w:sz w:val="32"/>
          <w:szCs w:val="32"/>
        </w:rPr>
        <w:t>Assistance/pets/companion animal plan</w:t>
      </w:r>
    </w:p>
    <w:p w14:paraId="5EE42F87" w14:textId="77777777" w:rsidR="00B6199F" w:rsidRPr="00B6199F" w:rsidRDefault="00B6199F" w:rsidP="003F3611">
      <w:pPr>
        <w:pStyle w:val="Heading3"/>
      </w:pPr>
      <w:r w:rsidRPr="00B6199F">
        <w:t>Who will look after my animal if I am injured or can’t get home after an emergency?</w:t>
      </w:r>
    </w:p>
    <w:p w14:paraId="7300287B" w14:textId="77777777" w:rsidR="00B6199F" w:rsidRPr="00B6199F" w:rsidRDefault="00B6199F" w:rsidP="003F3611">
      <w:pPr>
        <w:pStyle w:val="Heading3"/>
      </w:pPr>
      <w:r w:rsidRPr="00B6199F">
        <w:t>How will I contact them?</w:t>
      </w:r>
    </w:p>
    <w:p w14:paraId="681DD9BD" w14:textId="77777777" w:rsidR="00B6199F" w:rsidRPr="00B6199F" w:rsidRDefault="00B6199F" w:rsidP="00B6199F">
      <w:pPr>
        <w:spacing w:before="0" w:line="278" w:lineRule="auto"/>
        <w:rPr>
          <w:sz w:val="32"/>
          <w:szCs w:val="32"/>
        </w:rPr>
      </w:pPr>
      <w:r w:rsidRPr="00B6199F">
        <w:rPr>
          <w:sz w:val="32"/>
          <w:szCs w:val="32"/>
        </w:rPr>
        <w:t>[Enter text here]</w:t>
      </w:r>
    </w:p>
    <w:p w14:paraId="22820988" w14:textId="77777777" w:rsidR="00B6199F" w:rsidRPr="00B6199F" w:rsidRDefault="00B6199F" w:rsidP="00B6199F">
      <w:pPr>
        <w:spacing w:before="0" w:line="278" w:lineRule="auto"/>
        <w:rPr>
          <w:sz w:val="32"/>
          <w:szCs w:val="32"/>
        </w:rPr>
      </w:pPr>
    </w:p>
    <w:p w14:paraId="5C370698" w14:textId="77777777" w:rsidR="00B6199F" w:rsidRPr="00B6199F" w:rsidRDefault="00B6199F" w:rsidP="003F3611">
      <w:pPr>
        <w:pStyle w:val="Heading3"/>
      </w:pPr>
      <w:r w:rsidRPr="00B6199F">
        <w:t>Where will I get supplies and food from if the shops are closed?</w:t>
      </w:r>
    </w:p>
    <w:p w14:paraId="4604D461" w14:textId="77777777" w:rsidR="00B6199F" w:rsidRPr="00B6199F" w:rsidRDefault="00B6199F" w:rsidP="00B6199F">
      <w:pPr>
        <w:spacing w:before="0" w:line="278" w:lineRule="auto"/>
        <w:rPr>
          <w:sz w:val="32"/>
          <w:szCs w:val="32"/>
        </w:rPr>
      </w:pPr>
      <w:r w:rsidRPr="00B6199F">
        <w:rPr>
          <w:sz w:val="32"/>
          <w:szCs w:val="32"/>
        </w:rPr>
        <w:t>[Enter text here]</w:t>
      </w:r>
    </w:p>
    <w:p w14:paraId="42545AF0" w14:textId="77777777" w:rsidR="00B6199F" w:rsidRPr="00B6199F" w:rsidRDefault="00B6199F" w:rsidP="003F3611">
      <w:pPr>
        <w:pStyle w:val="Heading3"/>
      </w:pPr>
      <w:r w:rsidRPr="00B6199F">
        <w:t>How will I transport my animal if I have to evacuate?</w:t>
      </w:r>
    </w:p>
    <w:p w14:paraId="393190E4" w14:textId="77777777" w:rsidR="00B6199F" w:rsidRPr="00B6199F" w:rsidRDefault="00B6199F" w:rsidP="003F3611">
      <w:pPr>
        <w:pStyle w:val="Heading3"/>
      </w:pPr>
      <w:r w:rsidRPr="00B6199F">
        <w:lastRenderedPageBreak/>
        <w:t>How will I let people know I have taken my animal with me?</w:t>
      </w:r>
    </w:p>
    <w:p w14:paraId="3D903D4A" w14:textId="77777777" w:rsidR="00B6199F" w:rsidRPr="00B6199F" w:rsidRDefault="00B6199F" w:rsidP="00B6199F">
      <w:pPr>
        <w:spacing w:before="0" w:line="278" w:lineRule="auto"/>
        <w:rPr>
          <w:sz w:val="32"/>
          <w:szCs w:val="32"/>
        </w:rPr>
      </w:pPr>
      <w:r w:rsidRPr="00B6199F">
        <w:rPr>
          <w:sz w:val="32"/>
          <w:szCs w:val="32"/>
        </w:rPr>
        <w:t>[Enter text here]</w:t>
      </w:r>
    </w:p>
    <w:p w14:paraId="3189A683" w14:textId="77777777" w:rsidR="00B6199F" w:rsidRPr="00B6199F" w:rsidRDefault="00B6199F" w:rsidP="00B6199F">
      <w:pPr>
        <w:spacing w:before="0" w:line="278" w:lineRule="auto"/>
        <w:rPr>
          <w:sz w:val="32"/>
          <w:szCs w:val="32"/>
        </w:rPr>
      </w:pPr>
    </w:p>
    <w:p w14:paraId="618C1E24" w14:textId="77777777" w:rsidR="00B6199F" w:rsidRPr="00B6199F" w:rsidRDefault="00B6199F" w:rsidP="003F3611">
      <w:pPr>
        <w:pStyle w:val="Heading3"/>
      </w:pPr>
      <w:r w:rsidRPr="00B6199F">
        <w:t>Who can help me look after my animal in emergency?</w:t>
      </w:r>
    </w:p>
    <w:p w14:paraId="576D383F" w14:textId="77777777" w:rsidR="00B6199F" w:rsidRPr="00B6199F" w:rsidRDefault="00B6199F" w:rsidP="00B6199F">
      <w:pPr>
        <w:spacing w:before="0" w:line="278" w:lineRule="auto"/>
        <w:rPr>
          <w:sz w:val="32"/>
          <w:szCs w:val="32"/>
        </w:rPr>
      </w:pPr>
      <w:r w:rsidRPr="00B6199F">
        <w:rPr>
          <w:sz w:val="32"/>
          <w:szCs w:val="32"/>
        </w:rPr>
        <w:t>[Enter text here]</w:t>
      </w:r>
    </w:p>
    <w:p w14:paraId="08C5C3BD" w14:textId="77777777" w:rsidR="00B6199F" w:rsidRPr="00B6199F" w:rsidRDefault="00B6199F" w:rsidP="00B6199F">
      <w:pPr>
        <w:spacing w:before="0" w:line="278" w:lineRule="auto"/>
        <w:rPr>
          <w:sz w:val="32"/>
          <w:szCs w:val="32"/>
        </w:rPr>
      </w:pPr>
    </w:p>
    <w:p w14:paraId="1413BBAE" w14:textId="77777777" w:rsidR="00B6199F" w:rsidRPr="00B6199F" w:rsidRDefault="00B6199F" w:rsidP="00315B96">
      <w:pPr>
        <w:pStyle w:val="Heading2"/>
      </w:pPr>
      <w:r w:rsidRPr="00B6199F">
        <w:t>Are there any gaps? What can I do next?</w:t>
      </w:r>
    </w:p>
    <w:p w14:paraId="5413C02D" w14:textId="77777777" w:rsidR="00B6199F" w:rsidRPr="00B6199F" w:rsidRDefault="00B6199F" w:rsidP="00B6199F">
      <w:pPr>
        <w:spacing w:before="0" w:line="278" w:lineRule="auto"/>
        <w:rPr>
          <w:sz w:val="32"/>
          <w:szCs w:val="32"/>
        </w:rPr>
      </w:pPr>
      <w:r w:rsidRPr="00B6199F">
        <w:rPr>
          <w:sz w:val="32"/>
          <w:szCs w:val="32"/>
        </w:rPr>
        <w:t>[Enter text here]</w:t>
      </w:r>
    </w:p>
    <w:p w14:paraId="2059B1F7" w14:textId="5F4346F2" w:rsidR="00B6199F" w:rsidRDefault="00B6199F">
      <w:pPr>
        <w:spacing w:before="0" w:line="278" w:lineRule="auto"/>
        <w:rPr>
          <w:b/>
          <w:bCs/>
          <w:color w:val="19305A" w:themeColor="accent1"/>
          <w:sz w:val="48"/>
          <w:szCs w:val="48"/>
        </w:rPr>
        <w:sectPr w:rsidR="00B6199F" w:rsidSect="00423575">
          <w:headerReference w:type="even" r:id="rId76"/>
          <w:headerReference w:type="default" r:id="rId77"/>
          <w:footerReference w:type="even" r:id="rId78"/>
          <w:footerReference w:type="default" r:id="rId79"/>
          <w:pgSz w:w="11906" w:h="16838"/>
          <w:pgMar w:top="964" w:right="1361" w:bottom="1134" w:left="1247" w:header="709" w:footer="369" w:gutter="0"/>
          <w:cols w:space="708"/>
          <w:docGrid w:linePitch="381"/>
        </w:sectPr>
      </w:pPr>
    </w:p>
    <w:p w14:paraId="1EE52C36" w14:textId="77777777" w:rsidR="00CF3B1A" w:rsidRDefault="00CF3B1A" w:rsidP="00CF3B1A">
      <w:pPr>
        <w:pStyle w:val="Heading1"/>
      </w:pPr>
      <w:r>
        <w:lastRenderedPageBreak/>
        <w:t>Transportation</w:t>
      </w:r>
    </w:p>
    <w:p w14:paraId="389EB843" w14:textId="24C22058" w:rsidR="000A1121" w:rsidRDefault="000A1121" w:rsidP="00E40558">
      <w:pPr>
        <w:rPr>
          <w:sz w:val="32"/>
          <w:szCs w:val="32"/>
        </w:rPr>
      </w:pPr>
      <w:r w:rsidRPr="000A1121">
        <w:rPr>
          <w:sz w:val="32"/>
          <w:szCs w:val="32"/>
        </w:rPr>
        <w:t>How you travel to where you want to go (eg. car, bus, train, taxi, walking).</w:t>
      </w:r>
    </w:p>
    <w:p w14:paraId="4E991BFC" w14:textId="188B71F0" w:rsidR="00CF3B1A" w:rsidRPr="00E40558" w:rsidRDefault="00CF3B1A" w:rsidP="00E40558">
      <w:pPr>
        <w:rPr>
          <w:sz w:val="32"/>
          <w:szCs w:val="32"/>
        </w:rPr>
      </w:pPr>
      <w:r w:rsidRPr="00E40558">
        <w:rPr>
          <w:sz w:val="32"/>
          <w:szCs w:val="32"/>
        </w:rPr>
        <w:t>This</w:t>
      </w:r>
      <w:r w:rsidR="00D65A84" w:rsidRPr="00E40558">
        <w:rPr>
          <w:sz w:val="32"/>
          <w:szCs w:val="32"/>
        </w:rPr>
        <w:t xml:space="preserve"> </w:t>
      </w:r>
      <w:r w:rsidRPr="00E40558">
        <w:rPr>
          <w:sz w:val="32"/>
          <w:szCs w:val="32"/>
        </w:rPr>
        <w:t>includes</w:t>
      </w:r>
      <w:r w:rsidR="00D65A84" w:rsidRPr="00E40558">
        <w:rPr>
          <w:sz w:val="32"/>
          <w:szCs w:val="32"/>
        </w:rPr>
        <w:t xml:space="preserve"> </w:t>
      </w:r>
      <w:r w:rsidRPr="00E40558">
        <w:rPr>
          <w:sz w:val="32"/>
          <w:szCs w:val="32"/>
        </w:rPr>
        <w:t>independent</w:t>
      </w:r>
      <w:r w:rsidR="00D65A84" w:rsidRPr="00E40558">
        <w:rPr>
          <w:sz w:val="32"/>
          <w:szCs w:val="32"/>
        </w:rPr>
        <w:t xml:space="preserve"> </w:t>
      </w:r>
      <w:r w:rsidRPr="00E40558">
        <w:rPr>
          <w:sz w:val="32"/>
          <w:szCs w:val="32"/>
        </w:rPr>
        <w:t>travel</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travel</w:t>
      </w:r>
      <w:r w:rsidR="00D65A84" w:rsidRPr="00E40558">
        <w:rPr>
          <w:sz w:val="32"/>
          <w:szCs w:val="32"/>
        </w:rPr>
        <w:t xml:space="preserve"> </w:t>
      </w:r>
      <w:r w:rsidRPr="00E40558">
        <w:rPr>
          <w:sz w:val="32"/>
          <w:szCs w:val="32"/>
        </w:rPr>
        <w:t>with</w:t>
      </w:r>
      <w:r w:rsidR="00D65A84" w:rsidRPr="00E40558">
        <w:rPr>
          <w:sz w:val="32"/>
          <w:szCs w:val="32"/>
        </w:rPr>
        <w:t xml:space="preserve"> </w:t>
      </w:r>
      <w:r w:rsidRPr="00E40558">
        <w:rPr>
          <w:sz w:val="32"/>
          <w:szCs w:val="32"/>
        </w:rPr>
        <w:t>others</w:t>
      </w:r>
      <w:r w:rsidR="00D65A84" w:rsidRPr="00E40558">
        <w:rPr>
          <w:sz w:val="32"/>
          <w:szCs w:val="32"/>
        </w:rPr>
        <w:t xml:space="preserve"> </w:t>
      </w:r>
      <w:r w:rsidRPr="00E40558">
        <w:rPr>
          <w:sz w:val="32"/>
          <w:szCs w:val="32"/>
        </w:rPr>
        <w:t>(eg.</w:t>
      </w:r>
      <w:r w:rsidR="00D65A84" w:rsidRPr="00E40558">
        <w:rPr>
          <w:sz w:val="32"/>
          <w:szCs w:val="32"/>
        </w:rPr>
        <w:t xml:space="preserve"> </w:t>
      </w:r>
      <w:r w:rsidRPr="00E40558">
        <w:rPr>
          <w:sz w:val="32"/>
          <w:szCs w:val="32"/>
        </w:rPr>
        <w:t>family,</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worker),</w:t>
      </w:r>
      <w:r w:rsidR="00D65A84" w:rsidRPr="00E40558">
        <w:rPr>
          <w:sz w:val="32"/>
          <w:szCs w:val="32"/>
        </w:rPr>
        <w:t xml:space="preserve"> </w:t>
      </w:r>
      <w:r w:rsidRPr="00E40558">
        <w:rPr>
          <w:sz w:val="32"/>
          <w:szCs w:val="32"/>
        </w:rPr>
        <w:t>including</w:t>
      </w:r>
      <w:r w:rsidR="00D65A84" w:rsidRPr="00E40558">
        <w:rPr>
          <w:sz w:val="32"/>
          <w:szCs w:val="32"/>
        </w:rPr>
        <w:t xml:space="preserve"> </w:t>
      </w:r>
      <w:r w:rsidRPr="00E40558">
        <w:rPr>
          <w:sz w:val="32"/>
          <w:szCs w:val="32"/>
        </w:rPr>
        <w:t>assistance</w:t>
      </w:r>
      <w:r w:rsidR="00D65A84" w:rsidRPr="00E40558">
        <w:rPr>
          <w:sz w:val="32"/>
          <w:szCs w:val="32"/>
        </w:rPr>
        <w:t xml:space="preserve"> </w:t>
      </w:r>
      <w:r w:rsidRPr="00E40558">
        <w:rPr>
          <w:sz w:val="32"/>
          <w:szCs w:val="32"/>
        </w:rPr>
        <w:t>animals</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pets.</w:t>
      </w:r>
    </w:p>
    <w:p w14:paraId="62D37E4B" w14:textId="77777777" w:rsidR="00CF3B1A" w:rsidRPr="00532343" w:rsidRDefault="00CF3B1A" w:rsidP="00CF3B1A">
      <w:pPr>
        <w:pStyle w:val="Heading3"/>
        <w:rPr>
          <w:sz w:val="32"/>
          <w:szCs w:val="32"/>
        </w:rPr>
      </w:pPr>
      <w:r w:rsidRPr="00532343">
        <w:rPr>
          <w:sz w:val="32"/>
          <w:szCs w:val="32"/>
        </w:rPr>
        <w:t>Consider:</w:t>
      </w:r>
    </w:p>
    <w:p w14:paraId="45739979" w14:textId="6ED60D08" w:rsidR="00CF3B1A" w:rsidRPr="00092749" w:rsidRDefault="00CF3B1A" w:rsidP="00092749">
      <w:pPr>
        <w:pStyle w:val="ListBulletSpacing"/>
      </w:pPr>
      <w:r w:rsidRPr="00532343">
        <w:t>Where</w:t>
      </w:r>
      <w:r w:rsidR="00D65A84" w:rsidRPr="00532343">
        <w:t xml:space="preserve"> </w:t>
      </w:r>
      <w:r w:rsidRPr="00532343">
        <w:t>do</w:t>
      </w:r>
      <w:r w:rsidR="00D65A84" w:rsidRPr="00532343">
        <w:t xml:space="preserve"> </w:t>
      </w:r>
      <w:r w:rsidRPr="00532343">
        <w:t>I</w:t>
      </w:r>
      <w:r w:rsidR="00D65A84" w:rsidRPr="00532343">
        <w:t xml:space="preserve"> </w:t>
      </w:r>
      <w:r w:rsidRPr="00532343">
        <w:t>need</w:t>
      </w:r>
      <w:r w:rsidR="00D65A84" w:rsidRPr="00532343">
        <w:t xml:space="preserve"> </w:t>
      </w:r>
      <w:r w:rsidRPr="00532343">
        <w:t>to</w:t>
      </w:r>
      <w:r w:rsidR="00D65A84" w:rsidRPr="00532343">
        <w:t xml:space="preserve"> </w:t>
      </w:r>
      <w:r w:rsidRPr="00532343">
        <w:t>go?</w:t>
      </w:r>
      <w:r w:rsidR="00D65A84" w:rsidRPr="00532343">
        <w:t xml:space="preserve"> </w:t>
      </w:r>
      <w:r w:rsidRPr="00532343">
        <w:br/>
        <w:t>(Eg.</w:t>
      </w:r>
      <w:r w:rsidR="00D65A84" w:rsidRPr="00532343">
        <w:t xml:space="preserve"> </w:t>
      </w:r>
      <w:r w:rsidRPr="00532343">
        <w:t>Work,</w:t>
      </w:r>
      <w:r w:rsidR="00D65A84" w:rsidRPr="00532343">
        <w:t xml:space="preserve"> </w:t>
      </w:r>
      <w:r w:rsidRPr="00092749">
        <w:t>volunteering,</w:t>
      </w:r>
      <w:r w:rsidR="00D65A84" w:rsidRPr="00092749">
        <w:t xml:space="preserve"> </w:t>
      </w:r>
      <w:r w:rsidRPr="00092749">
        <w:t>shopping,</w:t>
      </w:r>
      <w:r w:rsidR="00D65A84" w:rsidRPr="00092749">
        <w:t xml:space="preserve"> </w:t>
      </w:r>
      <w:r w:rsidRPr="00092749">
        <w:t>etc.)</w:t>
      </w:r>
    </w:p>
    <w:p w14:paraId="7ED391FE" w14:textId="2EE4130D" w:rsidR="00CF3B1A" w:rsidRPr="00092749" w:rsidRDefault="00CF3B1A"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get</w:t>
      </w:r>
      <w:r w:rsidR="00D65A84" w:rsidRPr="00092749">
        <w:t xml:space="preserve"> </w:t>
      </w:r>
      <w:r w:rsidRPr="00092749">
        <w:t>to</w:t>
      </w:r>
      <w:r w:rsidR="00D65A84" w:rsidRPr="00092749">
        <w:t xml:space="preserve"> </w:t>
      </w:r>
      <w:r w:rsidRPr="00092749">
        <w:t>places</w:t>
      </w:r>
      <w:r w:rsidR="00D65A84" w:rsidRPr="00092749">
        <w:t xml:space="preserve"> </w:t>
      </w:r>
      <w:r w:rsidRPr="00092749">
        <w:t>in</w:t>
      </w:r>
      <w:r w:rsidR="00D65A84" w:rsidRPr="00092749">
        <w:t xml:space="preserve"> </w:t>
      </w:r>
      <w:r w:rsidRPr="00092749">
        <w:t>the</w:t>
      </w:r>
      <w:r w:rsidR="00D65A84" w:rsidRPr="00092749">
        <w:t xml:space="preserve"> </w:t>
      </w:r>
      <w:r w:rsidRPr="00092749">
        <w:t>community?</w:t>
      </w:r>
    </w:p>
    <w:p w14:paraId="1594B1B7" w14:textId="7BC1C9D6" w:rsidR="00CF3B1A" w:rsidRPr="00092749" w:rsidRDefault="00CF3B1A" w:rsidP="00092749">
      <w:pPr>
        <w:pStyle w:val="ListBulletSpacing"/>
      </w:pPr>
      <w:r w:rsidRPr="00092749">
        <w:t>Who</w:t>
      </w:r>
      <w:r w:rsidR="00D65A84" w:rsidRPr="00092749">
        <w:t xml:space="preserve"> </w:t>
      </w:r>
      <w:r w:rsidRPr="00092749">
        <w:t>helps</w:t>
      </w:r>
      <w:r w:rsidR="00D65A84" w:rsidRPr="00092749">
        <w:t xml:space="preserve"> </w:t>
      </w:r>
      <w:r w:rsidRPr="00092749">
        <w:t>me?</w:t>
      </w:r>
    </w:p>
    <w:p w14:paraId="04727773" w14:textId="5CD3488E" w:rsidR="00CF3B1A" w:rsidRPr="00092749" w:rsidRDefault="00CF3B1A" w:rsidP="00092749">
      <w:pPr>
        <w:pStyle w:val="ListBulletSpacing"/>
      </w:pPr>
      <w:r w:rsidRPr="00092749">
        <w:t>Who</w:t>
      </w:r>
      <w:r w:rsidR="00D65A84" w:rsidRPr="00092749">
        <w:t xml:space="preserve"> </w:t>
      </w:r>
      <w:r w:rsidRPr="00092749">
        <w:t>drives?</w:t>
      </w:r>
    </w:p>
    <w:p w14:paraId="4FCC37A7" w14:textId="45B87446" w:rsidR="008A5154" w:rsidRDefault="00CF3B1A"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organise</w:t>
      </w:r>
      <w:r w:rsidR="00D65A84" w:rsidRPr="00092749">
        <w:t xml:space="preserve"> </w:t>
      </w:r>
      <w:r w:rsidRPr="00092749">
        <w:t>my</w:t>
      </w:r>
      <w:r w:rsidR="00D65A84" w:rsidRPr="00092749">
        <w:t xml:space="preserve"> </w:t>
      </w:r>
      <w:r w:rsidRPr="00092749">
        <w:t>transportation</w:t>
      </w:r>
      <w:r w:rsidRPr="00532343">
        <w:t>?</w:t>
      </w:r>
    </w:p>
    <w:p w14:paraId="7B940FD8" w14:textId="5B134888" w:rsidR="008E15FE" w:rsidRDefault="008E15FE" w:rsidP="00092749">
      <w:pPr>
        <w:pStyle w:val="ListBulletSpacing"/>
      </w:pPr>
      <w:r>
        <w:t>What assistive devices do I use</w:t>
      </w:r>
      <w:r w:rsidR="00D1307D">
        <w:t xml:space="preserve"> if walking?</w:t>
      </w:r>
    </w:p>
    <w:p w14:paraId="1F7D6BA3" w14:textId="77777777" w:rsidR="00B6199F" w:rsidRPr="00532343" w:rsidRDefault="00B6199F" w:rsidP="00B6199F">
      <w:pPr>
        <w:spacing w:before="1000" w:after="240"/>
        <w:ind w:left="425"/>
        <w:rPr>
          <w:b/>
          <w:bCs/>
          <w:sz w:val="32"/>
          <w:szCs w:val="32"/>
        </w:rPr>
      </w:pPr>
      <w:r w:rsidRPr="00532343">
        <w:rPr>
          <w:b/>
          <w:bCs/>
          <w:sz w:val="32"/>
          <w:szCs w:val="32"/>
        </w:rPr>
        <w:t>Tips</w:t>
      </w:r>
    </w:p>
    <w:p w14:paraId="2996FECB" w14:textId="182E8567" w:rsidR="00B6199F" w:rsidRPr="00532343" w:rsidRDefault="00B6199F" w:rsidP="00B6199F">
      <w:pPr>
        <w:pStyle w:val="ListBulletSpacing"/>
        <w:ind w:left="709"/>
        <w:rPr>
          <w:szCs w:val="32"/>
        </w:rPr>
      </w:pPr>
      <w:r w:rsidRPr="00532343">
        <w:rPr>
          <w:szCs w:val="32"/>
        </w:rPr>
        <w:t>Your plan should also include any assistance you need from people or equipment (assistive technology</w:t>
      </w:r>
      <w:r w:rsidR="00D1307D">
        <w:rPr>
          <w:szCs w:val="32"/>
        </w:rPr>
        <w:t>/devices</w:t>
      </w:r>
      <w:r w:rsidRPr="00532343">
        <w:rPr>
          <w:szCs w:val="32"/>
        </w:rPr>
        <w:t xml:space="preserve">) that you need to go with you. </w:t>
      </w:r>
    </w:p>
    <w:p w14:paraId="20B97C87" w14:textId="77777777" w:rsidR="00B6199F" w:rsidRPr="00532343" w:rsidRDefault="00B6199F" w:rsidP="00B6199F">
      <w:pPr>
        <w:pStyle w:val="ListBulletSpacing"/>
        <w:ind w:left="709"/>
        <w:rPr>
          <w:szCs w:val="32"/>
        </w:rPr>
      </w:pPr>
      <w:r w:rsidRPr="00532343">
        <w:rPr>
          <w:szCs w:val="32"/>
        </w:rPr>
        <w:t>Make back-up transportation plans so that you can manage your health and well-being after an emergency.</w:t>
      </w:r>
    </w:p>
    <w:p w14:paraId="6E932EF5" w14:textId="06EB052A" w:rsidR="00B6199F" w:rsidRPr="00532343" w:rsidRDefault="00B6199F" w:rsidP="00B6199F">
      <w:pPr>
        <w:pStyle w:val="ListBulletSpacing"/>
      </w:pPr>
      <w:r w:rsidRPr="00532343">
        <w:rPr>
          <w:szCs w:val="32"/>
        </w:rPr>
        <w:t>In an emergency, you may not be able to rely on taxi, bus or other public transport</w:t>
      </w:r>
    </w:p>
    <w:p w14:paraId="7B317FD8" w14:textId="5A3FD4A4" w:rsidR="00CC0360" w:rsidRDefault="00CC0360" w:rsidP="0047088A">
      <w:pPr>
        <w:pStyle w:val="Heading1"/>
        <w:spacing w:after="1920"/>
      </w:pPr>
      <w:r w:rsidRPr="001A0392">
        <w:lastRenderedPageBreak/>
        <w:t>Daily</w:t>
      </w:r>
      <w:r w:rsidR="00D65A84">
        <w:t xml:space="preserve"> </w:t>
      </w:r>
      <w:r w:rsidRPr="001A0392">
        <w:t>life</w:t>
      </w:r>
      <w:r w:rsidR="00B6199F">
        <w:t xml:space="preserve"> Transportation</w:t>
      </w:r>
    </w:p>
    <w:p w14:paraId="657EC4BB" w14:textId="77777777" w:rsidR="00B6199F" w:rsidRDefault="00B6199F" w:rsidP="00EA5174">
      <w:pPr>
        <w:pStyle w:val="Heading2"/>
      </w:pPr>
      <w:r>
        <w:t>My details</w:t>
      </w:r>
    </w:p>
    <w:p w14:paraId="69867250" w14:textId="77777777" w:rsidR="00B6199F" w:rsidRPr="003F3611" w:rsidRDefault="00B6199F" w:rsidP="00B6199F">
      <w:pPr>
        <w:rPr>
          <w:sz w:val="32"/>
          <w:szCs w:val="32"/>
        </w:rPr>
      </w:pPr>
      <w:r w:rsidRPr="003F3611">
        <w:rPr>
          <w:sz w:val="32"/>
          <w:szCs w:val="32"/>
        </w:rPr>
        <w:t>Car year, make, model</w:t>
      </w:r>
      <w:r w:rsidRPr="003F3611">
        <w:rPr>
          <w:sz w:val="32"/>
          <w:szCs w:val="32"/>
        </w:rPr>
        <w:tab/>
      </w:r>
    </w:p>
    <w:p w14:paraId="4B4E235C" w14:textId="1BE98B01" w:rsidR="00B6199F" w:rsidRPr="003F3611" w:rsidRDefault="00B6199F" w:rsidP="00B6199F">
      <w:pPr>
        <w:rPr>
          <w:sz w:val="32"/>
          <w:szCs w:val="32"/>
        </w:rPr>
      </w:pPr>
      <w:r w:rsidRPr="003F3611">
        <w:rPr>
          <w:sz w:val="32"/>
          <w:szCs w:val="32"/>
        </w:rPr>
        <w:t>[Enter text here]</w:t>
      </w:r>
    </w:p>
    <w:p w14:paraId="25F2DC77" w14:textId="77777777" w:rsidR="00B6199F" w:rsidRPr="003F3611" w:rsidRDefault="00B6199F" w:rsidP="00B6199F">
      <w:pPr>
        <w:rPr>
          <w:sz w:val="32"/>
          <w:szCs w:val="32"/>
        </w:rPr>
      </w:pPr>
    </w:p>
    <w:p w14:paraId="50D4AB82" w14:textId="77777777" w:rsidR="00B6199F" w:rsidRPr="003F3611" w:rsidRDefault="00B6199F" w:rsidP="00B6199F">
      <w:pPr>
        <w:rPr>
          <w:sz w:val="32"/>
          <w:szCs w:val="32"/>
        </w:rPr>
      </w:pPr>
      <w:r w:rsidRPr="003F3611">
        <w:rPr>
          <w:sz w:val="32"/>
          <w:szCs w:val="32"/>
        </w:rPr>
        <w:t>Licence plate number</w:t>
      </w:r>
      <w:r w:rsidRPr="003F3611">
        <w:rPr>
          <w:sz w:val="32"/>
          <w:szCs w:val="32"/>
        </w:rPr>
        <w:tab/>
      </w:r>
    </w:p>
    <w:p w14:paraId="0FAF5817" w14:textId="65DC55CE" w:rsidR="00B6199F" w:rsidRPr="003F3611" w:rsidRDefault="00B6199F" w:rsidP="00B6199F">
      <w:pPr>
        <w:rPr>
          <w:sz w:val="32"/>
          <w:szCs w:val="32"/>
        </w:rPr>
      </w:pPr>
      <w:r w:rsidRPr="003F3611">
        <w:rPr>
          <w:sz w:val="32"/>
          <w:szCs w:val="32"/>
        </w:rPr>
        <w:t>[Enter text here]</w:t>
      </w:r>
    </w:p>
    <w:p w14:paraId="71007A8C" w14:textId="77777777" w:rsidR="00B6199F" w:rsidRPr="003F3611" w:rsidRDefault="00B6199F" w:rsidP="00B6199F">
      <w:pPr>
        <w:rPr>
          <w:sz w:val="32"/>
          <w:szCs w:val="32"/>
        </w:rPr>
      </w:pPr>
    </w:p>
    <w:p w14:paraId="50BF60AF" w14:textId="77777777" w:rsidR="00B6199F" w:rsidRPr="003F3611" w:rsidRDefault="00B6199F" w:rsidP="00B6199F">
      <w:pPr>
        <w:rPr>
          <w:sz w:val="32"/>
          <w:szCs w:val="32"/>
        </w:rPr>
      </w:pPr>
      <w:r w:rsidRPr="003F3611">
        <w:rPr>
          <w:sz w:val="32"/>
          <w:szCs w:val="32"/>
        </w:rPr>
        <w:t xml:space="preserve">Type of fuel </w:t>
      </w:r>
      <w:r w:rsidRPr="003F3611">
        <w:rPr>
          <w:sz w:val="32"/>
          <w:szCs w:val="32"/>
        </w:rPr>
        <w:tab/>
      </w:r>
    </w:p>
    <w:p w14:paraId="54D331C3" w14:textId="09C474BE" w:rsidR="00B6199F" w:rsidRPr="003F3611" w:rsidRDefault="00B6199F" w:rsidP="00B6199F">
      <w:pPr>
        <w:rPr>
          <w:sz w:val="32"/>
          <w:szCs w:val="32"/>
        </w:rPr>
      </w:pPr>
      <w:r w:rsidRPr="003F3611">
        <w:rPr>
          <w:sz w:val="32"/>
          <w:szCs w:val="32"/>
        </w:rPr>
        <w:t>[Enter text here]</w:t>
      </w:r>
    </w:p>
    <w:p w14:paraId="3A6A4B57" w14:textId="77777777" w:rsidR="00B6199F" w:rsidRPr="003F3611" w:rsidRDefault="00B6199F" w:rsidP="00B6199F">
      <w:pPr>
        <w:rPr>
          <w:sz w:val="32"/>
          <w:szCs w:val="32"/>
        </w:rPr>
      </w:pPr>
    </w:p>
    <w:p w14:paraId="156299C3" w14:textId="77777777" w:rsidR="00B6199F" w:rsidRPr="003F3611" w:rsidRDefault="00B6199F" w:rsidP="00B6199F">
      <w:pPr>
        <w:rPr>
          <w:sz w:val="32"/>
          <w:szCs w:val="32"/>
        </w:rPr>
      </w:pPr>
      <w:r w:rsidRPr="003F3611">
        <w:rPr>
          <w:sz w:val="32"/>
          <w:szCs w:val="32"/>
        </w:rPr>
        <w:t>Automatic/Manual</w:t>
      </w:r>
      <w:r w:rsidRPr="003F3611">
        <w:rPr>
          <w:sz w:val="32"/>
          <w:szCs w:val="32"/>
        </w:rPr>
        <w:tab/>
      </w:r>
    </w:p>
    <w:p w14:paraId="4528E3A6" w14:textId="58ECF43C" w:rsidR="00B6199F" w:rsidRPr="003F3611" w:rsidRDefault="00B6199F" w:rsidP="00B6199F">
      <w:pPr>
        <w:rPr>
          <w:sz w:val="32"/>
          <w:szCs w:val="32"/>
        </w:rPr>
      </w:pPr>
      <w:r w:rsidRPr="003F3611">
        <w:rPr>
          <w:sz w:val="32"/>
          <w:szCs w:val="32"/>
        </w:rPr>
        <w:t>[Enter text here]</w:t>
      </w:r>
    </w:p>
    <w:p w14:paraId="1AD91376" w14:textId="77777777" w:rsidR="00B6199F" w:rsidRPr="003F3611" w:rsidRDefault="00B6199F" w:rsidP="00B6199F">
      <w:pPr>
        <w:rPr>
          <w:sz w:val="32"/>
          <w:szCs w:val="32"/>
        </w:rPr>
      </w:pPr>
    </w:p>
    <w:p w14:paraId="6D9E3EE6" w14:textId="77777777" w:rsidR="00B6199F" w:rsidRPr="003F3611" w:rsidRDefault="00B6199F" w:rsidP="00B6199F">
      <w:pPr>
        <w:rPr>
          <w:sz w:val="32"/>
          <w:szCs w:val="32"/>
        </w:rPr>
      </w:pPr>
      <w:r w:rsidRPr="003F3611">
        <w:rPr>
          <w:sz w:val="32"/>
          <w:szCs w:val="32"/>
        </w:rPr>
        <w:t xml:space="preserve">Accessibility adaptions </w:t>
      </w:r>
      <w:r w:rsidRPr="003F3611">
        <w:rPr>
          <w:sz w:val="32"/>
          <w:szCs w:val="32"/>
        </w:rPr>
        <w:tab/>
      </w:r>
    </w:p>
    <w:p w14:paraId="4CB24107" w14:textId="02B179E7" w:rsidR="00B6199F" w:rsidRPr="003F3611" w:rsidRDefault="00B6199F" w:rsidP="00B6199F">
      <w:pPr>
        <w:rPr>
          <w:sz w:val="32"/>
          <w:szCs w:val="32"/>
        </w:rPr>
      </w:pPr>
      <w:r w:rsidRPr="003F3611">
        <w:rPr>
          <w:sz w:val="32"/>
          <w:szCs w:val="32"/>
        </w:rPr>
        <w:t>[Enter text here]</w:t>
      </w:r>
    </w:p>
    <w:p w14:paraId="14CC5AF4" w14:textId="77777777" w:rsidR="00B6199F" w:rsidRPr="003F3611" w:rsidRDefault="00B6199F" w:rsidP="00B6199F">
      <w:pPr>
        <w:rPr>
          <w:sz w:val="32"/>
          <w:szCs w:val="32"/>
        </w:rPr>
      </w:pPr>
    </w:p>
    <w:p w14:paraId="2BEC1D30" w14:textId="77777777" w:rsidR="00B6199F" w:rsidRPr="003F3611" w:rsidRDefault="00B6199F" w:rsidP="00B6199F">
      <w:pPr>
        <w:rPr>
          <w:sz w:val="32"/>
          <w:szCs w:val="32"/>
        </w:rPr>
      </w:pPr>
      <w:r w:rsidRPr="003F3611">
        <w:rPr>
          <w:sz w:val="32"/>
          <w:szCs w:val="32"/>
        </w:rPr>
        <w:t xml:space="preserve">Driver licence number </w:t>
      </w:r>
    </w:p>
    <w:p w14:paraId="6D758EB2" w14:textId="02FE0292" w:rsidR="00B6199F" w:rsidRPr="003F3611" w:rsidRDefault="00B6199F" w:rsidP="00B6199F">
      <w:pPr>
        <w:rPr>
          <w:sz w:val="32"/>
          <w:szCs w:val="32"/>
        </w:rPr>
      </w:pPr>
      <w:r w:rsidRPr="003F3611">
        <w:rPr>
          <w:sz w:val="32"/>
          <w:szCs w:val="32"/>
        </w:rPr>
        <w:t>[Enter text here]</w:t>
      </w:r>
    </w:p>
    <w:p w14:paraId="7ECA083F" w14:textId="77777777" w:rsidR="00B6199F" w:rsidRPr="003F3611" w:rsidRDefault="00B6199F" w:rsidP="00B6199F">
      <w:pPr>
        <w:rPr>
          <w:sz w:val="32"/>
          <w:szCs w:val="32"/>
        </w:rPr>
      </w:pPr>
    </w:p>
    <w:p w14:paraId="456178CB" w14:textId="77777777" w:rsidR="00B6199F" w:rsidRPr="003F3611" w:rsidRDefault="00B6199F" w:rsidP="00B6199F">
      <w:pPr>
        <w:rPr>
          <w:sz w:val="32"/>
          <w:szCs w:val="32"/>
        </w:rPr>
      </w:pPr>
      <w:r w:rsidRPr="003F3611">
        <w:rPr>
          <w:sz w:val="32"/>
          <w:szCs w:val="32"/>
        </w:rPr>
        <w:t xml:space="preserve">Insurance </w:t>
      </w:r>
      <w:r w:rsidRPr="003F3611">
        <w:rPr>
          <w:sz w:val="32"/>
          <w:szCs w:val="32"/>
        </w:rPr>
        <w:tab/>
      </w:r>
    </w:p>
    <w:p w14:paraId="51F024BF" w14:textId="772AF0B6" w:rsidR="00B6199F" w:rsidRPr="003F3611" w:rsidRDefault="00B6199F" w:rsidP="00B6199F">
      <w:pPr>
        <w:rPr>
          <w:sz w:val="32"/>
          <w:szCs w:val="32"/>
        </w:rPr>
      </w:pPr>
      <w:r w:rsidRPr="003F3611">
        <w:rPr>
          <w:sz w:val="32"/>
          <w:szCs w:val="32"/>
        </w:rPr>
        <w:lastRenderedPageBreak/>
        <w:t>[Enter text here]</w:t>
      </w:r>
    </w:p>
    <w:p w14:paraId="27AB4F46" w14:textId="77777777" w:rsidR="00B6199F" w:rsidRPr="003F3611" w:rsidRDefault="00B6199F" w:rsidP="00B6199F">
      <w:pPr>
        <w:rPr>
          <w:sz w:val="32"/>
          <w:szCs w:val="32"/>
        </w:rPr>
      </w:pPr>
    </w:p>
    <w:p w14:paraId="04BE8463" w14:textId="77777777" w:rsidR="00B6199F" w:rsidRPr="003F3611" w:rsidRDefault="00B6199F" w:rsidP="00B6199F">
      <w:pPr>
        <w:rPr>
          <w:sz w:val="32"/>
          <w:szCs w:val="32"/>
        </w:rPr>
      </w:pPr>
      <w:r w:rsidRPr="003F3611">
        <w:rPr>
          <w:sz w:val="32"/>
          <w:szCs w:val="32"/>
        </w:rPr>
        <w:t xml:space="preserve">Mechanic </w:t>
      </w:r>
      <w:r w:rsidRPr="003F3611">
        <w:rPr>
          <w:sz w:val="32"/>
          <w:szCs w:val="32"/>
        </w:rPr>
        <w:tab/>
        <w:t>[Enter text here]</w:t>
      </w:r>
    </w:p>
    <w:p w14:paraId="07D09943" w14:textId="77777777" w:rsidR="00B6199F" w:rsidRPr="003F3611" w:rsidRDefault="00B6199F" w:rsidP="00B6199F">
      <w:pPr>
        <w:rPr>
          <w:sz w:val="32"/>
          <w:szCs w:val="32"/>
        </w:rPr>
      </w:pPr>
    </w:p>
    <w:p w14:paraId="602B4C1C" w14:textId="65BC12F0" w:rsidR="00B6199F" w:rsidRPr="00B6199F" w:rsidRDefault="00B6199F" w:rsidP="00EA5174">
      <w:pPr>
        <w:pStyle w:val="Heading2"/>
      </w:pPr>
      <w:r w:rsidRPr="00B6199F">
        <w:t xml:space="preserve">Service Provider one: details </w:t>
      </w:r>
    </w:p>
    <w:p w14:paraId="0A98E1D5" w14:textId="77777777" w:rsidR="00B6199F" w:rsidRDefault="00B6199F" w:rsidP="00B6199F">
      <w:pPr>
        <w:rPr>
          <w:sz w:val="32"/>
          <w:szCs w:val="32"/>
        </w:rPr>
      </w:pPr>
      <w:r w:rsidRPr="00B6199F">
        <w:rPr>
          <w:sz w:val="32"/>
          <w:szCs w:val="32"/>
        </w:rPr>
        <w:t>Name of driver</w:t>
      </w:r>
      <w:r w:rsidRPr="00B6199F">
        <w:rPr>
          <w:sz w:val="32"/>
          <w:szCs w:val="32"/>
        </w:rPr>
        <w:tab/>
      </w:r>
    </w:p>
    <w:p w14:paraId="72C19B66" w14:textId="77777777" w:rsidR="00B6199F" w:rsidRPr="00B6199F" w:rsidRDefault="00B6199F" w:rsidP="00B6199F">
      <w:pPr>
        <w:rPr>
          <w:sz w:val="32"/>
          <w:szCs w:val="32"/>
        </w:rPr>
      </w:pPr>
      <w:r w:rsidRPr="00B6199F">
        <w:rPr>
          <w:sz w:val="32"/>
          <w:szCs w:val="32"/>
        </w:rPr>
        <w:t>[Enter text here]</w:t>
      </w:r>
    </w:p>
    <w:p w14:paraId="28029D7C" w14:textId="77777777" w:rsidR="00B6199F" w:rsidRDefault="00B6199F" w:rsidP="00B6199F">
      <w:pPr>
        <w:rPr>
          <w:sz w:val="32"/>
          <w:szCs w:val="32"/>
        </w:rPr>
      </w:pPr>
      <w:r w:rsidRPr="00B6199F">
        <w:rPr>
          <w:sz w:val="32"/>
          <w:szCs w:val="32"/>
        </w:rPr>
        <w:t>Phone number/email</w:t>
      </w:r>
      <w:r w:rsidRPr="00B6199F">
        <w:rPr>
          <w:sz w:val="32"/>
          <w:szCs w:val="32"/>
        </w:rPr>
        <w:tab/>
      </w:r>
    </w:p>
    <w:p w14:paraId="728AD63B" w14:textId="77777777" w:rsidR="00B6199F" w:rsidRPr="00B6199F" w:rsidRDefault="00B6199F" w:rsidP="00B6199F">
      <w:pPr>
        <w:rPr>
          <w:sz w:val="32"/>
          <w:szCs w:val="32"/>
        </w:rPr>
      </w:pPr>
      <w:r w:rsidRPr="00B6199F">
        <w:rPr>
          <w:sz w:val="32"/>
          <w:szCs w:val="32"/>
        </w:rPr>
        <w:t>[Enter text here]</w:t>
      </w:r>
    </w:p>
    <w:p w14:paraId="7813B87E" w14:textId="261C5556" w:rsidR="00B6199F" w:rsidRPr="00B6199F" w:rsidRDefault="00B6199F" w:rsidP="00B6199F">
      <w:pPr>
        <w:rPr>
          <w:sz w:val="32"/>
          <w:szCs w:val="32"/>
        </w:rPr>
      </w:pPr>
      <w:r w:rsidRPr="00B6199F">
        <w:rPr>
          <w:sz w:val="32"/>
          <w:szCs w:val="32"/>
        </w:rPr>
        <w:t>Organisation</w:t>
      </w:r>
    </w:p>
    <w:p w14:paraId="7DE58801" w14:textId="77777777" w:rsidR="00B6199F" w:rsidRPr="00B6199F" w:rsidRDefault="00B6199F" w:rsidP="00B6199F">
      <w:pPr>
        <w:rPr>
          <w:sz w:val="32"/>
          <w:szCs w:val="32"/>
        </w:rPr>
      </w:pPr>
      <w:r w:rsidRPr="00B6199F">
        <w:rPr>
          <w:sz w:val="32"/>
          <w:szCs w:val="32"/>
        </w:rPr>
        <w:t>[Enter text here]</w:t>
      </w:r>
    </w:p>
    <w:p w14:paraId="350273BC" w14:textId="1B2138EB" w:rsidR="00CC0360" w:rsidRDefault="00CC0360" w:rsidP="00B6199F">
      <w:pPr>
        <w:rPr>
          <w:sz w:val="32"/>
          <w:szCs w:val="32"/>
        </w:rPr>
      </w:pPr>
    </w:p>
    <w:p w14:paraId="16F334E4" w14:textId="4EA59FC5" w:rsidR="00B6199F" w:rsidRPr="00B6199F" w:rsidRDefault="00B6199F" w:rsidP="00EA5174">
      <w:pPr>
        <w:pStyle w:val="Heading2"/>
      </w:pPr>
      <w:r w:rsidRPr="00B6199F">
        <w:t>Service Provider</w:t>
      </w:r>
      <w:r>
        <w:t xml:space="preserve"> two: </w:t>
      </w:r>
    </w:p>
    <w:p w14:paraId="0B40C0E2" w14:textId="77777777" w:rsidR="00B6199F" w:rsidRDefault="00B6199F" w:rsidP="00B6199F">
      <w:pPr>
        <w:rPr>
          <w:sz w:val="32"/>
          <w:szCs w:val="32"/>
        </w:rPr>
      </w:pPr>
      <w:r w:rsidRPr="00B6199F">
        <w:rPr>
          <w:sz w:val="32"/>
          <w:szCs w:val="32"/>
        </w:rPr>
        <w:t>Name of driver</w:t>
      </w:r>
      <w:r w:rsidRPr="00B6199F">
        <w:rPr>
          <w:sz w:val="32"/>
          <w:szCs w:val="32"/>
        </w:rPr>
        <w:tab/>
      </w:r>
    </w:p>
    <w:p w14:paraId="4E345E77" w14:textId="77777777" w:rsidR="00B6199F" w:rsidRPr="00B6199F" w:rsidRDefault="00B6199F" w:rsidP="00B6199F">
      <w:pPr>
        <w:rPr>
          <w:sz w:val="32"/>
          <w:szCs w:val="32"/>
        </w:rPr>
      </w:pPr>
      <w:r w:rsidRPr="00B6199F">
        <w:rPr>
          <w:sz w:val="32"/>
          <w:szCs w:val="32"/>
        </w:rPr>
        <w:t>[Enter text here]</w:t>
      </w:r>
    </w:p>
    <w:p w14:paraId="4A18D631" w14:textId="77777777" w:rsidR="00B6199F" w:rsidRDefault="00B6199F" w:rsidP="00B6199F">
      <w:pPr>
        <w:rPr>
          <w:sz w:val="32"/>
          <w:szCs w:val="32"/>
        </w:rPr>
      </w:pPr>
      <w:r w:rsidRPr="00B6199F">
        <w:rPr>
          <w:sz w:val="32"/>
          <w:szCs w:val="32"/>
        </w:rPr>
        <w:t>Phone number/email</w:t>
      </w:r>
      <w:r w:rsidRPr="00B6199F">
        <w:rPr>
          <w:sz w:val="32"/>
          <w:szCs w:val="32"/>
        </w:rPr>
        <w:tab/>
      </w:r>
    </w:p>
    <w:p w14:paraId="35DE0346" w14:textId="77777777" w:rsidR="00B6199F" w:rsidRPr="00B6199F" w:rsidRDefault="00B6199F" w:rsidP="00B6199F">
      <w:pPr>
        <w:rPr>
          <w:sz w:val="32"/>
          <w:szCs w:val="32"/>
        </w:rPr>
      </w:pPr>
      <w:r w:rsidRPr="00B6199F">
        <w:rPr>
          <w:sz w:val="32"/>
          <w:szCs w:val="32"/>
        </w:rPr>
        <w:t>[Enter text here]</w:t>
      </w:r>
    </w:p>
    <w:p w14:paraId="2130565E" w14:textId="77777777" w:rsidR="00B6199F" w:rsidRPr="00B6199F" w:rsidRDefault="00B6199F" w:rsidP="00B6199F">
      <w:pPr>
        <w:rPr>
          <w:sz w:val="32"/>
          <w:szCs w:val="32"/>
        </w:rPr>
      </w:pPr>
      <w:r w:rsidRPr="00B6199F">
        <w:rPr>
          <w:sz w:val="32"/>
          <w:szCs w:val="32"/>
        </w:rPr>
        <w:t>Organisation</w:t>
      </w:r>
    </w:p>
    <w:p w14:paraId="566E27FE" w14:textId="77777777" w:rsidR="00B6199F" w:rsidRPr="00B6199F" w:rsidRDefault="00B6199F" w:rsidP="00B6199F">
      <w:pPr>
        <w:rPr>
          <w:sz w:val="32"/>
          <w:szCs w:val="32"/>
        </w:rPr>
      </w:pPr>
      <w:r w:rsidRPr="00B6199F">
        <w:rPr>
          <w:sz w:val="32"/>
          <w:szCs w:val="32"/>
        </w:rPr>
        <w:t>[Enter text here]</w:t>
      </w:r>
    </w:p>
    <w:p w14:paraId="36593280" w14:textId="77777777" w:rsidR="00B6199F" w:rsidRDefault="00B6199F" w:rsidP="00B6199F">
      <w:pPr>
        <w:rPr>
          <w:sz w:val="32"/>
          <w:szCs w:val="32"/>
        </w:rPr>
      </w:pPr>
    </w:p>
    <w:p w14:paraId="1219C1E2" w14:textId="760AAB89" w:rsidR="00B6199F" w:rsidRPr="00EA5174" w:rsidRDefault="00B6199F" w:rsidP="00EA5174">
      <w:pPr>
        <w:pStyle w:val="Heading2"/>
      </w:pPr>
      <w:r w:rsidRPr="00EA5174">
        <w:rPr>
          <w:rStyle w:val="Heading2Char"/>
          <w:b/>
          <w:bCs/>
        </w:rPr>
        <w:t>Service Provider three</w:t>
      </w:r>
      <w:r w:rsidRPr="00EA5174">
        <w:t xml:space="preserve">: </w:t>
      </w:r>
    </w:p>
    <w:p w14:paraId="012FC6DC" w14:textId="77777777" w:rsidR="00B6199F" w:rsidRDefault="00B6199F" w:rsidP="00B6199F">
      <w:pPr>
        <w:rPr>
          <w:sz w:val="32"/>
          <w:szCs w:val="32"/>
        </w:rPr>
      </w:pPr>
      <w:r w:rsidRPr="00B6199F">
        <w:rPr>
          <w:sz w:val="32"/>
          <w:szCs w:val="32"/>
        </w:rPr>
        <w:t>Name of driver</w:t>
      </w:r>
      <w:r w:rsidRPr="00B6199F">
        <w:rPr>
          <w:sz w:val="32"/>
          <w:szCs w:val="32"/>
        </w:rPr>
        <w:tab/>
      </w:r>
    </w:p>
    <w:p w14:paraId="20EC8B8A" w14:textId="77777777" w:rsidR="00B6199F" w:rsidRPr="00B6199F" w:rsidRDefault="00B6199F" w:rsidP="00B6199F">
      <w:pPr>
        <w:rPr>
          <w:sz w:val="32"/>
          <w:szCs w:val="32"/>
        </w:rPr>
      </w:pPr>
      <w:r w:rsidRPr="00B6199F">
        <w:rPr>
          <w:sz w:val="32"/>
          <w:szCs w:val="32"/>
        </w:rPr>
        <w:t>[Enter text here]</w:t>
      </w:r>
    </w:p>
    <w:p w14:paraId="2DB1E7A8" w14:textId="77777777" w:rsidR="00B6199F" w:rsidRDefault="00B6199F" w:rsidP="00B6199F">
      <w:pPr>
        <w:rPr>
          <w:sz w:val="32"/>
          <w:szCs w:val="32"/>
        </w:rPr>
      </w:pPr>
      <w:r w:rsidRPr="00B6199F">
        <w:rPr>
          <w:sz w:val="32"/>
          <w:szCs w:val="32"/>
        </w:rPr>
        <w:lastRenderedPageBreak/>
        <w:t>Phone number/email</w:t>
      </w:r>
      <w:r w:rsidRPr="00B6199F">
        <w:rPr>
          <w:sz w:val="32"/>
          <w:szCs w:val="32"/>
        </w:rPr>
        <w:tab/>
      </w:r>
    </w:p>
    <w:p w14:paraId="1D10D1B1" w14:textId="77777777" w:rsidR="00B6199F" w:rsidRPr="00B6199F" w:rsidRDefault="00B6199F" w:rsidP="00B6199F">
      <w:pPr>
        <w:rPr>
          <w:sz w:val="32"/>
          <w:szCs w:val="32"/>
        </w:rPr>
      </w:pPr>
      <w:r w:rsidRPr="00B6199F">
        <w:rPr>
          <w:sz w:val="32"/>
          <w:szCs w:val="32"/>
        </w:rPr>
        <w:t>[Enter text here]</w:t>
      </w:r>
    </w:p>
    <w:p w14:paraId="2949313B" w14:textId="77777777" w:rsidR="00B6199F" w:rsidRPr="00B6199F" w:rsidRDefault="00B6199F" w:rsidP="00B6199F">
      <w:pPr>
        <w:rPr>
          <w:sz w:val="32"/>
          <w:szCs w:val="32"/>
        </w:rPr>
      </w:pPr>
      <w:r w:rsidRPr="00B6199F">
        <w:rPr>
          <w:sz w:val="32"/>
          <w:szCs w:val="32"/>
        </w:rPr>
        <w:t>Organisation</w:t>
      </w:r>
    </w:p>
    <w:p w14:paraId="77F26FEC" w14:textId="77777777" w:rsidR="00B6199F" w:rsidRPr="00B6199F" w:rsidRDefault="00B6199F" w:rsidP="00B6199F">
      <w:pPr>
        <w:rPr>
          <w:sz w:val="32"/>
          <w:szCs w:val="32"/>
        </w:rPr>
      </w:pPr>
      <w:r w:rsidRPr="00B6199F">
        <w:rPr>
          <w:sz w:val="32"/>
          <w:szCs w:val="32"/>
        </w:rPr>
        <w:t>[Enter text here]</w:t>
      </w:r>
    </w:p>
    <w:p w14:paraId="761155E9" w14:textId="77777777" w:rsidR="00B6199F" w:rsidRPr="00532343" w:rsidRDefault="00B6199F" w:rsidP="00B6199F">
      <w:pPr>
        <w:rPr>
          <w:sz w:val="32"/>
          <w:szCs w:val="32"/>
        </w:rPr>
      </w:pPr>
    </w:p>
    <w:p w14:paraId="3A1ECD49" w14:textId="74215754" w:rsidR="00CC0360" w:rsidRDefault="00CC0360" w:rsidP="00DC3CF4">
      <w:pPr>
        <w:pStyle w:val="Heading1"/>
        <w:spacing w:after="1800"/>
      </w:pPr>
      <w:r w:rsidRPr="001A0392">
        <w:lastRenderedPageBreak/>
        <w:t>After</w:t>
      </w:r>
      <w:r w:rsidR="00D65A84">
        <w:t xml:space="preserve"> </w:t>
      </w:r>
      <w:r w:rsidRPr="001A0392">
        <w:t>an</w:t>
      </w:r>
      <w:r w:rsidR="00D65A84">
        <w:t xml:space="preserve"> </w:t>
      </w:r>
      <w:r w:rsidRPr="001A0392">
        <w:t>emergency</w:t>
      </w:r>
      <w:r w:rsidR="00B6199F">
        <w:t xml:space="preserve"> transportation</w:t>
      </w:r>
    </w:p>
    <w:p w14:paraId="15EF8659" w14:textId="7589B44D" w:rsidR="002E7CB8" w:rsidRPr="005B3D14" w:rsidRDefault="005B3D14" w:rsidP="00EA5174">
      <w:pPr>
        <w:pStyle w:val="Heading2"/>
      </w:pPr>
      <w:r w:rsidRPr="005B3D14">
        <w:t>Transport plan one:</w:t>
      </w:r>
    </w:p>
    <w:p w14:paraId="710EF222" w14:textId="77777777" w:rsidR="0080454B" w:rsidRPr="003F3611" w:rsidRDefault="002E7CB8" w:rsidP="002E7CB8">
      <w:pPr>
        <w:rPr>
          <w:sz w:val="32"/>
          <w:szCs w:val="32"/>
        </w:rPr>
      </w:pPr>
      <w:r w:rsidRPr="003F3611">
        <w:rPr>
          <w:sz w:val="32"/>
          <w:szCs w:val="32"/>
        </w:rPr>
        <w:t>Place going to</w:t>
      </w:r>
    </w:p>
    <w:p w14:paraId="379A28B6" w14:textId="2B1E5166" w:rsidR="0080454B" w:rsidRPr="003F3611" w:rsidRDefault="0080454B" w:rsidP="002E7CB8">
      <w:pPr>
        <w:rPr>
          <w:sz w:val="32"/>
          <w:szCs w:val="32"/>
        </w:rPr>
      </w:pPr>
      <w:r w:rsidRPr="003F3611">
        <w:rPr>
          <w:sz w:val="32"/>
          <w:szCs w:val="32"/>
        </w:rPr>
        <w:t>[Enter text here]</w:t>
      </w:r>
    </w:p>
    <w:p w14:paraId="5FE69B69" w14:textId="77777777" w:rsidR="0080454B" w:rsidRPr="003F3611" w:rsidRDefault="002E7CB8" w:rsidP="002E7CB8">
      <w:pPr>
        <w:rPr>
          <w:sz w:val="32"/>
          <w:szCs w:val="32"/>
        </w:rPr>
      </w:pPr>
      <w:r w:rsidRPr="003F3611">
        <w:rPr>
          <w:sz w:val="32"/>
          <w:szCs w:val="32"/>
        </w:rPr>
        <w:t>Main method/s of transport</w:t>
      </w:r>
    </w:p>
    <w:p w14:paraId="5056BE93" w14:textId="22E76A76" w:rsidR="0080454B" w:rsidRPr="003F3611" w:rsidRDefault="0080454B" w:rsidP="002E7CB8">
      <w:pPr>
        <w:rPr>
          <w:sz w:val="32"/>
          <w:szCs w:val="32"/>
        </w:rPr>
      </w:pPr>
      <w:r w:rsidRPr="003F3611">
        <w:rPr>
          <w:sz w:val="32"/>
          <w:szCs w:val="32"/>
        </w:rPr>
        <w:t>[Enter text here]</w:t>
      </w:r>
    </w:p>
    <w:p w14:paraId="61313D60" w14:textId="0FECFAFB" w:rsidR="002E7CB8" w:rsidRPr="003F3611" w:rsidRDefault="002E7CB8" w:rsidP="002E7CB8">
      <w:pPr>
        <w:rPr>
          <w:sz w:val="32"/>
          <w:szCs w:val="32"/>
        </w:rPr>
      </w:pPr>
      <w:r w:rsidRPr="003F3611">
        <w:rPr>
          <w:sz w:val="32"/>
          <w:szCs w:val="32"/>
        </w:rPr>
        <w:t>Alternative plan after an emergency</w:t>
      </w:r>
    </w:p>
    <w:p w14:paraId="634D5AA0" w14:textId="77777777" w:rsidR="002E7CB8" w:rsidRPr="003F3611" w:rsidRDefault="002E7CB8" w:rsidP="002E7CB8">
      <w:pPr>
        <w:rPr>
          <w:sz w:val="32"/>
          <w:szCs w:val="32"/>
        </w:rPr>
      </w:pPr>
      <w:r w:rsidRPr="003F3611">
        <w:rPr>
          <w:sz w:val="32"/>
          <w:szCs w:val="32"/>
        </w:rPr>
        <w:t>[Enter text here]</w:t>
      </w:r>
    </w:p>
    <w:p w14:paraId="346DB4D2" w14:textId="77777777" w:rsidR="002E7CB8" w:rsidRPr="003F3611" w:rsidRDefault="002E7CB8" w:rsidP="002E7CB8">
      <w:pPr>
        <w:rPr>
          <w:sz w:val="32"/>
          <w:szCs w:val="32"/>
        </w:rPr>
      </w:pPr>
    </w:p>
    <w:p w14:paraId="40926611" w14:textId="315A6E80" w:rsidR="005B3D14" w:rsidRPr="005B3D14" w:rsidRDefault="005B3D14" w:rsidP="00EA5174">
      <w:pPr>
        <w:pStyle w:val="Heading2"/>
      </w:pPr>
      <w:r w:rsidRPr="005B3D14">
        <w:t>Transport plan two:</w:t>
      </w:r>
    </w:p>
    <w:p w14:paraId="4B626EC5" w14:textId="77777777" w:rsidR="005B3D14" w:rsidRPr="003F3611" w:rsidRDefault="005B3D14" w:rsidP="005B3D14">
      <w:pPr>
        <w:rPr>
          <w:sz w:val="32"/>
          <w:szCs w:val="32"/>
        </w:rPr>
      </w:pPr>
      <w:r w:rsidRPr="003F3611">
        <w:rPr>
          <w:sz w:val="32"/>
          <w:szCs w:val="32"/>
        </w:rPr>
        <w:t>Place going to</w:t>
      </w:r>
    </w:p>
    <w:p w14:paraId="1A40582E" w14:textId="77777777" w:rsidR="005B3D14" w:rsidRPr="003F3611" w:rsidRDefault="005B3D14" w:rsidP="005B3D14">
      <w:pPr>
        <w:rPr>
          <w:sz w:val="32"/>
          <w:szCs w:val="32"/>
        </w:rPr>
      </w:pPr>
      <w:r w:rsidRPr="003F3611">
        <w:rPr>
          <w:sz w:val="32"/>
          <w:szCs w:val="32"/>
        </w:rPr>
        <w:t>[Enter text here]</w:t>
      </w:r>
    </w:p>
    <w:p w14:paraId="3183A3AB" w14:textId="77777777" w:rsidR="005B3D14" w:rsidRPr="003F3611" w:rsidRDefault="005B3D14" w:rsidP="005B3D14">
      <w:pPr>
        <w:rPr>
          <w:sz w:val="32"/>
          <w:szCs w:val="32"/>
        </w:rPr>
      </w:pPr>
      <w:r w:rsidRPr="003F3611">
        <w:rPr>
          <w:sz w:val="32"/>
          <w:szCs w:val="32"/>
        </w:rPr>
        <w:t>Main method/s of transport</w:t>
      </w:r>
    </w:p>
    <w:p w14:paraId="222AB17D" w14:textId="77777777" w:rsidR="005B3D14" w:rsidRPr="003F3611" w:rsidRDefault="005B3D14" w:rsidP="005B3D14">
      <w:pPr>
        <w:rPr>
          <w:sz w:val="32"/>
          <w:szCs w:val="32"/>
        </w:rPr>
      </w:pPr>
      <w:r w:rsidRPr="003F3611">
        <w:rPr>
          <w:sz w:val="32"/>
          <w:szCs w:val="32"/>
        </w:rPr>
        <w:t>[Enter text here]</w:t>
      </w:r>
    </w:p>
    <w:p w14:paraId="5AE7BE22" w14:textId="77777777" w:rsidR="005B3D14" w:rsidRPr="003F3611" w:rsidRDefault="005B3D14" w:rsidP="005B3D14">
      <w:pPr>
        <w:rPr>
          <w:sz w:val="32"/>
          <w:szCs w:val="32"/>
        </w:rPr>
      </w:pPr>
      <w:r w:rsidRPr="003F3611">
        <w:rPr>
          <w:sz w:val="32"/>
          <w:szCs w:val="32"/>
        </w:rPr>
        <w:t>Alternative plan after an emergency</w:t>
      </w:r>
    </w:p>
    <w:p w14:paraId="781108FA" w14:textId="07760143" w:rsidR="005B3D14" w:rsidRPr="003F3611" w:rsidRDefault="005B3D14" w:rsidP="005B3D14">
      <w:pPr>
        <w:rPr>
          <w:sz w:val="32"/>
          <w:szCs w:val="32"/>
        </w:rPr>
      </w:pPr>
      <w:r w:rsidRPr="003F3611">
        <w:rPr>
          <w:sz w:val="32"/>
          <w:szCs w:val="32"/>
        </w:rPr>
        <w:t>[Enter text here]</w:t>
      </w:r>
    </w:p>
    <w:p w14:paraId="66569B04" w14:textId="77777777" w:rsidR="002E7CB8" w:rsidRPr="003F3611" w:rsidRDefault="002E7CB8" w:rsidP="002E7CB8">
      <w:pPr>
        <w:rPr>
          <w:sz w:val="32"/>
          <w:szCs w:val="32"/>
        </w:rPr>
      </w:pPr>
      <w:r w:rsidRPr="003F3611">
        <w:rPr>
          <w:sz w:val="32"/>
          <w:szCs w:val="32"/>
        </w:rPr>
        <w:t>Are there any gaps? What can I do next?</w:t>
      </w:r>
    </w:p>
    <w:p w14:paraId="2385E416" w14:textId="77777777" w:rsidR="002E7CB8" w:rsidRPr="003F3611" w:rsidRDefault="002E7CB8" w:rsidP="002E7CB8">
      <w:pPr>
        <w:rPr>
          <w:sz w:val="32"/>
          <w:szCs w:val="32"/>
        </w:rPr>
      </w:pPr>
      <w:r w:rsidRPr="003F3611">
        <w:rPr>
          <w:sz w:val="32"/>
          <w:szCs w:val="32"/>
        </w:rPr>
        <w:t>[Enter text here]</w:t>
      </w:r>
    </w:p>
    <w:p w14:paraId="5D9F3227" w14:textId="77777777" w:rsidR="00593AA1" w:rsidRPr="003F3611" w:rsidRDefault="00593AA1" w:rsidP="00593AA1">
      <w:pPr>
        <w:rPr>
          <w:sz w:val="32"/>
          <w:szCs w:val="32"/>
        </w:rPr>
      </w:pPr>
    </w:p>
    <w:p w14:paraId="793E3C5B" w14:textId="77777777" w:rsidR="00467A2D" w:rsidRPr="003F3611" w:rsidRDefault="00467A2D" w:rsidP="00593AA1">
      <w:pPr>
        <w:rPr>
          <w:sz w:val="32"/>
          <w:szCs w:val="32"/>
        </w:rPr>
      </w:pPr>
    </w:p>
    <w:p w14:paraId="4DB80AC3" w14:textId="77777777" w:rsidR="00467A2D" w:rsidRDefault="00467A2D" w:rsidP="00593AA1"/>
    <w:p w14:paraId="13E61E69" w14:textId="77777777" w:rsidR="00467A2D" w:rsidRPr="00593AA1" w:rsidRDefault="00467A2D" w:rsidP="00593AA1"/>
    <w:p w14:paraId="7284D267" w14:textId="509D6BC0" w:rsidR="005B3D14" w:rsidRPr="005B3D14" w:rsidRDefault="005B3D14" w:rsidP="00EA5174">
      <w:pPr>
        <w:pStyle w:val="Heading2"/>
      </w:pPr>
      <w:r w:rsidRPr="005B3D14">
        <w:t>Transport plan three:</w:t>
      </w:r>
    </w:p>
    <w:p w14:paraId="6C88BB0B" w14:textId="77777777" w:rsidR="005B3D14" w:rsidRPr="003F3611" w:rsidRDefault="005B3D14" w:rsidP="005B3D14">
      <w:pPr>
        <w:rPr>
          <w:sz w:val="32"/>
          <w:szCs w:val="32"/>
        </w:rPr>
      </w:pPr>
      <w:r w:rsidRPr="003F3611">
        <w:rPr>
          <w:sz w:val="32"/>
          <w:szCs w:val="32"/>
        </w:rPr>
        <w:t>Place going to</w:t>
      </w:r>
    </w:p>
    <w:p w14:paraId="547C7820" w14:textId="77777777" w:rsidR="005B3D14" w:rsidRPr="003F3611" w:rsidRDefault="005B3D14" w:rsidP="005B3D14">
      <w:pPr>
        <w:rPr>
          <w:sz w:val="32"/>
          <w:szCs w:val="32"/>
        </w:rPr>
      </w:pPr>
      <w:r w:rsidRPr="003F3611">
        <w:rPr>
          <w:sz w:val="32"/>
          <w:szCs w:val="32"/>
        </w:rPr>
        <w:t>[Enter text here]</w:t>
      </w:r>
    </w:p>
    <w:p w14:paraId="46194974" w14:textId="77777777" w:rsidR="005B3D14" w:rsidRPr="003F3611" w:rsidRDefault="005B3D14" w:rsidP="005B3D14">
      <w:pPr>
        <w:rPr>
          <w:sz w:val="32"/>
          <w:szCs w:val="32"/>
        </w:rPr>
      </w:pPr>
      <w:r w:rsidRPr="003F3611">
        <w:rPr>
          <w:sz w:val="32"/>
          <w:szCs w:val="32"/>
        </w:rPr>
        <w:t>Main method/s of transport</w:t>
      </w:r>
    </w:p>
    <w:p w14:paraId="5323BB36" w14:textId="77777777" w:rsidR="005B3D14" w:rsidRPr="003F3611" w:rsidRDefault="005B3D14" w:rsidP="005B3D14">
      <w:pPr>
        <w:rPr>
          <w:sz w:val="32"/>
          <w:szCs w:val="32"/>
        </w:rPr>
      </w:pPr>
      <w:r w:rsidRPr="003F3611">
        <w:rPr>
          <w:sz w:val="32"/>
          <w:szCs w:val="32"/>
        </w:rPr>
        <w:t>[Enter text here]</w:t>
      </w:r>
    </w:p>
    <w:p w14:paraId="1CD1D8D1" w14:textId="77777777" w:rsidR="005B3D14" w:rsidRPr="003F3611" w:rsidRDefault="005B3D14" w:rsidP="005B3D14">
      <w:pPr>
        <w:rPr>
          <w:sz w:val="32"/>
          <w:szCs w:val="32"/>
        </w:rPr>
      </w:pPr>
      <w:r w:rsidRPr="003F3611">
        <w:rPr>
          <w:sz w:val="32"/>
          <w:szCs w:val="32"/>
        </w:rPr>
        <w:t>Alternative plan after an emergency</w:t>
      </w:r>
    </w:p>
    <w:p w14:paraId="74C662DA" w14:textId="3977875E" w:rsidR="00593AA1" w:rsidRPr="003F3611" w:rsidRDefault="005B3D14" w:rsidP="005B3D14">
      <w:pPr>
        <w:rPr>
          <w:sz w:val="32"/>
          <w:szCs w:val="32"/>
        </w:rPr>
      </w:pPr>
      <w:r w:rsidRPr="003F3611">
        <w:rPr>
          <w:sz w:val="32"/>
          <w:szCs w:val="32"/>
        </w:rPr>
        <w:t>[Enter text here]</w:t>
      </w:r>
    </w:p>
    <w:p w14:paraId="7F183CAA" w14:textId="77777777" w:rsidR="005B3D14" w:rsidRDefault="005B3D14" w:rsidP="005B3D14"/>
    <w:p w14:paraId="1D27A623" w14:textId="4758137B" w:rsidR="005B3D14" w:rsidRDefault="005B3D14" w:rsidP="00315B96">
      <w:pPr>
        <w:pStyle w:val="Heading2"/>
      </w:pPr>
      <w:r>
        <w:t>Any gaps?</w:t>
      </w:r>
    </w:p>
    <w:p w14:paraId="24B0D7FC" w14:textId="77777777" w:rsidR="005B3D14" w:rsidRDefault="005B3D14" w:rsidP="005B3D14">
      <w:r>
        <w:t>[Enter text here]</w:t>
      </w:r>
    </w:p>
    <w:p w14:paraId="502B470F" w14:textId="77777777" w:rsidR="005B3D14" w:rsidRPr="00593AA1" w:rsidRDefault="005B3D14" w:rsidP="005B3D14"/>
    <w:p w14:paraId="2E5C1239" w14:textId="4ECA9139" w:rsidR="00CC0360" w:rsidRDefault="00CC0360" w:rsidP="00EC580D">
      <w:pPr>
        <w:pStyle w:val="Heading1"/>
        <w:spacing w:after="360"/>
      </w:pPr>
      <w:r>
        <w:lastRenderedPageBreak/>
        <w:t>Living</w:t>
      </w:r>
      <w:r w:rsidR="00D65A84">
        <w:t xml:space="preserve"> </w:t>
      </w:r>
      <w:r>
        <w:t>situation</w:t>
      </w:r>
    </w:p>
    <w:p w14:paraId="068BEA5A" w14:textId="2B668FCE" w:rsidR="00EA5174" w:rsidRPr="00EA5174" w:rsidRDefault="00EA5174" w:rsidP="00EA5174">
      <w:pPr>
        <w:rPr>
          <w:b/>
          <w:bCs/>
        </w:rPr>
      </w:pPr>
      <w:r w:rsidRPr="00EA5174">
        <w:rPr>
          <w:b/>
          <w:bCs/>
        </w:rPr>
        <w:t>Where you live and who you live with.</w:t>
      </w:r>
    </w:p>
    <w:p w14:paraId="67CCD6A6" w14:textId="7147602D" w:rsidR="00CC0360" w:rsidRPr="00547047" w:rsidRDefault="00CC0360" w:rsidP="00547047">
      <w:pPr>
        <w:rPr>
          <w:sz w:val="32"/>
          <w:szCs w:val="32"/>
        </w:rPr>
      </w:pPr>
      <w:r w:rsidRPr="00547047">
        <w:rPr>
          <w:sz w:val="32"/>
          <w:szCs w:val="32"/>
        </w:rPr>
        <w:t>The</w:t>
      </w:r>
      <w:r w:rsidR="00D65A84" w:rsidRPr="00547047">
        <w:rPr>
          <w:sz w:val="32"/>
          <w:szCs w:val="32"/>
        </w:rPr>
        <w:t xml:space="preserve"> </w:t>
      </w:r>
      <w:r w:rsidRPr="00547047">
        <w:rPr>
          <w:sz w:val="32"/>
          <w:szCs w:val="32"/>
        </w:rPr>
        <w:t>context</w:t>
      </w:r>
      <w:r w:rsidR="00D65A84" w:rsidRPr="00547047">
        <w:rPr>
          <w:sz w:val="32"/>
          <w:szCs w:val="32"/>
        </w:rPr>
        <w:t xml:space="preserve"> </w:t>
      </w:r>
      <w:r w:rsidRPr="00547047">
        <w:rPr>
          <w:sz w:val="32"/>
          <w:szCs w:val="32"/>
        </w:rPr>
        <w:t>of</w:t>
      </w:r>
      <w:r w:rsidR="00D65A84" w:rsidRPr="00547047">
        <w:rPr>
          <w:sz w:val="32"/>
          <w:szCs w:val="32"/>
        </w:rPr>
        <w:t xml:space="preserve"> </w:t>
      </w:r>
      <w:r w:rsidRPr="00547047">
        <w:rPr>
          <w:sz w:val="32"/>
          <w:szCs w:val="32"/>
        </w:rPr>
        <w:t>your</w:t>
      </w:r>
      <w:r w:rsidR="00D65A84" w:rsidRPr="00547047">
        <w:rPr>
          <w:sz w:val="32"/>
          <w:szCs w:val="32"/>
        </w:rPr>
        <w:t xml:space="preserve"> </w:t>
      </w:r>
      <w:r w:rsidRPr="00547047">
        <w:rPr>
          <w:sz w:val="32"/>
          <w:szCs w:val="32"/>
        </w:rPr>
        <w:t>home</w:t>
      </w:r>
      <w:r w:rsidR="00D65A84" w:rsidRPr="00547047">
        <w:rPr>
          <w:sz w:val="32"/>
          <w:szCs w:val="32"/>
        </w:rPr>
        <w:t xml:space="preserve"> </w:t>
      </w:r>
      <w:r w:rsidRPr="00547047">
        <w:rPr>
          <w:sz w:val="32"/>
          <w:szCs w:val="32"/>
        </w:rPr>
        <w:t>situation</w:t>
      </w:r>
      <w:r w:rsidR="00D65A84" w:rsidRPr="00547047">
        <w:rPr>
          <w:sz w:val="32"/>
          <w:szCs w:val="32"/>
        </w:rPr>
        <w:t xml:space="preserve"> </w:t>
      </w:r>
      <w:r w:rsidRPr="00547047">
        <w:rPr>
          <w:sz w:val="32"/>
          <w:szCs w:val="32"/>
        </w:rPr>
        <w:t>including</w:t>
      </w:r>
      <w:r w:rsidR="00D65A84" w:rsidRPr="00547047">
        <w:rPr>
          <w:sz w:val="32"/>
          <w:szCs w:val="32"/>
        </w:rPr>
        <w:t xml:space="preserve"> </w:t>
      </w:r>
      <w:r w:rsidRPr="00547047">
        <w:rPr>
          <w:sz w:val="32"/>
          <w:szCs w:val="32"/>
        </w:rPr>
        <w:t>any</w:t>
      </w:r>
      <w:r w:rsidR="00D65A84" w:rsidRPr="00547047">
        <w:rPr>
          <w:sz w:val="32"/>
          <w:szCs w:val="32"/>
        </w:rPr>
        <w:t xml:space="preserve"> </w:t>
      </w:r>
      <w:r w:rsidRPr="00547047">
        <w:rPr>
          <w:sz w:val="32"/>
          <w:szCs w:val="32"/>
        </w:rPr>
        <w:t>accessibility</w:t>
      </w:r>
      <w:r w:rsidR="00D65A84" w:rsidRPr="00547047">
        <w:rPr>
          <w:sz w:val="32"/>
          <w:szCs w:val="32"/>
        </w:rPr>
        <w:t xml:space="preserve"> </w:t>
      </w:r>
      <w:r w:rsidRPr="00547047">
        <w:rPr>
          <w:sz w:val="32"/>
          <w:szCs w:val="32"/>
        </w:rPr>
        <w:t>modifications</w:t>
      </w:r>
      <w:r w:rsidR="00D65A84" w:rsidRPr="00547047">
        <w:rPr>
          <w:sz w:val="32"/>
          <w:szCs w:val="32"/>
        </w:rPr>
        <w:t xml:space="preserve"> </w:t>
      </w:r>
      <w:r w:rsidRPr="00547047">
        <w:rPr>
          <w:sz w:val="32"/>
          <w:szCs w:val="32"/>
        </w:rPr>
        <w:t>and</w:t>
      </w:r>
      <w:r w:rsidR="00D65A84" w:rsidRPr="00547047">
        <w:rPr>
          <w:sz w:val="32"/>
          <w:szCs w:val="32"/>
        </w:rPr>
        <w:t xml:space="preserve"> </w:t>
      </w:r>
      <w:r w:rsidRPr="00547047">
        <w:rPr>
          <w:sz w:val="32"/>
          <w:szCs w:val="32"/>
        </w:rPr>
        <w:t>utilities.</w:t>
      </w:r>
    </w:p>
    <w:p w14:paraId="385382DC" w14:textId="77777777" w:rsidR="00CC0360" w:rsidRPr="00532343" w:rsidRDefault="00CC0360" w:rsidP="00CC0360">
      <w:pPr>
        <w:pStyle w:val="Heading3"/>
        <w:rPr>
          <w:sz w:val="32"/>
          <w:szCs w:val="32"/>
        </w:rPr>
      </w:pPr>
      <w:r w:rsidRPr="00532343">
        <w:rPr>
          <w:sz w:val="32"/>
          <w:szCs w:val="32"/>
        </w:rPr>
        <w:t>Consider:</w:t>
      </w:r>
    </w:p>
    <w:p w14:paraId="76D0029E" w14:textId="5DAF6DA8" w:rsidR="00CC0360" w:rsidRPr="00092749" w:rsidRDefault="00CC0360" w:rsidP="00092749">
      <w:pPr>
        <w:pStyle w:val="ListBulletSpacing"/>
      </w:pPr>
      <w:r w:rsidRPr="00532343">
        <w:t>Who</w:t>
      </w:r>
      <w:r w:rsidR="00D65A84" w:rsidRPr="00532343">
        <w:t xml:space="preserve"> </w:t>
      </w:r>
      <w:r w:rsidRPr="00092749">
        <w:t>do</w:t>
      </w:r>
      <w:r w:rsidR="00D65A84" w:rsidRPr="00092749">
        <w:t xml:space="preserve"> </w:t>
      </w:r>
      <w:r w:rsidRPr="00092749">
        <w:t>I</w:t>
      </w:r>
      <w:r w:rsidR="00D65A84" w:rsidRPr="00092749">
        <w:t xml:space="preserve"> </w:t>
      </w:r>
      <w:r w:rsidRPr="00092749">
        <w:t>live</w:t>
      </w:r>
      <w:r w:rsidR="00D65A84" w:rsidRPr="00092749">
        <w:t xml:space="preserve"> </w:t>
      </w:r>
      <w:r w:rsidRPr="00092749">
        <w:t>with?</w:t>
      </w:r>
    </w:p>
    <w:p w14:paraId="2501594B" w14:textId="46939101" w:rsidR="00CC0360" w:rsidRPr="00092749" w:rsidRDefault="00CC0360" w:rsidP="00092749">
      <w:pPr>
        <w:pStyle w:val="ListBulletSpacing"/>
      </w:pPr>
      <w:r w:rsidRPr="00092749">
        <w:t>Where</w:t>
      </w:r>
      <w:r w:rsidR="00D65A84" w:rsidRPr="00092749">
        <w:t xml:space="preserve"> </w:t>
      </w:r>
      <w:r w:rsidRPr="00092749">
        <w:t>do</w:t>
      </w:r>
      <w:r w:rsidR="00D65A84" w:rsidRPr="00092749">
        <w:t xml:space="preserve"> </w:t>
      </w:r>
      <w:r w:rsidRPr="00092749">
        <w:t>I</w:t>
      </w:r>
      <w:r w:rsidR="00D65A84" w:rsidRPr="00092749">
        <w:t xml:space="preserve"> </w:t>
      </w:r>
      <w:r w:rsidRPr="00092749">
        <w:t>spend</w:t>
      </w:r>
      <w:r w:rsidR="00D65A84" w:rsidRPr="00092749">
        <w:t xml:space="preserve"> </w:t>
      </w:r>
      <w:r w:rsidRPr="00092749">
        <w:t>most</w:t>
      </w:r>
      <w:r w:rsidR="00D65A84" w:rsidRPr="00092749">
        <w:t xml:space="preserve"> </w:t>
      </w:r>
      <w:r w:rsidRPr="00092749">
        <w:t>of</w:t>
      </w:r>
      <w:r w:rsidR="00D65A84" w:rsidRPr="00092749">
        <w:t xml:space="preserve"> </w:t>
      </w:r>
      <w:r w:rsidRPr="00092749">
        <w:t>my</w:t>
      </w:r>
      <w:r w:rsidR="00D65A84" w:rsidRPr="00092749">
        <w:t xml:space="preserve"> </w:t>
      </w:r>
      <w:r w:rsidRPr="00092749">
        <w:t>time</w:t>
      </w:r>
      <w:r w:rsidR="00D65A84" w:rsidRPr="00092749">
        <w:t xml:space="preserve"> </w:t>
      </w:r>
      <w:r w:rsidRPr="00092749">
        <w:t>when</w:t>
      </w:r>
      <w:r w:rsidR="00D65A84" w:rsidRPr="00092749">
        <w:t xml:space="preserve"> </w:t>
      </w:r>
      <w:r w:rsidRPr="00092749">
        <w:t>I’m</w:t>
      </w:r>
      <w:r w:rsidR="00D65A84" w:rsidRPr="00092749">
        <w:t xml:space="preserve"> </w:t>
      </w:r>
      <w:r w:rsidRPr="00092749">
        <w:t>at</w:t>
      </w:r>
      <w:r w:rsidR="00D65A84" w:rsidRPr="00092749">
        <w:t xml:space="preserve"> </w:t>
      </w:r>
      <w:r w:rsidRPr="00092749">
        <w:t>home?</w:t>
      </w:r>
    </w:p>
    <w:p w14:paraId="3FCB4952" w14:textId="2CB95E34" w:rsidR="00CC0360" w:rsidRPr="00092749" w:rsidRDefault="00CC0360" w:rsidP="00092749">
      <w:pPr>
        <w:pStyle w:val="ListBulletSpacing"/>
      </w:pPr>
      <w:r w:rsidRPr="00092749">
        <w:t>How</w:t>
      </w:r>
      <w:r w:rsidR="00D65A84" w:rsidRPr="00092749">
        <w:t xml:space="preserve"> </w:t>
      </w:r>
      <w:r w:rsidRPr="00092749">
        <w:t>does</w:t>
      </w:r>
      <w:r w:rsidR="00D65A84" w:rsidRPr="00092749">
        <w:t xml:space="preserve"> </w:t>
      </w:r>
      <w:r w:rsidRPr="00092749">
        <w:t>the</w:t>
      </w:r>
      <w:r w:rsidR="00D65A84" w:rsidRPr="00092749">
        <w:t xml:space="preserve"> </w:t>
      </w:r>
      <w:r w:rsidRPr="00092749">
        <w:t>location</w:t>
      </w:r>
      <w:r w:rsidR="00D65A84" w:rsidRPr="00092749">
        <w:t xml:space="preserve"> </w:t>
      </w:r>
      <w:r w:rsidRPr="00092749">
        <w:t>of</w:t>
      </w:r>
      <w:r w:rsidR="00D65A84" w:rsidRPr="00092749">
        <w:t xml:space="preserve"> </w:t>
      </w:r>
      <w:r w:rsidRPr="00092749">
        <w:t>my</w:t>
      </w:r>
      <w:r w:rsidR="00D65A84" w:rsidRPr="00092749">
        <w:t xml:space="preserve"> </w:t>
      </w:r>
      <w:r w:rsidRPr="00092749">
        <w:t>home</w:t>
      </w:r>
      <w:r w:rsidR="00D65A84" w:rsidRPr="00092749">
        <w:t xml:space="preserve"> </w:t>
      </w:r>
      <w:r w:rsidRPr="00092749">
        <w:t>(city,</w:t>
      </w:r>
      <w:r w:rsidR="00D65A84" w:rsidRPr="00092749">
        <w:t xml:space="preserve"> </w:t>
      </w:r>
      <w:r w:rsidRPr="00092749">
        <w:t>town,</w:t>
      </w:r>
      <w:r w:rsidR="00D65A84" w:rsidRPr="00092749">
        <w:t xml:space="preserve"> </w:t>
      </w:r>
      <w:r w:rsidRPr="00092749">
        <w:t>rural)</w:t>
      </w:r>
      <w:r w:rsidR="00D65A84" w:rsidRPr="00092749">
        <w:t xml:space="preserve"> </w:t>
      </w:r>
      <w:r w:rsidRPr="00092749">
        <w:t>affect</w:t>
      </w:r>
      <w:r w:rsidR="00D65A84" w:rsidRPr="00092749">
        <w:t xml:space="preserve"> </w:t>
      </w:r>
    </w:p>
    <w:p w14:paraId="74C895AB" w14:textId="66D123D2" w:rsidR="00CC0360" w:rsidRPr="00092749" w:rsidRDefault="00CC0360" w:rsidP="00092749">
      <w:pPr>
        <w:pStyle w:val="ListBulletSpacing"/>
      </w:pPr>
      <w:r w:rsidRPr="00092749">
        <w:t>how</w:t>
      </w:r>
      <w:r w:rsidR="00D65A84" w:rsidRPr="00092749">
        <w:t xml:space="preserve"> </w:t>
      </w:r>
      <w:r w:rsidRPr="00092749">
        <w:t>I</w:t>
      </w:r>
      <w:r w:rsidR="00D65A84" w:rsidRPr="00092749">
        <w:t xml:space="preserve"> </w:t>
      </w:r>
      <w:r w:rsidRPr="00092749">
        <w:t>go</w:t>
      </w:r>
      <w:r w:rsidR="00D65A84" w:rsidRPr="00092749">
        <w:t xml:space="preserve"> </w:t>
      </w:r>
      <w:r w:rsidRPr="00092749">
        <w:t>about</w:t>
      </w:r>
      <w:r w:rsidR="00D65A84" w:rsidRPr="00092749">
        <w:t xml:space="preserve"> </w:t>
      </w:r>
      <w:r w:rsidRPr="00092749">
        <w:t>my</w:t>
      </w:r>
      <w:r w:rsidR="00D65A84" w:rsidRPr="00092749">
        <w:t xml:space="preserve"> </w:t>
      </w:r>
      <w:r w:rsidRPr="00092749">
        <w:t>daily</w:t>
      </w:r>
      <w:r w:rsidR="00D65A84" w:rsidRPr="00092749">
        <w:t xml:space="preserve"> </w:t>
      </w:r>
      <w:r w:rsidRPr="00092749">
        <w:t>activities?</w:t>
      </w:r>
      <w:r w:rsidR="00D65A84" w:rsidRPr="00092749">
        <w:t xml:space="preserve"> </w:t>
      </w:r>
    </w:p>
    <w:p w14:paraId="4E22BAE1" w14:textId="333F3B81" w:rsidR="00CC0360" w:rsidRPr="00092749" w:rsidRDefault="00CC0360" w:rsidP="00092749">
      <w:pPr>
        <w:pStyle w:val="ListBulletSpacing"/>
      </w:pPr>
      <w:r w:rsidRPr="00092749">
        <w:t>What</w:t>
      </w:r>
      <w:r w:rsidR="00D65A84" w:rsidRPr="00092749">
        <w:t xml:space="preserve"> </w:t>
      </w:r>
      <w:r w:rsidRPr="00092749">
        <w:t>is</w:t>
      </w:r>
      <w:r w:rsidR="00D65A84" w:rsidRPr="00092749">
        <w:t xml:space="preserve"> </w:t>
      </w:r>
      <w:r w:rsidRPr="00092749">
        <w:t>my</w:t>
      </w:r>
      <w:r w:rsidR="00D65A84" w:rsidRPr="00092749">
        <w:t xml:space="preserve"> </w:t>
      </w:r>
      <w:r w:rsidRPr="00092749">
        <w:t>water,</w:t>
      </w:r>
      <w:r w:rsidR="00D65A84" w:rsidRPr="00092749">
        <w:t xml:space="preserve"> </w:t>
      </w:r>
      <w:r w:rsidRPr="00092749">
        <w:t>electricity,</w:t>
      </w:r>
      <w:r w:rsidR="00D65A84" w:rsidRPr="00092749">
        <w:t xml:space="preserve"> </w:t>
      </w:r>
      <w:r w:rsidRPr="00092749">
        <w:t>gas</w:t>
      </w:r>
      <w:r w:rsidR="00D65A84" w:rsidRPr="00092749">
        <w:t xml:space="preserve"> </w:t>
      </w:r>
      <w:r w:rsidRPr="00092749">
        <w:t>supply?</w:t>
      </w:r>
    </w:p>
    <w:p w14:paraId="04B08775" w14:textId="67CDDA23" w:rsidR="00CC0360" w:rsidRPr="00532343" w:rsidRDefault="00CC0360" w:rsidP="00EC580D">
      <w:pPr>
        <w:pStyle w:val="ListBulletSpacing"/>
        <w:spacing w:after="120"/>
      </w:pPr>
      <w:r w:rsidRPr="00092749">
        <w:t>How</w:t>
      </w:r>
      <w:r w:rsidR="00D65A84" w:rsidRPr="00532343">
        <w:t xml:space="preserve"> </w:t>
      </w:r>
      <w:r w:rsidRPr="00532343">
        <w:t>many</w:t>
      </w:r>
      <w:r w:rsidR="00D65A84" w:rsidRPr="00532343">
        <w:t xml:space="preserve"> </w:t>
      </w:r>
      <w:r w:rsidRPr="00532343">
        <w:t>exits</w:t>
      </w:r>
      <w:r w:rsidR="00D65A84" w:rsidRPr="00532343">
        <w:t xml:space="preserve"> </w:t>
      </w:r>
      <w:r w:rsidRPr="00532343">
        <w:t>are</w:t>
      </w:r>
      <w:r w:rsidR="00D65A84" w:rsidRPr="00532343">
        <w:t xml:space="preserve"> </w:t>
      </w:r>
      <w:r w:rsidRPr="00532343">
        <w:t>there?</w:t>
      </w:r>
      <w:r w:rsidR="00D65A84" w:rsidRPr="00532343">
        <w:t xml:space="preserve"> </w:t>
      </w:r>
      <w:r w:rsidRPr="00532343">
        <w:t>Are</w:t>
      </w:r>
      <w:r w:rsidR="00D65A84" w:rsidRPr="00532343">
        <w:t xml:space="preserve"> </w:t>
      </w:r>
      <w:r w:rsidRPr="00532343">
        <w:t>they</w:t>
      </w:r>
      <w:r w:rsidR="00D65A84" w:rsidRPr="00532343">
        <w:t xml:space="preserve"> </w:t>
      </w:r>
      <w:r w:rsidRPr="00532343">
        <w:t>accessible?</w:t>
      </w:r>
      <w:r w:rsidR="00D65A84" w:rsidRPr="00532343">
        <w:t xml:space="preserve"> </w:t>
      </w:r>
      <w:r w:rsidRPr="00532343">
        <w:t>Is</w:t>
      </w:r>
      <w:r w:rsidR="00D65A84" w:rsidRPr="00532343">
        <w:t xml:space="preserve"> </w:t>
      </w:r>
      <w:r w:rsidRPr="00532343">
        <w:t>there</w:t>
      </w:r>
      <w:r w:rsidR="00D65A84" w:rsidRPr="00532343">
        <w:t xml:space="preserve"> </w:t>
      </w:r>
      <w:r w:rsidRPr="00532343">
        <w:t>a</w:t>
      </w:r>
      <w:r w:rsidR="00D65A84" w:rsidRPr="00532343">
        <w:t xml:space="preserve"> </w:t>
      </w:r>
      <w:r w:rsidRPr="00532343">
        <w:t>lift?</w:t>
      </w:r>
    </w:p>
    <w:p w14:paraId="5DD6BE2D" w14:textId="77777777" w:rsidR="005B3D14" w:rsidRDefault="005B3D14">
      <w:pPr>
        <w:spacing w:before="0" w:line="278" w:lineRule="auto"/>
      </w:pPr>
    </w:p>
    <w:p w14:paraId="1540C69F" w14:textId="77777777" w:rsidR="005B3D14" w:rsidRDefault="005B3D14" w:rsidP="005B3D14">
      <w:pPr>
        <w:pStyle w:val="ListBulletSpacing"/>
        <w:numPr>
          <w:ilvl w:val="0"/>
          <w:numId w:val="0"/>
        </w:numPr>
      </w:pPr>
      <w:r>
        <w:t>Tips</w:t>
      </w:r>
    </w:p>
    <w:p w14:paraId="71106EF1" w14:textId="77777777" w:rsidR="005B3D14" w:rsidRDefault="005B3D14" w:rsidP="005B3D14">
      <w:pPr>
        <w:pStyle w:val="ListBulletSpacing"/>
        <w:ind w:left="709"/>
      </w:pPr>
      <w:r>
        <w:t xml:space="preserve">Make sure your plan includes how you will exit your house. </w:t>
      </w:r>
    </w:p>
    <w:p w14:paraId="1E7D01B3" w14:textId="77777777" w:rsidR="005B3D14" w:rsidRDefault="005B3D14" w:rsidP="005B3D14">
      <w:pPr>
        <w:pStyle w:val="ListBulletSpacing"/>
        <w:ind w:left="709"/>
      </w:pPr>
      <w:r>
        <w:t>Keep your phone and charger nearby with emergency contacts.</w:t>
      </w:r>
    </w:p>
    <w:p w14:paraId="3CB6E41A" w14:textId="77777777" w:rsidR="005B3D14" w:rsidRDefault="005B3D14" w:rsidP="005B3D14">
      <w:pPr>
        <w:pStyle w:val="ListBulletSpacing"/>
        <w:ind w:left="709"/>
      </w:pPr>
      <w:r>
        <w:t>Keep a flashlight, radio, shoes and mobility devices by your bed in case you have to evacuate quickly.</w:t>
      </w:r>
    </w:p>
    <w:p w14:paraId="5618ECC9" w14:textId="4F599C80" w:rsidR="005B3D14" w:rsidRPr="003F3611" w:rsidRDefault="005B3D14" w:rsidP="005B3D14">
      <w:pPr>
        <w:spacing w:before="0" w:line="278" w:lineRule="auto"/>
        <w:rPr>
          <w:sz w:val="32"/>
          <w:szCs w:val="32"/>
        </w:rPr>
      </w:pPr>
      <w:r w:rsidRPr="003F3611">
        <w:rPr>
          <w:sz w:val="32"/>
          <w:szCs w:val="32"/>
        </w:rPr>
        <w:t>If you rely on power for critical medical support, contact your power company now. Your power supply cannot be guaranteed in an emergency. Your power company can help you put an emergency response plan in place—so you know what to do if the power goes out. If you urgently need power, call 111 if possible or go to your nearest medical centre</w:t>
      </w:r>
    </w:p>
    <w:p w14:paraId="0A5A037F" w14:textId="326A65BD" w:rsidR="00257945" w:rsidRDefault="00257945" w:rsidP="00F36636">
      <w:pPr>
        <w:pStyle w:val="Heading1"/>
        <w:spacing w:after="1680"/>
      </w:pPr>
      <w:r w:rsidRPr="001A0392">
        <w:lastRenderedPageBreak/>
        <w:t>Daily</w:t>
      </w:r>
      <w:r>
        <w:t xml:space="preserve"> </w:t>
      </w:r>
      <w:r w:rsidRPr="001A0392">
        <w:t>life</w:t>
      </w:r>
      <w:r w:rsidR="00467A2D">
        <w:t xml:space="preserve"> -</w:t>
      </w:r>
      <w:r w:rsidR="005B3D14">
        <w:t xml:space="preserve"> living situation</w:t>
      </w:r>
    </w:p>
    <w:p w14:paraId="5BDBC655" w14:textId="1B39C5E7" w:rsidR="007C48FD" w:rsidRDefault="007C48FD" w:rsidP="00EA5174">
      <w:pPr>
        <w:pStyle w:val="Heading2"/>
      </w:pPr>
      <w:r>
        <w:t>Important services:</w:t>
      </w:r>
    </w:p>
    <w:p w14:paraId="01279C86" w14:textId="77777777" w:rsidR="007C48FD" w:rsidRDefault="007C48FD" w:rsidP="007C48FD"/>
    <w:p w14:paraId="4087A887" w14:textId="77777777" w:rsidR="007C48FD" w:rsidRDefault="007C48FD" w:rsidP="00EA5174">
      <w:pPr>
        <w:pStyle w:val="Heading3"/>
      </w:pPr>
      <w:r>
        <w:t>Electricity</w:t>
      </w:r>
    </w:p>
    <w:p w14:paraId="6D278DF4" w14:textId="77777777" w:rsidR="007C48FD" w:rsidRPr="003F3611" w:rsidRDefault="007C48FD" w:rsidP="007C48FD">
      <w:pPr>
        <w:rPr>
          <w:sz w:val="32"/>
          <w:szCs w:val="32"/>
        </w:rPr>
      </w:pPr>
      <w:r w:rsidRPr="003F3611">
        <w:rPr>
          <w:sz w:val="32"/>
          <w:szCs w:val="32"/>
        </w:rPr>
        <w:t>Company</w:t>
      </w:r>
    </w:p>
    <w:p w14:paraId="217DC546" w14:textId="77777777" w:rsidR="007C48FD" w:rsidRPr="003F3611" w:rsidRDefault="007C48FD" w:rsidP="007C48FD">
      <w:pPr>
        <w:rPr>
          <w:sz w:val="32"/>
          <w:szCs w:val="32"/>
        </w:rPr>
      </w:pPr>
      <w:r w:rsidRPr="003F3611">
        <w:rPr>
          <w:sz w:val="32"/>
          <w:szCs w:val="32"/>
        </w:rPr>
        <w:t>[Enter text here]</w:t>
      </w:r>
    </w:p>
    <w:p w14:paraId="7105DD2D" w14:textId="77777777" w:rsidR="007C48FD" w:rsidRPr="003F3611" w:rsidRDefault="007C48FD" w:rsidP="007C48FD">
      <w:pPr>
        <w:rPr>
          <w:sz w:val="32"/>
          <w:szCs w:val="32"/>
        </w:rPr>
      </w:pPr>
      <w:r w:rsidRPr="003F3611">
        <w:rPr>
          <w:sz w:val="32"/>
          <w:szCs w:val="32"/>
        </w:rPr>
        <w:t>Account number</w:t>
      </w:r>
      <w:r w:rsidRPr="003F3611">
        <w:rPr>
          <w:sz w:val="32"/>
          <w:szCs w:val="32"/>
        </w:rPr>
        <w:tab/>
      </w:r>
    </w:p>
    <w:p w14:paraId="090303E2" w14:textId="77777777" w:rsidR="007C48FD" w:rsidRPr="003F3611" w:rsidRDefault="007C48FD" w:rsidP="007C48FD">
      <w:pPr>
        <w:rPr>
          <w:sz w:val="32"/>
          <w:szCs w:val="32"/>
        </w:rPr>
      </w:pPr>
      <w:r w:rsidRPr="003F3611">
        <w:rPr>
          <w:sz w:val="32"/>
          <w:szCs w:val="32"/>
        </w:rPr>
        <w:t>[Enter text here]</w:t>
      </w:r>
    </w:p>
    <w:p w14:paraId="53B8A461" w14:textId="77777777" w:rsidR="007C48FD" w:rsidRPr="003F3611" w:rsidRDefault="007C48FD" w:rsidP="007C48FD">
      <w:pPr>
        <w:rPr>
          <w:sz w:val="32"/>
          <w:szCs w:val="32"/>
        </w:rPr>
      </w:pPr>
      <w:r w:rsidRPr="003F3611">
        <w:rPr>
          <w:sz w:val="32"/>
          <w:szCs w:val="32"/>
        </w:rPr>
        <w:t>Contact details</w:t>
      </w:r>
    </w:p>
    <w:p w14:paraId="6D870EAD" w14:textId="77777777" w:rsidR="007C48FD" w:rsidRPr="003F3611" w:rsidRDefault="007C48FD" w:rsidP="007C48FD">
      <w:pPr>
        <w:rPr>
          <w:sz w:val="32"/>
          <w:szCs w:val="32"/>
        </w:rPr>
      </w:pPr>
      <w:r w:rsidRPr="003F3611">
        <w:rPr>
          <w:sz w:val="32"/>
          <w:szCs w:val="32"/>
        </w:rPr>
        <w:t>[Enter text here]</w:t>
      </w:r>
    </w:p>
    <w:p w14:paraId="6CA18D6C" w14:textId="77777777" w:rsidR="007C48FD" w:rsidRDefault="007C48FD" w:rsidP="007C48FD"/>
    <w:p w14:paraId="0973933E" w14:textId="77777777" w:rsidR="007C48FD" w:rsidRDefault="007C48FD" w:rsidP="00EA5174">
      <w:pPr>
        <w:pStyle w:val="Heading3"/>
      </w:pPr>
      <w:r>
        <w:t>Gas</w:t>
      </w:r>
      <w:r>
        <w:tab/>
      </w:r>
    </w:p>
    <w:p w14:paraId="75856020" w14:textId="77777777" w:rsidR="007C48FD" w:rsidRPr="003F3611" w:rsidRDefault="007C48FD" w:rsidP="007C48FD">
      <w:pPr>
        <w:rPr>
          <w:sz w:val="32"/>
          <w:szCs w:val="32"/>
        </w:rPr>
      </w:pPr>
      <w:r w:rsidRPr="003F3611">
        <w:rPr>
          <w:sz w:val="32"/>
          <w:szCs w:val="32"/>
        </w:rPr>
        <w:t>Company</w:t>
      </w:r>
    </w:p>
    <w:p w14:paraId="18C59A72" w14:textId="77777777" w:rsidR="007C48FD" w:rsidRPr="003F3611" w:rsidRDefault="007C48FD" w:rsidP="007C48FD">
      <w:pPr>
        <w:rPr>
          <w:sz w:val="32"/>
          <w:szCs w:val="32"/>
        </w:rPr>
      </w:pPr>
      <w:r w:rsidRPr="003F3611">
        <w:rPr>
          <w:sz w:val="32"/>
          <w:szCs w:val="32"/>
        </w:rPr>
        <w:t>[Enter text here]</w:t>
      </w:r>
    </w:p>
    <w:p w14:paraId="6FC2D3C3" w14:textId="77777777" w:rsidR="007C48FD" w:rsidRPr="003F3611" w:rsidRDefault="007C48FD" w:rsidP="007C48FD">
      <w:pPr>
        <w:rPr>
          <w:sz w:val="32"/>
          <w:szCs w:val="32"/>
        </w:rPr>
      </w:pPr>
      <w:r w:rsidRPr="003F3611">
        <w:rPr>
          <w:sz w:val="32"/>
          <w:szCs w:val="32"/>
        </w:rPr>
        <w:t>Account number</w:t>
      </w:r>
      <w:r w:rsidRPr="003F3611">
        <w:rPr>
          <w:sz w:val="32"/>
          <w:szCs w:val="32"/>
        </w:rPr>
        <w:tab/>
      </w:r>
    </w:p>
    <w:p w14:paraId="2042E391" w14:textId="77777777" w:rsidR="007C48FD" w:rsidRPr="003F3611" w:rsidRDefault="007C48FD" w:rsidP="007C48FD">
      <w:pPr>
        <w:rPr>
          <w:sz w:val="32"/>
          <w:szCs w:val="32"/>
        </w:rPr>
      </w:pPr>
      <w:r w:rsidRPr="003F3611">
        <w:rPr>
          <w:sz w:val="32"/>
          <w:szCs w:val="32"/>
        </w:rPr>
        <w:t>[Enter text here]</w:t>
      </w:r>
    </w:p>
    <w:p w14:paraId="4120F1BD" w14:textId="77777777" w:rsidR="007C48FD" w:rsidRPr="003F3611" w:rsidRDefault="007C48FD" w:rsidP="007C48FD">
      <w:pPr>
        <w:rPr>
          <w:sz w:val="32"/>
          <w:szCs w:val="32"/>
        </w:rPr>
      </w:pPr>
      <w:r w:rsidRPr="003F3611">
        <w:rPr>
          <w:sz w:val="32"/>
          <w:szCs w:val="32"/>
        </w:rPr>
        <w:t>Contact details</w:t>
      </w:r>
    </w:p>
    <w:p w14:paraId="27E6C51D" w14:textId="77777777" w:rsidR="007C48FD" w:rsidRPr="003F3611" w:rsidRDefault="007C48FD" w:rsidP="007C48FD">
      <w:pPr>
        <w:rPr>
          <w:sz w:val="32"/>
          <w:szCs w:val="32"/>
        </w:rPr>
      </w:pPr>
      <w:r w:rsidRPr="003F3611">
        <w:rPr>
          <w:sz w:val="32"/>
          <w:szCs w:val="32"/>
        </w:rPr>
        <w:t>[Enter text here]</w:t>
      </w:r>
    </w:p>
    <w:p w14:paraId="07C20484" w14:textId="77777777" w:rsidR="007C48FD" w:rsidRDefault="007C48FD" w:rsidP="007C48FD"/>
    <w:p w14:paraId="2F229E41" w14:textId="77777777" w:rsidR="007C48FD" w:rsidRDefault="007C48FD" w:rsidP="007C48FD"/>
    <w:p w14:paraId="3B6C6C89" w14:textId="77777777" w:rsidR="007C48FD" w:rsidRDefault="007C48FD" w:rsidP="007C48FD"/>
    <w:p w14:paraId="0CBB4693" w14:textId="77777777" w:rsidR="007C48FD" w:rsidRDefault="007C48FD" w:rsidP="007C48FD"/>
    <w:p w14:paraId="3062340C" w14:textId="77777777" w:rsidR="007C48FD" w:rsidRDefault="007C48FD" w:rsidP="00EA5174">
      <w:pPr>
        <w:pStyle w:val="Heading3"/>
      </w:pPr>
      <w:r>
        <w:lastRenderedPageBreak/>
        <w:t>Water</w:t>
      </w:r>
    </w:p>
    <w:p w14:paraId="6F0A0F94" w14:textId="77777777" w:rsidR="007C48FD" w:rsidRPr="003F3611" w:rsidRDefault="007C48FD" w:rsidP="007C48FD">
      <w:pPr>
        <w:rPr>
          <w:sz w:val="32"/>
          <w:szCs w:val="32"/>
        </w:rPr>
      </w:pPr>
      <w:r w:rsidRPr="003F3611">
        <w:rPr>
          <w:sz w:val="32"/>
          <w:szCs w:val="32"/>
        </w:rPr>
        <w:t>Company</w:t>
      </w:r>
    </w:p>
    <w:p w14:paraId="7004834B" w14:textId="77777777" w:rsidR="007C48FD" w:rsidRPr="003F3611" w:rsidRDefault="007C48FD" w:rsidP="007C48FD">
      <w:pPr>
        <w:rPr>
          <w:sz w:val="32"/>
          <w:szCs w:val="32"/>
        </w:rPr>
      </w:pPr>
      <w:r w:rsidRPr="003F3611">
        <w:rPr>
          <w:sz w:val="32"/>
          <w:szCs w:val="32"/>
        </w:rPr>
        <w:t>[Enter text here]</w:t>
      </w:r>
    </w:p>
    <w:p w14:paraId="782DCF0D" w14:textId="77777777" w:rsidR="007C48FD" w:rsidRPr="003F3611" w:rsidRDefault="007C48FD" w:rsidP="007C48FD">
      <w:pPr>
        <w:rPr>
          <w:sz w:val="32"/>
          <w:szCs w:val="32"/>
        </w:rPr>
      </w:pPr>
      <w:r w:rsidRPr="003F3611">
        <w:rPr>
          <w:sz w:val="32"/>
          <w:szCs w:val="32"/>
        </w:rPr>
        <w:t>Account number</w:t>
      </w:r>
      <w:r w:rsidRPr="003F3611">
        <w:rPr>
          <w:sz w:val="32"/>
          <w:szCs w:val="32"/>
        </w:rPr>
        <w:tab/>
      </w:r>
    </w:p>
    <w:p w14:paraId="106D1AD7" w14:textId="77777777" w:rsidR="007C48FD" w:rsidRPr="003F3611" w:rsidRDefault="007C48FD" w:rsidP="007C48FD">
      <w:pPr>
        <w:rPr>
          <w:sz w:val="32"/>
          <w:szCs w:val="32"/>
        </w:rPr>
      </w:pPr>
      <w:r w:rsidRPr="003F3611">
        <w:rPr>
          <w:sz w:val="32"/>
          <w:szCs w:val="32"/>
        </w:rPr>
        <w:t>[Enter text here]</w:t>
      </w:r>
    </w:p>
    <w:p w14:paraId="44AB59FC" w14:textId="77777777" w:rsidR="007C48FD" w:rsidRPr="003F3611" w:rsidRDefault="007C48FD" w:rsidP="007C48FD">
      <w:pPr>
        <w:rPr>
          <w:sz w:val="32"/>
          <w:szCs w:val="32"/>
        </w:rPr>
      </w:pPr>
      <w:r w:rsidRPr="003F3611">
        <w:rPr>
          <w:sz w:val="32"/>
          <w:szCs w:val="32"/>
        </w:rPr>
        <w:t>Contact details</w:t>
      </w:r>
    </w:p>
    <w:p w14:paraId="7CA7F501" w14:textId="77777777" w:rsidR="007C48FD" w:rsidRPr="003F3611" w:rsidRDefault="007C48FD" w:rsidP="007C48FD">
      <w:pPr>
        <w:rPr>
          <w:sz w:val="32"/>
          <w:szCs w:val="32"/>
        </w:rPr>
      </w:pPr>
      <w:r w:rsidRPr="003F3611">
        <w:rPr>
          <w:sz w:val="32"/>
          <w:szCs w:val="32"/>
        </w:rPr>
        <w:t>[Enter text here]</w:t>
      </w:r>
    </w:p>
    <w:p w14:paraId="078F1CE5" w14:textId="77777777" w:rsidR="007C48FD" w:rsidRDefault="007C48FD" w:rsidP="007C48FD"/>
    <w:p w14:paraId="2E079BF0" w14:textId="77777777" w:rsidR="007C48FD" w:rsidRDefault="007C48FD" w:rsidP="00EA5174">
      <w:pPr>
        <w:pStyle w:val="Heading3"/>
      </w:pPr>
      <w:r>
        <w:t>Internet</w:t>
      </w:r>
      <w:r>
        <w:tab/>
      </w:r>
    </w:p>
    <w:p w14:paraId="523FAD69" w14:textId="77777777" w:rsidR="007C48FD" w:rsidRPr="003F3611" w:rsidRDefault="007C48FD" w:rsidP="007C48FD">
      <w:pPr>
        <w:rPr>
          <w:sz w:val="32"/>
          <w:szCs w:val="32"/>
        </w:rPr>
      </w:pPr>
      <w:r w:rsidRPr="003F3611">
        <w:rPr>
          <w:sz w:val="32"/>
          <w:szCs w:val="32"/>
        </w:rPr>
        <w:t>Company</w:t>
      </w:r>
    </w:p>
    <w:p w14:paraId="6FEC7CD8" w14:textId="77777777" w:rsidR="007C48FD" w:rsidRPr="003F3611" w:rsidRDefault="007C48FD" w:rsidP="007C48FD">
      <w:pPr>
        <w:rPr>
          <w:sz w:val="32"/>
          <w:szCs w:val="32"/>
        </w:rPr>
      </w:pPr>
      <w:r w:rsidRPr="003F3611">
        <w:rPr>
          <w:sz w:val="32"/>
          <w:szCs w:val="32"/>
        </w:rPr>
        <w:t>[Enter text here]</w:t>
      </w:r>
    </w:p>
    <w:p w14:paraId="5E7E534B" w14:textId="77777777" w:rsidR="007C48FD" w:rsidRPr="003F3611" w:rsidRDefault="007C48FD" w:rsidP="007C48FD">
      <w:pPr>
        <w:rPr>
          <w:sz w:val="32"/>
          <w:szCs w:val="32"/>
        </w:rPr>
      </w:pPr>
      <w:r w:rsidRPr="003F3611">
        <w:rPr>
          <w:sz w:val="32"/>
          <w:szCs w:val="32"/>
        </w:rPr>
        <w:t>Account number</w:t>
      </w:r>
      <w:r w:rsidRPr="003F3611">
        <w:rPr>
          <w:sz w:val="32"/>
          <w:szCs w:val="32"/>
        </w:rPr>
        <w:tab/>
      </w:r>
    </w:p>
    <w:p w14:paraId="2F4E4295" w14:textId="77777777" w:rsidR="007C48FD" w:rsidRPr="003F3611" w:rsidRDefault="007C48FD" w:rsidP="007C48FD">
      <w:pPr>
        <w:rPr>
          <w:sz w:val="32"/>
          <w:szCs w:val="32"/>
        </w:rPr>
      </w:pPr>
      <w:r w:rsidRPr="003F3611">
        <w:rPr>
          <w:sz w:val="32"/>
          <w:szCs w:val="32"/>
        </w:rPr>
        <w:t>[Enter text here]</w:t>
      </w:r>
    </w:p>
    <w:p w14:paraId="685D1BE7" w14:textId="77777777" w:rsidR="007C48FD" w:rsidRPr="003F3611" w:rsidRDefault="007C48FD" w:rsidP="007C48FD">
      <w:pPr>
        <w:rPr>
          <w:sz w:val="32"/>
          <w:szCs w:val="32"/>
        </w:rPr>
      </w:pPr>
      <w:r w:rsidRPr="003F3611">
        <w:rPr>
          <w:sz w:val="32"/>
          <w:szCs w:val="32"/>
        </w:rPr>
        <w:t>Contact details</w:t>
      </w:r>
    </w:p>
    <w:p w14:paraId="57045B96" w14:textId="77777777" w:rsidR="007C48FD" w:rsidRPr="003F3611" w:rsidRDefault="007C48FD" w:rsidP="007C48FD">
      <w:pPr>
        <w:rPr>
          <w:sz w:val="32"/>
          <w:szCs w:val="32"/>
        </w:rPr>
      </w:pPr>
      <w:r w:rsidRPr="003F3611">
        <w:rPr>
          <w:sz w:val="32"/>
          <w:szCs w:val="32"/>
        </w:rPr>
        <w:t>[Enter text here]</w:t>
      </w:r>
    </w:p>
    <w:p w14:paraId="1854261B" w14:textId="77777777" w:rsidR="007C48FD" w:rsidRDefault="007C48FD" w:rsidP="007C48FD"/>
    <w:p w14:paraId="1F36DAD8" w14:textId="77777777" w:rsidR="007C48FD" w:rsidRDefault="007C48FD" w:rsidP="00EA5174">
      <w:pPr>
        <w:pStyle w:val="Heading3"/>
      </w:pPr>
      <w:r>
        <w:t xml:space="preserve">Phone </w:t>
      </w:r>
    </w:p>
    <w:p w14:paraId="16764E5D" w14:textId="77777777" w:rsidR="007C48FD" w:rsidRPr="003F3611" w:rsidRDefault="007C48FD" w:rsidP="007C48FD">
      <w:pPr>
        <w:rPr>
          <w:sz w:val="32"/>
          <w:szCs w:val="32"/>
        </w:rPr>
      </w:pPr>
      <w:r w:rsidRPr="003F3611">
        <w:rPr>
          <w:sz w:val="32"/>
          <w:szCs w:val="32"/>
        </w:rPr>
        <w:t>Company</w:t>
      </w:r>
    </w:p>
    <w:p w14:paraId="53A8FA9C" w14:textId="77777777" w:rsidR="007C48FD" w:rsidRPr="003F3611" w:rsidRDefault="007C48FD" w:rsidP="007C48FD">
      <w:pPr>
        <w:rPr>
          <w:sz w:val="32"/>
          <w:szCs w:val="32"/>
        </w:rPr>
      </w:pPr>
      <w:r w:rsidRPr="003F3611">
        <w:rPr>
          <w:sz w:val="32"/>
          <w:szCs w:val="32"/>
        </w:rPr>
        <w:t>[Enter text here]</w:t>
      </w:r>
    </w:p>
    <w:p w14:paraId="14A30EB0" w14:textId="77777777" w:rsidR="007C48FD" w:rsidRPr="003F3611" w:rsidRDefault="007C48FD" w:rsidP="007C48FD">
      <w:pPr>
        <w:rPr>
          <w:sz w:val="32"/>
          <w:szCs w:val="32"/>
        </w:rPr>
      </w:pPr>
      <w:r w:rsidRPr="003F3611">
        <w:rPr>
          <w:sz w:val="32"/>
          <w:szCs w:val="32"/>
        </w:rPr>
        <w:t>Account number</w:t>
      </w:r>
      <w:r w:rsidRPr="003F3611">
        <w:rPr>
          <w:sz w:val="32"/>
          <w:szCs w:val="32"/>
        </w:rPr>
        <w:tab/>
      </w:r>
    </w:p>
    <w:p w14:paraId="4E772B83" w14:textId="77777777" w:rsidR="007C48FD" w:rsidRPr="003F3611" w:rsidRDefault="007C48FD" w:rsidP="007C48FD">
      <w:pPr>
        <w:rPr>
          <w:sz w:val="32"/>
          <w:szCs w:val="32"/>
        </w:rPr>
      </w:pPr>
      <w:r w:rsidRPr="003F3611">
        <w:rPr>
          <w:sz w:val="32"/>
          <w:szCs w:val="32"/>
        </w:rPr>
        <w:t>[Enter text here]</w:t>
      </w:r>
    </w:p>
    <w:p w14:paraId="4CCD158F" w14:textId="77777777" w:rsidR="007C48FD" w:rsidRPr="003F3611" w:rsidRDefault="007C48FD" w:rsidP="007C48FD">
      <w:pPr>
        <w:rPr>
          <w:sz w:val="32"/>
          <w:szCs w:val="32"/>
        </w:rPr>
      </w:pPr>
      <w:r w:rsidRPr="003F3611">
        <w:rPr>
          <w:sz w:val="32"/>
          <w:szCs w:val="32"/>
        </w:rPr>
        <w:t>Contact details</w:t>
      </w:r>
    </w:p>
    <w:p w14:paraId="72C0E809" w14:textId="77777777" w:rsidR="007C48FD" w:rsidRPr="003F3611" w:rsidRDefault="007C48FD" w:rsidP="007C48FD">
      <w:pPr>
        <w:rPr>
          <w:sz w:val="32"/>
          <w:szCs w:val="32"/>
        </w:rPr>
      </w:pPr>
      <w:r w:rsidRPr="003F3611">
        <w:rPr>
          <w:sz w:val="32"/>
          <w:szCs w:val="32"/>
        </w:rPr>
        <w:t>[Enter text here]</w:t>
      </w:r>
    </w:p>
    <w:p w14:paraId="527E910B" w14:textId="30B15C83" w:rsidR="007C48FD" w:rsidRDefault="007C48FD" w:rsidP="007C48FD">
      <w:r>
        <w:tab/>
      </w:r>
    </w:p>
    <w:p w14:paraId="6F469406" w14:textId="77777777" w:rsidR="007C48FD" w:rsidRDefault="007C48FD" w:rsidP="007C48FD"/>
    <w:p w14:paraId="7E38E292" w14:textId="5B6A5886" w:rsidR="007C48FD" w:rsidRDefault="007C48FD" w:rsidP="00EA5174">
      <w:pPr>
        <w:pStyle w:val="Heading3"/>
      </w:pPr>
      <w:r>
        <w:lastRenderedPageBreak/>
        <w:t>Home/Content insurance</w:t>
      </w:r>
      <w:r>
        <w:tab/>
      </w:r>
    </w:p>
    <w:p w14:paraId="52B7F738" w14:textId="77777777" w:rsidR="007C48FD" w:rsidRPr="003F3611" w:rsidRDefault="007C48FD" w:rsidP="007C48FD">
      <w:pPr>
        <w:rPr>
          <w:sz w:val="32"/>
          <w:szCs w:val="32"/>
        </w:rPr>
      </w:pPr>
      <w:r w:rsidRPr="003F3611">
        <w:rPr>
          <w:sz w:val="32"/>
          <w:szCs w:val="32"/>
        </w:rPr>
        <w:t>Company</w:t>
      </w:r>
    </w:p>
    <w:p w14:paraId="7693F01D" w14:textId="77777777" w:rsidR="007C48FD" w:rsidRPr="003F3611" w:rsidRDefault="007C48FD" w:rsidP="007C48FD">
      <w:pPr>
        <w:rPr>
          <w:sz w:val="32"/>
          <w:szCs w:val="32"/>
        </w:rPr>
      </w:pPr>
      <w:r w:rsidRPr="003F3611">
        <w:rPr>
          <w:sz w:val="32"/>
          <w:szCs w:val="32"/>
        </w:rPr>
        <w:t>[Enter text here]</w:t>
      </w:r>
    </w:p>
    <w:p w14:paraId="246F8166" w14:textId="77777777" w:rsidR="007C48FD" w:rsidRPr="003F3611" w:rsidRDefault="007C48FD" w:rsidP="007C48FD">
      <w:pPr>
        <w:rPr>
          <w:sz w:val="32"/>
          <w:szCs w:val="32"/>
        </w:rPr>
      </w:pPr>
      <w:r w:rsidRPr="003F3611">
        <w:rPr>
          <w:sz w:val="32"/>
          <w:szCs w:val="32"/>
        </w:rPr>
        <w:t>Account number</w:t>
      </w:r>
      <w:r w:rsidRPr="003F3611">
        <w:rPr>
          <w:sz w:val="32"/>
          <w:szCs w:val="32"/>
        </w:rPr>
        <w:tab/>
      </w:r>
    </w:p>
    <w:p w14:paraId="64C3D914" w14:textId="77777777" w:rsidR="007C48FD" w:rsidRPr="003F3611" w:rsidRDefault="007C48FD" w:rsidP="007C48FD">
      <w:pPr>
        <w:rPr>
          <w:sz w:val="32"/>
          <w:szCs w:val="32"/>
        </w:rPr>
      </w:pPr>
      <w:r w:rsidRPr="003F3611">
        <w:rPr>
          <w:sz w:val="32"/>
          <w:szCs w:val="32"/>
        </w:rPr>
        <w:t>[Enter text here]</w:t>
      </w:r>
    </w:p>
    <w:p w14:paraId="486BC8DB" w14:textId="77777777" w:rsidR="007C48FD" w:rsidRPr="003F3611" w:rsidRDefault="007C48FD" w:rsidP="007C48FD">
      <w:pPr>
        <w:rPr>
          <w:sz w:val="32"/>
          <w:szCs w:val="32"/>
        </w:rPr>
      </w:pPr>
      <w:r w:rsidRPr="003F3611">
        <w:rPr>
          <w:sz w:val="32"/>
          <w:szCs w:val="32"/>
        </w:rPr>
        <w:t>Contact details</w:t>
      </w:r>
    </w:p>
    <w:p w14:paraId="6A05454F" w14:textId="77777777" w:rsidR="007C48FD" w:rsidRPr="003F3611" w:rsidRDefault="007C48FD" w:rsidP="007C48FD">
      <w:pPr>
        <w:rPr>
          <w:sz w:val="32"/>
          <w:szCs w:val="32"/>
        </w:rPr>
      </w:pPr>
      <w:r w:rsidRPr="003F3611">
        <w:rPr>
          <w:sz w:val="32"/>
          <w:szCs w:val="32"/>
        </w:rPr>
        <w:t>[Enter text here]</w:t>
      </w:r>
    </w:p>
    <w:p w14:paraId="01A9AF8E" w14:textId="77777777" w:rsidR="007C48FD" w:rsidRDefault="007C48FD" w:rsidP="007C48FD"/>
    <w:p w14:paraId="5BDC28FF" w14:textId="77777777" w:rsidR="007C48FD" w:rsidRDefault="007C48FD" w:rsidP="00EA5174">
      <w:pPr>
        <w:pStyle w:val="Heading1"/>
      </w:pPr>
      <w:r>
        <w:lastRenderedPageBreak/>
        <w:t>Who lives with me</w:t>
      </w:r>
    </w:p>
    <w:p w14:paraId="281D9EB2" w14:textId="71EDB0A3" w:rsidR="007C48FD" w:rsidRPr="003F3611" w:rsidRDefault="007C48FD" w:rsidP="007C48FD">
      <w:pPr>
        <w:rPr>
          <w:sz w:val="32"/>
          <w:szCs w:val="32"/>
        </w:rPr>
      </w:pPr>
      <w:r w:rsidRPr="003F3611">
        <w:rPr>
          <w:sz w:val="32"/>
          <w:szCs w:val="32"/>
        </w:rPr>
        <w:t>Name</w:t>
      </w:r>
      <w:r w:rsidRPr="003F3611">
        <w:rPr>
          <w:sz w:val="32"/>
          <w:szCs w:val="32"/>
        </w:rPr>
        <w:tab/>
      </w:r>
    </w:p>
    <w:p w14:paraId="135DE743" w14:textId="77777777" w:rsidR="007C48FD" w:rsidRPr="003F3611" w:rsidRDefault="007C48FD" w:rsidP="007C48FD">
      <w:pPr>
        <w:rPr>
          <w:sz w:val="32"/>
          <w:szCs w:val="32"/>
        </w:rPr>
      </w:pPr>
      <w:r w:rsidRPr="003F3611">
        <w:rPr>
          <w:sz w:val="32"/>
          <w:szCs w:val="32"/>
        </w:rPr>
        <w:t>[Enter text here]</w:t>
      </w:r>
    </w:p>
    <w:p w14:paraId="670BD673" w14:textId="77777777" w:rsidR="007C48FD" w:rsidRPr="003F3611" w:rsidRDefault="007C48FD" w:rsidP="007C48FD">
      <w:pPr>
        <w:rPr>
          <w:sz w:val="32"/>
          <w:szCs w:val="32"/>
        </w:rPr>
      </w:pPr>
      <w:r w:rsidRPr="003F3611">
        <w:rPr>
          <w:sz w:val="32"/>
          <w:szCs w:val="32"/>
        </w:rPr>
        <w:t xml:space="preserve">Notes </w:t>
      </w:r>
    </w:p>
    <w:p w14:paraId="147DAB97" w14:textId="7F3D2044" w:rsidR="007C48FD" w:rsidRPr="003F3611" w:rsidRDefault="007C48FD" w:rsidP="007C48FD">
      <w:pPr>
        <w:rPr>
          <w:sz w:val="32"/>
          <w:szCs w:val="32"/>
        </w:rPr>
      </w:pPr>
      <w:r w:rsidRPr="003F3611">
        <w:rPr>
          <w:sz w:val="32"/>
          <w:szCs w:val="32"/>
        </w:rPr>
        <w:t>[Enter text here]</w:t>
      </w:r>
    </w:p>
    <w:p w14:paraId="4B02C195" w14:textId="77777777" w:rsidR="007C48FD" w:rsidRDefault="007C48FD" w:rsidP="006433FC">
      <w:pPr>
        <w:pStyle w:val="BodyText"/>
        <w:spacing w:before="0" w:line="216" w:lineRule="auto"/>
      </w:pPr>
    </w:p>
    <w:p w14:paraId="457E254C" w14:textId="69325564" w:rsidR="006433FC" w:rsidRDefault="006433FC" w:rsidP="00EA5174">
      <w:pPr>
        <w:pStyle w:val="Heading2"/>
      </w:pPr>
      <w:r>
        <w:t>Where will we meet in an emergency?</w:t>
      </w:r>
    </w:p>
    <w:p w14:paraId="1369AB28" w14:textId="77777777" w:rsidR="006433FC" w:rsidRPr="003F3611" w:rsidRDefault="006433FC" w:rsidP="006433FC">
      <w:pPr>
        <w:pStyle w:val="BodyText"/>
        <w:spacing w:before="0" w:line="216" w:lineRule="auto"/>
        <w:rPr>
          <w:sz w:val="32"/>
          <w:szCs w:val="32"/>
        </w:rPr>
      </w:pPr>
      <w:r w:rsidRPr="003F3611">
        <w:rPr>
          <w:sz w:val="32"/>
          <w:szCs w:val="32"/>
        </w:rPr>
        <w:t>At home:</w:t>
      </w:r>
    </w:p>
    <w:p w14:paraId="11731619" w14:textId="77777777" w:rsidR="007C48FD" w:rsidRPr="003F3611" w:rsidRDefault="007C48FD" w:rsidP="007C48FD">
      <w:pPr>
        <w:rPr>
          <w:sz w:val="32"/>
          <w:szCs w:val="32"/>
        </w:rPr>
      </w:pPr>
      <w:r w:rsidRPr="003F3611">
        <w:rPr>
          <w:sz w:val="32"/>
          <w:szCs w:val="32"/>
        </w:rPr>
        <w:t>[Enter text here]</w:t>
      </w:r>
    </w:p>
    <w:p w14:paraId="3334F3A0" w14:textId="77777777" w:rsidR="007C48FD" w:rsidRPr="003F3611" w:rsidRDefault="007C48FD" w:rsidP="006433FC">
      <w:pPr>
        <w:pStyle w:val="BodyText"/>
        <w:spacing w:before="0" w:line="216" w:lineRule="auto"/>
        <w:rPr>
          <w:sz w:val="32"/>
          <w:szCs w:val="32"/>
        </w:rPr>
      </w:pPr>
    </w:p>
    <w:p w14:paraId="298B1893" w14:textId="583A7BB8" w:rsidR="007C48FD" w:rsidRPr="003F3611" w:rsidRDefault="006433FC" w:rsidP="007C48FD">
      <w:pPr>
        <w:rPr>
          <w:sz w:val="32"/>
          <w:szCs w:val="32"/>
        </w:rPr>
      </w:pPr>
      <w:r w:rsidRPr="003F3611">
        <w:rPr>
          <w:sz w:val="32"/>
          <w:szCs w:val="32"/>
        </w:rPr>
        <w:t>Away from home:</w:t>
      </w:r>
      <w:r w:rsidR="007C48FD" w:rsidRPr="003F3611">
        <w:rPr>
          <w:sz w:val="32"/>
          <w:szCs w:val="32"/>
        </w:rPr>
        <w:t xml:space="preserve"> </w:t>
      </w:r>
    </w:p>
    <w:p w14:paraId="758530E9" w14:textId="4C851BDF" w:rsidR="007C48FD" w:rsidRPr="003F3611" w:rsidRDefault="007C48FD" w:rsidP="007C48FD">
      <w:pPr>
        <w:rPr>
          <w:sz w:val="32"/>
          <w:szCs w:val="32"/>
        </w:rPr>
      </w:pPr>
      <w:r w:rsidRPr="003F3611">
        <w:rPr>
          <w:sz w:val="32"/>
          <w:szCs w:val="32"/>
        </w:rPr>
        <w:t>[Enter text here]</w:t>
      </w:r>
    </w:p>
    <w:p w14:paraId="68C5104C" w14:textId="11B25D3F" w:rsidR="00467A2D" w:rsidRDefault="00467A2D" w:rsidP="006433FC">
      <w:pPr>
        <w:pStyle w:val="BodyText"/>
        <w:spacing w:before="0" w:line="216" w:lineRule="auto"/>
        <w:sectPr w:rsidR="00467A2D" w:rsidSect="00423575">
          <w:headerReference w:type="even" r:id="rId80"/>
          <w:headerReference w:type="default" r:id="rId81"/>
          <w:footerReference w:type="even" r:id="rId82"/>
          <w:footerReference w:type="default" r:id="rId83"/>
          <w:pgSz w:w="11906" w:h="16838"/>
          <w:pgMar w:top="964" w:right="1361" w:bottom="1134" w:left="1247" w:header="709" w:footer="369" w:gutter="0"/>
          <w:cols w:space="708"/>
          <w:docGrid w:linePitch="381"/>
        </w:sectPr>
      </w:pPr>
    </w:p>
    <w:p w14:paraId="44B3F36D" w14:textId="2CAB6C9D" w:rsidR="003D009A" w:rsidRDefault="00310578" w:rsidP="008A5C3F">
      <w:pPr>
        <w:pStyle w:val="Heading1"/>
        <w:spacing w:after="2040"/>
      </w:pPr>
      <w:r w:rsidRPr="001A0392">
        <w:lastRenderedPageBreak/>
        <w:t>After</w:t>
      </w:r>
      <w:r w:rsidR="00D65A84">
        <w:t xml:space="preserve"> </w:t>
      </w:r>
      <w:r w:rsidRPr="001A0392">
        <w:t>an</w:t>
      </w:r>
      <w:r w:rsidR="00D65A84">
        <w:t xml:space="preserve"> </w:t>
      </w:r>
      <w:r w:rsidRPr="001A0392">
        <w:t>emergency</w:t>
      </w:r>
      <w:r w:rsidR="007C48FD">
        <w:t xml:space="preserve"> – living situation</w:t>
      </w:r>
    </w:p>
    <w:p w14:paraId="6BE8BBEE" w14:textId="5EED1269" w:rsidR="007C48FD" w:rsidRPr="003F3611" w:rsidRDefault="007C48FD" w:rsidP="007C48FD">
      <w:pPr>
        <w:rPr>
          <w:sz w:val="32"/>
          <w:szCs w:val="32"/>
        </w:rPr>
      </w:pPr>
      <w:r w:rsidRPr="003F3611">
        <w:rPr>
          <w:sz w:val="32"/>
          <w:szCs w:val="32"/>
        </w:rPr>
        <w:t>Location</w:t>
      </w:r>
      <w:r w:rsidR="003F3611">
        <w:rPr>
          <w:sz w:val="32"/>
          <w:szCs w:val="32"/>
        </w:rPr>
        <w:t xml:space="preserve"> of uti</w:t>
      </w:r>
      <w:r w:rsidR="00FF79DA">
        <w:rPr>
          <w:sz w:val="32"/>
          <w:szCs w:val="32"/>
        </w:rPr>
        <w:t xml:space="preserve">lities </w:t>
      </w:r>
      <w:r w:rsidRPr="003F3611">
        <w:rPr>
          <w:sz w:val="32"/>
          <w:szCs w:val="32"/>
        </w:rPr>
        <w:t xml:space="preserve"> and how to shut off/turn off:</w:t>
      </w:r>
    </w:p>
    <w:p w14:paraId="5A7E86DB" w14:textId="77777777" w:rsidR="007C48FD" w:rsidRDefault="007C48FD" w:rsidP="00EA5174">
      <w:pPr>
        <w:pStyle w:val="Heading2"/>
      </w:pPr>
      <w:r>
        <w:t>Water toby</w:t>
      </w:r>
    </w:p>
    <w:p w14:paraId="430860E4" w14:textId="77777777" w:rsidR="007C48FD" w:rsidRPr="00FF79DA" w:rsidRDefault="007C48FD" w:rsidP="007C48FD">
      <w:pPr>
        <w:rPr>
          <w:sz w:val="32"/>
          <w:szCs w:val="32"/>
        </w:rPr>
      </w:pPr>
      <w:r w:rsidRPr="00FF79DA">
        <w:rPr>
          <w:sz w:val="32"/>
          <w:szCs w:val="32"/>
        </w:rPr>
        <w:t>[Enter text here]</w:t>
      </w:r>
    </w:p>
    <w:p w14:paraId="65C09A59" w14:textId="77777777" w:rsidR="007C48FD" w:rsidRDefault="007C48FD" w:rsidP="007C48FD"/>
    <w:p w14:paraId="3379E2CC" w14:textId="77777777" w:rsidR="007C48FD" w:rsidRDefault="007C48FD" w:rsidP="00EA5174">
      <w:pPr>
        <w:pStyle w:val="Heading2"/>
      </w:pPr>
      <w:r>
        <w:t>Power switchboard</w:t>
      </w:r>
    </w:p>
    <w:p w14:paraId="65FE6906" w14:textId="77777777" w:rsidR="007C48FD" w:rsidRPr="00FF79DA" w:rsidRDefault="007C48FD" w:rsidP="007C48FD">
      <w:pPr>
        <w:rPr>
          <w:sz w:val="32"/>
          <w:szCs w:val="32"/>
        </w:rPr>
      </w:pPr>
      <w:r w:rsidRPr="00FF79DA">
        <w:rPr>
          <w:sz w:val="32"/>
          <w:szCs w:val="32"/>
        </w:rPr>
        <w:t>[Enter text here]</w:t>
      </w:r>
    </w:p>
    <w:p w14:paraId="28EE3847" w14:textId="77777777" w:rsidR="007C48FD" w:rsidRDefault="007C48FD" w:rsidP="007C48FD"/>
    <w:p w14:paraId="6C0FFEDE" w14:textId="77777777" w:rsidR="007C48FD" w:rsidRDefault="007C48FD" w:rsidP="00EA5174">
      <w:pPr>
        <w:pStyle w:val="Heading2"/>
      </w:pPr>
      <w:r>
        <w:t>Gas supply*</w:t>
      </w:r>
    </w:p>
    <w:p w14:paraId="3CB175DF" w14:textId="77777777" w:rsidR="007C48FD" w:rsidRPr="00FF79DA" w:rsidRDefault="007C48FD" w:rsidP="007C48FD">
      <w:pPr>
        <w:rPr>
          <w:sz w:val="32"/>
          <w:szCs w:val="32"/>
        </w:rPr>
      </w:pPr>
      <w:r w:rsidRPr="00FF79DA">
        <w:rPr>
          <w:sz w:val="32"/>
          <w:szCs w:val="32"/>
        </w:rPr>
        <w:t>*Gas can only be turned back on by an electrician. Turn off gas if you can smell or hear a leak or told to by emergency services.</w:t>
      </w:r>
    </w:p>
    <w:p w14:paraId="7F03C326" w14:textId="77777777" w:rsidR="007C48FD" w:rsidRPr="00FF79DA" w:rsidRDefault="007C48FD" w:rsidP="007C48FD">
      <w:pPr>
        <w:rPr>
          <w:sz w:val="32"/>
          <w:szCs w:val="32"/>
        </w:rPr>
      </w:pPr>
      <w:r w:rsidRPr="00FF79DA">
        <w:rPr>
          <w:sz w:val="32"/>
          <w:szCs w:val="32"/>
        </w:rPr>
        <w:t>[Enter text here]</w:t>
      </w:r>
    </w:p>
    <w:p w14:paraId="55F1C8F8" w14:textId="77777777" w:rsidR="007C48FD" w:rsidRDefault="007C48FD" w:rsidP="007C48FD"/>
    <w:p w14:paraId="4E629286" w14:textId="77777777" w:rsidR="007C48FD" w:rsidRDefault="007C48FD" w:rsidP="00EA5174">
      <w:pPr>
        <w:pStyle w:val="Heading1"/>
      </w:pPr>
      <w:r>
        <w:lastRenderedPageBreak/>
        <w:t>Where do I keep</w:t>
      </w:r>
    </w:p>
    <w:p w14:paraId="369BF320" w14:textId="77777777" w:rsidR="007C48FD" w:rsidRDefault="007C48FD" w:rsidP="00EA5174">
      <w:pPr>
        <w:pStyle w:val="Heading2"/>
      </w:pPr>
      <w:r>
        <w:t>Emergency lighting</w:t>
      </w:r>
    </w:p>
    <w:p w14:paraId="17CAE14D" w14:textId="77777777" w:rsidR="007C48FD" w:rsidRPr="00FF79DA" w:rsidRDefault="007C48FD" w:rsidP="007C48FD">
      <w:pPr>
        <w:rPr>
          <w:sz w:val="32"/>
          <w:szCs w:val="32"/>
        </w:rPr>
      </w:pPr>
      <w:r w:rsidRPr="00FF79DA">
        <w:rPr>
          <w:sz w:val="32"/>
          <w:szCs w:val="32"/>
        </w:rPr>
        <w:t>[Enter text here]</w:t>
      </w:r>
    </w:p>
    <w:p w14:paraId="37B7AF61" w14:textId="77777777" w:rsidR="007C48FD" w:rsidRDefault="007C48FD" w:rsidP="007C48FD"/>
    <w:p w14:paraId="5D32162C" w14:textId="77777777" w:rsidR="007C48FD" w:rsidRDefault="007C48FD" w:rsidP="00EA5174">
      <w:pPr>
        <w:pStyle w:val="Heading2"/>
      </w:pPr>
      <w:r>
        <w:t>Emergency water</w:t>
      </w:r>
    </w:p>
    <w:p w14:paraId="65896F99" w14:textId="77777777" w:rsidR="007C48FD" w:rsidRPr="00FF79DA" w:rsidRDefault="007C48FD" w:rsidP="007C48FD">
      <w:pPr>
        <w:rPr>
          <w:sz w:val="32"/>
          <w:szCs w:val="32"/>
        </w:rPr>
      </w:pPr>
      <w:r w:rsidRPr="00FF79DA">
        <w:rPr>
          <w:sz w:val="32"/>
          <w:szCs w:val="32"/>
        </w:rPr>
        <w:t>(3 litres minimum per day per person)</w:t>
      </w:r>
    </w:p>
    <w:p w14:paraId="648B23B6" w14:textId="77777777" w:rsidR="007C48FD" w:rsidRPr="00FF79DA" w:rsidRDefault="007C48FD" w:rsidP="007C48FD">
      <w:pPr>
        <w:rPr>
          <w:sz w:val="32"/>
          <w:szCs w:val="32"/>
        </w:rPr>
      </w:pPr>
      <w:r w:rsidRPr="00FF79DA">
        <w:rPr>
          <w:sz w:val="32"/>
          <w:szCs w:val="32"/>
        </w:rPr>
        <w:t>[Enter text here]</w:t>
      </w:r>
    </w:p>
    <w:p w14:paraId="1CCFFB8D" w14:textId="77777777" w:rsidR="007C48FD" w:rsidRDefault="007C48FD" w:rsidP="007C48FD"/>
    <w:p w14:paraId="213A2079" w14:textId="77777777" w:rsidR="007C48FD" w:rsidRDefault="007C48FD" w:rsidP="007C48FD"/>
    <w:p w14:paraId="48E5E2DF" w14:textId="46CC287D" w:rsidR="007C48FD" w:rsidRDefault="007C48FD" w:rsidP="00EA5174">
      <w:pPr>
        <w:pStyle w:val="Heading2"/>
      </w:pPr>
      <w:r>
        <w:t>Emergency food</w:t>
      </w:r>
    </w:p>
    <w:p w14:paraId="363D521D" w14:textId="77777777" w:rsidR="007C48FD" w:rsidRPr="00FF79DA" w:rsidRDefault="007C48FD" w:rsidP="007C48FD">
      <w:pPr>
        <w:rPr>
          <w:sz w:val="32"/>
          <w:szCs w:val="32"/>
        </w:rPr>
      </w:pPr>
      <w:r w:rsidRPr="00FF79DA">
        <w:rPr>
          <w:sz w:val="32"/>
          <w:szCs w:val="32"/>
        </w:rPr>
        <w:t>(7 days)</w:t>
      </w:r>
    </w:p>
    <w:p w14:paraId="6983F8DA" w14:textId="77777777" w:rsidR="007C48FD" w:rsidRPr="00FF79DA" w:rsidRDefault="007C48FD" w:rsidP="007C48FD">
      <w:pPr>
        <w:rPr>
          <w:sz w:val="32"/>
          <w:szCs w:val="32"/>
        </w:rPr>
      </w:pPr>
      <w:r w:rsidRPr="00FF79DA">
        <w:rPr>
          <w:sz w:val="32"/>
          <w:szCs w:val="32"/>
        </w:rPr>
        <w:t>[Enter text here]</w:t>
      </w:r>
    </w:p>
    <w:p w14:paraId="71F2057E" w14:textId="77777777" w:rsidR="007C48FD" w:rsidRDefault="007C48FD" w:rsidP="007C48FD"/>
    <w:p w14:paraId="06EEA6A1" w14:textId="77777777" w:rsidR="007C48FD" w:rsidRDefault="007C48FD" w:rsidP="00315B96">
      <w:pPr>
        <w:pStyle w:val="Heading2"/>
      </w:pPr>
      <w:r>
        <w:t>Are there any gaps? What can I do next?</w:t>
      </w:r>
    </w:p>
    <w:p w14:paraId="0C7B2364" w14:textId="77777777" w:rsidR="007C48FD" w:rsidRDefault="007C48FD" w:rsidP="007C48FD">
      <w:r>
        <w:t>[</w:t>
      </w:r>
      <w:r w:rsidRPr="00FF79DA">
        <w:rPr>
          <w:sz w:val="32"/>
          <w:szCs w:val="32"/>
        </w:rPr>
        <w:t>Enter text here]</w:t>
      </w:r>
    </w:p>
    <w:p w14:paraId="6CC9B898" w14:textId="77777777" w:rsidR="007C48FD" w:rsidRDefault="007C48FD" w:rsidP="007C48FD"/>
    <w:p w14:paraId="0E3645E2" w14:textId="6B096FF1" w:rsidR="007C48FD" w:rsidRPr="007C48FD" w:rsidRDefault="007C48FD" w:rsidP="007C48FD"/>
    <w:p w14:paraId="7B32F779" w14:textId="4DFC8C5C" w:rsidR="008971AE" w:rsidRDefault="008971AE" w:rsidP="008971AE">
      <w:pPr>
        <w:pStyle w:val="Heading1"/>
      </w:pPr>
      <w:r>
        <w:lastRenderedPageBreak/>
        <w:t>Social</w:t>
      </w:r>
      <w:r w:rsidR="00D65A84">
        <w:t xml:space="preserve"> </w:t>
      </w:r>
      <w:r>
        <w:t>connection</w:t>
      </w:r>
    </w:p>
    <w:p w14:paraId="3FD7870E" w14:textId="4B0B3BA2" w:rsidR="00EA5174" w:rsidRPr="00FF79DA" w:rsidRDefault="00EA5174" w:rsidP="00EA5174">
      <w:pPr>
        <w:rPr>
          <w:sz w:val="32"/>
          <w:szCs w:val="32"/>
        </w:rPr>
      </w:pPr>
      <w:r w:rsidRPr="00FF79DA">
        <w:rPr>
          <w:sz w:val="32"/>
          <w:szCs w:val="32"/>
        </w:rPr>
        <w:t>The people you do things with. Your relationships with friends, family and other people. The help you give to other people.</w:t>
      </w:r>
    </w:p>
    <w:p w14:paraId="609A87E9" w14:textId="4CA42D96" w:rsidR="008971AE" w:rsidRPr="00FF79DA" w:rsidRDefault="008971AE" w:rsidP="00547047">
      <w:pPr>
        <w:rPr>
          <w:sz w:val="32"/>
          <w:szCs w:val="32"/>
        </w:rPr>
      </w:pPr>
      <w:r w:rsidRPr="00FF79DA">
        <w:rPr>
          <w:sz w:val="32"/>
          <w:szCs w:val="32"/>
        </w:rPr>
        <w:t>These</w:t>
      </w:r>
      <w:r w:rsidR="00D65A84" w:rsidRPr="00FF79DA">
        <w:rPr>
          <w:sz w:val="32"/>
          <w:szCs w:val="32"/>
        </w:rPr>
        <w:t xml:space="preserve"> </w:t>
      </w:r>
      <w:r w:rsidRPr="00FF79DA">
        <w:rPr>
          <w:sz w:val="32"/>
          <w:szCs w:val="32"/>
        </w:rPr>
        <w:t>relationships</w:t>
      </w:r>
      <w:r w:rsidR="00D65A84" w:rsidRPr="00FF79DA">
        <w:rPr>
          <w:sz w:val="32"/>
          <w:szCs w:val="32"/>
        </w:rPr>
        <w:t xml:space="preserve"> </w:t>
      </w:r>
      <w:r w:rsidRPr="00FF79DA">
        <w:rPr>
          <w:sz w:val="32"/>
          <w:szCs w:val="32"/>
        </w:rPr>
        <w:t>may</w:t>
      </w:r>
      <w:r w:rsidR="00D65A84" w:rsidRPr="00FF79DA">
        <w:rPr>
          <w:sz w:val="32"/>
          <w:szCs w:val="32"/>
        </w:rPr>
        <w:t xml:space="preserve"> </w:t>
      </w:r>
      <w:r w:rsidRPr="00FF79DA">
        <w:rPr>
          <w:sz w:val="32"/>
          <w:szCs w:val="32"/>
        </w:rPr>
        <w:t>be</w:t>
      </w:r>
      <w:r w:rsidR="00D65A84" w:rsidRPr="00FF79DA">
        <w:rPr>
          <w:sz w:val="32"/>
          <w:szCs w:val="32"/>
        </w:rPr>
        <w:t xml:space="preserve"> </w:t>
      </w:r>
      <w:r w:rsidRPr="00FF79DA">
        <w:rPr>
          <w:sz w:val="32"/>
          <w:szCs w:val="32"/>
        </w:rPr>
        <w:t>personal</w:t>
      </w:r>
      <w:r w:rsidR="00D65A84" w:rsidRPr="00FF79DA">
        <w:rPr>
          <w:sz w:val="32"/>
          <w:szCs w:val="32"/>
        </w:rPr>
        <w:t xml:space="preserve"> </w:t>
      </w:r>
      <w:r w:rsidRPr="00FF79DA">
        <w:rPr>
          <w:sz w:val="32"/>
          <w:szCs w:val="32"/>
        </w:rPr>
        <w:t>(eg.</w:t>
      </w:r>
      <w:r w:rsidR="00D65A84" w:rsidRPr="00FF79DA">
        <w:rPr>
          <w:sz w:val="32"/>
          <w:szCs w:val="32"/>
        </w:rPr>
        <w:t xml:space="preserve"> </w:t>
      </w:r>
      <w:r w:rsidRPr="00FF79DA">
        <w:rPr>
          <w:sz w:val="32"/>
          <w:szCs w:val="32"/>
        </w:rPr>
        <w:t>family,</w:t>
      </w:r>
      <w:r w:rsidR="00D65A84" w:rsidRPr="00FF79DA">
        <w:rPr>
          <w:sz w:val="32"/>
          <w:szCs w:val="32"/>
        </w:rPr>
        <w:t xml:space="preserve"> </w:t>
      </w:r>
      <w:r w:rsidRPr="00FF79DA">
        <w:rPr>
          <w:sz w:val="32"/>
          <w:szCs w:val="32"/>
        </w:rPr>
        <w:t>friend,</w:t>
      </w:r>
      <w:r w:rsidR="00D65A84" w:rsidRPr="00FF79DA">
        <w:rPr>
          <w:sz w:val="32"/>
          <w:szCs w:val="32"/>
        </w:rPr>
        <w:t xml:space="preserve"> </w:t>
      </w:r>
      <w:r w:rsidRPr="00FF79DA">
        <w:rPr>
          <w:sz w:val="32"/>
          <w:szCs w:val="32"/>
        </w:rPr>
        <w:t>neighbour)</w:t>
      </w:r>
      <w:r w:rsidR="00D65A84" w:rsidRPr="00FF79DA">
        <w:rPr>
          <w:sz w:val="32"/>
          <w:szCs w:val="32"/>
        </w:rPr>
        <w:t xml:space="preserve"> </w:t>
      </w:r>
      <w:r w:rsidRPr="00FF79DA">
        <w:rPr>
          <w:sz w:val="32"/>
          <w:szCs w:val="32"/>
        </w:rPr>
        <w:t>and/or</w:t>
      </w:r>
      <w:r w:rsidR="00D65A84" w:rsidRPr="00FF79DA">
        <w:rPr>
          <w:sz w:val="32"/>
          <w:szCs w:val="32"/>
        </w:rPr>
        <w:t xml:space="preserve"> </w:t>
      </w:r>
      <w:r w:rsidRPr="00FF79DA">
        <w:rPr>
          <w:sz w:val="32"/>
          <w:szCs w:val="32"/>
        </w:rPr>
        <w:t>professional</w:t>
      </w:r>
      <w:r w:rsidR="00D65A84" w:rsidRPr="00FF79DA">
        <w:rPr>
          <w:sz w:val="32"/>
          <w:szCs w:val="32"/>
        </w:rPr>
        <w:t xml:space="preserve"> </w:t>
      </w:r>
      <w:r w:rsidRPr="00FF79DA">
        <w:rPr>
          <w:sz w:val="32"/>
          <w:szCs w:val="32"/>
        </w:rPr>
        <w:t>(eg.</w:t>
      </w:r>
      <w:r w:rsidR="00D65A84" w:rsidRPr="00FF79DA">
        <w:rPr>
          <w:sz w:val="32"/>
          <w:szCs w:val="32"/>
        </w:rPr>
        <w:t xml:space="preserve"> </w:t>
      </w:r>
      <w:r w:rsidRPr="00FF79DA">
        <w:rPr>
          <w:sz w:val="32"/>
          <w:szCs w:val="32"/>
        </w:rPr>
        <w:t>service</w:t>
      </w:r>
      <w:r w:rsidR="00D65A84" w:rsidRPr="00FF79DA">
        <w:rPr>
          <w:sz w:val="32"/>
          <w:szCs w:val="32"/>
        </w:rPr>
        <w:t xml:space="preserve"> </w:t>
      </w:r>
      <w:r w:rsidRPr="00FF79DA">
        <w:rPr>
          <w:sz w:val="32"/>
          <w:szCs w:val="32"/>
        </w:rPr>
        <w:t>provider,</w:t>
      </w:r>
      <w:r w:rsidR="00D65A84" w:rsidRPr="00FF79DA">
        <w:rPr>
          <w:sz w:val="32"/>
          <w:szCs w:val="32"/>
        </w:rPr>
        <w:t xml:space="preserve"> </w:t>
      </w:r>
      <w:r w:rsidR="00B91D3A" w:rsidRPr="00FF79DA">
        <w:rPr>
          <w:sz w:val="32"/>
          <w:szCs w:val="32"/>
        </w:rPr>
        <w:br/>
      </w:r>
      <w:r w:rsidRPr="00FF79DA">
        <w:rPr>
          <w:sz w:val="32"/>
          <w:szCs w:val="32"/>
        </w:rPr>
        <w:t>community</w:t>
      </w:r>
      <w:r w:rsidR="00D65A84" w:rsidRPr="00FF79DA">
        <w:rPr>
          <w:sz w:val="32"/>
          <w:szCs w:val="32"/>
        </w:rPr>
        <w:t xml:space="preserve"> </w:t>
      </w:r>
      <w:r w:rsidRPr="00FF79DA">
        <w:rPr>
          <w:sz w:val="32"/>
          <w:szCs w:val="32"/>
        </w:rPr>
        <w:t>leader).</w:t>
      </w:r>
    </w:p>
    <w:p w14:paraId="235CE73D" w14:textId="77777777" w:rsidR="008971AE" w:rsidRPr="00532343" w:rsidRDefault="008971AE" w:rsidP="00315B96">
      <w:pPr>
        <w:pStyle w:val="Heading2"/>
      </w:pPr>
      <w:r w:rsidRPr="00532343">
        <w:t>Consider:</w:t>
      </w:r>
    </w:p>
    <w:p w14:paraId="3E1FD0B9" w14:textId="0A2542F1" w:rsidR="008971AE" w:rsidRPr="00092749" w:rsidRDefault="008971AE" w:rsidP="00092749">
      <w:pPr>
        <w:pStyle w:val="ListBulletSpacing"/>
      </w:pPr>
      <w:r w:rsidRPr="00532343">
        <w:t>Who</w:t>
      </w:r>
      <w:r w:rsidR="00D65A84" w:rsidRPr="00532343">
        <w:t xml:space="preserve"> </w:t>
      </w:r>
      <w:r w:rsidRPr="00532343">
        <w:t>is</w:t>
      </w:r>
      <w:r w:rsidR="00D65A84" w:rsidRPr="00532343">
        <w:t xml:space="preserve"> </w:t>
      </w:r>
      <w:r w:rsidRPr="00092749">
        <w:t>in</w:t>
      </w:r>
      <w:r w:rsidR="00D65A84" w:rsidRPr="00092749">
        <w:t xml:space="preserve"> </w:t>
      </w:r>
      <w:r w:rsidRPr="00092749">
        <w:t>my</w:t>
      </w:r>
      <w:r w:rsidR="00D65A84" w:rsidRPr="00092749">
        <w:t xml:space="preserve"> </w:t>
      </w:r>
      <w:r w:rsidRPr="00092749">
        <w:t>circles</w:t>
      </w:r>
      <w:r w:rsidR="00D65A84" w:rsidRPr="00092749">
        <w:t xml:space="preserve"> </w:t>
      </w:r>
      <w:r w:rsidRPr="00092749">
        <w:t>of</w:t>
      </w:r>
      <w:r w:rsidR="00D65A84" w:rsidRPr="00092749">
        <w:t xml:space="preserve"> </w:t>
      </w:r>
      <w:r w:rsidRPr="00092749">
        <w:t>support?</w:t>
      </w:r>
      <w:r w:rsidR="00D65A84" w:rsidRPr="00092749">
        <w:t xml:space="preserve"> </w:t>
      </w:r>
      <w:r w:rsidRPr="00092749">
        <w:t>(</w:t>
      </w:r>
      <w:r w:rsidR="00FF79DA">
        <w:t>more</w:t>
      </w:r>
      <w:r w:rsidR="00D65A84" w:rsidRPr="00092749">
        <w:t xml:space="preserve"> </w:t>
      </w:r>
      <w:r w:rsidR="00860635">
        <w:t>information below)</w:t>
      </w:r>
    </w:p>
    <w:p w14:paraId="65972092" w14:textId="7D58D179" w:rsidR="008971AE" w:rsidRPr="00092749" w:rsidRDefault="008971AE" w:rsidP="00092749">
      <w:pPr>
        <w:pStyle w:val="ListBulletSpacing"/>
      </w:pPr>
      <w:r w:rsidRPr="00092749">
        <w:t>Who</w:t>
      </w:r>
      <w:r w:rsidR="00D65A84" w:rsidRPr="00092749">
        <w:t xml:space="preserve"> </w:t>
      </w:r>
      <w:r w:rsidRPr="00092749">
        <w:t>do</w:t>
      </w:r>
      <w:r w:rsidR="00D65A84" w:rsidRPr="00092749">
        <w:t xml:space="preserve"> </w:t>
      </w:r>
      <w:r w:rsidRPr="00092749">
        <w:t>I</w:t>
      </w:r>
      <w:r w:rsidR="00D65A84" w:rsidRPr="00092749">
        <w:t xml:space="preserve"> </w:t>
      </w:r>
      <w:r w:rsidRPr="00092749">
        <w:t>count</w:t>
      </w:r>
      <w:r w:rsidR="00D65A84" w:rsidRPr="00092749">
        <w:t xml:space="preserve"> </w:t>
      </w:r>
      <w:r w:rsidRPr="00092749">
        <w:t>on?</w:t>
      </w:r>
      <w:r w:rsidR="00D65A84" w:rsidRPr="00092749">
        <w:t xml:space="preserve"> </w:t>
      </w:r>
    </w:p>
    <w:p w14:paraId="71C9794C" w14:textId="084F9AAF" w:rsidR="008971AE" w:rsidRPr="00092749" w:rsidRDefault="008971AE" w:rsidP="00092749">
      <w:pPr>
        <w:pStyle w:val="ListBulletSpacing"/>
      </w:pPr>
      <w:r w:rsidRPr="00092749">
        <w:t>What</w:t>
      </w:r>
      <w:r w:rsidR="00D65A84" w:rsidRPr="00092749">
        <w:t xml:space="preserve"> </w:t>
      </w:r>
      <w:r w:rsidRPr="00092749">
        <w:t>type</w:t>
      </w:r>
      <w:r w:rsidR="00D65A84" w:rsidRPr="00092749">
        <w:t xml:space="preserve"> </w:t>
      </w:r>
      <w:r w:rsidRPr="00092749">
        <w:t>of</w:t>
      </w:r>
      <w:r w:rsidR="00D65A84" w:rsidRPr="00092749">
        <w:t xml:space="preserve"> </w:t>
      </w:r>
      <w:r w:rsidRPr="00092749">
        <w:t>support</w:t>
      </w:r>
      <w:r w:rsidR="00D65A84" w:rsidRPr="00092749">
        <w:t xml:space="preserve"> </w:t>
      </w:r>
      <w:r w:rsidRPr="00092749">
        <w:t>do</w:t>
      </w:r>
      <w:r w:rsidR="00D65A84" w:rsidRPr="00092749">
        <w:t xml:space="preserve"> </w:t>
      </w:r>
      <w:r w:rsidRPr="00092749">
        <w:t>they</w:t>
      </w:r>
      <w:r w:rsidR="00D65A84" w:rsidRPr="00092749">
        <w:t xml:space="preserve"> </w:t>
      </w:r>
      <w:r w:rsidRPr="00092749">
        <w:t>give</w:t>
      </w:r>
      <w:r w:rsidR="00D65A84" w:rsidRPr="00092749">
        <w:t xml:space="preserve"> </w:t>
      </w:r>
      <w:r w:rsidRPr="00092749">
        <w:t>me?</w:t>
      </w:r>
    </w:p>
    <w:p w14:paraId="593F46E7" w14:textId="6CAD4E1A" w:rsidR="008971AE" w:rsidRPr="00092749" w:rsidRDefault="008971AE" w:rsidP="00092749">
      <w:pPr>
        <w:pStyle w:val="ListBulletSpacing"/>
      </w:pPr>
      <w:r w:rsidRPr="00092749">
        <w:t>Who</w:t>
      </w:r>
      <w:r w:rsidR="00D65A84" w:rsidRPr="00092749">
        <w:t xml:space="preserve"> </w:t>
      </w:r>
      <w:r w:rsidRPr="00092749">
        <w:t>counts</w:t>
      </w:r>
      <w:r w:rsidR="00D65A84" w:rsidRPr="00092749">
        <w:t xml:space="preserve"> </w:t>
      </w:r>
      <w:r w:rsidRPr="00092749">
        <w:t>on</w:t>
      </w:r>
      <w:r w:rsidR="00D65A84" w:rsidRPr="00092749">
        <w:t xml:space="preserve"> </w:t>
      </w:r>
      <w:r w:rsidRPr="00092749">
        <w:t>me?</w:t>
      </w:r>
    </w:p>
    <w:p w14:paraId="6B8FF424" w14:textId="07778039" w:rsidR="008971AE" w:rsidRPr="00092749" w:rsidRDefault="008971AE" w:rsidP="00092749">
      <w:pPr>
        <w:pStyle w:val="ListBulletSpacing"/>
      </w:pPr>
      <w:r w:rsidRPr="00092749">
        <w:t>What</w:t>
      </w:r>
      <w:r w:rsidR="00D65A84" w:rsidRPr="00092749">
        <w:t xml:space="preserve"> </w:t>
      </w:r>
      <w:r w:rsidRPr="00092749">
        <w:t>type</w:t>
      </w:r>
      <w:r w:rsidR="00D65A84" w:rsidRPr="00092749">
        <w:t xml:space="preserve"> </w:t>
      </w:r>
      <w:r w:rsidRPr="00092749">
        <w:t>of</w:t>
      </w:r>
      <w:r w:rsidR="00D65A84" w:rsidRPr="00092749">
        <w:t xml:space="preserve"> </w:t>
      </w:r>
      <w:r w:rsidRPr="00092749">
        <w:t>support</w:t>
      </w:r>
      <w:r w:rsidR="00D65A84" w:rsidRPr="00092749">
        <w:t xml:space="preserve"> </w:t>
      </w:r>
      <w:r w:rsidRPr="00092749">
        <w:t>do</w:t>
      </w:r>
      <w:r w:rsidR="00D65A84" w:rsidRPr="00092749">
        <w:t xml:space="preserve"> </w:t>
      </w:r>
      <w:r w:rsidRPr="00092749">
        <w:t>I</w:t>
      </w:r>
      <w:r w:rsidR="00D65A84" w:rsidRPr="00092749">
        <w:t xml:space="preserve"> </w:t>
      </w:r>
      <w:r w:rsidRPr="00092749">
        <w:t>give</w:t>
      </w:r>
      <w:r w:rsidR="00D65A84" w:rsidRPr="00092749">
        <w:t xml:space="preserve"> </w:t>
      </w:r>
      <w:r w:rsidRPr="00092749">
        <w:t>other</w:t>
      </w:r>
      <w:r w:rsidR="00D65A84" w:rsidRPr="00092749">
        <w:t xml:space="preserve"> </w:t>
      </w:r>
      <w:r w:rsidRPr="00092749">
        <w:t>people?</w:t>
      </w:r>
    </w:p>
    <w:p w14:paraId="45A2358D" w14:textId="3C42D7AE" w:rsidR="00310578" w:rsidRPr="00532343" w:rsidRDefault="008971AE" w:rsidP="00092749">
      <w:pPr>
        <w:pStyle w:val="ListBulletSpacing"/>
      </w:pPr>
      <w:r w:rsidRPr="00092749">
        <w:t>Where</w:t>
      </w:r>
      <w:r w:rsidR="00D65A84" w:rsidRPr="00092749">
        <w:t xml:space="preserve"> </w:t>
      </w:r>
      <w:r w:rsidRPr="00092749">
        <w:t>can</w:t>
      </w:r>
      <w:r w:rsidR="00D65A84" w:rsidRPr="00532343">
        <w:t xml:space="preserve"> </w:t>
      </w:r>
      <w:r w:rsidRPr="00532343">
        <w:t>I</w:t>
      </w:r>
      <w:r w:rsidR="00D65A84" w:rsidRPr="00532343">
        <w:t xml:space="preserve"> </w:t>
      </w:r>
      <w:r w:rsidRPr="00532343">
        <w:t>go</w:t>
      </w:r>
      <w:r w:rsidR="00D65A84" w:rsidRPr="00532343">
        <w:t xml:space="preserve"> </w:t>
      </w:r>
      <w:r w:rsidRPr="00532343">
        <w:t>if</w:t>
      </w:r>
      <w:r w:rsidR="00D65A84" w:rsidRPr="00532343">
        <w:t xml:space="preserve"> </w:t>
      </w:r>
      <w:r w:rsidRPr="00532343">
        <w:t>I</w:t>
      </w:r>
      <w:r w:rsidR="00D65A84" w:rsidRPr="00532343">
        <w:t xml:space="preserve"> </w:t>
      </w:r>
      <w:r w:rsidRPr="00532343">
        <w:t>ever</w:t>
      </w:r>
      <w:r w:rsidR="00D65A84" w:rsidRPr="00532343">
        <w:t xml:space="preserve"> </w:t>
      </w:r>
      <w:r w:rsidRPr="00532343">
        <w:t>need</w:t>
      </w:r>
      <w:r w:rsidR="00D65A84" w:rsidRPr="00532343">
        <w:t xml:space="preserve"> </w:t>
      </w:r>
      <w:r w:rsidRPr="00532343">
        <w:t>help</w:t>
      </w:r>
      <w:r w:rsidR="00D65A84" w:rsidRPr="00532343">
        <w:t xml:space="preserve"> </w:t>
      </w:r>
      <w:r w:rsidRPr="00532343">
        <w:t>or</w:t>
      </w:r>
      <w:r w:rsidR="00D65A84" w:rsidRPr="00532343">
        <w:t xml:space="preserve"> </w:t>
      </w:r>
      <w:r w:rsidRPr="00532343">
        <w:t>a</w:t>
      </w:r>
      <w:r w:rsidR="00D65A84" w:rsidRPr="00532343">
        <w:t xml:space="preserve"> </w:t>
      </w:r>
      <w:r w:rsidRPr="00532343">
        <w:t>place</w:t>
      </w:r>
      <w:r w:rsidR="00D65A84" w:rsidRPr="00532343">
        <w:t xml:space="preserve"> </w:t>
      </w:r>
      <w:r w:rsidRPr="00532343">
        <w:t>to</w:t>
      </w:r>
      <w:r w:rsidR="00D65A84" w:rsidRPr="00532343">
        <w:t xml:space="preserve"> </w:t>
      </w:r>
      <w:r w:rsidRPr="00532343">
        <w:t>stay?</w:t>
      </w:r>
      <w:r w:rsidR="00D65A84" w:rsidRPr="00532343">
        <w:t xml:space="preserve"> </w:t>
      </w:r>
      <w:r w:rsidRPr="00532343">
        <w:br/>
        <w:t>Have</w:t>
      </w:r>
      <w:r w:rsidR="00D65A84" w:rsidRPr="00532343">
        <w:t xml:space="preserve"> </w:t>
      </w:r>
      <w:r w:rsidRPr="00532343">
        <w:t>I</w:t>
      </w:r>
      <w:r w:rsidR="00D65A84" w:rsidRPr="00532343">
        <w:t xml:space="preserve"> </w:t>
      </w:r>
      <w:r w:rsidRPr="00532343">
        <w:t>spoken</w:t>
      </w:r>
      <w:r w:rsidR="00D65A84" w:rsidRPr="00532343">
        <w:t xml:space="preserve"> </w:t>
      </w:r>
      <w:r w:rsidRPr="00532343">
        <w:t>to</w:t>
      </w:r>
      <w:r w:rsidR="00D65A84" w:rsidRPr="00532343">
        <w:t xml:space="preserve"> </w:t>
      </w:r>
      <w:r w:rsidRPr="00532343">
        <w:t>them</w:t>
      </w:r>
      <w:r w:rsidR="00D65A84" w:rsidRPr="00532343">
        <w:t xml:space="preserve"> </w:t>
      </w:r>
      <w:r w:rsidRPr="00532343">
        <w:t>about</w:t>
      </w:r>
      <w:r w:rsidR="00D65A84" w:rsidRPr="00532343">
        <w:t xml:space="preserve"> </w:t>
      </w:r>
      <w:r w:rsidRPr="00532343">
        <w:t>this?</w:t>
      </w:r>
    </w:p>
    <w:p w14:paraId="40A575BF" w14:textId="2F6C891A" w:rsidR="008971AE" w:rsidRDefault="008971AE" w:rsidP="00EA29CB">
      <w:pPr>
        <w:spacing w:before="0" w:line="278" w:lineRule="auto"/>
        <w:ind w:left="284"/>
      </w:pPr>
      <w:r>
        <w:br w:type="page"/>
      </w:r>
    </w:p>
    <w:p w14:paraId="71D473DF" w14:textId="63732BAF" w:rsidR="008971AE" w:rsidRDefault="008971AE" w:rsidP="00742C05">
      <w:pPr>
        <w:pStyle w:val="Heading2"/>
        <w:spacing w:before="480" w:after="1140"/>
      </w:pPr>
      <w:r w:rsidRPr="008971AE">
        <w:lastRenderedPageBreak/>
        <w:t>My</w:t>
      </w:r>
      <w:r w:rsidR="00D65A84">
        <w:t xml:space="preserve"> </w:t>
      </w:r>
      <w:r w:rsidRPr="008971AE">
        <w:t>circles</w:t>
      </w:r>
      <w:r w:rsidR="00D65A84">
        <w:t xml:space="preserve"> </w:t>
      </w:r>
      <w:r w:rsidRPr="008971AE">
        <w:t>of</w:t>
      </w:r>
      <w:r w:rsidR="00D65A84">
        <w:t xml:space="preserve"> </w:t>
      </w:r>
      <w:r w:rsidRPr="008971AE">
        <w:t>support</w:t>
      </w:r>
    </w:p>
    <w:p w14:paraId="40F617CA" w14:textId="0059E50D" w:rsidR="0086046C" w:rsidRPr="00FF79DA" w:rsidRDefault="00AA54EC" w:rsidP="00AA54EC">
      <w:pPr>
        <w:rPr>
          <w:sz w:val="32"/>
          <w:szCs w:val="32"/>
        </w:rPr>
      </w:pPr>
      <w:r w:rsidRPr="00FF79DA">
        <w:rPr>
          <w:sz w:val="32"/>
          <w:szCs w:val="32"/>
        </w:rPr>
        <w:t>Your circle</w:t>
      </w:r>
      <w:r w:rsidR="000F3282" w:rsidRPr="00FF79DA">
        <w:rPr>
          <w:sz w:val="32"/>
          <w:szCs w:val="32"/>
        </w:rPr>
        <w:t>s</w:t>
      </w:r>
      <w:r w:rsidRPr="00FF79DA">
        <w:rPr>
          <w:sz w:val="32"/>
          <w:szCs w:val="32"/>
        </w:rPr>
        <w:t xml:space="preserve"> of support </w:t>
      </w:r>
      <w:r w:rsidR="000F3282" w:rsidRPr="00FF79DA">
        <w:rPr>
          <w:sz w:val="32"/>
          <w:szCs w:val="32"/>
        </w:rPr>
        <w:t>are</w:t>
      </w:r>
      <w:r w:rsidRPr="00FF79DA">
        <w:rPr>
          <w:sz w:val="32"/>
          <w:szCs w:val="32"/>
        </w:rPr>
        <w:t xml:space="preserve"> made up of</w:t>
      </w:r>
      <w:r w:rsidR="0086046C" w:rsidRPr="00FF79DA">
        <w:rPr>
          <w:sz w:val="32"/>
          <w:szCs w:val="32"/>
        </w:rPr>
        <w:t>:</w:t>
      </w:r>
    </w:p>
    <w:p w14:paraId="14155CB4" w14:textId="77777777" w:rsidR="0086046C" w:rsidRPr="00FF79DA" w:rsidRDefault="0086046C" w:rsidP="00AA54EC">
      <w:pPr>
        <w:rPr>
          <w:sz w:val="32"/>
          <w:szCs w:val="32"/>
        </w:rPr>
      </w:pPr>
    </w:p>
    <w:p w14:paraId="13B517A1" w14:textId="667C7012" w:rsidR="00AA54EC" w:rsidRPr="00FF79DA" w:rsidRDefault="00AA54EC" w:rsidP="0086046C">
      <w:pPr>
        <w:pStyle w:val="ListParagraph"/>
        <w:numPr>
          <w:ilvl w:val="0"/>
          <w:numId w:val="23"/>
        </w:numPr>
        <w:rPr>
          <w:sz w:val="32"/>
          <w:szCs w:val="32"/>
        </w:rPr>
      </w:pPr>
      <w:r w:rsidRPr="00FF79DA">
        <w:rPr>
          <w:sz w:val="32"/>
          <w:szCs w:val="32"/>
        </w:rPr>
        <w:t xml:space="preserve"> </w:t>
      </w:r>
      <w:r w:rsidR="0086046C" w:rsidRPr="00FF79DA">
        <w:rPr>
          <w:sz w:val="32"/>
          <w:szCs w:val="32"/>
        </w:rPr>
        <w:t>T</w:t>
      </w:r>
      <w:r w:rsidRPr="00FF79DA">
        <w:rPr>
          <w:sz w:val="32"/>
          <w:szCs w:val="32"/>
        </w:rPr>
        <w:t>he people who are close to you or you see on a daily basis</w:t>
      </w:r>
      <w:r w:rsidR="0086046C" w:rsidRPr="00FF79DA">
        <w:rPr>
          <w:sz w:val="32"/>
          <w:szCs w:val="32"/>
        </w:rPr>
        <w:t>. My connections with family, carers, housemates, peers and neighbours</w:t>
      </w:r>
    </w:p>
    <w:p w14:paraId="66D4B247" w14:textId="77777777" w:rsidR="000F3282" w:rsidRPr="00FF79DA" w:rsidRDefault="000F3282" w:rsidP="000F3282">
      <w:pPr>
        <w:pStyle w:val="ListParagraph"/>
        <w:rPr>
          <w:sz w:val="32"/>
          <w:szCs w:val="32"/>
        </w:rPr>
      </w:pPr>
    </w:p>
    <w:p w14:paraId="290C1773" w14:textId="0548DAC8" w:rsidR="0086046C" w:rsidRPr="00FF79DA" w:rsidRDefault="000F3282" w:rsidP="000F3282">
      <w:pPr>
        <w:pStyle w:val="ListParagraph"/>
        <w:numPr>
          <w:ilvl w:val="0"/>
          <w:numId w:val="23"/>
        </w:numPr>
        <w:rPr>
          <w:sz w:val="32"/>
          <w:szCs w:val="32"/>
        </w:rPr>
      </w:pPr>
      <w:r w:rsidRPr="00FF79DA">
        <w:rPr>
          <w:sz w:val="32"/>
          <w:szCs w:val="32"/>
        </w:rPr>
        <w:t>Connections through regular activities such as: work, school, volunteering, religious affiliation, clubs, community groups, fitness, peer support and other activities (eg. online activities).</w:t>
      </w:r>
    </w:p>
    <w:p w14:paraId="59A1DC98" w14:textId="77777777" w:rsidR="000F3282" w:rsidRPr="00FF79DA" w:rsidRDefault="000F3282" w:rsidP="000F3282">
      <w:pPr>
        <w:pStyle w:val="ListParagraph"/>
        <w:rPr>
          <w:sz w:val="32"/>
          <w:szCs w:val="32"/>
        </w:rPr>
      </w:pPr>
    </w:p>
    <w:p w14:paraId="5C08D35F" w14:textId="2945E246" w:rsidR="000F3282" w:rsidRPr="00FF79DA" w:rsidRDefault="000F3282" w:rsidP="000F3282">
      <w:pPr>
        <w:pStyle w:val="ListParagraph"/>
        <w:numPr>
          <w:ilvl w:val="0"/>
          <w:numId w:val="23"/>
        </w:numPr>
        <w:rPr>
          <w:sz w:val="32"/>
          <w:szCs w:val="32"/>
        </w:rPr>
      </w:pPr>
      <w:r w:rsidRPr="00FF79DA">
        <w:rPr>
          <w:sz w:val="32"/>
          <w:szCs w:val="32"/>
        </w:rPr>
        <w:t>My connections with professionals (eg. service providers, community leaders).</w:t>
      </w:r>
    </w:p>
    <w:p w14:paraId="268D8FE7" w14:textId="77777777" w:rsidR="00B57909" w:rsidRPr="00532343" w:rsidRDefault="00B57909" w:rsidP="00B57909">
      <w:pPr>
        <w:rPr>
          <w:sz w:val="32"/>
          <w:szCs w:val="32"/>
        </w:rPr>
      </w:pPr>
    </w:p>
    <w:p w14:paraId="4ADA7D23" w14:textId="77777777" w:rsidR="005C76FD" w:rsidRPr="00532343" w:rsidRDefault="005C76FD" w:rsidP="005C76FD">
      <w:pPr>
        <w:rPr>
          <w:sz w:val="32"/>
          <w:szCs w:val="32"/>
        </w:rPr>
      </w:pPr>
    </w:p>
    <w:p w14:paraId="1E12624C" w14:textId="77777777" w:rsidR="005C76FD" w:rsidRDefault="005C76FD" w:rsidP="005C76FD">
      <w:pPr>
        <w:sectPr w:rsidR="005C76FD" w:rsidSect="00423575">
          <w:headerReference w:type="even" r:id="rId84"/>
          <w:headerReference w:type="default" r:id="rId85"/>
          <w:footerReference w:type="even" r:id="rId86"/>
          <w:footerReference w:type="default" r:id="rId87"/>
          <w:pgSz w:w="11906" w:h="16838"/>
          <w:pgMar w:top="964" w:right="1361" w:bottom="1134" w:left="1247" w:header="709" w:footer="369" w:gutter="0"/>
          <w:cols w:space="708"/>
          <w:docGrid w:linePitch="381"/>
        </w:sectPr>
      </w:pPr>
    </w:p>
    <w:p w14:paraId="7097CB64" w14:textId="7B5D0F27" w:rsidR="00677A8F" w:rsidRDefault="00677A8F" w:rsidP="00B564D9">
      <w:pPr>
        <w:pStyle w:val="Heading1"/>
        <w:spacing w:after="2280"/>
      </w:pPr>
      <w:r w:rsidRPr="001A0392">
        <w:lastRenderedPageBreak/>
        <w:t>Daily</w:t>
      </w:r>
      <w:r w:rsidR="00D65A84">
        <w:t xml:space="preserve"> </w:t>
      </w:r>
      <w:r w:rsidRPr="001A0392">
        <w:t>life</w:t>
      </w:r>
      <w:r w:rsidR="000F3282">
        <w:t xml:space="preserve"> – social connections</w:t>
      </w:r>
    </w:p>
    <w:p w14:paraId="4115C408" w14:textId="62EB23C5" w:rsidR="000F3282" w:rsidRDefault="000F3282" w:rsidP="00EA5174">
      <w:pPr>
        <w:pStyle w:val="Heading2"/>
      </w:pPr>
      <w:r>
        <w:t>Main Support people</w:t>
      </w:r>
      <w:r w:rsidR="00860635">
        <w:t>:</w:t>
      </w:r>
    </w:p>
    <w:p w14:paraId="28F2CD33" w14:textId="27CBCEC8" w:rsidR="00860635" w:rsidRDefault="00860635" w:rsidP="00EA5174">
      <w:pPr>
        <w:pStyle w:val="Heading3"/>
      </w:pPr>
      <w:r>
        <w:t>Person one:</w:t>
      </w:r>
    </w:p>
    <w:p w14:paraId="4773E546" w14:textId="4AA53AE5" w:rsidR="000F3282" w:rsidRPr="00FF79DA" w:rsidRDefault="000F3282" w:rsidP="000F3282">
      <w:pPr>
        <w:rPr>
          <w:sz w:val="32"/>
          <w:szCs w:val="32"/>
        </w:rPr>
      </w:pPr>
      <w:r w:rsidRPr="00FF79DA">
        <w:rPr>
          <w:sz w:val="32"/>
          <w:szCs w:val="32"/>
        </w:rPr>
        <w:t>Name:</w:t>
      </w:r>
    </w:p>
    <w:p w14:paraId="3AD66D14" w14:textId="4E78BB35" w:rsidR="00860635" w:rsidRPr="00FF79DA" w:rsidRDefault="00860635" w:rsidP="000F3282">
      <w:pPr>
        <w:rPr>
          <w:sz w:val="32"/>
          <w:szCs w:val="32"/>
        </w:rPr>
      </w:pPr>
      <w:r w:rsidRPr="00FF79DA">
        <w:rPr>
          <w:sz w:val="32"/>
          <w:szCs w:val="32"/>
        </w:rPr>
        <w:t>[Enter text here]</w:t>
      </w:r>
    </w:p>
    <w:p w14:paraId="5AC89A70" w14:textId="3DFB9AA6" w:rsidR="000F3282" w:rsidRPr="00FF79DA" w:rsidRDefault="000F3282" w:rsidP="000F3282">
      <w:pPr>
        <w:rPr>
          <w:sz w:val="32"/>
          <w:szCs w:val="32"/>
        </w:rPr>
      </w:pPr>
      <w:r w:rsidRPr="00FF79DA">
        <w:rPr>
          <w:sz w:val="32"/>
          <w:szCs w:val="32"/>
        </w:rPr>
        <w:t>Phone Number</w:t>
      </w:r>
    </w:p>
    <w:p w14:paraId="4CFB8C7C" w14:textId="3A15E121" w:rsidR="00860635" w:rsidRPr="00FF79DA" w:rsidRDefault="00860635" w:rsidP="000F3282">
      <w:pPr>
        <w:rPr>
          <w:sz w:val="32"/>
          <w:szCs w:val="32"/>
        </w:rPr>
      </w:pPr>
      <w:r w:rsidRPr="00FF79DA">
        <w:rPr>
          <w:sz w:val="32"/>
          <w:szCs w:val="32"/>
        </w:rPr>
        <w:t>[Enter text here]</w:t>
      </w:r>
    </w:p>
    <w:p w14:paraId="648F42DE" w14:textId="4C8022F1" w:rsidR="000F3282" w:rsidRPr="00FF79DA" w:rsidRDefault="000F3282" w:rsidP="000F3282">
      <w:pPr>
        <w:rPr>
          <w:sz w:val="32"/>
          <w:szCs w:val="32"/>
        </w:rPr>
      </w:pPr>
      <w:r w:rsidRPr="00FF79DA">
        <w:rPr>
          <w:sz w:val="32"/>
          <w:szCs w:val="32"/>
        </w:rPr>
        <w:t>Address:</w:t>
      </w:r>
    </w:p>
    <w:p w14:paraId="3321C071" w14:textId="4DC6AC23" w:rsidR="00860635" w:rsidRPr="00FF79DA" w:rsidRDefault="00860635" w:rsidP="000F3282">
      <w:pPr>
        <w:rPr>
          <w:sz w:val="32"/>
          <w:szCs w:val="32"/>
        </w:rPr>
      </w:pPr>
      <w:r w:rsidRPr="00FF79DA">
        <w:rPr>
          <w:sz w:val="32"/>
          <w:szCs w:val="32"/>
        </w:rPr>
        <w:t>[Enter text here]</w:t>
      </w:r>
    </w:p>
    <w:p w14:paraId="46221392" w14:textId="7EFEE3A1" w:rsidR="000F3282" w:rsidRPr="00FF79DA" w:rsidRDefault="000F3282" w:rsidP="000F3282">
      <w:pPr>
        <w:rPr>
          <w:sz w:val="32"/>
          <w:szCs w:val="32"/>
        </w:rPr>
      </w:pPr>
      <w:r w:rsidRPr="00FF79DA">
        <w:rPr>
          <w:sz w:val="32"/>
          <w:szCs w:val="32"/>
        </w:rPr>
        <w:t xml:space="preserve">Relationship/organisation </w:t>
      </w:r>
    </w:p>
    <w:p w14:paraId="327FFA49" w14:textId="75C65BA0" w:rsidR="00860635" w:rsidRPr="00FF79DA" w:rsidRDefault="00860635" w:rsidP="000F3282">
      <w:pPr>
        <w:rPr>
          <w:sz w:val="32"/>
          <w:szCs w:val="32"/>
        </w:rPr>
      </w:pPr>
      <w:r w:rsidRPr="00FF79DA">
        <w:rPr>
          <w:sz w:val="32"/>
          <w:szCs w:val="32"/>
        </w:rPr>
        <w:t>[Enter text here]</w:t>
      </w:r>
    </w:p>
    <w:p w14:paraId="5A4628D8" w14:textId="4713F248" w:rsidR="00EA5174" w:rsidRDefault="00EA5174" w:rsidP="00EA5174">
      <w:pPr>
        <w:pStyle w:val="Heading3"/>
      </w:pPr>
      <w:r>
        <w:t>Person two:</w:t>
      </w:r>
    </w:p>
    <w:p w14:paraId="75812FB2" w14:textId="78DD3BA5" w:rsidR="00EA5174" w:rsidRPr="00FF79DA" w:rsidRDefault="00EA5174" w:rsidP="00EA5174">
      <w:pPr>
        <w:rPr>
          <w:sz w:val="32"/>
          <w:szCs w:val="32"/>
        </w:rPr>
      </w:pPr>
      <w:r w:rsidRPr="00FF79DA">
        <w:rPr>
          <w:sz w:val="32"/>
          <w:szCs w:val="32"/>
        </w:rPr>
        <w:t>Name:</w:t>
      </w:r>
    </w:p>
    <w:p w14:paraId="780FB24D" w14:textId="77777777" w:rsidR="00EA5174" w:rsidRPr="00FF79DA" w:rsidRDefault="00EA5174" w:rsidP="00EA5174">
      <w:pPr>
        <w:rPr>
          <w:sz w:val="32"/>
          <w:szCs w:val="32"/>
        </w:rPr>
      </w:pPr>
      <w:r w:rsidRPr="00FF79DA">
        <w:rPr>
          <w:sz w:val="32"/>
          <w:szCs w:val="32"/>
        </w:rPr>
        <w:t>[Enter text here]</w:t>
      </w:r>
    </w:p>
    <w:p w14:paraId="0D3830E2" w14:textId="77777777" w:rsidR="00EA5174" w:rsidRPr="00FF79DA" w:rsidRDefault="00EA5174" w:rsidP="00EA5174">
      <w:pPr>
        <w:rPr>
          <w:sz w:val="32"/>
          <w:szCs w:val="32"/>
        </w:rPr>
      </w:pPr>
      <w:r w:rsidRPr="00FF79DA">
        <w:rPr>
          <w:sz w:val="32"/>
          <w:szCs w:val="32"/>
        </w:rPr>
        <w:t>Phone Number</w:t>
      </w:r>
    </w:p>
    <w:p w14:paraId="3FB7F9C9" w14:textId="77777777" w:rsidR="00EA5174" w:rsidRPr="00FF79DA" w:rsidRDefault="00EA5174" w:rsidP="00EA5174">
      <w:pPr>
        <w:rPr>
          <w:sz w:val="32"/>
          <w:szCs w:val="32"/>
        </w:rPr>
      </w:pPr>
      <w:r w:rsidRPr="00FF79DA">
        <w:rPr>
          <w:sz w:val="32"/>
          <w:szCs w:val="32"/>
        </w:rPr>
        <w:t>[Enter text here]</w:t>
      </w:r>
    </w:p>
    <w:p w14:paraId="0FF669E4" w14:textId="77777777" w:rsidR="00EA5174" w:rsidRPr="00FF79DA" w:rsidRDefault="00EA5174" w:rsidP="00EA5174">
      <w:pPr>
        <w:rPr>
          <w:sz w:val="32"/>
          <w:szCs w:val="32"/>
        </w:rPr>
      </w:pPr>
      <w:r w:rsidRPr="00FF79DA">
        <w:rPr>
          <w:sz w:val="32"/>
          <w:szCs w:val="32"/>
        </w:rPr>
        <w:t>Address:</w:t>
      </w:r>
    </w:p>
    <w:p w14:paraId="7B490972" w14:textId="77777777" w:rsidR="00EA5174" w:rsidRPr="00FF79DA" w:rsidRDefault="00EA5174" w:rsidP="00EA5174">
      <w:pPr>
        <w:rPr>
          <w:sz w:val="32"/>
          <w:szCs w:val="32"/>
        </w:rPr>
      </w:pPr>
      <w:r w:rsidRPr="00FF79DA">
        <w:rPr>
          <w:sz w:val="32"/>
          <w:szCs w:val="32"/>
        </w:rPr>
        <w:t>[Enter text here]</w:t>
      </w:r>
    </w:p>
    <w:p w14:paraId="06974D2C" w14:textId="77777777" w:rsidR="005B0D72" w:rsidRPr="00FF79DA" w:rsidRDefault="00EA5174" w:rsidP="00EA5174">
      <w:pPr>
        <w:rPr>
          <w:sz w:val="32"/>
          <w:szCs w:val="32"/>
        </w:rPr>
      </w:pPr>
      <w:r w:rsidRPr="00FF79DA">
        <w:rPr>
          <w:sz w:val="32"/>
          <w:szCs w:val="32"/>
        </w:rPr>
        <w:t>Relationship/organisation</w:t>
      </w:r>
    </w:p>
    <w:p w14:paraId="3BFC4E67" w14:textId="0A39C7A9" w:rsidR="00EA5174" w:rsidRPr="00FF79DA" w:rsidRDefault="00EA5174" w:rsidP="00EA5174">
      <w:pPr>
        <w:rPr>
          <w:sz w:val="32"/>
          <w:szCs w:val="32"/>
        </w:rPr>
      </w:pPr>
      <w:r w:rsidRPr="00FF79DA">
        <w:rPr>
          <w:sz w:val="32"/>
          <w:szCs w:val="32"/>
        </w:rPr>
        <w:t xml:space="preserve"> </w:t>
      </w:r>
      <w:r w:rsidR="005B0D72" w:rsidRPr="00FF79DA">
        <w:rPr>
          <w:sz w:val="32"/>
          <w:szCs w:val="32"/>
        </w:rPr>
        <w:t>[Enter text here]</w:t>
      </w:r>
    </w:p>
    <w:p w14:paraId="5458C9A8" w14:textId="6B197BAD" w:rsidR="00EA5174" w:rsidRDefault="00EA5174" w:rsidP="00EA5174">
      <w:pPr>
        <w:pStyle w:val="Heading3"/>
      </w:pPr>
      <w:r>
        <w:lastRenderedPageBreak/>
        <w:t>Person t</w:t>
      </w:r>
      <w:r w:rsidR="005B0D72">
        <w:t>hree</w:t>
      </w:r>
      <w:r>
        <w:t>:</w:t>
      </w:r>
    </w:p>
    <w:p w14:paraId="6D3D08CC" w14:textId="77777777" w:rsidR="00EA5174" w:rsidRPr="00FF79DA" w:rsidRDefault="00EA5174" w:rsidP="00EA5174">
      <w:pPr>
        <w:rPr>
          <w:sz w:val="32"/>
          <w:szCs w:val="32"/>
        </w:rPr>
      </w:pPr>
      <w:r w:rsidRPr="00FF79DA">
        <w:rPr>
          <w:sz w:val="32"/>
          <w:szCs w:val="32"/>
        </w:rPr>
        <w:t>Name:</w:t>
      </w:r>
    </w:p>
    <w:p w14:paraId="598760FC" w14:textId="77777777" w:rsidR="00EA5174" w:rsidRPr="00FF79DA" w:rsidRDefault="00EA5174" w:rsidP="00EA5174">
      <w:pPr>
        <w:rPr>
          <w:sz w:val="32"/>
          <w:szCs w:val="32"/>
        </w:rPr>
      </w:pPr>
      <w:r w:rsidRPr="00FF79DA">
        <w:rPr>
          <w:sz w:val="32"/>
          <w:szCs w:val="32"/>
        </w:rPr>
        <w:t>[Enter text here]</w:t>
      </w:r>
    </w:p>
    <w:p w14:paraId="39A08C86" w14:textId="77777777" w:rsidR="00EA5174" w:rsidRPr="00FF79DA" w:rsidRDefault="00EA5174" w:rsidP="00EA5174">
      <w:pPr>
        <w:rPr>
          <w:sz w:val="32"/>
          <w:szCs w:val="32"/>
        </w:rPr>
      </w:pPr>
      <w:r w:rsidRPr="00FF79DA">
        <w:rPr>
          <w:sz w:val="32"/>
          <w:szCs w:val="32"/>
        </w:rPr>
        <w:t>Phone Number</w:t>
      </w:r>
    </w:p>
    <w:p w14:paraId="5F3BB683" w14:textId="77777777" w:rsidR="00EA5174" w:rsidRPr="00FF79DA" w:rsidRDefault="00EA5174" w:rsidP="00EA5174">
      <w:pPr>
        <w:rPr>
          <w:sz w:val="32"/>
          <w:szCs w:val="32"/>
        </w:rPr>
      </w:pPr>
      <w:r w:rsidRPr="00FF79DA">
        <w:rPr>
          <w:sz w:val="32"/>
          <w:szCs w:val="32"/>
        </w:rPr>
        <w:t>[Enter text here]</w:t>
      </w:r>
    </w:p>
    <w:p w14:paraId="10D5A485" w14:textId="77777777" w:rsidR="00EA5174" w:rsidRPr="00FF79DA" w:rsidRDefault="00EA5174" w:rsidP="00EA5174">
      <w:pPr>
        <w:rPr>
          <w:sz w:val="32"/>
          <w:szCs w:val="32"/>
        </w:rPr>
      </w:pPr>
      <w:r w:rsidRPr="00FF79DA">
        <w:rPr>
          <w:sz w:val="32"/>
          <w:szCs w:val="32"/>
        </w:rPr>
        <w:t>Address:</w:t>
      </w:r>
    </w:p>
    <w:p w14:paraId="6F154F7D" w14:textId="77777777" w:rsidR="00EA5174" w:rsidRPr="00FF79DA" w:rsidRDefault="00EA5174" w:rsidP="00EA5174">
      <w:pPr>
        <w:rPr>
          <w:sz w:val="32"/>
          <w:szCs w:val="32"/>
        </w:rPr>
      </w:pPr>
      <w:r w:rsidRPr="00FF79DA">
        <w:rPr>
          <w:sz w:val="32"/>
          <w:szCs w:val="32"/>
        </w:rPr>
        <w:t>[Enter text here]</w:t>
      </w:r>
    </w:p>
    <w:p w14:paraId="1F977210" w14:textId="77777777" w:rsidR="00EA5174" w:rsidRPr="00FF79DA" w:rsidRDefault="00EA5174" w:rsidP="00EA5174">
      <w:pPr>
        <w:rPr>
          <w:sz w:val="32"/>
          <w:szCs w:val="32"/>
        </w:rPr>
      </w:pPr>
      <w:r w:rsidRPr="00FF79DA">
        <w:rPr>
          <w:sz w:val="32"/>
          <w:szCs w:val="32"/>
        </w:rPr>
        <w:t xml:space="preserve">Relationship/organisation </w:t>
      </w:r>
    </w:p>
    <w:p w14:paraId="0FFF88D6" w14:textId="77777777" w:rsidR="00EA5174" w:rsidRPr="00FF79DA" w:rsidRDefault="00EA5174" w:rsidP="00EA5174">
      <w:pPr>
        <w:rPr>
          <w:sz w:val="32"/>
          <w:szCs w:val="32"/>
        </w:rPr>
      </w:pPr>
      <w:r w:rsidRPr="00FF79DA">
        <w:rPr>
          <w:sz w:val="32"/>
          <w:szCs w:val="32"/>
        </w:rPr>
        <w:t>[Enter text here]</w:t>
      </w:r>
    </w:p>
    <w:p w14:paraId="5958A626" w14:textId="593135FC" w:rsidR="00EA5174" w:rsidRPr="00FF79DA" w:rsidRDefault="00EA5174" w:rsidP="00EA5174">
      <w:pPr>
        <w:rPr>
          <w:sz w:val="32"/>
          <w:szCs w:val="32"/>
        </w:rPr>
      </w:pPr>
    </w:p>
    <w:p w14:paraId="66055455" w14:textId="77777777" w:rsidR="00EA5174" w:rsidRPr="000F3282" w:rsidRDefault="00EA5174" w:rsidP="000F3282"/>
    <w:p w14:paraId="07489306" w14:textId="1133BB92" w:rsidR="00677A8F" w:rsidRDefault="00677A8F" w:rsidP="00677A8F">
      <w:pPr>
        <w:pStyle w:val="Heading1"/>
      </w:pPr>
      <w:r w:rsidRPr="001A0392">
        <w:lastRenderedPageBreak/>
        <w:t>After</w:t>
      </w:r>
      <w:r w:rsidR="00D65A84">
        <w:t xml:space="preserve"> </w:t>
      </w:r>
      <w:r w:rsidRPr="001A0392">
        <w:t>an</w:t>
      </w:r>
      <w:r w:rsidR="00D65A84">
        <w:t xml:space="preserve"> </w:t>
      </w:r>
      <w:r w:rsidRPr="001A0392">
        <w:t>emergency</w:t>
      </w:r>
      <w:r w:rsidR="00E663C4">
        <w:t>-</w:t>
      </w:r>
      <w:r w:rsidR="00860635">
        <w:t xml:space="preserve"> social connection</w:t>
      </w:r>
    </w:p>
    <w:p w14:paraId="063D02FB" w14:textId="5AEDBC23" w:rsidR="00677A8F" w:rsidRPr="00532343" w:rsidRDefault="00677A8F" w:rsidP="005D5AD8">
      <w:pPr>
        <w:pStyle w:val="BodyText"/>
        <w:spacing w:before="120" w:after="120"/>
        <w:rPr>
          <w:sz w:val="32"/>
          <w:szCs w:val="32"/>
        </w:rPr>
      </w:pPr>
      <w:r w:rsidRPr="00532343">
        <w:rPr>
          <w:sz w:val="32"/>
          <w:szCs w:val="32"/>
        </w:rPr>
        <w:t>From</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key</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identified</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previous</w:t>
      </w:r>
      <w:r w:rsidR="00D65A84" w:rsidRPr="00532343">
        <w:rPr>
          <w:sz w:val="32"/>
          <w:szCs w:val="32"/>
        </w:rPr>
        <w:t xml:space="preserve"> </w:t>
      </w:r>
      <w:r w:rsidRPr="00532343">
        <w:rPr>
          <w:sz w:val="32"/>
          <w:szCs w:val="32"/>
        </w:rPr>
        <w:t>page</w:t>
      </w:r>
      <w:r w:rsidR="00D65A84" w:rsidRPr="00532343">
        <w:rPr>
          <w:sz w:val="32"/>
          <w:szCs w:val="32"/>
        </w:rPr>
        <w:t xml:space="preserve"> </w:t>
      </w:r>
      <w:r w:rsidRPr="00532343">
        <w:rPr>
          <w:sz w:val="32"/>
          <w:szCs w:val="32"/>
        </w:rPr>
        <w:t>(or</w:t>
      </w:r>
      <w:r w:rsidR="00D65A84" w:rsidRPr="00532343">
        <w:rPr>
          <w:sz w:val="32"/>
          <w:szCs w:val="32"/>
        </w:rPr>
        <w:t xml:space="preserve"> </w:t>
      </w:r>
      <w:r w:rsidR="003B344F" w:rsidRPr="00532343">
        <w:rPr>
          <w:sz w:val="32"/>
          <w:szCs w:val="32"/>
        </w:rPr>
        <w:br/>
      </w:r>
      <w:r w:rsidRPr="00532343">
        <w:rPr>
          <w:sz w:val="32"/>
          <w:szCs w:val="32"/>
        </w:rPr>
        <w:t>anyone</w:t>
      </w:r>
      <w:r w:rsidR="00D65A84" w:rsidRPr="00532343">
        <w:rPr>
          <w:sz w:val="32"/>
          <w:szCs w:val="32"/>
        </w:rPr>
        <w:t xml:space="preserve"> </w:t>
      </w:r>
      <w:r w:rsidRPr="00532343">
        <w:rPr>
          <w:sz w:val="32"/>
          <w:szCs w:val="32"/>
        </w:rPr>
        <w:t>else)</w:t>
      </w:r>
      <w:r w:rsidR="00D65A84" w:rsidRPr="00532343">
        <w:rPr>
          <w:sz w:val="32"/>
          <w:szCs w:val="32"/>
        </w:rPr>
        <w:t xml:space="preserve"> </w:t>
      </w:r>
      <w:r w:rsidRPr="00532343">
        <w:rPr>
          <w:sz w:val="32"/>
          <w:szCs w:val="32"/>
        </w:rPr>
        <w:t>add</w:t>
      </w:r>
      <w:r w:rsidR="00D65A84" w:rsidRPr="00532343">
        <w:rPr>
          <w:sz w:val="32"/>
          <w:szCs w:val="32"/>
        </w:rPr>
        <w:t xml:space="preserve"> </w:t>
      </w:r>
      <w:r w:rsidRPr="00532343">
        <w:rPr>
          <w:sz w:val="32"/>
          <w:szCs w:val="32"/>
        </w:rPr>
        <w:t>who</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provid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when</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it</w:t>
      </w:r>
      <w:r w:rsidR="00D65A84" w:rsidRPr="00532343">
        <w:rPr>
          <w:sz w:val="32"/>
          <w:szCs w:val="32"/>
        </w:rPr>
        <w:t xml:space="preserve"> </w:t>
      </w:r>
      <w:r w:rsidR="003B344F" w:rsidRPr="00532343">
        <w:rPr>
          <w:sz w:val="32"/>
          <w:szCs w:val="32"/>
        </w:rPr>
        <w:br/>
      </w:r>
      <w:r w:rsidRPr="00532343">
        <w:rPr>
          <w:sz w:val="32"/>
          <w:szCs w:val="32"/>
        </w:rPr>
        <w:t>in</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who</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giv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Make</w:t>
      </w:r>
      <w:r w:rsidR="00D65A84" w:rsidRPr="00532343">
        <w:rPr>
          <w:sz w:val="32"/>
          <w:szCs w:val="32"/>
        </w:rPr>
        <w:t xml:space="preserve"> </w:t>
      </w:r>
      <w:r w:rsidRPr="00532343">
        <w:rPr>
          <w:sz w:val="32"/>
          <w:szCs w:val="32"/>
        </w:rPr>
        <w:t>sure</w:t>
      </w:r>
      <w:r w:rsidR="00D65A84" w:rsidRPr="00532343">
        <w:rPr>
          <w:sz w:val="32"/>
          <w:szCs w:val="32"/>
        </w:rPr>
        <w:t xml:space="preserve"> </w:t>
      </w:r>
      <w:r w:rsidRPr="00532343">
        <w:rPr>
          <w:sz w:val="32"/>
          <w:szCs w:val="32"/>
        </w:rPr>
        <w:t>they</w:t>
      </w:r>
      <w:r w:rsidR="00D65A84" w:rsidRPr="00532343">
        <w:rPr>
          <w:sz w:val="32"/>
          <w:szCs w:val="32"/>
        </w:rPr>
        <w:t xml:space="preserve"> </w:t>
      </w:r>
      <w:r w:rsidR="003B344F" w:rsidRPr="00532343">
        <w:rPr>
          <w:sz w:val="32"/>
          <w:szCs w:val="32"/>
        </w:rPr>
        <w:br/>
      </w:r>
      <w:r w:rsidRPr="00532343">
        <w:rPr>
          <w:sz w:val="32"/>
          <w:szCs w:val="32"/>
        </w:rPr>
        <w:t>understand</w:t>
      </w:r>
      <w:r w:rsidR="00D65A84" w:rsidRPr="00532343">
        <w:rPr>
          <w:sz w:val="32"/>
          <w:szCs w:val="32"/>
        </w:rPr>
        <w:t xml:space="preserve"> </w:t>
      </w:r>
      <w:r w:rsidRPr="00532343">
        <w:rPr>
          <w:sz w:val="32"/>
          <w:szCs w:val="32"/>
        </w:rPr>
        <w:t>this</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expectations</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well.</w:t>
      </w:r>
    </w:p>
    <w:p w14:paraId="4819F393" w14:textId="77777777" w:rsidR="00860635" w:rsidRDefault="00860635" w:rsidP="00860635">
      <w:pPr>
        <w:pStyle w:val="BodyText"/>
        <w:spacing w:before="0" w:line="192" w:lineRule="auto"/>
        <w:rPr>
          <w:sz w:val="32"/>
          <w:szCs w:val="32"/>
        </w:rPr>
      </w:pPr>
    </w:p>
    <w:p w14:paraId="7A11D694" w14:textId="507E1D38" w:rsidR="00860635" w:rsidRDefault="00E663C4" w:rsidP="005B0D72">
      <w:pPr>
        <w:pStyle w:val="Heading2"/>
      </w:pPr>
      <w:r>
        <w:t>Who supports me/who do I support with:</w:t>
      </w:r>
    </w:p>
    <w:p w14:paraId="26A2283E" w14:textId="66B62BE8" w:rsidR="00860635" w:rsidRDefault="00860635" w:rsidP="005B0D72">
      <w:pPr>
        <w:pStyle w:val="Heading3"/>
      </w:pPr>
      <w:r>
        <w:t xml:space="preserve">Personal </w:t>
      </w:r>
      <w:r w:rsidR="00326397">
        <w:t>support</w:t>
      </w:r>
    </w:p>
    <w:p w14:paraId="35EEA432" w14:textId="77777777" w:rsidR="00860635" w:rsidRDefault="00860635" w:rsidP="00860635">
      <w:pPr>
        <w:pStyle w:val="BodyText"/>
        <w:spacing w:before="0" w:line="192" w:lineRule="auto"/>
      </w:pPr>
      <w:r w:rsidRPr="00FF79DA">
        <w:rPr>
          <w:sz w:val="32"/>
          <w:szCs w:val="32"/>
        </w:rPr>
        <w:t>[Enter text here</w:t>
      </w:r>
      <w:r>
        <w:t>]</w:t>
      </w:r>
    </w:p>
    <w:p w14:paraId="1961DB90" w14:textId="77777777" w:rsidR="00860635" w:rsidRDefault="00860635" w:rsidP="00860635">
      <w:pPr>
        <w:pStyle w:val="BodyText"/>
        <w:spacing w:before="0" w:line="192" w:lineRule="auto"/>
      </w:pPr>
    </w:p>
    <w:p w14:paraId="1F1DEB8E" w14:textId="77777777" w:rsidR="00860635" w:rsidRDefault="00860635" w:rsidP="005B0D72">
      <w:pPr>
        <w:pStyle w:val="Heading3"/>
      </w:pPr>
      <w:r>
        <w:t>Transportation</w:t>
      </w:r>
    </w:p>
    <w:p w14:paraId="59E274CF" w14:textId="77777777" w:rsidR="00860635" w:rsidRPr="00FF79DA" w:rsidRDefault="00860635" w:rsidP="00860635">
      <w:pPr>
        <w:pStyle w:val="BodyText"/>
        <w:spacing w:before="0" w:line="192" w:lineRule="auto"/>
        <w:rPr>
          <w:sz w:val="32"/>
          <w:szCs w:val="32"/>
        </w:rPr>
      </w:pPr>
      <w:r w:rsidRPr="00FF79DA">
        <w:rPr>
          <w:sz w:val="32"/>
          <w:szCs w:val="32"/>
        </w:rPr>
        <w:t>[Enter text here]</w:t>
      </w:r>
    </w:p>
    <w:p w14:paraId="5A30D716" w14:textId="77777777" w:rsidR="00860635" w:rsidRDefault="00860635" w:rsidP="00860635">
      <w:pPr>
        <w:pStyle w:val="BodyText"/>
        <w:spacing w:before="0" w:line="192" w:lineRule="auto"/>
      </w:pPr>
    </w:p>
    <w:p w14:paraId="5FA81B50" w14:textId="77777777" w:rsidR="00860635" w:rsidRDefault="00860635" w:rsidP="005B0D72">
      <w:pPr>
        <w:pStyle w:val="Heading3"/>
      </w:pPr>
      <w:r>
        <w:t>Accommodation</w:t>
      </w:r>
    </w:p>
    <w:p w14:paraId="4F2CBE67" w14:textId="77777777" w:rsidR="00860635" w:rsidRPr="00FF79DA" w:rsidRDefault="00860635" w:rsidP="00860635">
      <w:pPr>
        <w:pStyle w:val="BodyText"/>
        <w:spacing w:before="0" w:line="192" w:lineRule="auto"/>
        <w:rPr>
          <w:sz w:val="32"/>
          <w:szCs w:val="32"/>
        </w:rPr>
      </w:pPr>
      <w:r w:rsidRPr="00FF79DA">
        <w:rPr>
          <w:sz w:val="32"/>
          <w:szCs w:val="32"/>
        </w:rPr>
        <w:t>[Enter text here]</w:t>
      </w:r>
    </w:p>
    <w:p w14:paraId="1EB8548A" w14:textId="77777777" w:rsidR="00860635" w:rsidRDefault="00860635" w:rsidP="00860635">
      <w:pPr>
        <w:pStyle w:val="BodyText"/>
        <w:spacing w:before="0" w:line="192" w:lineRule="auto"/>
      </w:pPr>
    </w:p>
    <w:p w14:paraId="0291564E" w14:textId="77777777" w:rsidR="00860635" w:rsidRDefault="00860635" w:rsidP="005B0D72">
      <w:pPr>
        <w:pStyle w:val="Heading3"/>
      </w:pPr>
      <w:r>
        <w:t>Communication</w:t>
      </w:r>
    </w:p>
    <w:p w14:paraId="1CA89C7F" w14:textId="77777777" w:rsidR="00860635" w:rsidRPr="00FF79DA" w:rsidRDefault="00860635" w:rsidP="00860635">
      <w:pPr>
        <w:pStyle w:val="BodyText"/>
        <w:spacing w:before="0" w:line="192" w:lineRule="auto"/>
        <w:rPr>
          <w:sz w:val="32"/>
          <w:szCs w:val="32"/>
        </w:rPr>
      </w:pPr>
      <w:r w:rsidRPr="00FF79DA">
        <w:rPr>
          <w:sz w:val="32"/>
          <w:szCs w:val="32"/>
        </w:rPr>
        <w:t>[Enter text here]</w:t>
      </w:r>
    </w:p>
    <w:p w14:paraId="208FFB0A" w14:textId="77777777" w:rsidR="00860635" w:rsidRDefault="00860635" w:rsidP="00860635">
      <w:pPr>
        <w:pStyle w:val="BodyText"/>
        <w:spacing w:before="0" w:line="192" w:lineRule="auto"/>
      </w:pPr>
    </w:p>
    <w:p w14:paraId="0B88636C" w14:textId="77777777" w:rsidR="00860635" w:rsidRDefault="00860635" w:rsidP="005B0D72">
      <w:pPr>
        <w:pStyle w:val="Heading3"/>
      </w:pPr>
      <w:r>
        <w:t>Pets and assistance animals</w:t>
      </w:r>
    </w:p>
    <w:p w14:paraId="0A5AE1F5" w14:textId="77777777" w:rsidR="00860635" w:rsidRPr="00FF79DA" w:rsidRDefault="00860635" w:rsidP="00860635">
      <w:pPr>
        <w:pStyle w:val="BodyText"/>
        <w:spacing w:before="0" w:line="192" w:lineRule="auto"/>
        <w:rPr>
          <w:sz w:val="32"/>
          <w:szCs w:val="32"/>
        </w:rPr>
      </w:pPr>
      <w:r w:rsidRPr="00FF79DA">
        <w:rPr>
          <w:sz w:val="32"/>
          <w:szCs w:val="32"/>
        </w:rPr>
        <w:t>[Enter text here]</w:t>
      </w:r>
    </w:p>
    <w:p w14:paraId="4E9E7E5B" w14:textId="77777777" w:rsidR="00860635" w:rsidRDefault="00860635" w:rsidP="00860635">
      <w:pPr>
        <w:pStyle w:val="BodyText"/>
        <w:spacing w:before="0" w:line="192" w:lineRule="auto"/>
      </w:pPr>
    </w:p>
    <w:p w14:paraId="5B9B1E90" w14:textId="77777777" w:rsidR="00860635" w:rsidRDefault="00860635" w:rsidP="005B0D72">
      <w:pPr>
        <w:pStyle w:val="Heading3"/>
      </w:pPr>
      <w:r>
        <w:t>Wellbeing and mental health</w:t>
      </w:r>
    </w:p>
    <w:p w14:paraId="68F05ABE" w14:textId="77777777" w:rsidR="00860635" w:rsidRPr="00FF79DA" w:rsidRDefault="00860635" w:rsidP="00860635">
      <w:pPr>
        <w:pStyle w:val="BodyText"/>
        <w:spacing w:before="0" w:line="192" w:lineRule="auto"/>
        <w:rPr>
          <w:sz w:val="32"/>
          <w:szCs w:val="32"/>
        </w:rPr>
      </w:pPr>
      <w:r w:rsidRPr="00FF79DA">
        <w:rPr>
          <w:sz w:val="32"/>
          <w:szCs w:val="32"/>
        </w:rPr>
        <w:t>[Enter text here]</w:t>
      </w:r>
    </w:p>
    <w:p w14:paraId="31624D17" w14:textId="77777777" w:rsidR="00860635" w:rsidRPr="00FF79DA" w:rsidRDefault="00860635" w:rsidP="00860635">
      <w:pPr>
        <w:pStyle w:val="BodyText"/>
        <w:spacing w:before="0" w:line="192" w:lineRule="auto"/>
        <w:rPr>
          <w:sz w:val="32"/>
          <w:szCs w:val="32"/>
        </w:rPr>
      </w:pPr>
    </w:p>
    <w:p w14:paraId="67D62275" w14:textId="77777777" w:rsidR="00860635" w:rsidRDefault="00860635" w:rsidP="005B0D72">
      <w:pPr>
        <w:pStyle w:val="Heading3"/>
      </w:pPr>
      <w:r>
        <w:t>Basic health support</w:t>
      </w:r>
    </w:p>
    <w:p w14:paraId="1CF4D0E0" w14:textId="77777777" w:rsidR="00860635" w:rsidRPr="00FF79DA" w:rsidRDefault="00860635" w:rsidP="00860635">
      <w:pPr>
        <w:pStyle w:val="BodyText"/>
        <w:spacing w:before="0" w:line="192" w:lineRule="auto"/>
        <w:rPr>
          <w:sz w:val="32"/>
          <w:szCs w:val="32"/>
        </w:rPr>
      </w:pPr>
      <w:r w:rsidRPr="00FF79DA">
        <w:rPr>
          <w:sz w:val="32"/>
          <w:szCs w:val="32"/>
        </w:rPr>
        <w:t>[Enter text here]</w:t>
      </w:r>
    </w:p>
    <w:p w14:paraId="233431A4" w14:textId="77777777" w:rsidR="00860635" w:rsidRDefault="00860635" w:rsidP="00860635">
      <w:pPr>
        <w:pStyle w:val="BodyText"/>
        <w:spacing w:before="0" w:line="192" w:lineRule="auto"/>
      </w:pPr>
    </w:p>
    <w:p w14:paraId="76FDEA34" w14:textId="77777777" w:rsidR="00860635" w:rsidRDefault="00860635" w:rsidP="005B0D72">
      <w:pPr>
        <w:pStyle w:val="Heading3"/>
      </w:pPr>
      <w:r>
        <w:t>Family commitments</w:t>
      </w:r>
    </w:p>
    <w:p w14:paraId="060EBC03" w14:textId="77777777" w:rsidR="00860635" w:rsidRPr="00FF79DA" w:rsidRDefault="00860635" w:rsidP="00860635">
      <w:pPr>
        <w:pStyle w:val="BodyText"/>
        <w:spacing w:before="0" w:line="192" w:lineRule="auto"/>
        <w:rPr>
          <w:sz w:val="32"/>
          <w:szCs w:val="32"/>
        </w:rPr>
      </w:pPr>
      <w:r w:rsidRPr="00FF79DA">
        <w:rPr>
          <w:sz w:val="32"/>
          <w:szCs w:val="32"/>
        </w:rPr>
        <w:t>(Looking after family members, grandchildren etc.)</w:t>
      </w:r>
    </w:p>
    <w:p w14:paraId="7E4F80F3" w14:textId="77777777" w:rsidR="00860635" w:rsidRPr="00FF79DA" w:rsidRDefault="00860635" w:rsidP="00860635">
      <w:pPr>
        <w:pStyle w:val="BodyText"/>
        <w:spacing w:before="0" w:line="192" w:lineRule="auto"/>
        <w:rPr>
          <w:sz w:val="32"/>
          <w:szCs w:val="32"/>
        </w:rPr>
      </w:pPr>
      <w:r w:rsidRPr="00FF79DA">
        <w:rPr>
          <w:sz w:val="32"/>
          <w:szCs w:val="32"/>
        </w:rPr>
        <w:t>[Enter text here]</w:t>
      </w:r>
    </w:p>
    <w:p w14:paraId="24612298" w14:textId="77777777" w:rsidR="00860635" w:rsidRDefault="00860635" w:rsidP="00860635">
      <w:pPr>
        <w:pStyle w:val="BodyText"/>
        <w:spacing w:before="0" w:line="192" w:lineRule="auto"/>
      </w:pPr>
    </w:p>
    <w:p w14:paraId="4B12DD84" w14:textId="77777777" w:rsidR="00860635" w:rsidRDefault="00860635" w:rsidP="005B0D72">
      <w:pPr>
        <w:pStyle w:val="Heading3"/>
      </w:pPr>
      <w:r>
        <w:t>Are there any gaps? What can I do next</w:t>
      </w:r>
    </w:p>
    <w:p w14:paraId="2DC8F8E1" w14:textId="77777777" w:rsidR="00860635" w:rsidRPr="00FF79DA" w:rsidRDefault="00860635" w:rsidP="00860635">
      <w:pPr>
        <w:pStyle w:val="BodyText"/>
        <w:spacing w:before="0" w:line="192" w:lineRule="auto"/>
        <w:rPr>
          <w:sz w:val="32"/>
          <w:szCs w:val="32"/>
        </w:rPr>
      </w:pPr>
      <w:r w:rsidRPr="00FF79DA">
        <w:rPr>
          <w:sz w:val="32"/>
          <w:szCs w:val="32"/>
        </w:rPr>
        <w:t>[Enter text here]</w:t>
      </w:r>
    </w:p>
    <w:p w14:paraId="5F478701" w14:textId="3A35F3F8" w:rsidR="009A1471" w:rsidRPr="006249CF" w:rsidRDefault="009A1471" w:rsidP="006249CF">
      <w:pPr>
        <w:pStyle w:val="BodyText"/>
        <w:spacing w:before="0" w:line="192" w:lineRule="auto"/>
        <w:sectPr w:rsidR="009A1471" w:rsidRPr="006249CF" w:rsidSect="00423575">
          <w:headerReference w:type="even" r:id="rId88"/>
          <w:headerReference w:type="default" r:id="rId89"/>
          <w:footerReference w:type="even" r:id="rId90"/>
          <w:pgSz w:w="11906" w:h="16838"/>
          <w:pgMar w:top="964" w:right="1361" w:bottom="1134" w:left="1247" w:header="709" w:footer="369" w:gutter="0"/>
          <w:cols w:space="708"/>
          <w:docGrid w:linePitch="381"/>
        </w:sectPr>
      </w:pPr>
    </w:p>
    <w:p w14:paraId="50A764DD" w14:textId="7F8642FB" w:rsidR="00677A8F" w:rsidRDefault="00677A8F" w:rsidP="00677A8F">
      <w:pPr>
        <w:pStyle w:val="Heading1"/>
      </w:pPr>
      <w:bookmarkStart w:id="4" w:name="Page50EvacPlanning"/>
      <w:bookmarkStart w:id="5" w:name="_Ref189680888"/>
      <w:bookmarkEnd w:id="4"/>
      <w:r>
        <w:lastRenderedPageBreak/>
        <w:t>Evacuation</w:t>
      </w:r>
      <w:r w:rsidR="00D65A84">
        <w:t xml:space="preserve"> </w:t>
      </w:r>
      <w:r>
        <w:t>planning</w:t>
      </w:r>
      <w:bookmarkEnd w:id="5"/>
    </w:p>
    <w:p w14:paraId="40D55B09" w14:textId="35DE75F4" w:rsidR="00677A8F" w:rsidRPr="00547047" w:rsidRDefault="00677A8F" w:rsidP="00547047">
      <w:pPr>
        <w:rPr>
          <w:sz w:val="32"/>
          <w:szCs w:val="32"/>
        </w:rPr>
      </w:pPr>
      <w:r w:rsidRPr="00547047">
        <w:rPr>
          <w:sz w:val="32"/>
          <w:szCs w:val="32"/>
        </w:rPr>
        <w:t>Thinking</w:t>
      </w:r>
      <w:r w:rsidR="00D65A84" w:rsidRPr="00547047">
        <w:rPr>
          <w:sz w:val="32"/>
          <w:szCs w:val="32"/>
        </w:rPr>
        <w:t xml:space="preserve"> </w:t>
      </w:r>
      <w:r w:rsidRPr="00547047">
        <w:rPr>
          <w:sz w:val="32"/>
          <w:szCs w:val="32"/>
        </w:rPr>
        <w:t>about</w:t>
      </w:r>
      <w:r w:rsidR="00D65A84" w:rsidRPr="00547047">
        <w:rPr>
          <w:sz w:val="32"/>
          <w:szCs w:val="32"/>
        </w:rPr>
        <w:t xml:space="preserve"> </w:t>
      </w:r>
      <w:r w:rsidRPr="00547047">
        <w:rPr>
          <w:sz w:val="32"/>
          <w:szCs w:val="32"/>
        </w:rPr>
        <w:t>evacuation</w:t>
      </w:r>
      <w:r w:rsidR="00D65A84" w:rsidRPr="00547047">
        <w:rPr>
          <w:sz w:val="32"/>
          <w:szCs w:val="32"/>
        </w:rPr>
        <w:t xml:space="preserve"> </w:t>
      </w:r>
      <w:r w:rsidRPr="00547047">
        <w:rPr>
          <w:sz w:val="32"/>
          <w:szCs w:val="32"/>
        </w:rPr>
        <w:t>can</w:t>
      </w:r>
      <w:r w:rsidR="00D65A84" w:rsidRPr="00547047">
        <w:rPr>
          <w:sz w:val="32"/>
          <w:szCs w:val="32"/>
        </w:rPr>
        <w:t xml:space="preserve"> </w:t>
      </w:r>
      <w:r w:rsidRPr="00547047">
        <w:rPr>
          <w:sz w:val="32"/>
          <w:szCs w:val="32"/>
        </w:rPr>
        <w:t>be</w:t>
      </w:r>
      <w:r w:rsidR="00D65A84" w:rsidRPr="00547047">
        <w:rPr>
          <w:sz w:val="32"/>
          <w:szCs w:val="32"/>
        </w:rPr>
        <w:t xml:space="preserve"> </w:t>
      </w:r>
      <w:r w:rsidRPr="00547047">
        <w:rPr>
          <w:sz w:val="32"/>
          <w:szCs w:val="32"/>
        </w:rPr>
        <w:t>difficult</w:t>
      </w:r>
      <w:r w:rsidR="00D65A84" w:rsidRPr="00547047">
        <w:rPr>
          <w:sz w:val="32"/>
          <w:szCs w:val="32"/>
        </w:rPr>
        <w:t xml:space="preserve"> </w:t>
      </w:r>
      <w:r w:rsidRPr="00547047">
        <w:rPr>
          <w:sz w:val="32"/>
          <w:szCs w:val="32"/>
        </w:rPr>
        <w:t>and</w:t>
      </w:r>
      <w:r w:rsidR="00D65A84" w:rsidRPr="00547047">
        <w:rPr>
          <w:sz w:val="32"/>
          <w:szCs w:val="32"/>
        </w:rPr>
        <w:t xml:space="preserve"> </w:t>
      </w:r>
      <w:r w:rsidRPr="00547047">
        <w:rPr>
          <w:sz w:val="32"/>
          <w:szCs w:val="32"/>
        </w:rPr>
        <w:t>often</w:t>
      </w:r>
      <w:r w:rsidR="00D65A84" w:rsidRPr="00547047">
        <w:rPr>
          <w:sz w:val="32"/>
          <w:szCs w:val="32"/>
        </w:rPr>
        <w:t xml:space="preserve"> </w:t>
      </w:r>
      <w:r w:rsidRPr="00547047">
        <w:rPr>
          <w:sz w:val="32"/>
          <w:szCs w:val="32"/>
        </w:rPr>
        <w:t>overwhelming</w:t>
      </w:r>
      <w:r w:rsidR="00D65A84" w:rsidRPr="00547047">
        <w:rPr>
          <w:sz w:val="32"/>
          <w:szCs w:val="32"/>
        </w:rPr>
        <w:t xml:space="preserve"> </w:t>
      </w:r>
      <w:r w:rsidRPr="00547047">
        <w:rPr>
          <w:sz w:val="32"/>
          <w:szCs w:val="32"/>
        </w:rPr>
        <w:t>for</w:t>
      </w:r>
      <w:r w:rsidR="00D65A84" w:rsidRPr="00547047">
        <w:rPr>
          <w:sz w:val="32"/>
          <w:szCs w:val="32"/>
        </w:rPr>
        <w:t xml:space="preserve"> </w:t>
      </w:r>
      <w:r w:rsidRPr="00547047">
        <w:rPr>
          <w:sz w:val="32"/>
          <w:szCs w:val="32"/>
        </w:rPr>
        <w:t>people</w:t>
      </w:r>
      <w:r w:rsidR="00D65A84" w:rsidRPr="00547047">
        <w:rPr>
          <w:sz w:val="32"/>
          <w:szCs w:val="32"/>
        </w:rPr>
        <w:t xml:space="preserve"> </w:t>
      </w:r>
      <w:r w:rsidRPr="00547047">
        <w:rPr>
          <w:sz w:val="32"/>
          <w:szCs w:val="32"/>
        </w:rPr>
        <w:t>with</w:t>
      </w:r>
      <w:r w:rsidR="00D65A84" w:rsidRPr="00547047">
        <w:rPr>
          <w:sz w:val="32"/>
          <w:szCs w:val="32"/>
        </w:rPr>
        <w:t xml:space="preserve"> </w:t>
      </w:r>
      <w:r w:rsidRPr="00547047">
        <w:rPr>
          <w:sz w:val="32"/>
          <w:szCs w:val="32"/>
        </w:rPr>
        <w:t>mobility</w:t>
      </w:r>
      <w:r w:rsidR="00D65A84" w:rsidRPr="00547047">
        <w:rPr>
          <w:sz w:val="32"/>
          <w:szCs w:val="32"/>
        </w:rPr>
        <w:t xml:space="preserve"> </w:t>
      </w:r>
      <w:r w:rsidRPr="00547047">
        <w:rPr>
          <w:sz w:val="32"/>
          <w:szCs w:val="32"/>
        </w:rPr>
        <w:t>impairments.</w:t>
      </w:r>
      <w:r w:rsidR="00D65A84" w:rsidRPr="00547047">
        <w:rPr>
          <w:sz w:val="32"/>
          <w:szCs w:val="32"/>
        </w:rPr>
        <w:t xml:space="preserve"> </w:t>
      </w:r>
      <w:r w:rsidRPr="00547047">
        <w:rPr>
          <w:sz w:val="32"/>
          <w:szCs w:val="32"/>
        </w:rPr>
        <w:t>You</w:t>
      </w:r>
      <w:r w:rsidR="00D65A84" w:rsidRPr="00547047">
        <w:rPr>
          <w:sz w:val="32"/>
          <w:szCs w:val="32"/>
        </w:rPr>
        <w:t xml:space="preserve"> </w:t>
      </w:r>
      <w:r w:rsidRPr="00547047">
        <w:rPr>
          <w:sz w:val="32"/>
          <w:szCs w:val="32"/>
        </w:rPr>
        <w:t>might</w:t>
      </w:r>
      <w:r w:rsidR="00D65A84" w:rsidRPr="00547047">
        <w:rPr>
          <w:sz w:val="32"/>
          <w:szCs w:val="32"/>
        </w:rPr>
        <w:t xml:space="preserve"> </w:t>
      </w:r>
      <w:r w:rsidRPr="00547047">
        <w:rPr>
          <w:sz w:val="32"/>
          <w:szCs w:val="32"/>
        </w:rPr>
        <w:t>have</w:t>
      </w:r>
      <w:r w:rsidR="00D65A84" w:rsidRPr="00547047">
        <w:rPr>
          <w:sz w:val="32"/>
          <w:szCs w:val="32"/>
        </w:rPr>
        <w:t xml:space="preserve"> </w:t>
      </w:r>
      <w:r w:rsidRPr="00547047">
        <w:rPr>
          <w:sz w:val="32"/>
          <w:szCs w:val="32"/>
        </w:rPr>
        <w:t>understandable</w:t>
      </w:r>
      <w:r w:rsidR="00D65A84" w:rsidRPr="00547047">
        <w:rPr>
          <w:sz w:val="32"/>
          <w:szCs w:val="32"/>
        </w:rPr>
        <w:t xml:space="preserve"> </w:t>
      </w:r>
      <w:r w:rsidRPr="00547047">
        <w:rPr>
          <w:sz w:val="32"/>
          <w:szCs w:val="32"/>
        </w:rPr>
        <w:t>concerns</w:t>
      </w:r>
      <w:r w:rsidR="00D65A84" w:rsidRPr="00547047">
        <w:rPr>
          <w:sz w:val="32"/>
          <w:szCs w:val="32"/>
        </w:rPr>
        <w:t xml:space="preserve"> </w:t>
      </w:r>
      <w:r w:rsidRPr="00547047">
        <w:rPr>
          <w:sz w:val="32"/>
          <w:szCs w:val="32"/>
        </w:rPr>
        <w:t>about</w:t>
      </w:r>
      <w:r w:rsidR="00D65A84" w:rsidRPr="00547047">
        <w:rPr>
          <w:sz w:val="32"/>
          <w:szCs w:val="32"/>
        </w:rPr>
        <w:t xml:space="preserve"> </w:t>
      </w:r>
      <w:r w:rsidRPr="00547047">
        <w:rPr>
          <w:sz w:val="32"/>
          <w:szCs w:val="32"/>
        </w:rPr>
        <w:t>evacuating</w:t>
      </w:r>
      <w:r w:rsidR="00D65A84" w:rsidRPr="00547047">
        <w:rPr>
          <w:sz w:val="32"/>
          <w:szCs w:val="32"/>
        </w:rPr>
        <w:t xml:space="preserve"> </w:t>
      </w:r>
      <w:r w:rsidRPr="00547047">
        <w:rPr>
          <w:sz w:val="32"/>
          <w:szCs w:val="32"/>
        </w:rPr>
        <w:t>with</w:t>
      </w:r>
      <w:r w:rsidR="00D65A84" w:rsidRPr="00547047">
        <w:rPr>
          <w:sz w:val="32"/>
          <w:szCs w:val="32"/>
        </w:rPr>
        <w:t xml:space="preserve"> </w:t>
      </w:r>
      <w:r w:rsidRPr="00547047">
        <w:rPr>
          <w:sz w:val="32"/>
          <w:szCs w:val="32"/>
        </w:rPr>
        <w:t>important</w:t>
      </w:r>
      <w:r w:rsidR="00D65A84" w:rsidRPr="00547047">
        <w:rPr>
          <w:sz w:val="32"/>
          <w:szCs w:val="32"/>
        </w:rPr>
        <w:t xml:space="preserve"> </w:t>
      </w:r>
      <w:r w:rsidRPr="00547047">
        <w:rPr>
          <w:sz w:val="32"/>
          <w:szCs w:val="32"/>
        </w:rPr>
        <w:t>equipment,</w:t>
      </w:r>
      <w:r w:rsidR="00D65A84" w:rsidRPr="00547047">
        <w:rPr>
          <w:sz w:val="32"/>
          <w:szCs w:val="32"/>
        </w:rPr>
        <w:t xml:space="preserve"> </w:t>
      </w:r>
      <w:r w:rsidRPr="00547047">
        <w:rPr>
          <w:sz w:val="32"/>
          <w:szCs w:val="32"/>
        </w:rPr>
        <w:t>how</w:t>
      </w:r>
      <w:r w:rsidR="00D65A84" w:rsidRPr="00547047">
        <w:rPr>
          <w:sz w:val="32"/>
          <w:szCs w:val="32"/>
        </w:rPr>
        <w:t xml:space="preserve"> </w:t>
      </w:r>
      <w:r w:rsidRPr="00547047">
        <w:rPr>
          <w:sz w:val="32"/>
          <w:szCs w:val="32"/>
        </w:rPr>
        <w:t>to</w:t>
      </w:r>
      <w:r w:rsidR="00D65A84" w:rsidRPr="00547047">
        <w:rPr>
          <w:sz w:val="32"/>
          <w:szCs w:val="32"/>
        </w:rPr>
        <w:t xml:space="preserve"> </w:t>
      </w:r>
      <w:r w:rsidRPr="00547047">
        <w:rPr>
          <w:sz w:val="32"/>
          <w:szCs w:val="32"/>
        </w:rPr>
        <w:t>get</w:t>
      </w:r>
      <w:r w:rsidR="00D65A84" w:rsidRPr="00547047">
        <w:rPr>
          <w:sz w:val="32"/>
          <w:szCs w:val="32"/>
        </w:rPr>
        <w:t xml:space="preserve"> </w:t>
      </w:r>
      <w:r w:rsidRPr="00547047">
        <w:rPr>
          <w:sz w:val="32"/>
          <w:szCs w:val="32"/>
        </w:rPr>
        <w:t>to</w:t>
      </w:r>
      <w:r w:rsidR="00D65A84" w:rsidRPr="00547047">
        <w:rPr>
          <w:sz w:val="32"/>
          <w:szCs w:val="32"/>
        </w:rPr>
        <w:t xml:space="preserve"> </w:t>
      </w:r>
      <w:r w:rsidRPr="00547047">
        <w:rPr>
          <w:sz w:val="32"/>
          <w:szCs w:val="32"/>
        </w:rPr>
        <w:t>safety</w:t>
      </w:r>
      <w:r w:rsidR="00D65A84" w:rsidRPr="00547047">
        <w:rPr>
          <w:sz w:val="32"/>
          <w:szCs w:val="32"/>
        </w:rPr>
        <w:t xml:space="preserve"> </w:t>
      </w:r>
      <w:r w:rsidRPr="00547047">
        <w:rPr>
          <w:sz w:val="32"/>
          <w:szCs w:val="32"/>
        </w:rPr>
        <w:t>in</w:t>
      </w:r>
      <w:r w:rsidR="00D65A84" w:rsidRPr="00547047">
        <w:rPr>
          <w:sz w:val="32"/>
          <w:szCs w:val="32"/>
        </w:rPr>
        <w:t xml:space="preserve"> </w:t>
      </w:r>
      <w:r w:rsidRPr="00547047">
        <w:rPr>
          <w:sz w:val="32"/>
          <w:szCs w:val="32"/>
        </w:rPr>
        <w:t>time</w:t>
      </w:r>
      <w:r w:rsidR="00D65A84" w:rsidRPr="00547047">
        <w:rPr>
          <w:sz w:val="32"/>
          <w:szCs w:val="32"/>
        </w:rPr>
        <w:t xml:space="preserve"> </w:t>
      </w:r>
      <w:r w:rsidRPr="00547047">
        <w:rPr>
          <w:sz w:val="32"/>
          <w:szCs w:val="32"/>
        </w:rPr>
        <w:t>or</w:t>
      </w:r>
      <w:r w:rsidR="00D65A84" w:rsidRPr="00547047">
        <w:rPr>
          <w:sz w:val="32"/>
          <w:szCs w:val="32"/>
        </w:rPr>
        <w:t xml:space="preserve"> </w:t>
      </w:r>
      <w:r w:rsidRPr="00547047">
        <w:rPr>
          <w:sz w:val="32"/>
          <w:szCs w:val="32"/>
        </w:rPr>
        <w:t>leaving</w:t>
      </w:r>
      <w:r w:rsidR="00D65A84" w:rsidRPr="00547047">
        <w:rPr>
          <w:sz w:val="32"/>
          <w:szCs w:val="32"/>
        </w:rPr>
        <w:t xml:space="preserve"> </w:t>
      </w:r>
      <w:r w:rsidRPr="00547047">
        <w:rPr>
          <w:sz w:val="32"/>
          <w:szCs w:val="32"/>
        </w:rPr>
        <w:t>your</w:t>
      </w:r>
      <w:r w:rsidR="00D65A84" w:rsidRPr="00547047">
        <w:rPr>
          <w:sz w:val="32"/>
          <w:szCs w:val="32"/>
        </w:rPr>
        <w:t xml:space="preserve"> </w:t>
      </w:r>
      <w:r w:rsidRPr="00547047">
        <w:rPr>
          <w:sz w:val="32"/>
          <w:szCs w:val="32"/>
        </w:rPr>
        <w:t>home.</w:t>
      </w:r>
      <w:r w:rsidR="00D65A84" w:rsidRPr="00547047">
        <w:rPr>
          <w:sz w:val="32"/>
          <w:szCs w:val="32"/>
        </w:rPr>
        <w:t xml:space="preserve"> </w:t>
      </w:r>
    </w:p>
    <w:p w14:paraId="54123F8F" w14:textId="2A15FC76" w:rsidR="00677A8F" w:rsidRPr="00532343" w:rsidRDefault="00677A8F" w:rsidP="00677A8F">
      <w:pPr>
        <w:rPr>
          <w:sz w:val="32"/>
          <w:szCs w:val="32"/>
        </w:rPr>
      </w:pPr>
      <w:r w:rsidRPr="00532343">
        <w:rPr>
          <w:sz w:val="32"/>
          <w:szCs w:val="32"/>
        </w:rPr>
        <w:t>In</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major</w:t>
      </w:r>
      <w:r w:rsidR="00D65A84" w:rsidRPr="00532343">
        <w:rPr>
          <w:sz w:val="32"/>
          <w:szCs w:val="32"/>
        </w:rPr>
        <w:t xml:space="preserve"> </w:t>
      </w:r>
      <w:r w:rsidRPr="00532343">
        <w:rPr>
          <w:sz w:val="32"/>
          <w:szCs w:val="32"/>
        </w:rPr>
        <w:t>disaster,</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services</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very</w:t>
      </w:r>
      <w:r w:rsidR="00D65A84" w:rsidRPr="00532343">
        <w:rPr>
          <w:sz w:val="32"/>
          <w:szCs w:val="32"/>
        </w:rPr>
        <w:t xml:space="preserve"> </w:t>
      </w:r>
      <w:r w:rsidRPr="00532343">
        <w:rPr>
          <w:sz w:val="32"/>
          <w:szCs w:val="32"/>
        </w:rPr>
        <w:t>limited.</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roads</w:t>
      </w:r>
      <w:r w:rsidR="00D65A84" w:rsidRPr="00532343">
        <w:rPr>
          <w:sz w:val="32"/>
          <w:szCs w:val="32"/>
        </w:rPr>
        <w:t xml:space="preserve"> </w:t>
      </w:r>
      <w:r w:rsidRPr="00532343">
        <w:rPr>
          <w:sz w:val="32"/>
          <w:szCs w:val="32"/>
        </w:rPr>
        <w:t>could</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difficul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get</w:t>
      </w:r>
      <w:r w:rsidR="00D65A84" w:rsidRPr="00532343">
        <w:rPr>
          <w:sz w:val="32"/>
          <w:szCs w:val="32"/>
        </w:rPr>
        <w:t xml:space="preserve"> </w:t>
      </w:r>
      <w:r w:rsidRPr="00532343">
        <w:rPr>
          <w:sz w:val="32"/>
          <w:szCs w:val="32"/>
        </w:rPr>
        <w:t>through</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there</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not</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enough</w:t>
      </w:r>
      <w:r w:rsidR="00D65A84" w:rsidRPr="00532343">
        <w:rPr>
          <w:sz w:val="32"/>
          <w:szCs w:val="32"/>
        </w:rPr>
        <w:t xml:space="preserve"> </w:t>
      </w:r>
      <w:r w:rsidRPr="00532343">
        <w:rPr>
          <w:sz w:val="32"/>
          <w:szCs w:val="32"/>
        </w:rPr>
        <w:t>time</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evacuate</w:t>
      </w:r>
      <w:r w:rsidR="00D65A84" w:rsidRPr="00532343">
        <w:rPr>
          <w:sz w:val="32"/>
          <w:szCs w:val="32"/>
        </w:rPr>
        <w:t xml:space="preserve"> </w:t>
      </w:r>
      <w:r w:rsidRPr="00532343">
        <w:rPr>
          <w:sz w:val="32"/>
          <w:szCs w:val="32"/>
        </w:rPr>
        <w:t>everyone.</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importan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make</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best</w:t>
      </w:r>
      <w:r w:rsidR="00D65A84" w:rsidRPr="00532343">
        <w:rPr>
          <w:sz w:val="32"/>
          <w:szCs w:val="32"/>
        </w:rPr>
        <w:t xml:space="preserve"> </w:t>
      </w:r>
      <w:r w:rsidRPr="00532343">
        <w:rPr>
          <w:sz w:val="32"/>
          <w:szCs w:val="32"/>
        </w:rPr>
        <w:t>evacuation</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It’s</w:t>
      </w:r>
      <w:r w:rsidR="00D65A84" w:rsidRPr="00532343">
        <w:rPr>
          <w:sz w:val="32"/>
          <w:szCs w:val="32"/>
        </w:rPr>
        <w:t xml:space="preserve"> </w:t>
      </w:r>
      <w:r w:rsidRPr="00532343">
        <w:rPr>
          <w:sz w:val="32"/>
          <w:szCs w:val="32"/>
        </w:rPr>
        <w:t>better</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imperfect</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than</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no</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at</w:t>
      </w:r>
      <w:r w:rsidR="00D65A84" w:rsidRPr="00532343">
        <w:rPr>
          <w:sz w:val="32"/>
          <w:szCs w:val="32"/>
        </w:rPr>
        <w:t xml:space="preserve"> </w:t>
      </w:r>
      <w:r w:rsidRPr="00532343">
        <w:rPr>
          <w:sz w:val="32"/>
          <w:szCs w:val="32"/>
        </w:rPr>
        <w:t>all.</w:t>
      </w:r>
    </w:p>
    <w:p w14:paraId="5B1D423D" w14:textId="77777777" w:rsidR="00677A8F" w:rsidRPr="00532343" w:rsidRDefault="00677A8F" w:rsidP="00315B96">
      <w:pPr>
        <w:pStyle w:val="Heading2"/>
      </w:pPr>
      <w:r w:rsidRPr="00532343">
        <w:t>Consider:</w:t>
      </w:r>
    </w:p>
    <w:p w14:paraId="0C831094" w14:textId="7D821BAE" w:rsidR="00677A8F" w:rsidRPr="00092749" w:rsidRDefault="00677A8F" w:rsidP="00092749">
      <w:pPr>
        <w:pStyle w:val="ListBulletSpacing"/>
      </w:pPr>
      <w:r w:rsidRPr="00532343">
        <w:t>What</w:t>
      </w:r>
      <w:r w:rsidR="00D65A84" w:rsidRPr="00532343">
        <w:t xml:space="preserve"> </w:t>
      </w:r>
      <w:r w:rsidRPr="00532343">
        <w:t>are</w:t>
      </w:r>
      <w:r w:rsidR="00D65A84" w:rsidRPr="00532343">
        <w:t xml:space="preserve"> </w:t>
      </w:r>
      <w:r w:rsidRPr="00532343">
        <w:t>my</w:t>
      </w:r>
      <w:r w:rsidR="00D65A84" w:rsidRPr="00532343">
        <w:t xml:space="preserve"> </w:t>
      </w:r>
      <w:r w:rsidRPr="00532343">
        <w:t>evacuation</w:t>
      </w:r>
      <w:r w:rsidR="00D65A84" w:rsidRPr="00532343">
        <w:t xml:space="preserve"> </w:t>
      </w:r>
      <w:r w:rsidRPr="00532343">
        <w:t>options?</w:t>
      </w:r>
      <w:r w:rsidR="00D65A84" w:rsidRPr="00532343">
        <w:t xml:space="preserve"> </w:t>
      </w:r>
      <w:r w:rsidRPr="00532343">
        <w:t>List</w:t>
      </w:r>
      <w:r w:rsidR="00D65A84" w:rsidRPr="00532343">
        <w:t xml:space="preserve"> </w:t>
      </w:r>
      <w:r w:rsidRPr="00532343">
        <w:t>by</w:t>
      </w:r>
      <w:r w:rsidR="00D65A84" w:rsidRPr="00532343">
        <w:t xml:space="preserve"> </w:t>
      </w:r>
      <w:r w:rsidRPr="00532343">
        <w:t>priority</w:t>
      </w:r>
      <w:r w:rsidR="00D65A84" w:rsidRPr="00532343">
        <w:t xml:space="preserve"> </w:t>
      </w:r>
      <w:r w:rsidRPr="00532343">
        <w:t>from</w:t>
      </w:r>
      <w:r w:rsidR="00D65A84" w:rsidRPr="00532343">
        <w:t xml:space="preserve"> </w:t>
      </w:r>
      <w:r w:rsidRPr="00532343">
        <w:t>best</w:t>
      </w:r>
      <w:r w:rsidR="00D65A84" w:rsidRPr="00532343">
        <w:t xml:space="preserve"> </w:t>
      </w:r>
      <w:r w:rsidRPr="00532343">
        <w:t>to</w:t>
      </w:r>
      <w:r w:rsidR="00D65A84" w:rsidRPr="00532343">
        <w:t xml:space="preserve"> </w:t>
      </w:r>
      <w:r w:rsidRPr="00092749">
        <w:t>last</w:t>
      </w:r>
      <w:r w:rsidR="00D65A84" w:rsidRPr="00092749">
        <w:t xml:space="preserve"> </w:t>
      </w:r>
      <w:r w:rsidRPr="00092749">
        <w:t>option.</w:t>
      </w:r>
    </w:p>
    <w:p w14:paraId="1B1FBF41" w14:textId="0D0D5962" w:rsidR="00677A8F" w:rsidRPr="00092749" w:rsidRDefault="00677A8F" w:rsidP="00092749">
      <w:pPr>
        <w:pStyle w:val="ListBulletSpacing"/>
      </w:pPr>
      <w:r w:rsidRPr="00092749">
        <w:t>What</w:t>
      </w:r>
      <w:r w:rsidR="00D65A84" w:rsidRPr="00092749">
        <w:t xml:space="preserve"> </w:t>
      </w:r>
      <w:r w:rsidRPr="00092749">
        <w:t>are</w:t>
      </w:r>
      <w:r w:rsidR="00D65A84" w:rsidRPr="00092749">
        <w:t xml:space="preserve"> </w:t>
      </w:r>
      <w:r w:rsidRPr="00092749">
        <w:t>my</w:t>
      </w:r>
      <w:r w:rsidR="00D65A84" w:rsidRPr="00092749">
        <w:t xml:space="preserve"> </w:t>
      </w:r>
      <w:r w:rsidRPr="00092749">
        <w:t>personal</w:t>
      </w:r>
      <w:r w:rsidR="00D65A84" w:rsidRPr="00092749">
        <w:t xml:space="preserve"> </w:t>
      </w:r>
      <w:r w:rsidRPr="00092749">
        <w:t>triggers</w:t>
      </w:r>
      <w:r w:rsidR="00D65A84" w:rsidRPr="00092749">
        <w:t xml:space="preserve"> </w:t>
      </w:r>
      <w:r w:rsidRPr="00092749">
        <w:t>for</w:t>
      </w:r>
      <w:r w:rsidR="00D65A84" w:rsidRPr="00092749">
        <w:t xml:space="preserve"> </w:t>
      </w:r>
      <w:r w:rsidRPr="00092749">
        <w:t>evacuation?</w:t>
      </w:r>
      <w:r w:rsidR="00D65A84" w:rsidRPr="00092749">
        <w:t xml:space="preserve"> </w:t>
      </w:r>
      <w:r w:rsidRPr="00092749">
        <w:t>How</w:t>
      </w:r>
      <w:r w:rsidR="00D65A84" w:rsidRPr="00092749">
        <w:t xml:space="preserve"> </w:t>
      </w:r>
      <w:r w:rsidRPr="00092749">
        <w:t>can</w:t>
      </w:r>
      <w:r w:rsidR="00D65A84" w:rsidRPr="00092749">
        <w:t xml:space="preserve"> </w:t>
      </w:r>
      <w:r w:rsidRPr="00092749">
        <w:t>I</w:t>
      </w:r>
      <w:r w:rsidR="00D65A84" w:rsidRPr="00092749">
        <w:t xml:space="preserve"> </w:t>
      </w:r>
      <w:r w:rsidRPr="00092749">
        <w:t>stay</w:t>
      </w:r>
      <w:r w:rsidR="00D65A84" w:rsidRPr="00092749">
        <w:t xml:space="preserve"> </w:t>
      </w:r>
      <w:r w:rsidRPr="00092749">
        <w:t>informed</w:t>
      </w:r>
      <w:r w:rsidR="00D65A84" w:rsidRPr="00092749">
        <w:t xml:space="preserve"> </w:t>
      </w:r>
      <w:r w:rsidRPr="00092749">
        <w:t>so</w:t>
      </w:r>
      <w:r w:rsidR="00D65A84" w:rsidRPr="00092749">
        <w:t xml:space="preserve"> </w:t>
      </w:r>
      <w:r w:rsidRPr="00092749">
        <w:t>I</w:t>
      </w:r>
      <w:r w:rsidR="00D65A84" w:rsidRPr="00092749">
        <w:t xml:space="preserve"> </w:t>
      </w:r>
      <w:r w:rsidRPr="00092749">
        <w:t>can</w:t>
      </w:r>
      <w:r w:rsidR="00D65A84" w:rsidRPr="00092749">
        <w:t xml:space="preserve"> </w:t>
      </w:r>
      <w:r w:rsidRPr="00092749">
        <w:t>make</w:t>
      </w:r>
      <w:r w:rsidR="00D65A84" w:rsidRPr="00092749">
        <w:t xml:space="preserve"> </w:t>
      </w:r>
      <w:r w:rsidRPr="00092749">
        <w:t>the</w:t>
      </w:r>
      <w:r w:rsidR="00D65A84" w:rsidRPr="00092749">
        <w:t xml:space="preserve"> </w:t>
      </w:r>
      <w:r w:rsidRPr="00092749">
        <w:t>decision</w:t>
      </w:r>
      <w:r w:rsidR="00D65A84" w:rsidRPr="00092749">
        <w:t xml:space="preserve"> </w:t>
      </w:r>
      <w:r w:rsidRPr="00092749">
        <w:t>to</w:t>
      </w:r>
      <w:r w:rsidR="00D65A84" w:rsidRPr="00092749">
        <w:t xml:space="preserve"> </w:t>
      </w:r>
      <w:r w:rsidRPr="00092749">
        <w:t>evacuate</w:t>
      </w:r>
      <w:r w:rsidR="00D65A84" w:rsidRPr="00092749">
        <w:t xml:space="preserve"> </w:t>
      </w:r>
      <w:r w:rsidRPr="00092749">
        <w:t>early?</w:t>
      </w:r>
    </w:p>
    <w:p w14:paraId="2BF8F103" w14:textId="3C8F342B" w:rsidR="00677A8F" w:rsidRPr="00092749" w:rsidRDefault="00677A8F" w:rsidP="00092749">
      <w:pPr>
        <w:pStyle w:val="ListBulletSpacing"/>
      </w:pPr>
      <w:r w:rsidRPr="00092749">
        <w:t>How</w:t>
      </w:r>
      <w:r w:rsidR="00D65A84" w:rsidRPr="00092749">
        <w:t xml:space="preserve"> </w:t>
      </w:r>
      <w:r w:rsidRPr="00092749">
        <w:t>far,</w:t>
      </w:r>
      <w:r w:rsidR="00D65A84" w:rsidRPr="00092749">
        <w:t xml:space="preserve"> </w:t>
      </w:r>
      <w:r w:rsidRPr="00092749">
        <w:t>long</w:t>
      </w:r>
      <w:r w:rsidR="00D65A84" w:rsidRPr="00092749">
        <w:t xml:space="preserve"> </w:t>
      </w:r>
      <w:r w:rsidRPr="00092749">
        <w:t>and</w:t>
      </w:r>
      <w:r w:rsidR="00D65A84" w:rsidRPr="00092749">
        <w:t xml:space="preserve"> </w:t>
      </w:r>
      <w:r w:rsidRPr="00092749">
        <w:t>fast</w:t>
      </w:r>
      <w:r w:rsidR="00D65A84" w:rsidRPr="00092749">
        <w:t xml:space="preserve"> </w:t>
      </w:r>
      <w:r w:rsidRPr="00092749">
        <w:t>can</w:t>
      </w:r>
      <w:r w:rsidR="00D65A84" w:rsidRPr="00092749">
        <w:t xml:space="preserve"> </w:t>
      </w:r>
      <w:r w:rsidRPr="00092749">
        <w:t>I</w:t>
      </w:r>
      <w:r w:rsidR="00D65A84" w:rsidRPr="00092749">
        <w:t xml:space="preserve"> </w:t>
      </w:r>
      <w:r w:rsidRPr="00092749">
        <w:t>travel</w:t>
      </w:r>
      <w:r w:rsidR="00D65A84" w:rsidRPr="00092749">
        <w:t xml:space="preserve"> </w:t>
      </w:r>
      <w:r w:rsidRPr="00092749">
        <w:t>without</w:t>
      </w:r>
      <w:r w:rsidR="00D65A84" w:rsidRPr="00092749">
        <w:t xml:space="preserve"> </w:t>
      </w:r>
      <w:r w:rsidRPr="00092749">
        <w:t>anyone</w:t>
      </w:r>
      <w:r w:rsidR="00D65A84" w:rsidRPr="00092749">
        <w:t xml:space="preserve"> </w:t>
      </w:r>
      <w:r w:rsidRPr="00092749">
        <w:t>else’s</w:t>
      </w:r>
      <w:r w:rsidR="00D65A84" w:rsidRPr="00092749">
        <w:t xml:space="preserve"> </w:t>
      </w:r>
      <w:r w:rsidRPr="00092749">
        <w:t>help</w:t>
      </w:r>
      <w:r w:rsidR="00D65A84" w:rsidRPr="00092749">
        <w:t xml:space="preserve"> </w:t>
      </w:r>
      <w:r w:rsidRPr="00092749">
        <w:t>(to</w:t>
      </w:r>
      <w:r w:rsidR="00D65A84" w:rsidRPr="00092749">
        <w:t xml:space="preserve"> </w:t>
      </w:r>
      <w:r w:rsidRPr="00092749">
        <w:t>save</w:t>
      </w:r>
      <w:r w:rsidR="00D65A84" w:rsidRPr="00092749">
        <w:t xml:space="preserve"> </w:t>
      </w:r>
      <w:r w:rsidRPr="00092749">
        <w:t>my</w:t>
      </w:r>
      <w:r w:rsidR="00D65A84" w:rsidRPr="00092749">
        <w:t xml:space="preserve"> </w:t>
      </w:r>
      <w:r w:rsidRPr="00092749">
        <w:t>life)?</w:t>
      </w:r>
      <w:r w:rsidR="00D65A84" w:rsidRPr="00092749">
        <w:t xml:space="preserve"> </w:t>
      </w:r>
    </w:p>
    <w:p w14:paraId="0842D61C" w14:textId="4C49F645" w:rsidR="00677A8F" w:rsidRPr="00092749" w:rsidRDefault="00677A8F" w:rsidP="00092749">
      <w:pPr>
        <w:pStyle w:val="ListBulletSpacing"/>
      </w:pPr>
      <w:r w:rsidRPr="00092749">
        <w:t>Who</w:t>
      </w:r>
      <w:r w:rsidR="00D65A84" w:rsidRPr="00092749">
        <w:t xml:space="preserve"> </w:t>
      </w:r>
      <w:r w:rsidRPr="00092749">
        <w:t>can</w:t>
      </w:r>
      <w:r w:rsidR="00D65A84" w:rsidRPr="00092749">
        <w:t xml:space="preserve"> </w:t>
      </w:r>
      <w:r w:rsidRPr="00092749">
        <w:t>I</w:t>
      </w:r>
      <w:r w:rsidR="00D65A84" w:rsidRPr="00092749">
        <w:t xml:space="preserve"> </w:t>
      </w:r>
      <w:r w:rsidRPr="00092749">
        <w:t>rely</w:t>
      </w:r>
      <w:r w:rsidR="00D65A84" w:rsidRPr="00092749">
        <w:t xml:space="preserve"> </w:t>
      </w:r>
      <w:r w:rsidRPr="00092749">
        <w:t>on</w:t>
      </w:r>
      <w:r w:rsidR="00D65A84" w:rsidRPr="00092749">
        <w:t xml:space="preserve"> </w:t>
      </w:r>
      <w:r w:rsidRPr="00092749">
        <w:t>for</w:t>
      </w:r>
      <w:r w:rsidR="00D65A84" w:rsidRPr="00092749">
        <w:t xml:space="preserve"> </w:t>
      </w:r>
      <w:r w:rsidRPr="00092749">
        <w:t>help?</w:t>
      </w:r>
    </w:p>
    <w:p w14:paraId="071CB7BB" w14:textId="3D6EB724" w:rsidR="00677A8F" w:rsidRPr="00092749" w:rsidRDefault="00677A8F" w:rsidP="00092749">
      <w:pPr>
        <w:pStyle w:val="ListBulletSpacing"/>
      </w:pPr>
      <w:r w:rsidRPr="00092749">
        <w:t>What</w:t>
      </w:r>
      <w:r w:rsidR="00D65A84" w:rsidRPr="00092749">
        <w:t xml:space="preserve"> </w:t>
      </w:r>
      <w:r w:rsidRPr="00092749">
        <w:t>important</w:t>
      </w:r>
      <w:r w:rsidR="00D65A84" w:rsidRPr="00092749">
        <w:t xml:space="preserve"> </w:t>
      </w:r>
      <w:r w:rsidRPr="00092749">
        <w:t>equipment</w:t>
      </w:r>
      <w:r w:rsidR="00D65A84" w:rsidRPr="00092749">
        <w:t xml:space="preserve"> </w:t>
      </w:r>
      <w:r w:rsidRPr="00092749">
        <w:t>do</w:t>
      </w:r>
      <w:r w:rsidR="00D65A84" w:rsidRPr="00092749">
        <w:t xml:space="preserve"> </w:t>
      </w:r>
      <w:r w:rsidRPr="00092749">
        <w:t>I</w:t>
      </w:r>
      <w:r w:rsidR="00D65A84" w:rsidRPr="00092749">
        <w:t xml:space="preserve"> </w:t>
      </w:r>
      <w:r w:rsidRPr="00092749">
        <w:t>need</w:t>
      </w:r>
      <w:r w:rsidR="00D65A84" w:rsidRPr="00092749">
        <w:t xml:space="preserve"> </w:t>
      </w:r>
      <w:r w:rsidRPr="00092749">
        <w:t>to</w:t>
      </w:r>
      <w:r w:rsidR="00D65A84" w:rsidRPr="00092749">
        <w:t xml:space="preserve"> </w:t>
      </w:r>
      <w:r w:rsidRPr="00092749">
        <w:t>bring</w:t>
      </w:r>
      <w:r w:rsidR="00D65A84" w:rsidRPr="00092749">
        <w:t xml:space="preserve"> </w:t>
      </w:r>
      <w:r w:rsidRPr="00092749">
        <w:t>with</w:t>
      </w:r>
      <w:r w:rsidR="00D65A84" w:rsidRPr="00092749">
        <w:t xml:space="preserve"> </w:t>
      </w:r>
      <w:r w:rsidRPr="00092749">
        <w:t>me?</w:t>
      </w:r>
    </w:p>
    <w:p w14:paraId="73C14650" w14:textId="68B4CC7D" w:rsidR="00677A8F" w:rsidRPr="00092749" w:rsidRDefault="00677A8F" w:rsidP="00092749">
      <w:pPr>
        <w:pStyle w:val="ListBulletSpacing"/>
      </w:pPr>
      <w:r w:rsidRPr="00092749">
        <w:t>How</w:t>
      </w:r>
      <w:r w:rsidR="00D65A84" w:rsidRPr="00092749">
        <w:t xml:space="preserve"> </w:t>
      </w:r>
      <w:r w:rsidRPr="00092749">
        <w:t>will</w:t>
      </w:r>
      <w:r w:rsidR="00D65A84" w:rsidRPr="00092749">
        <w:t xml:space="preserve"> </w:t>
      </w:r>
      <w:r w:rsidRPr="00092749">
        <w:t>I</w:t>
      </w:r>
      <w:r w:rsidR="00D65A84" w:rsidRPr="00092749">
        <w:t xml:space="preserve"> </w:t>
      </w:r>
      <w:r w:rsidRPr="00092749">
        <w:t>let</w:t>
      </w:r>
      <w:r w:rsidR="00D65A84" w:rsidRPr="00092749">
        <w:t xml:space="preserve"> </w:t>
      </w:r>
      <w:r w:rsidRPr="00092749">
        <w:t>people</w:t>
      </w:r>
      <w:r w:rsidR="00D65A84" w:rsidRPr="00092749">
        <w:t xml:space="preserve"> </w:t>
      </w:r>
      <w:r w:rsidRPr="00092749">
        <w:t>know</w:t>
      </w:r>
      <w:r w:rsidR="00D65A84" w:rsidRPr="00092749">
        <w:t xml:space="preserve"> </w:t>
      </w:r>
      <w:r w:rsidRPr="00092749">
        <w:t>I</w:t>
      </w:r>
      <w:r w:rsidR="00D65A84" w:rsidRPr="00092749">
        <w:t xml:space="preserve"> </w:t>
      </w:r>
      <w:r w:rsidRPr="00092749">
        <w:t>have</w:t>
      </w:r>
      <w:r w:rsidR="00D65A84" w:rsidRPr="00092749">
        <w:t xml:space="preserve"> </w:t>
      </w:r>
      <w:r w:rsidRPr="00092749">
        <w:t>evacuated</w:t>
      </w:r>
      <w:r w:rsidR="00D65A84" w:rsidRPr="00092749">
        <w:t xml:space="preserve"> </w:t>
      </w:r>
      <w:r w:rsidRPr="00092749">
        <w:t>and</w:t>
      </w:r>
      <w:r w:rsidR="00D65A84" w:rsidRPr="00092749">
        <w:t xml:space="preserve"> </w:t>
      </w:r>
      <w:r w:rsidRPr="00092749">
        <w:t>where</w:t>
      </w:r>
      <w:r w:rsidR="00D65A84" w:rsidRPr="00092749">
        <w:t xml:space="preserve"> </w:t>
      </w:r>
      <w:r w:rsidRPr="00092749">
        <w:t>I</w:t>
      </w:r>
      <w:r w:rsidR="00D65A84" w:rsidRPr="00092749">
        <w:t xml:space="preserve"> </w:t>
      </w:r>
      <w:r w:rsidRPr="00092749">
        <w:t>have</w:t>
      </w:r>
      <w:r w:rsidR="00D65A84" w:rsidRPr="00092749">
        <w:t xml:space="preserve"> </w:t>
      </w:r>
      <w:r w:rsidRPr="00092749">
        <w:t>gone?</w:t>
      </w:r>
      <w:r w:rsidR="00D65A84" w:rsidRPr="00092749">
        <w:t xml:space="preserve"> </w:t>
      </w:r>
    </w:p>
    <w:p w14:paraId="58B372E8" w14:textId="6B3FDCAC" w:rsidR="00677A8F" w:rsidRPr="00092749" w:rsidRDefault="00677A8F" w:rsidP="00092749">
      <w:pPr>
        <w:pStyle w:val="ListBulletSpacing"/>
      </w:pPr>
      <w:r w:rsidRPr="00092749">
        <w:t>What</w:t>
      </w:r>
      <w:r w:rsidR="00D65A84" w:rsidRPr="00092749">
        <w:t xml:space="preserve"> </w:t>
      </w:r>
      <w:r w:rsidRPr="00092749">
        <w:t>could</w:t>
      </w:r>
      <w:r w:rsidR="00D65A84" w:rsidRPr="00092749">
        <w:t xml:space="preserve"> </w:t>
      </w:r>
      <w:r w:rsidRPr="00092749">
        <w:t>stop</w:t>
      </w:r>
      <w:r w:rsidR="00D65A84" w:rsidRPr="00092749">
        <w:t xml:space="preserve"> </w:t>
      </w:r>
      <w:r w:rsidRPr="00092749">
        <w:t>me</w:t>
      </w:r>
      <w:r w:rsidR="00D65A84" w:rsidRPr="00092749">
        <w:t xml:space="preserve"> </w:t>
      </w:r>
      <w:r w:rsidRPr="00092749">
        <w:t>evacuating?</w:t>
      </w:r>
      <w:r w:rsidR="00D65A84" w:rsidRPr="00092749">
        <w:t xml:space="preserve"> </w:t>
      </w:r>
      <w:r w:rsidRPr="00092749">
        <w:t>How</w:t>
      </w:r>
      <w:r w:rsidR="00D65A84" w:rsidRPr="00092749">
        <w:t xml:space="preserve"> </w:t>
      </w:r>
      <w:r w:rsidRPr="00092749">
        <w:t>can</w:t>
      </w:r>
      <w:r w:rsidR="00D65A84" w:rsidRPr="00092749">
        <w:t xml:space="preserve"> </w:t>
      </w:r>
      <w:r w:rsidRPr="00092749">
        <w:t>I</w:t>
      </w:r>
      <w:r w:rsidR="00D65A84" w:rsidRPr="00092749">
        <w:t xml:space="preserve"> </w:t>
      </w:r>
      <w:r w:rsidRPr="00092749">
        <w:t>reduce</w:t>
      </w:r>
      <w:r w:rsidR="00D65A84" w:rsidRPr="00092749">
        <w:t xml:space="preserve"> </w:t>
      </w:r>
      <w:r w:rsidRPr="00092749">
        <w:t>those</w:t>
      </w:r>
      <w:r w:rsidR="00D65A84" w:rsidRPr="00092749">
        <w:t xml:space="preserve"> </w:t>
      </w:r>
      <w:r w:rsidRPr="00092749">
        <w:t>barriers?</w:t>
      </w:r>
    </w:p>
    <w:p w14:paraId="4BD0DDEC" w14:textId="4A1D48DD" w:rsidR="004145A1" w:rsidRPr="00532343" w:rsidRDefault="00677A8F" w:rsidP="00092749">
      <w:pPr>
        <w:pStyle w:val="ListBulletSpacing"/>
      </w:pPr>
      <w:r w:rsidRPr="00092749">
        <w:t>What</w:t>
      </w:r>
      <w:r w:rsidR="00D65A84" w:rsidRPr="00092749">
        <w:t xml:space="preserve"> </w:t>
      </w:r>
      <w:r w:rsidRPr="00092749">
        <w:t>do</w:t>
      </w:r>
      <w:r w:rsidR="00D65A84" w:rsidRPr="00092749">
        <w:t xml:space="preserve"> </w:t>
      </w:r>
      <w:r w:rsidRPr="00092749">
        <w:t>I</w:t>
      </w:r>
      <w:r w:rsidR="00D65A84" w:rsidRPr="00092749">
        <w:t xml:space="preserve"> </w:t>
      </w:r>
      <w:r w:rsidRPr="00092749">
        <w:t>need</w:t>
      </w:r>
      <w:r w:rsidR="00D65A84" w:rsidRPr="00092749">
        <w:t xml:space="preserve"> </w:t>
      </w:r>
      <w:r w:rsidRPr="00092749">
        <w:t>emergency</w:t>
      </w:r>
      <w:r w:rsidR="00D65A84" w:rsidRPr="00092749">
        <w:t xml:space="preserve"> </w:t>
      </w:r>
      <w:r w:rsidRPr="00092749">
        <w:t>services</w:t>
      </w:r>
      <w:r w:rsidR="00D65A84" w:rsidRPr="00092749">
        <w:t xml:space="preserve"> </w:t>
      </w:r>
      <w:r w:rsidRPr="00092749">
        <w:t>to</w:t>
      </w:r>
      <w:r w:rsidR="00D65A84" w:rsidRPr="00092749">
        <w:t xml:space="preserve"> </w:t>
      </w:r>
      <w:r w:rsidRPr="00092749">
        <w:t>know</w:t>
      </w:r>
      <w:r w:rsidR="00D65A84" w:rsidRPr="00092749">
        <w:t xml:space="preserve"> </w:t>
      </w:r>
      <w:r w:rsidRPr="00092749">
        <w:t>if</w:t>
      </w:r>
      <w:r w:rsidR="00D65A84" w:rsidRPr="00092749">
        <w:t xml:space="preserve"> </w:t>
      </w:r>
      <w:r w:rsidRPr="00092749">
        <w:t>I</w:t>
      </w:r>
      <w:r w:rsidR="00D65A84" w:rsidRPr="00092749">
        <w:t xml:space="preserve"> </w:t>
      </w:r>
      <w:r w:rsidRPr="00092749">
        <w:t>am</w:t>
      </w:r>
      <w:r w:rsidR="00D65A84" w:rsidRPr="00092749">
        <w:t xml:space="preserve"> </w:t>
      </w:r>
      <w:r w:rsidRPr="00092749">
        <w:t>being</w:t>
      </w:r>
      <w:r w:rsidR="00D65A84" w:rsidRPr="00092749">
        <w:t xml:space="preserve"> </w:t>
      </w:r>
      <w:r w:rsidRPr="00092749">
        <w:t>evacuated</w:t>
      </w:r>
      <w:r w:rsidRPr="00532343">
        <w:t>?</w:t>
      </w:r>
    </w:p>
    <w:p w14:paraId="56424B7F" w14:textId="4C9F9536" w:rsidR="00AD04E9" w:rsidRPr="00532343" w:rsidRDefault="00AD04E9">
      <w:pPr>
        <w:spacing w:before="0" w:line="278" w:lineRule="auto"/>
        <w:rPr>
          <w:sz w:val="32"/>
          <w:szCs w:val="32"/>
        </w:rPr>
      </w:pPr>
      <w:r w:rsidRPr="00532343">
        <w:rPr>
          <w:sz w:val="32"/>
          <w:szCs w:val="32"/>
        </w:rPr>
        <w:br w:type="page"/>
      </w:r>
    </w:p>
    <w:p w14:paraId="4A938EAF" w14:textId="0E0ECCCB" w:rsidR="00E663C4" w:rsidRPr="00E663C4" w:rsidRDefault="00E663C4" w:rsidP="00315B96">
      <w:pPr>
        <w:pStyle w:val="Heading2"/>
      </w:pPr>
      <w:r w:rsidRPr="00E663C4">
        <w:lastRenderedPageBreak/>
        <w:t>Tips</w:t>
      </w:r>
      <w:r>
        <w:t>:</w:t>
      </w:r>
    </w:p>
    <w:p w14:paraId="19D5AA51" w14:textId="34A061ED" w:rsidR="00E663C4" w:rsidRPr="00E663C4" w:rsidRDefault="00E663C4" w:rsidP="00E663C4">
      <w:pPr>
        <w:pStyle w:val="ListBullet"/>
      </w:pPr>
      <w:r w:rsidRPr="00E663C4">
        <w:t xml:space="preserve">Have a grab bag to get you through the first 12 hours. Visit www.wremo.nz/grabbag or talk to your local council to learn more. </w:t>
      </w:r>
    </w:p>
    <w:p w14:paraId="34F397A1" w14:textId="40AB3B59" w:rsidR="00E663C4" w:rsidRPr="00E663C4" w:rsidRDefault="00E663C4" w:rsidP="00E663C4">
      <w:pPr>
        <w:pStyle w:val="ListBullet"/>
      </w:pPr>
      <w:r w:rsidRPr="00E663C4">
        <w:t xml:space="preserve">It may take longer for you to evacuate. Stay informed and be ready to go as soon as you feel you are at risk, even if others aren’t leaving. </w:t>
      </w:r>
    </w:p>
    <w:p w14:paraId="000CC9CB" w14:textId="0DC6D067" w:rsidR="00E663C4" w:rsidRPr="00E663C4" w:rsidRDefault="00E663C4" w:rsidP="00E663C4">
      <w:pPr>
        <w:pStyle w:val="ListBullet"/>
      </w:pPr>
      <w:r w:rsidRPr="00E663C4">
        <w:t xml:space="preserve">Think about which evacuation method is fastest for you. </w:t>
      </w:r>
    </w:p>
    <w:p w14:paraId="05A61D1C" w14:textId="68A71DAC" w:rsidR="00E663C4" w:rsidRPr="00E663C4" w:rsidRDefault="00E663C4" w:rsidP="00E663C4">
      <w:pPr>
        <w:pStyle w:val="ListBullet"/>
      </w:pPr>
      <w:r w:rsidRPr="00E663C4">
        <w:t>Write down instructions that emergency services might need to know if they are evacuating you.</w:t>
      </w:r>
    </w:p>
    <w:p w14:paraId="50B75CAA" w14:textId="67FAE7B6" w:rsidR="00E663C4" w:rsidRPr="00E663C4" w:rsidRDefault="00E663C4" w:rsidP="00E663C4">
      <w:pPr>
        <w:pStyle w:val="ListBullet"/>
      </w:pPr>
      <w:r w:rsidRPr="00E663C4">
        <w:t>Practice evacuating so you can find out what is possible or not.</w:t>
      </w:r>
    </w:p>
    <w:p w14:paraId="5FF1AA31" w14:textId="256AD4AC" w:rsidR="00E663C4" w:rsidRDefault="00E663C4" w:rsidP="00E663C4">
      <w:pPr>
        <w:pStyle w:val="ListBullet"/>
      </w:pPr>
      <w:r w:rsidRPr="00E663C4">
        <w:t>Let people know your evacuation plan, especially if you are relying on them.</w:t>
      </w:r>
    </w:p>
    <w:p w14:paraId="1CB68E8C" w14:textId="77777777" w:rsidR="00E663C4" w:rsidRDefault="00E663C4" w:rsidP="00E663C4">
      <w:pPr>
        <w:pStyle w:val="ListBullet"/>
        <w:numPr>
          <w:ilvl w:val="0"/>
          <w:numId w:val="0"/>
        </w:numPr>
        <w:ind w:left="284" w:hanging="284"/>
        <w:rPr>
          <w:b/>
          <w:bCs/>
          <w:szCs w:val="32"/>
        </w:rPr>
      </w:pPr>
    </w:p>
    <w:p w14:paraId="40153258" w14:textId="166E3366" w:rsidR="00E663C4" w:rsidRPr="00532343" w:rsidRDefault="00E663C4" w:rsidP="00E663C4">
      <w:pPr>
        <w:pStyle w:val="ListBullet"/>
        <w:numPr>
          <w:ilvl w:val="0"/>
          <w:numId w:val="0"/>
        </w:numPr>
        <w:ind w:left="284" w:hanging="284"/>
      </w:pPr>
      <w:r w:rsidRPr="00532343">
        <w:rPr>
          <w:b/>
          <w:bCs/>
          <w:szCs w:val="32"/>
        </w:rPr>
        <w:t>Remember it is far better to have an imperfect evacuation plan than none at all</w:t>
      </w:r>
    </w:p>
    <w:p w14:paraId="319EC019" w14:textId="512B0C53" w:rsidR="00AD04E9" w:rsidRDefault="00AD04E9" w:rsidP="00C952D6">
      <w:pPr>
        <w:pStyle w:val="Heading1"/>
        <w:spacing w:after="1000"/>
      </w:pPr>
      <w:r w:rsidRPr="00AD04E9">
        <w:lastRenderedPageBreak/>
        <w:t>Evacuation</w:t>
      </w:r>
      <w:r w:rsidR="00D65A84">
        <w:t xml:space="preserve"> </w:t>
      </w:r>
      <w:r w:rsidRPr="00AD04E9">
        <w:t>planning</w:t>
      </w:r>
    </w:p>
    <w:p w14:paraId="04128687" w14:textId="77777777" w:rsidR="00E663C4" w:rsidRPr="00EE4B82" w:rsidRDefault="00E663C4" w:rsidP="00E663C4">
      <w:pPr>
        <w:rPr>
          <w:sz w:val="32"/>
          <w:szCs w:val="32"/>
        </w:rPr>
      </w:pPr>
      <w:r w:rsidRPr="00EE4B82">
        <w:rPr>
          <w:sz w:val="32"/>
          <w:szCs w:val="32"/>
        </w:rPr>
        <w:t xml:space="preserve">What are my personal triggers for evacuation? </w:t>
      </w:r>
    </w:p>
    <w:p w14:paraId="55BFA2F6" w14:textId="77777777" w:rsidR="00E663C4" w:rsidRPr="00EE4B82" w:rsidRDefault="00E663C4" w:rsidP="00E663C4">
      <w:pPr>
        <w:rPr>
          <w:sz w:val="32"/>
          <w:szCs w:val="32"/>
        </w:rPr>
      </w:pPr>
      <w:r w:rsidRPr="00EE4B82">
        <w:rPr>
          <w:sz w:val="32"/>
          <w:szCs w:val="32"/>
        </w:rPr>
        <w:t>(Natural warnings or official warnings.)</w:t>
      </w:r>
    </w:p>
    <w:p w14:paraId="33DBA0DE" w14:textId="77777777" w:rsidR="00E663C4" w:rsidRPr="00EE4B82" w:rsidRDefault="00E663C4" w:rsidP="00E663C4">
      <w:pPr>
        <w:rPr>
          <w:sz w:val="32"/>
          <w:szCs w:val="32"/>
        </w:rPr>
      </w:pPr>
      <w:r w:rsidRPr="00EE4B82">
        <w:rPr>
          <w:sz w:val="32"/>
          <w:szCs w:val="32"/>
        </w:rPr>
        <w:t>[Enter text here]</w:t>
      </w:r>
    </w:p>
    <w:p w14:paraId="0BB734E6" w14:textId="77777777" w:rsidR="00E663C4" w:rsidRPr="00EE4B82" w:rsidRDefault="00E663C4" w:rsidP="00E663C4">
      <w:pPr>
        <w:rPr>
          <w:sz w:val="32"/>
          <w:szCs w:val="32"/>
        </w:rPr>
      </w:pPr>
      <w:r w:rsidRPr="00EE4B82">
        <w:rPr>
          <w:sz w:val="32"/>
          <w:szCs w:val="32"/>
        </w:rPr>
        <w:t>How will I stay informed?</w:t>
      </w:r>
    </w:p>
    <w:p w14:paraId="0E7523A4" w14:textId="77777777" w:rsidR="00E663C4" w:rsidRPr="00EE4B82" w:rsidRDefault="00E663C4" w:rsidP="00E663C4">
      <w:pPr>
        <w:rPr>
          <w:sz w:val="32"/>
          <w:szCs w:val="32"/>
        </w:rPr>
      </w:pPr>
      <w:r w:rsidRPr="00EE4B82">
        <w:rPr>
          <w:sz w:val="32"/>
          <w:szCs w:val="32"/>
        </w:rPr>
        <w:t>[Enter text here]</w:t>
      </w:r>
    </w:p>
    <w:p w14:paraId="7739C360" w14:textId="77777777" w:rsidR="00E663C4" w:rsidRPr="00EE4B82" w:rsidRDefault="00E663C4" w:rsidP="00E663C4">
      <w:pPr>
        <w:rPr>
          <w:sz w:val="32"/>
          <w:szCs w:val="32"/>
        </w:rPr>
      </w:pPr>
    </w:p>
    <w:p w14:paraId="3EE4F404" w14:textId="77777777" w:rsidR="00E663C4" w:rsidRPr="00EE4B82" w:rsidRDefault="00E663C4" w:rsidP="00E663C4">
      <w:pPr>
        <w:rPr>
          <w:sz w:val="32"/>
          <w:szCs w:val="32"/>
        </w:rPr>
      </w:pPr>
      <w:r w:rsidRPr="00EE4B82">
        <w:rPr>
          <w:sz w:val="32"/>
          <w:szCs w:val="32"/>
        </w:rPr>
        <w:t>What are my evacuation options?</w:t>
      </w:r>
    </w:p>
    <w:p w14:paraId="70720216" w14:textId="77777777" w:rsidR="00E663C4" w:rsidRPr="00EE4B82" w:rsidRDefault="00E663C4" w:rsidP="00E663C4">
      <w:pPr>
        <w:rPr>
          <w:sz w:val="32"/>
          <w:szCs w:val="32"/>
        </w:rPr>
      </w:pPr>
      <w:r w:rsidRPr="00EE4B82">
        <w:rPr>
          <w:sz w:val="32"/>
          <w:szCs w:val="32"/>
        </w:rPr>
        <w:t>(Best to last option.)</w:t>
      </w:r>
    </w:p>
    <w:p w14:paraId="60C6EE84" w14:textId="77777777" w:rsidR="00E663C4" w:rsidRPr="00EE4B82" w:rsidRDefault="00E663C4" w:rsidP="00E663C4">
      <w:pPr>
        <w:rPr>
          <w:sz w:val="32"/>
          <w:szCs w:val="32"/>
        </w:rPr>
      </w:pPr>
      <w:r w:rsidRPr="00EE4B82">
        <w:rPr>
          <w:sz w:val="32"/>
          <w:szCs w:val="32"/>
        </w:rPr>
        <w:t>[Enter text here]</w:t>
      </w:r>
    </w:p>
    <w:p w14:paraId="7E09391A" w14:textId="77777777" w:rsidR="00E663C4" w:rsidRPr="00EE4B82" w:rsidRDefault="00E663C4" w:rsidP="00E663C4">
      <w:pPr>
        <w:rPr>
          <w:sz w:val="32"/>
          <w:szCs w:val="32"/>
        </w:rPr>
      </w:pPr>
    </w:p>
    <w:p w14:paraId="4AB926C7" w14:textId="77777777" w:rsidR="00E663C4" w:rsidRPr="00EE4B82" w:rsidRDefault="00E663C4" w:rsidP="00E663C4">
      <w:pPr>
        <w:rPr>
          <w:sz w:val="32"/>
          <w:szCs w:val="32"/>
        </w:rPr>
      </w:pPr>
      <w:r w:rsidRPr="00EE4B82">
        <w:rPr>
          <w:sz w:val="32"/>
          <w:szCs w:val="32"/>
        </w:rPr>
        <w:t xml:space="preserve">How far/long/fast can I travel without others help if I had to </w:t>
      </w:r>
    </w:p>
    <w:p w14:paraId="3C117E8E" w14:textId="77777777" w:rsidR="00E663C4" w:rsidRPr="00EE4B82" w:rsidRDefault="00E663C4" w:rsidP="00E663C4">
      <w:pPr>
        <w:rPr>
          <w:sz w:val="32"/>
          <w:szCs w:val="32"/>
        </w:rPr>
      </w:pPr>
      <w:r w:rsidRPr="00EE4B82">
        <w:rPr>
          <w:sz w:val="32"/>
          <w:szCs w:val="32"/>
        </w:rPr>
        <w:t>(to save my life)?</w:t>
      </w:r>
    </w:p>
    <w:p w14:paraId="0630D466" w14:textId="77777777" w:rsidR="00E663C4" w:rsidRPr="00EE4B82" w:rsidRDefault="00E663C4" w:rsidP="00E663C4">
      <w:pPr>
        <w:rPr>
          <w:sz w:val="32"/>
          <w:szCs w:val="32"/>
        </w:rPr>
      </w:pPr>
      <w:r w:rsidRPr="00EE4B82">
        <w:rPr>
          <w:sz w:val="32"/>
          <w:szCs w:val="32"/>
        </w:rPr>
        <w:t>[Enter text here]</w:t>
      </w:r>
    </w:p>
    <w:p w14:paraId="1A50F31F" w14:textId="77777777" w:rsidR="00E663C4" w:rsidRPr="00EE4B82" w:rsidRDefault="00E663C4" w:rsidP="00E663C4">
      <w:pPr>
        <w:rPr>
          <w:sz w:val="32"/>
          <w:szCs w:val="32"/>
        </w:rPr>
      </w:pPr>
      <w:r w:rsidRPr="00EE4B82">
        <w:rPr>
          <w:sz w:val="32"/>
          <w:szCs w:val="32"/>
        </w:rPr>
        <w:t xml:space="preserve">What could stop me from evacuating? </w:t>
      </w:r>
    </w:p>
    <w:p w14:paraId="2E8BAA3B" w14:textId="77777777" w:rsidR="00E663C4" w:rsidRPr="00EE4B82" w:rsidRDefault="00E663C4" w:rsidP="00E663C4">
      <w:pPr>
        <w:rPr>
          <w:sz w:val="32"/>
          <w:szCs w:val="32"/>
        </w:rPr>
      </w:pPr>
      <w:r w:rsidRPr="00EE4B82">
        <w:rPr>
          <w:sz w:val="32"/>
          <w:szCs w:val="32"/>
        </w:rPr>
        <w:t xml:space="preserve">(Eg. Damaged sidewalks for a powerchair.) </w:t>
      </w:r>
    </w:p>
    <w:p w14:paraId="3F0E553A" w14:textId="77777777" w:rsidR="00E663C4" w:rsidRPr="00EE4B82" w:rsidRDefault="00E663C4" w:rsidP="00E663C4">
      <w:pPr>
        <w:rPr>
          <w:sz w:val="32"/>
          <w:szCs w:val="32"/>
        </w:rPr>
      </w:pPr>
      <w:r w:rsidRPr="00EE4B82">
        <w:rPr>
          <w:sz w:val="32"/>
          <w:szCs w:val="32"/>
        </w:rPr>
        <w:t>[Enter text here]</w:t>
      </w:r>
    </w:p>
    <w:p w14:paraId="23E869F7" w14:textId="77777777" w:rsidR="00E663C4" w:rsidRPr="00EE4B82" w:rsidRDefault="00E663C4" w:rsidP="00E663C4">
      <w:pPr>
        <w:rPr>
          <w:sz w:val="32"/>
          <w:szCs w:val="32"/>
        </w:rPr>
      </w:pPr>
      <w:r w:rsidRPr="00EE4B82">
        <w:rPr>
          <w:sz w:val="32"/>
          <w:szCs w:val="32"/>
        </w:rPr>
        <w:t>Is there anything I can do to avoid the above?</w:t>
      </w:r>
    </w:p>
    <w:p w14:paraId="2635DEAE" w14:textId="77777777" w:rsidR="00E663C4" w:rsidRPr="00EE4B82" w:rsidRDefault="00E663C4" w:rsidP="00E663C4">
      <w:pPr>
        <w:rPr>
          <w:sz w:val="32"/>
          <w:szCs w:val="32"/>
        </w:rPr>
      </w:pPr>
      <w:r w:rsidRPr="00EE4B82">
        <w:rPr>
          <w:sz w:val="32"/>
          <w:szCs w:val="32"/>
        </w:rPr>
        <w:t>[Enter text here]</w:t>
      </w:r>
    </w:p>
    <w:p w14:paraId="42E084C5" w14:textId="77777777" w:rsidR="00E663C4" w:rsidRPr="00EE4B82" w:rsidRDefault="00E663C4" w:rsidP="00E663C4">
      <w:pPr>
        <w:rPr>
          <w:sz w:val="32"/>
          <w:szCs w:val="32"/>
        </w:rPr>
      </w:pPr>
    </w:p>
    <w:p w14:paraId="7BAC8AA8" w14:textId="77777777" w:rsidR="00E663C4" w:rsidRPr="00EE4B82" w:rsidRDefault="00E663C4" w:rsidP="00E663C4">
      <w:pPr>
        <w:rPr>
          <w:sz w:val="32"/>
          <w:szCs w:val="32"/>
        </w:rPr>
      </w:pPr>
      <w:r w:rsidRPr="00EE4B82">
        <w:rPr>
          <w:sz w:val="32"/>
          <w:szCs w:val="32"/>
        </w:rPr>
        <w:t>What special equipment do I need to take with me?</w:t>
      </w:r>
    </w:p>
    <w:p w14:paraId="255039E2" w14:textId="77777777" w:rsidR="00E663C4" w:rsidRPr="00EE4B82" w:rsidRDefault="00E663C4" w:rsidP="00E663C4">
      <w:pPr>
        <w:rPr>
          <w:sz w:val="32"/>
          <w:szCs w:val="32"/>
        </w:rPr>
      </w:pPr>
      <w:r w:rsidRPr="00EE4B82">
        <w:rPr>
          <w:sz w:val="32"/>
          <w:szCs w:val="32"/>
        </w:rPr>
        <w:t>[Enter text here]</w:t>
      </w:r>
    </w:p>
    <w:p w14:paraId="11C9477B" w14:textId="77777777" w:rsidR="00E663C4" w:rsidRPr="00EE4B82" w:rsidRDefault="00E663C4" w:rsidP="00E663C4">
      <w:pPr>
        <w:rPr>
          <w:sz w:val="32"/>
          <w:szCs w:val="32"/>
        </w:rPr>
      </w:pPr>
      <w:r w:rsidRPr="00EE4B82">
        <w:rPr>
          <w:sz w:val="32"/>
          <w:szCs w:val="32"/>
        </w:rPr>
        <w:t xml:space="preserve">What extra things do I need in my grab bag? </w:t>
      </w:r>
    </w:p>
    <w:p w14:paraId="71C7EBE2" w14:textId="77777777" w:rsidR="00E663C4" w:rsidRPr="00EE4B82" w:rsidRDefault="00E663C4" w:rsidP="00E663C4">
      <w:pPr>
        <w:rPr>
          <w:sz w:val="32"/>
          <w:szCs w:val="32"/>
        </w:rPr>
      </w:pPr>
      <w:r w:rsidRPr="00EE4B82">
        <w:rPr>
          <w:sz w:val="32"/>
          <w:szCs w:val="32"/>
        </w:rPr>
        <w:lastRenderedPageBreak/>
        <w:t>(Eg. Notepad and pen or hearing aid batteries.)</w:t>
      </w:r>
    </w:p>
    <w:p w14:paraId="1DB131C4" w14:textId="77777777" w:rsidR="00E663C4" w:rsidRPr="00EE4B82" w:rsidRDefault="00E663C4" w:rsidP="00E663C4">
      <w:pPr>
        <w:rPr>
          <w:sz w:val="32"/>
          <w:szCs w:val="32"/>
        </w:rPr>
      </w:pPr>
      <w:r w:rsidRPr="00EE4B82">
        <w:rPr>
          <w:sz w:val="32"/>
          <w:szCs w:val="32"/>
        </w:rPr>
        <w:t>[Enter text here]</w:t>
      </w:r>
    </w:p>
    <w:p w14:paraId="3A5249D1" w14:textId="77777777" w:rsidR="00E663C4" w:rsidRPr="00EE4B82" w:rsidRDefault="00E663C4" w:rsidP="00E663C4">
      <w:pPr>
        <w:rPr>
          <w:sz w:val="32"/>
          <w:szCs w:val="32"/>
        </w:rPr>
      </w:pPr>
    </w:p>
    <w:p w14:paraId="31CEFF00" w14:textId="77777777" w:rsidR="00E663C4" w:rsidRPr="00EE4B82" w:rsidRDefault="00E663C4" w:rsidP="00E663C4">
      <w:pPr>
        <w:rPr>
          <w:sz w:val="32"/>
          <w:szCs w:val="32"/>
        </w:rPr>
      </w:pPr>
      <w:r w:rsidRPr="00EE4B82">
        <w:rPr>
          <w:sz w:val="32"/>
          <w:szCs w:val="32"/>
        </w:rPr>
        <w:t>Who lives close to me and could help me evacuate?</w:t>
      </w:r>
    </w:p>
    <w:p w14:paraId="6D1971D2" w14:textId="77777777" w:rsidR="00E663C4" w:rsidRPr="00EE4B82" w:rsidRDefault="00E663C4" w:rsidP="00E663C4">
      <w:pPr>
        <w:rPr>
          <w:sz w:val="32"/>
          <w:szCs w:val="32"/>
        </w:rPr>
      </w:pPr>
      <w:r w:rsidRPr="00EE4B82">
        <w:rPr>
          <w:sz w:val="32"/>
          <w:szCs w:val="32"/>
        </w:rPr>
        <w:t>(Make sure to tell people your plan and to have backups.)</w:t>
      </w:r>
    </w:p>
    <w:p w14:paraId="043088CB" w14:textId="77777777" w:rsidR="00E663C4" w:rsidRPr="00EE4B82" w:rsidRDefault="00E663C4" w:rsidP="00E663C4">
      <w:pPr>
        <w:rPr>
          <w:sz w:val="32"/>
          <w:szCs w:val="32"/>
        </w:rPr>
      </w:pPr>
      <w:r w:rsidRPr="00EE4B82">
        <w:rPr>
          <w:sz w:val="32"/>
          <w:szCs w:val="32"/>
        </w:rPr>
        <w:t>[Enter text here]</w:t>
      </w:r>
    </w:p>
    <w:p w14:paraId="01E69F03" w14:textId="77777777" w:rsidR="00E663C4" w:rsidRDefault="00E663C4" w:rsidP="00E663C4"/>
    <w:p w14:paraId="54FC7ED4" w14:textId="77777777" w:rsidR="00E663C4" w:rsidRDefault="00E663C4" w:rsidP="00E663C4"/>
    <w:p w14:paraId="32F6529F" w14:textId="77777777" w:rsidR="00E663C4" w:rsidRDefault="00E663C4" w:rsidP="00E663C4"/>
    <w:p w14:paraId="75F276A8" w14:textId="77777777" w:rsidR="00E663C4" w:rsidRDefault="00E663C4" w:rsidP="00E663C4"/>
    <w:p w14:paraId="477E015F" w14:textId="77777777" w:rsidR="00E663C4" w:rsidRDefault="00E663C4" w:rsidP="00E663C4"/>
    <w:p w14:paraId="60799A05" w14:textId="77777777" w:rsidR="00E663C4" w:rsidRDefault="00E663C4" w:rsidP="00E663C4"/>
    <w:p w14:paraId="64E3850E" w14:textId="77777777" w:rsidR="00E663C4" w:rsidRDefault="00E663C4" w:rsidP="00E663C4"/>
    <w:p w14:paraId="17C26EB2" w14:textId="77777777" w:rsidR="00E663C4" w:rsidRDefault="00E663C4" w:rsidP="00E663C4"/>
    <w:p w14:paraId="17F1188F" w14:textId="77777777" w:rsidR="00E663C4" w:rsidRDefault="00E663C4" w:rsidP="00E663C4"/>
    <w:p w14:paraId="3DB45682" w14:textId="77777777" w:rsidR="00E663C4" w:rsidRDefault="00E663C4" w:rsidP="00E663C4"/>
    <w:p w14:paraId="00541DF1" w14:textId="77777777" w:rsidR="00E663C4" w:rsidRDefault="00E663C4" w:rsidP="00E663C4"/>
    <w:p w14:paraId="38469B99" w14:textId="77777777" w:rsidR="00E663C4" w:rsidRDefault="00E663C4" w:rsidP="00E663C4"/>
    <w:p w14:paraId="3A76CB10" w14:textId="77777777" w:rsidR="00E663C4" w:rsidRDefault="00E663C4" w:rsidP="00E663C4"/>
    <w:p w14:paraId="43AC98A6" w14:textId="77777777" w:rsidR="00E663C4" w:rsidRDefault="00E663C4" w:rsidP="00E663C4"/>
    <w:p w14:paraId="09A53587" w14:textId="77777777" w:rsidR="00E663C4" w:rsidRDefault="00E663C4" w:rsidP="00E663C4"/>
    <w:p w14:paraId="717079E5" w14:textId="77777777" w:rsidR="00E663C4" w:rsidRDefault="00E663C4" w:rsidP="00E663C4"/>
    <w:p w14:paraId="63D0D89C" w14:textId="77777777" w:rsidR="00E663C4" w:rsidRDefault="00E663C4" w:rsidP="00E663C4"/>
    <w:p w14:paraId="03C46FD6" w14:textId="2EA04DD6" w:rsidR="00AD04E9" w:rsidRPr="00EE4B82" w:rsidRDefault="00AD04E9">
      <w:pPr>
        <w:spacing w:before="0" w:line="278" w:lineRule="auto"/>
        <w:rPr>
          <w:sz w:val="32"/>
          <w:szCs w:val="32"/>
        </w:rPr>
      </w:pPr>
    </w:p>
    <w:p w14:paraId="68C8506A" w14:textId="022E91FB" w:rsidR="006A4690" w:rsidRPr="00EE4B82" w:rsidRDefault="00D65A84" w:rsidP="00BE3F2D">
      <w:pPr>
        <w:pStyle w:val="Heading1"/>
      </w:pPr>
      <w:r w:rsidRPr="00EE4B82">
        <w:t xml:space="preserve"> </w:t>
      </w:r>
      <w:r w:rsidR="006A4690" w:rsidRPr="00EE4B82">
        <w:t>Share</w:t>
      </w:r>
      <w:r w:rsidRPr="00EE4B82">
        <w:t xml:space="preserve"> </w:t>
      </w:r>
      <w:r w:rsidR="006A4690" w:rsidRPr="00EE4B82">
        <w:t>your</w:t>
      </w:r>
      <w:r w:rsidRPr="00EE4B82">
        <w:t xml:space="preserve"> </w:t>
      </w:r>
      <w:r w:rsidR="006A4690" w:rsidRPr="00EE4B82">
        <w:t>plan</w:t>
      </w:r>
      <w:r w:rsidRPr="00EE4B82">
        <w:t xml:space="preserve"> </w:t>
      </w:r>
      <w:r w:rsidR="009C32E9" w:rsidRPr="00EE4B82">
        <w:br/>
      </w:r>
      <w:r w:rsidR="006A4690" w:rsidRPr="00EE4B82">
        <w:t>and</w:t>
      </w:r>
      <w:r w:rsidRPr="00EE4B82">
        <w:t xml:space="preserve"> </w:t>
      </w:r>
      <w:r w:rsidR="006A4690" w:rsidRPr="00EE4B82">
        <w:t>get</w:t>
      </w:r>
      <w:r w:rsidRPr="00EE4B82">
        <w:t xml:space="preserve"> </w:t>
      </w:r>
      <w:r w:rsidR="006A4690" w:rsidRPr="00EE4B82">
        <w:t>support</w:t>
      </w:r>
    </w:p>
    <w:p w14:paraId="09291D21" w14:textId="27335DC8" w:rsidR="006A4690" w:rsidRDefault="006A4690">
      <w:pPr>
        <w:spacing w:before="0" w:line="278" w:lineRule="auto"/>
      </w:pPr>
      <w:r>
        <w:br w:type="page"/>
      </w:r>
    </w:p>
    <w:p w14:paraId="6B12752B" w14:textId="2536571C" w:rsidR="00BD219E" w:rsidRDefault="00BD219E" w:rsidP="00C26F16">
      <w:pPr>
        <w:pStyle w:val="Heading2"/>
      </w:pPr>
      <w:r>
        <w:lastRenderedPageBreak/>
        <w:t>Communicate</w:t>
      </w:r>
      <w:r w:rsidR="00D65A84">
        <w:t xml:space="preserve"> </w:t>
      </w:r>
      <w:r>
        <w:t>your</w:t>
      </w:r>
      <w:r w:rsidR="00D65A84">
        <w:t xml:space="preserve"> </w:t>
      </w:r>
      <w:r>
        <w:t>plan</w:t>
      </w:r>
      <w:r w:rsidR="00D65A84">
        <w:t xml:space="preserve"> </w:t>
      </w:r>
      <w:r>
        <w:t>with</w:t>
      </w:r>
      <w:r w:rsidR="00D65A84">
        <w:t xml:space="preserve"> </w:t>
      </w:r>
      <w:r>
        <w:t>the</w:t>
      </w:r>
      <w:r w:rsidR="00D65A84">
        <w:t xml:space="preserve"> </w:t>
      </w:r>
      <w:r>
        <w:t>people</w:t>
      </w:r>
      <w:r w:rsidR="00D65A84">
        <w:t xml:space="preserve"> </w:t>
      </w:r>
      <w:r>
        <w:t>in</w:t>
      </w:r>
      <w:r w:rsidR="00D65A84">
        <w:t xml:space="preserve"> </w:t>
      </w:r>
      <w:r>
        <w:t>your</w:t>
      </w:r>
      <w:r w:rsidR="00D65A84">
        <w:t xml:space="preserve"> </w:t>
      </w:r>
      <w:r>
        <w:t>support</w:t>
      </w:r>
      <w:r w:rsidR="00D65A84">
        <w:t xml:space="preserve"> </w:t>
      </w:r>
      <w:r>
        <w:t>network</w:t>
      </w:r>
      <w:r w:rsidR="00D65A84">
        <w:t xml:space="preserve"> </w:t>
      </w:r>
      <w:r>
        <w:t>and</w:t>
      </w:r>
      <w:r w:rsidR="00D65A84">
        <w:t xml:space="preserve"> </w:t>
      </w:r>
      <w:r>
        <w:t>address</w:t>
      </w:r>
      <w:r w:rsidR="00D65A84">
        <w:t xml:space="preserve"> </w:t>
      </w:r>
      <w:r>
        <w:t>gaps</w:t>
      </w:r>
      <w:r w:rsidR="00D65A84">
        <w:t xml:space="preserve"> </w:t>
      </w:r>
      <w:r>
        <w:t>through</w:t>
      </w:r>
      <w:r w:rsidR="00D65A84">
        <w:t xml:space="preserve"> </w:t>
      </w:r>
      <w:r>
        <w:t>collaboration</w:t>
      </w:r>
    </w:p>
    <w:p w14:paraId="3E25E317" w14:textId="38BA9D02" w:rsidR="00BD219E" w:rsidRPr="00547047" w:rsidRDefault="0072252A" w:rsidP="00547047">
      <w:pPr>
        <w:rPr>
          <w:sz w:val="32"/>
          <w:szCs w:val="32"/>
        </w:rPr>
      </w:pPr>
      <w:r w:rsidRPr="00286C2A">
        <w:rPr>
          <w:sz w:val="32"/>
          <w:szCs w:val="32"/>
        </w:rPr>
        <w:t>“</w:t>
      </w:r>
      <w:r w:rsidR="00BD219E" w:rsidRPr="00286C2A">
        <w:rPr>
          <w:sz w:val="32"/>
          <w:szCs w:val="32"/>
        </w:rPr>
        <w:t>Lots</w:t>
      </w:r>
      <w:r w:rsidR="00D65A84" w:rsidRPr="00286C2A">
        <w:rPr>
          <w:sz w:val="32"/>
          <w:szCs w:val="32"/>
        </w:rPr>
        <w:t xml:space="preserve"> </w:t>
      </w:r>
      <w:r w:rsidR="00BD219E" w:rsidRPr="00286C2A">
        <w:rPr>
          <w:sz w:val="32"/>
          <w:szCs w:val="32"/>
        </w:rPr>
        <w:t>of</w:t>
      </w:r>
      <w:r w:rsidR="00D65A84" w:rsidRPr="00286C2A">
        <w:rPr>
          <w:sz w:val="32"/>
          <w:szCs w:val="32"/>
        </w:rPr>
        <w:t xml:space="preserve"> </w:t>
      </w:r>
      <w:r w:rsidR="00BD219E" w:rsidRPr="00286C2A">
        <w:rPr>
          <w:sz w:val="32"/>
          <w:szCs w:val="32"/>
        </w:rPr>
        <w:t>people</w:t>
      </w:r>
      <w:r w:rsidR="00D65A84" w:rsidRPr="00286C2A">
        <w:rPr>
          <w:sz w:val="32"/>
          <w:szCs w:val="32"/>
        </w:rPr>
        <w:t xml:space="preserve"> </w:t>
      </w:r>
      <w:r w:rsidR="00BD219E" w:rsidRPr="00286C2A">
        <w:rPr>
          <w:sz w:val="32"/>
          <w:szCs w:val="32"/>
        </w:rPr>
        <w:t>have</w:t>
      </w:r>
      <w:r w:rsidR="00D65A84" w:rsidRPr="00286C2A">
        <w:rPr>
          <w:sz w:val="32"/>
          <w:szCs w:val="32"/>
        </w:rPr>
        <w:t xml:space="preserve"> </w:t>
      </w:r>
      <w:r w:rsidR="00BD219E" w:rsidRPr="00286C2A">
        <w:rPr>
          <w:sz w:val="32"/>
          <w:szCs w:val="32"/>
        </w:rPr>
        <w:t>plans</w:t>
      </w:r>
      <w:r w:rsidR="00D65A84" w:rsidRPr="00286C2A">
        <w:rPr>
          <w:sz w:val="32"/>
          <w:szCs w:val="32"/>
        </w:rPr>
        <w:t xml:space="preserve"> </w:t>
      </w:r>
      <w:r w:rsidR="00BD219E" w:rsidRPr="00286C2A">
        <w:rPr>
          <w:sz w:val="32"/>
          <w:szCs w:val="32"/>
        </w:rPr>
        <w:t>“in</w:t>
      </w:r>
      <w:r w:rsidR="00D65A84" w:rsidRPr="00286C2A">
        <w:rPr>
          <w:sz w:val="32"/>
          <w:szCs w:val="32"/>
        </w:rPr>
        <w:t xml:space="preserve"> </w:t>
      </w:r>
      <w:r w:rsidR="00BD219E" w:rsidRPr="00286C2A">
        <w:rPr>
          <w:sz w:val="32"/>
          <w:szCs w:val="32"/>
        </w:rPr>
        <w:t>their</w:t>
      </w:r>
      <w:r w:rsidR="00D65A84" w:rsidRPr="00286C2A">
        <w:rPr>
          <w:sz w:val="32"/>
          <w:szCs w:val="32"/>
        </w:rPr>
        <w:t xml:space="preserve"> </w:t>
      </w:r>
      <w:r w:rsidR="00BD219E" w:rsidRPr="00286C2A">
        <w:rPr>
          <w:sz w:val="32"/>
          <w:szCs w:val="32"/>
        </w:rPr>
        <w:t>heads.”</w:t>
      </w:r>
      <w:r w:rsidR="00D65A84" w:rsidRPr="00286C2A">
        <w:rPr>
          <w:sz w:val="32"/>
          <w:szCs w:val="32"/>
        </w:rPr>
        <w:t xml:space="preserve"> </w:t>
      </w:r>
      <w:r w:rsidR="00BD219E" w:rsidRPr="00286C2A">
        <w:rPr>
          <w:sz w:val="32"/>
          <w:szCs w:val="32"/>
        </w:rPr>
        <w:t>But</w:t>
      </w:r>
      <w:r w:rsidR="00D65A84" w:rsidRPr="00286C2A">
        <w:rPr>
          <w:sz w:val="32"/>
          <w:szCs w:val="32"/>
        </w:rPr>
        <w:t xml:space="preserve"> </w:t>
      </w:r>
      <w:r w:rsidR="00BD219E" w:rsidRPr="00286C2A">
        <w:rPr>
          <w:sz w:val="32"/>
          <w:szCs w:val="32"/>
        </w:rPr>
        <w:t>an</w:t>
      </w:r>
      <w:r w:rsidR="00D65A84" w:rsidRPr="00286C2A">
        <w:rPr>
          <w:sz w:val="32"/>
          <w:szCs w:val="32"/>
        </w:rPr>
        <w:t xml:space="preserve"> </w:t>
      </w:r>
      <w:r w:rsidR="00BD219E" w:rsidRPr="00286C2A">
        <w:rPr>
          <w:sz w:val="32"/>
          <w:szCs w:val="32"/>
        </w:rPr>
        <w:t>effective</w:t>
      </w:r>
      <w:r w:rsidR="00D65A84" w:rsidRPr="00286C2A">
        <w:rPr>
          <w:sz w:val="32"/>
          <w:szCs w:val="32"/>
        </w:rPr>
        <w:t xml:space="preserve"> </w:t>
      </w:r>
      <w:r w:rsidR="00BD219E" w:rsidRPr="00286C2A">
        <w:rPr>
          <w:sz w:val="32"/>
          <w:szCs w:val="32"/>
        </w:rPr>
        <w:t>plan</w:t>
      </w:r>
      <w:r w:rsidR="00D65A84" w:rsidRPr="00286C2A">
        <w:rPr>
          <w:sz w:val="32"/>
          <w:szCs w:val="32"/>
        </w:rPr>
        <w:t xml:space="preserve"> </w:t>
      </w:r>
      <w:r w:rsidR="00BD219E" w:rsidRPr="00286C2A">
        <w:rPr>
          <w:sz w:val="32"/>
          <w:szCs w:val="32"/>
        </w:rPr>
        <w:t>is</w:t>
      </w:r>
      <w:r w:rsidR="00D65A84" w:rsidRPr="00286C2A">
        <w:rPr>
          <w:sz w:val="32"/>
          <w:szCs w:val="32"/>
        </w:rPr>
        <w:t xml:space="preserve"> </w:t>
      </w:r>
      <w:r w:rsidR="00BD219E" w:rsidRPr="00286C2A">
        <w:rPr>
          <w:sz w:val="32"/>
          <w:szCs w:val="32"/>
        </w:rPr>
        <w:t>one</w:t>
      </w:r>
      <w:r w:rsidR="00D65A84" w:rsidRPr="00286C2A">
        <w:rPr>
          <w:sz w:val="32"/>
          <w:szCs w:val="32"/>
        </w:rPr>
        <w:t xml:space="preserve"> </w:t>
      </w:r>
      <w:r w:rsidR="00BD219E" w:rsidRPr="00286C2A">
        <w:rPr>
          <w:sz w:val="32"/>
          <w:szCs w:val="32"/>
        </w:rPr>
        <w:t>that</w:t>
      </w:r>
      <w:r w:rsidR="00D65A84" w:rsidRPr="00286C2A">
        <w:rPr>
          <w:sz w:val="32"/>
          <w:szCs w:val="32"/>
        </w:rPr>
        <w:t xml:space="preserve"> </w:t>
      </w:r>
      <w:r w:rsidR="00BD219E" w:rsidRPr="00286C2A">
        <w:rPr>
          <w:sz w:val="32"/>
          <w:szCs w:val="32"/>
        </w:rPr>
        <w:t>works</w:t>
      </w:r>
      <w:r w:rsidR="00D65A84" w:rsidRPr="00286C2A">
        <w:rPr>
          <w:sz w:val="32"/>
          <w:szCs w:val="32"/>
        </w:rPr>
        <w:t xml:space="preserve"> </w:t>
      </w:r>
      <w:r w:rsidR="00BD219E" w:rsidRPr="00286C2A">
        <w:rPr>
          <w:sz w:val="32"/>
          <w:szCs w:val="32"/>
        </w:rPr>
        <w:t>in</w:t>
      </w:r>
      <w:r w:rsidR="00D65A84" w:rsidRPr="00286C2A">
        <w:rPr>
          <w:sz w:val="32"/>
          <w:szCs w:val="32"/>
        </w:rPr>
        <w:t xml:space="preserve"> </w:t>
      </w:r>
      <w:r w:rsidR="00BD219E" w:rsidRPr="00286C2A">
        <w:rPr>
          <w:sz w:val="32"/>
          <w:szCs w:val="32"/>
        </w:rPr>
        <w:t>practice.</w:t>
      </w:r>
      <w:r w:rsidR="00D65A84" w:rsidRPr="00286C2A">
        <w:rPr>
          <w:sz w:val="32"/>
          <w:szCs w:val="32"/>
        </w:rPr>
        <w:t xml:space="preserve"> </w:t>
      </w:r>
      <w:r w:rsidR="00BD219E" w:rsidRPr="00286C2A">
        <w:rPr>
          <w:sz w:val="32"/>
          <w:szCs w:val="32"/>
        </w:rPr>
        <w:t>Writing</w:t>
      </w:r>
      <w:r w:rsidR="00D65A84" w:rsidRPr="00286C2A">
        <w:rPr>
          <w:sz w:val="32"/>
          <w:szCs w:val="32"/>
        </w:rPr>
        <w:t xml:space="preserve"> </w:t>
      </w:r>
      <w:r w:rsidR="00BD219E" w:rsidRPr="00286C2A">
        <w:rPr>
          <w:sz w:val="32"/>
          <w:szCs w:val="32"/>
        </w:rPr>
        <w:t>it</w:t>
      </w:r>
      <w:r w:rsidR="00D65A84" w:rsidRPr="00286C2A">
        <w:rPr>
          <w:sz w:val="32"/>
          <w:szCs w:val="32"/>
        </w:rPr>
        <w:t xml:space="preserve"> </w:t>
      </w:r>
      <w:r w:rsidR="00BD219E" w:rsidRPr="00286C2A">
        <w:rPr>
          <w:sz w:val="32"/>
          <w:szCs w:val="32"/>
        </w:rPr>
        <w:t>down</w:t>
      </w:r>
      <w:r w:rsidR="00D65A84" w:rsidRPr="00286C2A">
        <w:rPr>
          <w:sz w:val="32"/>
          <w:szCs w:val="32"/>
        </w:rPr>
        <w:t xml:space="preserve"> </w:t>
      </w:r>
      <w:r w:rsidR="00BD219E" w:rsidRPr="00286C2A">
        <w:rPr>
          <w:sz w:val="32"/>
          <w:szCs w:val="32"/>
        </w:rPr>
        <w:t>is</w:t>
      </w:r>
      <w:r w:rsidR="00D65A84" w:rsidRPr="00286C2A">
        <w:rPr>
          <w:sz w:val="32"/>
          <w:szCs w:val="32"/>
        </w:rPr>
        <w:t xml:space="preserve"> </w:t>
      </w:r>
      <w:r w:rsidR="00BD219E" w:rsidRPr="00286C2A">
        <w:rPr>
          <w:sz w:val="32"/>
          <w:szCs w:val="32"/>
        </w:rPr>
        <w:t>not</w:t>
      </w:r>
      <w:r w:rsidR="00D65A84" w:rsidRPr="00286C2A">
        <w:rPr>
          <w:sz w:val="32"/>
          <w:szCs w:val="32"/>
        </w:rPr>
        <w:t xml:space="preserve"> </w:t>
      </w:r>
      <w:r w:rsidR="00BD219E" w:rsidRPr="00286C2A">
        <w:rPr>
          <w:sz w:val="32"/>
          <w:szCs w:val="32"/>
        </w:rPr>
        <w:t>enough.</w:t>
      </w:r>
      <w:r w:rsidR="00D65A84" w:rsidRPr="00286C2A">
        <w:rPr>
          <w:sz w:val="32"/>
          <w:szCs w:val="32"/>
        </w:rPr>
        <w:t xml:space="preserve"> </w:t>
      </w:r>
      <w:r w:rsidR="00BD219E" w:rsidRPr="00286C2A">
        <w:rPr>
          <w:sz w:val="32"/>
          <w:szCs w:val="32"/>
        </w:rPr>
        <w:t>Make</w:t>
      </w:r>
      <w:r w:rsidR="00D65A84" w:rsidRPr="00286C2A">
        <w:rPr>
          <w:sz w:val="32"/>
          <w:szCs w:val="32"/>
        </w:rPr>
        <w:t xml:space="preserve"> </w:t>
      </w:r>
      <w:r w:rsidR="00BD219E" w:rsidRPr="00286C2A">
        <w:rPr>
          <w:sz w:val="32"/>
          <w:szCs w:val="32"/>
        </w:rPr>
        <w:t>time</w:t>
      </w:r>
      <w:r w:rsidR="00D65A84" w:rsidRPr="00286C2A">
        <w:rPr>
          <w:sz w:val="32"/>
          <w:szCs w:val="32"/>
        </w:rPr>
        <w:t xml:space="preserve"> </w:t>
      </w:r>
      <w:r w:rsidR="00BD219E" w:rsidRPr="00286C2A">
        <w:rPr>
          <w:sz w:val="32"/>
          <w:szCs w:val="32"/>
        </w:rPr>
        <w:t>to</w:t>
      </w:r>
      <w:r w:rsidR="00D65A84" w:rsidRPr="00286C2A">
        <w:rPr>
          <w:sz w:val="32"/>
          <w:szCs w:val="32"/>
        </w:rPr>
        <w:t xml:space="preserve"> </w:t>
      </w:r>
      <w:r w:rsidR="00BD219E" w:rsidRPr="00286C2A">
        <w:rPr>
          <w:sz w:val="32"/>
          <w:szCs w:val="32"/>
        </w:rPr>
        <w:t>discuss</w:t>
      </w:r>
      <w:r w:rsidR="00D65A84" w:rsidRPr="00286C2A">
        <w:rPr>
          <w:sz w:val="32"/>
          <w:szCs w:val="32"/>
        </w:rPr>
        <w:t xml:space="preserve"> </w:t>
      </w:r>
      <w:r w:rsidR="00BD219E" w:rsidRPr="00286C2A">
        <w:rPr>
          <w:sz w:val="32"/>
          <w:szCs w:val="32"/>
        </w:rPr>
        <w:t>your</w:t>
      </w:r>
      <w:r w:rsidR="00D65A84" w:rsidRPr="00286C2A">
        <w:rPr>
          <w:sz w:val="32"/>
          <w:szCs w:val="32"/>
        </w:rPr>
        <w:t xml:space="preserve"> </w:t>
      </w:r>
      <w:r w:rsidR="00BD219E" w:rsidRPr="00286C2A">
        <w:rPr>
          <w:sz w:val="32"/>
          <w:szCs w:val="32"/>
        </w:rPr>
        <w:t>situation,</w:t>
      </w:r>
      <w:r w:rsidR="00D65A84" w:rsidRPr="00286C2A">
        <w:rPr>
          <w:sz w:val="32"/>
          <w:szCs w:val="32"/>
        </w:rPr>
        <w:t xml:space="preserve"> </w:t>
      </w:r>
      <w:r w:rsidR="00BD219E" w:rsidRPr="00286C2A">
        <w:rPr>
          <w:sz w:val="32"/>
          <w:szCs w:val="32"/>
        </w:rPr>
        <w:t>your</w:t>
      </w:r>
      <w:r w:rsidR="00D65A84" w:rsidRPr="00286C2A">
        <w:rPr>
          <w:sz w:val="32"/>
          <w:szCs w:val="32"/>
        </w:rPr>
        <w:t xml:space="preserve"> </w:t>
      </w:r>
      <w:r w:rsidR="00BD219E" w:rsidRPr="00286C2A">
        <w:rPr>
          <w:sz w:val="32"/>
          <w:szCs w:val="32"/>
        </w:rPr>
        <w:t>capabilities,</w:t>
      </w:r>
      <w:r w:rsidR="00D65A84" w:rsidRPr="00286C2A">
        <w:rPr>
          <w:sz w:val="32"/>
          <w:szCs w:val="32"/>
        </w:rPr>
        <w:t xml:space="preserve"> </w:t>
      </w:r>
      <w:r w:rsidR="00BD219E" w:rsidRPr="00286C2A">
        <w:rPr>
          <w:sz w:val="32"/>
          <w:szCs w:val="32"/>
        </w:rPr>
        <w:t>and</w:t>
      </w:r>
      <w:r w:rsidR="00D65A84" w:rsidRPr="00286C2A">
        <w:rPr>
          <w:sz w:val="32"/>
          <w:szCs w:val="32"/>
        </w:rPr>
        <w:t xml:space="preserve"> </w:t>
      </w:r>
      <w:r w:rsidR="00BD219E" w:rsidRPr="00286C2A">
        <w:rPr>
          <w:sz w:val="32"/>
          <w:szCs w:val="32"/>
        </w:rPr>
        <w:t>what</w:t>
      </w:r>
      <w:r w:rsidR="00D65A84" w:rsidRPr="00286C2A">
        <w:rPr>
          <w:sz w:val="32"/>
          <w:szCs w:val="32"/>
        </w:rPr>
        <w:t xml:space="preserve"> </w:t>
      </w:r>
      <w:r w:rsidR="00BD219E" w:rsidRPr="00286C2A">
        <w:rPr>
          <w:sz w:val="32"/>
          <w:szCs w:val="32"/>
        </w:rPr>
        <w:t>support</w:t>
      </w:r>
      <w:r w:rsidR="00D65A84" w:rsidRPr="00286C2A">
        <w:rPr>
          <w:sz w:val="32"/>
          <w:szCs w:val="32"/>
        </w:rPr>
        <w:t xml:space="preserve"> </w:t>
      </w:r>
      <w:r w:rsidR="00BD219E" w:rsidRPr="00286C2A">
        <w:rPr>
          <w:sz w:val="32"/>
          <w:szCs w:val="32"/>
        </w:rPr>
        <w:t>you</w:t>
      </w:r>
      <w:r w:rsidR="00D65A84" w:rsidRPr="00286C2A">
        <w:rPr>
          <w:sz w:val="32"/>
          <w:szCs w:val="32"/>
        </w:rPr>
        <w:t xml:space="preserve"> </w:t>
      </w:r>
      <w:r w:rsidR="00BD219E" w:rsidRPr="00286C2A">
        <w:rPr>
          <w:sz w:val="32"/>
          <w:szCs w:val="32"/>
        </w:rPr>
        <w:t>will</w:t>
      </w:r>
      <w:r w:rsidR="00D65A84" w:rsidRPr="00286C2A">
        <w:rPr>
          <w:sz w:val="32"/>
          <w:szCs w:val="32"/>
        </w:rPr>
        <w:t xml:space="preserve"> </w:t>
      </w:r>
      <w:r w:rsidR="00BD219E" w:rsidRPr="00286C2A">
        <w:rPr>
          <w:sz w:val="32"/>
          <w:szCs w:val="32"/>
        </w:rPr>
        <w:t>need</w:t>
      </w:r>
      <w:r w:rsidR="00D65A84" w:rsidRPr="00286C2A">
        <w:rPr>
          <w:sz w:val="32"/>
          <w:szCs w:val="32"/>
        </w:rPr>
        <w:t xml:space="preserve"> </w:t>
      </w:r>
      <w:r w:rsidR="00BD219E" w:rsidRPr="00286C2A">
        <w:rPr>
          <w:sz w:val="32"/>
          <w:szCs w:val="32"/>
        </w:rPr>
        <w:t>in</w:t>
      </w:r>
      <w:r w:rsidR="00D65A84" w:rsidRPr="00286C2A">
        <w:rPr>
          <w:sz w:val="32"/>
          <w:szCs w:val="32"/>
        </w:rPr>
        <w:t xml:space="preserve"> </w:t>
      </w:r>
      <w:r w:rsidR="00BD219E" w:rsidRPr="00286C2A">
        <w:rPr>
          <w:sz w:val="32"/>
          <w:szCs w:val="32"/>
        </w:rPr>
        <w:t>an</w:t>
      </w:r>
      <w:r w:rsidR="00D65A84" w:rsidRPr="00286C2A">
        <w:rPr>
          <w:sz w:val="32"/>
          <w:szCs w:val="32"/>
        </w:rPr>
        <w:t xml:space="preserve"> </w:t>
      </w:r>
      <w:r w:rsidR="00BD219E" w:rsidRPr="00286C2A">
        <w:rPr>
          <w:sz w:val="32"/>
          <w:szCs w:val="32"/>
        </w:rPr>
        <w:t>emergency</w:t>
      </w:r>
      <w:r w:rsidR="00D65A84" w:rsidRPr="00286C2A">
        <w:rPr>
          <w:sz w:val="32"/>
          <w:szCs w:val="32"/>
        </w:rPr>
        <w:t xml:space="preserve"> </w:t>
      </w:r>
      <w:r w:rsidR="00BD219E" w:rsidRPr="00286C2A">
        <w:rPr>
          <w:sz w:val="32"/>
          <w:szCs w:val="32"/>
        </w:rPr>
        <w:t>together</w:t>
      </w:r>
      <w:r w:rsidR="00D65A84" w:rsidRPr="00286C2A">
        <w:rPr>
          <w:sz w:val="32"/>
          <w:szCs w:val="32"/>
        </w:rPr>
        <w:t xml:space="preserve"> </w:t>
      </w:r>
      <w:r w:rsidR="00BD219E" w:rsidRPr="00286C2A">
        <w:rPr>
          <w:sz w:val="32"/>
          <w:szCs w:val="32"/>
        </w:rPr>
        <w:t>with</w:t>
      </w:r>
      <w:r w:rsidR="00D65A84" w:rsidRPr="00286C2A">
        <w:rPr>
          <w:sz w:val="32"/>
          <w:szCs w:val="32"/>
        </w:rPr>
        <w:t xml:space="preserve"> </w:t>
      </w:r>
      <w:r w:rsidR="00BD219E" w:rsidRPr="00286C2A">
        <w:rPr>
          <w:sz w:val="32"/>
          <w:szCs w:val="32"/>
        </w:rPr>
        <w:t>the</w:t>
      </w:r>
      <w:r w:rsidR="00D65A84" w:rsidRPr="00286C2A">
        <w:rPr>
          <w:sz w:val="32"/>
          <w:szCs w:val="32"/>
        </w:rPr>
        <w:t xml:space="preserve"> </w:t>
      </w:r>
      <w:r w:rsidR="00BD219E" w:rsidRPr="00286C2A">
        <w:rPr>
          <w:sz w:val="32"/>
          <w:szCs w:val="32"/>
        </w:rPr>
        <w:t>people</w:t>
      </w:r>
      <w:r w:rsidR="00D65A84" w:rsidRPr="00286C2A">
        <w:rPr>
          <w:sz w:val="32"/>
          <w:szCs w:val="32"/>
        </w:rPr>
        <w:t xml:space="preserve"> </w:t>
      </w:r>
      <w:r w:rsidR="00BD219E" w:rsidRPr="00286C2A">
        <w:rPr>
          <w:sz w:val="32"/>
          <w:szCs w:val="32"/>
        </w:rPr>
        <w:t>in</w:t>
      </w:r>
      <w:r w:rsidR="00D65A84" w:rsidRPr="00286C2A">
        <w:rPr>
          <w:sz w:val="32"/>
          <w:szCs w:val="32"/>
        </w:rPr>
        <w:t xml:space="preserve"> </w:t>
      </w:r>
      <w:r w:rsidR="00BD219E" w:rsidRPr="00286C2A">
        <w:rPr>
          <w:sz w:val="32"/>
          <w:szCs w:val="32"/>
        </w:rPr>
        <w:t>your</w:t>
      </w:r>
      <w:r w:rsidR="00D65A84" w:rsidRPr="00286C2A">
        <w:rPr>
          <w:sz w:val="32"/>
          <w:szCs w:val="32"/>
        </w:rPr>
        <w:t xml:space="preserve"> </w:t>
      </w:r>
      <w:r w:rsidR="00BD219E" w:rsidRPr="00286C2A">
        <w:rPr>
          <w:sz w:val="32"/>
          <w:szCs w:val="32"/>
        </w:rPr>
        <w:t>network</w:t>
      </w:r>
      <w:r w:rsidR="003E589E" w:rsidRPr="00286C2A">
        <w:rPr>
          <w:sz w:val="32"/>
          <w:szCs w:val="32"/>
        </w:rPr>
        <w:t xml:space="preserve">” – Prof. Michelle </w:t>
      </w:r>
      <w:r w:rsidR="00E313AC" w:rsidRPr="00286C2A">
        <w:rPr>
          <w:sz w:val="32"/>
          <w:szCs w:val="32"/>
        </w:rPr>
        <w:t>Villeneuve</w:t>
      </w:r>
      <w:r w:rsidR="00286C2A" w:rsidRPr="00286C2A">
        <w:rPr>
          <w:sz w:val="32"/>
          <w:szCs w:val="32"/>
        </w:rPr>
        <w:t>, University of Sydney</w:t>
      </w:r>
    </w:p>
    <w:p w14:paraId="4E85B58F" w14:textId="7E058FE7" w:rsidR="00BD219E" w:rsidRPr="00532343" w:rsidRDefault="00BD219E" w:rsidP="00BD219E">
      <w:pPr>
        <w:rPr>
          <w:sz w:val="32"/>
          <w:szCs w:val="32"/>
        </w:rPr>
      </w:pPr>
      <w:r w:rsidRPr="00532343">
        <w:rPr>
          <w:sz w:val="32"/>
          <w:szCs w:val="32"/>
        </w:rPr>
        <w:t>You</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make</w:t>
      </w:r>
      <w:r w:rsidR="00D65A84" w:rsidRPr="00532343">
        <w:rPr>
          <w:sz w:val="32"/>
          <w:szCs w:val="32"/>
        </w:rPr>
        <w:t xml:space="preserve"> </w:t>
      </w:r>
      <w:r w:rsidRPr="00532343">
        <w:rPr>
          <w:sz w:val="32"/>
          <w:szCs w:val="32"/>
        </w:rPr>
        <w:t>adjustment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w:t>
      </w:r>
      <w:r w:rsidR="00D65A84" w:rsidRPr="00532343">
        <w:rPr>
          <w:sz w:val="32"/>
          <w:szCs w:val="32"/>
        </w:rPr>
        <w:t xml:space="preserve"> </w:t>
      </w:r>
      <w:r w:rsidRPr="00532343">
        <w:rPr>
          <w:sz w:val="32"/>
          <w:szCs w:val="32"/>
        </w:rPr>
        <w:t>think</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who</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actually</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there</w:t>
      </w:r>
      <w:r w:rsidR="00D65A84" w:rsidRPr="00532343">
        <w:rPr>
          <w:sz w:val="32"/>
          <w:szCs w:val="32"/>
        </w:rPr>
        <w:t xml:space="preserve"> </w:t>
      </w:r>
      <w:r w:rsidRPr="00532343">
        <w:rPr>
          <w:sz w:val="32"/>
          <w:szCs w:val="32"/>
        </w:rPr>
        <w:t>when</w:t>
      </w:r>
      <w:r w:rsidR="00D65A84" w:rsidRPr="00532343">
        <w:rPr>
          <w:sz w:val="32"/>
          <w:szCs w:val="32"/>
        </w:rPr>
        <w:t xml:space="preserve"> </w:t>
      </w:r>
      <w:r w:rsidRPr="00532343">
        <w:rPr>
          <w:sz w:val="32"/>
          <w:szCs w:val="32"/>
        </w:rPr>
        <w:t>disaster</w:t>
      </w:r>
      <w:r w:rsidR="00D65A84" w:rsidRPr="00532343">
        <w:rPr>
          <w:sz w:val="32"/>
          <w:szCs w:val="32"/>
        </w:rPr>
        <w:t xml:space="preserve"> </w:t>
      </w:r>
      <w:r w:rsidRPr="00532343">
        <w:rPr>
          <w:sz w:val="32"/>
          <w:szCs w:val="32"/>
        </w:rPr>
        <w:t>strikes.</w:t>
      </w:r>
    </w:p>
    <w:p w14:paraId="7A92FE5F" w14:textId="1A41123D" w:rsidR="00BD219E" w:rsidRPr="00532343" w:rsidRDefault="00BD219E" w:rsidP="00BD219E">
      <w:pPr>
        <w:rPr>
          <w:sz w:val="32"/>
          <w:szCs w:val="32"/>
        </w:rPr>
      </w:pPr>
      <w:r w:rsidRPr="00532343">
        <w:rPr>
          <w:sz w:val="32"/>
          <w:szCs w:val="32"/>
        </w:rPr>
        <w:t>Being</w:t>
      </w:r>
      <w:r w:rsidR="00D65A84" w:rsidRPr="00532343">
        <w:rPr>
          <w:sz w:val="32"/>
          <w:szCs w:val="32"/>
        </w:rPr>
        <w:t xml:space="preserve"> </w:t>
      </w:r>
      <w:r w:rsidRPr="00532343">
        <w:rPr>
          <w:sz w:val="32"/>
          <w:szCs w:val="32"/>
        </w:rPr>
        <w:t>clear</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what</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prioritise</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effectively.</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also</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other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advocate</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emergency.</w:t>
      </w:r>
    </w:p>
    <w:p w14:paraId="74357107" w14:textId="43C00633" w:rsidR="00BD219E" w:rsidRPr="00532343" w:rsidRDefault="00BD219E" w:rsidP="00C26F16">
      <w:pPr>
        <w:pStyle w:val="Heading2"/>
      </w:pPr>
      <w:r w:rsidRPr="00532343">
        <w:t>Examples</w:t>
      </w:r>
      <w:r w:rsidR="00D65A84" w:rsidRPr="00532343">
        <w:t xml:space="preserve"> </w:t>
      </w:r>
      <w:r w:rsidRPr="00532343">
        <w:t>of</w:t>
      </w:r>
      <w:r w:rsidR="00D65A84" w:rsidRPr="00532343">
        <w:t xml:space="preserve"> </w:t>
      </w:r>
      <w:r w:rsidRPr="00532343">
        <w:t>gaps</w:t>
      </w:r>
      <w:r w:rsidR="00D65A84" w:rsidRPr="00532343">
        <w:t xml:space="preserve"> </w:t>
      </w:r>
      <w:r w:rsidRPr="00532343">
        <w:t>in</w:t>
      </w:r>
      <w:r w:rsidR="00D65A84" w:rsidRPr="00532343">
        <w:t xml:space="preserve"> </w:t>
      </w:r>
      <w:r w:rsidRPr="00532343">
        <w:t>emergency</w:t>
      </w:r>
      <w:r w:rsidR="00D65A84" w:rsidRPr="00532343">
        <w:t xml:space="preserve"> </w:t>
      </w:r>
      <w:r w:rsidRPr="00532343">
        <w:t>preparedness:</w:t>
      </w:r>
      <w:r w:rsidR="00D65A84" w:rsidRPr="00532343">
        <w:t xml:space="preserve"> </w:t>
      </w:r>
    </w:p>
    <w:p w14:paraId="413E16C0" w14:textId="26A2749F" w:rsidR="00BD219E" w:rsidRPr="00532343" w:rsidRDefault="00BD219E" w:rsidP="00F7262B">
      <w:pPr>
        <w:ind w:left="454" w:right="454"/>
        <w:rPr>
          <w:sz w:val="32"/>
          <w:szCs w:val="32"/>
        </w:rPr>
      </w:pPr>
      <w:r w:rsidRPr="00532343">
        <w:rPr>
          <w:sz w:val="32"/>
          <w:szCs w:val="32"/>
        </w:rPr>
        <w:t>“Some</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didn’t</w:t>
      </w:r>
      <w:r w:rsidR="00D65A84" w:rsidRPr="00532343">
        <w:rPr>
          <w:sz w:val="32"/>
          <w:szCs w:val="32"/>
        </w:rPr>
        <w:t xml:space="preserve"> </w:t>
      </w:r>
      <w:r w:rsidRPr="00532343">
        <w:rPr>
          <w:sz w:val="32"/>
          <w:szCs w:val="32"/>
        </w:rPr>
        <w:t>even</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worker</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check</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on</w:t>
      </w:r>
      <w:r w:rsidR="00D65A84" w:rsidRPr="00532343">
        <w:rPr>
          <w:sz w:val="32"/>
          <w:szCs w:val="32"/>
        </w:rPr>
        <w:t xml:space="preserve"> </w:t>
      </w:r>
      <w:r w:rsidRPr="00532343">
        <w:rPr>
          <w:sz w:val="32"/>
          <w:szCs w:val="32"/>
        </w:rPr>
        <w:t>them.</w:t>
      </w:r>
      <w:r w:rsidR="00D65A84" w:rsidRPr="00532343">
        <w:rPr>
          <w:sz w:val="32"/>
          <w:szCs w:val="32"/>
        </w:rPr>
        <w:t xml:space="preserve"> </w:t>
      </w:r>
      <w:r w:rsidRPr="00532343">
        <w:rPr>
          <w:sz w:val="32"/>
          <w:szCs w:val="32"/>
        </w:rPr>
        <w:t>Some</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them</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couple</w:t>
      </w:r>
      <w:r w:rsidR="00D65A84" w:rsidRPr="00532343">
        <w:rPr>
          <w:sz w:val="32"/>
          <w:szCs w:val="32"/>
        </w:rPr>
        <w:t xml:space="preserve"> </w:t>
      </w:r>
      <w:r w:rsidRPr="00532343">
        <w:rPr>
          <w:sz w:val="32"/>
          <w:szCs w:val="32"/>
        </w:rPr>
        <w:t>different</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doing</w:t>
      </w:r>
      <w:r w:rsidR="00D65A84" w:rsidRPr="00532343">
        <w:rPr>
          <w:sz w:val="32"/>
          <w:szCs w:val="32"/>
        </w:rPr>
        <w:t xml:space="preserve"> </w:t>
      </w:r>
      <w:r w:rsidRPr="00532343">
        <w:rPr>
          <w:sz w:val="32"/>
          <w:szCs w:val="32"/>
        </w:rPr>
        <w:t>different</w:t>
      </w:r>
      <w:r w:rsidR="00D65A84" w:rsidRPr="00532343">
        <w:rPr>
          <w:sz w:val="32"/>
          <w:szCs w:val="32"/>
        </w:rPr>
        <w:t xml:space="preserve"> </w:t>
      </w:r>
      <w:r w:rsidRPr="00532343">
        <w:rPr>
          <w:sz w:val="32"/>
          <w:szCs w:val="32"/>
        </w:rPr>
        <w:t>things</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them</w:t>
      </w:r>
      <w:r w:rsidR="00D65A84" w:rsidRPr="00532343">
        <w:rPr>
          <w:sz w:val="32"/>
          <w:szCs w:val="32"/>
        </w:rPr>
        <w:t xml:space="preserve"> </w:t>
      </w:r>
      <w:r w:rsidRPr="00532343">
        <w:rPr>
          <w:sz w:val="32"/>
          <w:szCs w:val="32"/>
        </w:rPr>
        <w:t>so</w:t>
      </w:r>
      <w:r w:rsidR="00D65A84" w:rsidRPr="00532343">
        <w:rPr>
          <w:sz w:val="32"/>
          <w:szCs w:val="32"/>
        </w:rPr>
        <w:t xml:space="preserve"> </w:t>
      </w:r>
      <w:r w:rsidRPr="00532343">
        <w:rPr>
          <w:sz w:val="32"/>
          <w:szCs w:val="32"/>
        </w:rPr>
        <w:t>they</w:t>
      </w:r>
      <w:r w:rsidR="00D65A84" w:rsidRPr="00532343">
        <w:rPr>
          <w:sz w:val="32"/>
          <w:szCs w:val="32"/>
        </w:rPr>
        <w:t xml:space="preserve"> </w:t>
      </w:r>
      <w:r w:rsidRPr="00532343">
        <w:rPr>
          <w:sz w:val="32"/>
          <w:szCs w:val="32"/>
        </w:rPr>
        <w:t>might</w:t>
      </w:r>
      <w:r w:rsidR="00D65A84" w:rsidRPr="00532343">
        <w:rPr>
          <w:sz w:val="32"/>
          <w:szCs w:val="32"/>
        </w:rPr>
        <w:t xml:space="preserve"> </w:t>
      </w:r>
      <w:r w:rsidRPr="00532343">
        <w:rPr>
          <w:sz w:val="32"/>
          <w:szCs w:val="32"/>
        </w:rPr>
        <w:t>think,</w:t>
      </w:r>
      <w:r w:rsidR="00D65A84" w:rsidRPr="00532343">
        <w:rPr>
          <w:sz w:val="32"/>
          <w:szCs w:val="32"/>
        </w:rPr>
        <w:t xml:space="preserve"> </w:t>
      </w:r>
      <w:r w:rsidRPr="00532343">
        <w:rPr>
          <w:sz w:val="32"/>
          <w:szCs w:val="32"/>
        </w:rPr>
        <w:t>“Oh</w:t>
      </w:r>
      <w:r w:rsidR="00D65A84" w:rsidRPr="00532343">
        <w:rPr>
          <w:sz w:val="32"/>
          <w:szCs w:val="32"/>
        </w:rPr>
        <w:t xml:space="preserve"> </w:t>
      </w:r>
      <w:r w:rsidRPr="00532343">
        <w:rPr>
          <w:sz w:val="32"/>
          <w:szCs w:val="32"/>
        </w:rPr>
        <w:t>they</w:t>
      </w:r>
      <w:r w:rsidR="00D65A84" w:rsidRPr="00532343">
        <w:rPr>
          <w:sz w:val="32"/>
          <w:szCs w:val="32"/>
        </w:rPr>
        <w:t xml:space="preserve"> </w:t>
      </w:r>
      <w:r w:rsidRPr="00532343">
        <w:rPr>
          <w:sz w:val="32"/>
          <w:szCs w:val="32"/>
        </w:rPr>
        <w:t>might’ve</w:t>
      </w:r>
      <w:r w:rsidR="00D65A84" w:rsidRPr="00532343">
        <w:rPr>
          <w:sz w:val="32"/>
          <w:szCs w:val="32"/>
        </w:rPr>
        <w:t xml:space="preserve"> </w:t>
      </w:r>
      <w:r w:rsidRPr="00532343">
        <w:rPr>
          <w:sz w:val="32"/>
          <w:szCs w:val="32"/>
        </w:rPr>
        <w:t>checked</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So,</w:t>
      </w:r>
      <w:r w:rsidR="00D65A84" w:rsidRPr="00532343">
        <w:rPr>
          <w:sz w:val="32"/>
          <w:szCs w:val="32"/>
        </w:rPr>
        <w:t xml:space="preserve"> </w:t>
      </w:r>
      <w:r w:rsidRPr="00532343">
        <w:rPr>
          <w:sz w:val="32"/>
          <w:szCs w:val="32"/>
        </w:rPr>
        <w:t>who’s</w:t>
      </w:r>
      <w:r w:rsidR="00D65A84" w:rsidRPr="00532343">
        <w:rPr>
          <w:sz w:val="32"/>
          <w:szCs w:val="32"/>
        </w:rPr>
        <w:t xml:space="preserve"> </w:t>
      </w:r>
      <w:r w:rsidRPr="00532343">
        <w:rPr>
          <w:sz w:val="32"/>
          <w:szCs w:val="32"/>
        </w:rPr>
        <w:t>responsibility</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check</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on</w:t>
      </w:r>
      <w:r w:rsidR="00D65A84" w:rsidRPr="00532343">
        <w:rPr>
          <w:sz w:val="32"/>
          <w:szCs w:val="32"/>
        </w:rPr>
        <w:t xml:space="preserve"> </w:t>
      </w:r>
      <w:r w:rsidRPr="00532343">
        <w:rPr>
          <w:sz w:val="32"/>
          <w:szCs w:val="32"/>
        </w:rPr>
        <w:t>that</w:t>
      </w:r>
      <w:r w:rsidR="00D65A84" w:rsidRPr="00532343">
        <w:rPr>
          <w:sz w:val="32"/>
          <w:szCs w:val="32"/>
        </w:rPr>
        <w:t xml:space="preserve"> </w:t>
      </w:r>
      <w:r w:rsidRPr="00532343">
        <w:rPr>
          <w:sz w:val="32"/>
          <w:szCs w:val="32"/>
        </w:rPr>
        <w:t>person?”</w:t>
      </w:r>
      <w:r w:rsidR="00D65A84" w:rsidRPr="00532343">
        <w:rPr>
          <w:sz w:val="32"/>
          <w:szCs w:val="32"/>
        </w:rPr>
        <w:t xml:space="preserve"> </w:t>
      </w:r>
    </w:p>
    <w:p w14:paraId="362741CA" w14:textId="53BB9DCF" w:rsidR="00512A3F" w:rsidRPr="00383228" w:rsidRDefault="00BD219E" w:rsidP="00383228">
      <w:pPr>
        <w:ind w:left="454" w:right="454"/>
        <w:rPr>
          <w:sz w:val="32"/>
          <w:szCs w:val="32"/>
        </w:rPr>
      </w:pPr>
      <w:r w:rsidRPr="00532343">
        <w:rPr>
          <w:sz w:val="32"/>
          <w:szCs w:val="32"/>
        </w:rPr>
        <w:t>“What</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we</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when</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workers</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affected</w:t>
      </w:r>
      <w:r w:rsidR="00D65A84" w:rsidRPr="00532343">
        <w:rPr>
          <w:sz w:val="32"/>
          <w:szCs w:val="32"/>
        </w:rPr>
        <w:t xml:space="preserve"> </w:t>
      </w:r>
      <w:r w:rsidRPr="00532343">
        <w:rPr>
          <w:sz w:val="32"/>
          <w:szCs w:val="32"/>
        </w:rPr>
        <w:t>by</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disaster</w:t>
      </w:r>
      <w:r w:rsidR="00D65A84" w:rsidRPr="00532343">
        <w:rPr>
          <w:sz w:val="32"/>
          <w:szCs w:val="32"/>
        </w:rPr>
        <w:t xml:space="preserve"> </w:t>
      </w:r>
      <w:r w:rsidRPr="00286C2A">
        <w:rPr>
          <w:sz w:val="32"/>
          <w:szCs w:val="32"/>
        </w:rPr>
        <w:t>as</w:t>
      </w:r>
      <w:r w:rsidR="00D65A84" w:rsidRPr="00286C2A">
        <w:rPr>
          <w:sz w:val="32"/>
          <w:szCs w:val="32"/>
        </w:rPr>
        <w:t xml:space="preserve"> </w:t>
      </w:r>
      <w:r w:rsidRPr="00286C2A">
        <w:rPr>
          <w:sz w:val="32"/>
          <w:szCs w:val="32"/>
        </w:rPr>
        <w:t>well?”</w:t>
      </w:r>
      <w:r w:rsidR="000B6D63">
        <w:rPr>
          <w:sz w:val="32"/>
          <w:szCs w:val="32"/>
        </w:rPr>
        <w:t xml:space="preserve"> </w:t>
      </w:r>
    </w:p>
    <w:p w14:paraId="20AE6971" w14:textId="77777777" w:rsidR="000B6D63" w:rsidRDefault="00D65A84" w:rsidP="000B6D63">
      <w:pPr>
        <w:ind w:right="454"/>
        <w:rPr>
          <w:sz w:val="32"/>
          <w:szCs w:val="32"/>
        </w:rPr>
      </w:pPr>
      <w:r w:rsidRPr="00532343">
        <w:rPr>
          <w:sz w:val="32"/>
          <w:szCs w:val="32"/>
        </w:rPr>
        <w:t xml:space="preserve"> </w:t>
      </w:r>
    </w:p>
    <w:p w14:paraId="3747D61D" w14:textId="58B7DD37" w:rsidR="00BD219E" w:rsidRPr="00532343" w:rsidRDefault="00BD219E" w:rsidP="000B6D63">
      <w:pPr>
        <w:ind w:right="454"/>
        <w:rPr>
          <w:sz w:val="32"/>
          <w:szCs w:val="32"/>
        </w:rPr>
      </w:pPr>
      <w:r w:rsidRPr="00532343">
        <w:rPr>
          <w:sz w:val="32"/>
          <w:szCs w:val="32"/>
        </w:rPr>
        <w:t>Make</w:t>
      </w:r>
      <w:r w:rsidR="00D65A84" w:rsidRPr="00532343">
        <w:rPr>
          <w:sz w:val="32"/>
          <w:szCs w:val="32"/>
        </w:rPr>
        <w:t xml:space="preserve"> </w:t>
      </w:r>
      <w:r w:rsidRPr="00532343">
        <w:rPr>
          <w:sz w:val="32"/>
          <w:szCs w:val="32"/>
        </w:rPr>
        <w:t>time</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talk</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barrier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preparedness:</w:t>
      </w:r>
    </w:p>
    <w:p w14:paraId="59EDD613" w14:textId="42EA9C01" w:rsidR="00BD219E" w:rsidRPr="00532343" w:rsidRDefault="00BD219E" w:rsidP="00092749">
      <w:pPr>
        <w:pStyle w:val="ListBulletSpacing"/>
      </w:pPr>
      <w:r w:rsidRPr="00532343">
        <w:t>What</w:t>
      </w:r>
      <w:r w:rsidR="00D65A84" w:rsidRPr="00532343">
        <w:t xml:space="preserve"> </w:t>
      </w:r>
      <w:r w:rsidRPr="00532343">
        <w:t>things</w:t>
      </w:r>
      <w:r w:rsidR="00D65A84" w:rsidRPr="00532343">
        <w:t xml:space="preserve"> </w:t>
      </w:r>
      <w:r w:rsidRPr="00532343">
        <w:t>are</w:t>
      </w:r>
      <w:r w:rsidR="00D65A84" w:rsidRPr="00532343">
        <w:t xml:space="preserve"> </w:t>
      </w:r>
      <w:r w:rsidRPr="00532343">
        <w:t>stopping</w:t>
      </w:r>
      <w:r w:rsidR="00D65A84" w:rsidRPr="00532343">
        <w:t xml:space="preserve"> </w:t>
      </w:r>
      <w:r w:rsidRPr="00532343">
        <w:t>you</w:t>
      </w:r>
      <w:r w:rsidR="00D65A84" w:rsidRPr="00532343">
        <w:t xml:space="preserve"> </w:t>
      </w:r>
      <w:r w:rsidRPr="00532343">
        <w:t>from</w:t>
      </w:r>
      <w:r w:rsidR="00D65A84" w:rsidRPr="00532343">
        <w:t xml:space="preserve"> </w:t>
      </w:r>
      <w:r w:rsidRPr="00532343">
        <w:t>getting</w:t>
      </w:r>
      <w:r w:rsidR="00D65A84" w:rsidRPr="00532343">
        <w:t xml:space="preserve"> </w:t>
      </w:r>
      <w:r w:rsidRPr="00532343">
        <w:t>prepared?</w:t>
      </w:r>
    </w:p>
    <w:p w14:paraId="671E0689" w14:textId="282A0EB1" w:rsidR="00AD04E9" w:rsidRPr="00532343" w:rsidRDefault="00BD219E" w:rsidP="00092749">
      <w:pPr>
        <w:pStyle w:val="ListBulletSpacing"/>
      </w:pPr>
      <w:r w:rsidRPr="00532343">
        <w:t>What</w:t>
      </w:r>
      <w:r w:rsidR="00D65A84" w:rsidRPr="00532343">
        <w:t xml:space="preserve"> </w:t>
      </w:r>
      <w:r w:rsidRPr="00532343">
        <w:t>do</w:t>
      </w:r>
      <w:r w:rsidR="00D65A84" w:rsidRPr="00532343">
        <w:t xml:space="preserve"> </w:t>
      </w:r>
      <w:r w:rsidRPr="00532343">
        <w:t>you</w:t>
      </w:r>
      <w:r w:rsidR="00D65A84" w:rsidRPr="00532343">
        <w:t xml:space="preserve"> </w:t>
      </w:r>
      <w:r w:rsidRPr="00532343">
        <w:t>need</w:t>
      </w:r>
      <w:r w:rsidR="00D65A84" w:rsidRPr="00532343">
        <w:t xml:space="preserve"> </w:t>
      </w:r>
      <w:r w:rsidRPr="00532343">
        <w:t>to</w:t>
      </w:r>
      <w:r w:rsidR="00D65A84" w:rsidRPr="00532343">
        <w:t xml:space="preserve"> </w:t>
      </w:r>
      <w:r w:rsidRPr="00532343">
        <w:t>happen</w:t>
      </w:r>
      <w:r w:rsidR="00D65A84" w:rsidRPr="00532343">
        <w:t xml:space="preserve"> </w:t>
      </w:r>
      <w:r w:rsidRPr="00532343">
        <w:t>to</w:t>
      </w:r>
      <w:r w:rsidR="00D65A84" w:rsidRPr="00532343">
        <w:t xml:space="preserve"> </w:t>
      </w:r>
      <w:r w:rsidRPr="00532343">
        <w:t>get</w:t>
      </w:r>
      <w:r w:rsidR="00D65A84" w:rsidRPr="00532343">
        <w:t xml:space="preserve"> </w:t>
      </w:r>
      <w:r w:rsidRPr="00532343">
        <w:t>to</w:t>
      </w:r>
      <w:r w:rsidR="00D65A84" w:rsidRPr="00532343">
        <w:t xml:space="preserve"> </w:t>
      </w:r>
      <w:r w:rsidRPr="00532343">
        <w:t>the</w:t>
      </w:r>
      <w:r w:rsidR="00D65A84" w:rsidRPr="00532343">
        <w:t xml:space="preserve"> </w:t>
      </w:r>
      <w:r w:rsidRPr="00532343">
        <w:t>next</w:t>
      </w:r>
      <w:r w:rsidR="00D65A84" w:rsidRPr="00532343">
        <w:t xml:space="preserve"> </w:t>
      </w:r>
      <w:r w:rsidRPr="00532343">
        <w:t>stage</w:t>
      </w:r>
      <w:r w:rsidR="00D65A84" w:rsidRPr="00532343">
        <w:t xml:space="preserve"> </w:t>
      </w:r>
      <w:r w:rsidRPr="00532343">
        <w:t>of</w:t>
      </w:r>
      <w:r w:rsidR="00D65A84" w:rsidRPr="00532343">
        <w:t xml:space="preserve"> </w:t>
      </w:r>
      <w:r w:rsidRPr="00532343">
        <w:t>preparedness?</w:t>
      </w:r>
    </w:p>
    <w:p w14:paraId="64059F79" w14:textId="1EDC7BC4" w:rsidR="00BD219E" w:rsidRPr="00E455D8" w:rsidRDefault="00BD219E" w:rsidP="00C26F16">
      <w:pPr>
        <w:pStyle w:val="Heading1"/>
      </w:pPr>
      <w:r w:rsidRPr="00C26F16">
        <w:lastRenderedPageBreak/>
        <w:t>Personal</w:t>
      </w:r>
      <w:r w:rsidR="00D65A84" w:rsidRPr="00E455D8">
        <w:t xml:space="preserve"> </w:t>
      </w:r>
      <w:r w:rsidRPr="00E455D8">
        <w:t>information</w:t>
      </w:r>
    </w:p>
    <w:p w14:paraId="066D5A95" w14:textId="3125B628" w:rsidR="00BD219E" w:rsidRDefault="00BD219E" w:rsidP="00547047">
      <w:pPr>
        <w:rPr>
          <w:sz w:val="32"/>
          <w:szCs w:val="32"/>
        </w:rPr>
      </w:pPr>
      <w:r w:rsidRPr="00547047">
        <w:rPr>
          <w:sz w:val="32"/>
          <w:szCs w:val="32"/>
        </w:rPr>
        <w:t>Keep</w:t>
      </w:r>
      <w:r w:rsidR="00D65A84" w:rsidRPr="00547047">
        <w:rPr>
          <w:sz w:val="32"/>
          <w:szCs w:val="32"/>
        </w:rPr>
        <w:t xml:space="preserve"> </w:t>
      </w:r>
      <w:r w:rsidRPr="00547047">
        <w:rPr>
          <w:sz w:val="32"/>
          <w:szCs w:val="32"/>
        </w:rPr>
        <w:t>this</w:t>
      </w:r>
      <w:r w:rsidR="00D65A84" w:rsidRPr="00547047">
        <w:rPr>
          <w:sz w:val="32"/>
          <w:szCs w:val="32"/>
        </w:rPr>
        <w:t xml:space="preserve"> </w:t>
      </w:r>
      <w:r w:rsidRPr="00547047">
        <w:rPr>
          <w:sz w:val="32"/>
          <w:szCs w:val="32"/>
        </w:rPr>
        <w:t>guide</w:t>
      </w:r>
      <w:r w:rsidR="00D65A84" w:rsidRPr="00547047">
        <w:rPr>
          <w:sz w:val="32"/>
          <w:szCs w:val="32"/>
        </w:rPr>
        <w:t xml:space="preserve"> </w:t>
      </w:r>
      <w:r w:rsidRPr="00547047">
        <w:rPr>
          <w:sz w:val="32"/>
          <w:szCs w:val="32"/>
        </w:rPr>
        <w:t>in</w:t>
      </w:r>
      <w:r w:rsidR="00D65A84" w:rsidRPr="00547047">
        <w:rPr>
          <w:sz w:val="32"/>
          <w:szCs w:val="32"/>
        </w:rPr>
        <w:t xml:space="preserve"> </w:t>
      </w:r>
      <w:r w:rsidRPr="00547047">
        <w:rPr>
          <w:sz w:val="32"/>
          <w:szCs w:val="32"/>
        </w:rPr>
        <w:t>a</w:t>
      </w:r>
      <w:r w:rsidR="00D65A84" w:rsidRPr="00547047">
        <w:rPr>
          <w:sz w:val="32"/>
          <w:szCs w:val="32"/>
        </w:rPr>
        <w:t xml:space="preserve"> </w:t>
      </w:r>
      <w:r w:rsidRPr="00547047">
        <w:rPr>
          <w:sz w:val="32"/>
          <w:szCs w:val="32"/>
        </w:rPr>
        <w:t>safe</w:t>
      </w:r>
      <w:r w:rsidR="00D65A84" w:rsidRPr="00547047">
        <w:rPr>
          <w:sz w:val="32"/>
          <w:szCs w:val="32"/>
        </w:rPr>
        <w:t xml:space="preserve"> </w:t>
      </w:r>
      <w:r w:rsidRPr="00547047">
        <w:rPr>
          <w:sz w:val="32"/>
          <w:szCs w:val="32"/>
        </w:rPr>
        <w:t>place.</w:t>
      </w:r>
      <w:r w:rsidR="00D65A84" w:rsidRPr="00547047">
        <w:rPr>
          <w:sz w:val="32"/>
          <w:szCs w:val="32"/>
        </w:rPr>
        <w:t xml:space="preserve"> </w:t>
      </w:r>
      <w:r w:rsidRPr="00547047">
        <w:rPr>
          <w:sz w:val="32"/>
          <w:szCs w:val="32"/>
        </w:rPr>
        <w:t>Only</w:t>
      </w:r>
      <w:r w:rsidR="00D65A84" w:rsidRPr="00547047">
        <w:rPr>
          <w:sz w:val="32"/>
          <w:szCs w:val="32"/>
        </w:rPr>
        <w:t xml:space="preserve"> </w:t>
      </w:r>
      <w:r w:rsidRPr="00547047">
        <w:rPr>
          <w:sz w:val="32"/>
          <w:szCs w:val="32"/>
        </w:rPr>
        <w:t>share</w:t>
      </w:r>
      <w:r w:rsidR="00D65A84" w:rsidRPr="00547047">
        <w:rPr>
          <w:sz w:val="32"/>
          <w:szCs w:val="32"/>
        </w:rPr>
        <w:t xml:space="preserve"> </w:t>
      </w:r>
      <w:r w:rsidRPr="00547047">
        <w:rPr>
          <w:sz w:val="32"/>
          <w:szCs w:val="32"/>
        </w:rPr>
        <w:t>information</w:t>
      </w:r>
      <w:r w:rsidR="00D65A84" w:rsidRPr="00547047">
        <w:rPr>
          <w:sz w:val="32"/>
          <w:szCs w:val="32"/>
        </w:rPr>
        <w:t xml:space="preserve"> </w:t>
      </w:r>
      <w:r w:rsidR="00DA2CAF" w:rsidRPr="00547047">
        <w:rPr>
          <w:sz w:val="32"/>
          <w:szCs w:val="32"/>
        </w:rPr>
        <w:br/>
      </w:r>
      <w:r w:rsidRPr="00547047">
        <w:rPr>
          <w:sz w:val="32"/>
          <w:szCs w:val="32"/>
        </w:rPr>
        <w:t>with</w:t>
      </w:r>
      <w:r w:rsidR="00D65A84" w:rsidRPr="00547047">
        <w:rPr>
          <w:sz w:val="32"/>
          <w:szCs w:val="32"/>
        </w:rPr>
        <w:t xml:space="preserve"> </w:t>
      </w:r>
      <w:r w:rsidRPr="00547047">
        <w:rPr>
          <w:sz w:val="32"/>
          <w:szCs w:val="32"/>
        </w:rPr>
        <w:t>people</w:t>
      </w:r>
      <w:r w:rsidR="00D65A84" w:rsidRPr="00547047">
        <w:rPr>
          <w:sz w:val="32"/>
          <w:szCs w:val="32"/>
        </w:rPr>
        <w:t xml:space="preserve"> </w:t>
      </w:r>
      <w:r w:rsidRPr="00547047">
        <w:rPr>
          <w:sz w:val="32"/>
          <w:szCs w:val="32"/>
        </w:rPr>
        <w:t>you</w:t>
      </w:r>
      <w:r w:rsidR="00D65A84" w:rsidRPr="00547047">
        <w:rPr>
          <w:sz w:val="32"/>
          <w:szCs w:val="32"/>
        </w:rPr>
        <w:t xml:space="preserve"> </w:t>
      </w:r>
      <w:r w:rsidRPr="00547047">
        <w:rPr>
          <w:sz w:val="32"/>
          <w:szCs w:val="32"/>
        </w:rPr>
        <w:t>trust.</w:t>
      </w:r>
    </w:p>
    <w:p w14:paraId="577D3FAC" w14:textId="3DB4973C" w:rsidR="00E663C4" w:rsidRDefault="00E663C4" w:rsidP="00E663C4"/>
    <w:p w14:paraId="716B554E" w14:textId="77777777" w:rsidR="00E663C4" w:rsidRDefault="00E663C4" w:rsidP="00C26F16">
      <w:pPr>
        <w:pStyle w:val="Heading2"/>
      </w:pPr>
      <w:r>
        <w:t>Name</w:t>
      </w:r>
      <w:r>
        <w:tab/>
      </w:r>
    </w:p>
    <w:p w14:paraId="7B007F63" w14:textId="0EC9DE8C" w:rsidR="00E663C4" w:rsidRPr="00BE3F2D" w:rsidRDefault="00E663C4" w:rsidP="00E663C4">
      <w:pPr>
        <w:rPr>
          <w:sz w:val="32"/>
          <w:szCs w:val="32"/>
        </w:rPr>
      </w:pPr>
      <w:r w:rsidRPr="00BE3F2D">
        <w:rPr>
          <w:sz w:val="32"/>
          <w:szCs w:val="32"/>
        </w:rPr>
        <w:t>[Enter text here]</w:t>
      </w:r>
    </w:p>
    <w:p w14:paraId="1CEE03CA" w14:textId="4FF6AD5E" w:rsidR="00E663C4" w:rsidRDefault="00E663C4" w:rsidP="00C26F16">
      <w:pPr>
        <w:pStyle w:val="Heading2"/>
      </w:pPr>
      <w:r>
        <w:t>Address</w:t>
      </w:r>
      <w:r>
        <w:tab/>
      </w:r>
    </w:p>
    <w:p w14:paraId="5D23EFA6" w14:textId="541AA30D" w:rsidR="00E663C4" w:rsidRPr="00BE3F2D" w:rsidRDefault="00E663C4" w:rsidP="00E663C4">
      <w:pPr>
        <w:rPr>
          <w:sz w:val="32"/>
          <w:szCs w:val="32"/>
        </w:rPr>
      </w:pPr>
      <w:r w:rsidRPr="00BE3F2D">
        <w:rPr>
          <w:sz w:val="32"/>
          <w:szCs w:val="32"/>
        </w:rPr>
        <w:t>[Enter text here]</w:t>
      </w:r>
    </w:p>
    <w:p w14:paraId="46ADA8B8" w14:textId="1904E5D0" w:rsidR="00E663C4" w:rsidRDefault="00E663C4" w:rsidP="00BE3F2D">
      <w:pPr>
        <w:pStyle w:val="Introduction"/>
      </w:pPr>
      <w:r>
        <w:t>Phone number</w:t>
      </w:r>
      <w:r>
        <w:br/>
      </w:r>
      <w:r w:rsidRPr="00BE3F2D">
        <w:t>[Enter text here]</w:t>
      </w:r>
    </w:p>
    <w:p w14:paraId="2A2CEF3A" w14:textId="77777777" w:rsidR="00E663C4" w:rsidRDefault="00E663C4" w:rsidP="00C26F16">
      <w:pPr>
        <w:pStyle w:val="Heading2"/>
      </w:pPr>
      <w:r>
        <w:t>Language spoken</w:t>
      </w:r>
    </w:p>
    <w:p w14:paraId="0F2E6686" w14:textId="0359E182" w:rsidR="00E663C4" w:rsidRPr="00BE3F2D" w:rsidRDefault="00E663C4" w:rsidP="00E663C4">
      <w:pPr>
        <w:rPr>
          <w:sz w:val="32"/>
          <w:szCs w:val="32"/>
        </w:rPr>
      </w:pPr>
      <w:r w:rsidRPr="00BE3F2D">
        <w:rPr>
          <w:sz w:val="32"/>
          <w:szCs w:val="32"/>
        </w:rPr>
        <w:t>[Enter text here]</w:t>
      </w:r>
    </w:p>
    <w:p w14:paraId="470B9415" w14:textId="77777777" w:rsidR="00E663C4" w:rsidRDefault="00E663C4" w:rsidP="00E663C4"/>
    <w:p w14:paraId="1D082FF1" w14:textId="223CCE8F" w:rsidR="00E663C4" w:rsidRDefault="00E663C4" w:rsidP="00C26F16">
      <w:pPr>
        <w:pStyle w:val="Heading1"/>
      </w:pPr>
      <w:r>
        <w:lastRenderedPageBreak/>
        <w:t>Personal emergency information:</w:t>
      </w:r>
    </w:p>
    <w:p w14:paraId="0316D5EA" w14:textId="77777777" w:rsidR="00E663C4" w:rsidRDefault="00E663C4" w:rsidP="00C26F16">
      <w:pPr>
        <w:pStyle w:val="Heading2"/>
      </w:pPr>
      <w:r>
        <w:t>NHI Identification</w:t>
      </w:r>
      <w:r>
        <w:tab/>
      </w:r>
    </w:p>
    <w:p w14:paraId="4BE6F00C" w14:textId="77777777" w:rsidR="00E663C4" w:rsidRPr="00BE3F2D" w:rsidRDefault="00E663C4" w:rsidP="00E663C4">
      <w:pPr>
        <w:rPr>
          <w:sz w:val="32"/>
          <w:szCs w:val="32"/>
        </w:rPr>
      </w:pPr>
      <w:r w:rsidRPr="00BE3F2D">
        <w:rPr>
          <w:sz w:val="32"/>
          <w:szCs w:val="32"/>
        </w:rPr>
        <w:t>[Enter text here]</w:t>
      </w:r>
    </w:p>
    <w:p w14:paraId="5E2404B2" w14:textId="1E192AF5" w:rsidR="00E663C4" w:rsidRDefault="00E663C4" w:rsidP="00C26F16">
      <w:pPr>
        <w:pStyle w:val="Heading2"/>
      </w:pPr>
      <w:r>
        <w:t>MSD number</w:t>
      </w:r>
    </w:p>
    <w:p w14:paraId="26D510D5" w14:textId="77777777" w:rsidR="00E663C4" w:rsidRDefault="00E663C4" w:rsidP="00E663C4">
      <w:r>
        <w:t>(if you have one)</w:t>
      </w:r>
    </w:p>
    <w:p w14:paraId="5934BC93" w14:textId="77777777" w:rsidR="00E663C4" w:rsidRPr="00BE3F2D" w:rsidRDefault="00E663C4" w:rsidP="00E663C4">
      <w:pPr>
        <w:rPr>
          <w:sz w:val="32"/>
          <w:szCs w:val="32"/>
        </w:rPr>
      </w:pPr>
      <w:r w:rsidRPr="00BE3F2D">
        <w:rPr>
          <w:sz w:val="32"/>
          <w:szCs w:val="32"/>
        </w:rPr>
        <w:t>[Enter text here]</w:t>
      </w:r>
    </w:p>
    <w:p w14:paraId="076EDF87" w14:textId="77777777" w:rsidR="00E663C4" w:rsidRDefault="00E663C4" w:rsidP="00E663C4"/>
    <w:p w14:paraId="64D96CF9" w14:textId="3C6F30D6" w:rsidR="00E663C4" w:rsidRDefault="00E663C4" w:rsidP="00C26F16">
      <w:pPr>
        <w:pStyle w:val="Heading1"/>
      </w:pPr>
      <w:r>
        <w:lastRenderedPageBreak/>
        <w:t>Key emergency contacts</w:t>
      </w:r>
    </w:p>
    <w:p w14:paraId="4069BE04" w14:textId="77777777" w:rsidR="00E663C4" w:rsidRDefault="00E663C4" w:rsidP="00C26F16">
      <w:pPr>
        <w:pStyle w:val="Heading2"/>
      </w:pPr>
      <w:r>
        <w:t>Name</w:t>
      </w:r>
      <w:r>
        <w:tab/>
      </w:r>
    </w:p>
    <w:p w14:paraId="185D5A75" w14:textId="77777777" w:rsidR="00E663C4" w:rsidRPr="00BE3F2D" w:rsidRDefault="00E663C4" w:rsidP="00E663C4">
      <w:pPr>
        <w:rPr>
          <w:sz w:val="32"/>
          <w:szCs w:val="32"/>
        </w:rPr>
      </w:pPr>
      <w:r w:rsidRPr="00BE3F2D">
        <w:rPr>
          <w:sz w:val="32"/>
          <w:szCs w:val="32"/>
        </w:rPr>
        <w:t>[Enter text here]</w:t>
      </w:r>
    </w:p>
    <w:p w14:paraId="563BEE31" w14:textId="7D8CD7EB" w:rsidR="00E663C4" w:rsidRDefault="00E663C4" w:rsidP="00C26F16">
      <w:pPr>
        <w:pStyle w:val="Heading2"/>
      </w:pPr>
      <w:r>
        <w:t>Phone</w:t>
      </w:r>
      <w:r>
        <w:tab/>
      </w:r>
    </w:p>
    <w:p w14:paraId="06D28949" w14:textId="77777777" w:rsidR="00E663C4" w:rsidRPr="00BE3F2D" w:rsidRDefault="00E663C4" w:rsidP="00E663C4">
      <w:pPr>
        <w:rPr>
          <w:sz w:val="32"/>
          <w:szCs w:val="32"/>
        </w:rPr>
      </w:pPr>
      <w:r w:rsidRPr="00BE3F2D">
        <w:rPr>
          <w:sz w:val="32"/>
          <w:szCs w:val="32"/>
        </w:rPr>
        <w:t>[Enter text here]</w:t>
      </w:r>
    </w:p>
    <w:p w14:paraId="762ED420" w14:textId="17B6CA78" w:rsidR="00E663C4" w:rsidRDefault="00E663C4" w:rsidP="00C26F16">
      <w:pPr>
        <w:pStyle w:val="Heading2"/>
      </w:pPr>
      <w:r>
        <w:t>Email address</w:t>
      </w:r>
      <w:r>
        <w:tab/>
      </w:r>
    </w:p>
    <w:p w14:paraId="141A996D" w14:textId="77777777" w:rsidR="00E663C4" w:rsidRPr="00BE3F2D" w:rsidRDefault="00E663C4" w:rsidP="00E663C4">
      <w:pPr>
        <w:rPr>
          <w:sz w:val="32"/>
          <w:szCs w:val="32"/>
        </w:rPr>
      </w:pPr>
      <w:r w:rsidRPr="00BE3F2D">
        <w:rPr>
          <w:sz w:val="32"/>
          <w:szCs w:val="32"/>
        </w:rPr>
        <w:t>[Enter text here]</w:t>
      </w:r>
    </w:p>
    <w:p w14:paraId="04367C8E" w14:textId="49D5DCB8" w:rsidR="00E663C4" w:rsidRDefault="00E663C4" w:rsidP="00C26F16">
      <w:pPr>
        <w:pStyle w:val="Heading2"/>
      </w:pPr>
      <w:r>
        <w:t>Relationship</w:t>
      </w:r>
    </w:p>
    <w:p w14:paraId="34004356" w14:textId="77777777" w:rsidR="00E663C4" w:rsidRPr="00BE3F2D" w:rsidRDefault="00E663C4" w:rsidP="00E663C4">
      <w:pPr>
        <w:rPr>
          <w:sz w:val="32"/>
          <w:szCs w:val="32"/>
        </w:rPr>
      </w:pPr>
      <w:r w:rsidRPr="00BE3F2D">
        <w:rPr>
          <w:sz w:val="32"/>
          <w:szCs w:val="32"/>
        </w:rPr>
        <w:t>[Enter text here]</w:t>
      </w:r>
    </w:p>
    <w:p w14:paraId="438202AE" w14:textId="77777777" w:rsidR="00E663C4" w:rsidRDefault="00E663C4" w:rsidP="00E663C4"/>
    <w:p w14:paraId="4DE360C3" w14:textId="4AB15A5F" w:rsidR="00E663C4" w:rsidRDefault="00E663C4" w:rsidP="00C26F16">
      <w:pPr>
        <w:pStyle w:val="Heading1"/>
      </w:pPr>
      <w:r>
        <w:lastRenderedPageBreak/>
        <w:t>Important contacts:</w:t>
      </w:r>
    </w:p>
    <w:p w14:paraId="2703F3E1" w14:textId="77777777" w:rsidR="00E663C4" w:rsidRDefault="00E663C4" w:rsidP="00C26F16">
      <w:pPr>
        <w:pStyle w:val="Heading2"/>
      </w:pPr>
      <w:r>
        <w:t>Advocate</w:t>
      </w:r>
    </w:p>
    <w:p w14:paraId="5DAFCCD0" w14:textId="77777777" w:rsidR="00E663C4" w:rsidRDefault="00E663C4" w:rsidP="00E663C4">
      <w:r>
        <w:t>[Enter text here]</w:t>
      </w:r>
    </w:p>
    <w:p w14:paraId="3C512BBE" w14:textId="77777777" w:rsidR="00E663C4" w:rsidRDefault="00E663C4" w:rsidP="00C26F16">
      <w:pPr>
        <w:pStyle w:val="Heading2"/>
      </w:pPr>
      <w:r>
        <w:t>Childcare/School contact</w:t>
      </w:r>
    </w:p>
    <w:p w14:paraId="6DADA65D" w14:textId="77777777" w:rsidR="00E663C4" w:rsidRPr="00BE3F2D" w:rsidRDefault="00E663C4" w:rsidP="00E663C4">
      <w:pPr>
        <w:rPr>
          <w:sz w:val="32"/>
          <w:szCs w:val="32"/>
        </w:rPr>
      </w:pPr>
      <w:r w:rsidRPr="00BE3F2D">
        <w:rPr>
          <w:sz w:val="32"/>
          <w:szCs w:val="32"/>
        </w:rPr>
        <w:t>[Enter text here]</w:t>
      </w:r>
    </w:p>
    <w:p w14:paraId="77FEE6A7" w14:textId="7374D5A6" w:rsidR="00E663C4" w:rsidRDefault="00E663C4" w:rsidP="00C26F16">
      <w:pPr>
        <w:pStyle w:val="Heading2"/>
      </w:pPr>
      <w:r>
        <w:t>Power of attorney/Guardian</w:t>
      </w:r>
    </w:p>
    <w:p w14:paraId="08E39699" w14:textId="77777777" w:rsidR="00E663C4" w:rsidRPr="00BE3F2D" w:rsidRDefault="00E663C4" w:rsidP="00E663C4">
      <w:pPr>
        <w:rPr>
          <w:sz w:val="32"/>
          <w:szCs w:val="32"/>
        </w:rPr>
      </w:pPr>
      <w:r w:rsidRPr="00BE3F2D">
        <w:rPr>
          <w:sz w:val="32"/>
          <w:szCs w:val="32"/>
        </w:rPr>
        <w:t>[Enter text here]</w:t>
      </w:r>
    </w:p>
    <w:p w14:paraId="1E151DDC" w14:textId="77777777" w:rsidR="00E663C4" w:rsidRDefault="00E663C4" w:rsidP="00C26F16">
      <w:pPr>
        <w:pStyle w:val="Heading2"/>
      </w:pPr>
      <w:r>
        <w:t>Workplace/Volunteer contact</w:t>
      </w:r>
    </w:p>
    <w:p w14:paraId="39D4348C" w14:textId="77777777" w:rsidR="00E663C4" w:rsidRPr="00BE3F2D" w:rsidRDefault="00E663C4" w:rsidP="00E663C4">
      <w:pPr>
        <w:rPr>
          <w:sz w:val="32"/>
          <w:szCs w:val="32"/>
        </w:rPr>
      </w:pPr>
      <w:r w:rsidRPr="00BE3F2D">
        <w:rPr>
          <w:sz w:val="32"/>
          <w:szCs w:val="32"/>
        </w:rPr>
        <w:t>[Enter text here]</w:t>
      </w:r>
    </w:p>
    <w:p w14:paraId="1F226467" w14:textId="76359950" w:rsidR="00E663C4" w:rsidRDefault="00E663C4" w:rsidP="00C26F16">
      <w:pPr>
        <w:pStyle w:val="Heading2"/>
      </w:pPr>
      <w:r>
        <w:t>Solicitor</w:t>
      </w:r>
    </w:p>
    <w:p w14:paraId="05728BA7" w14:textId="77777777" w:rsidR="00E663C4" w:rsidRPr="00BE3F2D" w:rsidRDefault="00E663C4" w:rsidP="00E663C4">
      <w:pPr>
        <w:rPr>
          <w:sz w:val="32"/>
          <w:szCs w:val="32"/>
        </w:rPr>
      </w:pPr>
      <w:r w:rsidRPr="00BE3F2D">
        <w:rPr>
          <w:sz w:val="32"/>
          <w:szCs w:val="32"/>
        </w:rPr>
        <w:t>[Enter text here]</w:t>
      </w:r>
    </w:p>
    <w:p w14:paraId="16643D0B" w14:textId="77777777" w:rsidR="00E663C4" w:rsidRDefault="00E663C4" w:rsidP="00C26F16">
      <w:pPr>
        <w:pStyle w:val="Heading2"/>
      </w:pPr>
      <w:r>
        <w:t>Doctor</w:t>
      </w:r>
    </w:p>
    <w:p w14:paraId="1E868B64" w14:textId="77777777" w:rsidR="00E663C4" w:rsidRPr="00BE3F2D" w:rsidRDefault="00E663C4" w:rsidP="00E663C4">
      <w:pPr>
        <w:rPr>
          <w:sz w:val="32"/>
          <w:szCs w:val="32"/>
        </w:rPr>
      </w:pPr>
      <w:r w:rsidRPr="00BE3F2D">
        <w:rPr>
          <w:sz w:val="32"/>
          <w:szCs w:val="32"/>
        </w:rPr>
        <w:t>[Enter text here]</w:t>
      </w:r>
    </w:p>
    <w:p w14:paraId="1CF0B4F4" w14:textId="77777777" w:rsidR="00E663C4" w:rsidRDefault="00E663C4" w:rsidP="00E663C4"/>
    <w:p w14:paraId="75C966B6" w14:textId="77777777" w:rsidR="00E663C4" w:rsidRDefault="00E663C4" w:rsidP="00E663C4"/>
    <w:p w14:paraId="2A9E3E3E" w14:textId="4C4E6018" w:rsidR="00E663C4" w:rsidRDefault="00E663C4" w:rsidP="00C26F16">
      <w:pPr>
        <w:pStyle w:val="Heading2"/>
      </w:pPr>
      <w:r>
        <w:t>Insurer (home)</w:t>
      </w:r>
    </w:p>
    <w:p w14:paraId="13C68BDF" w14:textId="77777777" w:rsidR="00E663C4" w:rsidRPr="00BE3F2D" w:rsidRDefault="00E663C4" w:rsidP="00E663C4">
      <w:pPr>
        <w:rPr>
          <w:sz w:val="32"/>
          <w:szCs w:val="32"/>
        </w:rPr>
      </w:pPr>
      <w:r w:rsidRPr="00BE3F2D">
        <w:rPr>
          <w:sz w:val="32"/>
          <w:szCs w:val="32"/>
        </w:rPr>
        <w:t>[Enter text here]</w:t>
      </w:r>
    </w:p>
    <w:p w14:paraId="42F09818" w14:textId="77777777" w:rsidR="00E663C4" w:rsidRDefault="00E663C4" w:rsidP="00C26F16">
      <w:pPr>
        <w:pStyle w:val="Heading2"/>
      </w:pPr>
      <w:r>
        <w:t>Specialist practitioner</w:t>
      </w:r>
    </w:p>
    <w:p w14:paraId="23079F65" w14:textId="77777777" w:rsidR="00E663C4" w:rsidRPr="00BE3F2D" w:rsidRDefault="00E663C4" w:rsidP="00E663C4">
      <w:pPr>
        <w:rPr>
          <w:sz w:val="32"/>
          <w:szCs w:val="32"/>
        </w:rPr>
      </w:pPr>
      <w:r w:rsidRPr="00BE3F2D">
        <w:rPr>
          <w:sz w:val="32"/>
          <w:szCs w:val="32"/>
        </w:rPr>
        <w:t>[Enter text here]</w:t>
      </w:r>
    </w:p>
    <w:p w14:paraId="595AC32A" w14:textId="77777777" w:rsidR="00E663C4" w:rsidRDefault="00E663C4" w:rsidP="00E663C4"/>
    <w:p w14:paraId="767AB4E3" w14:textId="77777777" w:rsidR="00E663C4" w:rsidRDefault="00E663C4" w:rsidP="00C26F16">
      <w:pPr>
        <w:pStyle w:val="Heading2"/>
      </w:pPr>
      <w:r>
        <w:t>Insurer (contents)</w:t>
      </w:r>
    </w:p>
    <w:p w14:paraId="5C7A6871" w14:textId="77777777" w:rsidR="00E663C4" w:rsidRPr="00BE3F2D" w:rsidRDefault="00E663C4" w:rsidP="00E663C4">
      <w:pPr>
        <w:rPr>
          <w:sz w:val="32"/>
          <w:szCs w:val="32"/>
        </w:rPr>
      </w:pPr>
      <w:r w:rsidRPr="00BE3F2D">
        <w:rPr>
          <w:sz w:val="32"/>
          <w:szCs w:val="32"/>
        </w:rPr>
        <w:t>[Enter text here]</w:t>
      </w:r>
    </w:p>
    <w:p w14:paraId="5F059A2E" w14:textId="77777777" w:rsidR="00E663C4" w:rsidRDefault="00E663C4" w:rsidP="00C26F16">
      <w:pPr>
        <w:pStyle w:val="Heading2"/>
      </w:pPr>
      <w:r>
        <w:lastRenderedPageBreak/>
        <w:t>Private health cover</w:t>
      </w:r>
    </w:p>
    <w:p w14:paraId="74F8BC76" w14:textId="77777777" w:rsidR="00E663C4" w:rsidRPr="00BE3F2D" w:rsidRDefault="00E663C4" w:rsidP="00E663C4">
      <w:pPr>
        <w:rPr>
          <w:sz w:val="32"/>
          <w:szCs w:val="32"/>
        </w:rPr>
      </w:pPr>
      <w:r w:rsidRPr="00BE3F2D">
        <w:rPr>
          <w:sz w:val="32"/>
          <w:szCs w:val="32"/>
        </w:rPr>
        <w:t>[Enter text here]</w:t>
      </w:r>
    </w:p>
    <w:p w14:paraId="09FE09E3" w14:textId="77777777" w:rsidR="00E663C4" w:rsidRDefault="00E663C4" w:rsidP="00E663C4"/>
    <w:p w14:paraId="0562EE56" w14:textId="77777777" w:rsidR="00E663C4" w:rsidRDefault="00E663C4" w:rsidP="00C26F16">
      <w:pPr>
        <w:pStyle w:val="Heading2"/>
      </w:pPr>
      <w:r>
        <w:t>Insurer (car)</w:t>
      </w:r>
    </w:p>
    <w:p w14:paraId="3F5E0946" w14:textId="77777777" w:rsidR="00E663C4" w:rsidRPr="00BE3F2D" w:rsidRDefault="00E663C4" w:rsidP="00E663C4">
      <w:pPr>
        <w:rPr>
          <w:sz w:val="32"/>
          <w:szCs w:val="32"/>
        </w:rPr>
      </w:pPr>
      <w:r w:rsidRPr="00BE3F2D">
        <w:rPr>
          <w:sz w:val="32"/>
          <w:szCs w:val="32"/>
        </w:rPr>
        <w:t>[Enter text here]</w:t>
      </w:r>
    </w:p>
    <w:p w14:paraId="2DAFA0FC" w14:textId="15968678" w:rsidR="00E663C4" w:rsidRDefault="00E663C4" w:rsidP="00E663C4"/>
    <w:p w14:paraId="3FF2D93F" w14:textId="6EEA4D23" w:rsidR="006962AF" w:rsidRDefault="00E663C4" w:rsidP="00E663C4">
      <w:r>
        <w:t> </w:t>
      </w:r>
    </w:p>
    <w:p w14:paraId="6F9007B1" w14:textId="77777777" w:rsidR="003F0770" w:rsidRDefault="00C92935" w:rsidP="003F0770">
      <w:pPr>
        <w:pStyle w:val="Heading1"/>
      </w:pPr>
      <w:r w:rsidRPr="00532343">
        <w:rPr>
          <w:noProof/>
        </w:rPr>
        <w:lastRenderedPageBreak/>
        <w:drawing>
          <wp:anchor distT="0" distB="0" distL="114300" distR="114300" simplePos="0" relativeHeight="251658309" behindDoc="0" locked="0" layoutInCell="1" allowOverlap="1" wp14:anchorId="5B6018B6" wp14:editId="4302CC6D">
            <wp:simplePos x="0" y="0"/>
            <wp:positionH relativeFrom="column">
              <wp:posOffset>5684018</wp:posOffset>
            </wp:positionH>
            <wp:positionV relativeFrom="page">
              <wp:posOffset>634622</wp:posOffset>
            </wp:positionV>
            <wp:extent cx="334370" cy="305416"/>
            <wp:effectExtent l="0" t="0" r="8890" b="0"/>
            <wp:wrapNone/>
            <wp:docPr id="875959869"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59869" name="Picture 15" descr="Icon: Pencil"/>
                    <pic:cNvPicPr/>
                  </pic:nvPicPr>
                  <pic:blipFill rotWithShape="1">
                    <a:blip r:embed="rId91">
                      <a:extLst>
                        <a:ext uri="{96DAC541-7B7A-43D3-8B79-37D633B846F1}">
                          <asvg:svgBlip xmlns:asvg="http://schemas.microsoft.com/office/drawing/2016/SVG/main" r:embed="rId92"/>
                        </a:ext>
                      </a:extLst>
                    </a:blip>
                    <a:srcRect l="1" t="-10900" r="-2547" b="-10864"/>
                    <a:stretch/>
                  </pic:blipFill>
                  <pic:spPr bwMode="auto">
                    <a:xfrm>
                      <a:off x="0" y="0"/>
                      <a:ext cx="334370" cy="3054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38B" w:rsidRPr="00532343">
        <w:t>Health</w:t>
      </w:r>
      <w:r w:rsidR="00D65A84" w:rsidRPr="00532343">
        <w:t xml:space="preserve"> </w:t>
      </w:r>
      <w:r w:rsidR="00CA338B" w:rsidRPr="00532343">
        <w:t>passport</w:t>
      </w:r>
      <w:r w:rsidR="00277149" w:rsidRPr="00277149">
        <w:t xml:space="preserve"> </w:t>
      </w:r>
    </w:p>
    <w:p w14:paraId="3A6A991E" w14:textId="26391FAB" w:rsidR="00CA338B" w:rsidRDefault="00277149" w:rsidP="00DB4601">
      <w:pPr>
        <w:rPr>
          <w:sz w:val="32"/>
          <w:szCs w:val="32"/>
        </w:rPr>
      </w:pPr>
      <w:r w:rsidRPr="00DB4601">
        <w:rPr>
          <w:sz w:val="32"/>
          <w:szCs w:val="32"/>
        </w:rPr>
        <w:t>Health passport has been adapted from the Health and Disability Commissioner</w:t>
      </w:r>
      <w:r w:rsidR="00BC3B4B">
        <w:rPr>
          <w:sz w:val="32"/>
          <w:szCs w:val="32"/>
        </w:rPr>
        <w:t xml:space="preserve">, </w:t>
      </w:r>
    </w:p>
    <w:p w14:paraId="29FF3D65" w14:textId="77777777" w:rsidR="00E663C4" w:rsidRPr="00E663C4" w:rsidRDefault="00E663C4" w:rsidP="00E663C4">
      <w:pPr>
        <w:rPr>
          <w:sz w:val="32"/>
          <w:szCs w:val="32"/>
        </w:rPr>
      </w:pPr>
    </w:p>
    <w:p w14:paraId="3FE31DBD" w14:textId="77777777" w:rsidR="00E663C4" w:rsidRPr="00E663C4" w:rsidRDefault="00E663C4" w:rsidP="00C26F16">
      <w:pPr>
        <w:pStyle w:val="Heading2"/>
      </w:pPr>
      <w:r w:rsidRPr="00E663C4">
        <w:t xml:space="preserve"> I may need support with some daily activities</w:t>
      </w:r>
    </w:p>
    <w:p w14:paraId="06F8B188" w14:textId="4ABBCB0B" w:rsidR="00E663C4" w:rsidRPr="00E663C4" w:rsidRDefault="00E663C4" w:rsidP="00E663C4">
      <w:pPr>
        <w:rPr>
          <w:sz w:val="32"/>
          <w:szCs w:val="32"/>
        </w:rPr>
      </w:pPr>
      <w:r w:rsidRPr="00E663C4">
        <w:rPr>
          <w:sz w:val="32"/>
          <w:szCs w:val="32"/>
        </w:rPr>
        <w:tab/>
        <w:t>YES  NO</w:t>
      </w:r>
      <w:r>
        <w:rPr>
          <w:sz w:val="32"/>
          <w:szCs w:val="32"/>
        </w:rPr>
        <w:t xml:space="preserve"> (delete one)</w:t>
      </w:r>
    </w:p>
    <w:p w14:paraId="0DBF6808" w14:textId="77777777" w:rsidR="00E663C4" w:rsidRPr="00E663C4" w:rsidRDefault="00E663C4" w:rsidP="00C26F16">
      <w:pPr>
        <w:pStyle w:val="Heading3"/>
      </w:pPr>
      <w:r w:rsidRPr="00E663C4">
        <w:t xml:space="preserve">Using the toilet </w:t>
      </w:r>
    </w:p>
    <w:p w14:paraId="2FAEB51F" w14:textId="77777777" w:rsidR="00E663C4" w:rsidRDefault="00E663C4" w:rsidP="00E663C4">
      <w:pPr>
        <w:rPr>
          <w:sz w:val="32"/>
          <w:szCs w:val="32"/>
        </w:rPr>
      </w:pPr>
      <w:r w:rsidRPr="00E663C4">
        <w:rPr>
          <w:sz w:val="32"/>
          <w:szCs w:val="32"/>
        </w:rPr>
        <w:t>(Eg. I need support with buttons and zips, uneven ground or high steps, toilets without handrails.)</w:t>
      </w:r>
    </w:p>
    <w:p w14:paraId="0306A22C" w14:textId="7EE80490" w:rsidR="00E663C4" w:rsidRPr="00E663C4" w:rsidRDefault="00E663C4" w:rsidP="00E663C4">
      <w:pPr>
        <w:rPr>
          <w:sz w:val="32"/>
          <w:szCs w:val="32"/>
        </w:rPr>
      </w:pPr>
      <w:r w:rsidRPr="00E663C4">
        <w:rPr>
          <w:sz w:val="32"/>
          <w:szCs w:val="32"/>
        </w:rPr>
        <w:tab/>
        <w:t>YES  NO</w:t>
      </w:r>
    </w:p>
    <w:p w14:paraId="71CE04F5" w14:textId="77777777" w:rsidR="00E663C4" w:rsidRPr="00E663C4" w:rsidRDefault="00E663C4" w:rsidP="00E663C4">
      <w:pPr>
        <w:rPr>
          <w:sz w:val="32"/>
          <w:szCs w:val="32"/>
        </w:rPr>
      </w:pPr>
    </w:p>
    <w:p w14:paraId="30882C5B" w14:textId="77777777" w:rsidR="00E663C4" w:rsidRPr="00E663C4" w:rsidRDefault="00E663C4" w:rsidP="00C26F16">
      <w:pPr>
        <w:pStyle w:val="Heading3"/>
      </w:pPr>
      <w:r w:rsidRPr="00E663C4">
        <w:t xml:space="preserve">Washing/taking a shower </w:t>
      </w:r>
    </w:p>
    <w:p w14:paraId="731A65A4" w14:textId="7562E62F" w:rsidR="00E663C4" w:rsidRDefault="00E663C4" w:rsidP="00E663C4">
      <w:pPr>
        <w:rPr>
          <w:rFonts w:ascii="Segoe UI Symbol" w:hAnsi="Segoe UI Symbol" w:cs="Segoe UI Symbol"/>
          <w:sz w:val="32"/>
          <w:szCs w:val="32"/>
        </w:rPr>
      </w:pPr>
      <w:r w:rsidRPr="00E663C4">
        <w:rPr>
          <w:sz w:val="32"/>
          <w:szCs w:val="32"/>
        </w:rPr>
        <w:t>(Eg. I need assistance to dry myself, wash my hair.)</w:t>
      </w:r>
      <w:r w:rsidRPr="00E663C4">
        <w:rPr>
          <w:sz w:val="32"/>
          <w:szCs w:val="32"/>
        </w:rPr>
        <w:tab/>
      </w:r>
    </w:p>
    <w:p w14:paraId="31932045" w14:textId="7449B2EE" w:rsidR="00E663C4" w:rsidRPr="00E663C4" w:rsidRDefault="00E663C4" w:rsidP="00E663C4">
      <w:pPr>
        <w:rPr>
          <w:sz w:val="32"/>
          <w:szCs w:val="32"/>
        </w:rPr>
      </w:pPr>
      <w:r w:rsidRPr="00E663C4">
        <w:rPr>
          <w:sz w:val="32"/>
          <w:szCs w:val="32"/>
        </w:rPr>
        <w:t>YES  NO</w:t>
      </w:r>
    </w:p>
    <w:p w14:paraId="07A10D63" w14:textId="77777777" w:rsidR="00E663C4" w:rsidRPr="00E663C4" w:rsidRDefault="00E663C4" w:rsidP="00E663C4">
      <w:pPr>
        <w:rPr>
          <w:sz w:val="32"/>
          <w:szCs w:val="32"/>
        </w:rPr>
      </w:pPr>
    </w:p>
    <w:p w14:paraId="56BA3977" w14:textId="77777777" w:rsidR="00E663C4" w:rsidRPr="00E663C4" w:rsidRDefault="00E663C4" w:rsidP="00C26F16">
      <w:pPr>
        <w:pStyle w:val="Heading3"/>
      </w:pPr>
      <w:r w:rsidRPr="00E663C4">
        <w:t xml:space="preserve">Grooming &amp; personal hygiene </w:t>
      </w:r>
    </w:p>
    <w:p w14:paraId="413B71DB" w14:textId="77777777" w:rsidR="00E663C4" w:rsidRPr="00E663C4" w:rsidRDefault="00E663C4" w:rsidP="00E663C4">
      <w:pPr>
        <w:rPr>
          <w:sz w:val="32"/>
          <w:szCs w:val="32"/>
        </w:rPr>
      </w:pPr>
      <w:r w:rsidRPr="00E663C4">
        <w:rPr>
          <w:sz w:val="32"/>
          <w:szCs w:val="32"/>
        </w:rPr>
        <w:t xml:space="preserve">(Eg. I need assistance to brush my hair, to use </w:t>
      </w:r>
    </w:p>
    <w:p w14:paraId="208BC06B" w14:textId="0FC43D03" w:rsidR="00E663C4" w:rsidRDefault="00E663C4" w:rsidP="00E663C4">
      <w:pPr>
        <w:rPr>
          <w:sz w:val="32"/>
          <w:szCs w:val="32"/>
        </w:rPr>
      </w:pPr>
      <w:r w:rsidRPr="00E663C4">
        <w:rPr>
          <w:sz w:val="32"/>
          <w:szCs w:val="32"/>
        </w:rPr>
        <w:t>a toothbrush.)</w:t>
      </w:r>
    </w:p>
    <w:p w14:paraId="28DAF1A4" w14:textId="7274EB21" w:rsidR="00E663C4" w:rsidRPr="00E663C4" w:rsidRDefault="00E663C4" w:rsidP="00E663C4">
      <w:pPr>
        <w:rPr>
          <w:sz w:val="32"/>
          <w:szCs w:val="32"/>
        </w:rPr>
      </w:pPr>
      <w:r w:rsidRPr="00E663C4">
        <w:rPr>
          <w:sz w:val="32"/>
          <w:szCs w:val="32"/>
        </w:rPr>
        <w:t>YES  NO</w:t>
      </w:r>
    </w:p>
    <w:p w14:paraId="488B5579" w14:textId="77777777" w:rsidR="00E663C4" w:rsidRPr="00E663C4" w:rsidRDefault="00E663C4" w:rsidP="00E663C4">
      <w:pPr>
        <w:rPr>
          <w:sz w:val="32"/>
          <w:szCs w:val="32"/>
        </w:rPr>
      </w:pPr>
    </w:p>
    <w:p w14:paraId="2C6184E4" w14:textId="77777777" w:rsidR="00E663C4" w:rsidRPr="00E663C4" w:rsidRDefault="00E663C4" w:rsidP="00C26F16">
      <w:pPr>
        <w:pStyle w:val="Heading3"/>
      </w:pPr>
      <w:r w:rsidRPr="00E663C4">
        <w:t xml:space="preserve">Dressing and undressing </w:t>
      </w:r>
    </w:p>
    <w:p w14:paraId="3433E543" w14:textId="77777777" w:rsidR="00E663C4" w:rsidRPr="00E663C4" w:rsidRDefault="00E663C4" w:rsidP="00E663C4">
      <w:pPr>
        <w:rPr>
          <w:sz w:val="32"/>
          <w:szCs w:val="32"/>
        </w:rPr>
      </w:pPr>
      <w:r w:rsidRPr="00E663C4">
        <w:rPr>
          <w:sz w:val="32"/>
          <w:szCs w:val="32"/>
        </w:rPr>
        <w:t xml:space="preserve">(Eg. I need assistance with buttons, I can’t put </w:t>
      </w:r>
    </w:p>
    <w:p w14:paraId="45EF0B4A" w14:textId="1D46C858" w:rsidR="00E663C4" w:rsidRPr="00E663C4" w:rsidRDefault="00E663C4" w:rsidP="00E663C4">
      <w:pPr>
        <w:rPr>
          <w:sz w:val="32"/>
          <w:szCs w:val="32"/>
        </w:rPr>
      </w:pPr>
      <w:r w:rsidRPr="00E663C4">
        <w:rPr>
          <w:sz w:val="32"/>
          <w:szCs w:val="32"/>
        </w:rPr>
        <w:t>on shoes.)</w:t>
      </w:r>
      <w:r w:rsidRPr="00E663C4">
        <w:rPr>
          <w:sz w:val="32"/>
          <w:szCs w:val="32"/>
        </w:rPr>
        <w:tab/>
        <w:t>YES  NO</w:t>
      </w:r>
    </w:p>
    <w:p w14:paraId="245AD9E0" w14:textId="77777777" w:rsidR="00E663C4" w:rsidRPr="00E663C4" w:rsidRDefault="00E663C4" w:rsidP="00E663C4">
      <w:pPr>
        <w:rPr>
          <w:sz w:val="32"/>
          <w:szCs w:val="32"/>
        </w:rPr>
      </w:pPr>
    </w:p>
    <w:p w14:paraId="7E90E873" w14:textId="77777777" w:rsidR="00E663C4" w:rsidRPr="00E663C4" w:rsidRDefault="00E663C4" w:rsidP="00C26F16">
      <w:pPr>
        <w:pStyle w:val="Heading3"/>
      </w:pPr>
      <w:r w:rsidRPr="00E663C4">
        <w:lastRenderedPageBreak/>
        <w:t xml:space="preserve">Eating and drinking </w:t>
      </w:r>
    </w:p>
    <w:p w14:paraId="18328A6D" w14:textId="77777777" w:rsidR="00E663C4" w:rsidRPr="00E663C4" w:rsidRDefault="00E663C4" w:rsidP="00E663C4">
      <w:pPr>
        <w:rPr>
          <w:sz w:val="32"/>
          <w:szCs w:val="32"/>
        </w:rPr>
      </w:pPr>
      <w:r w:rsidRPr="00E663C4">
        <w:rPr>
          <w:sz w:val="32"/>
          <w:szCs w:val="32"/>
        </w:rPr>
        <w:t xml:space="preserve">(Eg. Tell me what is in the food, I need a straw for </w:t>
      </w:r>
    </w:p>
    <w:p w14:paraId="65F53ACE" w14:textId="77777777" w:rsidR="00E663C4" w:rsidRPr="00E663C4" w:rsidRDefault="00E663C4" w:rsidP="00E663C4">
      <w:pPr>
        <w:rPr>
          <w:sz w:val="32"/>
          <w:szCs w:val="32"/>
        </w:rPr>
      </w:pPr>
      <w:r w:rsidRPr="00E663C4">
        <w:rPr>
          <w:sz w:val="32"/>
          <w:szCs w:val="32"/>
        </w:rPr>
        <w:t xml:space="preserve">all fluid, I need food in bite-sized pieces, food must </w:t>
      </w:r>
    </w:p>
    <w:p w14:paraId="0BDDEE6B" w14:textId="3F808E11" w:rsidR="00E663C4" w:rsidRDefault="00E663C4" w:rsidP="00E663C4">
      <w:pPr>
        <w:rPr>
          <w:rFonts w:ascii="Segoe UI Symbol" w:hAnsi="Segoe UI Symbol" w:cs="Segoe UI Symbol"/>
          <w:sz w:val="32"/>
          <w:szCs w:val="32"/>
        </w:rPr>
      </w:pPr>
      <w:r w:rsidRPr="00E663C4">
        <w:rPr>
          <w:sz w:val="32"/>
          <w:szCs w:val="32"/>
        </w:rPr>
        <w:t>be soft and moist, I eat or can’t eat certain foods.)</w:t>
      </w:r>
      <w:r w:rsidRPr="00E663C4">
        <w:rPr>
          <w:sz w:val="32"/>
          <w:szCs w:val="32"/>
        </w:rPr>
        <w:tab/>
      </w:r>
    </w:p>
    <w:p w14:paraId="7063AD8D" w14:textId="3B05FBED" w:rsidR="00E663C4" w:rsidRPr="00E663C4" w:rsidRDefault="00E663C4" w:rsidP="00E663C4">
      <w:pPr>
        <w:rPr>
          <w:sz w:val="32"/>
          <w:szCs w:val="32"/>
        </w:rPr>
      </w:pPr>
      <w:r w:rsidRPr="00E663C4">
        <w:rPr>
          <w:sz w:val="32"/>
          <w:szCs w:val="32"/>
        </w:rPr>
        <w:t>YES  NO</w:t>
      </w:r>
    </w:p>
    <w:p w14:paraId="4C6534D3" w14:textId="77777777" w:rsidR="00E663C4" w:rsidRPr="00E663C4" w:rsidRDefault="00E663C4" w:rsidP="00E663C4">
      <w:pPr>
        <w:rPr>
          <w:sz w:val="32"/>
          <w:szCs w:val="32"/>
        </w:rPr>
      </w:pPr>
    </w:p>
    <w:p w14:paraId="5C1042D4" w14:textId="77777777" w:rsidR="00E663C4" w:rsidRPr="00E663C4" w:rsidRDefault="00E663C4" w:rsidP="00C26F16">
      <w:pPr>
        <w:pStyle w:val="Heading3"/>
      </w:pPr>
      <w:r w:rsidRPr="00E663C4">
        <w:t xml:space="preserve">Sleeping </w:t>
      </w:r>
    </w:p>
    <w:p w14:paraId="76E0B58D" w14:textId="77777777" w:rsidR="00E663C4" w:rsidRPr="00E663C4" w:rsidRDefault="00E663C4" w:rsidP="00E663C4">
      <w:pPr>
        <w:rPr>
          <w:sz w:val="32"/>
          <w:szCs w:val="32"/>
        </w:rPr>
      </w:pPr>
      <w:r w:rsidRPr="00E663C4">
        <w:rPr>
          <w:sz w:val="32"/>
          <w:szCs w:val="32"/>
        </w:rPr>
        <w:t xml:space="preserve">(Eg. I have sleep aid medication, I need water </w:t>
      </w:r>
    </w:p>
    <w:p w14:paraId="25A1C9B3" w14:textId="6F9E76C1" w:rsidR="00E663C4" w:rsidRDefault="00E663C4" w:rsidP="00E663C4">
      <w:pPr>
        <w:rPr>
          <w:rFonts w:ascii="Segoe UI Symbol" w:hAnsi="Segoe UI Symbol" w:cs="Segoe UI Symbol"/>
          <w:sz w:val="32"/>
          <w:szCs w:val="32"/>
        </w:rPr>
      </w:pPr>
      <w:r w:rsidRPr="00E663C4">
        <w:rPr>
          <w:sz w:val="32"/>
          <w:szCs w:val="32"/>
        </w:rPr>
        <w:t>before I sleep, I need the light on.)</w:t>
      </w:r>
      <w:r w:rsidRPr="00E663C4">
        <w:rPr>
          <w:sz w:val="32"/>
          <w:szCs w:val="32"/>
        </w:rPr>
        <w:tab/>
      </w:r>
    </w:p>
    <w:p w14:paraId="5D03F5D3" w14:textId="7BFA8002" w:rsidR="00E663C4" w:rsidRPr="00E663C4" w:rsidRDefault="00E663C4" w:rsidP="00E663C4">
      <w:pPr>
        <w:rPr>
          <w:sz w:val="32"/>
          <w:szCs w:val="32"/>
        </w:rPr>
      </w:pPr>
      <w:r w:rsidRPr="00E663C4">
        <w:rPr>
          <w:sz w:val="32"/>
          <w:szCs w:val="32"/>
        </w:rPr>
        <w:t>YES  NO</w:t>
      </w:r>
    </w:p>
    <w:p w14:paraId="29914B63" w14:textId="4AC3AC06" w:rsidR="00E663C4" w:rsidRDefault="00E663C4" w:rsidP="00E663C4">
      <w:pPr>
        <w:rPr>
          <w:sz w:val="32"/>
          <w:szCs w:val="32"/>
        </w:rPr>
      </w:pPr>
    </w:p>
    <w:p w14:paraId="6A7236A0" w14:textId="77777777" w:rsidR="00E663C4" w:rsidRDefault="00E663C4" w:rsidP="00C26F16">
      <w:pPr>
        <w:pStyle w:val="Heading2"/>
      </w:pPr>
      <w:r w:rsidRPr="00E663C4">
        <w:t>I may need support with moving around</w:t>
      </w:r>
    </w:p>
    <w:p w14:paraId="1B2D8B58" w14:textId="224C911F" w:rsidR="00E663C4" w:rsidRPr="00E663C4" w:rsidRDefault="00E663C4" w:rsidP="00E663C4">
      <w:pPr>
        <w:rPr>
          <w:sz w:val="32"/>
          <w:szCs w:val="32"/>
        </w:rPr>
      </w:pPr>
      <w:r w:rsidRPr="00E663C4">
        <w:rPr>
          <w:sz w:val="32"/>
          <w:szCs w:val="32"/>
        </w:rPr>
        <w:t>YES  NO</w:t>
      </w:r>
    </w:p>
    <w:p w14:paraId="3AA68B24" w14:textId="777335E1" w:rsidR="00E663C4" w:rsidRPr="00E663C4" w:rsidRDefault="00E663C4" w:rsidP="00C26F16">
      <w:pPr>
        <w:pStyle w:val="Heading3"/>
      </w:pPr>
      <w:r w:rsidRPr="00E663C4">
        <w:t>I move around using</w:t>
      </w:r>
      <w:r w:rsidR="00D52A50">
        <w:t>:</w:t>
      </w:r>
    </w:p>
    <w:p w14:paraId="2234B6F3" w14:textId="77777777" w:rsidR="00E663C4" w:rsidRPr="00E663C4" w:rsidRDefault="00E663C4" w:rsidP="00E663C4">
      <w:pPr>
        <w:rPr>
          <w:sz w:val="32"/>
          <w:szCs w:val="32"/>
        </w:rPr>
      </w:pPr>
      <w:r w:rsidRPr="00E663C4">
        <w:rPr>
          <w:sz w:val="32"/>
          <w:szCs w:val="32"/>
        </w:rPr>
        <w:t>(Eg. A mobility aid, I need a hoist for transfers.)</w:t>
      </w:r>
    </w:p>
    <w:p w14:paraId="5B5B5E12" w14:textId="77777777" w:rsidR="00E663C4" w:rsidRPr="00E663C4" w:rsidRDefault="00E663C4" w:rsidP="00E663C4">
      <w:pPr>
        <w:rPr>
          <w:sz w:val="32"/>
          <w:szCs w:val="32"/>
        </w:rPr>
      </w:pPr>
      <w:r w:rsidRPr="00E663C4">
        <w:rPr>
          <w:sz w:val="32"/>
          <w:szCs w:val="32"/>
        </w:rPr>
        <w:t>[Enter text here]</w:t>
      </w:r>
    </w:p>
    <w:p w14:paraId="5B34B18D" w14:textId="77777777" w:rsidR="00E663C4" w:rsidRPr="00E663C4" w:rsidRDefault="00E663C4" w:rsidP="00E663C4">
      <w:pPr>
        <w:rPr>
          <w:sz w:val="32"/>
          <w:szCs w:val="32"/>
        </w:rPr>
      </w:pPr>
    </w:p>
    <w:p w14:paraId="0F8C6656" w14:textId="6E68268E" w:rsidR="00E663C4" w:rsidRPr="00E663C4" w:rsidRDefault="00E663C4" w:rsidP="00C26F16">
      <w:pPr>
        <w:pStyle w:val="Heading3"/>
      </w:pPr>
      <w:r w:rsidRPr="00E663C4">
        <w:t>If you are assisting me you need to know</w:t>
      </w:r>
      <w:r>
        <w:t>:</w:t>
      </w:r>
    </w:p>
    <w:p w14:paraId="183EAB3D" w14:textId="77777777" w:rsidR="00E663C4" w:rsidRPr="00E663C4" w:rsidRDefault="00E663C4" w:rsidP="00E663C4">
      <w:pPr>
        <w:rPr>
          <w:sz w:val="32"/>
          <w:szCs w:val="32"/>
        </w:rPr>
      </w:pPr>
      <w:r w:rsidRPr="00E663C4">
        <w:rPr>
          <w:sz w:val="32"/>
          <w:szCs w:val="32"/>
        </w:rPr>
        <w:t>(Eg. Roll me on one side when assisting me to move in bed, let me hold your left arm when you are guiding me, please put my power wheelchair on charge at night.)</w:t>
      </w:r>
    </w:p>
    <w:p w14:paraId="373C0D44" w14:textId="77777777" w:rsidR="00E663C4" w:rsidRPr="00E663C4" w:rsidRDefault="00E663C4" w:rsidP="00E663C4">
      <w:pPr>
        <w:rPr>
          <w:sz w:val="32"/>
          <w:szCs w:val="32"/>
        </w:rPr>
      </w:pPr>
      <w:r w:rsidRPr="00E663C4">
        <w:rPr>
          <w:sz w:val="32"/>
          <w:szCs w:val="32"/>
        </w:rPr>
        <w:t>[Enter text here]</w:t>
      </w:r>
    </w:p>
    <w:p w14:paraId="15D5B5D5" w14:textId="77777777" w:rsidR="00E663C4" w:rsidRPr="00E663C4" w:rsidRDefault="00E663C4" w:rsidP="00E663C4">
      <w:pPr>
        <w:rPr>
          <w:sz w:val="32"/>
          <w:szCs w:val="32"/>
        </w:rPr>
      </w:pPr>
    </w:p>
    <w:p w14:paraId="42AD74D6" w14:textId="2C9BFCB0" w:rsidR="00E663C4" w:rsidRDefault="00E663C4" w:rsidP="00E663C4">
      <w:pPr>
        <w:rPr>
          <w:sz w:val="32"/>
          <w:szCs w:val="32"/>
        </w:rPr>
      </w:pPr>
      <w:r w:rsidRPr="00E663C4">
        <w:rPr>
          <w:sz w:val="32"/>
          <w:szCs w:val="32"/>
        </w:rPr>
        <w:tab/>
      </w:r>
    </w:p>
    <w:p w14:paraId="4A20275F" w14:textId="77777777" w:rsidR="00D52A50" w:rsidRPr="00E663C4" w:rsidRDefault="00D52A50" w:rsidP="00E663C4">
      <w:pPr>
        <w:rPr>
          <w:sz w:val="32"/>
          <w:szCs w:val="32"/>
        </w:rPr>
      </w:pPr>
    </w:p>
    <w:p w14:paraId="13680206" w14:textId="012817EA" w:rsidR="00E663C4" w:rsidRDefault="00E663C4" w:rsidP="00C26F16">
      <w:pPr>
        <w:pStyle w:val="Heading2"/>
      </w:pPr>
      <w:r w:rsidRPr="00E663C4">
        <w:lastRenderedPageBreak/>
        <w:t>I may need support to feel safe and comfortable</w:t>
      </w:r>
    </w:p>
    <w:p w14:paraId="4B264FFF" w14:textId="77777777" w:rsidR="00D52A50" w:rsidRPr="00E663C4" w:rsidRDefault="00D52A50" w:rsidP="00D52A50">
      <w:pPr>
        <w:rPr>
          <w:sz w:val="32"/>
          <w:szCs w:val="32"/>
        </w:rPr>
      </w:pPr>
      <w:r w:rsidRPr="00E663C4">
        <w:rPr>
          <w:sz w:val="32"/>
          <w:szCs w:val="32"/>
        </w:rPr>
        <w:t>YES  NO</w:t>
      </w:r>
    </w:p>
    <w:p w14:paraId="3F5F6EB1" w14:textId="77777777" w:rsidR="00D52A50" w:rsidRPr="00E663C4" w:rsidRDefault="00D52A50" w:rsidP="00E663C4">
      <w:pPr>
        <w:rPr>
          <w:sz w:val="32"/>
          <w:szCs w:val="32"/>
        </w:rPr>
      </w:pPr>
    </w:p>
    <w:p w14:paraId="61A8634F" w14:textId="77777777" w:rsidR="00E663C4" w:rsidRPr="00E663C4" w:rsidRDefault="00E663C4" w:rsidP="00E663C4">
      <w:pPr>
        <w:rPr>
          <w:sz w:val="32"/>
          <w:szCs w:val="32"/>
        </w:rPr>
      </w:pPr>
    </w:p>
    <w:p w14:paraId="18225036" w14:textId="09BBF829" w:rsidR="00E663C4" w:rsidRDefault="00E663C4" w:rsidP="00C26F16">
      <w:pPr>
        <w:pStyle w:val="Heading3"/>
        <w:rPr>
          <w:rFonts w:ascii="Segoe UI Symbol" w:hAnsi="Segoe UI Symbol" w:cs="Segoe UI Symbol"/>
        </w:rPr>
      </w:pPr>
      <w:r w:rsidRPr="00E663C4">
        <w:t>I need assistance for my safety and comfort</w:t>
      </w:r>
      <w:r w:rsidRPr="00E663C4">
        <w:tab/>
      </w:r>
    </w:p>
    <w:p w14:paraId="3B672F14" w14:textId="77777777" w:rsidR="00D52A50" w:rsidRPr="00E663C4" w:rsidRDefault="00D52A50" w:rsidP="00D52A50">
      <w:pPr>
        <w:rPr>
          <w:sz w:val="32"/>
          <w:szCs w:val="32"/>
        </w:rPr>
      </w:pPr>
      <w:r w:rsidRPr="00E663C4">
        <w:rPr>
          <w:sz w:val="32"/>
          <w:szCs w:val="32"/>
        </w:rPr>
        <w:t>YES  NO</w:t>
      </w:r>
    </w:p>
    <w:p w14:paraId="776BEBA6" w14:textId="77777777" w:rsidR="00E663C4" w:rsidRDefault="00E663C4" w:rsidP="00E663C4">
      <w:pPr>
        <w:rPr>
          <w:sz w:val="32"/>
          <w:szCs w:val="32"/>
        </w:rPr>
      </w:pPr>
    </w:p>
    <w:p w14:paraId="3FBE14A8" w14:textId="77777777" w:rsidR="00D52A50" w:rsidRPr="00E663C4" w:rsidRDefault="00D52A50" w:rsidP="00E663C4">
      <w:pPr>
        <w:rPr>
          <w:sz w:val="32"/>
          <w:szCs w:val="32"/>
        </w:rPr>
      </w:pPr>
    </w:p>
    <w:p w14:paraId="023C3CD0" w14:textId="77777777" w:rsidR="00E663C4" w:rsidRPr="00E663C4" w:rsidRDefault="00E663C4" w:rsidP="00C26F16">
      <w:pPr>
        <w:pStyle w:val="Heading3"/>
      </w:pPr>
      <w:r w:rsidRPr="00E663C4">
        <w:t>Things that may upset me or make me become anxious are</w:t>
      </w:r>
    </w:p>
    <w:p w14:paraId="5BF5B4A1" w14:textId="77777777" w:rsidR="00E663C4" w:rsidRPr="00E663C4" w:rsidRDefault="00E663C4" w:rsidP="00E663C4">
      <w:pPr>
        <w:rPr>
          <w:sz w:val="32"/>
          <w:szCs w:val="32"/>
        </w:rPr>
      </w:pPr>
      <w:r w:rsidRPr="00E663C4">
        <w:rPr>
          <w:sz w:val="32"/>
          <w:szCs w:val="32"/>
        </w:rPr>
        <w:t>(Eg. Bright lights, loud noise, lack of information.)</w:t>
      </w:r>
    </w:p>
    <w:p w14:paraId="7C1F5FC0" w14:textId="77777777" w:rsidR="00E663C4" w:rsidRPr="00E663C4" w:rsidRDefault="00E663C4" w:rsidP="00E663C4">
      <w:pPr>
        <w:rPr>
          <w:sz w:val="32"/>
          <w:szCs w:val="32"/>
        </w:rPr>
      </w:pPr>
      <w:r w:rsidRPr="00E663C4">
        <w:rPr>
          <w:sz w:val="32"/>
          <w:szCs w:val="32"/>
        </w:rPr>
        <w:t>[Enter text here]</w:t>
      </w:r>
    </w:p>
    <w:p w14:paraId="5AA942BB" w14:textId="77777777" w:rsidR="00E663C4" w:rsidRPr="00E663C4" w:rsidRDefault="00E663C4" w:rsidP="00E663C4">
      <w:pPr>
        <w:rPr>
          <w:sz w:val="32"/>
          <w:szCs w:val="32"/>
        </w:rPr>
      </w:pPr>
    </w:p>
    <w:p w14:paraId="2A71F50C" w14:textId="77777777" w:rsidR="00E663C4" w:rsidRPr="00E663C4" w:rsidRDefault="00E663C4" w:rsidP="00C26F16">
      <w:pPr>
        <w:pStyle w:val="Heading3"/>
      </w:pPr>
      <w:r w:rsidRPr="00E663C4">
        <w:t>You would know that I am anxious or stressed when</w:t>
      </w:r>
    </w:p>
    <w:p w14:paraId="70D2A386" w14:textId="77777777" w:rsidR="00E663C4" w:rsidRPr="00E663C4" w:rsidRDefault="00E663C4" w:rsidP="00E663C4">
      <w:pPr>
        <w:rPr>
          <w:sz w:val="32"/>
          <w:szCs w:val="32"/>
        </w:rPr>
      </w:pPr>
      <w:r w:rsidRPr="00E663C4">
        <w:rPr>
          <w:sz w:val="32"/>
          <w:szCs w:val="32"/>
        </w:rPr>
        <w:t>(Eg. I avoid eye contact, I bite myself, I cry, I bang objects.)</w:t>
      </w:r>
    </w:p>
    <w:p w14:paraId="5BD84789" w14:textId="77777777" w:rsidR="00E663C4" w:rsidRPr="00E663C4" w:rsidRDefault="00E663C4" w:rsidP="00E663C4">
      <w:pPr>
        <w:rPr>
          <w:sz w:val="32"/>
          <w:szCs w:val="32"/>
        </w:rPr>
      </w:pPr>
      <w:r w:rsidRPr="00E663C4">
        <w:rPr>
          <w:sz w:val="32"/>
          <w:szCs w:val="32"/>
        </w:rPr>
        <w:t>[Enter text here]</w:t>
      </w:r>
    </w:p>
    <w:p w14:paraId="133D365A" w14:textId="77777777" w:rsidR="00E663C4" w:rsidRPr="00E663C4" w:rsidRDefault="00E663C4" w:rsidP="00E663C4">
      <w:pPr>
        <w:rPr>
          <w:sz w:val="32"/>
          <w:szCs w:val="32"/>
        </w:rPr>
      </w:pPr>
    </w:p>
    <w:p w14:paraId="2E5ADD88" w14:textId="77777777" w:rsidR="00E663C4" w:rsidRPr="00E663C4" w:rsidRDefault="00E663C4" w:rsidP="00C26F16">
      <w:pPr>
        <w:pStyle w:val="Heading3"/>
      </w:pPr>
      <w:r w:rsidRPr="00E663C4">
        <w:t>Things you could do to make me feel more in control and comfortable (Eg. Play soft music, take me outside for a walk, give me a task.)</w:t>
      </w:r>
    </w:p>
    <w:p w14:paraId="6EF18524" w14:textId="77777777" w:rsidR="00E663C4" w:rsidRPr="00E663C4" w:rsidRDefault="00E663C4" w:rsidP="00E663C4">
      <w:pPr>
        <w:rPr>
          <w:sz w:val="32"/>
          <w:szCs w:val="32"/>
        </w:rPr>
      </w:pPr>
      <w:r w:rsidRPr="00E663C4">
        <w:rPr>
          <w:sz w:val="32"/>
          <w:szCs w:val="32"/>
        </w:rPr>
        <w:t>[Enter text here]</w:t>
      </w:r>
    </w:p>
    <w:p w14:paraId="428DB502" w14:textId="77777777" w:rsidR="00E663C4" w:rsidRPr="00E663C4" w:rsidRDefault="00E663C4" w:rsidP="00E663C4">
      <w:pPr>
        <w:rPr>
          <w:sz w:val="32"/>
          <w:szCs w:val="32"/>
        </w:rPr>
      </w:pPr>
    </w:p>
    <w:p w14:paraId="7A57D5DA" w14:textId="77777777" w:rsidR="00E663C4" w:rsidRPr="00E663C4" w:rsidRDefault="00E663C4" w:rsidP="00E663C4">
      <w:pPr>
        <w:rPr>
          <w:sz w:val="32"/>
          <w:szCs w:val="32"/>
        </w:rPr>
      </w:pPr>
      <w:r w:rsidRPr="00E663C4">
        <w:rPr>
          <w:sz w:val="32"/>
          <w:szCs w:val="32"/>
        </w:rPr>
        <w:t> </w:t>
      </w:r>
    </w:p>
    <w:p w14:paraId="67745ABF" w14:textId="77777777" w:rsidR="00D52A50" w:rsidRDefault="00E663C4" w:rsidP="00E663C4">
      <w:pPr>
        <w:rPr>
          <w:sz w:val="32"/>
          <w:szCs w:val="32"/>
        </w:rPr>
      </w:pPr>
      <w:r w:rsidRPr="00E663C4">
        <w:rPr>
          <w:sz w:val="32"/>
          <w:szCs w:val="32"/>
        </w:rPr>
        <w:t> </w:t>
      </w:r>
    </w:p>
    <w:p w14:paraId="69A3CDD3" w14:textId="77777777" w:rsidR="00D52A50" w:rsidRDefault="00D52A50" w:rsidP="00E663C4">
      <w:pPr>
        <w:rPr>
          <w:sz w:val="32"/>
          <w:szCs w:val="32"/>
        </w:rPr>
      </w:pPr>
    </w:p>
    <w:p w14:paraId="2C4EAF9B" w14:textId="75CA36C3" w:rsidR="000D1ECE" w:rsidRPr="00532343" w:rsidRDefault="007C5FBF" w:rsidP="00E663C4">
      <w:pPr>
        <w:rPr>
          <w:sz w:val="32"/>
          <w:szCs w:val="32"/>
        </w:rPr>
      </w:pPr>
      <w:r w:rsidRPr="00532343">
        <w:rPr>
          <w:noProof/>
          <w:sz w:val="32"/>
          <w:szCs w:val="32"/>
        </w:rPr>
        <mc:AlternateContent>
          <mc:Choice Requires="wps">
            <w:drawing>
              <wp:anchor distT="0" distB="0" distL="114300" distR="114300" simplePos="0" relativeHeight="251658289" behindDoc="1" locked="0" layoutInCell="1" allowOverlap="1" wp14:anchorId="6FDD1D0E" wp14:editId="688EBB46">
                <wp:simplePos x="0" y="0"/>
                <wp:positionH relativeFrom="margin">
                  <wp:posOffset>-260217</wp:posOffset>
                </wp:positionH>
                <wp:positionV relativeFrom="paragraph">
                  <wp:posOffset>304372</wp:posOffset>
                </wp:positionV>
                <wp:extent cx="6429375" cy="6188045"/>
                <wp:effectExtent l="0" t="0" r="9525" b="3810"/>
                <wp:wrapNone/>
                <wp:docPr id="1265766958"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9375" cy="6188045"/>
                        </a:xfrm>
                        <a:prstGeom prst="roundRect">
                          <a:avLst>
                            <a:gd name="adj" fmla="val 342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8628B2" id="Rectangle: Rounded Corners 16" o:spid="_x0000_s1026" alt="&quot;&quot;" style="position:absolute;margin-left:-20.5pt;margin-top:23.95pt;width:506.25pt;height:487.25pt;z-index:-2516581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2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" fillcolor="white [3212]" stroked="f" strokeweight="1pt">
                <v:stroke joinstyle="miter"/>
                <w10:wrap anchorx="margin"/>
              </v:roundrect>
            </w:pict>
          </mc:Fallback>
        </mc:AlternateContent>
      </w:r>
    </w:p>
    <w:p w14:paraId="09DF854E" w14:textId="78AD07CD" w:rsidR="00333007" w:rsidRPr="00532343" w:rsidRDefault="00333007" w:rsidP="00333007">
      <w:pPr>
        <w:spacing w:before="0" w:after="0"/>
        <w:rPr>
          <w:sz w:val="32"/>
          <w:szCs w:val="32"/>
        </w:rPr>
      </w:pPr>
    </w:p>
    <w:p w14:paraId="39DBE524" w14:textId="78848D8B" w:rsidR="00714EA5" w:rsidRPr="00532343" w:rsidRDefault="00B63647" w:rsidP="00B70AF6">
      <w:pPr>
        <w:pStyle w:val="Heading2"/>
      </w:pPr>
      <w:r w:rsidRPr="00532343">
        <w:lastRenderedPageBreak/>
        <w:t>Things to know when helping me</w:t>
      </w:r>
    </w:p>
    <w:p w14:paraId="0CF98591" w14:textId="77777777" w:rsidR="00D52A50" w:rsidRDefault="00D52A50" w:rsidP="00C26F16">
      <w:pPr>
        <w:pStyle w:val="Heading3"/>
      </w:pPr>
      <w:r>
        <w:t>I am in pain when (Eg. I tell you, I make a particular sound, I cover or hold an area of my body.)</w:t>
      </w:r>
    </w:p>
    <w:p w14:paraId="5B85D4A8" w14:textId="77777777" w:rsidR="00D52A50" w:rsidRDefault="00D52A50" w:rsidP="00D52A50">
      <w:pPr>
        <w:spacing w:before="0" w:line="278" w:lineRule="auto"/>
      </w:pPr>
      <w:r>
        <w:t>[Enter text here]</w:t>
      </w:r>
    </w:p>
    <w:p w14:paraId="383C07B9" w14:textId="77777777" w:rsidR="00D52A50" w:rsidRDefault="00D52A50" w:rsidP="00D52A50">
      <w:pPr>
        <w:spacing w:before="0" w:line="278" w:lineRule="auto"/>
      </w:pPr>
    </w:p>
    <w:p w14:paraId="7201241D" w14:textId="77777777" w:rsidR="00D52A50" w:rsidRDefault="00D52A50" w:rsidP="00C26F16">
      <w:pPr>
        <w:pStyle w:val="Heading3"/>
      </w:pPr>
      <w:r>
        <w:t>I am allergic to (Eg. Certain medications, perfume, nuts.)</w:t>
      </w:r>
    </w:p>
    <w:p w14:paraId="30D3598F" w14:textId="77777777" w:rsidR="00D52A50" w:rsidRDefault="00D52A50" w:rsidP="00D52A50">
      <w:pPr>
        <w:spacing w:before="0" w:line="278" w:lineRule="auto"/>
      </w:pPr>
      <w:r>
        <w:t>[Enter text here]</w:t>
      </w:r>
    </w:p>
    <w:p w14:paraId="371F8184" w14:textId="77777777" w:rsidR="00D52A50" w:rsidRDefault="00D52A50" w:rsidP="00D52A50">
      <w:pPr>
        <w:spacing w:before="0" w:line="278" w:lineRule="auto"/>
      </w:pPr>
    </w:p>
    <w:p w14:paraId="4EB87221" w14:textId="77777777" w:rsidR="00D52A50" w:rsidRDefault="00D52A50" w:rsidP="00C26F16">
      <w:pPr>
        <w:pStyle w:val="Heading3"/>
      </w:pPr>
      <w:r>
        <w:t>When giving me medication, please (Eg. Put pills on a spoon.)</w:t>
      </w:r>
    </w:p>
    <w:p w14:paraId="14FF3947" w14:textId="77777777" w:rsidR="00D52A50" w:rsidRDefault="00D52A50" w:rsidP="00D52A50">
      <w:pPr>
        <w:spacing w:before="0" w:line="278" w:lineRule="auto"/>
      </w:pPr>
      <w:r>
        <w:t>[Enter text here]</w:t>
      </w:r>
    </w:p>
    <w:p w14:paraId="1E4511BE" w14:textId="77777777" w:rsidR="00D52A50" w:rsidRDefault="00D52A50" w:rsidP="00D52A50">
      <w:pPr>
        <w:spacing w:before="0" w:line="278" w:lineRule="auto"/>
      </w:pPr>
    </w:p>
    <w:p w14:paraId="5AC65B4C" w14:textId="77777777" w:rsidR="00D52A50" w:rsidRDefault="00D52A50" w:rsidP="00C26F16">
      <w:pPr>
        <w:pStyle w:val="Heading3"/>
      </w:pPr>
      <w:r>
        <w:t xml:space="preserve">Other things that you need to know about helping me </w:t>
      </w:r>
    </w:p>
    <w:p w14:paraId="06A95212" w14:textId="77777777" w:rsidR="00D52A50" w:rsidRDefault="00D52A50" w:rsidP="00D52A50">
      <w:pPr>
        <w:spacing w:before="0" w:line="278" w:lineRule="auto"/>
      </w:pPr>
      <w:r>
        <w:t>(Eg. I need medication at certain times of the day.)</w:t>
      </w:r>
    </w:p>
    <w:p w14:paraId="28BE3FC0" w14:textId="77777777" w:rsidR="00D52A50" w:rsidRDefault="00D52A50" w:rsidP="00D52A50">
      <w:pPr>
        <w:spacing w:before="0" w:line="278" w:lineRule="auto"/>
      </w:pPr>
      <w:r>
        <w:t>[Enter text here]</w:t>
      </w:r>
    </w:p>
    <w:p w14:paraId="25A07FF8" w14:textId="77777777" w:rsidR="00D52A50" w:rsidRDefault="00D52A50" w:rsidP="00D52A50">
      <w:pPr>
        <w:spacing w:before="0" w:line="278" w:lineRule="auto"/>
      </w:pPr>
    </w:p>
    <w:p w14:paraId="7F0E0146" w14:textId="77777777" w:rsidR="0045623B" w:rsidRDefault="0045623B">
      <w:pPr>
        <w:spacing w:before="0" w:line="278" w:lineRule="auto"/>
        <w:rPr>
          <w:b/>
          <w:bCs/>
          <w:color w:val="19305A" w:themeColor="accent1"/>
          <w:sz w:val="36"/>
          <w:szCs w:val="36"/>
        </w:rPr>
      </w:pPr>
      <w:r>
        <w:br w:type="page"/>
      </w:r>
    </w:p>
    <w:p w14:paraId="57562014" w14:textId="0B56BDA0" w:rsidR="00750714" w:rsidRPr="00532343" w:rsidRDefault="00750714" w:rsidP="00C26F16">
      <w:pPr>
        <w:pStyle w:val="Heading2"/>
      </w:pPr>
      <w:r w:rsidRPr="00532343">
        <w:lastRenderedPageBreak/>
        <w:t>Other helpful information</w:t>
      </w:r>
    </w:p>
    <w:p w14:paraId="5E12B4BE" w14:textId="77777777" w:rsidR="000F0C31" w:rsidRDefault="000F0C31" w:rsidP="007B5DD3">
      <w:pPr>
        <w:rPr>
          <w:sz w:val="32"/>
          <w:szCs w:val="32"/>
        </w:rPr>
      </w:pPr>
    </w:p>
    <w:p w14:paraId="62C9F9B1" w14:textId="77777777" w:rsidR="00D52A50" w:rsidRPr="00D52A50" w:rsidRDefault="00D52A50" w:rsidP="00C26F16">
      <w:pPr>
        <w:pStyle w:val="Heading3"/>
      </w:pPr>
      <w:r w:rsidRPr="00D52A50">
        <w:t>I like (Eg. Music, routines.)</w:t>
      </w:r>
    </w:p>
    <w:p w14:paraId="797CE672" w14:textId="77777777" w:rsidR="00D52A50" w:rsidRPr="00D52A50" w:rsidRDefault="00D52A50" w:rsidP="00D52A50">
      <w:pPr>
        <w:rPr>
          <w:sz w:val="32"/>
          <w:szCs w:val="32"/>
        </w:rPr>
      </w:pPr>
      <w:r w:rsidRPr="00D52A50">
        <w:rPr>
          <w:sz w:val="32"/>
          <w:szCs w:val="32"/>
        </w:rPr>
        <w:t>[Enter text here]</w:t>
      </w:r>
    </w:p>
    <w:p w14:paraId="47A199E0" w14:textId="77777777" w:rsidR="00D52A50" w:rsidRPr="00D52A50" w:rsidRDefault="00D52A50" w:rsidP="00D52A50">
      <w:pPr>
        <w:rPr>
          <w:sz w:val="32"/>
          <w:szCs w:val="32"/>
        </w:rPr>
      </w:pPr>
    </w:p>
    <w:p w14:paraId="1D9906F6" w14:textId="77777777" w:rsidR="00D52A50" w:rsidRPr="00D52A50" w:rsidRDefault="00D52A50" w:rsidP="00C26F16">
      <w:pPr>
        <w:pStyle w:val="Heading3"/>
      </w:pPr>
      <w:r w:rsidRPr="00D52A50">
        <w:t>I do not like (Eg. Certain food, dark rooms.)</w:t>
      </w:r>
    </w:p>
    <w:p w14:paraId="12ACC404" w14:textId="77777777" w:rsidR="00D52A50" w:rsidRPr="00D52A50" w:rsidRDefault="00D52A50" w:rsidP="00D52A50">
      <w:pPr>
        <w:rPr>
          <w:sz w:val="32"/>
          <w:szCs w:val="32"/>
        </w:rPr>
      </w:pPr>
      <w:r w:rsidRPr="00D52A50">
        <w:rPr>
          <w:sz w:val="32"/>
          <w:szCs w:val="32"/>
        </w:rPr>
        <w:t>[Enter text here]</w:t>
      </w:r>
    </w:p>
    <w:p w14:paraId="08E88D39" w14:textId="77777777" w:rsidR="00D52A50" w:rsidRPr="00D52A50" w:rsidRDefault="00D52A50" w:rsidP="00D52A50">
      <w:pPr>
        <w:rPr>
          <w:sz w:val="32"/>
          <w:szCs w:val="32"/>
        </w:rPr>
      </w:pPr>
    </w:p>
    <w:p w14:paraId="5C7E66EC" w14:textId="77777777" w:rsidR="00D52A50" w:rsidRPr="00D52A50" w:rsidRDefault="00D52A50" w:rsidP="00C26F16">
      <w:pPr>
        <w:pStyle w:val="Heading3"/>
      </w:pPr>
      <w:r w:rsidRPr="00D52A50">
        <w:t>My religious/spiritual needs (Eg. Karakia/prayers, Halal food.)</w:t>
      </w:r>
    </w:p>
    <w:p w14:paraId="783F53CF" w14:textId="77777777" w:rsidR="00D52A50" w:rsidRPr="00D52A50" w:rsidRDefault="00D52A50" w:rsidP="00D52A50">
      <w:pPr>
        <w:rPr>
          <w:sz w:val="32"/>
          <w:szCs w:val="32"/>
        </w:rPr>
      </w:pPr>
      <w:r w:rsidRPr="00D52A50">
        <w:rPr>
          <w:sz w:val="32"/>
          <w:szCs w:val="32"/>
        </w:rPr>
        <w:t>[Enter text here]</w:t>
      </w:r>
    </w:p>
    <w:p w14:paraId="307F1181" w14:textId="77777777" w:rsidR="00D52A50" w:rsidRPr="00D52A50" w:rsidRDefault="00D52A50" w:rsidP="00D52A50">
      <w:pPr>
        <w:rPr>
          <w:sz w:val="32"/>
          <w:szCs w:val="32"/>
        </w:rPr>
      </w:pPr>
    </w:p>
    <w:p w14:paraId="15CF4B85" w14:textId="77777777" w:rsidR="00D52A50" w:rsidRPr="00D52A50" w:rsidRDefault="00D52A50" w:rsidP="00C26F16">
      <w:pPr>
        <w:pStyle w:val="Heading3"/>
      </w:pPr>
      <w:r w:rsidRPr="00D52A50">
        <w:t>My cultural needs (Eg. I require a woman doctor, where possible I need a family member with me at all times.)</w:t>
      </w:r>
    </w:p>
    <w:p w14:paraId="4C90F5FF" w14:textId="77777777" w:rsidR="00D52A50" w:rsidRPr="00D52A50" w:rsidRDefault="00D52A50" w:rsidP="00D52A50">
      <w:pPr>
        <w:rPr>
          <w:sz w:val="32"/>
          <w:szCs w:val="32"/>
        </w:rPr>
      </w:pPr>
      <w:r w:rsidRPr="00D52A50">
        <w:rPr>
          <w:sz w:val="32"/>
          <w:szCs w:val="32"/>
        </w:rPr>
        <w:t>[Enter text here]</w:t>
      </w:r>
    </w:p>
    <w:p w14:paraId="703A18D1" w14:textId="77777777" w:rsidR="00D52A50" w:rsidRPr="00D52A50" w:rsidRDefault="00D52A50" w:rsidP="00D52A50">
      <w:pPr>
        <w:rPr>
          <w:sz w:val="32"/>
          <w:szCs w:val="32"/>
        </w:rPr>
      </w:pPr>
    </w:p>
    <w:p w14:paraId="7FD6FA51" w14:textId="77777777" w:rsidR="00D52A50" w:rsidRPr="00D52A50" w:rsidRDefault="00D52A50" w:rsidP="00C26F16">
      <w:pPr>
        <w:pStyle w:val="Heading3"/>
      </w:pPr>
      <w:r w:rsidRPr="00D52A50">
        <w:t>Other information (Eg. Tell me when you bring me food, and what is in it.)</w:t>
      </w:r>
    </w:p>
    <w:p w14:paraId="754DE0F2" w14:textId="77777777" w:rsidR="00D52A50" w:rsidRPr="00D52A50" w:rsidRDefault="00D52A50" w:rsidP="00D52A50">
      <w:pPr>
        <w:rPr>
          <w:sz w:val="32"/>
          <w:szCs w:val="32"/>
        </w:rPr>
      </w:pPr>
      <w:r w:rsidRPr="00D52A50">
        <w:rPr>
          <w:sz w:val="32"/>
          <w:szCs w:val="32"/>
        </w:rPr>
        <w:t>[Enter text here]</w:t>
      </w:r>
    </w:p>
    <w:p w14:paraId="67FC14D5" w14:textId="480FA64E" w:rsidR="00D52A50" w:rsidRPr="00532343" w:rsidRDefault="00D52A50" w:rsidP="007B5DD3">
      <w:pPr>
        <w:rPr>
          <w:sz w:val="32"/>
          <w:szCs w:val="32"/>
        </w:rPr>
        <w:sectPr w:rsidR="00D52A50" w:rsidRPr="00532343" w:rsidSect="00750714">
          <w:headerReference w:type="even" r:id="rId93"/>
          <w:headerReference w:type="default" r:id="rId94"/>
          <w:footerReference w:type="even" r:id="rId95"/>
          <w:footerReference w:type="default" r:id="rId96"/>
          <w:type w:val="continuous"/>
          <w:pgSz w:w="11906" w:h="16838"/>
          <w:pgMar w:top="964" w:right="1361" w:bottom="1134" w:left="1247" w:header="709" w:footer="369" w:gutter="0"/>
          <w:cols w:space="708"/>
          <w:titlePg/>
          <w:docGrid w:linePitch="381"/>
        </w:sectPr>
      </w:pPr>
    </w:p>
    <w:p w14:paraId="497BA841" w14:textId="27F29BC8" w:rsidR="00D52A50" w:rsidRDefault="00D52A50" w:rsidP="00D52A50">
      <w:pPr>
        <w:pStyle w:val="Heading1"/>
      </w:pPr>
      <w:r>
        <w:lastRenderedPageBreak/>
        <w:t>Access card</w:t>
      </w:r>
    </w:p>
    <w:p w14:paraId="6E588E3B" w14:textId="75D048CB" w:rsidR="00D52A50" w:rsidRDefault="00D52A50" w:rsidP="00D52A50">
      <w:r>
        <w:t xml:space="preserve">You can use this card to quickly show your access needs to emergency management staff. You can also remove this page from the </w:t>
      </w:r>
      <w:r w:rsidR="00032D54">
        <w:t>guide.</w:t>
      </w:r>
    </w:p>
    <w:p w14:paraId="5655561B" w14:textId="77777777" w:rsidR="00D52A50" w:rsidRDefault="00D52A50" w:rsidP="00D52A50">
      <w:r>
        <w:t>Adapted from Hāpai Access card, Hāpai foundation, Christchurch</w:t>
      </w:r>
    </w:p>
    <w:p w14:paraId="22D54092" w14:textId="77777777" w:rsidR="00D52A50" w:rsidRPr="00D52A50" w:rsidRDefault="00D52A50" w:rsidP="00D52A50"/>
    <w:p w14:paraId="52328662" w14:textId="3F0FC6E0" w:rsidR="00D52A50" w:rsidRDefault="00D52A50" w:rsidP="00C26F16">
      <w:pPr>
        <w:pStyle w:val="Heading2"/>
      </w:pPr>
      <w:r>
        <w:t>Name [Enter text here]</w:t>
      </w:r>
    </w:p>
    <w:p w14:paraId="036876C9" w14:textId="795DEB15" w:rsidR="00D52A50" w:rsidRDefault="00D52A50" w:rsidP="00C26F16">
      <w:pPr>
        <w:pStyle w:val="Heading2"/>
      </w:pPr>
      <w:r>
        <w:t>Date of Birth [Enter text here]</w:t>
      </w:r>
    </w:p>
    <w:p w14:paraId="5E55D771" w14:textId="1F7A9FBB" w:rsidR="00D52A50" w:rsidRDefault="00D52A50" w:rsidP="00C26F16">
      <w:pPr>
        <w:pStyle w:val="Heading2"/>
      </w:pPr>
      <w:r>
        <w:t>Address [Enter text here]</w:t>
      </w:r>
    </w:p>
    <w:p w14:paraId="7387BC8E" w14:textId="527E4723" w:rsidR="00D52A50" w:rsidRDefault="00D52A50" w:rsidP="00C26F16">
      <w:pPr>
        <w:pStyle w:val="Heading2"/>
      </w:pPr>
      <w:r>
        <w:t>This is what you need to know about me: [Enter text here]</w:t>
      </w:r>
    </w:p>
    <w:p w14:paraId="2DE0BF92" w14:textId="77777777" w:rsidR="00D52A50" w:rsidRDefault="00D52A50" w:rsidP="00D52A50"/>
    <w:p w14:paraId="686D0FC0" w14:textId="204922D9" w:rsidR="00032D54" w:rsidRDefault="00032D54" w:rsidP="00971008">
      <w:pPr>
        <w:pStyle w:val="Heading2"/>
      </w:pPr>
      <w:r>
        <w:t>Delete the sentences below that do not apply:</w:t>
      </w:r>
    </w:p>
    <w:p w14:paraId="120F1058" w14:textId="58E9AF7C" w:rsidR="00D52A50" w:rsidRDefault="00D52A50" w:rsidP="00032D54">
      <w:pPr>
        <w:pStyle w:val="ListBullet"/>
      </w:pPr>
      <w:r>
        <w:t>I am Deaf of hard of hearing. I use NZSL/Pen and paper/text/lip reading/other</w:t>
      </w:r>
    </w:p>
    <w:p w14:paraId="6B43D9DA" w14:textId="1E139A3E" w:rsidR="00032D54" w:rsidRDefault="00032D54" w:rsidP="00032D54">
      <w:pPr>
        <w:pStyle w:val="ListBullet"/>
      </w:pPr>
      <w:r>
        <w:t>I need to have a support person with me</w:t>
      </w:r>
    </w:p>
    <w:p w14:paraId="364EEE12" w14:textId="71A43695" w:rsidR="00032D54" w:rsidRDefault="00032D54" w:rsidP="00032D54">
      <w:pPr>
        <w:pStyle w:val="ListBullet"/>
      </w:pPr>
      <w:r>
        <w:t xml:space="preserve">I have an assistance dog, do not separate.  </w:t>
      </w:r>
      <w:r w:rsidRPr="00032D54">
        <w:t>It is illegal to refuse an Disability Assist dog access to any public space, including during an emergency.</w:t>
      </w:r>
    </w:p>
    <w:p w14:paraId="7378CC8A" w14:textId="3BC9BADA" w:rsidR="00032D54" w:rsidRDefault="00032D54" w:rsidP="00032D54">
      <w:pPr>
        <w:pStyle w:val="ListBullet"/>
      </w:pPr>
      <w:r>
        <w:t>I have other needs, please ask</w:t>
      </w:r>
    </w:p>
    <w:p w14:paraId="5E6A0FB6" w14:textId="55C009DD" w:rsidR="00032D54" w:rsidRDefault="00032D54" w:rsidP="00032D54">
      <w:pPr>
        <w:pStyle w:val="ListBullet"/>
      </w:pPr>
      <w:r>
        <w:t xml:space="preserve">I cannot stand in queues </w:t>
      </w:r>
    </w:p>
    <w:p w14:paraId="200C1A46" w14:textId="7297CDA6" w:rsidR="00032D54" w:rsidRDefault="00032D54" w:rsidP="00032D54">
      <w:pPr>
        <w:pStyle w:val="ListBullet"/>
      </w:pPr>
      <w:r>
        <w:t>I have difficulty with visual information</w:t>
      </w:r>
    </w:p>
    <w:p w14:paraId="13A63941" w14:textId="451AF84F" w:rsidR="00032D54" w:rsidRDefault="00032D54" w:rsidP="00032D54">
      <w:pPr>
        <w:pStyle w:val="ListBullet"/>
      </w:pPr>
      <w:r>
        <w:t>Urgent toilet access required</w:t>
      </w:r>
    </w:p>
    <w:p w14:paraId="533008C4" w14:textId="58C1D465" w:rsidR="00032D54" w:rsidRDefault="00032D54" w:rsidP="00032D54">
      <w:pPr>
        <w:pStyle w:val="ListBullet"/>
      </w:pPr>
      <w:r>
        <w:t>Please don’t touch me</w:t>
      </w:r>
    </w:p>
    <w:p w14:paraId="4D585AF8" w14:textId="77777777" w:rsidR="00AD2E10" w:rsidRDefault="00AD2E10">
      <w:pPr>
        <w:spacing w:before="0" w:line="278" w:lineRule="auto"/>
        <w:rPr>
          <w:rFonts w:ascii="Arial" w:eastAsia="Arial" w:hAnsi="Arial" w:cs="Times New Roman"/>
          <w:b/>
          <w:bCs/>
          <w:sz w:val="36"/>
          <w:szCs w:val="36"/>
        </w:rPr>
        <w:sectPr w:rsidR="00AD2E10" w:rsidSect="006F31D0">
          <w:headerReference w:type="even" r:id="rId97"/>
          <w:pgSz w:w="11906" w:h="16838"/>
          <w:pgMar w:top="964" w:right="1361" w:bottom="284" w:left="1247" w:header="709" w:footer="369" w:gutter="0"/>
          <w:cols w:space="708"/>
          <w:docGrid w:linePitch="381"/>
        </w:sectPr>
      </w:pPr>
      <w:r>
        <w:rPr>
          <w:rFonts w:ascii="Arial" w:eastAsia="Arial" w:hAnsi="Arial" w:cs="Times New Roman"/>
          <w:b/>
          <w:bCs/>
          <w:sz w:val="36"/>
          <w:szCs w:val="36"/>
        </w:rPr>
        <w:br w:type="page"/>
      </w:r>
    </w:p>
    <w:p w14:paraId="044FCF60" w14:textId="77777777" w:rsidR="00076836" w:rsidRPr="00BF46BF" w:rsidRDefault="00076836" w:rsidP="00971008">
      <w:pPr>
        <w:pStyle w:val="Heading1"/>
      </w:pPr>
      <w:r w:rsidRPr="00BF46BF">
        <w:lastRenderedPageBreak/>
        <w:t>Acknowledgements:</w:t>
      </w:r>
    </w:p>
    <w:p w14:paraId="573EE8BC" w14:textId="77777777" w:rsidR="00BE52A3" w:rsidRPr="00BE52A3" w:rsidRDefault="00BE52A3" w:rsidP="00BE52A3">
      <w:pPr>
        <w:spacing w:before="120" w:after="120"/>
        <w:contextualSpacing/>
        <w:rPr>
          <w:sz w:val="32"/>
          <w:szCs w:val="32"/>
        </w:rPr>
      </w:pPr>
      <w:r w:rsidRPr="00BE52A3">
        <w:rPr>
          <w:sz w:val="32"/>
          <w:szCs w:val="32"/>
        </w:rPr>
        <w:t>The content and concepts in this guide</w:t>
      </w:r>
      <w:r w:rsidRPr="00BE52A3">
        <w:rPr>
          <w:color w:val="000000" w:themeColor="text1"/>
          <w:sz w:val="32"/>
          <w:szCs w:val="32"/>
        </w:rPr>
        <w:t xml:space="preserve"> are </w:t>
      </w:r>
      <w:r w:rsidRPr="00BE52A3">
        <w:rPr>
          <w:sz w:val="32"/>
          <w:szCs w:val="32"/>
        </w:rPr>
        <w:t xml:space="preserve">taken from </w:t>
      </w:r>
      <w:r w:rsidRPr="00BE52A3">
        <w:rPr>
          <w:color w:val="000000" w:themeColor="text1"/>
          <w:sz w:val="32"/>
          <w:szCs w:val="32"/>
        </w:rPr>
        <w:t xml:space="preserve">the </w:t>
      </w:r>
      <w:r w:rsidRPr="00BE52A3">
        <w:rPr>
          <w:sz w:val="32"/>
          <w:szCs w:val="32"/>
        </w:rPr>
        <w:t>Person-centred Emergency Preparedness (P-CEP) Workbook, one component of the P-CEP process tool and framework. Learn about the P-CEP Workbook:</w:t>
      </w:r>
    </w:p>
    <w:p w14:paraId="23735B53" w14:textId="77777777" w:rsidR="00BE52A3" w:rsidRPr="00BE52A3" w:rsidRDefault="00BE52A3" w:rsidP="00BE52A3">
      <w:pPr>
        <w:pStyle w:val="ListParagraph"/>
        <w:numPr>
          <w:ilvl w:val="0"/>
          <w:numId w:val="24"/>
        </w:numPr>
        <w:spacing w:before="120" w:after="120"/>
        <w:rPr>
          <w:sz w:val="32"/>
          <w:szCs w:val="32"/>
        </w:rPr>
      </w:pPr>
      <w:hyperlink r:id="rId98" w:history="1">
        <w:r w:rsidRPr="00BE52A3">
          <w:rPr>
            <w:rStyle w:val="Hyperlink"/>
            <w:sz w:val="32"/>
            <w:szCs w:val="32"/>
          </w:rPr>
          <w:t>https://collaborating4inclusion.org/pcep/</w:t>
        </w:r>
      </w:hyperlink>
      <w:r w:rsidRPr="00BE52A3">
        <w:rPr>
          <w:sz w:val="32"/>
          <w:szCs w:val="32"/>
        </w:rPr>
        <w:t xml:space="preserve"> </w:t>
      </w:r>
    </w:p>
    <w:p w14:paraId="1B834FA1" w14:textId="6020463E" w:rsidR="00BE52A3" w:rsidRPr="00BE52A3" w:rsidRDefault="00BE3F2D" w:rsidP="00BE52A3">
      <w:pPr>
        <w:pStyle w:val="ListParagraph"/>
        <w:numPr>
          <w:ilvl w:val="0"/>
          <w:numId w:val="24"/>
        </w:numPr>
        <w:spacing w:before="120" w:after="120"/>
        <w:rPr>
          <w:sz w:val="32"/>
          <w:szCs w:val="32"/>
        </w:rPr>
      </w:pPr>
      <w:r>
        <w:rPr>
          <w:sz w:val="32"/>
          <w:szCs w:val="32"/>
        </w:rPr>
        <w:t xml:space="preserve">Citation: </w:t>
      </w:r>
      <w:r w:rsidR="00BE52A3" w:rsidRPr="00BE52A3">
        <w:rPr>
          <w:sz w:val="32"/>
          <w:szCs w:val="32"/>
        </w:rPr>
        <w:t>Villeneuve, M., Abson, L., Yen, I., &amp; Moss, M. (2020). Person-Centred Emergency Preparedness (P-CEP) Workbook. Centre for Disability Research and Policy, The University of Sydney, NSW 2006. 652-2241, Issue 2/No 1 (Online)</w:t>
      </w:r>
    </w:p>
    <w:p w14:paraId="17928A1D" w14:textId="77777777" w:rsidR="00BE52A3" w:rsidRPr="00BE52A3" w:rsidRDefault="00BE52A3" w:rsidP="00BE52A3">
      <w:pPr>
        <w:spacing w:before="120" w:after="120"/>
        <w:contextualSpacing/>
        <w:rPr>
          <w:sz w:val="32"/>
          <w:szCs w:val="32"/>
        </w:rPr>
      </w:pPr>
      <w:r w:rsidRPr="00BE52A3">
        <w:rPr>
          <w:sz w:val="32"/>
          <w:szCs w:val="32"/>
        </w:rPr>
        <w:t>The P-CEP emergency planning steps, the Capability Wheel and Level of Preparedness Scale are part of the original Framework and Process Tool, created by Prof. Michelle Villeneuve, University of Sydney and lead researcher at Collaborating4Inclusion.</w:t>
      </w:r>
    </w:p>
    <w:p w14:paraId="6BC93DF8" w14:textId="77777777" w:rsidR="00BE52A3" w:rsidRPr="00BE52A3" w:rsidRDefault="00BE52A3" w:rsidP="00BE52A3">
      <w:pPr>
        <w:pStyle w:val="ListParagraph"/>
        <w:numPr>
          <w:ilvl w:val="0"/>
          <w:numId w:val="24"/>
        </w:numPr>
        <w:spacing w:before="120" w:after="120"/>
        <w:rPr>
          <w:sz w:val="32"/>
          <w:szCs w:val="32"/>
        </w:rPr>
      </w:pPr>
      <w:r w:rsidRPr="00BE52A3">
        <w:rPr>
          <w:sz w:val="32"/>
          <w:szCs w:val="32"/>
        </w:rPr>
        <w:t xml:space="preserve">You can find the Capability Wheel and definitions here: </w:t>
      </w:r>
      <w:hyperlink r:id="rId99" w:history="1">
        <w:r w:rsidRPr="00BE52A3">
          <w:rPr>
            <w:rStyle w:val="Hyperlink"/>
            <w:sz w:val="32"/>
            <w:szCs w:val="32"/>
          </w:rPr>
          <w:t>https://collaborating4inclusion.org/wp-content/uploads/2024/06/PCEP-Overview.pdf</w:t>
        </w:r>
      </w:hyperlink>
    </w:p>
    <w:p w14:paraId="225B3F38" w14:textId="77777777" w:rsidR="00BE52A3" w:rsidRPr="00BE52A3" w:rsidRDefault="00BE52A3" w:rsidP="00BE52A3">
      <w:pPr>
        <w:pStyle w:val="ListParagraph"/>
        <w:numPr>
          <w:ilvl w:val="0"/>
          <w:numId w:val="24"/>
        </w:numPr>
        <w:spacing w:before="120" w:after="120"/>
        <w:rPr>
          <w:sz w:val="32"/>
          <w:szCs w:val="32"/>
        </w:rPr>
      </w:pPr>
      <w:r w:rsidRPr="00BE52A3">
        <w:rPr>
          <w:sz w:val="32"/>
          <w:szCs w:val="32"/>
        </w:rPr>
        <w:t>Learn more about the original research here: Villeneuve, M. (2022). Disability-Inclusive Emergency Planning: Person-Centered Emergency Preparedness. </w:t>
      </w:r>
      <w:r w:rsidRPr="00BE52A3">
        <w:rPr>
          <w:i/>
          <w:iCs/>
          <w:sz w:val="32"/>
          <w:szCs w:val="32"/>
        </w:rPr>
        <w:t xml:space="preserve">Oxford Research Encyclopedia of Global Public Health. </w:t>
      </w:r>
      <w:hyperlink r:id="rId100" w:tooltip="https://protect-au.mimecast.com/s/ZFH2CL7EwMfR6WLJ6igdyt-?domain=doi.org" w:history="1">
        <w:r w:rsidRPr="00BE52A3">
          <w:rPr>
            <w:rStyle w:val="Hyperlink"/>
            <w:rFonts w:ascii="Arial" w:hAnsi="Arial" w:cs="Arial"/>
            <w:bCs/>
            <w:sz w:val="32"/>
            <w:szCs w:val="32"/>
          </w:rPr>
          <w:t>https://doi.org/10.1093/acrefore/9780190632366.013.343</w:t>
        </w:r>
      </w:hyperlink>
      <w:r w:rsidRPr="00BE52A3">
        <w:rPr>
          <w:rFonts w:ascii="Arial" w:hAnsi="Arial" w:cs="Arial"/>
          <w:b/>
          <w:bCs/>
          <w:sz w:val="32"/>
          <w:szCs w:val="32"/>
        </w:rPr>
        <w:t xml:space="preserve"> </w:t>
      </w:r>
    </w:p>
    <w:p w14:paraId="479BD0BE" w14:textId="77777777" w:rsidR="00BE3F2D" w:rsidRDefault="00BE52A3" w:rsidP="00BE52A3">
      <w:pPr>
        <w:rPr>
          <w:sz w:val="32"/>
          <w:szCs w:val="32"/>
        </w:rPr>
      </w:pPr>
      <w:r w:rsidRPr="00BE52A3">
        <w:rPr>
          <w:sz w:val="32"/>
          <w:szCs w:val="32"/>
        </w:rPr>
        <w:t xml:space="preserve">With permission of Collaborating4Inclusion, some text, the layout, and images were adapted for New Zealand by Wellington Region Emergency Management Office (WREMO). Adaptations were undertaken in collaboration with a national working group of disabled people and allies who have experience in emergency preparedness. The guide was piloted with local groups of disabled people. Their feedback created the final version. </w:t>
      </w:r>
    </w:p>
    <w:p w14:paraId="2194FF05" w14:textId="3FA3EB41" w:rsidR="00BE52A3" w:rsidRPr="00BE52A3" w:rsidRDefault="00BE52A3" w:rsidP="00BE52A3">
      <w:pPr>
        <w:rPr>
          <w:sz w:val="32"/>
          <w:szCs w:val="32"/>
        </w:rPr>
      </w:pPr>
      <w:r w:rsidRPr="00BE52A3">
        <w:rPr>
          <w:sz w:val="32"/>
          <w:szCs w:val="32"/>
        </w:rPr>
        <w:t>Ngā mihi nui/ special thanks to the national working gro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96"/>
        <w:gridCol w:w="3096"/>
        <w:gridCol w:w="3096"/>
      </w:tblGrid>
      <w:tr w:rsidR="00BE52A3" w:rsidRPr="00BE52A3" w14:paraId="62518EAD" w14:textId="77777777">
        <w:tc>
          <w:tcPr>
            <w:tcW w:w="3096" w:type="dxa"/>
            <w:hideMark/>
          </w:tcPr>
          <w:p w14:paraId="6C0814B7" w14:textId="77777777" w:rsidR="00BE52A3" w:rsidRPr="00BE52A3" w:rsidRDefault="00BE52A3">
            <w:pPr>
              <w:spacing w:before="0" w:line="240" w:lineRule="auto"/>
              <w:contextualSpacing/>
              <w:rPr>
                <w:sz w:val="32"/>
                <w:szCs w:val="32"/>
              </w:rPr>
            </w:pPr>
            <w:r w:rsidRPr="00BE52A3">
              <w:rPr>
                <w:sz w:val="32"/>
                <w:szCs w:val="32"/>
              </w:rPr>
              <w:t>Vanessa Creamer</w:t>
            </w:r>
          </w:p>
        </w:tc>
        <w:tc>
          <w:tcPr>
            <w:tcW w:w="3096" w:type="dxa"/>
            <w:hideMark/>
          </w:tcPr>
          <w:p w14:paraId="0D0FAFA3" w14:textId="77777777" w:rsidR="00BE52A3" w:rsidRPr="00BE52A3" w:rsidRDefault="00BE52A3">
            <w:pPr>
              <w:spacing w:before="0" w:line="240" w:lineRule="auto"/>
              <w:contextualSpacing/>
              <w:rPr>
                <w:sz w:val="32"/>
                <w:szCs w:val="32"/>
              </w:rPr>
            </w:pPr>
            <w:r w:rsidRPr="00BE52A3">
              <w:rPr>
                <w:sz w:val="32"/>
                <w:szCs w:val="32"/>
              </w:rPr>
              <w:t>Tia Ikin</w:t>
            </w:r>
          </w:p>
        </w:tc>
        <w:tc>
          <w:tcPr>
            <w:tcW w:w="3096" w:type="dxa"/>
            <w:hideMark/>
          </w:tcPr>
          <w:p w14:paraId="2DD1BD22" w14:textId="77777777" w:rsidR="00BE52A3" w:rsidRPr="00BE52A3" w:rsidRDefault="00BE52A3">
            <w:pPr>
              <w:spacing w:before="0" w:line="240" w:lineRule="auto"/>
              <w:contextualSpacing/>
              <w:rPr>
                <w:sz w:val="32"/>
                <w:szCs w:val="32"/>
              </w:rPr>
            </w:pPr>
            <w:r w:rsidRPr="00BE52A3">
              <w:rPr>
                <w:sz w:val="32"/>
                <w:szCs w:val="32"/>
              </w:rPr>
              <w:t>Chris Ford</w:t>
            </w:r>
          </w:p>
        </w:tc>
      </w:tr>
      <w:tr w:rsidR="00BE52A3" w:rsidRPr="00BE52A3" w14:paraId="7E1DF9D1" w14:textId="77777777">
        <w:tc>
          <w:tcPr>
            <w:tcW w:w="3096" w:type="dxa"/>
            <w:hideMark/>
          </w:tcPr>
          <w:p w14:paraId="6DDB6E11" w14:textId="77777777" w:rsidR="00BE52A3" w:rsidRPr="00BE52A3" w:rsidRDefault="00BE52A3">
            <w:pPr>
              <w:spacing w:before="0" w:line="240" w:lineRule="auto"/>
              <w:contextualSpacing/>
              <w:rPr>
                <w:sz w:val="32"/>
                <w:szCs w:val="32"/>
              </w:rPr>
            </w:pPr>
            <w:r w:rsidRPr="00BE52A3">
              <w:rPr>
                <w:sz w:val="32"/>
                <w:szCs w:val="32"/>
              </w:rPr>
              <w:t>Barbara Haricharan</w:t>
            </w:r>
          </w:p>
        </w:tc>
        <w:tc>
          <w:tcPr>
            <w:tcW w:w="3096" w:type="dxa"/>
            <w:hideMark/>
          </w:tcPr>
          <w:p w14:paraId="161A7F9C" w14:textId="77777777" w:rsidR="00BE52A3" w:rsidRPr="00BE52A3" w:rsidRDefault="00BE52A3">
            <w:pPr>
              <w:spacing w:before="0" w:line="240" w:lineRule="auto"/>
              <w:contextualSpacing/>
              <w:rPr>
                <w:sz w:val="32"/>
                <w:szCs w:val="32"/>
              </w:rPr>
            </w:pPr>
            <w:r w:rsidRPr="00BE52A3">
              <w:rPr>
                <w:sz w:val="32"/>
                <w:szCs w:val="32"/>
              </w:rPr>
              <w:t>Roger Drower</w:t>
            </w:r>
          </w:p>
        </w:tc>
        <w:tc>
          <w:tcPr>
            <w:tcW w:w="3096" w:type="dxa"/>
            <w:hideMark/>
          </w:tcPr>
          <w:p w14:paraId="119E39D9" w14:textId="77777777" w:rsidR="00BE52A3" w:rsidRPr="00BE52A3" w:rsidRDefault="00BE52A3">
            <w:pPr>
              <w:spacing w:before="0" w:line="240" w:lineRule="auto"/>
              <w:contextualSpacing/>
              <w:rPr>
                <w:sz w:val="32"/>
                <w:szCs w:val="32"/>
              </w:rPr>
            </w:pPr>
            <w:r w:rsidRPr="00BE52A3">
              <w:rPr>
                <w:sz w:val="32"/>
                <w:szCs w:val="32"/>
              </w:rPr>
              <w:t>Tara Shepherd</w:t>
            </w:r>
          </w:p>
        </w:tc>
      </w:tr>
      <w:tr w:rsidR="00BE52A3" w:rsidRPr="00BE52A3" w14:paraId="1BD0BDB6" w14:textId="77777777">
        <w:trPr>
          <w:trHeight w:val="242"/>
        </w:trPr>
        <w:tc>
          <w:tcPr>
            <w:tcW w:w="3096" w:type="dxa"/>
            <w:hideMark/>
          </w:tcPr>
          <w:p w14:paraId="5F05CBC6" w14:textId="77777777" w:rsidR="00BE52A3" w:rsidRPr="00BE52A3" w:rsidRDefault="00BE52A3">
            <w:pPr>
              <w:spacing w:before="0" w:line="240" w:lineRule="auto"/>
              <w:contextualSpacing/>
              <w:rPr>
                <w:sz w:val="32"/>
                <w:szCs w:val="32"/>
              </w:rPr>
            </w:pPr>
            <w:r w:rsidRPr="00BE52A3">
              <w:rPr>
                <w:sz w:val="32"/>
                <w:szCs w:val="32"/>
              </w:rPr>
              <w:t>Joanne Dacombe</w:t>
            </w:r>
          </w:p>
        </w:tc>
        <w:tc>
          <w:tcPr>
            <w:tcW w:w="3096" w:type="dxa"/>
            <w:hideMark/>
          </w:tcPr>
          <w:p w14:paraId="7C6746B7" w14:textId="77777777" w:rsidR="00BE52A3" w:rsidRPr="00BE52A3" w:rsidRDefault="00BE52A3">
            <w:pPr>
              <w:spacing w:before="0" w:line="240" w:lineRule="auto"/>
              <w:contextualSpacing/>
              <w:rPr>
                <w:sz w:val="32"/>
                <w:szCs w:val="32"/>
              </w:rPr>
            </w:pPr>
            <w:r w:rsidRPr="00BE52A3">
              <w:rPr>
                <w:sz w:val="32"/>
                <w:szCs w:val="32"/>
              </w:rPr>
              <w:t>Michael Nolan</w:t>
            </w:r>
          </w:p>
        </w:tc>
        <w:tc>
          <w:tcPr>
            <w:tcW w:w="3096" w:type="dxa"/>
            <w:hideMark/>
          </w:tcPr>
          <w:p w14:paraId="2110C7E1" w14:textId="77777777" w:rsidR="00BE52A3" w:rsidRPr="00BE52A3" w:rsidRDefault="00BE52A3">
            <w:pPr>
              <w:spacing w:before="0" w:line="240" w:lineRule="auto"/>
              <w:contextualSpacing/>
              <w:rPr>
                <w:sz w:val="32"/>
                <w:szCs w:val="32"/>
              </w:rPr>
            </w:pPr>
            <w:r w:rsidRPr="00BE52A3">
              <w:rPr>
                <w:sz w:val="32"/>
                <w:szCs w:val="32"/>
              </w:rPr>
              <w:t>Renee Santos</w:t>
            </w:r>
          </w:p>
        </w:tc>
      </w:tr>
    </w:tbl>
    <w:p w14:paraId="55086D5E" w14:textId="77777777" w:rsidR="00BE52A3" w:rsidRDefault="00BE52A3" w:rsidP="00BE52A3">
      <w:pPr>
        <w:spacing w:after="240"/>
        <w:rPr>
          <w:sz w:val="32"/>
          <w:szCs w:val="32"/>
        </w:rPr>
      </w:pPr>
    </w:p>
    <w:p w14:paraId="320AA0B9" w14:textId="6953F5C5" w:rsidR="00BE52A3" w:rsidRPr="00BE52A3" w:rsidRDefault="00BE52A3" w:rsidP="00BE52A3">
      <w:pPr>
        <w:spacing w:after="240"/>
        <w:rPr>
          <w:sz w:val="32"/>
          <w:szCs w:val="32"/>
        </w:rPr>
      </w:pPr>
      <w:r w:rsidRPr="00BE52A3">
        <w:rPr>
          <w:sz w:val="32"/>
          <w:szCs w:val="32"/>
        </w:rPr>
        <w:lastRenderedPageBreak/>
        <w:t>WREMO would also like to thank members of People First, Community Connections Kāpiti, Disabled Persons Assembly and the Laura Fergusson Trust, as well as the disabled people in NZ and Australia who contributed their lived experience of preparedness and emergencies through the quotes in this guide. All images used in this guide are based on national working group and the People First pilot members.</w:t>
      </w:r>
    </w:p>
    <w:p w14:paraId="5CC4961F" w14:textId="77777777" w:rsidR="00BE52A3" w:rsidRPr="00BE52A3" w:rsidRDefault="00BE52A3" w:rsidP="00BE52A3">
      <w:pPr>
        <w:spacing w:after="240"/>
        <w:rPr>
          <w:sz w:val="32"/>
          <w:szCs w:val="32"/>
        </w:rPr>
      </w:pPr>
      <w:r w:rsidRPr="00BE52A3">
        <w:rPr>
          <w:sz w:val="32"/>
          <w:szCs w:val="32"/>
        </w:rPr>
        <w:t xml:space="preserve">The Health Passport was adapted from the Health and Disability Commissioner, </w:t>
      </w:r>
      <w:hyperlink r:id="rId101" w:history="1">
        <w:r w:rsidRPr="00BE52A3">
          <w:rPr>
            <w:rStyle w:val="Hyperlink"/>
            <w:bCs/>
            <w:sz w:val="32"/>
            <w:szCs w:val="32"/>
          </w:rPr>
          <w:t>https://www.hdc.org.nz/disability/my-health-passport/</w:t>
        </w:r>
      </w:hyperlink>
      <w:r w:rsidRPr="00BE52A3">
        <w:rPr>
          <w:sz w:val="32"/>
          <w:szCs w:val="32"/>
        </w:rPr>
        <w:t xml:space="preserve"> </w:t>
      </w:r>
    </w:p>
    <w:p w14:paraId="7CC016F3" w14:textId="77777777" w:rsidR="00BE52A3" w:rsidRPr="00BE52A3" w:rsidRDefault="00BE52A3" w:rsidP="00BE52A3">
      <w:pPr>
        <w:spacing w:after="240"/>
        <w:rPr>
          <w:sz w:val="32"/>
          <w:szCs w:val="32"/>
        </w:rPr>
      </w:pPr>
      <w:r w:rsidRPr="00BE52A3">
        <w:rPr>
          <w:sz w:val="32"/>
          <w:szCs w:val="32"/>
        </w:rPr>
        <w:t xml:space="preserve">The Hāpai Access card was adapted for emergency preparedness with permission from the Hāpai Foundation. https://www.hapaiaccesscard.org.nz/ </w:t>
      </w:r>
    </w:p>
    <w:p w14:paraId="5F19652F" w14:textId="1E801C5D" w:rsidR="007663BC" w:rsidRDefault="00BE52A3" w:rsidP="002937AD">
      <w:pPr>
        <w:spacing w:after="460" w:line="410" w:lineRule="atLeast"/>
        <w:rPr>
          <w:rFonts w:ascii="Arial" w:eastAsia="Arial" w:hAnsi="Arial" w:cs="Times New Roman"/>
          <w:b/>
          <w:bCs/>
          <w:sz w:val="32"/>
          <w:szCs w:val="32"/>
        </w:rPr>
      </w:pPr>
      <w:r>
        <w:rPr>
          <w:rFonts w:ascii="Arial" w:eastAsia="Arial" w:hAnsi="Arial" w:cs="Times New Roman"/>
          <w:b/>
          <w:bCs/>
          <w:sz w:val="32"/>
          <w:szCs w:val="32"/>
        </w:rPr>
        <w:t>End of document</w:t>
      </w:r>
      <w:r w:rsidR="002C30A3">
        <w:rPr>
          <w:rFonts w:ascii="Arial" w:eastAsia="Arial" w:hAnsi="Arial" w:cs="Times New Roman"/>
          <w:b/>
          <w:bCs/>
          <w:sz w:val="32"/>
          <w:szCs w:val="32"/>
        </w:rPr>
        <w:t>.</w:t>
      </w:r>
    </w:p>
    <w:p w14:paraId="46E50299" w14:textId="39DACB23" w:rsidR="00396E3B" w:rsidRDefault="00396E3B" w:rsidP="003D4CFF">
      <w:pPr>
        <w:spacing w:before="0" w:line="278" w:lineRule="auto"/>
      </w:pPr>
    </w:p>
    <w:p w14:paraId="532C7A35" w14:textId="2A3E2295" w:rsidR="00396E3B" w:rsidRDefault="006F31D0" w:rsidP="003D4CFF">
      <w:pPr>
        <w:spacing w:before="0" w:line="278" w:lineRule="auto"/>
      </w:pPr>
      <w:r>
        <w:rPr>
          <w:noProof/>
        </w:rPr>
        <mc:AlternateContent>
          <mc:Choice Requires="wps">
            <w:drawing>
              <wp:anchor distT="45720" distB="45720" distL="114300" distR="114300" simplePos="0" relativeHeight="251658334" behindDoc="0" locked="0" layoutInCell="1" allowOverlap="1" wp14:anchorId="06C22416" wp14:editId="4C622CE9">
                <wp:simplePos x="0" y="0"/>
                <wp:positionH relativeFrom="column">
                  <wp:posOffset>3388788</wp:posOffset>
                </wp:positionH>
                <wp:positionV relativeFrom="page">
                  <wp:posOffset>9346019</wp:posOffset>
                </wp:positionV>
                <wp:extent cx="2361565" cy="617220"/>
                <wp:effectExtent l="0" t="0" r="0" b="0"/>
                <wp:wrapSquare wrapText="bothSides"/>
                <wp:docPr id="4777887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617220"/>
                        </a:xfrm>
                        <a:prstGeom prst="rect">
                          <a:avLst/>
                        </a:prstGeom>
                        <a:noFill/>
                        <a:ln w="9525">
                          <a:noFill/>
                          <a:miter lim="800000"/>
                          <a:headEnd/>
                          <a:tailEnd/>
                        </a:ln>
                      </wps:spPr>
                      <wps:txbx>
                        <w:txbxContent>
                          <w:p w14:paraId="77132701" w14:textId="77777777" w:rsidR="006F31D0" w:rsidRPr="00804279" w:rsidRDefault="006F31D0" w:rsidP="006F31D0">
                            <w:pPr>
                              <w:jc w:val="center"/>
                              <w:rPr>
                                <w:b/>
                                <w:bCs/>
                                <w:color w:val="FFFFFF" w:themeColor="background1"/>
                                <w:sz w:val="36"/>
                                <w:szCs w:val="36"/>
                              </w:rPr>
                            </w:pPr>
                            <w:hyperlink r:id="rId102" w:history="1">
                              <w:r w:rsidRPr="00804279">
                                <w:rPr>
                                  <w:rStyle w:val="Hyperlink"/>
                                  <w:bCs/>
                                  <w:color w:val="FFFFFF" w:themeColor="background1"/>
                                  <w:sz w:val="36"/>
                                  <w:szCs w:val="36"/>
                                </w:rPr>
                                <w:t>www.wremo.nz</w:t>
                              </w:r>
                            </w:hyperlink>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C22416" id="_x0000_t202" coordsize="21600,21600" o:spt="202" path="m,l,21600r21600,l21600,xe">
                <v:stroke joinstyle="miter"/>
                <v:path gradientshapeok="t" o:connecttype="rect"/>
              </v:shapetype>
              <v:shape id="Text Box 2" o:spid="_x0000_s1026" type="#_x0000_t202" style="position:absolute;margin-left:266.85pt;margin-top:735.9pt;width:185.95pt;height:48.6pt;z-index:25165833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" filled="f" stroked="f">
                <v:textbox style="mso-fit-shape-to-text:t">
                  <w:txbxContent>
                    <w:p w14:paraId="77132701" w14:textId="77777777" w:rsidR="006F31D0" w:rsidRPr="00804279" w:rsidRDefault="006F31D0" w:rsidP="006F31D0">
                      <w:pPr>
                        <w:jc w:val="center"/>
                        <w:rPr>
                          <w:b/>
                          <w:bCs/>
                          <w:color w:val="FFFFFF" w:themeColor="background1"/>
                          <w:sz w:val="36"/>
                          <w:szCs w:val="36"/>
                        </w:rPr>
                      </w:pPr>
                      <w:hyperlink r:id="rId103" w:history="1">
                        <w:r w:rsidRPr="00804279">
                          <w:rPr>
                            <w:rStyle w:val="Hyperlink"/>
                            <w:bCs/>
                            <w:color w:val="FFFFFF" w:themeColor="background1"/>
                            <w:sz w:val="36"/>
                            <w:szCs w:val="36"/>
                          </w:rPr>
                          <w:t>www.wremo.nz</w:t>
                        </w:r>
                      </w:hyperlink>
                    </w:p>
                  </w:txbxContent>
                </v:textbox>
                <w10:wrap type="square" anchory="page"/>
              </v:shape>
            </w:pict>
          </mc:Fallback>
        </mc:AlternateContent>
      </w:r>
    </w:p>
    <w:sectPr w:rsidR="00396E3B" w:rsidSect="006F31D0">
      <w:headerReference w:type="even" r:id="rId104"/>
      <w:footerReference w:type="even" r:id="rId105"/>
      <w:pgSz w:w="11906" w:h="16838"/>
      <w:pgMar w:top="964" w:right="1361" w:bottom="284" w:left="1247" w:header="709" w:footer="36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8E259" w14:textId="77777777" w:rsidR="00D85B3D" w:rsidRDefault="00D85B3D" w:rsidP="00C84C86">
      <w:r>
        <w:separator/>
      </w:r>
    </w:p>
  </w:endnote>
  <w:endnote w:type="continuationSeparator" w:id="0">
    <w:p w14:paraId="0BA5592B" w14:textId="77777777" w:rsidR="00D85B3D" w:rsidRDefault="00D85B3D" w:rsidP="00C84C86">
      <w:r>
        <w:continuationSeparator/>
      </w:r>
    </w:p>
  </w:endnote>
  <w:endnote w:type="continuationNotice" w:id="1">
    <w:p w14:paraId="64E8BB53" w14:textId="77777777" w:rsidR="00D85B3D" w:rsidRDefault="00D85B3D" w:rsidP="00C84C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B44F7" w14:textId="77777777" w:rsidR="00E63504" w:rsidRDefault="00E63504" w:rsidP="00AF022B">
    <w:pPr>
      <w:pStyle w:val="EvenPageNumber"/>
    </w:pPr>
    <w:r>
      <w:fldChar w:fldCharType="begin"/>
    </w:r>
    <w:r>
      <w:instrText xml:space="preserve"> PAGE   \* MERGEFORMAT </w:instrText>
    </w:r>
    <w:r>
      <w:fldChar w:fldCharType="separate"/>
    </w:r>
    <w:r>
      <w:t>1</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AEF7E" w14:textId="77777777" w:rsidR="0003620F" w:rsidRPr="00DE447F" w:rsidRDefault="0003620F"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8A59E" w14:textId="5080FE52" w:rsidR="003A0025" w:rsidRDefault="003A0025" w:rsidP="00AF022B">
    <w:pPr>
      <w:pStyle w:val="EvenPageNumber"/>
    </w:pPr>
    <w:r>
      <w:fldChar w:fldCharType="begin"/>
    </w:r>
    <w:r>
      <w:instrText xml:space="preserve"> PAGE   \* MERGEFORMAT </w:instrText>
    </w:r>
    <w:r>
      <w:fldChar w:fldCharType="separate"/>
    </w:r>
    <w:r>
      <w:t>1</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8B3CC" w14:textId="77777777" w:rsidR="005067FF" w:rsidRPr="00DE447F" w:rsidRDefault="005067FF"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A3664" w14:textId="431968D3" w:rsidR="00D20443" w:rsidRDefault="00D20443" w:rsidP="00AF022B">
    <w:pPr>
      <w:pStyle w:val="EvenPageNumber"/>
    </w:pPr>
    <w:r>
      <w:fldChar w:fldCharType="begin"/>
    </w:r>
    <w:r>
      <w:instrText xml:space="preserve"> PAGE   \* MERGEFORMAT </w:instrText>
    </w:r>
    <w:r>
      <w:fldChar w:fldCharType="separate"/>
    </w:r>
    <w:r>
      <w:t>1</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9EE2C" w14:textId="77777777" w:rsidR="00603160" w:rsidRPr="00DE447F" w:rsidRDefault="00603160"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AFB2B" w14:textId="77777777" w:rsidR="00E23C70" w:rsidRDefault="00E23C70" w:rsidP="00AF022B">
    <w:pPr>
      <w:pStyle w:val="EvenPageNumber"/>
    </w:pPr>
    <w:r>
      <w:fldChar w:fldCharType="begin"/>
    </w:r>
    <w:r>
      <w:instrText xml:space="preserve"> PAGE   \* MERGEFORMAT </w:instrText>
    </w:r>
    <w:r>
      <w:fldChar w:fldCharType="separate"/>
    </w:r>
    <w:r>
      <w:t>1</w:t>
    </w:r>
    <w: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A6885" w14:textId="77777777" w:rsidR="00C84278" w:rsidRPr="00DE447F" w:rsidRDefault="00C84278"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F213C" w14:textId="77777777" w:rsidR="008535EF" w:rsidRDefault="008535EF" w:rsidP="00AF022B">
    <w:pPr>
      <w:pStyle w:val="EvenPageNumber"/>
    </w:pPr>
    <w:r>
      <w:fldChar w:fldCharType="begin"/>
    </w:r>
    <w:r>
      <w:instrText xml:space="preserve"> PAGE   \* MERGEFORMAT </w:instrText>
    </w:r>
    <w:r>
      <w:fldChar w:fldCharType="separate"/>
    </w:r>
    <w:r>
      <w:t>1</w:t>
    </w:r>
    <w: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30B85" w14:textId="15751D9F" w:rsidR="00EC703A" w:rsidRPr="00DE447F" w:rsidRDefault="00EC703A"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188D2" w14:textId="77777777" w:rsidR="00BD245D" w:rsidRDefault="00BD245D" w:rsidP="00AF022B">
    <w:pPr>
      <w:pStyle w:val="EvenPageNumb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73F86" w14:textId="77777777" w:rsidR="00E63504" w:rsidRPr="00DE447F" w:rsidRDefault="00E63504"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EDFB1" w14:textId="77777777" w:rsidR="000D3B69" w:rsidRPr="00DE447F" w:rsidRDefault="000D3B69"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A7EBD" w14:textId="77777777" w:rsidR="000029E1" w:rsidRDefault="000029E1" w:rsidP="00AF022B">
    <w:pPr>
      <w:pStyle w:val="EvenPageNumber"/>
    </w:pPr>
    <w:r>
      <w:fldChar w:fldCharType="begin"/>
    </w:r>
    <w:r>
      <w:instrText xml:space="preserve"> PAGE   \* MERGEFORMAT </w:instrText>
    </w:r>
    <w:r>
      <w:fldChar w:fldCharType="separate"/>
    </w:r>
    <w:r>
      <w:t>1</w:t>
    </w:r>
    <w: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5AE3B" w14:textId="77777777" w:rsidR="006E1E83" w:rsidRDefault="006E1E83" w:rsidP="00AF022B">
    <w:pPr>
      <w:pStyle w:val="EvenPageNumber"/>
    </w:pPr>
    <w:r>
      <w:fldChar w:fldCharType="begin"/>
    </w:r>
    <w:r>
      <w:instrText xml:space="preserve"> PAGE   \* MERGEFORMAT </w:instrText>
    </w:r>
    <w:r>
      <w:fldChar w:fldCharType="separate"/>
    </w:r>
    <w:r>
      <w:t>1</w:t>
    </w:r>
    <w: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3A7B3" w14:textId="77777777" w:rsidR="00AA0825" w:rsidRPr="00DE447F" w:rsidRDefault="00AA0825"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D026D" w14:textId="77777777" w:rsidR="002E08E2" w:rsidRDefault="002E08E2" w:rsidP="00AF022B">
    <w:pPr>
      <w:pStyle w:val="EvenPageNumber"/>
    </w:pPr>
    <w:r>
      <w:fldChar w:fldCharType="begin"/>
    </w:r>
    <w:r>
      <w:instrText xml:space="preserve"> PAGE   \* MERGEFORMAT </w:instrText>
    </w:r>
    <w:r>
      <w:fldChar w:fldCharType="separate"/>
    </w:r>
    <w:r>
      <w:t>1</w:t>
    </w:r>
    <w: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98827" w14:textId="77777777" w:rsidR="00473E62" w:rsidRPr="00DE447F" w:rsidRDefault="00473E62"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2884E" w14:textId="77777777" w:rsidR="00F41CC8" w:rsidRDefault="00F41CC8" w:rsidP="00AF022B">
    <w:pPr>
      <w:pStyle w:val="EvenPageNumber"/>
    </w:pPr>
    <w:r>
      <w:fldChar w:fldCharType="begin"/>
    </w:r>
    <w:r>
      <w:instrText xml:space="preserve"> PAGE   \* MERGEFORMAT </w:instrText>
    </w:r>
    <w:r>
      <w:fldChar w:fldCharType="separate"/>
    </w:r>
    <w:r>
      <w:t>1</w:t>
    </w:r>
    <w: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A967E" w14:textId="77777777" w:rsidR="00D960AB" w:rsidRDefault="00D960AB" w:rsidP="00AF022B">
    <w:pPr>
      <w:pStyle w:val="EvenPageNumber"/>
    </w:pPr>
    <w:r>
      <w:fldChar w:fldCharType="begin"/>
    </w:r>
    <w:r>
      <w:instrText xml:space="preserve"> PAGE   \* MERGEFORMAT </w:instrText>
    </w:r>
    <w:r>
      <w:fldChar w:fldCharType="separate"/>
    </w:r>
    <w:r>
      <w:t>1</w:t>
    </w:r>
    <w: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B28AA" w14:textId="77777777" w:rsidR="00D960AB" w:rsidRPr="00DE447F" w:rsidRDefault="00D960AB"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C1C30" w14:textId="77777777" w:rsidR="0024799E" w:rsidRDefault="0024799E" w:rsidP="00AF022B">
    <w:pPr>
      <w:pStyle w:val="EvenPageNumb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186D6" w14:textId="66634932" w:rsidR="00332F7E" w:rsidRDefault="00332F7E" w:rsidP="00332F7E">
    <w:pPr>
      <w:pStyle w:val="EvenPageNumber"/>
    </w:pPr>
    <w:r>
      <w:fldChar w:fldCharType="begin"/>
    </w:r>
    <w:r>
      <w:instrText xml:space="preserve"> PAGE   \* MERGEFORMAT </w:instrText>
    </w:r>
    <w:r>
      <w:fldChar w:fldCharType="separate"/>
    </w:r>
    <w:r>
      <w:t>2</w:t>
    </w:r>
    <w: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6B76E" w14:textId="77777777" w:rsidR="0024799E" w:rsidRPr="00DE447F" w:rsidRDefault="0024799E"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75C8C" w14:textId="77777777" w:rsidR="009C21E1" w:rsidRDefault="009C21E1" w:rsidP="00AF022B">
    <w:pPr>
      <w:pStyle w:val="EvenPageNumber"/>
    </w:pPr>
    <w:r>
      <w:fldChar w:fldCharType="begin"/>
    </w:r>
    <w:r>
      <w:instrText xml:space="preserve"> PAGE   \* MERGEFORMAT </w:instrText>
    </w:r>
    <w:r>
      <w:fldChar w:fldCharType="separate"/>
    </w:r>
    <w:r>
      <w:t>1</w:t>
    </w:r>
    <w: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30EAF" w14:textId="77777777" w:rsidR="009C21E1" w:rsidRPr="00DE447F" w:rsidRDefault="009C21E1"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B3A1A" w14:textId="77777777" w:rsidR="006961C4" w:rsidRDefault="006961C4" w:rsidP="00AF022B">
    <w:pPr>
      <w:pStyle w:val="EvenPageNumber"/>
    </w:pPr>
    <w:r>
      <w:fldChar w:fldCharType="begin"/>
    </w:r>
    <w:r>
      <w:instrText xml:space="preserve"> PAGE   \* MERGEFORMAT </w:instrText>
    </w:r>
    <w:r>
      <w:fldChar w:fldCharType="separate"/>
    </w:r>
    <w:r>
      <w:t>1</w:t>
    </w:r>
    <w: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5A67C" w14:textId="77777777" w:rsidR="006961C4" w:rsidRPr="00DE447F" w:rsidRDefault="006961C4"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E3EE2" w14:textId="77777777" w:rsidR="005C76FD" w:rsidRDefault="005C76FD" w:rsidP="00AF022B">
    <w:pPr>
      <w:pStyle w:val="EvenPageNumber"/>
    </w:pPr>
    <w:r>
      <w:fldChar w:fldCharType="begin"/>
    </w:r>
    <w:r>
      <w:instrText xml:space="preserve"> PAGE   \* MERGEFORMAT </w:instrText>
    </w:r>
    <w:r>
      <w:fldChar w:fldCharType="separate"/>
    </w:r>
    <w:r>
      <w:t>1</w:t>
    </w:r>
    <w:r>
      <w:fldChar w:fldCharType="end"/>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85606" w14:textId="77777777" w:rsidR="005C76FD" w:rsidRPr="00DE447F" w:rsidRDefault="005C76FD"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C325A" w14:textId="77777777" w:rsidR="0017384D" w:rsidRDefault="0017384D" w:rsidP="00AF022B">
    <w:pPr>
      <w:pStyle w:val="EvenPageNumber"/>
    </w:pPr>
    <w:r>
      <w:fldChar w:fldCharType="begin"/>
    </w:r>
    <w:r>
      <w:instrText xml:space="preserve"> PAGE   \* MERGEFORMAT </w:instrText>
    </w:r>
    <w:r>
      <w:fldChar w:fldCharType="separate"/>
    </w:r>
    <w:r>
      <w:t>1</w:t>
    </w:r>
    <w:r>
      <w:fldChar w:fldCharType="end"/>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6D2F9" w14:textId="77777777" w:rsidR="006B2844" w:rsidRDefault="006B2844" w:rsidP="00AF022B">
    <w:pPr>
      <w:pStyle w:val="EvenPageNumber"/>
    </w:pPr>
    <w:r>
      <w:fldChar w:fldCharType="begin"/>
    </w:r>
    <w:r>
      <w:instrText xml:space="preserve"> PAGE   \* MERGEFORMAT </w:instrText>
    </w:r>
    <w:r>
      <w:fldChar w:fldCharType="separate"/>
    </w:r>
    <w:r>
      <w:t>1</w:t>
    </w:r>
    <w:r>
      <w:fldChar w:fldCharType="end"/>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59A23" w14:textId="77777777" w:rsidR="00970CCB" w:rsidRPr="00DE447F" w:rsidRDefault="00970CCB"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22700" w14:textId="51C56EE3" w:rsidR="00931CEC" w:rsidRDefault="00C731AD" w:rsidP="00AF022B">
    <w:pPr>
      <w:pStyle w:val="EvenPageNumber"/>
    </w:pPr>
    <w:r>
      <mc:AlternateContent>
        <mc:Choice Requires="wps">
          <w:drawing>
            <wp:anchor distT="0" distB="0" distL="114300" distR="114300" simplePos="0" relativeHeight="251658240" behindDoc="1" locked="0" layoutInCell="1" allowOverlap="0" wp14:anchorId="169C274C" wp14:editId="7366508F">
              <wp:simplePos x="0" y="0"/>
              <wp:positionH relativeFrom="page">
                <wp:align>left</wp:align>
              </wp:positionH>
              <wp:positionV relativeFrom="page">
                <wp:align>top</wp:align>
              </wp:positionV>
              <wp:extent cx="7560000" cy="10692000"/>
              <wp:effectExtent l="0" t="0" r="3175" b="0"/>
              <wp:wrapNone/>
              <wp:docPr id="1900064805"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4FBF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709C3" id="Rectangle 13" o:spid="_x0000_s1026" alt="&quot;&quot;" style="position:absolute;margin-left:0;margin-top:0;width:595.3pt;height:841.9pt;z-index:-2516582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" o:allowoverlap="f" fillcolor="#f4fbfc" stroked="f" strokeweight="1pt">
              <w10:wrap anchorx="page" anchory="page"/>
            </v:rect>
          </w:pict>
        </mc:Fallback>
      </mc:AlternateContent>
    </w:r>
    <w:r w:rsidR="00931CEC">
      <w:fldChar w:fldCharType="begin"/>
    </w:r>
    <w:r w:rsidR="00931CEC">
      <w:instrText xml:space="preserve"> PAGE   \* MERGEFORMAT </w:instrText>
    </w:r>
    <w:r w:rsidR="00931CEC">
      <w:fldChar w:fldCharType="separate"/>
    </w:r>
    <w:r w:rsidR="00931CEC">
      <w:t>1</w:t>
    </w:r>
    <w:r w:rsidR="00931CEC">
      <w:fldChar w:fldCharType="end"/>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8682E" w14:textId="6081B5D4" w:rsidR="003B3092" w:rsidRDefault="003B3092" w:rsidP="00AF022B">
    <w:pPr>
      <w:pStyle w:val="EvenPageNumb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60DCC" w14:textId="4D6BCADB" w:rsidR="00C731AD" w:rsidRPr="00DE447F" w:rsidRDefault="00C731AD"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6FEFC" w14:textId="67582E9D" w:rsidR="00BE7439" w:rsidRDefault="00BE7439" w:rsidP="00AF022B">
    <w:pPr>
      <w:pStyle w:val="EvenPageNumber"/>
    </w:pPr>
    <w:r>
      <w:fldChar w:fldCharType="begin"/>
    </w:r>
    <w:r>
      <w:instrText xml:space="preserve"> PAGE   \* MERGEFORMAT </w:instrText>
    </w:r>
    <w:r>
      <w:fldChar w:fldCharType="separate"/>
    </w:r>
    <w:r>
      <w:t>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00BDD" w14:textId="77777777" w:rsidR="008225BE" w:rsidRPr="00DE447F" w:rsidRDefault="008225BE"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8BE38" w14:textId="77777777" w:rsidR="006F4A22" w:rsidRDefault="006F4A2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4956A" w14:textId="113C688E" w:rsidR="009B0CD0" w:rsidRDefault="009B0CD0" w:rsidP="00AF022B">
    <w:pPr>
      <w:pStyle w:val="EvenPageNumb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33BCF" w14:textId="77777777" w:rsidR="00D85B3D" w:rsidRDefault="00D85B3D" w:rsidP="00C84C86">
      <w:r>
        <w:separator/>
      </w:r>
    </w:p>
  </w:footnote>
  <w:footnote w:type="continuationSeparator" w:id="0">
    <w:p w14:paraId="455FE8C9" w14:textId="77777777" w:rsidR="00D85B3D" w:rsidRDefault="00D85B3D" w:rsidP="00C84C86">
      <w:r>
        <w:continuationSeparator/>
      </w:r>
    </w:p>
  </w:footnote>
  <w:footnote w:type="continuationNotice" w:id="1">
    <w:p w14:paraId="3A349DD3" w14:textId="77777777" w:rsidR="00D85B3D" w:rsidRDefault="00D85B3D" w:rsidP="00C84C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F3585" w14:textId="0BC506C3" w:rsidR="00022FD2" w:rsidRDefault="005B3909">
    <w:pPr>
      <w:pStyle w:val="Header"/>
    </w:pPr>
    <w:r>
      <w:rPr>
        <w:noProof/>
      </w:rPr>
      <mc:AlternateContent>
        <mc:Choice Requires="wps">
          <w:drawing>
            <wp:anchor distT="0" distB="0" distL="114300" distR="114300" simplePos="0" relativeHeight="251658241" behindDoc="1" locked="0" layoutInCell="1" allowOverlap="0" wp14:anchorId="1C35D560" wp14:editId="2894F39C">
              <wp:simplePos x="0" y="0"/>
              <wp:positionH relativeFrom="page">
                <wp:align>left</wp:align>
              </wp:positionH>
              <wp:positionV relativeFrom="page">
                <wp:align>top</wp:align>
              </wp:positionV>
              <wp:extent cx="7560000" cy="10692000"/>
              <wp:effectExtent l="0" t="0" r="3175" b="0"/>
              <wp:wrapNone/>
              <wp:docPr id="639393167"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4FBF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9908F" id="Rectangle 13" o:spid="_x0000_s1026" alt="&quot;&quot;" style="position:absolute;margin-left:0;margin-top:0;width:595.3pt;height:841.9pt;z-index:-251658239;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" o:allowoverlap="f" fillcolor="#f4fbfc" stroked="f" strokeweight="1pt">
              <w10:wrap anchorx="page" anchory="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2C634" w14:textId="1319A29A" w:rsidR="00603160" w:rsidRDefault="0060316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1661B" w14:textId="3F4F5579" w:rsidR="00E23C70" w:rsidRPr="007E7897" w:rsidRDefault="00E23C70" w:rsidP="007E789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0308F" w14:textId="32C4B48D" w:rsidR="00C84278" w:rsidRPr="00D3058C" w:rsidRDefault="00C84278" w:rsidP="00D3058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6C231" w14:textId="0A236A2E" w:rsidR="008535EF" w:rsidRPr="00115B43" w:rsidRDefault="008535EF" w:rsidP="00115B4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376AF" w14:textId="63C1C9AB" w:rsidR="00EC703A" w:rsidRPr="00F51383" w:rsidRDefault="00EC703A" w:rsidP="00F5138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0674E" w14:textId="618ECB09" w:rsidR="00BD245D" w:rsidRPr="008370E3" w:rsidRDefault="00BD245D" w:rsidP="008370E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384F7" w14:textId="3E100E6F" w:rsidR="000D3B69" w:rsidRPr="00D3058C" w:rsidRDefault="000D3B69" w:rsidP="00D3058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973F3" w14:textId="3FDF339D" w:rsidR="000029E1" w:rsidRPr="008370E3" w:rsidRDefault="000029E1" w:rsidP="008370E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0F0A" w14:textId="58F4AB87" w:rsidR="006E1E83" w:rsidRPr="006E1E83" w:rsidRDefault="006E1E83" w:rsidP="006E1E8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36D14" w14:textId="1E3A66B7" w:rsidR="00AA0825" w:rsidRPr="00F51383" w:rsidRDefault="00F51383" w:rsidP="00F51383">
    <w:pPr>
      <w:pStyle w:val="Header"/>
    </w:pPr>
    <w:r>
      <w:rPr>
        <w:noProof/>
      </w:rPr>
      <w:drawing>
        <wp:anchor distT="0" distB="0" distL="114300" distR="114300" simplePos="0" relativeHeight="251658277" behindDoc="1" locked="0" layoutInCell="1" allowOverlap="1" wp14:anchorId="418334DA" wp14:editId="640BA958">
          <wp:simplePos x="0" y="0"/>
          <wp:positionH relativeFrom="page">
            <wp:posOffset>7145079</wp:posOffset>
          </wp:positionH>
          <wp:positionV relativeFrom="page">
            <wp:posOffset>0</wp:posOffset>
          </wp:positionV>
          <wp:extent cx="414564" cy="10691495"/>
          <wp:effectExtent l="0" t="0" r="5080" b="0"/>
          <wp:wrapNone/>
          <wp:docPr id="544531133"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1133" name="Picture 68">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414584"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B7D90" w14:textId="324480A9" w:rsidR="00BE7439" w:rsidRPr="00076836" w:rsidRDefault="00BE7439" w:rsidP="0007683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F062" w14:textId="3C1B02A3" w:rsidR="008370E3" w:rsidRPr="007E7897" w:rsidRDefault="008370E3" w:rsidP="008370E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E24C9" w14:textId="0548275E" w:rsidR="00D3058C" w:rsidRPr="00D3058C" w:rsidRDefault="00D3058C" w:rsidP="00D3058C">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58CFC" w14:textId="42EB9BE5" w:rsidR="00F41CC8" w:rsidRPr="007E7897" w:rsidRDefault="00F41CC8" w:rsidP="008370E3">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37B70" w14:textId="7340F79C" w:rsidR="00D960AB" w:rsidRPr="006E1E83" w:rsidRDefault="00D960AB" w:rsidP="006E1E83">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56748" w14:textId="1E68180E" w:rsidR="00D960AB" w:rsidRPr="00F51383" w:rsidRDefault="00D960AB" w:rsidP="00F5138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73543" w14:textId="1A6F98A5" w:rsidR="008370E3" w:rsidRPr="007E7897" w:rsidRDefault="008370E3" w:rsidP="008370E3">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CB20D" w14:textId="463FB753" w:rsidR="00D3058C" w:rsidRPr="00D3058C" w:rsidRDefault="00D3058C" w:rsidP="00D3058C">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A6D6C" w14:textId="1568CCA3" w:rsidR="009C21E1" w:rsidRPr="007E7897" w:rsidRDefault="009C21E1" w:rsidP="008370E3">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47A66" w14:textId="707F48C0" w:rsidR="009C21E1" w:rsidRPr="00D3058C" w:rsidRDefault="009C21E1" w:rsidP="00D3058C">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20C25" w14:textId="30A38502" w:rsidR="008370E3" w:rsidRPr="007E7897" w:rsidRDefault="008370E3" w:rsidP="008370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5C0CB" w14:textId="47B21536" w:rsidR="008225BE" w:rsidRPr="00780868" w:rsidRDefault="008225BE" w:rsidP="00780868">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81D6" w14:textId="0C3275C5" w:rsidR="00D3058C" w:rsidRPr="00D3058C" w:rsidRDefault="00D3058C" w:rsidP="00D3058C">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41524" w14:textId="5F4F8D58" w:rsidR="005C76FD" w:rsidRPr="00112B15" w:rsidRDefault="005C76FD" w:rsidP="00112B15">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6363E" w14:textId="06DCCA75" w:rsidR="005C76FD" w:rsidRPr="00112B15" w:rsidRDefault="005C76FD" w:rsidP="00112B15">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368EF" w14:textId="172F1239" w:rsidR="008370E3" w:rsidRPr="007E7897" w:rsidRDefault="008370E3" w:rsidP="008370E3">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9B791" w14:textId="09EE5492" w:rsidR="00D3058C" w:rsidRPr="00D3058C" w:rsidRDefault="00D3058C" w:rsidP="00D3058C">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DD6FC" w14:textId="42C1286C" w:rsidR="006B2844" w:rsidRPr="00112B15" w:rsidRDefault="006B2844" w:rsidP="00112B15">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2E9A8" w14:textId="0E392EB2" w:rsidR="00970CCB" w:rsidRPr="003F438A" w:rsidRDefault="00970CCB" w:rsidP="003F438A">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3E834" w14:textId="07389533" w:rsidR="0055556A" w:rsidRPr="00112B15" w:rsidRDefault="0055556A" w:rsidP="00112B15">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5CCBC" w14:textId="4C2A7E4D" w:rsidR="00AD2E10" w:rsidRPr="00112B15" w:rsidRDefault="00AD2E10" w:rsidP="00112B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A5057" w14:textId="3D1CA02A" w:rsidR="006F4A22" w:rsidRPr="00A73F83" w:rsidRDefault="006F4A22" w:rsidP="00A73F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5DEC2" w14:textId="2B689BA7" w:rsidR="009B0CD0" w:rsidRDefault="009B0CD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51471" w14:textId="4BE85744" w:rsidR="0003620F" w:rsidRDefault="0003620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0CC2D" w14:textId="0A9C8C72" w:rsidR="003A0025" w:rsidRDefault="003A002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CD16B" w14:textId="6728283D" w:rsidR="005067FF" w:rsidRDefault="005067F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8EFFC" w14:textId="120381BF" w:rsidR="00D20443" w:rsidRDefault="00D204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4.5pt;height:27pt;visibility:visible;mso-wrap-style:square" o:bullet="t">
        <v:imagedata r:id="rId1" o:title="" cropright="-99f"/>
      </v:shape>
    </w:pict>
  </w:numPicBullet>
  <w:abstractNum w:abstractNumId="0" w15:restartNumberingAfterBreak="0">
    <w:nsid w:val="FFFFFF89"/>
    <w:multiLevelType w:val="singleLevel"/>
    <w:tmpl w:val="43D849E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B0728E"/>
    <w:multiLevelType w:val="hybridMultilevel"/>
    <w:tmpl w:val="2A263CDC"/>
    <w:lvl w:ilvl="0" w:tplc="47585630">
      <w:start w:val="1"/>
      <w:numFmt w:val="bullet"/>
      <w:pStyle w:val="Lis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563ADC"/>
    <w:multiLevelType w:val="hybridMultilevel"/>
    <w:tmpl w:val="79FAFC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4975314"/>
    <w:multiLevelType w:val="multilevel"/>
    <w:tmpl w:val="4DCE3EE4"/>
    <w:lvl w:ilvl="0">
      <w:start w:val="1"/>
      <w:numFmt w:val="bullet"/>
      <w:pStyle w:val="ListBullet"/>
      <w:lvlText w:val=""/>
      <w:lvlJc w:val="left"/>
      <w:pPr>
        <w:ind w:left="284" w:hanging="284"/>
      </w:pPr>
      <w:rPr>
        <w:rFonts w:ascii="Wingdings" w:hAnsi="Wingdings" w:hint="default"/>
        <w:color w:val="auto"/>
      </w:rPr>
    </w:lvl>
    <w:lvl w:ilvl="1">
      <w:start w:val="1"/>
      <w:numFmt w:val="bullet"/>
      <w:lvlText w:val=""/>
      <w:lvlJc w:val="left"/>
      <w:pPr>
        <w:ind w:left="680" w:hanging="340"/>
      </w:pPr>
      <w:rPr>
        <w:rFonts w:ascii="Wingdings" w:hAnsi="Wingdings" w:hint="default"/>
      </w:rPr>
    </w:lvl>
    <w:lvl w:ilvl="2">
      <w:start w:val="1"/>
      <w:numFmt w:val="bullet"/>
      <w:lvlText w:val=""/>
      <w:lvlJc w:val="left"/>
      <w:pPr>
        <w:ind w:left="1020" w:hanging="340"/>
      </w:pPr>
      <w:rPr>
        <w:rFonts w:ascii="Wingdings" w:hAnsi="Wingdings"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Wingdings" w:hAnsi="Wingdings"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4" w15:restartNumberingAfterBreak="0">
    <w:nsid w:val="081A7D46"/>
    <w:multiLevelType w:val="hybridMultilevel"/>
    <w:tmpl w:val="E6BAF5E4"/>
    <w:lvl w:ilvl="0" w:tplc="E124C1DE">
      <w:start w:val="3"/>
      <w:numFmt w:val="decimal"/>
      <w:lvlText w:val="%1."/>
      <w:lvlJc w:val="left"/>
      <w:pPr>
        <w:ind w:left="1572" w:hanging="540"/>
      </w:pPr>
      <w:rPr>
        <w:rFonts w:hint="default"/>
        <w:sz w:val="64"/>
      </w:rPr>
    </w:lvl>
    <w:lvl w:ilvl="1" w:tplc="14090019" w:tentative="1">
      <w:start w:val="1"/>
      <w:numFmt w:val="lowerLetter"/>
      <w:lvlText w:val="%2."/>
      <w:lvlJc w:val="left"/>
      <w:pPr>
        <w:ind w:left="2112" w:hanging="360"/>
      </w:pPr>
    </w:lvl>
    <w:lvl w:ilvl="2" w:tplc="1409001B" w:tentative="1">
      <w:start w:val="1"/>
      <w:numFmt w:val="lowerRoman"/>
      <w:lvlText w:val="%3."/>
      <w:lvlJc w:val="right"/>
      <w:pPr>
        <w:ind w:left="2832" w:hanging="180"/>
      </w:pPr>
    </w:lvl>
    <w:lvl w:ilvl="3" w:tplc="1409000F" w:tentative="1">
      <w:start w:val="1"/>
      <w:numFmt w:val="decimal"/>
      <w:lvlText w:val="%4."/>
      <w:lvlJc w:val="left"/>
      <w:pPr>
        <w:ind w:left="3552" w:hanging="360"/>
      </w:pPr>
    </w:lvl>
    <w:lvl w:ilvl="4" w:tplc="14090019" w:tentative="1">
      <w:start w:val="1"/>
      <w:numFmt w:val="lowerLetter"/>
      <w:lvlText w:val="%5."/>
      <w:lvlJc w:val="left"/>
      <w:pPr>
        <w:ind w:left="4272" w:hanging="360"/>
      </w:pPr>
    </w:lvl>
    <w:lvl w:ilvl="5" w:tplc="1409001B" w:tentative="1">
      <w:start w:val="1"/>
      <w:numFmt w:val="lowerRoman"/>
      <w:lvlText w:val="%6."/>
      <w:lvlJc w:val="right"/>
      <w:pPr>
        <w:ind w:left="4992" w:hanging="180"/>
      </w:pPr>
    </w:lvl>
    <w:lvl w:ilvl="6" w:tplc="1409000F" w:tentative="1">
      <w:start w:val="1"/>
      <w:numFmt w:val="decimal"/>
      <w:lvlText w:val="%7."/>
      <w:lvlJc w:val="left"/>
      <w:pPr>
        <w:ind w:left="5712" w:hanging="360"/>
      </w:pPr>
    </w:lvl>
    <w:lvl w:ilvl="7" w:tplc="14090019" w:tentative="1">
      <w:start w:val="1"/>
      <w:numFmt w:val="lowerLetter"/>
      <w:lvlText w:val="%8."/>
      <w:lvlJc w:val="left"/>
      <w:pPr>
        <w:ind w:left="6432" w:hanging="360"/>
      </w:pPr>
    </w:lvl>
    <w:lvl w:ilvl="8" w:tplc="1409001B" w:tentative="1">
      <w:start w:val="1"/>
      <w:numFmt w:val="lowerRoman"/>
      <w:lvlText w:val="%9."/>
      <w:lvlJc w:val="right"/>
      <w:pPr>
        <w:ind w:left="7152" w:hanging="180"/>
      </w:pPr>
    </w:lvl>
  </w:abstractNum>
  <w:abstractNum w:abstractNumId="5" w15:restartNumberingAfterBreak="0">
    <w:nsid w:val="0F9D3A31"/>
    <w:multiLevelType w:val="hybridMultilevel"/>
    <w:tmpl w:val="311C6FBE"/>
    <w:lvl w:ilvl="0" w:tplc="7764AA84">
      <w:numFmt w:val="bullet"/>
      <w:lvlText w:val="-"/>
      <w:lvlJc w:val="left"/>
      <w:pPr>
        <w:ind w:left="814" w:hanging="360"/>
      </w:pPr>
      <w:rPr>
        <w:rFonts w:ascii="Arial" w:eastAsiaTheme="minorHAnsi" w:hAnsi="Arial" w:cs="Arial" w:hint="default"/>
      </w:rPr>
    </w:lvl>
    <w:lvl w:ilvl="1" w:tplc="14090003" w:tentative="1">
      <w:start w:val="1"/>
      <w:numFmt w:val="bullet"/>
      <w:lvlText w:val="o"/>
      <w:lvlJc w:val="left"/>
      <w:pPr>
        <w:ind w:left="1534" w:hanging="360"/>
      </w:pPr>
      <w:rPr>
        <w:rFonts w:ascii="Courier New" w:hAnsi="Courier New" w:cs="Courier New" w:hint="default"/>
      </w:rPr>
    </w:lvl>
    <w:lvl w:ilvl="2" w:tplc="14090005" w:tentative="1">
      <w:start w:val="1"/>
      <w:numFmt w:val="bullet"/>
      <w:lvlText w:val=""/>
      <w:lvlJc w:val="left"/>
      <w:pPr>
        <w:ind w:left="2254" w:hanging="360"/>
      </w:pPr>
      <w:rPr>
        <w:rFonts w:ascii="Wingdings" w:hAnsi="Wingdings" w:hint="default"/>
      </w:rPr>
    </w:lvl>
    <w:lvl w:ilvl="3" w:tplc="14090001" w:tentative="1">
      <w:start w:val="1"/>
      <w:numFmt w:val="bullet"/>
      <w:lvlText w:val=""/>
      <w:lvlJc w:val="left"/>
      <w:pPr>
        <w:ind w:left="2974" w:hanging="360"/>
      </w:pPr>
      <w:rPr>
        <w:rFonts w:ascii="Symbol" w:hAnsi="Symbol" w:hint="default"/>
      </w:rPr>
    </w:lvl>
    <w:lvl w:ilvl="4" w:tplc="14090003" w:tentative="1">
      <w:start w:val="1"/>
      <w:numFmt w:val="bullet"/>
      <w:lvlText w:val="o"/>
      <w:lvlJc w:val="left"/>
      <w:pPr>
        <w:ind w:left="3694" w:hanging="360"/>
      </w:pPr>
      <w:rPr>
        <w:rFonts w:ascii="Courier New" w:hAnsi="Courier New" w:cs="Courier New" w:hint="default"/>
      </w:rPr>
    </w:lvl>
    <w:lvl w:ilvl="5" w:tplc="14090005" w:tentative="1">
      <w:start w:val="1"/>
      <w:numFmt w:val="bullet"/>
      <w:lvlText w:val=""/>
      <w:lvlJc w:val="left"/>
      <w:pPr>
        <w:ind w:left="4414" w:hanging="360"/>
      </w:pPr>
      <w:rPr>
        <w:rFonts w:ascii="Wingdings" w:hAnsi="Wingdings" w:hint="default"/>
      </w:rPr>
    </w:lvl>
    <w:lvl w:ilvl="6" w:tplc="14090001" w:tentative="1">
      <w:start w:val="1"/>
      <w:numFmt w:val="bullet"/>
      <w:lvlText w:val=""/>
      <w:lvlJc w:val="left"/>
      <w:pPr>
        <w:ind w:left="5134" w:hanging="360"/>
      </w:pPr>
      <w:rPr>
        <w:rFonts w:ascii="Symbol" w:hAnsi="Symbol" w:hint="default"/>
      </w:rPr>
    </w:lvl>
    <w:lvl w:ilvl="7" w:tplc="14090003" w:tentative="1">
      <w:start w:val="1"/>
      <w:numFmt w:val="bullet"/>
      <w:lvlText w:val="o"/>
      <w:lvlJc w:val="left"/>
      <w:pPr>
        <w:ind w:left="5854" w:hanging="360"/>
      </w:pPr>
      <w:rPr>
        <w:rFonts w:ascii="Courier New" w:hAnsi="Courier New" w:cs="Courier New" w:hint="default"/>
      </w:rPr>
    </w:lvl>
    <w:lvl w:ilvl="8" w:tplc="14090005" w:tentative="1">
      <w:start w:val="1"/>
      <w:numFmt w:val="bullet"/>
      <w:lvlText w:val=""/>
      <w:lvlJc w:val="left"/>
      <w:pPr>
        <w:ind w:left="6574" w:hanging="360"/>
      </w:pPr>
      <w:rPr>
        <w:rFonts w:ascii="Wingdings" w:hAnsi="Wingdings" w:hint="default"/>
      </w:rPr>
    </w:lvl>
  </w:abstractNum>
  <w:abstractNum w:abstractNumId="6" w15:restartNumberingAfterBreak="0">
    <w:nsid w:val="12A875EF"/>
    <w:multiLevelType w:val="hybridMultilevel"/>
    <w:tmpl w:val="203614C6"/>
    <w:lvl w:ilvl="0" w:tplc="0F7EC124">
      <w:start w:val="1"/>
      <w:numFmt w:val="decimal"/>
      <w:lvlText w:val="%1."/>
      <w:lvlJc w:val="left"/>
      <w:pPr>
        <w:ind w:left="1752" w:hanging="720"/>
      </w:pPr>
      <w:rPr>
        <w:rFonts w:hint="default"/>
      </w:rPr>
    </w:lvl>
    <w:lvl w:ilvl="1" w:tplc="14090019" w:tentative="1">
      <w:start w:val="1"/>
      <w:numFmt w:val="lowerLetter"/>
      <w:lvlText w:val="%2."/>
      <w:lvlJc w:val="left"/>
      <w:pPr>
        <w:ind w:left="2112" w:hanging="360"/>
      </w:pPr>
    </w:lvl>
    <w:lvl w:ilvl="2" w:tplc="1409001B" w:tentative="1">
      <w:start w:val="1"/>
      <w:numFmt w:val="lowerRoman"/>
      <w:lvlText w:val="%3."/>
      <w:lvlJc w:val="right"/>
      <w:pPr>
        <w:ind w:left="2832" w:hanging="180"/>
      </w:pPr>
    </w:lvl>
    <w:lvl w:ilvl="3" w:tplc="1409000F" w:tentative="1">
      <w:start w:val="1"/>
      <w:numFmt w:val="decimal"/>
      <w:lvlText w:val="%4."/>
      <w:lvlJc w:val="left"/>
      <w:pPr>
        <w:ind w:left="3552" w:hanging="360"/>
      </w:pPr>
    </w:lvl>
    <w:lvl w:ilvl="4" w:tplc="14090019" w:tentative="1">
      <w:start w:val="1"/>
      <w:numFmt w:val="lowerLetter"/>
      <w:lvlText w:val="%5."/>
      <w:lvlJc w:val="left"/>
      <w:pPr>
        <w:ind w:left="4272" w:hanging="360"/>
      </w:pPr>
    </w:lvl>
    <w:lvl w:ilvl="5" w:tplc="1409001B" w:tentative="1">
      <w:start w:val="1"/>
      <w:numFmt w:val="lowerRoman"/>
      <w:lvlText w:val="%6."/>
      <w:lvlJc w:val="right"/>
      <w:pPr>
        <w:ind w:left="4992" w:hanging="180"/>
      </w:pPr>
    </w:lvl>
    <w:lvl w:ilvl="6" w:tplc="1409000F" w:tentative="1">
      <w:start w:val="1"/>
      <w:numFmt w:val="decimal"/>
      <w:lvlText w:val="%7."/>
      <w:lvlJc w:val="left"/>
      <w:pPr>
        <w:ind w:left="5712" w:hanging="360"/>
      </w:pPr>
    </w:lvl>
    <w:lvl w:ilvl="7" w:tplc="14090019" w:tentative="1">
      <w:start w:val="1"/>
      <w:numFmt w:val="lowerLetter"/>
      <w:lvlText w:val="%8."/>
      <w:lvlJc w:val="left"/>
      <w:pPr>
        <w:ind w:left="6432" w:hanging="360"/>
      </w:pPr>
    </w:lvl>
    <w:lvl w:ilvl="8" w:tplc="1409001B" w:tentative="1">
      <w:start w:val="1"/>
      <w:numFmt w:val="lowerRoman"/>
      <w:lvlText w:val="%9."/>
      <w:lvlJc w:val="right"/>
      <w:pPr>
        <w:ind w:left="7152" w:hanging="180"/>
      </w:pPr>
    </w:lvl>
  </w:abstractNum>
  <w:abstractNum w:abstractNumId="7" w15:restartNumberingAfterBreak="0">
    <w:nsid w:val="1BB5365F"/>
    <w:multiLevelType w:val="hybridMultilevel"/>
    <w:tmpl w:val="4B7EBA20"/>
    <w:lvl w:ilvl="0" w:tplc="C3FE9A34">
      <w:start w:val="1"/>
      <w:numFmt w:val="decimal"/>
      <w:lvlText w:val="%1."/>
      <w:lvlJc w:val="left"/>
      <w:pPr>
        <w:ind w:left="1752" w:hanging="720"/>
      </w:pPr>
      <w:rPr>
        <w:rFonts w:hint="default"/>
      </w:rPr>
    </w:lvl>
    <w:lvl w:ilvl="1" w:tplc="14090019" w:tentative="1">
      <w:start w:val="1"/>
      <w:numFmt w:val="lowerLetter"/>
      <w:lvlText w:val="%2."/>
      <w:lvlJc w:val="left"/>
      <w:pPr>
        <w:ind w:left="2112" w:hanging="360"/>
      </w:pPr>
    </w:lvl>
    <w:lvl w:ilvl="2" w:tplc="1409001B" w:tentative="1">
      <w:start w:val="1"/>
      <w:numFmt w:val="lowerRoman"/>
      <w:lvlText w:val="%3."/>
      <w:lvlJc w:val="right"/>
      <w:pPr>
        <w:ind w:left="2832" w:hanging="180"/>
      </w:pPr>
    </w:lvl>
    <w:lvl w:ilvl="3" w:tplc="1409000F" w:tentative="1">
      <w:start w:val="1"/>
      <w:numFmt w:val="decimal"/>
      <w:lvlText w:val="%4."/>
      <w:lvlJc w:val="left"/>
      <w:pPr>
        <w:ind w:left="3552" w:hanging="360"/>
      </w:pPr>
    </w:lvl>
    <w:lvl w:ilvl="4" w:tplc="14090019" w:tentative="1">
      <w:start w:val="1"/>
      <w:numFmt w:val="lowerLetter"/>
      <w:lvlText w:val="%5."/>
      <w:lvlJc w:val="left"/>
      <w:pPr>
        <w:ind w:left="4272" w:hanging="360"/>
      </w:pPr>
    </w:lvl>
    <w:lvl w:ilvl="5" w:tplc="1409001B" w:tentative="1">
      <w:start w:val="1"/>
      <w:numFmt w:val="lowerRoman"/>
      <w:lvlText w:val="%6."/>
      <w:lvlJc w:val="right"/>
      <w:pPr>
        <w:ind w:left="4992" w:hanging="180"/>
      </w:pPr>
    </w:lvl>
    <w:lvl w:ilvl="6" w:tplc="1409000F" w:tentative="1">
      <w:start w:val="1"/>
      <w:numFmt w:val="decimal"/>
      <w:lvlText w:val="%7."/>
      <w:lvlJc w:val="left"/>
      <w:pPr>
        <w:ind w:left="5712" w:hanging="360"/>
      </w:pPr>
    </w:lvl>
    <w:lvl w:ilvl="7" w:tplc="14090019" w:tentative="1">
      <w:start w:val="1"/>
      <w:numFmt w:val="lowerLetter"/>
      <w:lvlText w:val="%8."/>
      <w:lvlJc w:val="left"/>
      <w:pPr>
        <w:ind w:left="6432" w:hanging="360"/>
      </w:pPr>
    </w:lvl>
    <w:lvl w:ilvl="8" w:tplc="1409001B" w:tentative="1">
      <w:start w:val="1"/>
      <w:numFmt w:val="lowerRoman"/>
      <w:lvlText w:val="%9."/>
      <w:lvlJc w:val="right"/>
      <w:pPr>
        <w:ind w:left="7152" w:hanging="180"/>
      </w:pPr>
    </w:lvl>
  </w:abstractNum>
  <w:abstractNum w:abstractNumId="8" w15:restartNumberingAfterBreak="0">
    <w:nsid w:val="21D17835"/>
    <w:multiLevelType w:val="hybridMultilevel"/>
    <w:tmpl w:val="98F2EB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A5244B3"/>
    <w:multiLevelType w:val="hybridMultilevel"/>
    <w:tmpl w:val="9BE08A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0CA3B19"/>
    <w:multiLevelType w:val="hybridMultilevel"/>
    <w:tmpl w:val="D60062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3E147E3"/>
    <w:multiLevelType w:val="multilevel"/>
    <w:tmpl w:val="33361064"/>
    <w:lvl w:ilvl="0">
      <w:start w:val="1"/>
      <w:numFmt w:val="bullet"/>
      <w:lvlText w:val=""/>
      <w:lvlJc w:val="left"/>
      <w:pPr>
        <w:ind w:left="284" w:hanging="284"/>
      </w:pPr>
      <w:rPr>
        <w:rFonts w:ascii="Symbol" w:hAnsi="Symbol" w:hint="default"/>
        <w:color w:val="auto"/>
      </w:rPr>
    </w:lvl>
    <w:lvl w:ilvl="1">
      <w:start w:val="1"/>
      <w:numFmt w:val="bullet"/>
      <w:lvlText w:val=""/>
      <w:lvlJc w:val="left"/>
      <w:pPr>
        <w:ind w:left="680" w:hanging="340"/>
      </w:pPr>
      <w:rPr>
        <w:rFonts w:ascii="Wingdings" w:hAnsi="Wingdings" w:hint="default"/>
      </w:rPr>
    </w:lvl>
    <w:lvl w:ilvl="2">
      <w:start w:val="1"/>
      <w:numFmt w:val="bullet"/>
      <w:lvlText w:val=""/>
      <w:lvlJc w:val="left"/>
      <w:pPr>
        <w:ind w:left="1020" w:hanging="340"/>
      </w:pPr>
      <w:rPr>
        <w:rFonts w:ascii="Wingdings" w:hAnsi="Wingdings"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Wingdings" w:hAnsi="Wingdings"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2" w15:restartNumberingAfterBreak="0">
    <w:nsid w:val="44D27B3B"/>
    <w:multiLevelType w:val="hybridMultilevel"/>
    <w:tmpl w:val="CC7062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D9625D3"/>
    <w:multiLevelType w:val="hybridMultilevel"/>
    <w:tmpl w:val="D4D6C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FD27928"/>
    <w:multiLevelType w:val="hybridMultilevel"/>
    <w:tmpl w:val="FC864B9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63FC0B7E"/>
    <w:multiLevelType w:val="hybridMultilevel"/>
    <w:tmpl w:val="201A003E"/>
    <w:lvl w:ilvl="0" w:tplc="14090001">
      <w:start w:val="1"/>
      <w:numFmt w:val="bullet"/>
      <w:lvlText w:val=""/>
      <w:lvlJc w:val="left"/>
      <w:pPr>
        <w:ind w:left="1004" w:hanging="360"/>
      </w:pPr>
      <w:rPr>
        <w:rFonts w:ascii="Symbol" w:hAnsi="Symbol"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16" w15:restartNumberingAfterBreak="0">
    <w:nsid w:val="721D1073"/>
    <w:multiLevelType w:val="hybridMultilevel"/>
    <w:tmpl w:val="6C74F978"/>
    <w:lvl w:ilvl="0" w:tplc="529A429E">
      <w:start w:val="4"/>
      <w:numFmt w:val="bullet"/>
      <w:lvlText w:val="-"/>
      <w:lvlJc w:val="left"/>
      <w:pPr>
        <w:ind w:left="720" w:hanging="360"/>
      </w:pPr>
      <w:rPr>
        <w:rFonts w:ascii="Times New Roman" w:eastAsia="Georg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95518726">
    <w:abstractNumId w:val="0"/>
  </w:num>
  <w:num w:numId="2" w16cid:durableId="128600120">
    <w:abstractNumId w:val="11"/>
  </w:num>
  <w:num w:numId="3" w16cid:durableId="1081367375">
    <w:abstractNumId w:val="8"/>
  </w:num>
  <w:num w:numId="4" w16cid:durableId="197279951">
    <w:abstractNumId w:val="1"/>
  </w:num>
  <w:num w:numId="5" w16cid:durableId="1545479283">
    <w:abstractNumId w:val="3"/>
  </w:num>
  <w:num w:numId="6" w16cid:durableId="550121417">
    <w:abstractNumId w:val="1"/>
    <w:lvlOverride w:ilvl="0">
      <w:startOverride w:val="1"/>
    </w:lvlOverride>
  </w:num>
  <w:num w:numId="7" w16cid:durableId="6292643">
    <w:abstractNumId w:val="3"/>
  </w:num>
  <w:num w:numId="8" w16cid:durableId="1358772968">
    <w:abstractNumId w:val="3"/>
  </w:num>
  <w:num w:numId="9" w16cid:durableId="1340815302">
    <w:abstractNumId w:val="3"/>
  </w:num>
  <w:num w:numId="10" w16cid:durableId="1873956788">
    <w:abstractNumId w:val="3"/>
  </w:num>
  <w:num w:numId="11" w16cid:durableId="1590193036">
    <w:abstractNumId w:val="3"/>
  </w:num>
  <w:num w:numId="12" w16cid:durableId="1914270784">
    <w:abstractNumId w:val="3"/>
  </w:num>
  <w:num w:numId="13" w16cid:durableId="657147018">
    <w:abstractNumId w:val="9"/>
  </w:num>
  <w:num w:numId="14" w16cid:durableId="699816103">
    <w:abstractNumId w:val="10"/>
  </w:num>
  <w:num w:numId="15" w16cid:durableId="1168252958">
    <w:abstractNumId w:val="12"/>
  </w:num>
  <w:num w:numId="16" w16cid:durableId="735980941">
    <w:abstractNumId w:val="5"/>
  </w:num>
  <w:num w:numId="17" w16cid:durableId="277034224">
    <w:abstractNumId w:val="6"/>
  </w:num>
  <w:num w:numId="18" w16cid:durableId="952903351">
    <w:abstractNumId w:val="7"/>
  </w:num>
  <w:num w:numId="19" w16cid:durableId="525291541">
    <w:abstractNumId w:val="14"/>
  </w:num>
  <w:num w:numId="20" w16cid:durableId="1469126940">
    <w:abstractNumId w:val="4"/>
  </w:num>
  <w:num w:numId="21" w16cid:durableId="22900265">
    <w:abstractNumId w:val="15"/>
  </w:num>
  <w:num w:numId="22" w16cid:durableId="371661788">
    <w:abstractNumId w:val="2"/>
  </w:num>
  <w:num w:numId="23" w16cid:durableId="214778843">
    <w:abstractNumId w:val="13"/>
  </w:num>
  <w:num w:numId="24" w16cid:durableId="1019821405">
    <w:abstractNumId w:val="1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evenAndOddHeaders/>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N7Y0NrMwNDG0MLFU0lEKTi0uzszPAykwrQUAQCWr5iwAAAA="/>
  </w:docVars>
  <w:rsids>
    <w:rsidRoot w:val="00122D78"/>
    <w:rsid w:val="00000290"/>
    <w:rsid w:val="000012F5"/>
    <w:rsid w:val="0000180D"/>
    <w:rsid w:val="000029E1"/>
    <w:rsid w:val="00002BD0"/>
    <w:rsid w:val="00002E6E"/>
    <w:rsid w:val="00003683"/>
    <w:rsid w:val="00003EB3"/>
    <w:rsid w:val="0000748A"/>
    <w:rsid w:val="00012DD7"/>
    <w:rsid w:val="00013E39"/>
    <w:rsid w:val="000203FC"/>
    <w:rsid w:val="00022346"/>
    <w:rsid w:val="0002253B"/>
    <w:rsid w:val="00022FD2"/>
    <w:rsid w:val="00024BC5"/>
    <w:rsid w:val="00025F62"/>
    <w:rsid w:val="00026BED"/>
    <w:rsid w:val="00031878"/>
    <w:rsid w:val="00032D54"/>
    <w:rsid w:val="0003445B"/>
    <w:rsid w:val="0003552F"/>
    <w:rsid w:val="0003620F"/>
    <w:rsid w:val="00040DD9"/>
    <w:rsid w:val="000427DB"/>
    <w:rsid w:val="00050221"/>
    <w:rsid w:val="0005089E"/>
    <w:rsid w:val="00050E41"/>
    <w:rsid w:val="00050FE3"/>
    <w:rsid w:val="000519AF"/>
    <w:rsid w:val="00052B1D"/>
    <w:rsid w:val="0005498B"/>
    <w:rsid w:val="00055FA2"/>
    <w:rsid w:val="00062901"/>
    <w:rsid w:val="00062F76"/>
    <w:rsid w:val="000632DC"/>
    <w:rsid w:val="000656B3"/>
    <w:rsid w:val="00067EBF"/>
    <w:rsid w:val="00070177"/>
    <w:rsid w:val="00070938"/>
    <w:rsid w:val="00073F56"/>
    <w:rsid w:val="000746F3"/>
    <w:rsid w:val="00074A52"/>
    <w:rsid w:val="00076836"/>
    <w:rsid w:val="000774E4"/>
    <w:rsid w:val="00077BDE"/>
    <w:rsid w:val="00082B79"/>
    <w:rsid w:val="00082C9C"/>
    <w:rsid w:val="000837C5"/>
    <w:rsid w:val="000853D4"/>
    <w:rsid w:val="00085852"/>
    <w:rsid w:val="00085CB5"/>
    <w:rsid w:val="00090BF1"/>
    <w:rsid w:val="000917F1"/>
    <w:rsid w:val="00092749"/>
    <w:rsid w:val="00092971"/>
    <w:rsid w:val="000A1121"/>
    <w:rsid w:val="000A3EBA"/>
    <w:rsid w:val="000A4E77"/>
    <w:rsid w:val="000A58EE"/>
    <w:rsid w:val="000A58FC"/>
    <w:rsid w:val="000A6FDE"/>
    <w:rsid w:val="000B04B8"/>
    <w:rsid w:val="000B6D63"/>
    <w:rsid w:val="000B7E47"/>
    <w:rsid w:val="000C0D37"/>
    <w:rsid w:val="000C2AB4"/>
    <w:rsid w:val="000C417D"/>
    <w:rsid w:val="000C673B"/>
    <w:rsid w:val="000C6775"/>
    <w:rsid w:val="000D09C2"/>
    <w:rsid w:val="000D1ECE"/>
    <w:rsid w:val="000D3B69"/>
    <w:rsid w:val="000D63F3"/>
    <w:rsid w:val="000D6F0F"/>
    <w:rsid w:val="000E25DF"/>
    <w:rsid w:val="000E2D51"/>
    <w:rsid w:val="000E3A2E"/>
    <w:rsid w:val="000E6C52"/>
    <w:rsid w:val="000E76F9"/>
    <w:rsid w:val="000F082D"/>
    <w:rsid w:val="000F0C31"/>
    <w:rsid w:val="000F0EB2"/>
    <w:rsid w:val="000F0FE9"/>
    <w:rsid w:val="000F2D1E"/>
    <w:rsid w:val="000F3282"/>
    <w:rsid w:val="000F3DFC"/>
    <w:rsid w:val="000F5CB4"/>
    <w:rsid w:val="000F6D3A"/>
    <w:rsid w:val="00100E60"/>
    <w:rsid w:val="00104818"/>
    <w:rsid w:val="00105BBB"/>
    <w:rsid w:val="0010613B"/>
    <w:rsid w:val="00107668"/>
    <w:rsid w:val="00111394"/>
    <w:rsid w:val="00111439"/>
    <w:rsid w:val="00112B15"/>
    <w:rsid w:val="00115069"/>
    <w:rsid w:val="00115B43"/>
    <w:rsid w:val="00115CCC"/>
    <w:rsid w:val="00116489"/>
    <w:rsid w:val="001167A1"/>
    <w:rsid w:val="00117E0D"/>
    <w:rsid w:val="00122D78"/>
    <w:rsid w:val="00125EED"/>
    <w:rsid w:val="0013259A"/>
    <w:rsid w:val="00135334"/>
    <w:rsid w:val="001359B6"/>
    <w:rsid w:val="001361EF"/>
    <w:rsid w:val="00136B3A"/>
    <w:rsid w:val="00140453"/>
    <w:rsid w:val="00143A3A"/>
    <w:rsid w:val="00144065"/>
    <w:rsid w:val="0014454D"/>
    <w:rsid w:val="001557B9"/>
    <w:rsid w:val="00156EC5"/>
    <w:rsid w:val="00163046"/>
    <w:rsid w:val="0016487F"/>
    <w:rsid w:val="00166686"/>
    <w:rsid w:val="00172FF2"/>
    <w:rsid w:val="0017384D"/>
    <w:rsid w:val="001745C6"/>
    <w:rsid w:val="001757DE"/>
    <w:rsid w:val="00180580"/>
    <w:rsid w:val="00181D91"/>
    <w:rsid w:val="001820CF"/>
    <w:rsid w:val="00197337"/>
    <w:rsid w:val="0019768B"/>
    <w:rsid w:val="001A0392"/>
    <w:rsid w:val="001A1889"/>
    <w:rsid w:val="001A4080"/>
    <w:rsid w:val="001A65EC"/>
    <w:rsid w:val="001B223B"/>
    <w:rsid w:val="001B3168"/>
    <w:rsid w:val="001B326D"/>
    <w:rsid w:val="001B34A7"/>
    <w:rsid w:val="001B3552"/>
    <w:rsid w:val="001B4745"/>
    <w:rsid w:val="001B4BD9"/>
    <w:rsid w:val="001C2020"/>
    <w:rsid w:val="001C21E9"/>
    <w:rsid w:val="001C494A"/>
    <w:rsid w:val="001C542D"/>
    <w:rsid w:val="001C5961"/>
    <w:rsid w:val="001C7E57"/>
    <w:rsid w:val="001D060C"/>
    <w:rsid w:val="001D0B16"/>
    <w:rsid w:val="001D1483"/>
    <w:rsid w:val="001D2002"/>
    <w:rsid w:val="001D39FF"/>
    <w:rsid w:val="001D603E"/>
    <w:rsid w:val="001D65D3"/>
    <w:rsid w:val="001E06A6"/>
    <w:rsid w:val="001E2B7D"/>
    <w:rsid w:val="001E44C9"/>
    <w:rsid w:val="001E4D38"/>
    <w:rsid w:val="001F093D"/>
    <w:rsid w:val="001F2785"/>
    <w:rsid w:val="001F4593"/>
    <w:rsid w:val="001F5FD9"/>
    <w:rsid w:val="001F7873"/>
    <w:rsid w:val="002017F4"/>
    <w:rsid w:val="002077F6"/>
    <w:rsid w:val="00211D09"/>
    <w:rsid w:val="00214946"/>
    <w:rsid w:val="00214965"/>
    <w:rsid w:val="002154F0"/>
    <w:rsid w:val="00215DC6"/>
    <w:rsid w:val="00220B01"/>
    <w:rsid w:val="00221602"/>
    <w:rsid w:val="002248F7"/>
    <w:rsid w:val="00226A95"/>
    <w:rsid w:val="00226EB4"/>
    <w:rsid w:val="00227355"/>
    <w:rsid w:val="0023125E"/>
    <w:rsid w:val="00240B1C"/>
    <w:rsid w:val="00242841"/>
    <w:rsid w:val="00243ADF"/>
    <w:rsid w:val="00243DB1"/>
    <w:rsid w:val="0024799E"/>
    <w:rsid w:val="00247B19"/>
    <w:rsid w:val="0025120B"/>
    <w:rsid w:val="002517E6"/>
    <w:rsid w:val="00252CB9"/>
    <w:rsid w:val="00253DC4"/>
    <w:rsid w:val="00257945"/>
    <w:rsid w:val="00260FE0"/>
    <w:rsid w:val="00261769"/>
    <w:rsid w:val="002618CD"/>
    <w:rsid w:val="00264DA5"/>
    <w:rsid w:val="002650B3"/>
    <w:rsid w:val="00265BDD"/>
    <w:rsid w:val="002665A6"/>
    <w:rsid w:val="00267220"/>
    <w:rsid w:val="00270CE1"/>
    <w:rsid w:val="002712D9"/>
    <w:rsid w:val="0027223C"/>
    <w:rsid w:val="0027243C"/>
    <w:rsid w:val="002735B8"/>
    <w:rsid w:val="00273F96"/>
    <w:rsid w:val="002741FD"/>
    <w:rsid w:val="00275067"/>
    <w:rsid w:val="00277149"/>
    <w:rsid w:val="00277CDF"/>
    <w:rsid w:val="00281996"/>
    <w:rsid w:val="00284793"/>
    <w:rsid w:val="0028553C"/>
    <w:rsid w:val="00286C2A"/>
    <w:rsid w:val="0029109F"/>
    <w:rsid w:val="00293726"/>
    <w:rsid w:val="002937AD"/>
    <w:rsid w:val="0029537E"/>
    <w:rsid w:val="00297743"/>
    <w:rsid w:val="00297B4F"/>
    <w:rsid w:val="002A4327"/>
    <w:rsid w:val="002A5380"/>
    <w:rsid w:val="002A6AB7"/>
    <w:rsid w:val="002B0BC9"/>
    <w:rsid w:val="002B0C22"/>
    <w:rsid w:val="002B4A4F"/>
    <w:rsid w:val="002C088B"/>
    <w:rsid w:val="002C1B5A"/>
    <w:rsid w:val="002C30A3"/>
    <w:rsid w:val="002C4068"/>
    <w:rsid w:val="002C62F4"/>
    <w:rsid w:val="002D0B7B"/>
    <w:rsid w:val="002D1870"/>
    <w:rsid w:val="002D230D"/>
    <w:rsid w:val="002D2411"/>
    <w:rsid w:val="002D406D"/>
    <w:rsid w:val="002D7D7E"/>
    <w:rsid w:val="002E023C"/>
    <w:rsid w:val="002E08E2"/>
    <w:rsid w:val="002E558C"/>
    <w:rsid w:val="002E7CB8"/>
    <w:rsid w:val="002F1CBD"/>
    <w:rsid w:val="002F33E8"/>
    <w:rsid w:val="002F57F7"/>
    <w:rsid w:val="0030116F"/>
    <w:rsid w:val="003012A3"/>
    <w:rsid w:val="00302147"/>
    <w:rsid w:val="0030412E"/>
    <w:rsid w:val="00305111"/>
    <w:rsid w:val="003056CF"/>
    <w:rsid w:val="00306941"/>
    <w:rsid w:val="003071EB"/>
    <w:rsid w:val="0031049A"/>
    <w:rsid w:val="00310578"/>
    <w:rsid w:val="00311FA0"/>
    <w:rsid w:val="00312700"/>
    <w:rsid w:val="00313128"/>
    <w:rsid w:val="003144B5"/>
    <w:rsid w:val="00315B96"/>
    <w:rsid w:val="00320D29"/>
    <w:rsid w:val="0032162C"/>
    <w:rsid w:val="00324ACA"/>
    <w:rsid w:val="00326397"/>
    <w:rsid w:val="0032650A"/>
    <w:rsid w:val="00327846"/>
    <w:rsid w:val="00330473"/>
    <w:rsid w:val="0033052C"/>
    <w:rsid w:val="00330E33"/>
    <w:rsid w:val="00332F5F"/>
    <w:rsid w:val="00332F7E"/>
    <w:rsid w:val="00333007"/>
    <w:rsid w:val="003348E2"/>
    <w:rsid w:val="00335A3E"/>
    <w:rsid w:val="00335CF8"/>
    <w:rsid w:val="00337351"/>
    <w:rsid w:val="00340E2C"/>
    <w:rsid w:val="003412FC"/>
    <w:rsid w:val="003438CD"/>
    <w:rsid w:val="00344B53"/>
    <w:rsid w:val="00346321"/>
    <w:rsid w:val="00347164"/>
    <w:rsid w:val="0035018D"/>
    <w:rsid w:val="003513CC"/>
    <w:rsid w:val="0035539F"/>
    <w:rsid w:val="00356542"/>
    <w:rsid w:val="003579DC"/>
    <w:rsid w:val="00364570"/>
    <w:rsid w:val="00365746"/>
    <w:rsid w:val="003677CA"/>
    <w:rsid w:val="003711BC"/>
    <w:rsid w:val="0037254B"/>
    <w:rsid w:val="00375B30"/>
    <w:rsid w:val="00376803"/>
    <w:rsid w:val="00381833"/>
    <w:rsid w:val="00383228"/>
    <w:rsid w:val="003832AA"/>
    <w:rsid w:val="00391429"/>
    <w:rsid w:val="00391496"/>
    <w:rsid w:val="00391C6E"/>
    <w:rsid w:val="00394D45"/>
    <w:rsid w:val="00394D7E"/>
    <w:rsid w:val="00396E3B"/>
    <w:rsid w:val="003A0025"/>
    <w:rsid w:val="003A40C6"/>
    <w:rsid w:val="003A4268"/>
    <w:rsid w:val="003B067E"/>
    <w:rsid w:val="003B3092"/>
    <w:rsid w:val="003B3410"/>
    <w:rsid w:val="003B344F"/>
    <w:rsid w:val="003B4B00"/>
    <w:rsid w:val="003B511F"/>
    <w:rsid w:val="003C2BAB"/>
    <w:rsid w:val="003C4CFE"/>
    <w:rsid w:val="003C525B"/>
    <w:rsid w:val="003C6248"/>
    <w:rsid w:val="003C6D6C"/>
    <w:rsid w:val="003D009A"/>
    <w:rsid w:val="003D3F1F"/>
    <w:rsid w:val="003D4CFF"/>
    <w:rsid w:val="003D5A4D"/>
    <w:rsid w:val="003D634E"/>
    <w:rsid w:val="003D7690"/>
    <w:rsid w:val="003E031A"/>
    <w:rsid w:val="003E10CB"/>
    <w:rsid w:val="003E3B80"/>
    <w:rsid w:val="003E422B"/>
    <w:rsid w:val="003E589E"/>
    <w:rsid w:val="003E66F7"/>
    <w:rsid w:val="003E6861"/>
    <w:rsid w:val="003E7509"/>
    <w:rsid w:val="003F0770"/>
    <w:rsid w:val="003F085D"/>
    <w:rsid w:val="003F1729"/>
    <w:rsid w:val="003F2B37"/>
    <w:rsid w:val="003F2CD2"/>
    <w:rsid w:val="003F2E45"/>
    <w:rsid w:val="003F3611"/>
    <w:rsid w:val="003F3757"/>
    <w:rsid w:val="003F438A"/>
    <w:rsid w:val="003F4CAB"/>
    <w:rsid w:val="004025A5"/>
    <w:rsid w:val="004036FF"/>
    <w:rsid w:val="00404955"/>
    <w:rsid w:val="004049D4"/>
    <w:rsid w:val="004059F3"/>
    <w:rsid w:val="00405FD3"/>
    <w:rsid w:val="004116A5"/>
    <w:rsid w:val="00411B0A"/>
    <w:rsid w:val="00411FCB"/>
    <w:rsid w:val="004145A1"/>
    <w:rsid w:val="0041556E"/>
    <w:rsid w:val="00415B31"/>
    <w:rsid w:val="00420105"/>
    <w:rsid w:val="0042091D"/>
    <w:rsid w:val="00421C59"/>
    <w:rsid w:val="0042281B"/>
    <w:rsid w:val="00422912"/>
    <w:rsid w:val="00423575"/>
    <w:rsid w:val="00424B7E"/>
    <w:rsid w:val="00424D63"/>
    <w:rsid w:val="004252D7"/>
    <w:rsid w:val="00425D7E"/>
    <w:rsid w:val="00430BF5"/>
    <w:rsid w:val="00431066"/>
    <w:rsid w:val="00433ECA"/>
    <w:rsid w:val="00434448"/>
    <w:rsid w:val="00435AD7"/>
    <w:rsid w:val="00435F79"/>
    <w:rsid w:val="004406E5"/>
    <w:rsid w:val="004418DD"/>
    <w:rsid w:val="004427A6"/>
    <w:rsid w:val="004435DF"/>
    <w:rsid w:val="004436B5"/>
    <w:rsid w:val="004462D8"/>
    <w:rsid w:val="00447333"/>
    <w:rsid w:val="00447557"/>
    <w:rsid w:val="004552D7"/>
    <w:rsid w:val="0045623B"/>
    <w:rsid w:val="004574CC"/>
    <w:rsid w:val="004610E1"/>
    <w:rsid w:val="00461A54"/>
    <w:rsid w:val="00462ED1"/>
    <w:rsid w:val="00463000"/>
    <w:rsid w:val="0046301D"/>
    <w:rsid w:val="004630D7"/>
    <w:rsid w:val="00463511"/>
    <w:rsid w:val="00467A2D"/>
    <w:rsid w:val="00470140"/>
    <w:rsid w:val="0047088A"/>
    <w:rsid w:val="00470891"/>
    <w:rsid w:val="00471972"/>
    <w:rsid w:val="00473746"/>
    <w:rsid w:val="00473E62"/>
    <w:rsid w:val="00474F19"/>
    <w:rsid w:val="00476AB3"/>
    <w:rsid w:val="00477097"/>
    <w:rsid w:val="00482241"/>
    <w:rsid w:val="00486598"/>
    <w:rsid w:val="00486A7A"/>
    <w:rsid w:val="0049066F"/>
    <w:rsid w:val="00493BFB"/>
    <w:rsid w:val="00494A14"/>
    <w:rsid w:val="00495B33"/>
    <w:rsid w:val="004A01E6"/>
    <w:rsid w:val="004A02DB"/>
    <w:rsid w:val="004A0EB6"/>
    <w:rsid w:val="004A2C7B"/>
    <w:rsid w:val="004A5287"/>
    <w:rsid w:val="004A5D42"/>
    <w:rsid w:val="004A6B01"/>
    <w:rsid w:val="004A6E08"/>
    <w:rsid w:val="004A7860"/>
    <w:rsid w:val="004B0A9F"/>
    <w:rsid w:val="004B210B"/>
    <w:rsid w:val="004B494E"/>
    <w:rsid w:val="004B4EF7"/>
    <w:rsid w:val="004B60E3"/>
    <w:rsid w:val="004B6DB5"/>
    <w:rsid w:val="004B72E4"/>
    <w:rsid w:val="004C31B1"/>
    <w:rsid w:val="004C5BC6"/>
    <w:rsid w:val="004C6F6C"/>
    <w:rsid w:val="004C7B57"/>
    <w:rsid w:val="004D05E9"/>
    <w:rsid w:val="004D3078"/>
    <w:rsid w:val="004D4055"/>
    <w:rsid w:val="004D416E"/>
    <w:rsid w:val="004D6054"/>
    <w:rsid w:val="004E1983"/>
    <w:rsid w:val="004E2442"/>
    <w:rsid w:val="004E2649"/>
    <w:rsid w:val="004E348C"/>
    <w:rsid w:val="004E3CF9"/>
    <w:rsid w:val="004E447E"/>
    <w:rsid w:val="004E5134"/>
    <w:rsid w:val="004E5B65"/>
    <w:rsid w:val="004E750B"/>
    <w:rsid w:val="004E7EDE"/>
    <w:rsid w:val="004F0268"/>
    <w:rsid w:val="004F09BE"/>
    <w:rsid w:val="004F400F"/>
    <w:rsid w:val="004F4771"/>
    <w:rsid w:val="004F7553"/>
    <w:rsid w:val="004F7F6A"/>
    <w:rsid w:val="0050173D"/>
    <w:rsid w:val="00502083"/>
    <w:rsid w:val="00506567"/>
    <w:rsid w:val="005067FF"/>
    <w:rsid w:val="005106F6"/>
    <w:rsid w:val="00512A3F"/>
    <w:rsid w:val="0051359D"/>
    <w:rsid w:val="0052097A"/>
    <w:rsid w:val="00521500"/>
    <w:rsid w:val="005218F0"/>
    <w:rsid w:val="00523011"/>
    <w:rsid w:val="005249D7"/>
    <w:rsid w:val="0052621E"/>
    <w:rsid w:val="00531E59"/>
    <w:rsid w:val="00532343"/>
    <w:rsid w:val="0053429C"/>
    <w:rsid w:val="0053444A"/>
    <w:rsid w:val="005376C5"/>
    <w:rsid w:val="00537B58"/>
    <w:rsid w:val="005410D2"/>
    <w:rsid w:val="0054128B"/>
    <w:rsid w:val="00541566"/>
    <w:rsid w:val="00545E1D"/>
    <w:rsid w:val="00547047"/>
    <w:rsid w:val="00547D27"/>
    <w:rsid w:val="00551EAB"/>
    <w:rsid w:val="0055374E"/>
    <w:rsid w:val="005553E7"/>
    <w:rsid w:val="0055556A"/>
    <w:rsid w:val="0055732D"/>
    <w:rsid w:val="0056530B"/>
    <w:rsid w:val="005679B1"/>
    <w:rsid w:val="00571F39"/>
    <w:rsid w:val="00572BCC"/>
    <w:rsid w:val="00572E17"/>
    <w:rsid w:val="00573FA0"/>
    <w:rsid w:val="0057469D"/>
    <w:rsid w:val="00580E38"/>
    <w:rsid w:val="00584922"/>
    <w:rsid w:val="00585BAE"/>
    <w:rsid w:val="005874E9"/>
    <w:rsid w:val="00587B5A"/>
    <w:rsid w:val="00590179"/>
    <w:rsid w:val="00590D4F"/>
    <w:rsid w:val="005912F3"/>
    <w:rsid w:val="00591DAE"/>
    <w:rsid w:val="00593AA1"/>
    <w:rsid w:val="005954EE"/>
    <w:rsid w:val="005961C4"/>
    <w:rsid w:val="005A0D78"/>
    <w:rsid w:val="005A0D88"/>
    <w:rsid w:val="005A52A0"/>
    <w:rsid w:val="005A541A"/>
    <w:rsid w:val="005A6355"/>
    <w:rsid w:val="005A664F"/>
    <w:rsid w:val="005A691E"/>
    <w:rsid w:val="005B0D72"/>
    <w:rsid w:val="005B3909"/>
    <w:rsid w:val="005B3D14"/>
    <w:rsid w:val="005B47CF"/>
    <w:rsid w:val="005B6BD1"/>
    <w:rsid w:val="005B6D2B"/>
    <w:rsid w:val="005C6F49"/>
    <w:rsid w:val="005C76FD"/>
    <w:rsid w:val="005D05E2"/>
    <w:rsid w:val="005D2512"/>
    <w:rsid w:val="005D5AD8"/>
    <w:rsid w:val="005E0577"/>
    <w:rsid w:val="005E1C5F"/>
    <w:rsid w:val="005E23D9"/>
    <w:rsid w:val="005E2AF9"/>
    <w:rsid w:val="005E7223"/>
    <w:rsid w:val="005E76C4"/>
    <w:rsid w:val="005F1D58"/>
    <w:rsid w:val="005F3EBE"/>
    <w:rsid w:val="00600FA1"/>
    <w:rsid w:val="006020DE"/>
    <w:rsid w:val="00602956"/>
    <w:rsid w:val="00603160"/>
    <w:rsid w:val="00604597"/>
    <w:rsid w:val="00604F9B"/>
    <w:rsid w:val="00605305"/>
    <w:rsid w:val="00606D5B"/>
    <w:rsid w:val="00607362"/>
    <w:rsid w:val="00613E03"/>
    <w:rsid w:val="00614704"/>
    <w:rsid w:val="00615D06"/>
    <w:rsid w:val="006178B0"/>
    <w:rsid w:val="00617A50"/>
    <w:rsid w:val="00620BCC"/>
    <w:rsid w:val="006249CF"/>
    <w:rsid w:val="00630BD5"/>
    <w:rsid w:val="006317E8"/>
    <w:rsid w:val="0063478A"/>
    <w:rsid w:val="0063636C"/>
    <w:rsid w:val="00640F97"/>
    <w:rsid w:val="00641BD4"/>
    <w:rsid w:val="0064235D"/>
    <w:rsid w:val="00642860"/>
    <w:rsid w:val="00642AE9"/>
    <w:rsid w:val="006433FC"/>
    <w:rsid w:val="00643B61"/>
    <w:rsid w:val="00643BE5"/>
    <w:rsid w:val="00644902"/>
    <w:rsid w:val="00650F53"/>
    <w:rsid w:val="006514EF"/>
    <w:rsid w:val="0066267F"/>
    <w:rsid w:val="0066509F"/>
    <w:rsid w:val="00665868"/>
    <w:rsid w:val="00667B9D"/>
    <w:rsid w:val="00670C95"/>
    <w:rsid w:val="00672717"/>
    <w:rsid w:val="00674B97"/>
    <w:rsid w:val="00674BC9"/>
    <w:rsid w:val="00677360"/>
    <w:rsid w:val="00677A8F"/>
    <w:rsid w:val="0068049E"/>
    <w:rsid w:val="00682FB9"/>
    <w:rsid w:val="00690BCC"/>
    <w:rsid w:val="00694C6D"/>
    <w:rsid w:val="006955A0"/>
    <w:rsid w:val="006961C4"/>
    <w:rsid w:val="006962AF"/>
    <w:rsid w:val="006A332E"/>
    <w:rsid w:val="006A39BC"/>
    <w:rsid w:val="006A4690"/>
    <w:rsid w:val="006A7983"/>
    <w:rsid w:val="006B0D42"/>
    <w:rsid w:val="006B0F4A"/>
    <w:rsid w:val="006B24B0"/>
    <w:rsid w:val="006B2844"/>
    <w:rsid w:val="006B2E16"/>
    <w:rsid w:val="006B2ECC"/>
    <w:rsid w:val="006B354E"/>
    <w:rsid w:val="006B400F"/>
    <w:rsid w:val="006B6BF5"/>
    <w:rsid w:val="006B7743"/>
    <w:rsid w:val="006B78AE"/>
    <w:rsid w:val="006B78BA"/>
    <w:rsid w:val="006C12E0"/>
    <w:rsid w:val="006C4ED0"/>
    <w:rsid w:val="006D2590"/>
    <w:rsid w:val="006D35DF"/>
    <w:rsid w:val="006D50E5"/>
    <w:rsid w:val="006D6010"/>
    <w:rsid w:val="006D71D0"/>
    <w:rsid w:val="006E133F"/>
    <w:rsid w:val="006E1E83"/>
    <w:rsid w:val="006E5781"/>
    <w:rsid w:val="006E78C9"/>
    <w:rsid w:val="006F1CE6"/>
    <w:rsid w:val="006F2B3F"/>
    <w:rsid w:val="006F2CE0"/>
    <w:rsid w:val="006F31D0"/>
    <w:rsid w:val="006F3A3A"/>
    <w:rsid w:val="006F3AC8"/>
    <w:rsid w:val="006F3E67"/>
    <w:rsid w:val="006F4A22"/>
    <w:rsid w:val="006F65BF"/>
    <w:rsid w:val="006F7521"/>
    <w:rsid w:val="007000B2"/>
    <w:rsid w:val="00701260"/>
    <w:rsid w:val="007026FF"/>
    <w:rsid w:val="00702CAD"/>
    <w:rsid w:val="00703500"/>
    <w:rsid w:val="00703FD2"/>
    <w:rsid w:val="00704396"/>
    <w:rsid w:val="007064B8"/>
    <w:rsid w:val="00713B71"/>
    <w:rsid w:val="00714314"/>
    <w:rsid w:val="00714BE0"/>
    <w:rsid w:val="00714EA5"/>
    <w:rsid w:val="007162E6"/>
    <w:rsid w:val="00716C5C"/>
    <w:rsid w:val="00716FAF"/>
    <w:rsid w:val="0072063E"/>
    <w:rsid w:val="0072252A"/>
    <w:rsid w:val="00724618"/>
    <w:rsid w:val="00730AF9"/>
    <w:rsid w:val="0073156D"/>
    <w:rsid w:val="00732162"/>
    <w:rsid w:val="00732A60"/>
    <w:rsid w:val="00732C44"/>
    <w:rsid w:val="007332EB"/>
    <w:rsid w:val="00735A25"/>
    <w:rsid w:val="00737B38"/>
    <w:rsid w:val="00742C05"/>
    <w:rsid w:val="00745288"/>
    <w:rsid w:val="00747CED"/>
    <w:rsid w:val="00750714"/>
    <w:rsid w:val="007507D3"/>
    <w:rsid w:val="00750CC6"/>
    <w:rsid w:val="00751335"/>
    <w:rsid w:val="00751360"/>
    <w:rsid w:val="007515A1"/>
    <w:rsid w:val="00753989"/>
    <w:rsid w:val="007557B0"/>
    <w:rsid w:val="00755856"/>
    <w:rsid w:val="007567AE"/>
    <w:rsid w:val="00760A32"/>
    <w:rsid w:val="00760A75"/>
    <w:rsid w:val="00762C0D"/>
    <w:rsid w:val="00763451"/>
    <w:rsid w:val="00765349"/>
    <w:rsid w:val="007663BC"/>
    <w:rsid w:val="00770624"/>
    <w:rsid w:val="00770BC9"/>
    <w:rsid w:val="00772BA6"/>
    <w:rsid w:val="0077364B"/>
    <w:rsid w:val="00775482"/>
    <w:rsid w:val="007775E6"/>
    <w:rsid w:val="0078049F"/>
    <w:rsid w:val="00780868"/>
    <w:rsid w:val="0079553A"/>
    <w:rsid w:val="007955BF"/>
    <w:rsid w:val="00795881"/>
    <w:rsid w:val="00796A83"/>
    <w:rsid w:val="007A0C84"/>
    <w:rsid w:val="007A203B"/>
    <w:rsid w:val="007A358C"/>
    <w:rsid w:val="007A5549"/>
    <w:rsid w:val="007A5D19"/>
    <w:rsid w:val="007B1935"/>
    <w:rsid w:val="007B29B2"/>
    <w:rsid w:val="007B2FF3"/>
    <w:rsid w:val="007B430B"/>
    <w:rsid w:val="007B5DD3"/>
    <w:rsid w:val="007B5EEA"/>
    <w:rsid w:val="007B651B"/>
    <w:rsid w:val="007B7866"/>
    <w:rsid w:val="007C0466"/>
    <w:rsid w:val="007C0592"/>
    <w:rsid w:val="007C3ED6"/>
    <w:rsid w:val="007C4538"/>
    <w:rsid w:val="007C48FD"/>
    <w:rsid w:val="007C4FE4"/>
    <w:rsid w:val="007C5F54"/>
    <w:rsid w:val="007C5FBF"/>
    <w:rsid w:val="007C725E"/>
    <w:rsid w:val="007D0CBA"/>
    <w:rsid w:val="007D3CFD"/>
    <w:rsid w:val="007D5388"/>
    <w:rsid w:val="007E0177"/>
    <w:rsid w:val="007E2027"/>
    <w:rsid w:val="007E4019"/>
    <w:rsid w:val="007E7897"/>
    <w:rsid w:val="007E7A16"/>
    <w:rsid w:val="007F0F63"/>
    <w:rsid w:val="007F208E"/>
    <w:rsid w:val="007F2BEB"/>
    <w:rsid w:val="007F3F00"/>
    <w:rsid w:val="007F4493"/>
    <w:rsid w:val="007F4B17"/>
    <w:rsid w:val="007F5594"/>
    <w:rsid w:val="007F5BF1"/>
    <w:rsid w:val="007F705C"/>
    <w:rsid w:val="007F73E9"/>
    <w:rsid w:val="00804279"/>
    <w:rsid w:val="0080454B"/>
    <w:rsid w:val="00805EC1"/>
    <w:rsid w:val="008070D2"/>
    <w:rsid w:val="008116B6"/>
    <w:rsid w:val="00812EE8"/>
    <w:rsid w:val="00814119"/>
    <w:rsid w:val="00816833"/>
    <w:rsid w:val="008217CF"/>
    <w:rsid w:val="0082202D"/>
    <w:rsid w:val="008225BE"/>
    <w:rsid w:val="00822A7B"/>
    <w:rsid w:val="008244AE"/>
    <w:rsid w:val="008253CA"/>
    <w:rsid w:val="0082776A"/>
    <w:rsid w:val="0083062F"/>
    <w:rsid w:val="008320B1"/>
    <w:rsid w:val="008363DD"/>
    <w:rsid w:val="008370E3"/>
    <w:rsid w:val="008425FE"/>
    <w:rsid w:val="008438C9"/>
    <w:rsid w:val="00850904"/>
    <w:rsid w:val="008527FE"/>
    <w:rsid w:val="008535EF"/>
    <w:rsid w:val="008541CD"/>
    <w:rsid w:val="008565F1"/>
    <w:rsid w:val="008600B6"/>
    <w:rsid w:val="0086046C"/>
    <w:rsid w:val="00860635"/>
    <w:rsid w:val="00861C60"/>
    <w:rsid w:val="00863EE6"/>
    <w:rsid w:val="00864413"/>
    <w:rsid w:val="0086484A"/>
    <w:rsid w:val="00865E7A"/>
    <w:rsid w:val="00866938"/>
    <w:rsid w:val="00866C5C"/>
    <w:rsid w:val="00866D25"/>
    <w:rsid w:val="00867A79"/>
    <w:rsid w:val="00867E13"/>
    <w:rsid w:val="0087113C"/>
    <w:rsid w:val="00876CCE"/>
    <w:rsid w:val="008816A6"/>
    <w:rsid w:val="00882DAC"/>
    <w:rsid w:val="00885FA5"/>
    <w:rsid w:val="008869EF"/>
    <w:rsid w:val="00886FC4"/>
    <w:rsid w:val="008915F0"/>
    <w:rsid w:val="00891A55"/>
    <w:rsid w:val="00896AE5"/>
    <w:rsid w:val="008971AE"/>
    <w:rsid w:val="008A081A"/>
    <w:rsid w:val="008A3F2E"/>
    <w:rsid w:val="008A5154"/>
    <w:rsid w:val="008A52D1"/>
    <w:rsid w:val="008A5C3F"/>
    <w:rsid w:val="008B1200"/>
    <w:rsid w:val="008B2F30"/>
    <w:rsid w:val="008B4B5F"/>
    <w:rsid w:val="008B770B"/>
    <w:rsid w:val="008B7772"/>
    <w:rsid w:val="008C1CD2"/>
    <w:rsid w:val="008C37C5"/>
    <w:rsid w:val="008C3910"/>
    <w:rsid w:val="008C4620"/>
    <w:rsid w:val="008C75BC"/>
    <w:rsid w:val="008D030B"/>
    <w:rsid w:val="008D1CBC"/>
    <w:rsid w:val="008D3847"/>
    <w:rsid w:val="008D39E7"/>
    <w:rsid w:val="008D6032"/>
    <w:rsid w:val="008E1049"/>
    <w:rsid w:val="008E15FE"/>
    <w:rsid w:val="008E2502"/>
    <w:rsid w:val="008E4ED2"/>
    <w:rsid w:val="008E616E"/>
    <w:rsid w:val="008E65F5"/>
    <w:rsid w:val="008F485E"/>
    <w:rsid w:val="00901F95"/>
    <w:rsid w:val="00903713"/>
    <w:rsid w:val="00903D22"/>
    <w:rsid w:val="009059A2"/>
    <w:rsid w:val="00905BB7"/>
    <w:rsid w:val="009074F7"/>
    <w:rsid w:val="00907516"/>
    <w:rsid w:val="0091079F"/>
    <w:rsid w:val="00910FAD"/>
    <w:rsid w:val="009111CA"/>
    <w:rsid w:val="00912ED4"/>
    <w:rsid w:val="00913F04"/>
    <w:rsid w:val="00917A76"/>
    <w:rsid w:val="00920495"/>
    <w:rsid w:val="009210F9"/>
    <w:rsid w:val="0092204F"/>
    <w:rsid w:val="00930089"/>
    <w:rsid w:val="0093119A"/>
    <w:rsid w:val="00931CEC"/>
    <w:rsid w:val="00933797"/>
    <w:rsid w:val="00934A55"/>
    <w:rsid w:val="00935C88"/>
    <w:rsid w:val="00936AF4"/>
    <w:rsid w:val="00936B60"/>
    <w:rsid w:val="00937BCD"/>
    <w:rsid w:val="00943455"/>
    <w:rsid w:val="00944E40"/>
    <w:rsid w:val="00945097"/>
    <w:rsid w:val="009451A0"/>
    <w:rsid w:val="0094549D"/>
    <w:rsid w:val="00947FBC"/>
    <w:rsid w:val="00950656"/>
    <w:rsid w:val="00951AFA"/>
    <w:rsid w:val="009533FD"/>
    <w:rsid w:val="009534BC"/>
    <w:rsid w:val="0095558D"/>
    <w:rsid w:val="00961AB9"/>
    <w:rsid w:val="009647F6"/>
    <w:rsid w:val="009657A3"/>
    <w:rsid w:val="009661F3"/>
    <w:rsid w:val="009674B1"/>
    <w:rsid w:val="00967E2C"/>
    <w:rsid w:val="00970CCB"/>
    <w:rsid w:val="00970F38"/>
    <w:rsid w:val="00971008"/>
    <w:rsid w:val="009718FB"/>
    <w:rsid w:val="009739C9"/>
    <w:rsid w:val="009744AF"/>
    <w:rsid w:val="00975D78"/>
    <w:rsid w:val="00977E76"/>
    <w:rsid w:val="009836B6"/>
    <w:rsid w:val="00985D47"/>
    <w:rsid w:val="009861C5"/>
    <w:rsid w:val="0098621A"/>
    <w:rsid w:val="00986FAE"/>
    <w:rsid w:val="00987B1F"/>
    <w:rsid w:val="00994C6F"/>
    <w:rsid w:val="009962CB"/>
    <w:rsid w:val="00996F35"/>
    <w:rsid w:val="00997108"/>
    <w:rsid w:val="00997334"/>
    <w:rsid w:val="009A1471"/>
    <w:rsid w:val="009A1C49"/>
    <w:rsid w:val="009A3925"/>
    <w:rsid w:val="009A5EA0"/>
    <w:rsid w:val="009A742F"/>
    <w:rsid w:val="009A7995"/>
    <w:rsid w:val="009B0CD0"/>
    <w:rsid w:val="009B0F1F"/>
    <w:rsid w:val="009B14CF"/>
    <w:rsid w:val="009B24AB"/>
    <w:rsid w:val="009B5223"/>
    <w:rsid w:val="009B7FC6"/>
    <w:rsid w:val="009C0151"/>
    <w:rsid w:val="009C041C"/>
    <w:rsid w:val="009C2094"/>
    <w:rsid w:val="009C21E1"/>
    <w:rsid w:val="009C32E9"/>
    <w:rsid w:val="009C38F6"/>
    <w:rsid w:val="009C58B0"/>
    <w:rsid w:val="009C5B25"/>
    <w:rsid w:val="009C6D5C"/>
    <w:rsid w:val="009C7653"/>
    <w:rsid w:val="009C776E"/>
    <w:rsid w:val="009C7C8A"/>
    <w:rsid w:val="009D5FE6"/>
    <w:rsid w:val="009E2059"/>
    <w:rsid w:val="009E5214"/>
    <w:rsid w:val="009E68FC"/>
    <w:rsid w:val="009E7F25"/>
    <w:rsid w:val="009F06A4"/>
    <w:rsid w:val="00A023CE"/>
    <w:rsid w:val="00A0383B"/>
    <w:rsid w:val="00A0578D"/>
    <w:rsid w:val="00A06175"/>
    <w:rsid w:val="00A101BC"/>
    <w:rsid w:val="00A10514"/>
    <w:rsid w:val="00A105DE"/>
    <w:rsid w:val="00A10AD3"/>
    <w:rsid w:val="00A119D2"/>
    <w:rsid w:val="00A11F92"/>
    <w:rsid w:val="00A14A2D"/>
    <w:rsid w:val="00A152CF"/>
    <w:rsid w:val="00A220EA"/>
    <w:rsid w:val="00A223A5"/>
    <w:rsid w:val="00A233C5"/>
    <w:rsid w:val="00A245D4"/>
    <w:rsid w:val="00A25729"/>
    <w:rsid w:val="00A260F9"/>
    <w:rsid w:val="00A273D6"/>
    <w:rsid w:val="00A27E17"/>
    <w:rsid w:val="00A305AC"/>
    <w:rsid w:val="00A31B9F"/>
    <w:rsid w:val="00A33F79"/>
    <w:rsid w:val="00A350EB"/>
    <w:rsid w:val="00A35C0E"/>
    <w:rsid w:val="00A36BCE"/>
    <w:rsid w:val="00A3711D"/>
    <w:rsid w:val="00A37ADC"/>
    <w:rsid w:val="00A37F5B"/>
    <w:rsid w:val="00A4072B"/>
    <w:rsid w:val="00A40BF4"/>
    <w:rsid w:val="00A415C4"/>
    <w:rsid w:val="00A42AFD"/>
    <w:rsid w:val="00A43ACB"/>
    <w:rsid w:val="00A451D1"/>
    <w:rsid w:val="00A47B33"/>
    <w:rsid w:val="00A54586"/>
    <w:rsid w:val="00A54719"/>
    <w:rsid w:val="00A55CB5"/>
    <w:rsid w:val="00A62FFB"/>
    <w:rsid w:val="00A63371"/>
    <w:rsid w:val="00A64521"/>
    <w:rsid w:val="00A658BB"/>
    <w:rsid w:val="00A65DBD"/>
    <w:rsid w:val="00A675D4"/>
    <w:rsid w:val="00A70968"/>
    <w:rsid w:val="00A718EA"/>
    <w:rsid w:val="00A7273F"/>
    <w:rsid w:val="00A73F83"/>
    <w:rsid w:val="00A75261"/>
    <w:rsid w:val="00A83CD2"/>
    <w:rsid w:val="00A84D30"/>
    <w:rsid w:val="00A87F45"/>
    <w:rsid w:val="00A904FE"/>
    <w:rsid w:val="00A9050B"/>
    <w:rsid w:val="00A95ABC"/>
    <w:rsid w:val="00A95D52"/>
    <w:rsid w:val="00A97888"/>
    <w:rsid w:val="00AA0825"/>
    <w:rsid w:val="00AA0E11"/>
    <w:rsid w:val="00AA4148"/>
    <w:rsid w:val="00AA54EC"/>
    <w:rsid w:val="00AA57ED"/>
    <w:rsid w:val="00AA64CE"/>
    <w:rsid w:val="00AA74F6"/>
    <w:rsid w:val="00AB0A6A"/>
    <w:rsid w:val="00AB111D"/>
    <w:rsid w:val="00AB285C"/>
    <w:rsid w:val="00AB7073"/>
    <w:rsid w:val="00AB772C"/>
    <w:rsid w:val="00AC60E6"/>
    <w:rsid w:val="00AC789D"/>
    <w:rsid w:val="00AD04E9"/>
    <w:rsid w:val="00AD1A23"/>
    <w:rsid w:val="00AD20D4"/>
    <w:rsid w:val="00AD2E10"/>
    <w:rsid w:val="00AD3BFF"/>
    <w:rsid w:val="00AD7CFF"/>
    <w:rsid w:val="00AE16B4"/>
    <w:rsid w:val="00AE2F71"/>
    <w:rsid w:val="00AE36FB"/>
    <w:rsid w:val="00AE3E6F"/>
    <w:rsid w:val="00AE433F"/>
    <w:rsid w:val="00AE5552"/>
    <w:rsid w:val="00AE590C"/>
    <w:rsid w:val="00AE651E"/>
    <w:rsid w:val="00AF00F6"/>
    <w:rsid w:val="00AF022B"/>
    <w:rsid w:val="00AF1ACA"/>
    <w:rsid w:val="00B0084D"/>
    <w:rsid w:val="00B02A6C"/>
    <w:rsid w:val="00B04C5D"/>
    <w:rsid w:val="00B051D9"/>
    <w:rsid w:val="00B06191"/>
    <w:rsid w:val="00B0641D"/>
    <w:rsid w:val="00B111A3"/>
    <w:rsid w:val="00B14CEB"/>
    <w:rsid w:val="00B20049"/>
    <w:rsid w:val="00B23659"/>
    <w:rsid w:val="00B252BF"/>
    <w:rsid w:val="00B2590F"/>
    <w:rsid w:val="00B25DD0"/>
    <w:rsid w:val="00B2654E"/>
    <w:rsid w:val="00B27B66"/>
    <w:rsid w:val="00B27FEA"/>
    <w:rsid w:val="00B363F4"/>
    <w:rsid w:val="00B366CE"/>
    <w:rsid w:val="00B42A46"/>
    <w:rsid w:val="00B4709A"/>
    <w:rsid w:val="00B50C96"/>
    <w:rsid w:val="00B53394"/>
    <w:rsid w:val="00B537D7"/>
    <w:rsid w:val="00B549BF"/>
    <w:rsid w:val="00B561B6"/>
    <w:rsid w:val="00B564D9"/>
    <w:rsid w:val="00B5783D"/>
    <w:rsid w:val="00B57909"/>
    <w:rsid w:val="00B6199F"/>
    <w:rsid w:val="00B63456"/>
    <w:rsid w:val="00B63647"/>
    <w:rsid w:val="00B653B1"/>
    <w:rsid w:val="00B65B2C"/>
    <w:rsid w:val="00B67BF5"/>
    <w:rsid w:val="00B70AF6"/>
    <w:rsid w:val="00B70BF7"/>
    <w:rsid w:val="00B70DA8"/>
    <w:rsid w:val="00B75D22"/>
    <w:rsid w:val="00B7661C"/>
    <w:rsid w:val="00B76F80"/>
    <w:rsid w:val="00B83C31"/>
    <w:rsid w:val="00B855E7"/>
    <w:rsid w:val="00B869A0"/>
    <w:rsid w:val="00B90094"/>
    <w:rsid w:val="00B90980"/>
    <w:rsid w:val="00B90D81"/>
    <w:rsid w:val="00B9141A"/>
    <w:rsid w:val="00B91D3A"/>
    <w:rsid w:val="00B93FFB"/>
    <w:rsid w:val="00B95F23"/>
    <w:rsid w:val="00BA020E"/>
    <w:rsid w:val="00BA0A4C"/>
    <w:rsid w:val="00BA453F"/>
    <w:rsid w:val="00BA6038"/>
    <w:rsid w:val="00BB3A09"/>
    <w:rsid w:val="00BB3B03"/>
    <w:rsid w:val="00BB4F04"/>
    <w:rsid w:val="00BB566A"/>
    <w:rsid w:val="00BC003C"/>
    <w:rsid w:val="00BC1567"/>
    <w:rsid w:val="00BC2143"/>
    <w:rsid w:val="00BC2151"/>
    <w:rsid w:val="00BC3B4B"/>
    <w:rsid w:val="00BC45CB"/>
    <w:rsid w:val="00BC6506"/>
    <w:rsid w:val="00BC732A"/>
    <w:rsid w:val="00BD00CD"/>
    <w:rsid w:val="00BD0261"/>
    <w:rsid w:val="00BD101E"/>
    <w:rsid w:val="00BD219E"/>
    <w:rsid w:val="00BD245D"/>
    <w:rsid w:val="00BD37DD"/>
    <w:rsid w:val="00BD4580"/>
    <w:rsid w:val="00BD5319"/>
    <w:rsid w:val="00BD7736"/>
    <w:rsid w:val="00BD7F1C"/>
    <w:rsid w:val="00BE0A88"/>
    <w:rsid w:val="00BE0FB3"/>
    <w:rsid w:val="00BE3F2D"/>
    <w:rsid w:val="00BE52A3"/>
    <w:rsid w:val="00BE606B"/>
    <w:rsid w:val="00BE7439"/>
    <w:rsid w:val="00BE7A6B"/>
    <w:rsid w:val="00BF043C"/>
    <w:rsid w:val="00BF46BF"/>
    <w:rsid w:val="00BF617B"/>
    <w:rsid w:val="00C006B7"/>
    <w:rsid w:val="00C02684"/>
    <w:rsid w:val="00C037A7"/>
    <w:rsid w:val="00C1049F"/>
    <w:rsid w:val="00C10EC4"/>
    <w:rsid w:val="00C13775"/>
    <w:rsid w:val="00C14DE0"/>
    <w:rsid w:val="00C150E7"/>
    <w:rsid w:val="00C16CF1"/>
    <w:rsid w:val="00C17B19"/>
    <w:rsid w:val="00C17D21"/>
    <w:rsid w:val="00C2675D"/>
    <w:rsid w:val="00C26F16"/>
    <w:rsid w:val="00C30437"/>
    <w:rsid w:val="00C305B5"/>
    <w:rsid w:val="00C30A67"/>
    <w:rsid w:val="00C326CD"/>
    <w:rsid w:val="00C34A60"/>
    <w:rsid w:val="00C352E9"/>
    <w:rsid w:val="00C36CFB"/>
    <w:rsid w:val="00C432EF"/>
    <w:rsid w:val="00C438E3"/>
    <w:rsid w:val="00C43E56"/>
    <w:rsid w:val="00C4405A"/>
    <w:rsid w:val="00C44F8D"/>
    <w:rsid w:val="00C45889"/>
    <w:rsid w:val="00C55903"/>
    <w:rsid w:val="00C55B62"/>
    <w:rsid w:val="00C55DEB"/>
    <w:rsid w:val="00C651A5"/>
    <w:rsid w:val="00C670F2"/>
    <w:rsid w:val="00C67D4C"/>
    <w:rsid w:val="00C7113B"/>
    <w:rsid w:val="00C71702"/>
    <w:rsid w:val="00C71EB0"/>
    <w:rsid w:val="00C731AD"/>
    <w:rsid w:val="00C73AE0"/>
    <w:rsid w:val="00C75F1B"/>
    <w:rsid w:val="00C75FDA"/>
    <w:rsid w:val="00C76FFD"/>
    <w:rsid w:val="00C81C5A"/>
    <w:rsid w:val="00C84278"/>
    <w:rsid w:val="00C84C86"/>
    <w:rsid w:val="00C86549"/>
    <w:rsid w:val="00C86998"/>
    <w:rsid w:val="00C87AB0"/>
    <w:rsid w:val="00C905A3"/>
    <w:rsid w:val="00C912BF"/>
    <w:rsid w:val="00C92935"/>
    <w:rsid w:val="00C9372D"/>
    <w:rsid w:val="00C952D6"/>
    <w:rsid w:val="00C96FBF"/>
    <w:rsid w:val="00C97801"/>
    <w:rsid w:val="00CA28DA"/>
    <w:rsid w:val="00CA338B"/>
    <w:rsid w:val="00CA4ECD"/>
    <w:rsid w:val="00CA523C"/>
    <w:rsid w:val="00CA66A2"/>
    <w:rsid w:val="00CA67F7"/>
    <w:rsid w:val="00CA76B7"/>
    <w:rsid w:val="00CB277D"/>
    <w:rsid w:val="00CB35DE"/>
    <w:rsid w:val="00CB3705"/>
    <w:rsid w:val="00CB437D"/>
    <w:rsid w:val="00CB5400"/>
    <w:rsid w:val="00CB6535"/>
    <w:rsid w:val="00CC0360"/>
    <w:rsid w:val="00CC09DE"/>
    <w:rsid w:val="00CC26FA"/>
    <w:rsid w:val="00CC5318"/>
    <w:rsid w:val="00CD02BF"/>
    <w:rsid w:val="00CD04AB"/>
    <w:rsid w:val="00CD1732"/>
    <w:rsid w:val="00CD2077"/>
    <w:rsid w:val="00CD3824"/>
    <w:rsid w:val="00CD44E1"/>
    <w:rsid w:val="00CD5832"/>
    <w:rsid w:val="00CD61EA"/>
    <w:rsid w:val="00CD6F8D"/>
    <w:rsid w:val="00CD767D"/>
    <w:rsid w:val="00CE1DD2"/>
    <w:rsid w:val="00CE2EF5"/>
    <w:rsid w:val="00CE437A"/>
    <w:rsid w:val="00CE5E04"/>
    <w:rsid w:val="00CF0AAF"/>
    <w:rsid w:val="00CF1AF3"/>
    <w:rsid w:val="00CF26E6"/>
    <w:rsid w:val="00CF38D3"/>
    <w:rsid w:val="00CF3B1A"/>
    <w:rsid w:val="00CF3FFD"/>
    <w:rsid w:val="00CF7F23"/>
    <w:rsid w:val="00D0013B"/>
    <w:rsid w:val="00D00909"/>
    <w:rsid w:val="00D025DC"/>
    <w:rsid w:val="00D05C22"/>
    <w:rsid w:val="00D07E6D"/>
    <w:rsid w:val="00D11B32"/>
    <w:rsid w:val="00D1307D"/>
    <w:rsid w:val="00D136BC"/>
    <w:rsid w:val="00D1393D"/>
    <w:rsid w:val="00D203A8"/>
    <w:rsid w:val="00D20443"/>
    <w:rsid w:val="00D233BF"/>
    <w:rsid w:val="00D24BB5"/>
    <w:rsid w:val="00D277D9"/>
    <w:rsid w:val="00D27D3C"/>
    <w:rsid w:val="00D3058C"/>
    <w:rsid w:val="00D31709"/>
    <w:rsid w:val="00D40DE9"/>
    <w:rsid w:val="00D41775"/>
    <w:rsid w:val="00D43E97"/>
    <w:rsid w:val="00D45DE8"/>
    <w:rsid w:val="00D4799E"/>
    <w:rsid w:val="00D47D4A"/>
    <w:rsid w:val="00D5141A"/>
    <w:rsid w:val="00D52A50"/>
    <w:rsid w:val="00D533A1"/>
    <w:rsid w:val="00D536A4"/>
    <w:rsid w:val="00D549BA"/>
    <w:rsid w:val="00D556F9"/>
    <w:rsid w:val="00D5599B"/>
    <w:rsid w:val="00D55CE9"/>
    <w:rsid w:val="00D56533"/>
    <w:rsid w:val="00D60B6F"/>
    <w:rsid w:val="00D6139F"/>
    <w:rsid w:val="00D642F0"/>
    <w:rsid w:val="00D646C8"/>
    <w:rsid w:val="00D64BE5"/>
    <w:rsid w:val="00D64C84"/>
    <w:rsid w:val="00D65624"/>
    <w:rsid w:val="00D65A84"/>
    <w:rsid w:val="00D66275"/>
    <w:rsid w:val="00D66596"/>
    <w:rsid w:val="00D67F86"/>
    <w:rsid w:val="00D71DAD"/>
    <w:rsid w:val="00D76082"/>
    <w:rsid w:val="00D76BA2"/>
    <w:rsid w:val="00D77D43"/>
    <w:rsid w:val="00D80F12"/>
    <w:rsid w:val="00D8249A"/>
    <w:rsid w:val="00D82956"/>
    <w:rsid w:val="00D83654"/>
    <w:rsid w:val="00D850A6"/>
    <w:rsid w:val="00D8599D"/>
    <w:rsid w:val="00D85B3D"/>
    <w:rsid w:val="00D86244"/>
    <w:rsid w:val="00D9246A"/>
    <w:rsid w:val="00D93F4A"/>
    <w:rsid w:val="00D94133"/>
    <w:rsid w:val="00D95380"/>
    <w:rsid w:val="00D960AB"/>
    <w:rsid w:val="00D96433"/>
    <w:rsid w:val="00DA115D"/>
    <w:rsid w:val="00DA2CAF"/>
    <w:rsid w:val="00DA4674"/>
    <w:rsid w:val="00DB2233"/>
    <w:rsid w:val="00DB287C"/>
    <w:rsid w:val="00DB35A3"/>
    <w:rsid w:val="00DB44F1"/>
    <w:rsid w:val="00DB4601"/>
    <w:rsid w:val="00DB4C4C"/>
    <w:rsid w:val="00DB5F5D"/>
    <w:rsid w:val="00DC2398"/>
    <w:rsid w:val="00DC2E6E"/>
    <w:rsid w:val="00DC33C0"/>
    <w:rsid w:val="00DC34C9"/>
    <w:rsid w:val="00DC3CF4"/>
    <w:rsid w:val="00DC3DE7"/>
    <w:rsid w:val="00DC5FD0"/>
    <w:rsid w:val="00DD3F5C"/>
    <w:rsid w:val="00DD601F"/>
    <w:rsid w:val="00DD62B6"/>
    <w:rsid w:val="00DD6820"/>
    <w:rsid w:val="00DD7526"/>
    <w:rsid w:val="00DE0E82"/>
    <w:rsid w:val="00DE1D25"/>
    <w:rsid w:val="00DE314B"/>
    <w:rsid w:val="00DE447F"/>
    <w:rsid w:val="00DE4A90"/>
    <w:rsid w:val="00DE4BA9"/>
    <w:rsid w:val="00DE4DB8"/>
    <w:rsid w:val="00DE6069"/>
    <w:rsid w:val="00DE70CC"/>
    <w:rsid w:val="00DF018B"/>
    <w:rsid w:val="00DF21C1"/>
    <w:rsid w:val="00DF32C0"/>
    <w:rsid w:val="00DF4BB9"/>
    <w:rsid w:val="00E01DC1"/>
    <w:rsid w:val="00E0353E"/>
    <w:rsid w:val="00E04451"/>
    <w:rsid w:val="00E0655E"/>
    <w:rsid w:val="00E065D0"/>
    <w:rsid w:val="00E128FC"/>
    <w:rsid w:val="00E20C09"/>
    <w:rsid w:val="00E216E3"/>
    <w:rsid w:val="00E22E3C"/>
    <w:rsid w:val="00E234BB"/>
    <w:rsid w:val="00E235E9"/>
    <w:rsid w:val="00E23C70"/>
    <w:rsid w:val="00E25443"/>
    <w:rsid w:val="00E313AC"/>
    <w:rsid w:val="00E31B06"/>
    <w:rsid w:val="00E32852"/>
    <w:rsid w:val="00E34295"/>
    <w:rsid w:val="00E3645E"/>
    <w:rsid w:val="00E36606"/>
    <w:rsid w:val="00E3783A"/>
    <w:rsid w:val="00E37EC1"/>
    <w:rsid w:val="00E40558"/>
    <w:rsid w:val="00E42A2B"/>
    <w:rsid w:val="00E43CDF"/>
    <w:rsid w:val="00E44A58"/>
    <w:rsid w:val="00E455D8"/>
    <w:rsid w:val="00E5156C"/>
    <w:rsid w:val="00E51D94"/>
    <w:rsid w:val="00E566C5"/>
    <w:rsid w:val="00E56AC5"/>
    <w:rsid w:val="00E57612"/>
    <w:rsid w:val="00E57B0C"/>
    <w:rsid w:val="00E6154B"/>
    <w:rsid w:val="00E62631"/>
    <w:rsid w:val="00E63504"/>
    <w:rsid w:val="00E65048"/>
    <w:rsid w:val="00E651C0"/>
    <w:rsid w:val="00E66356"/>
    <w:rsid w:val="00E663C4"/>
    <w:rsid w:val="00E6736D"/>
    <w:rsid w:val="00E673BC"/>
    <w:rsid w:val="00E67A61"/>
    <w:rsid w:val="00E712B5"/>
    <w:rsid w:val="00E74080"/>
    <w:rsid w:val="00E74263"/>
    <w:rsid w:val="00E74720"/>
    <w:rsid w:val="00E76166"/>
    <w:rsid w:val="00E767B1"/>
    <w:rsid w:val="00E85861"/>
    <w:rsid w:val="00E903D8"/>
    <w:rsid w:val="00E94B95"/>
    <w:rsid w:val="00E967F2"/>
    <w:rsid w:val="00E97854"/>
    <w:rsid w:val="00EA21BA"/>
    <w:rsid w:val="00EA29CB"/>
    <w:rsid w:val="00EA3390"/>
    <w:rsid w:val="00EA444E"/>
    <w:rsid w:val="00EA4477"/>
    <w:rsid w:val="00EA5174"/>
    <w:rsid w:val="00EB0481"/>
    <w:rsid w:val="00EB04CC"/>
    <w:rsid w:val="00EB2279"/>
    <w:rsid w:val="00EB316B"/>
    <w:rsid w:val="00EB3AA4"/>
    <w:rsid w:val="00EB6E99"/>
    <w:rsid w:val="00EC111A"/>
    <w:rsid w:val="00EC2E3D"/>
    <w:rsid w:val="00EC2E5A"/>
    <w:rsid w:val="00EC3155"/>
    <w:rsid w:val="00EC3280"/>
    <w:rsid w:val="00EC580D"/>
    <w:rsid w:val="00EC703A"/>
    <w:rsid w:val="00ED02B9"/>
    <w:rsid w:val="00ED3564"/>
    <w:rsid w:val="00ED75C4"/>
    <w:rsid w:val="00EE10EE"/>
    <w:rsid w:val="00EE129A"/>
    <w:rsid w:val="00EE12AE"/>
    <w:rsid w:val="00EE48D5"/>
    <w:rsid w:val="00EE4B82"/>
    <w:rsid w:val="00EE52CC"/>
    <w:rsid w:val="00EE697D"/>
    <w:rsid w:val="00EF050E"/>
    <w:rsid w:val="00EF3748"/>
    <w:rsid w:val="00F00BBD"/>
    <w:rsid w:val="00F01051"/>
    <w:rsid w:val="00F06213"/>
    <w:rsid w:val="00F06E1C"/>
    <w:rsid w:val="00F07010"/>
    <w:rsid w:val="00F10E15"/>
    <w:rsid w:val="00F11A2C"/>
    <w:rsid w:val="00F175DB"/>
    <w:rsid w:val="00F207ED"/>
    <w:rsid w:val="00F22F0B"/>
    <w:rsid w:val="00F3139A"/>
    <w:rsid w:val="00F34492"/>
    <w:rsid w:val="00F36636"/>
    <w:rsid w:val="00F41A98"/>
    <w:rsid w:val="00F41CC8"/>
    <w:rsid w:val="00F429CB"/>
    <w:rsid w:val="00F442DD"/>
    <w:rsid w:val="00F44891"/>
    <w:rsid w:val="00F45B58"/>
    <w:rsid w:val="00F463FC"/>
    <w:rsid w:val="00F46C58"/>
    <w:rsid w:val="00F470F3"/>
    <w:rsid w:val="00F47CBF"/>
    <w:rsid w:val="00F51383"/>
    <w:rsid w:val="00F51BBA"/>
    <w:rsid w:val="00F5424D"/>
    <w:rsid w:val="00F5499C"/>
    <w:rsid w:val="00F5664B"/>
    <w:rsid w:val="00F569E5"/>
    <w:rsid w:val="00F572CD"/>
    <w:rsid w:val="00F60258"/>
    <w:rsid w:val="00F60DF7"/>
    <w:rsid w:val="00F65F49"/>
    <w:rsid w:val="00F6730A"/>
    <w:rsid w:val="00F67B78"/>
    <w:rsid w:val="00F7262B"/>
    <w:rsid w:val="00F74081"/>
    <w:rsid w:val="00F755C4"/>
    <w:rsid w:val="00F779E3"/>
    <w:rsid w:val="00F84050"/>
    <w:rsid w:val="00F84668"/>
    <w:rsid w:val="00F846A6"/>
    <w:rsid w:val="00F8684D"/>
    <w:rsid w:val="00F90EF8"/>
    <w:rsid w:val="00F92791"/>
    <w:rsid w:val="00F935E2"/>
    <w:rsid w:val="00F9523B"/>
    <w:rsid w:val="00F957EA"/>
    <w:rsid w:val="00FA0D30"/>
    <w:rsid w:val="00FA7F13"/>
    <w:rsid w:val="00FB00A9"/>
    <w:rsid w:val="00FB25DE"/>
    <w:rsid w:val="00FB41FA"/>
    <w:rsid w:val="00FC0BFD"/>
    <w:rsid w:val="00FC3FE0"/>
    <w:rsid w:val="00FC6F89"/>
    <w:rsid w:val="00FD0433"/>
    <w:rsid w:val="00FD097F"/>
    <w:rsid w:val="00FD20D6"/>
    <w:rsid w:val="00FD24BB"/>
    <w:rsid w:val="00FD48A5"/>
    <w:rsid w:val="00FD5210"/>
    <w:rsid w:val="00FD6199"/>
    <w:rsid w:val="00FD7D9D"/>
    <w:rsid w:val="00FE090F"/>
    <w:rsid w:val="00FE1759"/>
    <w:rsid w:val="00FE298F"/>
    <w:rsid w:val="00FE2EFB"/>
    <w:rsid w:val="00FE5AC9"/>
    <w:rsid w:val="00FE6D29"/>
    <w:rsid w:val="00FF0FED"/>
    <w:rsid w:val="00FF2E3A"/>
    <w:rsid w:val="00FF3462"/>
    <w:rsid w:val="00FF7358"/>
    <w:rsid w:val="00FF7461"/>
    <w:rsid w:val="00FF79DA"/>
    <w:rsid w:val="00FF7D7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014A1BB"/>
  <w15:chartTrackingRefBased/>
  <w15:docId w15:val="{74E1B5CB-4B4A-4A72-82CA-BCE85CBE0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uiPriority="1"/>
    <w:lsdException w:name="List Number" w:semiHidden="1" w:uiPriority="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lsdException w:name="List Bullet 3" w:semiHidden="1" w:uiPriority="1"/>
    <w:lsdException w:name="List Bullet 4" w:semiHidden="1" w:unhideWhenUsed="1"/>
    <w:lsdException w:name="List Bullet 5" w:semiHidden="1" w:unhideWhenUsed="1"/>
    <w:lsdException w:name="List Number 2" w:semiHidden="1" w:uiPriority="1"/>
    <w:lsdException w:name="List Number 3" w:semiHidden="1" w:uiPriority="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A50"/>
    <w:pPr>
      <w:spacing w:before="240" w:line="350" w:lineRule="atLeast"/>
    </w:pPr>
    <w:rPr>
      <w:sz w:val="28"/>
      <w:szCs w:val="28"/>
    </w:rPr>
  </w:style>
  <w:style w:type="paragraph" w:styleId="Heading1">
    <w:name w:val="heading 1"/>
    <w:basedOn w:val="Normal"/>
    <w:next w:val="Normal"/>
    <w:link w:val="Heading1Char"/>
    <w:uiPriority w:val="9"/>
    <w:qFormat/>
    <w:rsid w:val="003071EB"/>
    <w:pPr>
      <w:pageBreakBefore/>
      <w:spacing w:before="0" w:after="400" w:line="576" w:lineRule="atLeast"/>
      <w:outlineLvl w:val="0"/>
    </w:pPr>
    <w:rPr>
      <w:b/>
      <w:bCs/>
      <w:color w:val="19305A" w:themeColor="accent1"/>
      <w:sz w:val="48"/>
      <w:szCs w:val="48"/>
    </w:rPr>
  </w:style>
  <w:style w:type="paragraph" w:styleId="Heading2">
    <w:name w:val="heading 2"/>
    <w:basedOn w:val="Normal"/>
    <w:next w:val="Normal"/>
    <w:link w:val="Heading2Char"/>
    <w:uiPriority w:val="9"/>
    <w:qFormat/>
    <w:rsid w:val="00CB437D"/>
    <w:pPr>
      <w:spacing w:before="360"/>
      <w:outlineLvl w:val="1"/>
    </w:pPr>
    <w:rPr>
      <w:b/>
      <w:bCs/>
      <w:color w:val="19305A" w:themeColor="accent1"/>
      <w:sz w:val="36"/>
      <w:szCs w:val="36"/>
    </w:rPr>
  </w:style>
  <w:style w:type="paragraph" w:styleId="Heading3">
    <w:name w:val="heading 3"/>
    <w:basedOn w:val="Normal"/>
    <w:next w:val="Normal"/>
    <w:link w:val="Heading3Char"/>
    <w:uiPriority w:val="9"/>
    <w:qFormat/>
    <w:rsid w:val="006E78C9"/>
    <w:pPr>
      <w:keepNext/>
      <w:outlineLvl w:val="2"/>
    </w:pPr>
    <w:rPr>
      <w:b/>
      <w:bCs/>
    </w:rPr>
  </w:style>
  <w:style w:type="paragraph" w:styleId="Heading4">
    <w:name w:val="heading 4"/>
    <w:basedOn w:val="BodyText"/>
    <w:next w:val="Normal"/>
    <w:link w:val="Heading4Char"/>
    <w:uiPriority w:val="9"/>
    <w:unhideWhenUsed/>
    <w:qFormat/>
    <w:rsid w:val="00CB437D"/>
    <w:pPr>
      <w:spacing w:before="320" w:after="120"/>
      <w:outlineLvl w:val="3"/>
    </w:pPr>
    <w:rPr>
      <w:b/>
      <w:bCs/>
    </w:rPr>
  </w:style>
  <w:style w:type="paragraph" w:styleId="Heading5">
    <w:name w:val="heading 5"/>
    <w:basedOn w:val="Normal"/>
    <w:next w:val="Normal"/>
    <w:link w:val="Heading5Char"/>
    <w:uiPriority w:val="9"/>
    <w:semiHidden/>
    <w:unhideWhenUsed/>
    <w:qFormat/>
    <w:rsid w:val="00122D78"/>
    <w:pPr>
      <w:keepNext/>
      <w:keepLines/>
      <w:spacing w:before="80" w:after="40"/>
      <w:outlineLvl w:val="4"/>
    </w:pPr>
    <w:rPr>
      <w:rFonts w:eastAsiaTheme="majorEastAsia" w:cstheme="majorBidi"/>
      <w:color w:val="122343" w:themeColor="accent1" w:themeShade="BF"/>
    </w:rPr>
  </w:style>
  <w:style w:type="paragraph" w:styleId="Heading6">
    <w:name w:val="heading 6"/>
    <w:basedOn w:val="Normal"/>
    <w:next w:val="Normal"/>
    <w:link w:val="Heading6Char"/>
    <w:uiPriority w:val="9"/>
    <w:semiHidden/>
    <w:unhideWhenUsed/>
    <w:qFormat/>
    <w:rsid w:val="00122D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2D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2D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2D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1EB"/>
    <w:rPr>
      <w:b/>
      <w:bCs/>
      <w:color w:val="19305A" w:themeColor="accent1"/>
      <w:sz w:val="48"/>
      <w:szCs w:val="48"/>
    </w:rPr>
  </w:style>
  <w:style w:type="character" w:customStyle="1" w:styleId="Heading2Char">
    <w:name w:val="Heading 2 Char"/>
    <w:basedOn w:val="DefaultParagraphFont"/>
    <w:link w:val="Heading2"/>
    <w:uiPriority w:val="9"/>
    <w:rsid w:val="00D43E97"/>
    <w:rPr>
      <w:b/>
      <w:bCs/>
      <w:color w:val="19305A" w:themeColor="accent1"/>
      <w:sz w:val="36"/>
      <w:szCs w:val="36"/>
    </w:rPr>
  </w:style>
  <w:style w:type="character" w:customStyle="1" w:styleId="Heading3Char">
    <w:name w:val="Heading 3 Char"/>
    <w:basedOn w:val="DefaultParagraphFont"/>
    <w:link w:val="Heading3"/>
    <w:uiPriority w:val="9"/>
    <w:rsid w:val="00D43E97"/>
    <w:rPr>
      <w:b/>
      <w:bCs/>
      <w:sz w:val="28"/>
      <w:szCs w:val="28"/>
    </w:rPr>
  </w:style>
  <w:style w:type="character" w:customStyle="1" w:styleId="Heading4Char">
    <w:name w:val="Heading 4 Char"/>
    <w:basedOn w:val="DefaultParagraphFont"/>
    <w:link w:val="Heading4"/>
    <w:uiPriority w:val="9"/>
    <w:rsid w:val="00CB437D"/>
    <w:rPr>
      <w:b/>
      <w:bCs/>
    </w:rPr>
  </w:style>
  <w:style w:type="character" w:customStyle="1" w:styleId="Heading5Char">
    <w:name w:val="Heading 5 Char"/>
    <w:basedOn w:val="DefaultParagraphFont"/>
    <w:link w:val="Heading5"/>
    <w:uiPriority w:val="9"/>
    <w:semiHidden/>
    <w:rsid w:val="00122D78"/>
    <w:rPr>
      <w:rFonts w:eastAsiaTheme="majorEastAsia" w:cstheme="majorBidi"/>
      <w:color w:val="122343" w:themeColor="accent1" w:themeShade="BF"/>
    </w:rPr>
  </w:style>
  <w:style w:type="character" w:customStyle="1" w:styleId="Heading6Char">
    <w:name w:val="Heading 6 Char"/>
    <w:basedOn w:val="DefaultParagraphFont"/>
    <w:link w:val="Heading6"/>
    <w:uiPriority w:val="9"/>
    <w:semiHidden/>
    <w:rsid w:val="00122D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2D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2D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2D78"/>
    <w:rPr>
      <w:rFonts w:eastAsiaTheme="majorEastAsia" w:cstheme="majorBidi"/>
      <w:color w:val="272727" w:themeColor="text1" w:themeTint="D8"/>
    </w:rPr>
  </w:style>
  <w:style w:type="paragraph" w:styleId="Title">
    <w:name w:val="Title"/>
    <w:basedOn w:val="Normal"/>
    <w:next w:val="Normal"/>
    <w:link w:val="TitleChar"/>
    <w:uiPriority w:val="10"/>
    <w:qFormat/>
    <w:rsid w:val="0029109F"/>
    <w:pPr>
      <w:spacing w:before="720" w:after="0" w:line="1160" w:lineRule="atLeast"/>
      <w:ind w:left="510" w:right="397"/>
    </w:pPr>
    <w:rPr>
      <w:b/>
      <w:bCs/>
      <w:color w:val="FFFFFF" w:themeColor="background1"/>
      <w:sz w:val="110"/>
      <w:szCs w:val="110"/>
    </w:rPr>
  </w:style>
  <w:style w:type="character" w:customStyle="1" w:styleId="TitleChar">
    <w:name w:val="Title Char"/>
    <w:basedOn w:val="DefaultParagraphFont"/>
    <w:link w:val="Title"/>
    <w:uiPriority w:val="10"/>
    <w:rsid w:val="0029109F"/>
    <w:rPr>
      <w:b/>
      <w:bCs/>
      <w:color w:val="FFFFFF" w:themeColor="background1"/>
      <w:sz w:val="110"/>
      <w:szCs w:val="110"/>
    </w:rPr>
  </w:style>
  <w:style w:type="paragraph" w:styleId="Subtitle">
    <w:name w:val="Subtitle"/>
    <w:basedOn w:val="Normal"/>
    <w:next w:val="Normal"/>
    <w:link w:val="SubtitleChar"/>
    <w:uiPriority w:val="11"/>
    <w:qFormat/>
    <w:rsid w:val="0029109F"/>
    <w:pPr>
      <w:spacing w:before="480" w:line="600" w:lineRule="atLeast"/>
      <w:ind w:left="510"/>
    </w:pPr>
    <w:rPr>
      <w:color w:val="FFFFFF" w:themeColor="background1"/>
      <w:sz w:val="48"/>
      <w:szCs w:val="48"/>
    </w:rPr>
  </w:style>
  <w:style w:type="character" w:customStyle="1" w:styleId="SubtitleChar">
    <w:name w:val="Subtitle Char"/>
    <w:basedOn w:val="DefaultParagraphFont"/>
    <w:link w:val="Subtitle"/>
    <w:uiPriority w:val="11"/>
    <w:rsid w:val="0029109F"/>
    <w:rPr>
      <w:color w:val="FFFFFF" w:themeColor="background1"/>
      <w:sz w:val="48"/>
      <w:szCs w:val="48"/>
    </w:rPr>
  </w:style>
  <w:style w:type="paragraph" w:styleId="Quote">
    <w:name w:val="Quote"/>
    <w:basedOn w:val="Normal"/>
    <w:next w:val="Normal"/>
    <w:link w:val="QuoteChar"/>
    <w:uiPriority w:val="29"/>
    <w:qFormat/>
    <w:rsid w:val="000F0FE9"/>
    <w:pPr>
      <w:spacing w:before="1600" w:line="460" w:lineRule="atLeast"/>
      <w:ind w:left="1191" w:right="850"/>
    </w:pPr>
    <w:rPr>
      <w:spacing w:val="-6"/>
      <w:sz w:val="36"/>
      <w:szCs w:val="36"/>
    </w:rPr>
  </w:style>
  <w:style w:type="character" w:customStyle="1" w:styleId="QuoteChar">
    <w:name w:val="Quote Char"/>
    <w:basedOn w:val="DefaultParagraphFont"/>
    <w:link w:val="Quote"/>
    <w:uiPriority w:val="29"/>
    <w:rsid w:val="000F0FE9"/>
    <w:rPr>
      <w:spacing w:val="-6"/>
      <w:sz w:val="36"/>
      <w:szCs w:val="36"/>
    </w:rPr>
  </w:style>
  <w:style w:type="paragraph" w:styleId="ListParagraph">
    <w:name w:val="List Paragraph"/>
    <w:basedOn w:val="Normal"/>
    <w:uiPriority w:val="34"/>
    <w:qFormat/>
    <w:rsid w:val="00122D78"/>
    <w:pPr>
      <w:ind w:left="720"/>
      <w:contextualSpacing/>
    </w:pPr>
  </w:style>
  <w:style w:type="character" w:styleId="IntenseEmphasis">
    <w:name w:val="Intense Emphasis"/>
    <w:basedOn w:val="DefaultParagraphFont"/>
    <w:uiPriority w:val="21"/>
    <w:semiHidden/>
    <w:qFormat/>
    <w:rsid w:val="00122D78"/>
    <w:rPr>
      <w:i/>
      <w:iCs/>
      <w:color w:val="122343" w:themeColor="accent1" w:themeShade="BF"/>
    </w:rPr>
  </w:style>
  <w:style w:type="paragraph" w:styleId="IntenseQuote">
    <w:name w:val="Intense Quote"/>
    <w:basedOn w:val="Normal"/>
    <w:next w:val="Normal"/>
    <w:link w:val="IntenseQuoteChar"/>
    <w:uiPriority w:val="30"/>
    <w:semiHidden/>
    <w:qFormat/>
    <w:rsid w:val="00122D78"/>
    <w:pPr>
      <w:pBdr>
        <w:top w:val="single" w:sz="4" w:space="10" w:color="122343" w:themeColor="accent1" w:themeShade="BF"/>
        <w:bottom w:val="single" w:sz="4" w:space="10" w:color="122343" w:themeColor="accent1" w:themeShade="BF"/>
      </w:pBdr>
      <w:spacing w:before="360" w:after="360"/>
      <w:ind w:left="864" w:right="864"/>
      <w:jc w:val="center"/>
    </w:pPr>
    <w:rPr>
      <w:i/>
      <w:iCs/>
      <w:color w:val="122343" w:themeColor="accent1" w:themeShade="BF"/>
    </w:rPr>
  </w:style>
  <w:style w:type="character" w:customStyle="1" w:styleId="IntenseQuoteChar">
    <w:name w:val="Intense Quote Char"/>
    <w:basedOn w:val="DefaultParagraphFont"/>
    <w:link w:val="IntenseQuote"/>
    <w:uiPriority w:val="30"/>
    <w:semiHidden/>
    <w:rsid w:val="00050221"/>
    <w:rPr>
      <w:i/>
      <w:iCs/>
      <w:color w:val="122343" w:themeColor="accent1" w:themeShade="BF"/>
      <w:sz w:val="28"/>
      <w:szCs w:val="28"/>
    </w:rPr>
  </w:style>
  <w:style w:type="character" w:styleId="IntenseReference">
    <w:name w:val="Intense Reference"/>
    <w:basedOn w:val="DefaultParagraphFont"/>
    <w:uiPriority w:val="32"/>
    <w:semiHidden/>
    <w:qFormat/>
    <w:rsid w:val="00122D78"/>
    <w:rPr>
      <w:b/>
      <w:bCs/>
      <w:smallCaps/>
      <w:color w:val="122343" w:themeColor="accent1" w:themeShade="BF"/>
      <w:spacing w:val="5"/>
    </w:rPr>
  </w:style>
  <w:style w:type="paragraph" w:styleId="Header">
    <w:name w:val="header"/>
    <w:basedOn w:val="Normal"/>
    <w:link w:val="HeaderChar"/>
    <w:uiPriority w:val="99"/>
    <w:unhideWhenUsed/>
    <w:rsid w:val="00C84C8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C84C86"/>
    <w:rPr>
      <w:sz w:val="28"/>
      <w:szCs w:val="28"/>
    </w:rPr>
  </w:style>
  <w:style w:type="paragraph" w:styleId="Footer">
    <w:name w:val="footer"/>
    <w:basedOn w:val="Normal"/>
    <w:link w:val="FooterChar"/>
    <w:uiPriority w:val="99"/>
    <w:unhideWhenUsed/>
    <w:rsid w:val="00122D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2D78"/>
  </w:style>
  <w:style w:type="paragraph" w:customStyle="1" w:styleId="Introduction">
    <w:name w:val="Introduction"/>
    <w:basedOn w:val="Normal"/>
    <w:next w:val="Normal"/>
    <w:uiPriority w:val="7"/>
    <w:qFormat/>
    <w:rsid w:val="00C84C86"/>
    <w:pPr>
      <w:spacing w:before="0" w:after="460" w:line="410" w:lineRule="atLeast"/>
    </w:pPr>
    <w:rPr>
      <w:sz w:val="32"/>
      <w:szCs w:val="32"/>
    </w:rPr>
  </w:style>
  <w:style w:type="paragraph" w:styleId="ListBullet">
    <w:name w:val="List Bullet"/>
    <w:basedOn w:val="Normal"/>
    <w:uiPriority w:val="1"/>
    <w:rsid w:val="001B4745"/>
    <w:pPr>
      <w:numPr>
        <w:numId w:val="5"/>
      </w:numPr>
      <w:spacing w:before="0" w:after="220"/>
      <w:contextualSpacing/>
    </w:pPr>
    <w:rPr>
      <w:sz w:val="32"/>
    </w:rPr>
  </w:style>
  <w:style w:type="table" w:styleId="TableGrid">
    <w:name w:val="Table Grid"/>
    <w:basedOn w:val="TableNormal"/>
    <w:uiPriority w:val="39"/>
    <w:rsid w:val="00A22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33C0"/>
    <w:rPr>
      <w:b/>
      <w:color w:val="000000" w:themeColor="text1"/>
      <w:u w:val="none"/>
    </w:rPr>
  </w:style>
  <w:style w:type="character" w:styleId="UnresolvedMention">
    <w:name w:val="Unresolved Mention"/>
    <w:basedOn w:val="DefaultParagraphFont"/>
    <w:uiPriority w:val="99"/>
    <w:semiHidden/>
    <w:unhideWhenUsed/>
    <w:rsid w:val="00DC33C0"/>
    <w:rPr>
      <w:color w:val="605E5C"/>
      <w:shd w:val="clear" w:color="auto" w:fill="E1DFDD"/>
    </w:rPr>
  </w:style>
  <w:style w:type="paragraph" w:customStyle="1" w:styleId="CoverLogo">
    <w:name w:val="Cover Logo"/>
    <w:basedOn w:val="Normal"/>
    <w:semiHidden/>
    <w:qFormat/>
    <w:rsid w:val="006020DE"/>
    <w:pPr>
      <w:spacing w:before="120"/>
      <w:ind w:left="510"/>
    </w:pPr>
    <w:rPr>
      <w:noProof/>
    </w:rPr>
  </w:style>
  <w:style w:type="paragraph" w:customStyle="1" w:styleId="OddPageNumber">
    <w:name w:val="Odd Page Number"/>
    <w:basedOn w:val="Footer"/>
    <w:qFormat/>
    <w:rsid w:val="00DE447F"/>
    <w:pPr>
      <w:tabs>
        <w:tab w:val="clear" w:pos="9026"/>
      </w:tabs>
      <w:ind w:right="-539"/>
      <w:jc w:val="right"/>
    </w:pPr>
    <w:rPr>
      <w:b/>
      <w:bCs/>
      <w:color w:val="19305A" w:themeColor="accent1"/>
      <w:sz w:val="20"/>
      <w:szCs w:val="20"/>
    </w:rPr>
  </w:style>
  <w:style w:type="paragraph" w:customStyle="1" w:styleId="EvenPageNumber">
    <w:name w:val="Even Page Number"/>
    <w:basedOn w:val="OddPageNumber"/>
    <w:qFormat/>
    <w:rsid w:val="00AF022B"/>
    <w:pPr>
      <w:ind w:left="-539" w:right="0"/>
      <w:jc w:val="left"/>
    </w:pPr>
    <w:rPr>
      <w:noProof/>
    </w:rPr>
  </w:style>
  <w:style w:type="table" w:customStyle="1" w:styleId="Borderless">
    <w:name w:val="Borderless"/>
    <w:basedOn w:val="TableNormal"/>
    <w:uiPriority w:val="99"/>
    <w:rsid w:val="00F01051"/>
    <w:pPr>
      <w:spacing w:after="0" w:line="240" w:lineRule="auto"/>
    </w:pPr>
    <w:tblPr/>
  </w:style>
  <w:style w:type="paragraph" w:customStyle="1" w:styleId="AltHeading1">
    <w:name w:val="Alt Heading 1"/>
    <w:basedOn w:val="Heading2"/>
    <w:semiHidden/>
    <w:qFormat/>
    <w:rsid w:val="00C10EC4"/>
    <w:pPr>
      <w:spacing w:before="1080"/>
      <w:ind w:left="1644"/>
    </w:pPr>
  </w:style>
  <w:style w:type="paragraph" w:customStyle="1" w:styleId="OutlineTOCNumbering">
    <w:name w:val="Outline TOC Numbering"/>
    <w:basedOn w:val="Normal"/>
    <w:uiPriority w:val="14"/>
    <w:qFormat/>
    <w:rsid w:val="00477097"/>
    <w:pPr>
      <w:spacing w:before="200" w:after="0"/>
      <w:ind w:left="-57"/>
      <w:jc w:val="both"/>
    </w:pPr>
    <w:rPr>
      <w:b/>
      <w:bCs/>
      <w:color w:val="19305A" w:themeColor="accent1"/>
      <w:sz w:val="73"/>
      <w:szCs w:val="73"/>
    </w:rPr>
  </w:style>
  <w:style w:type="paragraph" w:customStyle="1" w:styleId="OutlineBodyCopy">
    <w:name w:val="Outline Body Copy"/>
    <w:basedOn w:val="Normal"/>
    <w:uiPriority w:val="14"/>
    <w:qFormat/>
    <w:rsid w:val="005A691E"/>
    <w:pPr>
      <w:spacing w:before="120" w:after="320"/>
      <w:ind w:right="567"/>
    </w:pPr>
  </w:style>
  <w:style w:type="paragraph" w:customStyle="1" w:styleId="OutlineSectionShapes">
    <w:name w:val="Outline Section Shapes"/>
    <w:basedOn w:val="Normal"/>
    <w:uiPriority w:val="14"/>
    <w:qFormat/>
    <w:rsid w:val="00477097"/>
    <w:pPr>
      <w:spacing w:after="0"/>
      <w:ind w:left="709"/>
      <w:jc w:val="both"/>
    </w:pPr>
    <w:rPr>
      <w:noProof/>
    </w:rPr>
  </w:style>
  <w:style w:type="paragraph" w:customStyle="1" w:styleId="SectionNumber">
    <w:name w:val="Section Number"/>
    <w:basedOn w:val="Normal"/>
    <w:uiPriority w:val="14"/>
    <w:qFormat/>
    <w:rsid w:val="00682FB9"/>
    <w:pPr>
      <w:spacing w:before="1100" w:line="343" w:lineRule="atLeast"/>
      <w:ind w:left="1032"/>
    </w:pPr>
    <w:rPr>
      <w:b/>
      <w:bCs/>
      <w:color w:val="19305A" w:themeColor="accent1"/>
      <w:sz w:val="270"/>
      <w:szCs w:val="270"/>
    </w:rPr>
  </w:style>
  <w:style w:type="paragraph" w:customStyle="1" w:styleId="SectionHeading">
    <w:name w:val="Section Heading"/>
    <w:basedOn w:val="Normal"/>
    <w:uiPriority w:val="14"/>
    <w:qFormat/>
    <w:rsid w:val="00682FB9"/>
    <w:pPr>
      <w:spacing w:before="360" w:line="768" w:lineRule="atLeast"/>
      <w:ind w:left="1032" w:right="567"/>
    </w:pPr>
    <w:rPr>
      <w:b/>
      <w:bCs/>
      <w:color w:val="19305A" w:themeColor="accent1"/>
      <w:sz w:val="64"/>
      <w:szCs w:val="64"/>
    </w:rPr>
  </w:style>
  <w:style w:type="paragraph" w:styleId="BodyText">
    <w:name w:val="Body Text"/>
    <w:basedOn w:val="Normal"/>
    <w:link w:val="BodyTextChar"/>
    <w:qFormat/>
    <w:rsid w:val="0087113C"/>
    <w:pPr>
      <w:spacing w:line="300" w:lineRule="atLeast"/>
    </w:pPr>
    <w:rPr>
      <w:sz w:val="24"/>
      <w:szCs w:val="24"/>
    </w:rPr>
  </w:style>
  <w:style w:type="character" w:customStyle="1" w:styleId="BodyTextChar">
    <w:name w:val="Body Text Char"/>
    <w:basedOn w:val="DefaultParagraphFont"/>
    <w:link w:val="BodyText"/>
    <w:rsid w:val="0087113C"/>
  </w:style>
  <w:style w:type="paragraph" w:styleId="List">
    <w:name w:val="List"/>
    <w:basedOn w:val="BodyText"/>
    <w:uiPriority w:val="99"/>
    <w:rsid w:val="00447333"/>
    <w:pPr>
      <w:numPr>
        <w:numId w:val="4"/>
      </w:numPr>
      <w:spacing w:before="120" w:after="220"/>
      <w:ind w:left="284" w:hanging="284"/>
    </w:pPr>
    <w:rPr>
      <w:noProof/>
    </w:rPr>
  </w:style>
  <w:style w:type="paragraph" w:customStyle="1" w:styleId="InstructionText">
    <w:name w:val="Instruction Text"/>
    <w:basedOn w:val="BodyText"/>
    <w:uiPriority w:val="14"/>
    <w:qFormat/>
    <w:rsid w:val="00DD3F5C"/>
    <w:pPr>
      <w:spacing w:after="0"/>
      <w:ind w:left="-113"/>
    </w:pPr>
    <w:rPr>
      <w:b/>
      <w:bCs/>
    </w:rPr>
  </w:style>
  <w:style w:type="paragraph" w:customStyle="1" w:styleId="InstructionPencil">
    <w:name w:val="Instruction Pencil"/>
    <w:basedOn w:val="Normal"/>
    <w:semiHidden/>
    <w:qFormat/>
    <w:rsid w:val="00DD3F5C"/>
    <w:pPr>
      <w:spacing w:after="0"/>
      <w:ind w:right="-113"/>
      <w:jc w:val="right"/>
    </w:pPr>
    <w:rPr>
      <w:noProof/>
    </w:rPr>
  </w:style>
  <w:style w:type="paragraph" w:customStyle="1" w:styleId="Spacetowrite">
    <w:name w:val="Space to write"/>
    <w:basedOn w:val="Normal"/>
    <w:semiHidden/>
    <w:qFormat/>
    <w:rsid w:val="007E0177"/>
    <w:pPr>
      <w:spacing w:before="0" w:after="3880"/>
    </w:pPr>
  </w:style>
  <w:style w:type="paragraph" w:customStyle="1" w:styleId="Checkbox">
    <w:name w:val="Checkbox"/>
    <w:basedOn w:val="BodyText"/>
    <w:semiHidden/>
    <w:qFormat/>
    <w:rsid w:val="00B53394"/>
    <w:pPr>
      <w:spacing w:before="280" w:after="0"/>
      <w:ind w:left="-113"/>
    </w:pPr>
    <w:rPr>
      <w:noProof/>
    </w:rPr>
  </w:style>
  <w:style w:type="paragraph" w:customStyle="1" w:styleId="ListBulletSpacing">
    <w:name w:val="List Bullet (Spacing)"/>
    <w:basedOn w:val="ListBullet"/>
    <w:uiPriority w:val="2"/>
    <w:qFormat/>
    <w:rsid w:val="00ED3564"/>
    <w:pPr>
      <w:spacing w:before="240" w:after="240"/>
      <w:contextualSpacing w:val="0"/>
    </w:pPr>
  </w:style>
  <w:style w:type="character" w:customStyle="1" w:styleId="Bold">
    <w:name w:val="Bold"/>
    <w:uiPriority w:val="99"/>
    <w:rsid w:val="00116489"/>
    <w:rPr>
      <w:rFonts w:ascii="Arial" w:hAnsi="Arial" w:cs="Arial"/>
      <w:b/>
      <w:bCs/>
    </w:rPr>
  </w:style>
  <w:style w:type="character" w:styleId="PlaceholderText">
    <w:name w:val="Placeholder Text"/>
    <w:basedOn w:val="DefaultParagraphFont"/>
    <w:uiPriority w:val="99"/>
    <w:semiHidden/>
    <w:rsid w:val="00EC111A"/>
    <w:rPr>
      <w:color w:val="666666"/>
    </w:rPr>
  </w:style>
  <w:style w:type="table" w:customStyle="1" w:styleId="FillableTable">
    <w:name w:val="Fillable Table"/>
    <w:basedOn w:val="TableNormal"/>
    <w:uiPriority w:val="99"/>
    <w:rsid w:val="00714BE0"/>
    <w:pPr>
      <w:spacing w:after="0"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style>
  <w:style w:type="paragraph" w:styleId="Revision">
    <w:name w:val="Revision"/>
    <w:hidden/>
    <w:uiPriority w:val="99"/>
    <w:semiHidden/>
    <w:rsid w:val="00E63504"/>
    <w:pPr>
      <w:spacing w:after="0" w:line="240" w:lineRule="auto"/>
    </w:pPr>
    <w:rPr>
      <w:sz w:val="28"/>
      <w:szCs w:val="28"/>
    </w:rPr>
  </w:style>
  <w:style w:type="character" w:styleId="CommentReference">
    <w:name w:val="annotation reference"/>
    <w:basedOn w:val="DefaultParagraphFont"/>
    <w:uiPriority w:val="99"/>
    <w:semiHidden/>
    <w:unhideWhenUsed/>
    <w:rsid w:val="007162E6"/>
    <w:rPr>
      <w:sz w:val="16"/>
      <w:szCs w:val="16"/>
    </w:rPr>
  </w:style>
  <w:style w:type="paragraph" w:styleId="CommentText">
    <w:name w:val="annotation text"/>
    <w:basedOn w:val="Normal"/>
    <w:link w:val="CommentTextChar"/>
    <w:uiPriority w:val="99"/>
    <w:unhideWhenUsed/>
    <w:rsid w:val="007162E6"/>
    <w:pPr>
      <w:spacing w:line="240" w:lineRule="auto"/>
    </w:pPr>
    <w:rPr>
      <w:sz w:val="20"/>
      <w:szCs w:val="20"/>
    </w:rPr>
  </w:style>
  <w:style w:type="character" w:customStyle="1" w:styleId="CommentTextChar">
    <w:name w:val="Comment Text Char"/>
    <w:basedOn w:val="DefaultParagraphFont"/>
    <w:link w:val="CommentText"/>
    <w:uiPriority w:val="99"/>
    <w:rsid w:val="007162E6"/>
    <w:rPr>
      <w:sz w:val="20"/>
      <w:szCs w:val="20"/>
    </w:rPr>
  </w:style>
  <w:style w:type="paragraph" w:styleId="CommentSubject">
    <w:name w:val="annotation subject"/>
    <w:basedOn w:val="CommentText"/>
    <w:next w:val="CommentText"/>
    <w:link w:val="CommentSubjectChar"/>
    <w:uiPriority w:val="99"/>
    <w:semiHidden/>
    <w:unhideWhenUsed/>
    <w:rsid w:val="007162E6"/>
    <w:rPr>
      <w:b/>
      <w:bCs/>
    </w:rPr>
  </w:style>
  <w:style w:type="character" w:customStyle="1" w:styleId="CommentSubjectChar">
    <w:name w:val="Comment Subject Char"/>
    <w:basedOn w:val="CommentTextChar"/>
    <w:link w:val="CommentSubject"/>
    <w:uiPriority w:val="99"/>
    <w:semiHidden/>
    <w:rsid w:val="007162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info@wremo.nz" TargetMode="External"/><Relationship Id="rId21" Type="http://schemas.openxmlformats.org/officeDocument/2006/relationships/footer" Target="footer7.xml"/><Relationship Id="rId42" Type="http://schemas.openxmlformats.org/officeDocument/2006/relationships/footer" Target="footer13.xml"/><Relationship Id="rId47" Type="http://schemas.openxmlformats.org/officeDocument/2006/relationships/footer" Target="footer16.xml"/><Relationship Id="rId63" Type="http://schemas.openxmlformats.org/officeDocument/2006/relationships/header" Target="header21.xml"/><Relationship Id="rId68" Type="http://schemas.openxmlformats.org/officeDocument/2006/relationships/header" Target="header23.xml"/><Relationship Id="rId84" Type="http://schemas.openxmlformats.org/officeDocument/2006/relationships/header" Target="header31.xml"/><Relationship Id="rId89" Type="http://schemas.openxmlformats.org/officeDocument/2006/relationships/header" Target="header34.xml"/><Relationship Id="rId16" Type="http://schemas.openxmlformats.org/officeDocument/2006/relationships/footer" Target="footer4.xml"/><Relationship Id="rId107" Type="http://schemas.openxmlformats.org/officeDocument/2006/relationships/theme" Target="theme/theme1.xml"/><Relationship Id="rId11" Type="http://schemas.openxmlformats.org/officeDocument/2006/relationships/hyperlink" Target="http://www.getready.govt" TargetMode="External"/><Relationship Id="rId32" Type="http://schemas.openxmlformats.org/officeDocument/2006/relationships/header" Target="header6.xml"/><Relationship Id="rId37" Type="http://schemas.openxmlformats.org/officeDocument/2006/relationships/header" Target="header8.xml"/><Relationship Id="rId53" Type="http://schemas.openxmlformats.org/officeDocument/2006/relationships/header" Target="header16.xml"/><Relationship Id="rId58" Type="http://schemas.openxmlformats.org/officeDocument/2006/relationships/header" Target="header18.xml"/><Relationship Id="rId74" Type="http://schemas.openxmlformats.org/officeDocument/2006/relationships/footer" Target="footer29.xml"/><Relationship Id="rId79" Type="http://schemas.openxmlformats.org/officeDocument/2006/relationships/footer" Target="footer32.xml"/><Relationship Id="rId102" Type="http://schemas.openxmlformats.org/officeDocument/2006/relationships/hyperlink" Target="http://www.wremo.nz/" TargetMode="External"/><Relationship Id="rId5" Type="http://schemas.openxmlformats.org/officeDocument/2006/relationships/numbering" Target="numbering.xml"/><Relationship Id="rId90" Type="http://schemas.openxmlformats.org/officeDocument/2006/relationships/footer" Target="footer37.xml"/><Relationship Id="rId95" Type="http://schemas.openxmlformats.org/officeDocument/2006/relationships/footer" Target="footer38.xml"/><Relationship Id="rId22" Type="http://schemas.openxmlformats.org/officeDocument/2006/relationships/header" Target="header4.xml"/><Relationship Id="rId27" Type="http://schemas.openxmlformats.org/officeDocument/2006/relationships/hyperlink" Target="http://www.wremo.nz/hazards" TargetMode="External"/><Relationship Id="rId43" Type="http://schemas.openxmlformats.org/officeDocument/2006/relationships/footer" Target="footer14.xml"/><Relationship Id="rId48" Type="http://schemas.openxmlformats.org/officeDocument/2006/relationships/header" Target="header13.xml"/><Relationship Id="rId64" Type="http://schemas.openxmlformats.org/officeDocument/2006/relationships/footer" Target="footer24.xml"/><Relationship Id="rId69" Type="http://schemas.openxmlformats.org/officeDocument/2006/relationships/header" Target="header24.xml"/><Relationship Id="rId80" Type="http://schemas.openxmlformats.org/officeDocument/2006/relationships/header" Target="header29.xml"/><Relationship Id="rId85" Type="http://schemas.openxmlformats.org/officeDocument/2006/relationships/header" Target="header32.xml"/><Relationship Id="rId12" Type="http://schemas.openxmlformats.org/officeDocument/2006/relationships/footer" Target="footer1.xml"/><Relationship Id="rId17" Type="http://schemas.openxmlformats.org/officeDocument/2006/relationships/footer" Target="footer5.xml"/><Relationship Id="rId33" Type="http://schemas.openxmlformats.org/officeDocument/2006/relationships/footer" Target="footer9.xml"/><Relationship Id="rId38" Type="http://schemas.openxmlformats.org/officeDocument/2006/relationships/footer" Target="footer11.xml"/><Relationship Id="rId59" Type="http://schemas.openxmlformats.org/officeDocument/2006/relationships/header" Target="header19.xml"/><Relationship Id="rId103" Type="http://schemas.openxmlformats.org/officeDocument/2006/relationships/hyperlink" Target="http://www.wremo.nz/" TargetMode="External"/><Relationship Id="rId20" Type="http://schemas.openxmlformats.org/officeDocument/2006/relationships/footer" Target="footer6.xml"/><Relationship Id="rId41" Type="http://schemas.openxmlformats.org/officeDocument/2006/relationships/header" Target="header10.xml"/><Relationship Id="rId54" Type="http://schemas.openxmlformats.org/officeDocument/2006/relationships/footer" Target="footer19.xml"/><Relationship Id="rId62" Type="http://schemas.openxmlformats.org/officeDocument/2006/relationships/header" Target="header20.xml"/><Relationship Id="rId70" Type="http://schemas.openxmlformats.org/officeDocument/2006/relationships/footer" Target="footer27.xml"/><Relationship Id="rId75" Type="http://schemas.openxmlformats.org/officeDocument/2006/relationships/footer" Target="footer30.xml"/><Relationship Id="rId83" Type="http://schemas.openxmlformats.org/officeDocument/2006/relationships/footer" Target="footer34.xml"/><Relationship Id="rId88" Type="http://schemas.openxmlformats.org/officeDocument/2006/relationships/header" Target="header33.xml"/><Relationship Id="rId91" Type="http://schemas.openxmlformats.org/officeDocument/2006/relationships/image" Target="media/image3.png"/><Relationship Id="rId96" Type="http://schemas.openxmlformats.org/officeDocument/2006/relationships/footer" Target="footer3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footer" Target="footer8.xml"/><Relationship Id="rId28" Type="http://schemas.openxmlformats.org/officeDocument/2006/relationships/hyperlink" Target="http://www.getready.govt.nz/" TargetMode="External"/><Relationship Id="rId36" Type="http://schemas.openxmlformats.org/officeDocument/2006/relationships/header" Target="header7.xml"/><Relationship Id="rId49" Type="http://schemas.openxmlformats.org/officeDocument/2006/relationships/header" Target="header14.xml"/><Relationship Id="rId57" Type="http://schemas.openxmlformats.org/officeDocument/2006/relationships/footer" Target="footer21.xm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5.xml"/><Relationship Id="rId44" Type="http://schemas.openxmlformats.org/officeDocument/2006/relationships/header" Target="header11.xml"/><Relationship Id="rId52" Type="http://schemas.openxmlformats.org/officeDocument/2006/relationships/header" Target="header15.xml"/><Relationship Id="rId60" Type="http://schemas.openxmlformats.org/officeDocument/2006/relationships/footer" Target="footer22.xml"/><Relationship Id="rId65" Type="http://schemas.openxmlformats.org/officeDocument/2006/relationships/footer" Target="footer25.xml"/><Relationship Id="rId73" Type="http://schemas.openxmlformats.org/officeDocument/2006/relationships/header" Target="header26.xml"/><Relationship Id="rId78" Type="http://schemas.openxmlformats.org/officeDocument/2006/relationships/footer" Target="footer31.xml"/><Relationship Id="rId81" Type="http://schemas.openxmlformats.org/officeDocument/2006/relationships/header" Target="header30.xml"/><Relationship Id="rId86" Type="http://schemas.openxmlformats.org/officeDocument/2006/relationships/footer" Target="footer35.xml"/><Relationship Id="rId94" Type="http://schemas.openxmlformats.org/officeDocument/2006/relationships/header" Target="header36.xml"/><Relationship Id="rId99" Type="http://schemas.openxmlformats.org/officeDocument/2006/relationships/hyperlink" Target="https://collaborating4inclusion.org/wp-content/uploads/2024/06/PCEP-Overview.pdf" TargetMode="External"/><Relationship Id="rId101" Type="http://schemas.openxmlformats.org/officeDocument/2006/relationships/hyperlink" Target="https://www.hdc.org.nz/disability/my-health-passpor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2.xml"/><Relationship Id="rId39" Type="http://schemas.openxmlformats.org/officeDocument/2006/relationships/footer" Target="footer12.xml"/><Relationship Id="rId34" Type="http://schemas.openxmlformats.org/officeDocument/2006/relationships/footer" Target="footer10.xml"/><Relationship Id="rId50" Type="http://schemas.openxmlformats.org/officeDocument/2006/relationships/footer" Target="footer17.xml"/><Relationship Id="rId55" Type="http://schemas.openxmlformats.org/officeDocument/2006/relationships/footer" Target="footer20.xml"/><Relationship Id="rId76" Type="http://schemas.openxmlformats.org/officeDocument/2006/relationships/header" Target="header27.xml"/><Relationship Id="rId97" Type="http://schemas.openxmlformats.org/officeDocument/2006/relationships/header" Target="header37.xml"/><Relationship Id="rId104" Type="http://schemas.openxmlformats.org/officeDocument/2006/relationships/header" Target="header38.xml"/><Relationship Id="rId7" Type="http://schemas.openxmlformats.org/officeDocument/2006/relationships/settings" Target="settings.xml"/><Relationship Id="rId71" Type="http://schemas.openxmlformats.org/officeDocument/2006/relationships/footer" Target="footer28.xml"/><Relationship Id="rId92" Type="http://schemas.openxmlformats.org/officeDocument/2006/relationships/image" Target="media/image4.svg"/><Relationship Id="rId2" Type="http://schemas.openxmlformats.org/officeDocument/2006/relationships/customXml" Target="../customXml/item2.xml"/><Relationship Id="rId29" Type="http://schemas.openxmlformats.org/officeDocument/2006/relationships/hyperlink" Target="http://www.wremo.nz/tz" TargetMode="External"/><Relationship Id="rId24" Type="http://schemas.openxmlformats.org/officeDocument/2006/relationships/hyperlink" Target="http://www.wremo.nz" TargetMode="External"/><Relationship Id="rId40" Type="http://schemas.openxmlformats.org/officeDocument/2006/relationships/header" Target="header9.xml"/><Relationship Id="rId45" Type="http://schemas.openxmlformats.org/officeDocument/2006/relationships/header" Target="header12.xml"/><Relationship Id="rId66" Type="http://schemas.openxmlformats.org/officeDocument/2006/relationships/header" Target="header22.xml"/><Relationship Id="rId87" Type="http://schemas.openxmlformats.org/officeDocument/2006/relationships/footer" Target="footer36.xml"/><Relationship Id="rId61" Type="http://schemas.openxmlformats.org/officeDocument/2006/relationships/footer" Target="footer23.xml"/><Relationship Id="rId82" Type="http://schemas.openxmlformats.org/officeDocument/2006/relationships/footer" Target="footer33.xml"/><Relationship Id="rId19" Type="http://schemas.openxmlformats.org/officeDocument/2006/relationships/header" Target="header3.xml"/><Relationship Id="rId14" Type="http://schemas.openxmlformats.org/officeDocument/2006/relationships/footer" Target="footer3.xml"/><Relationship Id="rId30" Type="http://schemas.openxmlformats.org/officeDocument/2006/relationships/hyperlink" Target="http://www.wremo.nz/hubs" TargetMode="External"/><Relationship Id="rId35" Type="http://schemas.openxmlformats.org/officeDocument/2006/relationships/hyperlink" Target="http://www.collaborating4inclusion.org" TargetMode="External"/><Relationship Id="rId56" Type="http://schemas.openxmlformats.org/officeDocument/2006/relationships/header" Target="header17.xml"/><Relationship Id="rId77" Type="http://schemas.openxmlformats.org/officeDocument/2006/relationships/header" Target="header28.xml"/><Relationship Id="rId100" Type="http://schemas.openxmlformats.org/officeDocument/2006/relationships/hyperlink" Target="https://protect-au.mimecast.com/s/ZFH2CL7EwMfR6WLJ6igdyt-?domain=doi.org" TargetMode="External"/><Relationship Id="rId105" Type="http://schemas.openxmlformats.org/officeDocument/2006/relationships/footer" Target="footer40.xml"/><Relationship Id="rId8" Type="http://schemas.openxmlformats.org/officeDocument/2006/relationships/webSettings" Target="webSettings.xml"/><Relationship Id="rId51" Type="http://schemas.openxmlformats.org/officeDocument/2006/relationships/footer" Target="footer18.xml"/><Relationship Id="rId72" Type="http://schemas.openxmlformats.org/officeDocument/2006/relationships/header" Target="header25.xml"/><Relationship Id="rId93" Type="http://schemas.openxmlformats.org/officeDocument/2006/relationships/header" Target="header35.xml"/><Relationship Id="rId98" Type="http://schemas.openxmlformats.org/officeDocument/2006/relationships/hyperlink" Target="https://collaborating4inclusion.org/pcep/" TargetMode="External"/><Relationship Id="rId3" Type="http://schemas.openxmlformats.org/officeDocument/2006/relationships/customXml" Target="../customXml/item3.xml"/><Relationship Id="rId25" Type="http://schemas.openxmlformats.org/officeDocument/2006/relationships/hyperlink" Target="http://www.getready.govt.nz/" TargetMode="External"/><Relationship Id="rId46" Type="http://schemas.openxmlformats.org/officeDocument/2006/relationships/footer" Target="footer15.xml"/><Relationship Id="rId67" Type="http://schemas.openxmlformats.org/officeDocument/2006/relationships/footer" Target="footer26.xml"/></Relationships>
</file>

<file path=word/_rels/header19.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REMO">
      <a:dk1>
        <a:sysClr val="windowText" lastClr="000000"/>
      </a:dk1>
      <a:lt1>
        <a:sysClr val="window" lastClr="FFFFFF"/>
      </a:lt1>
      <a:dk2>
        <a:srgbClr val="000000"/>
      </a:dk2>
      <a:lt2>
        <a:srgbClr val="E8E8E8"/>
      </a:lt2>
      <a:accent1>
        <a:srgbClr val="19305A"/>
      </a:accent1>
      <a:accent2>
        <a:srgbClr val="7FB438"/>
      </a:accent2>
      <a:accent3>
        <a:srgbClr val="4FC6DE"/>
      </a:accent3>
      <a:accent4>
        <a:srgbClr val="FBAF25"/>
      </a:accent4>
      <a:accent5>
        <a:srgbClr val="F37453"/>
      </a:accent5>
      <a:accent6>
        <a:srgbClr val="E8E8E8"/>
      </a:accent6>
      <a:hlink>
        <a:srgbClr val="467886"/>
      </a:hlink>
      <a:folHlink>
        <a:srgbClr val="966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24" ma:contentTypeDescription="Create a new document." ma:contentTypeScope="" ma:versionID="450257d85faa49dd76ec2da75da03c05">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9a373d8d54b1fb5ce5a17519f577f2f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Classification" minOccurs="0"/>
                <xsd:element ref="ns2:MediaLengthInSeconds" minOccurs="0"/>
                <xsd:element ref="ns2:MediaServiceLocation" minOccurs="0"/>
                <xsd:element ref="ns2:lcf76f155ced4ddcb4097134ff3c332f" minOccurs="0"/>
                <xsd:element ref="ns3:TaxCatchAll" minOccurs="0"/>
                <xsd:element ref="ns2:Status"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Classification" ma:index="21" nillable="true" ma:displayName="Classification" ma:format="Dropdown" ma:internalName="Classification">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bff8f57-f0a0-4b7f-9cbb-df478fdc822b"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default="Not started" ma:format="Dropdown" ma:internalName="Status">
      <xsd:simpleType>
        <xsd:restriction base="dms:Choice">
          <xsd:enumeration value="Not started"/>
          <xsd:enumeration value="Working on now"/>
          <xsd:enumeration value="Finished"/>
          <xsd:enumeration value="Hold - need answers"/>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_Flow_SignoffStatus" ma:index="31"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b72d11c-62ca-41c8-bdb0-2f18c9805b2f}" ma:internalName="TaxCatchAll" ma:showField="CatchAllData" ma:web="cab06639-4b0c-4205-80b4-0b15619063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115cab4d-6f10-452d-be6b-9948dc02e1cd">Not started</Status>
    <FilesType xmlns="115cab4d-6f10-452d-be6b-9948dc02e1cd" xsi:nil="true"/>
    <TaxCatchAll xmlns="cab06639-4b0c-4205-80b4-0b156190631b" xsi:nil="true"/>
    <Classification xmlns="115cab4d-6f10-452d-be6b-9948dc02e1cd" xsi:nil="true"/>
    <Owner xmlns="115cab4d-6f10-452d-be6b-9948dc02e1cd">
      <UserInfo>
        <DisplayName/>
        <AccountId xsi:nil="true"/>
        <AccountType/>
      </UserInfo>
    </Owner>
    <lcf76f155ced4ddcb4097134ff3c332f xmlns="115cab4d-6f10-452d-be6b-9948dc02e1cd">
      <Terms xmlns="http://schemas.microsoft.com/office/infopath/2007/PartnerControls"/>
    </lcf76f155ced4ddcb4097134ff3c332f>
    <_Flow_SignoffStatus xmlns="115cab4d-6f10-452d-be6b-9948dc02e1cd" xsi:nil="true"/>
  </documentManagement>
</p:properties>
</file>

<file path=customXml/itemProps1.xml><?xml version="1.0" encoding="utf-8"?>
<ds:datastoreItem xmlns:ds="http://schemas.openxmlformats.org/officeDocument/2006/customXml" ds:itemID="{5C1602D6-4E5C-4F9B-87E1-04E92BFF3EF3}">
  <ds:schemaRefs>
    <ds:schemaRef ds:uri="http://schemas.openxmlformats.org/officeDocument/2006/bibliography"/>
  </ds:schemaRefs>
</ds:datastoreItem>
</file>

<file path=customXml/itemProps2.xml><?xml version="1.0" encoding="utf-8"?>
<ds:datastoreItem xmlns:ds="http://schemas.openxmlformats.org/officeDocument/2006/customXml" ds:itemID="{0A43ADC8-3172-4846-887A-24A5C034DA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B92AA7-6A02-4A43-9470-F3E2321BF80B}">
  <ds:schemaRefs>
    <ds:schemaRef ds:uri="http://schemas.microsoft.com/sharepoint/v3/contenttype/forms"/>
  </ds:schemaRefs>
</ds:datastoreItem>
</file>

<file path=customXml/itemProps4.xml><?xml version="1.0" encoding="utf-8"?>
<ds:datastoreItem xmlns:ds="http://schemas.openxmlformats.org/officeDocument/2006/customXml" ds:itemID="{95D4D6BC-E29A-4673-80B1-151FF76C6457}">
  <ds:schemaRefs>
    <ds:schemaRef ds:uri="http://schemas.microsoft.com/office/2006/metadata/properties"/>
    <ds:schemaRef ds:uri="http://schemas.microsoft.com/office/infopath/2007/PartnerControls"/>
    <ds:schemaRef ds:uri="115cab4d-6f10-452d-be6b-9948dc02e1cd"/>
    <ds:schemaRef ds:uri="cab06639-4b0c-4205-80b4-0b156190631b"/>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89</Pages>
  <Words>6680</Words>
  <Characters>38082</Characters>
  <Application>Microsoft Office Word</Application>
  <DocSecurity>0</DocSecurity>
  <Lines>846</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9</CharactersWithSpaces>
  <SharedDoc>false</SharedDoc>
  <HLinks>
    <vt:vector size="48" baseType="variant">
      <vt:variant>
        <vt:i4>6684799</vt:i4>
      </vt:variant>
      <vt:variant>
        <vt:i4>33</vt:i4>
      </vt:variant>
      <vt:variant>
        <vt:i4>0</vt:i4>
      </vt:variant>
      <vt:variant>
        <vt:i4>5</vt:i4>
      </vt:variant>
      <vt:variant>
        <vt:lpwstr>http://www.wremo.nz/grabbag</vt:lpwstr>
      </vt:variant>
      <vt:variant>
        <vt:lpwstr/>
      </vt:variant>
      <vt:variant>
        <vt:i4>7143535</vt:i4>
      </vt:variant>
      <vt:variant>
        <vt:i4>15</vt:i4>
      </vt:variant>
      <vt:variant>
        <vt:i4>0</vt:i4>
      </vt:variant>
      <vt:variant>
        <vt:i4>5</vt:i4>
      </vt:variant>
      <vt:variant>
        <vt:lpwstr>http://www.wremo.nz/tz</vt:lpwstr>
      </vt:variant>
      <vt:variant>
        <vt:lpwstr/>
      </vt:variant>
      <vt:variant>
        <vt:i4>7536763</vt:i4>
      </vt:variant>
      <vt:variant>
        <vt:i4>12</vt:i4>
      </vt:variant>
      <vt:variant>
        <vt:i4>0</vt:i4>
      </vt:variant>
      <vt:variant>
        <vt:i4>5</vt:i4>
      </vt:variant>
      <vt:variant>
        <vt:lpwstr>http://www.wremo.nz/hazards</vt:lpwstr>
      </vt:variant>
      <vt:variant>
        <vt:lpwstr/>
      </vt:variant>
      <vt:variant>
        <vt:i4>6684760</vt:i4>
      </vt:variant>
      <vt:variant>
        <vt:i4>9</vt:i4>
      </vt:variant>
      <vt:variant>
        <vt:i4>0</vt:i4>
      </vt:variant>
      <vt:variant>
        <vt:i4>5</vt:i4>
      </vt:variant>
      <vt:variant>
        <vt:lpwstr>mailto:info@wremo.nz</vt:lpwstr>
      </vt:variant>
      <vt:variant>
        <vt:lpwstr/>
      </vt:variant>
      <vt:variant>
        <vt:i4>1507355</vt:i4>
      </vt:variant>
      <vt:variant>
        <vt:i4>6</vt:i4>
      </vt:variant>
      <vt:variant>
        <vt:i4>0</vt:i4>
      </vt:variant>
      <vt:variant>
        <vt:i4>5</vt:i4>
      </vt:variant>
      <vt:variant>
        <vt:lpwstr>http://www.wremo.nz/</vt:lpwstr>
      </vt:variant>
      <vt:variant>
        <vt:lpwstr/>
      </vt:variant>
      <vt:variant>
        <vt:i4>786510</vt:i4>
      </vt:variant>
      <vt:variant>
        <vt:i4>3</vt:i4>
      </vt:variant>
      <vt:variant>
        <vt:i4>0</vt:i4>
      </vt:variant>
      <vt:variant>
        <vt:i4>5</vt:i4>
      </vt:variant>
      <vt:variant>
        <vt:lpwstr>http://www.getready.govt/</vt:lpwstr>
      </vt:variant>
      <vt:variant>
        <vt:lpwstr/>
      </vt:variant>
      <vt:variant>
        <vt:i4>3473455</vt:i4>
      </vt:variant>
      <vt:variant>
        <vt:i4>0</vt:i4>
      </vt:variant>
      <vt:variant>
        <vt:i4>0</vt:i4>
      </vt:variant>
      <vt:variant>
        <vt:i4>5</vt:i4>
      </vt:variant>
      <vt:variant>
        <vt:lpwstr>http://www.collaborating4inclusion.org/</vt:lpwstr>
      </vt:variant>
      <vt:variant>
        <vt:lpwstr/>
      </vt:variant>
      <vt:variant>
        <vt:i4>1507355</vt:i4>
      </vt:variant>
      <vt:variant>
        <vt:i4>0</vt:i4>
      </vt:variant>
      <vt:variant>
        <vt:i4>0</vt:i4>
      </vt:variant>
      <vt:variant>
        <vt:i4>5</vt:i4>
      </vt:variant>
      <vt:variant>
        <vt:lpwstr>http://www.wrem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 Rayner</dc:creator>
  <cp:keywords/>
  <dc:description/>
  <cp:lastModifiedBy>Renee Santos</cp:lastModifiedBy>
  <cp:revision>89</cp:revision>
  <cp:lastPrinted>2025-08-07T04:43:00Z</cp:lastPrinted>
  <dcterms:created xsi:type="dcterms:W3CDTF">2025-11-27T23:36:00Z</dcterms:created>
  <dcterms:modified xsi:type="dcterms:W3CDTF">2025-11-3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y fmtid="{D5CDD505-2E9C-101B-9397-08002B2CF9AE}" pid="3" name="MediaServiceImageTags">
    <vt:lpwstr/>
  </property>
</Properties>
</file>